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36A2" w:rsidRDefault="00DD36A2" w:rsidP="00DD36A2">
      <w:pPr>
        <w:pStyle w:val="BodyText"/>
        <w:spacing w:before="65"/>
        <w:ind w:left="358"/>
        <w:jc w:val="center"/>
      </w:pPr>
      <w:r>
        <w:t>Cover / Title Page</w:t>
      </w:r>
    </w:p>
    <w:p w:rsidR="00DD36A2" w:rsidRDefault="00DD36A2" w:rsidP="00DD36A2">
      <w:pPr>
        <w:pStyle w:val="BodyText"/>
        <w:spacing w:before="3"/>
        <w:rPr>
          <w:sz w:val="21"/>
        </w:rPr>
      </w:pPr>
    </w:p>
    <w:p w:rsidR="00DD36A2" w:rsidRPr="008273A3" w:rsidRDefault="0074093E" w:rsidP="00C65688">
      <w:pPr>
        <w:autoSpaceDE w:val="0"/>
        <w:autoSpaceDN w:val="0"/>
        <w:adjustRightInd w:val="0"/>
        <w:jc w:val="center"/>
        <w:rPr>
          <w:bCs/>
        </w:rPr>
      </w:pPr>
      <w:r w:rsidRPr="0074093E">
        <w:rPr>
          <w:rFonts w:ascii="Martel-Regular" w:hAnsi="Martel-Regular" w:cs="Martel-Regular"/>
          <w:sz w:val="27"/>
          <w:szCs w:val="27"/>
        </w:rPr>
        <w:t xml:space="preserve">A Two-Fold Machine Learning Approach to Prevent and Detect </w:t>
      </w:r>
      <w:proofErr w:type="spellStart"/>
      <w:r w:rsidRPr="0074093E">
        <w:rPr>
          <w:rFonts w:ascii="Martel-Regular" w:hAnsi="Martel-Regular" w:cs="Martel-Regular"/>
          <w:sz w:val="27"/>
          <w:szCs w:val="27"/>
        </w:rPr>
        <w:t>IoT</w:t>
      </w:r>
      <w:proofErr w:type="spellEnd"/>
      <w:r w:rsidRPr="0074093E">
        <w:rPr>
          <w:rFonts w:ascii="Martel-Regular" w:hAnsi="Martel-Regular" w:cs="Martel-Regular"/>
          <w:sz w:val="27"/>
          <w:szCs w:val="27"/>
        </w:rPr>
        <w:t xml:space="preserve"> Botnet Attacks</w:t>
      </w:r>
    </w:p>
    <w:p w:rsidR="00DD36A2" w:rsidRDefault="00DD36A2" w:rsidP="00DD36A2">
      <w:pPr>
        <w:pStyle w:val="BodyText"/>
        <w:rPr>
          <w:b/>
          <w:sz w:val="26"/>
        </w:rPr>
      </w:pPr>
    </w:p>
    <w:p w:rsidR="00DD36A2" w:rsidRDefault="00DD36A2" w:rsidP="00DD36A2">
      <w:pPr>
        <w:pStyle w:val="BodyText"/>
        <w:rPr>
          <w:b/>
          <w:sz w:val="26"/>
        </w:rPr>
      </w:pPr>
    </w:p>
    <w:p w:rsidR="00DD36A2" w:rsidRDefault="00DD36A2" w:rsidP="00DD36A2">
      <w:pPr>
        <w:pStyle w:val="BodyText"/>
        <w:spacing w:before="155"/>
        <w:ind w:left="355"/>
        <w:jc w:val="center"/>
      </w:pPr>
      <w:r>
        <w:t>A Project report submitted for the Award of Degree of</w:t>
      </w:r>
    </w:p>
    <w:p w:rsidR="00DD36A2" w:rsidRDefault="00DD36A2" w:rsidP="00DD36A2">
      <w:pPr>
        <w:pStyle w:val="BodyText"/>
        <w:spacing w:before="6"/>
        <w:rPr>
          <w:sz w:val="21"/>
        </w:rPr>
      </w:pPr>
    </w:p>
    <w:p w:rsidR="00DD36A2" w:rsidRDefault="00E75F7E" w:rsidP="00F33FD4">
      <w:pPr>
        <w:pStyle w:val="Heading2"/>
        <w:ind w:left="2517" w:firstLine="363"/>
      </w:pPr>
      <w:r>
        <w:rPr>
          <w:rFonts w:eastAsiaTheme="minorEastAsia"/>
          <w:bCs w:val="0"/>
          <w:szCs w:val="22"/>
        </w:rPr>
        <w:t>Master</w:t>
      </w:r>
      <w:r w:rsidR="00DD36A2" w:rsidRPr="00595151">
        <w:rPr>
          <w:rFonts w:eastAsiaTheme="minorEastAsia"/>
          <w:bCs w:val="0"/>
          <w:szCs w:val="22"/>
        </w:rPr>
        <w:t xml:space="preserve"> of Business Administration (</w:t>
      </w:r>
      <w:r>
        <w:rPr>
          <w:rFonts w:eastAsiaTheme="minorEastAsia"/>
          <w:bCs w:val="0"/>
          <w:szCs w:val="22"/>
        </w:rPr>
        <w:t>M</w:t>
      </w:r>
      <w:r w:rsidR="00DD36A2" w:rsidRPr="00595151">
        <w:rPr>
          <w:rFonts w:eastAsiaTheme="minorEastAsia"/>
          <w:bCs w:val="0"/>
          <w:szCs w:val="22"/>
        </w:rPr>
        <w:t>BA)</w:t>
      </w:r>
    </w:p>
    <w:p w:rsidR="00DD36A2" w:rsidRDefault="00DD36A2" w:rsidP="00DD36A2">
      <w:pPr>
        <w:pStyle w:val="BodyText"/>
        <w:rPr>
          <w:b/>
          <w:sz w:val="26"/>
        </w:rPr>
      </w:pPr>
    </w:p>
    <w:p w:rsidR="00DD36A2" w:rsidRDefault="00DD36A2" w:rsidP="00DD36A2">
      <w:pPr>
        <w:pStyle w:val="BodyText"/>
        <w:rPr>
          <w:b/>
          <w:sz w:val="26"/>
        </w:rPr>
      </w:pPr>
    </w:p>
    <w:p w:rsidR="00DD36A2" w:rsidRDefault="00DD36A2" w:rsidP="00DD36A2">
      <w:pPr>
        <w:pStyle w:val="BodyText"/>
        <w:rPr>
          <w:b/>
          <w:sz w:val="26"/>
        </w:rPr>
      </w:pPr>
    </w:p>
    <w:p w:rsidR="00DD36A2" w:rsidRDefault="00DD36A2" w:rsidP="00DD36A2">
      <w:pPr>
        <w:pStyle w:val="BodyText"/>
        <w:rPr>
          <w:b/>
          <w:sz w:val="33"/>
        </w:rPr>
      </w:pPr>
    </w:p>
    <w:p w:rsidR="00DD36A2" w:rsidRDefault="00DD36A2" w:rsidP="00DD36A2">
      <w:pPr>
        <w:ind w:left="358"/>
        <w:jc w:val="center"/>
        <w:rPr>
          <w:b/>
          <w:sz w:val="24"/>
        </w:rPr>
      </w:pPr>
      <w:r>
        <w:rPr>
          <w:b/>
          <w:sz w:val="24"/>
        </w:rPr>
        <w:t>BY</w:t>
      </w:r>
    </w:p>
    <w:p w:rsidR="00DD36A2" w:rsidRDefault="00DD36A2" w:rsidP="00DD36A2">
      <w:pPr>
        <w:pStyle w:val="BodyText"/>
        <w:rPr>
          <w:b/>
          <w:sz w:val="26"/>
        </w:rPr>
      </w:pPr>
    </w:p>
    <w:p w:rsidR="00DD36A2" w:rsidRDefault="00DD36A2" w:rsidP="00DD36A2">
      <w:pPr>
        <w:pStyle w:val="BodyText"/>
        <w:rPr>
          <w:b/>
          <w:sz w:val="26"/>
        </w:rPr>
      </w:pPr>
    </w:p>
    <w:p w:rsidR="00DD36A2" w:rsidRDefault="00E75F7E" w:rsidP="00DD36A2">
      <w:pPr>
        <w:tabs>
          <w:tab w:val="left" w:pos="5495"/>
        </w:tabs>
        <w:spacing w:before="161" w:line="448" w:lineRule="auto"/>
        <w:ind w:left="3296" w:right="2936"/>
        <w:jc w:val="center"/>
        <w:rPr>
          <w:b/>
          <w:sz w:val="24"/>
        </w:rPr>
      </w:pPr>
      <w:r>
        <w:rPr>
          <w:b/>
          <w:sz w:val="24"/>
        </w:rPr>
        <w:t>XXXXXX</w:t>
      </w:r>
    </w:p>
    <w:p w:rsidR="00DD36A2" w:rsidRDefault="00E75F7E" w:rsidP="00DD36A2">
      <w:pPr>
        <w:tabs>
          <w:tab w:val="left" w:pos="5495"/>
        </w:tabs>
        <w:spacing w:before="161" w:line="448" w:lineRule="auto"/>
        <w:ind w:left="3296" w:right="2936"/>
        <w:jc w:val="center"/>
        <w:rPr>
          <w:b/>
          <w:sz w:val="24"/>
        </w:rPr>
      </w:pPr>
      <w:r>
        <w:rPr>
          <w:b/>
          <w:sz w:val="24"/>
        </w:rPr>
        <w:t>XXXXX</w:t>
      </w:r>
    </w:p>
    <w:p w:rsidR="00DD36A2" w:rsidRDefault="00DD36A2" w:rsidP="00DD36A2">
      <w:pPr>
        <w:tabs>
          <w:tab w:val="left" w:pos="5495"/>
        </w:tabs>
        <w:spacing w:before="161" w:line="448" w:lineRule="auto"/>
        <w:ind w:left="3296" w:right="2936"/>
        <w:jc w:val="center"/>
        <w:rPr>
          <w:b/>
          <w:sz w:val="24"/>
        </w:rPr>
      </w:pPr>
    </w:p>
    <w:p w:rsidR="00DD36A2" w:rsidRDefault="00DD36A2" w:rsidP="00DD36A2">
      <w:pPr>
        <w:pStyle w:val="BodyText"/>
        <w:rPr>
          <w:b/>
          <w:sz w:val="26"/>
        </w:rPr>
      </w:pPr>
    </w:p>
    <w:p w:rsidR="00DD36A2" w:rsidRDefault="00DD36A2" w:rsidP="00DD36A2">
      <w:pPr>
        <w:pStyle w:val="BodyText"/>
        <w:rPr>
          <w:b/>
          <w:sz w:val="26"/>
        </w:rPr>
      </w:pPr>
    </w:p>
    <w:p w:rsidR="00DD36A2" w:rsidRDefault="00DD36A2" w:rsidP="00DD36A2">
      <w:pPr>
        <w:pStyle w:val="BodyText"/>
        <w:spacing w:before="1"/>
        <w:rPr>
          <w:b/>
          <w:sz w:val="38"/>
        </w:rPr>
      </w:pPr>
    </w:p>
    <w:p w:rsidR="00DD36A2" w:rsidRDefault="00DD36A2" w:rsidP="00DD36A2">
      <w:pPr>
        <w:spacing w:before="1"/>
        <w:ind w:left="358"/>
        <w:jc w:val="center"/>
        <w:rPr>
          <w:b/>
          <w:sz w:val="24"/>
        </w:rPr>
      </w:pPr>
      <w:r>
        <w:rPr>
          <w:b/>
          <w:sz w:val="24"/>
        </w:rPr>
        <w:t>Under the guidance</w:t>
      </w:r>
      <w:r>
        <w:rPr>
          <w:b/>
          <w:spacing w:val="-8"/>
          <w:sz w:val="24"/>
        </w:rPr>
        <w:t xml:space="preserve"> </w:t>
      </w:r>
      <w:r>
        <w:rPr>
          <w:b/>
          <w:sz w:val="24"/>
        </w:rPr>
        <w:t>of</w:t>
      </w:r>
    </w:p>
    <w:p w:rsidR="00DD36A2" w:rsidRDefault="00DD36A2" w:rsidP="00DD36A2">
      <w:pPr>
        <w:pStyle w:val="BodyText"/>
        <w:rPr>
          <w:b/>
          <w:sz w:val="21"/>
        </w:rPr>
      </w:pPr>
    </w:p>
    <w:p w:rsidR="00DD36A2" w:rsidRDefault="00DD36A2" w:rsidP="00DD36A2">
      <w:pPr>
        <w:spacing w:before="1"/>
        <w:ind w:left="355"/>
        <w:jc w:val="center"/>
        <w:rPr>
          <w:b/>
          <w:sz w:val="24"/>
        </w:rPr>
      </w:pPr>
      <w:r>
        <w:rPr>
          <w:b/>
          <w:sz w:val="24"/>
        </w:rPr>
        <w:t>--------NAME WITH DESIGNATION------</w:t>
      </w: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jc w:val="center"/>
        <w:rPr>
          <w:b/>
          <w:sz w:val="20"/>
        </w:rPr>
      </w:pPr>
    </w:p>
    <w:p w:rsidR="00DD36A2" w:rsidRPr="00544F42" w:rsidRDefault="00E75F7E" w:rsidP="00E75F7E">
      <w:pPr>
        <w:pStyle w:val="Heading2"/>
        <w:spacing w:before="6"/>
        <w:ind w:left="540" w:right="890"/>
        <w:jc w:val="center"/>
        <w:sectPr w:rsidR="00DD36A2" w:rsidRPr="00544F42" w:rsidSect="00DD36A2">
          <w:pgSz w:w="12240" w:h="15840"/>
          <w:pgMar w:top="740" w:right="1220" w:bottom="280" w:left="860" w:header="720" w:footer="720" w:gutter="0"/>
          <w:cols w:space="720"/>
        </w:sectPr>
      </w:pPr>
      <w:r>
        <w:t>XXXXXXX</w:t>
      </w: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spacing w:before="10"/>
        <w:rPr>
          <w:b/>
          <w:sz w:val="28"/>
        </w:rPr>
      </w:pPr>
    </w:p>
    <w:p w:rsidR="00DD36A2" w:rsidRDefault="00DD36A2" w:rsidP="00DD36A2">
      <w:pPr>
        <w:spacing w:before="55"/>
        <w:ind w:left="359"/>
        <w:jc w:val="center"/>
        <w:rPr>
          <w:rFonts w:ascii="Trebuchet MS"/>
          <w:b/>
          <w:sz w:val="24"/>
        </w:rPr>
      </w:pPr>
      <w:r>
        <w:rPr>
          <w:rFonts w:ascii="Trebuchet MS"/>
          <w:b/>
          <w:sz w:val="24"/>
          <w:u w:val="thick"/>
        </w:rPr>
        <w:t>SAMPLE COPY</w:t>
      </w:r>
    </w:p>
    <w:p w:rsidR="00DD36A2" w:rsidRDefault="00DD36A2" w:rsidP="00DD36A2">
      <w:pPr>
        <w:pStyle w:val="BodyText"/>
        <w:spacing w:before="10"/>
        <w:rPr>
          <w:rFonts w:ascii="Trebuchet MS"/>
          <w:b/>
          <w:sz w:val="21"/>
        </w:rPr>
      </w:pPr>
    </w:p>
    <w:p w:rsidR="00DD36A2" w:rsidRDefault="00DD36A2" w:rsidP="00DD36A2">
      <w:pPr>
        <w:ind w:left="357"/>
        <w:jc w:val="center"/>
        <w:rPr>
          <w:b/>
          <w:sz w:val="28"/>
        </w:rPr>
      </w:pPr>
      <w:r>
        <w:rPr>
          <w:b/>
          <w:sz w:val="28"/>
          <w:u w:val="thick"/>
        </w:rPr>
        <w:t>CERTIFICATE</w:t>
      </w: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spacing w:before="7"/>
        <w:rPr>
          <w:b/>
          <w:sz w:val="17"/>
        </w:rPr>
      </w:pPr>
    </w:p>
    <w:p w:rsidR="00DD36A2" w:rsidRDefault="00DD36A2" w:rsidP="00DD36A2">
      <w:pPr>
        <w:pStyle w:val="BodyText"/>
        <w:tabs>
          <w:tab w:val="left" w:pos="5674"/>
        </w:tabs>
        <w:spacing w:before="90" w:line="480" w:lineRule="auto"/>
        <w:ind w:left="759" w:right="218"/>
        <w:jc w:val="both"/>
      </w:pPr>
      <w:r>
        <w:t>This is to certify that the project entitled (</w:t>
      </w:r>
      <w:r w:rsidR="0074093E" w:rsidRPr="0074093E">
        <w:rPr>
          <w:rFonts w:ascii="Martel-Regular" w:hAnsi="Martel-Regular" w:cs="Martel-Regular"/>
          <w:sz w:val="27"/>
          <w:szCs w:val="27"/>
        </w:rPr>
        <w:t xml:space="preserve">A Two-Fold Machine Learning Approach to Prevent and Detect </w:t>
      </w:r>
      <w:proofErr w:type="spellStart"/>
      <w:r w:rsidR="0074093E" w:rsidRPr="0074093E">
        <w:rPr>
          <w:rFonts w:ascii="Martel-Regular" w:hAnsi="Martel-Regular" w:cs="Martel-Regular"/>
          <w:sz w:val="27"/>
          <w:szCs w:val="27"/>
        </w:rPr>
        <w:t>IoT</w:t>
      </w:r>
      <w:proofErr w:type="spellEnd"/>
      <w:r w:rsidR="0074093E" w:rsidRPr="0074093E">
        <w:rPr>
          <w:rFonts w:ascii="Martel-Regular" w:hAnsi="Martel-Regular" w:cs="Martel-Regular"/>
          <w:sz w:val="27"/>
          <w:szCs w:val="27"/>
        </w:rPr>
        <w:t xml:space="preserve"> Botnet Attacks</w:t>
      </w:r>
      <w:r>
        <w:t xml:space="preserve">) submitted in partial fulfillment for the award of the degree of </w:t>
      </w:r>
      <w:r w:rsidR="00E75F7E">
        <w:t>MBA</w:t>
      </w:r>
      <w:r>
        <w:t xml:space="preserve">. </w:t>
      </w:r>
      <w:proofErr w:type="gramStart"/>
      <w:r>
        <w:t>in</w:t>
      </w:r>
      <w:proofErr w:type="gramEnd"/>
      <w:r>
        <w:t xml:space="preserve"> </w:t>
      </w:r>
      <w:r w:rsidR="00E75F7E">
        <w:t>XXXX</w:t>
      </w:r>
      <w:r>
        <w:t>, Visakhapatnam was carried out</w:t>
      </w:r>
      <w:r>
        <w:rPr>
          <w:spacing w:val="27"/>
        </w:rPr>
        <w:t xml:space="preserve"> </w:t>
      </w:r>
      <w:r>
        <w:t>by</w:t>
      </w:r>
      <w:r>
        <w:rPr>
          <w:spacing w:val="9"/>
        </w:rPr>
        <w:t xml:space="preserve"> </w:t>
      </w:r>
      <w:r>
        <w:rPr>
          <w:b/>
        </w:rPr>
        <w:t>Mr./Ms._</w:t>
      </w:r>
      <w:r>
        <w:rPr>
          <w:b/>
          <w:u w:val="single"/>
        </w:rPr>
        <w:t xml:space="preserve"> </w:t>
      </w:r>
      <w:r>
        <w:rPr>
          <w:b/>
          <w:u w:val="single"/>
        </w:rPr>
        <w:tab/>
      </w:r>
      <w:r>
        <w:rPr>
          <w:b/>
        </w:rPr>
        <w:t>(ID NO-</w:t>
      </w:r>
      <w:r>
        <w:rPr>
          <w:b/>
          <w:u w:val="single"/>
        </w:rPr>
        <w:t xml:space="preserve">    </w:t>
      </w:r>
      <w:r>
        <w:rPr>
          <w:b/>
        </w:rPr>
        <w:t xml:space="preserve"> ) </w:t>
      </w:r>
      <w:r>
        <w:t>under my guidance. This work is not submitted to any other University or Institution for the award of any Degree / Diploma</w:t>
      </w:r>
      <w:r>
        <w:rPr>
          <w:spacing w:val="-2"/>
        </w:rPr>
        <w:t xml:space="preserve"> </w:t>
      </w:r>
      <w:r>
        <w:t>Certificate.</w:t>
      </w: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rPr>
          <w:sz w:val="26"/>
        </w:rPr>
      </w:pPr>
    </w:p>
    <w:p w:rsidR="00DD36A2" w:rsidRDefault="00DD36A2" w:rsidP="00DD36A2">
      <w:pPr>
        <w:pStyle w:val="BodyText"/>
        <w:spacing w:before="4"/>
        <w:rPr>
          <w:sz w:val="27"/>
        </w:rPr>
      </w:pPr>
    </w:p>
    <w:p w:rsidR="00DD36A2" w:rsidRDefault="00DD36A2" w:rsidP="00DD36A2">
      <w:pPr>
        <w:pStyle w:val="Heading2"/>
        <w:ind w:left="0" w:right="874"/>
        <w:jc w:val="right"/>
      </w:pPr>
      <w:r>
        <w:t>GUIDE</w:t>
      </w:r>
    </w:p>
    <w:p w:rsidR="00DD36A2" w:rsidRDefault="00DD36A2" w:rsidP="00DD36A2">
      <w:pPr>
        <w:jc w:val="right"/>
        <w:sectPr w:rsidR="00DD36A2">
          <w:pgSz w:w="12240" w:h="15840"/>
          <w:pgMar w:top="1500" w:right="1220" w:bottom="280" w:left="860" w:header="720" w:footer="720" w:gutter="0"/>
          <w:cols w:space="720"/>
        </w:sect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pStyle w:val="BodyText"/>
        <w:rPr>
          <w:b/>
          <w:sz w:val="20"/>
        </w:rPr>
      </w:pPr>
    </w:p>
    <w:p w:rsidR="00DD36A2" w:rsidRDefault="00DD36A2" w:rsidP="00DD36A2">
      <w:pPr>
        <w:spacing w:before="174"/>
        <w:ind w:left="359"/>
        <w:jc w:val="center"/>
        <w:rPr>
          <w:rFonts w:ascii="Trebuchet MS"/>
          <w:b/>
          <w:sz w:val="24"/>
        </w:rPr>
      </w:pPr>
      <w:r>
        <w:rPr>
          <w:rFonts w:ascii="Trebuchet MS"/>
          <w:b/>
          <w:sz w:val="24"/>
          <w:u w:val="thick"/>
        </w:rPr>
        <w:t>SAMPLE COPY</w:t>
      </w:r>
    </w:p>
    <w:p w:rsidR="00DD36A2" w:rsidRDefault="00DD36A2" w:rsidP="00DD36A2">
      <w:pPr>
        <w:pStyle w:val="BodyText"/>
        <w:spacing w:before="4"/>
        <w:rPr>
          <w:rFonts w:ascii="Trebuchet MS"/>
          <w:b/>
        </w:rPr>
      </w:pPr>
    </w:p>
    <w:p w:rsidR="00DD36A2" w:rsidRDefault="00DD36A2" w:rsidP="00DD36A2">
      <w:pPr>
        <w:ind w:left="362"/>
        <w:jc w:val="center"/>
        <w:rPr>
          <w:rFonts w:ascii="Trebuchet MS"/>
          <w:b/>
          <w:sz w:val="40"/>
        </w:rPr>
      </w:pPr>
      <w:r>
        <w:rPr>
          <w:rFonts w:ascii="Trebuchet MS"/>
          <w:b/>
          <w:sz w:val="40"/>
          <w:u w:val="thick"/>
        </w:rPr>
        <w:t>DECLARATION</w:t>
      </w:r>
    </w:p>
    <w:p w:rsidR="00DD36A2" w:rsidRDefault="00DD36A2" w:rsidP="00DD36A2">
      <w:pPr>
        <w:pStyle w:val="BodyText"/>
        <w:rPr>
          <w:rFonts w:ascii="Trebuchet MS"/>
          <w:b/>
          <w:sz w:val="20"/>
        </w:rPr>
      </w:pPr>
    </w:p>
    <w:p w:rsidR="00DD36A2" w:rsidRDefault="00DD36A2" w:rsidP="00DD36A2">
      <w:pPr>
        <w:pStyle w:val="BodyText"/>
        <w:rPr>
          <w:rFonts w:ascii="Trebuchet MS"/>
          <w:b/>
          <w:sz w:val="20"/>
        </w:rPr>
      </w:pPr>
    </w:p>
    <w:p w:rsidR="00DD36A2" w:rsidRDefault="00DD36A2" w:rsidP="00DD36A2">
      <w:pPr>
        <w:spacing w:before="48" w:line="379" w:lineRule="auto"/>
        <w:ind w:left="580" w:right="214"/>
        <w:jc w:val="both"/>
        <w:rPr>
          <w:sz w:val="28"/>
        </w:rPr>
      </w:pPr>
      <w:r>
        <w:rPr>
          <w:sz w:val="28"/>
        </w:rPr>
        <w:t>I</w:t>
      </w:r>
      <w:r>
        <w:rPr>
          <w:spacing w:val="-11"/>
          <w:sz w:val="28"/>
        </w:rPr>
        <w:t xml:space="preserve"> </w:t>
      </w:r>
      <w:r>
        <w:rPr>
          <w:sz w:val="28"/>
        </w:rPr>
        <w:t>hereby</w:t>
      </w:r>
      <w:r>
        <w:rPr>
          <w:spacing w:val="-10"/>
          <w:sz w:val="28"/>
        </w:rPr>
        <w:t xml:space="preserve"> </w:t>
      </w:r>
      <w:r>
        <w:rPr>
          <w:sz w:val="28"/>
        </w:rPr>
        <w:t>declare</w:t>
      </w:r>
      <w:r>
        <w:rPr>
          <w:spacing w:val="-10"/>
          <w:sz w:val="28"/>
        </w:rPr>
        <w:t xml:space="preserve"> </w:t>
      </w:r>
      <w:r>
        <w:rPr>
          <w:sz w:val="28"/>
        </w:rPr>
        <w:t>that</w:t>
      </w:r>
      <w:r>
        <w:rPr>
          <w:spacing w:val="-10"/>
          <w:sz w:val="28"/>
        </w:rPr>
        <w:t xml:space="preserve"> </w:t>
      </w:r>
      <w:r>
        <w:rPr>
          <w:sz w:val="28"/>
        </w:rPr>
        <w:t>this</w:t>
      </w:r>
      <w:r>
        <w:rPr>
          <w:spacing w:val="-10"/>
          <w:sz w:val="28"/>
        </w:rPr>
        <w:t xml:space="preserve"> </w:t>
      </w:r>
      <w:r>
        <w:rPr>
          <w:sz w:val="28"/>
        </w:rPr>
        <w:t>Project</w:t>
      </w:r>
      <w:r>
        <w:rPr>
          <w:spacing w:val="-11"/>
          <w:sz w:val="28"/>
        </w:rPr>
        <w:t xml:space="preserve"> </w:t>
      </w:r>
      <w:r>
        <w:rPr>
          <w:sz w:val="28"/>
        </w:rPr>
        <w:t>Report</w:t>
      </w:r>
      <w:r>
        <w:rPr>
          <w:spacing w:val="-10"/>
          <w:sz w:val="28"/>
        </w:rPr>
        <w:t xml:space="preserve"> </w:t>
      </w:r>
      <w:r>
        <w:rPr>
          <w:sz w:val="28"/>
        </w:rPr>
        <w:t>titled</w:t>
      </w:r>
      <w:r>
        <w:rPr>
          <w:spacing w:val="-11"/>
          <w:sz w:val="28"/>
        </w:rPr>
        <w:t xml:space="preserve"> </w:t>
      </w:r>
      <w:r>
        <w:rPr>
          <w:sz w:val="28"/>
        </w:rPr>
        <w:t>“</w:t>
      </w:r>
      <w:r w:rsidR="0074093E" w:rsidRPr="0074093E">
        <w:rPr>
          <w:rFonts w:ascii="Martel-Regular" w:hAnsi="Martel-Regular" w:cs="Martel-Regular"/>
          <w:sz w:val="27"/>
          <w:szCs w:val="27"/>
        </w:rPr>
        <w:t xml:space="preserve">A Two-Fold Machine Learning Approach to Prevent and Detect </w:t>
      </w:r>
      <w:proofErr w:type="spellStart"/>
      <w:r w:rsidR="0074093E" w:rsidRPr="0074093E">
        <w:rPr>
          <w:rFonts w:ascii="Martel-Regular" w:hAnsi="Martel-Regular" w:cs="Martel-Regular"/>
          <w:sz w:val="27"/>
          <w:szCs w:val="27"/>
        </w:rPr>
        <w:t>IoT</w:t>
      </w:r>
      <w:proofErr w:type="spellEnd"/>
      <w:r w:rsidR="0074093E" w:rsidRPr="0074093E">
        <w:rPr>
          <w:rFonts w:ascii="Martel-Regular" w:hAnsi="Martel-Regular" w:cs="Martel-Regular"/>
          <w:sz w:val="27"/>
          <w:szCs w:val="27"/>
        </w:rPr>
        <w:t xml:space="preserve"> Botnet Attacks</w:t>
      </w:r>
      <w:r w:rsidR="006F068C">
        <w:rPr>
          <w:rFonts w:ascii="Martel-Regular" w:hAnsi="Martel-Regular" w:cs="Martel-Regular"/>
          <w:sz w:val="27"/>
          <w:szCs w:val="27"/>
        </w:rPr>
        <w:t>”</w:t>
      </w:r>
      <w:r>
        <w:rPr>
          <w:rFonts w:ascii="Trebuchet MS" w:hAnsi="Trebuchet MS"/>
          <w:b/>
          <w:sz w:val="28"/>
        </w:rPr>
        <w:t xml:space="preserve"> </w:t>
      </w:r>
      <w:r>
        <w:rPr>
          <w:sz w:val="28"/>
        </w:rPr>
        <w:t>submitted</w:t>
      </w:r>
      <w:r>
        <w:rPr>
          <w:spacing w:val="-49"/>
          <w:sz w:val="28"/>
        </w:rPr>
        <w:t xml:space="preserve"> </w:t>
      </w:r>
      <w:r>
        <w:rPr>
          <w:sz w:val="28"/>
        </w:rPr>
        <w:t>by</w:t>
      </w:r>
      <w:r>
        <w:rPr>
          <w:spacing w:val="-48"/>
          <w:sz w:val="28"/>
        </w:rPr>
        <w:t xml:space="preserve"> </w:t>
      </w:r>
      <w:r>
        <w:rPr>
          <w:sz w:val="28"/>
        </w:rPr>
        <w:t>me</w:t>
      </w:r>
      <w:r>
        <w:rPr>
          <w:spacing w:val="-48"/>
          <w:sz w:val="28"/>
        </w:rPr>
        <w:t xml:space="preserve"> </w:t>
      </w:r>
      <w:r>
        <w:rPr>
          <w:sz w:val="28"/>
        </w:rPr>
        <w:t>to</w:t>
      </w:r>
      <w:r>
        <w:rPr>
          <w:spacing w:val="-47"/>
          <w:sz w:val="28"/>
        </w:rPr>
        <w:t xml:space="preserve"> </w:t>
      </w:r>
      <w:r>
        <w:rPr>
          <w:sz w:val="28"/>
        </w:rPr>
        <w:t>the</w:t>
      </w:r>
      <w:r>
        <w:rPr>
          <w:spacing w:val="-48"/>
          <w:sz w:val="28"/>
        </w:rPr>
        <w:t xml:space="preserve"> </w:t>
      </w:r>
      <w:r w:rsidR="009B4566">
        <w:rPr>
          <w:sz w:val="28"/>
        </w:rPr>
        <w:t>XXXX</w:t>
      </w:r>
      <w:r>
        <w:rPr>
          <w:sz w:val="28"/>
        </w:rPr>
        <w:t>,</w:t>
      </w:r>
      <w:r>
        <w:rPr>
          <w:spacing w:val="-48"/>
          <w:sz w:val="28"/>
        </w:rPr>
        <w:t xml:space="preserve"> </w:t>
      </w:r>
      <w:r>
        <w:rPr>
          <w:sz w:val="28"/>
        </w:rPr>
        <w:t>is</w:t>
      </w:r>
      <w:r>
        <w:rPr>
          <w:spacing w:val="-49"/>
          <w:sz w:val="28"/>
        </w:rPr>
        <w:t xml:space="preserve"> </w:t>
      </w:r>
      <w:r>
        <w:rPr>
          <w:sz w:val="28"/>
        </w:rPr>
        <w:t>a</w:t>
      </w:r>
      <w:r>
        <w:rPr>
          <w:spacing w:val="-49"/>
          <w:sz w:val="28"/>
        </w:rPr>
        <w:t xml:space="preserve"> </w:t>
      </w:r>
      <w:proofErr w:type="spellStart"/>
      <w:r>
        <w:rPr>
          <w:sz w:val="28"/>
        </w:rPr>
        <w:t>bonafied</w:t>
      </w:r>
      <w:proofErr w:type="spellEnd"/>
      <w:r>
        <w:rPr>
          <w:spacing w:val="-48"/>
          <w:sz w:val="28"/>
        </w:rPr>
        <w:t xml:space="preserve"> </w:t>
      </w:r>
      <w:r>
        <w:rPr>
          <w:sz w:val="28"/>
        </w:rPr>
        <w:t>work</w:t>
      </w:r>
      <w:r>
        <w:rPr>
          <w:spacing w:val="-48"/>
          <w:sz w:val="28"/>
        </w:rPr>
        <w:t xml:space="preserve"> </w:t>
      </w:r>
      <w:r>
        <w:rPr>
          <w:sz w:val="28"/>
        </w:rPr>
        <w:t>under</w:t>
      </w:r>
      <w:r>
        <w:rPr>
          <w:spacing w:val="-48"/>
          <w:sz w:val="28"/>
        </w:rPr>
        <w:t xml:space="preserve"> </w:t>
      </w:r>
      <w:r>
        <w:rPr>
          <w:sz w:val="28"/>
        </w:rPr>
        <w:t>taken</w:t>
      </w:r>
      <w:r>
        <w:rPr>
          <w:spacing w:val="-49"/>
          <w:sz w:val="28"/>
        </w:rPr>
        <w:t xml:space="preserve"> </w:t>
      </w:r>
      <w:r>
        <w:rPr>
          <w:sz w:val="28"/>
        </w:rPr>
        <w:t>by</w:t>
      </w:r>
      <w:r>
        <w:rPr>
          <w:spacing w:val="-47"/>
          <w:sz w:val="28"/>
        </w:rPr>
        <w:t xml:space="preserve"> </w:t>
      </w:r>
      <w:r>
        <w:rPr>
          <w:sz w:val="28"/>
        </w:rPr>
        <w:t>me</w:t>
      </w:r>
      <w:r>
        <w:rPr>
          <w:spacing w:val="-48"/>
          <w:sz w:val="28"/>
        </w:rPr>
        <w:t xml:space="preserve"> </w:t>
      </w:r>
      <w:r>
        <w:rPr>
          <w:sz w:val="28"/>
        </w:rPr>
        <w:t>and</w:t>
      </w:r>
      <w:r>
        <w:rPr>
          <w:spacing w:val="-49"/>
          <w:sz w:val="28"/>
        </w:rPr>
        <w:t xml:space="preserve"> </w:t>
      </w:r>
      <w:r>
        <w:rPr>
          <w:sz w:val="28"/>
        </w:rPr>
        <w:t>it is</w:t>
      </w:r>
      <w:r>
        <w:rPr>
          <w:spacing w:val="-45"/>
          <w:sz w:val="28"/>
        </w:rPr>
        <w:t xml:space="preserve"> </w:t>
      </w:r>
      <w:r>
        <w:rPr>
          <w:sz w:val="28"/>
        </w:rPr>
        <w:t>not</w:t>
      </w:r>
      <w:r>
        <w:rPr>
          <w:spacing w:val="-46"/>
          <w:sz w:val="28"/>
        </w:rPr>
        <w:t xml:space="preserve"> </w:t>
      </w:r>
      <w:r>
        <w:rPr>
          <w:sz w:val="28"/>
        </w:rPr>
        <w:t>submitted</w:t>
      </w:r>
      <w:r>
        <w:rPr>
          <w:spacing w:val="-46"/>
          <w:sz w:val="28"/>
        </w:rPr>
        <w:t xml:space="preserve"> </w:t>
      </w:r>
      <w:r>
        <w:rPr>
          <w:sz w:val="28"/>
        </w:rPr>
        <w:t>to</w:t>
      </w:r>
      <w:r>
        <w:rPr>
          <w:spacing w:val="-44"/>
          <w:sz w:val="28"/>
        </w:rPr>
        <w:t xml:space="preserve"> </w:t>
      </w:r>
      <w:r>
        <w:rPr>
          <w:sz w:val="28"/>
        </w:rPr>
        <w:t>any</w:t>
      </w:r>
      <w:r>
        <w:rPr>
          <w:spacing w:val="-46"/>
          <w:sz w:val="28"/>
        </w:rPr>
        <w:t xml:space="preserve"> </w:t>
      </w:r>
      <w:r>
        <w:rPr>
          <w:sz w:val="28"/>
        </w:rPr>
        <w:t>other</w:t>
      </w:r>
      <w:r>
        <w:rPr>
          <w:spacing w:val="-44"/>
          <w:sz w:val="28"/>
        </w:rPr>
        <w:t xml:space="preserve"> </w:t>
      </w:r>
      <w:r>
        <w:rPr>
          <w:sz w:val="28"/>
        </w:rPr>
        <w:t>University</w:t>
      </w:r>
      <w:r>
        <w:rPr>
          <w:spacing w:val="-46"/>
          <w:sz w:val="28"/>
        </w:rPr>
        <w:t xml:space="preserve"> </w:t>
      </w:r>
      <w:r>
        <w:rPr>
          <w:sz w:val="28"/>
        </w:rPr>
        <w:t>or</w:t>
      </w:r>
      <w:r>
        <w:rPr>
          <w:spacing w:val="-45"/>
          <w:sz w:val="28"/>
        </w:rPr>
        <w:t xml:space="preserve"> </w:t>
      </w:r>
      <w:r>
        <w:rPr>
          <w:sz w:val="28"/>
        </w:rPr>
        <w:t>Institution</w:t>
      </w:r>
      <w:r>
        <w:rPr>
          <w:spacing w:val="-46"/>
          <w:sz w:val="28"/>
        </w:rPr>
        <w:t xml:space="preserve"> </w:t>
      </w:r>
      <w:r>
        <w:rPr>
          <w:sz w:val="28"/>
        </w:rPr>
        <w:t>for</w:t>
      </w:r>
      <w:r>
        <w:rPr>
          <w:spacing w:val="-44"/>
          <w:sz w:val="28"/>
        </w:rPr>
        <w:t xml:space="preserve"> </w:t>
      </w:r>
      <w:r>
        <w:rPr>
          <w:sz w:val="28"/>
        </w:rPr>
        <w:t>the</w:t>
      </w:r>
      <w:r>
        <w:rPr>
          <w:spacing w:val="-45"/>
          <w:sz w:val="28"/>
        </w:rPr>
        <w:t xml:space="preserve"> </w:t>
      </w:r>
      <w:r>
        <w:rPr>
          <w:sz w:val="28"/>
        </w:rPr>
        <w:t>award</w:t>
      </w:r>
      <w:r>
        <w:rPr>
          <w:spacing w:val="-46"/>
          <w:sz w:val="28"/>
        </w:rPr>
        <w:t xml:space="preserve"> </w:t>
      </w:r>
      <w:r>
        <w:rPr>
          <w:sz w:val="28"/>
        </w:rPr>
        <w:t>of</w:t>
      </w:r>
      <w:r>
        <w:rPr>
          <w:spacing w:val="-45"/>
          <w:sz w:val="28"/>
        </w:rPr>
        <w:t xml:space="preserve"> </w:t>
      </w:r>
      <w:r>
        <w:rPr>
          <w:sz w:val="28"/>
        </w:rPr>
        <w:t>any</w:t>
      </w:r>
      <w:r>
        <w:rPr>
          <w:spacing w:val="-46"/>
          <w:sz w:val="28"/>
        </w:rPr>
        <w:t xml:space="preserve"> </w:t>
      </w:r>
      <w:r>
        <w:rPr>
          <w:sz w:val="28"/>
        </w:rPr>
        <w:t>Degree</w:t>
      </w:r>
    </w:p>
    <w:p w:rsidR="00DD36A2" w:rsidRDefault="00DD36A2" w:rsidP="00DD36A2">
      <w:pPr>
        <w:spacing w:before="8"/>
        <w:ind w:left="580"/>
        <w:jc w:val="both"/>
        <w:rPr>
          <w:sz w:val="28"/>
        </w:rPr>
      </w:pPr>
      <w:r>
        <w:rPr>
          <w:sz w:val="28"/>
        </w:rPr>
        <w:t>/Diploma Certificate.</w:t>
      </w:r>
    </w:p>
    <w:p w:rsidR="00DD36A2" w:rsidRDefault="00DD36A2" w:rsidP="00DD36A2">
      <w:pPr>
        <w:pStyle w:val="BodyText"/>
        <w:rPr>
          <w:sz w:val="28"/>
        </w:rPr>
      </w:pPr>
    </w:p>
    <w:p w:rsidR="00DD36A2" w:rsidRDefault="00DD36A2" w:rsidP="00DD36A2">
      <w:pPr>
        <w:pStyle w:val="BodyText"/>
        <w:rPr>
          <w:sz w:val="28"/>
        </w:rPr>
      </w:pPr>
    </w:p>
    <w:p w:rsidR="00DD36A2" w:rsidRDefault="00DD36A2" w:rsidP="00DD36A2">
      <w:pPr>
        <w:pStyle w:val="BodyText"/>
        <w:rPr>
          <w:sz w:val="28"/>
        </w:rPr>
      </w:pPr>
    </w:p>
    <w:p w:rsidR="00DD36A2" w:rsidRDefault="00DD36A2" w:rsidP="00DD36A2">
      <w:pPr>
        <w:pStyle w:val="BodyText"/>
        <w:rPr>
          <w:sz w:val="28"/>
        </w:rPr>
      </w:pPr>
    </w:p>
    <w:p w:rsidR="00DD36A2" w:rsidRDefault="00DD36A2" w:rsidP="00DD36A2">
      <w:pPr>
        <w:pStyle w:val="BodyText"/>
        <w:rPr>
          <w:sz w:val="28"/>
        </w:rPr>
      </w:pPr>
    </w:p>
    <w:p w:rsidR="00DD36A2" w:rsidRDefault="00DD36A2" w:rsidP="00DD36A2">
      <w:pPr>
        <w:pStyle w:val="BodyText"/>
        <w:rPr>
          <w:sz w:val="28"/>
        </w:rPr>
      </w:pPr>
    </w:p>
    <w:p w:rsidR="00DD36A2" w:rsidRDefault="00DD36A2" w:rsidP="00DD36A2">
      <w:pPr>
        <w:pStyle w:val="BodyText"/>
        <w:spacing w:before="10"/>
        <w:rPr>
          <w:sz w:val="26"/>
        </w:rPr>
      </w:pPr>
    </w:p>
    <w:p w:rsidR="00DD36A2" w:rsidRDefault="00DD36A2" w:rsidP="00DD36A2">
      <w:pPr>
        <w:tabs>
          <w:tab w:val="left" w:pos="7059"/>
        </w:tabs>
        <w:spacing w:before="1"/>
        <w:ind w:left="580"/>
        <w:jc w:val="both"/>
        <w:rPr>
          <w:sz w:val="28"/>
        </w:rPr>
      </w:pPr>
      <w:r>
        <w:rPr>
          <w:sz w:val="28"/>
        </w:rPr>
        <w:t>Name</w:t>
      </w:r>
      <w:r>
        <w:rPr>
          <w:spacing w:val="-51"/>
          <w:sz w:val="28"/>
        </w:rPr>
        <w:t xml:space="preserve"> </w:t>
      </w:r>
      <w:r>
        <w:rPr>
          <w:sz w:val="28"/>
        </w:rPr>
        <w:t>&amp;</w:t>
      </w:r>
      <w:r>
        <w:rPr>
          <w:spacing w:val="-51"/>
          <w:sz w:val="28"/>
        </w:rPr>
        <w:t xml:space="preserve"> </w:t>
      </w:r>
      <w:r>
        <w:rPr>
          <w:sz w:val="28"/>
        </w:rPr>
        <w:t>Address</w:t>
      </w:r>
      <w:r>
        <w:rPr>
          <w:spacing w:val="-51"/>
          <w:sz w:val="28"/>
        </w:rPr>
        <w:t xml:space="preserve"> </w:t>
      </w:r>
      <w:r>
        <w:rPr>
          <w:sz w:val="28"/>
        </w:rPr>
        <w:t>of</w:t>
      </w:r>
      <w:r>
        <w:rPr>
          <w:spacing w:val="-50"/>
          <w:sz w:val="28"/>
        </w:rPr>
        <w:t xml:space="preserve"> </w:t>
      </w:r>
      <w:r>
        <w:rPr>
          <w:sz w:val="28"/>
        </w:rPr>
        <w:t>the</w:t>
      </w:r>
      <w:r>
        <w:rPr>
          <w:spacing w:val="-52"/>
          <w:sz w:val="28"/>
        </w:rPr>
        <w:t xml:space="preserve"> </w:t>
      </w:r>
      <w:r>
        <w:rPr>
          <w:sz w:val="28"/>
        </w:rPr>
        <w:t>Student</w:t>
      </w:r>
      <w:r>
        <w:rPr>
          <w:sz w:val="28"/>
        </w:rPr>
        <w:tab/>
        <w:t>Signature</w:t>
      </w:r>
      <w:r>
        <w:rPr>
          <w:spacing w:val="-39"/>
          <w:sz w:val="28"/>
        </w:rPr>
        <w:t xml:space="preserve"> </w:t>
      </w:r>
      <w:r>
        <w:rPr>
          <w:sz w:val="28"/>
        </w:rPr>
        <w:t>of</w:t>
      </w:r>
      <w:r>
        <w:rPr>
          <w:spacing w:val="-40"/>
          <w:sz w:val="28"/>
        </w:rPr>
        <w:t xml:space="preserve"> </w:t>
      </w:r>
      <w:r>
        <w:rPr>
          <w:sz w:val="28"/>
        </w:rPr>
        <w:t>the</w:t>
      </w:r>
      <w:r>
        <w:rPr>
          <w:spacing w:val="-39"/>
          <w:sz w:val="28"/>
        </w:rPr>
        <w:t xml:space="preserve"> </w:t>
      </w:r>
      <w:r>
        <w:rPr>
          <w:sz w:val="28"/>
        </w:rPr>
        <w:t>Student</w:t>
      </w:r>
    </w:p>
    <w:p w:rsidR="00DD36A2" w:rsidRDefault="00DD36A2" w:rsidP="00DD36A2">
      <w:pPr>
        <w:jc w:val="both"/>
        <w:rPr>
          <w:sz w:val="28"/>
        </w:rPr>
        <w:sectPr w:rsidR="00DD36A2">
          <w:pgSz w:w="12240" w:h="15840"/>
          <w:pgMar w:top="1500" w:right="1220" w:bottom="280" w:left="860" w:header="720" w:footer="720" w:gutter="0"/>
          <w:cols w:space="720"/>
        </w:sectPr>
      </w:pPr>
    </w:p>
    <w:p w:rsidR="00DD36A2" w:rsidRDefault="00DD36A2" w:rsidP="00DD36A2">
      <w:pPr>
        <w:pStyle w:val="BodyText"/>
        <w:rPr>
          <w:sz w:val="20"/>
        </w:rPr>
      </w:pPr>
    </w:p>
    <w:p w:rsidR="00DD36A2" w:rsidRDefault="00DD36A2" w:rsidP="00DD36A2">
      <w:pPr>
        <w:pStyle w:val="BodyText"/>
        <w:rPr>
          <w:sz w:val="20"/>
        </w:rPr>
      </w:pPr>
    </w:p>
    <w:p w:rsidR="00DD36A2" w:rsidRDefault="00DD36A2" w:rsidP="00DD36A2">
      <w:pPr>
        <w:pStyle w:val="BodyText"/>
        <w:rPr>
          <w:sz w:val="20"/>
        </w:rPr>
      </w:pPr>
    </w:p>
    <w:p w:rsidR="00DD36A2" w:rsidRDefault="00DD36A2" w:rsidP="00DD36A2">
      <w:pPr>
        <w:pStyle w:val="BodyText"/>
        <w:rPr>
          <w:sz w:val="20"/>
        </w:rPr>
      </w:pPr>
    </w:p>
    <w:p w:rsidR="00DD36A2" w:rsidRDefault="00DD36A2" w:rsidP="00DD36A2">
      <w:pPr>
        <w:pStyle w:val="BodyText"/>
        <w:spacing w:before="3"/>
        <w:rPr>
          <w:sz w:val="25"/>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spacing w:before="54"/>
        <w:ind w:left="359"/>
        <w:jc w:val="center"/>
        <w:rPr>
          <w:rFonts w:ascii="Trebuchet MS"/>
          <w:b/>
          <w:sz w:val="24"/>
          <w:u w:val="thick"/>
        </w:rPr>
      </w:pPr>
    </w:p>
    <w:p w:rsidR="00DD36A2" w:rsidRDefault="00DD36A2" w:rsidP="00DD36A2">
      <w:pPr>
        <w:pStyle w:val="BodyText"/>
        <w:spacing w:before="5"/>
        <w:rPr>
          <w:rFonts w:ascii="Trebuchet MS"/>
          <w:b/>
        </w:rPr>
      </w:pPr>
    </w:p>
    <w:p w:rsidR="00781E6F" w:rsidRDefault="00781E6F" w:rsidP="00DD36A2">
      <w:pPr>
        <w:pStyle w:val="BodyText"/>
        <w:spacing w:before="5"/>
        <w:rPr>
          <w:rFonts w:ascii="Trebuchet MS"/>
          <w:b/>
        </w:rPr>
      </w:pPr>
    </w:p>
    <w:p w:rsidR="00DD36A2" w:rsidRDefault="00DD36A2" w:rsidP="00DD36A2">
      <w:pPr>
        <w:ind w:left="357"/>
        <w:jc w:val="center"/>
        <w:rPr>
          <w:rFonts w:ascii="Trebuchet MS"/>
          <w:b/>
          <w:sz w:val="40"/>
        </w:rPr>
      </w:pPr>
      <w:r>
        <w:rPr>
          <w:rFonts w:ascii="Trebuchet MS"/>
          <w:b/>
          <w:sz w:val="40"/>
          <w:u w:val="thick"/>
        </w:rPr>
        <w:t>ACKNOWLEDGEMENTS</w:t>
      </w:r>
    </w:p>
    <w:p w:rsidR="00DD36A2" w:rsidRDefault="00DD36A2" w:rsidP="00DD36A2">
      <w:pPr>
        <w:pStyle w:val="BodyText"/>
        <w:rPr>
          <w:rFonts w:ascii="Trebuchet MS"/>
          <w:b/>
          <w:sz w:val="20"/>
        </w:rPr>
      </w:pPr>
    </w:p>
    <w:p w:rsidR="00DD36A2" w:rsidRDefault="00DD36A2" w:rsidP="00DD36A2">
      <w:pPr>
        <w:pStyle w:val="BodyText"/>
        <w:spacing w:before="1"/>
        <w:rPr>
          <w:rFonts w:ascii="Trebuchet MS"/>
          <w:b/>
        </w:rPr>
      </w:pPr>
    </w:p>
    <w:p w:rsidR="00DD36A2" w:rsidRDefault="00DD36A2" w:rsidP="00DD36A2">
      <w:pPr>
        <w:spacing w:before="48" w:line="381" w:lineRule="auto"/>
        <w:ind w:left="580" w:right="214" w:hanging="1"/>
        <w:jc w:val="both"/>
        <w:rPr>
          <w:sz w:val="28"/>
        </w:rPr>
      </w:pPr>
      <w:r>
        <w:rPr>
          <w:sz w:val="28"/>
        </w:rPr>
        <w:t>I</w:t>
      </w:r>
      <w:r>
        <w:rPr>
          <w:spacing w:val="-40"/>
          <w:sz w:val="28"/>
        </w:rPr>
        <w:t xml:space="preserve"> </w:t>
      </w:r>
      <w:r>
        <w:rPr>
          <w:sz w:val="28"/>
        </w:rPr>
        <w:t>would</w:t>
      </w:r>
      <w:r>
        <w:rPr>
          <w:spacing w:val="-39"/>
          <w:sz w:val="28"/>
        </w:rPr>
        <w:t xml:space="preserve"> </w:t>
      </w:r>
      <w:r>
        <w:rPr>
          <w:sz w:val="28"/>
        </w:rPr>
        <w:t>like</w:t>
      </w:r>
      <w:r>
        <w:rPr>
          <w:spacing w:val="-40"/>
          <w:sz w:val="28"/>
        </w:rPr>
        <w:t xml:space="preserve"> </w:t>
      </w:r>
      <w:r>
        <w:rPr>
          <w:sz w:val="28"/>
        </w:rPr>
        <w:t>to</w:t>
      </w:r>
      <w:r>
        <w:rPr>
          <w:spacing w:val="-39"/>
          <w:sz w:val="28"/>
        </w:rPr>
        <w:t xml:space="preserve"> </w:t>
      </w:r>
      <w:r>
        <w:rPr>
          <w:sz w:val="28"/>
        </w:rPr>
        <w:t>express</w:t>
      </w:r>
      <w:r>
        <w:rPr>
          <w:spacing w:val="-39"/>
          <w:sz w:val="28"/>
        </w:rPr>
        <w:t xml:space="preserve"> </w:t>
      </w:r>
      <w:r>
        <w:rPr>
          <w:sz w:val="28"/>
        </w:rPr>
        <w:t>my</w:t>
      </w:r>
      <w:r>
        <w:rPr>
          <w:spacing w:val="-40"/>
          <w:sz w:val="28"/>
        </w:rPr>
        <w:t xml:space="preserve"> </w:t>
      </w:r>
      <w:r>
        <w:rPr>
          <w:sz w:val="28"/>
        </w:rPr>
        <w:t>gratitude</w:t>
      </w:r>
      <w:r>
        <w:rPr>
          <w:spacing w:val="-39"/>
          <w:sz w:val="28"/>
        </w:rPr>
        <w:t xml:space="preserve"> </w:t>
      </w:r>
      <w:r>
        <w:rPr>
          <w:sz w:val="28"/>
        </w:rPr>
        <w:t>to</w:t>
      </w:r>
      <w:r>
        <w:rPr>
          <w:spacing w:val="-40"/>
          <w:sz w:val="28"/>
        </w:rPr>
        <w:t xml:space="preserve"> </w:t>
      </w:r>
      <w:r>
        <w:rPr>
          <w:rFonts w:ascii="Trebuchet MS"/>
          <w:b/>
          <w:sz w:val="28"/>
        </w:rPr>
        <w:t>XXXX</w:t>
      </w:r>
      <w:r>
        <w:rPr>
          <w:sz w:val="28"/>
        </w:rPr>
        <w:t>,</w:t>
      </w:r>
      <w:r>
        <w:rPr>
          <w:spacing w:val="-39"/>
          <w:sz w:val="28"/>
        </w:rPr>
        <w:t xml:space="preserve"> </w:t>
      </w:r>
      <w:proofErr w:type="gramStart"/>
      <w:r>
        <w:rPr>
          <w:sz w:val="28"/>
        </w:rPr>
        <w:t>Director</w:t>
      </w:r>
      <w:r>
        <w:rPr>
          <w:spacing w:val="-39"/>
          <w:sz w:val="28"/>
        </w:rPr>
        <w:t xml:space="preserve"> </w:t>
      </w:r>
      <w:r>
        <w:rPr>
          <w:sz w:val="28"/>
        </w:rPr>
        <w:t>,</w:t>
      </w:r>
      <w:proofErr w:type="gramEnd"/>
      <w:r>
        <w:rPr>
          <w:spacing w:val="-39"/>
          <w:sz w:val="28"/>
        </w:rPr>
        <w:t xml:space="preserve"> </w:t>
      </w:r>
      <w:r w:rsidR="006936A0">
        <w:rPr>
          <w:sz w:val="28"/>
        </w:rPr>
        <w:t>XXXXX</w:t>
      </w:r>
      <w:r>
        <w:rPr>
          <w:sz w:val="28"/>
        </w:rPr>
        <w:t>, and</w:t>
      </w:r>
      <w:r>
        <w:rPr>
          <w:spacing w:val="-16"/>
          <w:sz w:val="28"/>
        </w:rPr>
        <w:t xml:space="preserve"> </w:t>
      </w:r>
      <w:r>
        <w:rPr>
          <w:sz w:val="28"/>
        </w:rPr>
        <w:t>to</w:t>
      </w:r>
      <w:r>
        <w:rPr>
          <w:spacing w:val="-14"/>
          <w:sz w:val="28"/>
        </w:rPr>
        <w:t xml:space="preserve"> </w:t>
      </w:r>
      <w:r>
        <w:rPr>
          <w:sz w:val="28"/>
        </w:rPr>
        <w:t>all</w:t>
      </w:r>
      <w:r>
        <w:rPr>
          <w:spacing w:val="-15"/>
          <w:sz w:val="28"/>
        </w:rPr>
        <w:t xml:space="preserve"> </w:t>
      </w:r>
      <w:r>
        <w:rPr>
          <w:sz w:val="28"/>
        </w:rPr>
        <w:t>the</w:t>
      </w:r>
      <w:r>
        <w:rPr>
          <w:spacing w:val="-15"/>
          <w:sz w:val="28"/>
        </w:rPr>
        <w:t xml:space="preserve"> </w:t>
      </w:r>
      <w:r>
        <w:rPr>
          <w:sz w:val="28"/>
        </w:rPr>
        <w:t>people,</w:t>
      </w:r>
      <w:r>
        <w:rPr>
          <w:spacing w:val="-15"/>
          <w:sz w:val="28"/>
        </w:rPr>
        <w:t xml:space="preserve"> </w:t>
      </w:r>
      <w:r>
        <w:rPr>
          <w:sz w:val="28"/>
        </w:rPr>
        <w:t>who</w:t>
      </w:r>
      <w:r>
        <w:rPr>
          <w:spacing w:val="-15"/>
          <w:sz w:val="28"/>
        </w:rPr>
        <w:t xml:space="preserve"> </w:t>
      </w:r>
      <w:r>
        <w:rPr>
          <w:sz w:val="28"/>
        </w:rPr>
        <w:t>extended</w:t>
      </w:r>
      <w:r>
        <w:rPr>
          <w:spacing w:val="-17"/>
          <w:sz w:val="28"/>
        </w:rPr>
        <w:t xml:space="preserve"> </w:t>
      </w:r>
      <w:r>
        <w:rPr>
          <w:sz w:val="28"/>
        </w:rPr>
        <w:t>unending</w:t>
      </w:r>
      <w:r>
        <w:rPr>
          <w:spacing w:val="-16"/>
          <w:sz w:val="28"/>
        </w:rPr>
        <w:t xml:space="preserve"> </w:t>
      </w:r>
      <w:r>
        <w:rPr>
          <w:sz w:val="28"/>
        </w:rPr>
        <w:t>support</w:t>
      </w:r>
      <w:r>
        <w:rPr>
          <w:spacing w:val="-17"/>
          <w:sz w:val="28"/>
        </w:rPr>
        <w:t xml:space="preserve"> </w:t>
      </w:r>
      <w:r>
        <w:rPr>
          <w:sz w:val="28"/>
        </w:rPr>
        <w:t>to</w:t>
      </w:r>
      <w:r>
        <w:rPr>
          <w:spacing w:val="-16"/>
          <w:sz w:val="28"/>
        </w:rPr>
        <w:t xml:space="preserve"> </w:t>
      </w:r>
      <w:r>
        <w:rPr>
          <w:sz w:val="28"/>
        </w:rPr>
        <w:t>all</w:t>
      </w:r>
      <w:r>
        <w:rPr>
          <w:spacing w:val="-15"/>
          <w:sz w:val="28"/>
        </w:rPr>
        <w:t xml:space="preserve"> </w:t>
      </w:r>
      <w:r>
        <w:rPr>
          <w:sz w:val="28"/>
        </w:rPr>
        <w:t>stages</w:t>
      </w:r>
      <w:r>
        <w:rPr>
          <w:spacing w:val="-16"/>
          <w:sz w:val="28"/>
        </w:rPr>
        <w:t xml:space="preserve"> </w:t>
      </w:r>
      <w:r>
        <w:rPr>
          <w:sz w:val="28"/>
        </w:rPr>
        <w:t>of</w:t>
      </w:r>
      <w:r>
        <w:rPr>
          <w:spacing w:val="-16"/>
          <w:sz w:val="28"/>
        </w:rPr>
        <w:t xml:space="preserve"> </w:t>
      </w:r>
      <w:r>
        <w:rPr>
          <w:sz w:val="28"/>
        </w:rPr>
        <w:t>project. This report is a product of not only my sincere effort but also guidance and support</w:t>
      </w:r>
      <w:r>
        <w:rPr>
          <w:spacing w:val="-27"/>
          <w:sz w:val="28"/>
        </w:rPr>
        <w:t xml:space="preserve"> </w:t>
      </w:r>
      <w:r>
        <w:rPr>
          <w:sz w:val="28"/>
        </w:rPr>
        <w:t>given</w:t>
      </w:r>
      <w:r>
        <w:rPr>
          <w:spacing w:val="-27"/>
          <w:sz w:val="28"/>
        </w:rPr>
        <w:t xml:space="preserve"> </w:t>
      </w:r>
      <w:r>
        <w:rPr>
          <w:sz w:val="28"/>
        </w:rPr>
        <w:t>by</w:t>
      </w:r>
      <w:r>
        <w:rPr>
          <w:spacing w:val="-25"/>
          <w:sz w:val="28"/>
        </w:rPr>
        <w:t xml:space="preserve"> </w:t>
      </w:r>
      <w:r w:rsidR="00745B9E">
        <w:rPr>
          <w:b/>
          <w:sz w:val="24"/>
        </w:rPr>
        <w:t>XXXX</w:t>
      </w:r>
      <w:r>
        <w:rPr>
          <w:sz w:val="28"/>
        </w:rPr>
        <w:t>.</w:t>
      </w:r>
    </w:p>
    <w:p w:rsidR="00DD36A2" w:rsidRDefault="00DD36A2" w:rsidP="00DD36A2">
      <w:pPr>
        <w:spacing w:line="321" w:lineRule="exact"/>
        <w:ind w:left="2094"/>
        <w:rPr>
          <w:sz w:val="28"/>
        </w:rPr>
      </w:pPr>
      <w:r>
        <w:rPr>
          <w:sz w:val="28"/>
        </w:rPr>
        <w:t>I wish to express my sincere thanks ---------------------for project</w:t>
      </w:r>
    </w:p>
    <w:p w:rsidR="00DD36A2" w:rsidRDefault="00DD36A2" w:rsidP="00DD36A2">
      <w:pPr>
        <w:spacing w:before="189" w:line="384" w:lineRule="auto"/>
        <w:ind w:left="580" w:right="219" w:hanging="1"/>
        <w:jc w:val="both"/>
        <w:rPr>
          <w:sz w:val="28"/>
        </w:rPr>
      </w:pPr>
      <w:proofErr w:type="gramStart"/>
      <w:r>
        <w:rPr>
          <w:sz w:val="28"/>
        </w:rPr>
        <w:t>Guidance</w:t>
      </w:r>
      <w:r>
        <w:rPr>
          <w:spacing w:val="-41"/>
          <w:sz w:val="28"/>
        </w:rPr>
        <w:t xml:space="preserve"> </w:t>
      </w:r>
      <w:r>
        <w:rPr>
          <w:sz w:val="28"/>
        </w:rPr>
        <w:t>and</w:t>
      </w:r>
      <w:r>
        <w:rPr>
          <w:spacing w:val="-40"/>
          <w:sz w:val="28"/>
        </w:rPr>
        <w:t xml:space="preserve"> </w:t>
      </w:r>
      <w:r>
        <w:rPr>
          <w:sz w:val="28"/>
        </w:rPr>
        <w:t>also</w:t>
      </w:r>
      <w:r>
        <w:rPr>
          <w:spacing w:val="-40"/>
          <w:sz w:val="28"/>
        </w:rPr>
        <w:t xml:space="preserve"> </w:t>
      </w:r>
      <w:r>
        <w:rPr>
          <w:sz w:val="28"/>
        </w:rPr>
        <w:t>the</w:t>
      </w:r>
      <w:r>
        <w:rPr>
          <w:spacing w:val="-41"/>
          <w:sz w:val="28"/>
        </w:rPr>
        <w:t xml:space="preserve"> </w:t>
      </w:r>
      <w:r>
        <w:rPr>
          <w:sz w:val="28"/>
        </w:rPr>
        <w:t>management</w:t>
      </w:r>
      <w:r>
        <w:rPr>
          <w:spacing w:val="-40"/>
          <w:sz w:val="28"/>
        </w:rPr>
        <w:t xml:space="preserve"> </w:t>
      </w:r>
      <w:r>
        <w:rPr>
          <w:sz w:val="28"/>
        </w:rPr>
        <w:t>and</w:t>
      </w:r>
      <w:r>
        <w:rPr>
          <w:spacing w:val="-40"/>
          <w:sz w:val="28"/>
        </w:rPr>
        <w:t xml:space="preserve"> </w:t>
      </w:r>
      <w:r>
        <w:rPr>
          <w:sz w:val="28"/>
        </w:rPr>
        <w:t>staff</w:t>
      </w:r>
      <w:r>
        <w:rPr>
          <w:spacing w:val="-41"/>
          <w:sz w:val="28"/>
        </w:rPr>
        <w:t xml:space="preserve"> </w:t>
      </w:r>
      <w:r>
        <w:rPr>
          <w:sz w:val="28"/>
        </w:rPr>
        <w:t>of</w:t>
      </w:r>
      <w:r>
        <w:rPr>
          <w:spacing w:val="-40"/>
          <w:sz w:val="28"/>
        </w:rPr>
        <w:t xml:space="preserve"> </w:t>
      </w:r>
      <w:r>
        <w:rPr>
          <w:sz w:val="28"/>
        </w:rPr>
        <w:t>----------------------providing</w:t>
      </w:r>
      <w:r>
        <w:rPr>
          <w:spacing w:val="-40"/>
          <w:sz w:val="28"/>
        </w:rPr>
        <w:t xml:space="preserve"> </w:t>
      </w:r>
      <w:r>
        <w:rPr>
          <w:sz w:val="28"/>
        </w:rPr>
        <w:t>the guidance and</w:t>
      </w:r>
      <w:r>
        <w:rPr>
          <w:spacing w:val="-38"/>
          <w:sz w:val="28"/>
        </w:rPr>
        <w:t xml:space="preserve"> </w:t>
      </w:r>
      <w:r>
        <w:rPr>
          <w:sz w:val="28"/>
        </w:rPr>
        <w:t>support.</w:t>
      </w:r>
      <w:proofErr w:type="gramEnd"/>
    </w:p>
    <w:p w:rsidR="00DD36A2" w:rsidRDefault="00DD36A2" w:rsidP="00DD36A2">
      <w:pPr>
        <w:sectPr w:rsidR="00DD36A2">
          <w:type w:val="continuous"/>
          <w:pgSz w:w="12240" w:h="15840"/>
          <w:pgMar w:top="1440" w:right="1060" w:bottom="1440" w:left="1080" w:header="0" w:footer="0" w:gutter="0"/>
          <w:cols w:space="720" w:equalWidth="0">
            <w:col w:w="10100"/>
          </w:cols>
        </w:sectPr>
      </w:pPr>
    </w:p>
    <w:p w:rsidR="00DD36A2" w:rsidRDefault="00DD36A2" w:rsidP="00DD36A2">
      <w:pPr>
        <w:ind w:right="-99"/>
        <w:jc w:val="center"/>
        <w:rPr>
          <w:b/>
          <w:bCs/>
          <w:sz w:val="36"/>
          <w:szCs w:val="36"/>
        </w:rPr>
      </w:pPr>
      <w:bookmarkStart w:id="0" w:name="page5"/>
      <w:bookmarkEnd w:id="0"/>
    </w:p>
    <w:p w:rsidR="00DD36A2" w:rsidRDefault="00DD36A2" w:rsidP="00781E6F">
      <w:pPr>
        <w:ind w:left="630"/>
        <w:rPr>
          <w:sz w:val="20"/>
          <w:szCs w:val="20"/>
        </w:rPr>
      </w:pPr>
      <w:r>
        <w:rPr>
          <w:b/>
          <w:bCs/>
          <w:sz w:val="36"/>
          <w:szCs w:val="36"/>
        </w:rPr>
        <w:t>ABSTRACT</w:t>
      </w:r>
    </w:p>
    <w:p w:rsidR="00DD36A2" w:rsidRDefault="00DD36A2" w:rsidP="00DD36A2">
      <w:pPr>
        <w:spacing w:line="280" w:lineRule="exact"/>
        <w:rPr>
          <w:sz w:val="20"/>
          <w:szCs w:val="20"/>
        </w:rPr>
      </w:pPr>
    </w:p>
    <w:p w:rsidR="00DD36A2" w:rsidRDefault="00DD36A2" w:rsidP="00DD36A2">
      <w:pPr>
        <w:spacing w:line="363" w:lineRule="auto"/>
        <w:ind w:right="80"/>
        <w:rPr>
          <w:sz w:val="24"/>
          <w:szCs w:val="24"/>
        </w:rPr>
      </w:pPr>
    </w:p>
    <w:p w:rsidR="00C10F65" w:rsidRDefault="003E444C" w:rsidP="001A5D9B">
      <w:pPr>
        <w:spacing w:line="360" w:lineRule="auto"/>
        <w:ind w:left="630" w:right="80"/>
        <w:jc w:val="both"/>
        <w:rPr>
          <w:sz w:val="24"/>
        </w:rPr>
      </w:pPr>
      <w:r w:rsidRPr="003E444C">
        <w:rPr>
          <w:sz w:val="24"/>
        </w:rPr>
        <w:t>The botnet attack is a multi-stage and the most prevalent cyber-attack in the Internet of Things (</w:t>
      </w:r>
      <w:proofErr w:type="spellStart"/>
      <w:r w:rsidRPr="003E444C">
        <w:rPr>
          <w:sz w:val="24"/>
        </w:rPr>
        <w:t>IoT</w:t>
      </w:r>
      <w:proofErr w:type="spellEnd"/>
      <w:r w:rsidRPr="003E444C">
        <w:rPr>
          <w:sz w:val="24"/>
        </w:rPr>
        <w:t xml:space="preserve">) environment that initiates with scanning activity and ends at the distributed denial of service (DDoS) attack. The existing studies mostly focus on detecting botnet attacks after the </w:t>
      </w:r>
      <w:proofErr w:type="spellStart"/>
      <w:r w:rsidRPr="003E444C">
        <w:rPr>
          <w:sz w:val="24"/>
        </w:rPr>
        <w:t>IoT</w:t>
      </w:r>
      <w:proofErr w:type="spellEnd"/>
      <w:r w:rsidRPr="003E444C">
        <w:rPr>
          <w:sz w:val="24"/>
        </w:rPr>
        <w:t xml:space="preserve"> devices get compromised, and start performing the DDoS attack. Similarly, the performance of most of the existing machine learning based botnet detection models is limited to a specific dataset on which they are trained. As a consequence, these solutions do not perform well on other datasets due to the diversity of attack patterns. Therefore, in this work, we first produce a generic scanning and DDoS attack dataset by generating 33 types of scan and 60 types of DDoS attacks. In addition, we partially integrated the scan and DDoS attack samples from three publicly-available datasets for maximum attack coverage to better train the machine learning algorithms. Afterwards, we propose a two-fold machine learning approach to prevent and detect </w:t>
      </w:r>
      <w:proofErr w:type="spellStart"/>
      <w:r w:rsidRPr="003E444C">
        <w:rPr>
          <w:sz w:val="24"/>
        </w:rPr>
        <w:t>IoT</w:t>
      </w:r>
      <w:proofErr w:type="spellEnd"/>
      <w:r w:rsidRPr="003E444C">
        <w:rPr>
          <w:sz w:val="24"/>
        </w:rPr>
        <w:t xml:space="preserve"> botnet attacks. In the first fold, we trained a state-of-the-art deep learning model, i.e., ResNet-18 to detect the scanning activity in the premature attack stage to prevent </w:t>
      </w:r>
      <w:proofErr w:type="spellStart"/>
      <w:r w:rsidRPr="003E444C">
        <w:rPr>
          <w:sz w:val="24"/>
        </w:rPr>
        <w:t>IoT</w:t>
      </w:r>
      <w:proofErr w:type="spellEnd"/>
      <w:r w:rsidRPr="003E444C">
        <w:rPr>
          <w:sz w:val="24"/>
        </w:rPr>
        <w:t xml:space="preserve"> botnet attacks. While, in the second fold, we trained another ResNet-18 model for DDoS attack identification to detect </w:t>
      </w:r>
      <w:proofErr w:type="spellStart"/>
      <w:r w:rsidRPr="003E444C">
        <w:rPr>
          <w:sz w:val="24"/>
        </w:rPr>
        <w:t>IoT</w:t>
      </w:r>
      <w:proofErr w:type="spellEnd"/>
      <w:r w:rsidRPr="003E444C">
        <w:rPr>
          <w:sz w:val="24"/>
        </w:rPr>
        <w:t xml:space="preserve"> botnet attacks. Overall, the proposed two-fold approach manifests 98.89% accuracy, 99.01% precision, 98.74% recall, and 98.87% f1-score to prevent and detect </w:t>
      </w:r>
      <w:proofErr w:type="spellStart"/>
      <w:r w:rsidRPr="003E444C">
        <w:rPr>
          <w:sz w:val="24"/>
        </w:rPr>
        <w:t>IoT</w:t>
      </w:r>
      <w:proofErr w:type="spellEnd"/>
      <w:r w:rsidRPr="003E444C">
        <w:rPr>
          <w:sz w:val="24"/>
        </w:rPr>
        <w:t xml:space="preserve"> botnet attacks. To demonstrate the effectiveness of the proposed two-fold approach, we trained three other ResNet-18 models over three different datasets for detecting scan and DDoS attacks and compared their performance with the proposed two-fold approach. The experimental results prove that the proposed two-fold approach can efficiently prevent and detect botnet attacks as compared to other trained models.</w:t>
      </w:r>
    </w:p>
    <w:p w:rsidR="00A65AB3" w:rsidRDefault="00A65AB3" w:rsidP="001A5D9B">
      <w:pPr>
        <w:spacing w:line="360" w:lineRule="auto"/>
        <w:ind w:left="630" w:right="80"/>
        <w:jc w:val="both"/>
        <w:rPr>
          <w:sz w:val="24"/>
        </w:rPr>
      </w:pPr>
    </w:p>
    <w:p w:rsidR="00DD36A2" w:rsidRPr="003F7811" w:rsidRDefault="00DD36A2" w:rsidP="00DD36A2">
      <w:pPr>
        <w:spacing w:line="149" w:lineRule="exact"/>
        <w:ind w:left="1080"/>
        <w:jc w:val="both"/>
        <w:rPr>
          <w:sz w:val="24"/>
          <w:szCs w:val="24"/>
        </w:rPr>
      </w:pPr>
    </w:p>
    <w:p w:rsidR="00DD36A2" w:rsidRPr="003F7811" w:rsidRDefault="00DD36A2" w:rsidP="00DD36A2">
      <w:pPr>
        <w:tabs>
          <w:tab w:val="left" w:pos="1080"/>
        </w:tabs>
        <w:ind w:left="1080"/>
        <w:jc w:val="both"/>
        <w:rPr>
          <w:rFonts w:ascii="Symbol" w:eastAsia="Symbol" w:hAnsi="Symbol" w:cs="Symbol"/>
          <w:sz w:val="24"/>
          <w:szCs w:val="24"/>
        </w:rPr>
      </w:pPr>
    </w:p>
    <w:p w:rsidR="00DD36A2" w:rsidRDefault="00DD36A2" w:rsidP="00DD36A2">
      <w:pPr>
        <w:sectPr w:rsidR="00DD36A2">
          <w:pgSz w:w="12240" w:h="15840"/>
          <w:pgMar w:top="1440" w:right="1440" w:bottom="1440" w:left="1440" w:header="0" w:footer="0" w:gutter="0"/>
          <w:cols w:space="720" w:equalWidth="0">
            <w:col w:w="9360"/>
          </w:cols>
        </w:sectPr>
      </w:pPr>
    </w:p>
    <w:tbl>
      <w:tblPr>
        <w:tblW w:w="8820" w:type="dxa"/>
        <w:tblLayout w:type="fixed"/>
        <w:tblCellMar>
          <w:left w:w="0" w:type="dxa"/>
          <w:right w:w="0" w:type="dxa"/>
        </w:tblCellMar>
        <w:tblLook w:val="04A0" w:firstRow="1" w:lastRow="0" w:firstColumn="1" w:lastColumn="0" w:noHBand="0" w:noVBand="1"/>
      </w:tblPr>
      <w:tblGrid>
        <w:gridCol w:w="980"/>
        <w:gridCol w:w="600"/>
        <w:gridCol w:w="4500"/>
        <w:gridCol w:w="280"/>
        <w:gridCol w:w="1900"/>
        <w:gridCol w:w="560"/>
      </w:tblGrid>
      <w:tr w:rsidR="00DD36A2" w:rsidTr="009A2C0A">
        <w:trPr>
          <w:trHeight w:val="496"/>
        </w:trPr>
        <w:tc>
          <w:tcPr>
            <w:tcW w:w="980" w:type="dxa"/>
            <w:vAlign w:val="bottom"/>
          </w:tcPr>
          <w:p w:rsidR="00DD36A2" w:rsidRDefault="00DD36A2" w:rsidP="00EF7CE8">
            <w:pPr>
              <w:rPr>
                <w:sz w:val="24"/>
                <w:szCs w:val="24"/>
              </w:rPr>
            </w:pPr>
            <w:bookmarkStart w:id="1" w:name="page14"/>
            <w:bookmarkStart w:id="2" w:name="page15"/>
            <w:bookmarkEnd w:id="1"/>
            <w:bookmarkEnd w:id="2"/>
          </w:p>
        </w:tc>
        <w:tc>
          <w:tcPr>
            <w:tcW w:w="600" w:type="dxa"/>
            <w:vAlign w:val="bottom"/>
          </w:tcPr>
          <w:p w:rsidR="00DD36A2" w:rsidRDefault="00DD36A2" w:rsidP="00EF7CE8">
            <w:pPr>
              <w:rPr>
                <w:sz w:val="24"/>
                <w:szCs w:val="24"/>
              </w:rPr>
            </w:pPr>
          </w:p>
        </w:tc>
        <w:tc>
          <w:tcPr>
            <w:tcW w:w="4780" w:type="dxa"/>
            <w:gridSpan w:val="2"/>
            <w:vAlign w:val="bottom"/>
          </w:tcPr>
          <w:p w:rsidR="00DD36A2" w:rsidRDefault="00DD36A2" w:rsidP="00EF7CE8">
            <w:pPr>
              <w:ind w:left="2740"/>
              <w:rPr>
                <w:sz w:val="20"/>
                <w:szCs w:val="20"/>
              </w:rPr>
            </w:pPr>
            <w:r>
              <w:rPr>
                <w:b/>
                <w:bCs/>
                <w:sz w:val="36"/>
                <w:szCs w:val="36"/>
              </w:rPr>
              <w:t>INDEX</w:t>
            </w:r>
          </w:p>
        </w:tc>
        <w:tc>
          <w:tcPr>
            <w:tcW w:w="2460" w:type="dxa"/>
            <w:gridSpan w:val="2"/>
            <w:vAlign w:val="bottom"/>
          </w:tcPr>
          <w:p w:rsidR="00DD36A2" w:rsidRDefault="00DD36A2" w:rsidP="00EF7CE8">
            <w:pPr>
              <w:rPr>
                <w:sz w:val="24"/>
                <w:szCs w:val="24"/>
              </w:rPr>
            </w:pPr>
          </w:p>
        </w:tc>
      </w:tr>
      <w:tr w:rsidR="00DD36A2" w:rsidTr="009A2C0A">
        <w:trPr>
          <w:trHeight w:val="1241"/>
        </w:trPr>
        <w:tc>
          <w:tcPr>
            <w:tcW w:w="6360" w:type="dxa"/>
            <w:gridSpan w:val="4"/>
            <w:vAlign w:val="bottom"/>
          </w:tcPr>
          <w:p w:rsidR="00DD36A2" w:rsidRDefault="00DD36A2" w:rsidP="00EF7CE8">
            <w:pPr>
              <w:rPr>
                <w:sz w:val="20"/>
                <w:szCs w:val="20"/>
              </w:rPr>
            </w:pPr>
            <w:r>
              <w:rPr>
                <w:b/>
                <w:bCs/>
                <w:sz w:val="36"/>
                <w:szCs w:val="36"/>
              </w:rPr>
              <w:t>LIST OF CONTENTS</w:t>
            </w:r>
          </w:p>
        </w:tc>
        <w:tc>
          <w:tcPr>
            <w:tcW w:w="2460" w:type="dxa"/>
            <w:gridSpan w:val="2"/>
            <w:vAlign w:val="bottom"/>
          </w:tcPr>
          <w:p w:rsidR="00DD36A2" w:rsidRDefault="00DD36A2" w:rsidP="00EF7CE8">
            <w:pPr>
              <w:ind w:left="840"/>
              <w:rPr>
                <w:sz w:val="20"/>
                <w:szCs w:val="20"/>
              </w:rPr>
            </w:pPr>
            <w:r>
              <w:rPr>
                <w:b/>
                <w:bCs/>
                <w:w w:val="98"/>
                <w:sz w:val="36"/>
                <w:szCs w:val="36"/>
              </w:rPr>
              <w:t>PAGE NO</w:t>
            </w:r>
          </w:p>
        </w:tc>
      </w:tr>
      <w:tr w:rsidR="00DD36A2" w:rsidTr="009A2C0A">
        <w:trPr>
          <w:trHeight w:val="878"/>
        </w:trPr>
        <w:tc>
          <w:tcPr>
            <w:tcW w:w="6360" w:type="dxa"/>
            <w:gridSpan w:val="4"/>
            <w:vAlign w:val="bottom"/>
          </w:tcPr>
          <w:p w:rsidR="00DD36A2" w:rsidRDefault="00DD36A2" w:rsidP="00EF7CE8">
            <w:pPr>
              <w:rPr>
                <w:sz w:val="20"/>
                <w:szCs w:val="20"/>
              </w:rPr>
            </w:pPr>
            <w:r>
              <w:rPr>
                <w:sz w:val="28"/>
                <w:szCs w:val="28"/>
              </w:rPr>
              <w:t>Chapter 1: Introduction</w:t>
            </w:r>
          </w:p>
        </w:tc>
        <w:tc>
          <w:tcPr>
            <w:tcW w:w="2460" w:type="dxa"/>
            <w:gridSpan w:val="2"/>
            <w:vAlign w:val="bottom"/>
          </w:tcPr>
          <w:p w:rsidR="00DD36A2" w:rsidRDefault="00DD36A2" w:rsidP="00EF7CE8">
            <w:pPr>
              <w:ind w:left="1540"/>
              <w:rPr>
                <w:sz w:val="20"/>
                <w:szCs w:val="20"/>
              </w:rPr>
            </w:pPr>
            <w:r>
              <w:rPr>
                <w:sz w:val="28"/>
                <w:szCs w:val="28"/>
              </w:rPr>
              <w:t>01</w:t>
            </w:r>
          </w:p>
        </w:tc>
      </w:tr>
      <w:tr w:rsidR="00DD36A2" w:rsidTr="009A2C0A">
        <w:trPr>
          <w:trHeight w:val="716"/>
        </w:trPr>
        <w:tc>
          <w:tcPr>
            <w:tcW w:w="6360" w:type="dxa"/>
            <w:gridSpan w:val="4"/>
            <w:vAlign w:val="bottom"/>
          </w:tcPr>
          <w:p w:rsidR="00DD36A2" w:rsidRDefault="00DD36A2" w:rsidP="00EF7CE8">
            <w:pPr>
              <w:rPr>
                <w:sz w:val="20"/>
                <w:szCs w:val="20"/>
              </w:rPr>
            </w:pPr>
            <w:r>
              <w:rPr>
                <w:sz w:val="28"/>
                <w:szCs w:val="28"/>
              </w:rPr>
              <w:t>Chapter 2: Literature Survey</w:t>
            </w:r>
          </w:p>
        </w:tc>
        <w:tc>
          <w:tcPr>
            <w:tcW w:w="2460" w:type="dxa"/>
            <w:gridSpan w:val="2"/>
            <w:vAlign w:val="bottom"/>
          </w:tcPr>
          <w:p w:rsidR="00DD36A2" w:rsidRDefault="00DD36A2" w:rsidP="00EF7CE8">
            <w:pPr>
              <w:ind w:left="1540"/>
              <w:rPr>
                <w:sz w:val="20"/>
                <w:szCs w:val="20"/>
              </w:rPr>
            </w:pPr>
            <w:r>
              <w:rPr>
                <w:sz w:val="28"/>
                <w:szCs w:val="28"/>
              </w:rPr>
              <w:t>03</w:t>
            </w:r>
          </w:p>
        </w:tc>
      </w:tr>
      <w:tr w:rsidR="00DD36A2" w:rsidTr="009A2C0A">
        <w:trPr>
          <w:trHeight w:val="626"/>
        </w:trPr>
        <w:tc>
          <w:tcPr>
            <w:tcW w:w="6360" w:type="dxa"/>
            <w:gridSpan w:val="4"/>
            <w:vAlign w:val="bottom"/>
          </w:tcPr>
          <w:p w:rsidR="00DD36A2" w:rsidRDefault="00DD36A2" w:rsidP="00EF7CE8">
            <w:pPr>
              <w:rPr>
                <w:sz w:val="20"/>
                <w:szCs w:val="20"/>
              </w:rPr>
            </w:pPr>
            <w:r>
              <w:rPr>
                <w:sz w:val="28"/>
                <w:szCs w:val="28"/>
              </w:rPr>
              <w:t>Chapter 3: System Analysis</w:t>
            </w:r>
          </w:p>
        </w:tc>
        <w:tc>
          <w:tcPr>
            <w:tcW w:w="2460" w:type="dxa"/>
            <w:gridSpan w:val="2"/>
            <w:vAlign w:val="bottom"/>
          </w:tcPr>
          <w:p w:rsidR="00DD36A2" w:rsidRDefault="00DD36A2" w:rsidP="00EF7CE8">
            <w:pPr>
              <w:ind w:left="1560"/>
              <w:rPr>
                <w:sz w:val="20"/>
                <w:szCs w:val="20"/>
              </w:rPr>
            </w:pPr>
            <w:r>
              <w:rPr>
                <w:sz w:val="28"/>
                <w:szCs w:val="28"/>
              </w:rPr>
              <w:t>04</w:t>
            </w:r>
          </w:p>
        </w:tc>
      </w:tr>
      <w:tr w:rsidR="00DD36A2" w:rsidTr="009A2C0A">
        <w:trPr>
          <w:trHeight w:val="485"/>
        </w:trPr>
        <w:tc>
          <w:tcPr>
            <w:tcW w:w="980" w:type="dxa"/>
            <w:vAlign w:val="bottom"/>
          </w:tcPr>
          <w:p w:rsidR="00DD36A2" w:rsidRDefault="00DD36A2" w:rsidP="00EF7CE8">
            <w:pPr>
              <w:ind w:left="620"/>
              <w:rPr>
                <w:sz w:val="20"/>
                <w:szCs w:val="20"/>
              </w:rPr>
            </w:pPr>
            <w:r>
              <w:rPr>
                <w:w w:val="97"/>
                <w:sz w:val="28"/>
                <w:szCs w:val="28"/>
              </w:rPr>
              <w:t>3.1</w:t>
            </w:r>
          </w:p>
        </w:tc>
        <w:tc>
          <w:tcPr>
            <w:tcW w:w="5380" w:type="dxa"/>
            <w:gridSpan w:val="3"/>
            <w:vAlign w:val="bottom"/>
          </w:tcPr>
          <w:p w:rsidR="00DD36A2" w:rsidRDefault="00DD36A2" w:rsidP="00EF7CE8">
            <w:pPr>
              <w:ind w:left="140"/>
              <w:rPr>
                <w:sz w:val="20"/>
                <w:szCs w:val="20"/>
              </w:rPr>
            </w:pPr>
            <w:r>
              <w:rPr>
                <w:sz w:val="28"/>
                <w:szCs w:val="28"/>
              </w:rPr>
              <w:t>Existing System</w:t>
            </w:r>
          </w:p>
        </w:tc>
        <w:tc>
          <w:tcPr>
            <w:tcW w:w="2460" w:type="dxa"/>
            <w:gridSpan w:val="2"/>
            <w:vAlign w:val="bottom"/>
          </w:tcPr>
          <w:p w:rsidR="00DD36A2" w:rsidRDefault="00DD36A2" w:rsidP="00EF7CE8">
            <w:pPr>
              <w:ind w:left="1560"/>
              <w:rPr>
                <w:sz w:val="20"/>
                <w:szCs w:val="20"/>
              </w:rPr>
            </w:pPr>
            <w:r>
              <w:rPr>
                <w:sz w:val="28"/>
                <w:szCs w:val="28"/>
              </w:rPr>
              <w:t>04</w:t>
            </w:r>
          </w:p>
        </w:tc>
      </w:tr>
      <w:tr w:rsidR="00DD36A2" w:rsidTr="009A2C0A">
        <w:trPr>
          <w:trHeight w:val="485"/>
        </w:trPr>
        <w:tc>
          <w:tcPr>
            <w:tcW w:w="980" w:type="dxa"/>
            <w:vAlign w:val="bottom"/>
          </w:tcPr>
          <w:p w:rsidR="00DD36A2" w:rsidRDefault="00DD36A2" w:rsidP="00EF7CE8">
            <w:pPr>
              <w:ind w:left="620"/>
              <w:rPr>
                <w:w w:val="97"/>
                <w:sz w:val="28"/>
                <w:szCs w:val="28"/>
              </w:rPr>
            </w:pPr>
            <w:r>
              <w:rPr>
                <w:w w:val="97"/>
                <w:sz w:val="28"/>
                <w:szCs w:val="28"/>
              </w:rPr>
              <w:t xml:space="preserve">3.2 </w:t>
            </w:r>
          </w:p>
        </w:tc>
        <w:tc>
          <w:tcPr>
            <w:tcW w:w="5380" w:type="dxa"/>
            <w:gridSpan w:val="3"/>
            <w:vAlign w:val="bottom"/>
          </w:tcPr>
          <w:p w:rsidR="00DD36A2" w:rsidRDefault="00DD36A2" w:rsidP="00EF7CE8">
            <w:pPr>
              <w:ind w:left="140"/>
              <w:rPr>
                <w:sz w:val="28"/>
                <w:szCs w:val="28"/>
              </w:rPr>
            </w:pPr>
            <w:r>
              <w:rPr>
                <w:sz w:val="28"/>
                <w:szCs w:val="28"/>
              </w:rPr>
              <w:t>Disadvantages</w:t>
            </w:r>
          </w:p>
        </w:tc>
        <w:tc>
          <w:tcPr>
            <w:tcW w:w="2460" w:type="dxa"/>
            <w:gridSpan w:val="2"/>
            <w:vAlign w:val="bottom"/>
          </w:tcPr>
          <w:p w:rsidR="00DD36A2" w:rsidRDefault="00DD36A2" w:rsidP="00EF7CE8">
            <w:pPr>
              <w:ind w:left="1560"/>
              <w:rPr>
                <w:sz w:val="28"/>
                <w:szCs w:val="28"/>
              </w:rPr>
            </w:pPr>
            <w:r>
              <w:rPr>
                <w:sz w:val="28"/>
                <w:szCs w:val="28"/>
              </w:rPr>
              <w:t>04</w:t>
            </w:r>
          </w:p>
        </w:tc>
      </w:tr>
      <w:tr w:rsidR="00DD36A2" w:rsidTr="009A2C0A">
        <w:trPr>
          <w:trHeight w:val="482"/>
        </w:trPr>
        <w:tc>
          <w:tcPr>
            <w:tcW w:w="980" w:type="dxa"/>
            <w:vAlign w:val="bottom"/>
          </w:tcPr>
          <w:p w:rsidR="00DD36A2" w:rsidRDefault="00DD36A2" w:rsidP="00EF7CE8">
            <w:pPr>
              <w:ind w:left="600"/>
              <w:rPr>
                <w:sz w:val="20"/>
                <w:szCs w:val="20"/>
              </w:rPr>
            </w:pPr>
            <w:r>
              <w:rPr>
                <w:sz w:val="28"/>
                <w:szCs w:val="28"/>
              </w:rPr>
              <w:t>3.2</w:t>
            </w:r>
          </w:p>
        </w:tc>
        <w:tc>
          <w:tcPr>
            <w:tcW w:w="5380" w:type="dxa"/>
            <w:gridSpan w:val="3"/>
            <w:vAlign w:val="bottom"/>
          </w:tcPr>
          <w:p w:rsidR="00DD36A2" w:rsidRDefault="00DD36A2" w:rsidP="00EF7CE8">
            <w:pPr>
              <w:ind w:left="180"/>
              <w:rPr>
                <w:sz w:val="20"/>
                <w:szCs w:val="20"/>
              </w:rPr>
            </w:pPr>
            <w:r>
              <w:rPr>
                <w:sz w:val="28"/>
                <w:szCs w:val="28"/>
              </w:rPr>
              <w:t>Proposed System</w:t>
            </w:r>
          </w:p>
        </w:tc>
        <w:tc>
          <w:tcPr>
            <w:tcW w:w="2460" w:type="dxa"/>
            <w:gridSpan w:val="2"/>
            <w:vAlign w:val="bottom"/>
          </w:tcPr>
          <w:p w:rsidR="00DD36A2" w:rsidRDefault="00DD36A2" w:rsidP="00EF7CE8">
            <w:pPr>
              <w:ind w:left="1560"/>
              <w:rPr>
                <w:sz w:val="20"/>
                <w:szCs w:val="20"/>
              </w:rPr>
            </w:pPr>
            <w:r>
              <w:rPr>
                <w:sz w:val="28"/>
                <w:szCs w:val="28"/>
              </w:rPr>
              <w:t>04</w:t>
            </w:r>
          </w:p>
        </w:tc>
      </w:tr>
      <w:tr w:rsidR="00DD36A2" w:rsidTr="009A2C0A">
        <w:trPr>
          <w:trHeight w:val="482"/>
        </w:trPr>
        <w:tc>
          <w:tcPr>
            <w:tcW w:w="980" w:type="dxa"/>
            <w:vAlign w:val="bottom"/>
          </w:tcPr>
          <w:p w:rsidR="00DD36A2" w:rsidRDefault="00DD36A2" w:rsidP="00EF7CE8">
            <w:pPr>
              <w:ind w:left="600"/>
              <w:rPr>
                <w:sz w:val="28"/>
                <w:szCs w:val="28"/>
              </w:rPr>
            </w:pPr>
            <w:r>
              <w:rPr>
                <w:sz w:val="28"/>
                <w:szCs w:val="28"/>
              </w:rPr>
              <w:t>3.4</w:t>
            </w:r>
          </w:p>
        </w:tc>
        <w:tc>
          <w:tcPr>
            <w:tcW w:w="5380" w:type="dxa"/>
            <w:gridSpan w:val="3"/>
            <w:vAlign w:val="bottom"/>
          </w:tcPr>
          <w:p w:rsidR="00DD36A2" w:rsidRDefault="00DD36A2" w:rsidP="00EF7CE8">
            <w:pPr>
              <w:ind w:left="180"/>
              <w:rPr>
                <w:sz w:val="28"/>
                <w:szCs w:val="28"/>
              </w:rPr>
            </w:pPr>
            <w:r>
              <w:rPr>
                <w:sz w:val="28"/>
                <w:szCs w:val="28"/>
              </w:rPr>
              <w:t>Advantages</w:t>
            </w:r>
          </w:p>
        </w:tc>
        <w:tc>
          <w:tcPr>
            <w:tcW w:w="2460" w:type="dxa"/>
            <w:gridSpan w:val="2"/>
            <w:vAlign w:val="bottom"/>
          </w:tcPr>
          <w:p w:rsidR="00DD36A2" w:rsidRDefault="00DD36A2" w:rsidP="00EF7CE8">
            <w:pPr>
              <w:ind w:left="1560"/>
              <w:rPr>
                <w:sz w:val="28"/>
                <w:szCs w:val="28"/>
              </w:rPr>
            </w:pPr>
            <w:r>
              <w:rPr>
                <w:sz w:val="28"/>
                <w:szCs w:val="28"/>
              </w:rPr>
              <w:t>05</w:t>
            </w:r>
          </w:p>
        </w:tc>
      </w:tr>
      <w:tr w:rsidR="00DD36A2" w:rsidTr="009A2C0A">
        <w:trPr>
          <w:trHeight w:val="482"/>
        </w:trPr>
        <w:tc>
          <w:tcPr>
            <w:tcW w:w="980" w:type="dxa"/>
            <w:vAlign w:val="bottom"/>
          </w:tcPr>
          <w:p w:rsidR="00DD36A2" w:rsidRDefault="00DD36A2" w:rsidP="00EF7CE8">
            <w:pPr>
              <w:ind w:left="600"/>
              <w:rPr>
                <w:sz w:val="28"/>
                <w:szCs w:val="28"/>
              </w:rPr>
            </w:pPr>
            <w:r>
              <w:rPr>
                <w:sz w:val="28"/>
                <w:szCs w:val="28"/>
              </w:rPr>
              <w:t>3.5</w:t>
            </w:r>
          </w:p>
        </w:tc>
        <w:tc>
          <w:tcPr>
            <w:tcW w:w="5380" w:type="dxa"/>
            <w:gridSpan w:val="3"/>
            <w:vAlign w:val="bottom"/>
          </w:tcPr>
          <w:p w:rsidR="00DD36A2" w:rsidRDefault="00DD36A2" w:rsidP="00EF7CE8">
            <w:pPr>
              <w:ind w:left="180"/>
              <w:rPr>
                <w:sz w:val="28"/>
                <w:szCs w:val="28"/>
              </w:rPr>
            </w:pPr>
            <w:r>
              <w:rPr>
                <w:sz w:val="28"/>
                <w:szCs w:val="28"/>
              </w:rPr>
              <w:t>Modules</w:t>
            </w:r>
          </w:p>
        </w:tc>
        <w:tc>
          <w:tcPr>
            <w:tcW w:w="2460" w:type="dxa"/>
            <w:gridSpan w:val="2"/>
            <w:vAlign w:val="bottom"/>
          </w:tcPr>
          <w:p w:rsidR="00DD36A2" w:rsidRDefault="00DD36A2" w:rsidP="00EF7CE8">
            <w:pPr>
              <w:ind w:left="1560"/>
              <w:rPr>
                <w:sz w:val="28"/>
                <w:szCs w:val="28"/>
              </w:rPr>
            </w:pPr>
            <w:r>
              <w:rPr>
                <w:sz w:val="28"/>
                <w:szCs w:val="28"/>
              </w:rPr>
              <w:t>05</w:t>
            </w:r>
          </w:p>
        </w:tc>
      </w:tr>
      <w:tr w:rsidR="00DD36A2" w:rsidTr="009A2C0A">
        <w:trPr>
          <w:trHeight w:val="482"/>
        </w:trPr>
        <w:tc>
          <w:tcPr>
            <w:tcW w:w="6360" w:type="dxa"/>
            <w:gridSpan w:val="4"/>
            <w:vAlign w:val="bottom"/>
          </w:tcPr>
          <w:p w:rsidR="00DD36A2" w:rsidRDefault="00DD36A2" w:rsidP="00EF7CE8">
            <w:pPr>
              <w:ind w:left="820"/>
              <w:rPr>
                <w:sz w:val="20"/>
                <w:szCs w:val="20"/>
              </w:rPr>
            </w:pPr>
          </w:p>
        </w:tc>
        <w:tc>
          <w:tcPr>
            <w:tcW w:w="2460" w:type="dxa"/>
            <w:gridSpan w:val="2"/>
            <w:vAlign w:val="bottom"/>
          </w:tcPr>
          <w:p w:rsidR="00DD36A2" w:rsidRDefault="00DD36A2" w:rsidP="00EF7CE8">
            <w:pPr>
              <w:ind w:left="1560"/>
              <w:rPr>
                <w:sz w:val="20"/>
                <w:szCs w:val="20"/>
              </w:rPr>
            </w:pPr>
          </w:p>
        </w:tc>
      </w:tr>
      <w:tr w:rsidR="00DD36A2" w:rsidTr="009A2C0A">
        <w:trPr>
          <w:trHeight w:val="131"/>
        </w:trPr>
        <w:tc>
          <w:tcPr>
            <w:tcW w:w="6360" w:type="dxa"/>
            <w:gridSpan w:val="4"/>
            <w:vAlign w:val="bottom"/>
          </w:tcPr>
          <w:p w:rsidR="00DD36A2" w:rsidRDefault="00DD36A2" w:rsidP="00EF7CE8">
            <w:pPr>
              <w:rPr>
                <w:sz w:val="20"/>
                <w:szCs w:val="20"/>
              </w:rPr>
            </w:pPr>
            <w:r>
              <w:rPr>
                <w:sz w:val="28"/>
                <w:szCs w:val="28"/>
              </w:rPr>
              <w:t xml:space="preserve">Chapter 4: </w:t>
            </w:r>
            <w:r w:rsidRPr="00A11A1A">
              <w:rPr>
                <w:sz w:val="28"/>
                <w:szCs w:val="28"/>
              </w:rPr>
              <w:t>Software Requirement Specification</w:t>
            </w:r>
          </w:p>
        </w:tc>
        <w:tc>
          <w:tcPr>
            <w:tcW w:w="2460" w:type="dxa"/>
            <w:gridSpan w:val="2"/>
            <w:vAlign w:val="bottom"/>
          </w:tcPr>
          <w:p w:rsidR="00DD36A2" w:rsidRDefault="00DD36A2" w:rsidP="00EF7CE8">
            <w:pPr>
              <w:ind w:left="1560"/>
              <w:rPr>
                <w:sz w:val="20"/>
                <w:szCs w:val="20"/>
              </w:rPr>
            </w:pPr>
            <w:r>
              <w:rPr>
                <w:sz w:val="28"/>
                <w:szCs w:val="28"/>
              </w:rPr>
              <w:t>06</w:t>
            </w:r>
          </w:p>
        </w:tc>
      </w:tr>
      <w:tr w:rsidR="00DD36A2" w:rsidTr="009A2C0A">
        <w:trPr>
          <w:trHeight w:val="485"/>
        </w:trPr>
        <w:tc>
          <w:tcPr>
            <w:tcW w:w="6360" w:type="dxa"/>
            <w:gridSpan w:val="4"/>
            <w:vAlign w:val="bottom"/>
          </w:tcPr>
          <w:p w:rsidR="00DD36A2" w:rsidRDefault="00DD36A2" w:rsidP="00EF7CE8">
            <w:pPr>
              <w:rPr>
                <w:sz w:val="28"/>
                <w:szCs w:val="28"/>
              </w:rPr>
            </w:pPr>
          </w:p>
        </w:tc>
        <w:tc>
          <w:tcPr>
            <w:tcW w:w="2460" w:type="dxa"/>
            <w:gridSpan w:val="2"/>
            <w:vAlign w:val="bottom"/>
          </w:tcPr>
          <w:p w:rsidR="00DD36A2" w:rsidRDefault="00DD36A2" w:rsidP="00EF7CE8">
            <w:pPr>
              <w:ind w:left="1560"/>
              <w:rPr>
                <w:sz w:val="28"/>
                <w:szCs w:val="28"/>
              </w:rPr>
            </w:pPr>
          </w:p>
        </w:tc>
      </w:tr>
      <w:tr w:rsidR="00DD36A2" w:rsidTr="009A2C0A">
        <w:trPr>
          <w:trHeight w:val="68"/>
        </w:trPr>
        <w:tc>
          <w:tcPr>
            <w:tcW w:w="6360" w:type="dxa"/>
            <w:gridSpan w:val="4"/>
            <w:vAlign w:val="bottom"/>
          </w:tcPr>
          <w:p w:rsidR="00DD36A2" w:rsidRDefault="00DD36A2" w:rsidP="00EF7CE8">
            <w:pPr>
              <w:rPr>
                <w:sz w:val="28"/>
                <w:szCs w:val="28"/>
              </w:rPr>
            </w:pPr>
            <w:r>
              <w:rPr>
                <w:sz w:val="28"/>
                <w:szCs w:val="28"/>
              </w:rPr>
              <w:t>Chapter 5: System Design &amp;UML Design</w:t>
            </w:r>
          </w:p>
        </w:tc>
        <w:tc>
          <w:tcPr>
            <w:tcW w:w="2460" w:type="dxa"/>
            <w:gridSpan w:val="2"/>
            <w:vAlign w:val="bottom"/>
          </w:tcPr>
          <w:p w:rsidR="00DD36A2" w:rsidRDefault="00DD36A2" w:rsidP="00EF7CE8">
            <w:pPr>
              <w:ind w:left="1560"/>
              <w:rPr>
                <w:sz w:val="28"/>
                <w:szCs w:val="28"/>
              </w:rPr>
            </w:pPr>
            <w:r>
              <w:rPr>
                <w:sz w:val="28"/>
                <w:szCs w:val="28"/>
              </w:rPr>
              <w:t>11</w:t>
            </w:r>
          </w:p>
        </w:tc>
      </w:tr>
      <w:tr w:rsidR="00DD36A2" w:rsidTr="009A2C0A">
        <w:trPr>
          <w:gridAfter w:val="1"/>
          <w:wAfter w:w="560" w:type="dxa"/>
          <w:trHeight w:val="644"/>
        </w:trPr>
        <w:tc>
          <w:tcPr>
            <w:tcW w:w="6080" w:type="dxa"/>
            <w:gridSpan w:val="3"/>
            <w:vAlign w:val="bottom"/>
          </w:tcPr>
          <w:p w:rsidR="00DD36A2" w:rsidRDefault="00DD36A2" w:rsidP="00EF7CE8">
            <w:pPr>
              <w:rPr>
                <w:sz w:val="20"/>
                <w:szCs w:val="20"/>
              </w:rPr>
            </w:pPr>
            <w:r>
              <w:rPr>
                <w:sz w:val="28"/>
                <w:szCs w:val="28"/>
              </w:rPr>
              <w:t>Chapter 6: Code</w:t>
            </w:r>
          </w:p>
        </w:tc>
        <w:tc>
          <w:tcPr>
            <w:tcW w:w="2180" w:type="dxa"/>
            <w:gridSpan w:val="2"/>
            <w:vAlign w:val="bottom"/>
          </w:tcPr>
          <w:p w:rsidR="00DD36A2" w:rsidRDefault="00DD36A2" w:rsidP="00EF7CE8">
            <w:pPr>
              <w:jc w:val="right"/>
              <w:rPr>
                <w:sz w:val="20"/>
                <w:szCs w:val="20"/>
              </w:rPr>
            </w:pPr>
            <w:r>
              <w:rPr>
                <w:sz w:val="28"/>
                <w:szCs w:val="28"/>
              </w:rPr>
              <w:t>20</w:t>
            </w:r>
          </w:p>
        </w:tc>
      </w:tr>
      <w:tr w:rsidR="00DD36A2" w:rsidTr="009A2C0A">
        <w:trPr>
          <w:gridAfter w:val="1"/>
          <w:wAfter w:w="560" w:type="dxa"/>
          <w:trHeight w:val="626"/>
        </w:trPr>
        <w:tc>
          <w:tcPr>
            <w:tcW w:w="6080" w:type="dxa"/>
            <w:gridSpan w:val="3"/>
            <w:vAlign w:val="bottom"/>
          </w:tcPr>
          <w:p w:rsidR="00DD36A2" w:rsidRDefault="00DD36A2" w:rsidP="00EF7CE8">
            <w:pPr>
              <w:rPr>
                <w:sz w:val="20"/>
                <w:szCs w:val="20"/>
              </w:rPr>
            </w:pPr>
            <w:r>
              <w:rPr>
                <w:sz w:val="28"/>
                <w:szCs w:val="28"/>
              </w:rPr>
              <w:t>Chapter 7 : Output Screens</w:t>
            </w:r>
          </w:p>
        </w:tc>
        <w:tc>
          <w:tcPr>
            <w:tcW w:w="2180" w:type="dxa"/>
            <w:gridSpan w:val="2"/>
            <w:vAlign w:val="bottom"/>
          </w:tcPr>
          <w:p w:rsidR="00DD36A2" w:rsidRDefault="00DD36A2" w:rsidP="00EF7CE8">
            <w:pPr>
              <w:jc w:val="right"/>
              <w:rPr>
                <w:sz w:val="20"/>
                <w:szCs w:val="20"/>
              </w:rPr>
            </w:pPr>
            <w:r>
              <w:rPr>
                <w:sz w:val="28"/>
                <w:szCs w:val="28"/>
              </w:rPr>
              <w:t>33</w:t>
            </w:r>
          </w:p>
        </w:tc>
      </w:tr>
      <w:tr w:rsidR="00DD36A2" w:rsidTr="009A2C0A">
        <w:trPr>
          <w:gridAfter w:val="1"/>
          <w:wAfter w:w="560" w:type="dxa"/>
          <w:trHeight w:val="707"/>
        </w:trPr>
        <w:tc>
          <w:tcPr>
            <w:tcW w:w="6080" w:type="dxa"/>
            <w:gridSpan w:val="3"/>
            <w:vAlign w:val="bottom"/>
          </w:tcPr>
          <w:p w:rsidR="00DD36A2" w:rsidRDefault="00DD36A2" w:rsidP="00EF7CE8">
            <w:pPr>
              <w:rPr>
                <w:sz w:val="20"/>
                <w:szCs w:val="20"/>
              </w:rPr>
            </w:pPr>
            <w:r>
              <w:rPr>
                <w:sz w:val="28"/>
                <w:szCs w:val="28"/>
              </w:rPr>
              <w:t>Chapter 8: Conclusion</w:t>
            </w:r>
          </w:p>
        </w:tc>
        <w:tc>
          <w:tcPr>
            <w:tcW w:w="2180" w:type="dxa"/>
            <w:gridSpan w:val="2"/>
            <w:vAlign w:val="bottom"/>
          </w:tcPr>
          <w:p w:rsidR="00DD36A2" w:rsidRDefault="00DD36A2" w:rsidP="00EF7CE8">
            <w:pPr>
              <w:jc w:val="right"/>
              <w:rPr>
                <w:sz w:val="20"/>
                <w:szCs w:val="20"/>
              </w:rPr>
            </w:pPr>
            <w:r>
              <w:rPr>
                <w:sz w:val="28"/>
                <w:szCs w:val="28"/>
              </w:rPr>
              <w:t>40</w:t>
            </w:r>
          </w:p>
        </w:tc>
      </w:tr>
      <w:tr w:rsidR="00DD36A2" w:rsidTr="009A2C0A">
        <w:trPr>
          <w:gridAfter w:val="1"/>
          <w:wAfter w:w="560" w:type="dxa"/>
          <w:trHeight w:val="482"/>
        </w:trPr>
        <w:tc>
          <w:tcPr>
            <w:tcW w:w="6080" w:type="dxa"/>
            <w:gridSpan w:val="3"/>
            <w:vAlign w:val="bottom"/>
          </w:tcPr>
          <w:p w:rsidR="00DD36A2" w:rsidRDefault="00DD36A2" w:rsidP="00EF7CE8">
            <w:pPr>
              <w:rPr>
                <w:sz w:val="28"/>
                <w:szCs w:val="28"/>
              </w:rPr>
            </w:pPr>
          </w:p>
          <w:p w:rsidR="00DD36A2" w:rsidRDefault="00DD36A2" w:rsidP="00EF7CE8">
            <w:pPr>
              <w:rPr>
                <w:sz w:val="20"/>
                <w:szCs w:val="20"/>
              </w:rPr>
            </w:pPr>
            <w:r>
              <w:rPr>
                <w:sz w:val="28"/>
                <w:szCs w:val="28"/>
              </w:rPr>
              <w:t>Chapter 9: Bibliography</w:t>
            </w:r>
          </w:p>
        </w:tc>
        <w:tc>
          <w:tcPr>
            <w:tcW w:w="2180" w:type="dxa"/>
            <w:gridSpan w:val="2"/>
            <w:vAlign w:val="bottom"/>
          </w:tcPr>
          <w:p w:rsidR="00DD36A2" w:rsidRDefault="00DD36A2" w:rsidP="00EF7CE8">
            <w:pPr>
              <w:jc w:val="right"/>
              <w:rPr>
                <w:sz w:val="20"/>
                <w:szCs w:val="20"/>
              </w:rPr>
            </w:pPr>
            <w:r>
              <w:rPr>
                <w:sz w:val="28"/>
                <w:szCs w:val="28"/>
              </w:rPr>
              <w:t>41</w:t>
            </w:r>
          </w:p>
        </w:tc>
      </w:tr>
      <w:tr w:rsidR="00DD36A2" w:rsidTr="009A2C0A">
        <w:trPr>
          <w:gridAfter w:val="1"/>
          <w:wAfter w:w="560" w:type="dxa"/>
          <w:trHeight w:val="482"/>
        </w:trPr>
        <w:tc>
          <w:tcPr>
            <w:tcW w:w="6080" w:type="dxa"/>
            <w:gridSpan w:val="3"/>
            <w:vAlign w:val="bottom"/>
          </w:tcPr>
          <w:p w:rsidR="00DD36A2" w:rsidRDefault="00DD36A2" w:rsidP="00EF7CE8">
            <w:pPr>
              <w:rPr>
                <w:sz w:val="20"/>
                <w:szCs w:val="20"/>
              </w:rPr>
            </w:pPr>
          </w:p>
        </w:tc>
        <w:tc>
          <w:tcPr>
            <w:tcW w:w="2180" w:type="dxa"/>
            <w:gridSpan w:val="2"/>
            <w:vAlign w:val="bottom"/>
          </w:tcPr>
          <w:p w:rsidR="00DD36A2" w:rsidRDefault="00DD36A2" w:rsidP="00EF7CE8">
            <w:pPr>
              <w:jc w:val="right"/>
              <w:rPr>
                <w:sz w:val="20"/>
                <w:szCs w:val="20"/>
              </w:rPr>
            </w:pPr>
          </w:p>
        </w:tc>
      </w:tr>
    </w:tbl>
    <w:p w:rsidR="00DD36A2" w:rsidRDefault="00DD36A2" w:rsidP="00DD36A2">
      <w:pPr>
        <w:rPr>
          <w:sz w:val="20"/>
          <w:szCs w:val="20"/>
        </w:rPr>
      </w:pPr>
      <w:bookmarkStart w:id="3" w:name="page17"/>
      <w:bookmarkEnd w:id="3"/>
    </w:p>
    <w:p w:rsidR="009A2C0A" w:rsidRDefault="009A2C0A" w:rsidP="00DD36A2">
      <w:pPr>
        <w:rPr>
          <w:sz w:val="20"/>
          <w:szCs w:val="20"/>
        </w:rPr>
      </w:pPr>
    </w:p>
    <w:p w:rsidR="009A2C0A" w:rsidRDefault="009A2C0A" w:rsidP="00DD36A2">
      <w:pPr>
        <w:rPr>
          <w:sz w:val="20"/>
          <w:szCs w:val="20"/>
        </w:rPr>
      </w:pPr>
    </w:p>
    <w:p w:rsidR="009A2C0A" w:rsidRDefault="009A2C0A" w:rsidP="00DD36A2">
      <w:pPr>
        <w:rPr>
          <w:sz w:val="20"/>
          <w:szCs w:val="20"/>
        </w:rPr>
      </w:pPr>
    </w:p>
    <w:p w:rsidR="009A2C0A" w:rsidRDefault="009A2C0A" w:rsidP="00DD36A2">
      <w:pPr>
        <w:rPr>
          <w:sz w:val="20"/>
          <w:szCs w:val="20"/>
        </w:rPr>
      </w:pPr>
    </w:p>
    <w:p w:rsidR="009A2C0A" w:rsidRDefault="009A2C0A" w:rsidP="00DD36A2">
      <w:pPr>
        <w:rPr>
          <w:sz w:val="20"/>
          <w:szCs w:val="20"/>
        </w:rPr>
      </w:pPr>
    </w:p>
    <w:p w:rsidR="009A2C0A" w:rsidRDefault="009A2C0A" w:rsidP="009A2C0A">
      <w:pPr>
        <w:sectPr w:rsidR="009A2C0A" w:rsidSect="00657D88">
          <w:pgSz w:w="12240" w:h="15840"/>
          <w:pgMar w:top="1397" w:right="1350" w:bottom="1440" w:left="1080" w:header="0" w:footer="0" w:gutter="0"/>
          <w:cols w:space="720" w:equalWidth="0">
            <w:col w:w="9450"/>
          </w:cols>
        </w:sectPr>
      </w:pPr>
    </w:p>
    <w:p w:rsidR="009A2C0A" w:rsidRDefault="009A2C0A" w:rsidP="009A2C0A">
      <w:pPr>
        <w:spacing w:line="200" w:lineRule="exact"/>
        <w:rPr>
          <w:sz w:val="20"/>
          <w:szCs w:val="20"/>
        </w:rPr>
      </w:pPr>
      <w:bookmarkStart w:id="4" w:name="page6"/>
      <w:bookmarkEnd w:id="4"/>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200" w:lineRule="exact"/>
        <w:rPr>
          <w:sz w:val="20"/>
          <w:szCs w:val="20"/>
        </w:rPr>
      </w:pPr>
    </w:p>
    <w:p w:rsidR="009A2C0A" w:rsidRDefault="009A2C0A" w:rsidP="009A2C0A">
      <w:pPr>
        <w:spacing w:line="351" w:lineRule="exact"/>
        <w:rPr>
          <w:sz w:val="20"/>
          <w:szCs w:val="20"/>
        </w:rPr>
      </w:pPr>
    </w:p>
    <w:p w:rsidR="009A2C0A" w:rsidRDefault="009A2C0A" w:rsidP="009A2C0A">
      <w:pPr>
        <w:jc w:val="center"/>
        <w:rPr>
          <w:sz w:val="20"/>
          <w:szCs w:val="20"/>
        </w:rPr>
      </w:pPr>
      <w:r>
        <w:rPr>
          <w:b/>
          <w:bCs/>
          <w:sz w:val="36"/>
          <w:szCs w:val="36"/>
        </w:rPr>
        <w:t>CHAPTER 1</w:t>
      </w:r>
    </w:p>
    <w:p w:rsidR="009A2C0A" w:rsidRDefault="009A2C0A" w:rsidP="009A2C0A">
      <w:pPr>
        <w:spacing w:line="200" w:lineRule="exact"/>
        <w:rPr>
          <w:sz w:val="20"/>
          <w:szCs w:val="20"/>
        </w:rPr>
      </w:pPr>
    </w:p>
    <w:p w:rsidR="009A2C0A" w:rsidRDefault="009A2C0A" w:rsidP="009A2C0A">
      <w:pPr>
        <w:spacing w:line="207" w:lineRule="exact"/>
        <w:rPr>
          <w:sz w:val="20"/>
          <w:szCs w:val="20"/>
        </w:rPr>
      </w:pPr>
    </w:p>
    <w:p w:rsidR="009A2C0A" w:rsidRDefault="009A2C0A" w:rsidP="009A2C0A">
      <w:pPr>
        <w:jc w:val="center"/>
        <w:rPr>
          <w:b/>
          <w:bCs/>
          <w:sz w:val="35"/>
          <w:szCs w:val="35"/>
        </w:rPr>
      </w:pPr>
      <w:r>
        <w:rPr>
          <w:b/>
          <w:bCs/>
          <w:sz w:val="35"/>
          <w:szCs w:val="35"/>
        </w:rPr>
        <w:t>INTRODUCTION</w:t>
      </w: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b/>
          <w:bCs/>
          <w:sz w:val="35"/>
          <w:szCs w:val="35"/>
        </w:rPr>
      </w:pPr>
    </w:p>
    <w:p w:rsidR="009A2C0A" w:rsidRDefault="009A2C0A" w:rsidP="009A2C0A">
      <w:pPr>
        <w:jc w:val="center"/>
        <w:rPr>
          <w:sz w:val="20"/>
          <w:szCs w:val="20"/>
        </w:rPr>
      </w:pPr>
    </w:p>
    <w:p w:rsidR="009A2C0A" w:rsidRDefault="009A2C0A" w:rsidP="00DD36A2">
      <w:pPr>
        <w:rPr>
          <w:sz w:val="20"/>
          <w:szCs w:val="20"/>
        </w:rPr>
      </w:pPr>
    </w:p>
    <w:p w:rsidR="00A66AEB" w:rsidRPr="00F873CE" w:rsidRDefault="00A66AEB" w:rsidP="007D179B">
      <w:pPr>
        <w:pStyle w:val="ListParagraph"/>
        <w:autoSpaceDE w:val="0"/>
        <w:autoSpaceDN w:val="0"/>
        <w:adjustRightInd w:val="0"/>
        <w:spacing w:line="360" w:lineRule="auto"/>
        <w:ind w:left="0" w:firstLine="0"/>
        <w:jc w:val="center"/>
        <w:rPr>
          <w:sz w:val="32"/>
          <w:szCs w:val="32"/>
        </w:rPr>
      </w:pPr>
      <w:r w:rsidRPr="00F873CE">
        <w:rPr>
          <w:rFonts w:eastAsia="CMR12"/>
          <w:b/>
          <w:bCs/>
          <w:smallCaps/>
          <w:sz w:val="32"/>
          <w:szCs w:val="32"/>
        </w:rPr>
        <w:lastRenderedPageBreak/>
        <w:t>1. INTRODUCTION</w:t>
      </w:r>
    </w:p>
    <w:p w:rsidR="00712DE2" w:rsidRDefault="00712DE2" w:rsidP="00E77D7C">
      <w:pPr>
        <w:spacing w:line="360" w:lineRule="auto"/>
        <w:jc w:val="both"/>
        <w:rPr>
          <w:rFonts w:eastAsiaTheme="minorHAnsi"/>
          <w:sz w:val="24"/>
          <w:szCs w:val="24"/>
        </w:rPr>
      </w:pPr>
    </w:p>
    <w:p w:rsidR="00D67B82" w:rsidRDefault="001D0C21" w:rsidP="000655E1">
      <w:pPr>
        <w:widowControl/>
        <w:shd w:val="clear" w:color="auto" w:fill="FFFFFF"/>
        <w:spacing w:after="150" w:line="450" w:lineRule="atLeast"/>
        <w:jc w:val="both"/>
        <w:rPr>
          <w:rFonts w:ascii="Arial" w:hAnsi="Arial" w:cs="Arial"/>
          <w:color w:val="444444"/>
          <w:sz w:val="24"/>
          <w:szCs w:val="24"/>
        </w:rPr>
      </w:pPr>
      <w:r w:rsidRPr="001D0C21">
        <w:rPr>
          <w:rFonts w:ascii="Arial" w:hAnsi="Arial" w:cs="Arial"/>
          <w:color w:val="444444"/>
          <w:sz w:val="24"/>
          <w:szCs w:val="24"/>
        </w:rPr>
        <w:t>Internet of Things (</w:t>
      </w:r>
      <w:proofErr w:type="spellStart"/>
      <w:r w:rsidRPr="001D0C21">
        <w:rPr>
          <w:rFonts w:ascii="Arial" w:hAnsi="Arial" w:cs="Arial"/>
          <w:color w:val="444444"/>
          <w:sz w:val="24"/>
          <w:szCs w:val="24"/>
        </w:rPr>
        <w:t>IoT</w:t>
      </w:r>
      <w:proofErr w:type="spellEnd"/>
      <w:r w:rsidRPr="001D0C21">
        <w:rPr>
          <w:rFonts w:ascii="Arial" w:hAnsi="Arial" w:cs="Arial"/>
          <w:color w:val="444444"/>
          <w:sz w:val="24"/>
          <w:szCs w:val="24"/>
        </w:rPr>
        <w:t xml:space="preserve">) devices are increasingly integrated in cyber-physical systems (CPS), including in critical infrastructure sectors such as dams and utility plants. In these settings, </w:t>
      </w:r>
      <w:proofErr w:type="spellStart"/>
      <w:r w:rsidRPr="001D0C21">
        <w:rPr>
          <w:rFonts w:ascii="Arial" w:hAnsi="Arial" w:cs="Arial"/>
          <w:color w:val="444444"/>
          <w:sz w:val="24"/>
          <w:szCs w:val="24"/>
        </w:rPr>
        <w:t>IoT</w:t>
      </w:r>
      <w:proofErr w:type="spellEnd"/>
      <w:r w:rsidRPr="001D0C21">
        <w:rPr>
          <w:rFonts w:ascii="Arial" w:hAnsi="Arial" w:cs="Arial"/>
          <w:color w:val="444444"/>
          <w:sz w:val="24"/>
          <w:szCs w:val="24"/>
        </w:rPr>
        <w:t xml:space="preserve"> devices (also referred to as Industrial </w:t>
      </w:r>
      <w:proofErr w:type="spellStart"/>
      <w:r w:rsidRPr="001D0C21">
        <w:rPr>
          <w:rFonts w:ascii="Arial" w:hAnsi="Arial" w:cs="Arial"/>
          <w:color w:val="444444"/>
          <w:sz w:val="24"/>
          <w:szCs w:val="24"/>
        </w:rPr>
        <w:t>IoT</w:t>
      </w:r>
      <w:proofErr w:type="spellEnd"/>
      <w:r w:rsidRPr="001D0C21">
        <w:rPr>
          <w:rFonts w:ascii="Arial" w:hAnsi="Arial" w:cs="Arial"/>
          <w:color w:val="444444"/>
          <w:sz w:val="24"/>
          <w:szCs w:val="24"/>
        </w:rPr>
        <w:t xml:space="preserve"> or </w:t>
      </w:r>
      <w:proofErr w:type="spellStart"/>
      <w:r w:rsidRPr="001D0C21">
        <w:rPr>
          <w:rFonts w:ascii="Arial" w:hAnsi="Arial" w:cs="Arial"/>
          <w:color w:val="444444"/>
          <w:sz w:val="24"/>
          <w:szCs w:val="24"/>
        </w:rPr>
        <w:t>IIoT</w:t>
      </w:r>
      <w:proofErr w:type="spellEnd"/>
      <w:r w:rsidRPr="001D0C21">
        <w:rPr>
          <w:rFonts w:ascii="Arial" w:hAnsi="Arial" w:cs="Arial"/>
          <w:color w:val="444444"/>
          <w:sz w:val="24"/>
          <w:szCs w:val="24"/>
        </w:rPr>
        <w:t xml:space="preserve">) are often part of an Industrial Control System (ICS), tasked with the reliable operation of the infrastructure. ICS can be broadly defined to include supervisory control and data acquisition (SCADA) systems, distributed control systems (DCS), and systems that comprise programmable logic controllers (PLC) and Modbus protocols. The connection between ICS or </w:t>
      </w:r>
      <w:proofErr w:type="spellStart"/>
      <w:r w:rsidRPr="001D0C21">
        <w:rPr>
          <w:rFonts w:ascii="Arial" w:hAnsi="Arial" w:cs="Arial"/>
          <w:color w:val="444444"/>
          <w:sz w:val="24"/>
          <w:szCs w:val="24"/>
        </w:rPr>
        <w:t>IIoT</w:t>
      </w:r>
      <w:proofErr w:type="spellEnd"/>
      <w:r w:rsidRPr="001D0C21">
        <w:rPr>
          <w:rFonts w:ascii="Arial" w:hAnsi="Arial" w:cs="Arial"/>
          <w:color w:val="444444"/>
          <w:sz w:val="24"/>
          <w:szCs w:val="24"/>
        </w:rPr>
        <w:t xml:space="preserve">-based systems with public networks, however, increases their attack surfaces and risks of being targeted by cyber criminals. One high-profile example is the </w:t>
      </w:r>
      <w:proofErr w:type="spellStart"/>
      <w:r w:rsidRPr="001D0C21">
        <w:rPr>
          <w:rFonts w:ascii="Arial" w:hAnsi="Arial" w:cs="Arial"/>
          <w:color w:val="444444"/>
          <w:sz w:val="24"/>
          <w:szCs w:val="24"/>
        </w:rPr>
        <w:t>Stuxnet</w:t>
      </w:r>
      <w:proofErr w:type="spellEnd"/>
      <w:r w:rsidRPr="001D0C21">
        <w:rPr>
          <w:rFonts w:ascii="Arial" w:hAnsi="Arial" w:cs="Arial"/>
          <w:color w:val="444444"/>
          <w:sz w:val="24"/>
          <w:szCs w:val="24"/>
        </w:rPr>
        <w:t xml:space="preserve"> campaign, which reportedly targeted Iranian centrifuges for nuclear enrichment in 2010, causing severe damage to the equipment [1], [2]. Another example is that of the incident targeting a pump that resulted in the failure of an Illinois water plant in 2011 [3]. BlackEnergy3 was another campaign that targeted Ukraine power grids in 2015, resulting in power outage that affected approximately 230,000 people [4]. In April 2018, there were also reports of successful cyber-attacks affecting three U.S. gas pipeline firms, and resulted in the shutdown of electronic customer communication systems for several days [1]. Although security solutions developed for information technology (IT) and operational technology (OT) systems are relatively mature, they may not be directly applicable to ICSs. For example, this could be the case due to the tight integration between the controlled physical environment and the cyber systems. Therefore, system-level security methods are necessary to analyze physical </w:t>
      </w:r>
      <w:proofErr w:type="spellStart"/>
      <w:r w:rsidRPr="001D0C21">
        <w:rPr>
          <w:rFonts w:ascii="Arial" w:hAnsi="Arial" w:cs="Arial"/>
          <w:color w:val="444444"/>
          <w:sz w:val="24"/>
          <w:szCs w:val="24"/>
        </w:rPr>
        <w:t>behaviour</w:t>
      </w:r>
      <w:proofErr w:type="spellEnd"/>
      <w:r w:rsidRPr="001D0C21">
        <w:rPr>
          <w:rFonts w:ascii="Arial" w:hAnsi="Arial" w:cs="Arial"/>
          <w:color w:val="444444"/>
          <w:sz w:val="24"/>
          <w:szCs w:val="24"/>
        </w:rPr>
        <w:t xml:space="preserve"> and maintain system operation availability [1]. ICS security goals are prioritized in the order of availability, integrity, and confidentiality, unlike most IT/OT systems (generally prioritized in the order of confidentiality, integrity, and availability) [5]. Due to close coupling between variables of the feedback control loop and physical processes, (successful) cyber-attacks on ICS can result in severe and potentially fatal consequences for the </w:t>
      </w:r>
      <w:r w:rsidRPr="001D0C21">
        <w:rPr>
          <w:rFonts w:ascii="Arial" w:hAnsi="Arial" w:cs="Arial"/>
          <w:color w:val="444444"/>
          <w:sz w:val="24"/>
          <w:szCs w:val="24"/>
        </w:rPr>
        <w:lastRenderedPageBreak/>
        <w:t xml:space="preserve">society and our environment. This reinforces the importance of designing extremely robust safety and security measurements to detect and prevent intrusions targeting ICS [1]. Popular attack detection and attribution approaches include those based on signatures and anomalies. To mitigate the known limitations in both signature-based and anomaly-based detection and attribution approaches, there have been attempts to introduce hybrid-based approaches [6]. Although </w:t>
      </w:r>
      <w:proofErr w:type="spellStart"/>
      <w:r w:rsidRPr="001D0C21">
        <w:rPr>
          <w:rFonts w:ascii="Arial" w:hAnsi="Arial" w:cs="Arial"/>
          <w:color w:val="444444"/>
          <w:sz w:val="24"/>
          <w:szCs w:val="24"/>
        </w:rPr>
        <w:t>hybridbased</w:t>
      </w:r>
      <w:proofErr w:type="spellEnd"/>
      <w:r w:rsidRPr="001D0C21">
        <w:rPr>
          <w:rFonts w:ascii="Arial" w:hAnsi="Arial" w:cs="Arial"/>
          <w:color w:val="444444"/>
          <w:sz w:val="24"/>
          <w:szCs w:val="24"/>
        </w:rPr>
        <w:t xml:space="preserve"> approaches are effective at detecting unusual activates, they are not reliable due to frequent network upgrades, resulting in different Intrusion Detection System (IDS) typologies [7]. Beyond this, conventional attack detection and attribution techniques mainly rely on network metadata analysis (e.g. IP </w:t>
      </w:r>
      <w:proofErr w:type="gramStart"/>
      <w:r w:rsidRPr="001D0C21">
        <w:rPr>
          <w:rFonts w:ascii="Arial" w:hAnsi="Arial" w:cs="Arial"/>
          <w:color w:val="444444"/>
          <w:sz w:val="24"/>
          <w:szCs w:val="24"/>
        </w:rPr>
        <w:t>addresses,</w:t>
      </w:r>
      <w:proofErr w:type="gramEnd"/>
      <w:r w:rsidRPr="001D0C21">
        <w:rPr>
          <w:rFonts w:ascii="Arial" w:hAnsi="Arial" w:cs="Arial"/>
          <w:color w:val="444444"/>
          <w:sz w:val="24"/>
          <w:szCs w:val="24"/>
        </w:rPr>
        <w:t xml:space="preserve"> transmission ports, traffic duration, and packet intervals). Therefore, there has been renewed interest in utilizing attack detection and attribution solutions based on Machine Learning (ML) or Deep Neural Networks (DNN) in recent times. In addition, attack detection approaches can be categorized into network-based or host-based approaches. Supervised clustering, single-class or multi-class Support Vector Machine (SVM), fuzzy logic, Artificial Neural Network (ANN), and DNN are commonly used techniques for attack detection in network traffic. These techniques analyze real-time traffic data to detect malicious attacks in a timely manner. However, attack detection that considers only network and host data may fail to detect sophisticated attacks or insider attacks.</w:t>
      </w:r>
    </w:p>
    <w:p w:rsidR="001D0C21" w:rsidRDefault="001D0C21" w:rsidP="000655E1">
      <w:pPr>
        <w:widowControl/>
        <w:shd w:val="clear" w:color="auto" w:fill="FFFFFF"/>
        <w:spacing w:after="150" w:line="450" w:lineRule="atLeast"/>
        <w:jc w:val="both"/>
        <w:rPr>
          <w:rFonts w:ascii="Arial" w:hAnsi="Arial" w:cs="Arial"/>
          <w:color w:val="444444"/>
          <w:sz w:val="24"/>
          <w:szCs w:val="24"/>
        </w:rPr>
      </w:pPr>
    </w:p>
    <w:p w:rsidR="001D0C21" w:rsidRDefault="001D0C21" w:rsidP="000655E1">
      <w:pPr>
        <w:widowControl/>
        <w:shd w:val="clear" w:color="auto" w:fill="FFFFFF"/>
        <w:spacing w:after="150" w:line="450" w:lineRule="atLeast"/>
        <w:jc w:val="both"/>
        <w:rPr>
          <w:rFonts w:eastAsiaTheme="minorHAnsi"/>
          <w:sz w:val="24"/>
          <w:szCs w:val="24"/>
        </w:rPr>
      </w:pPr>
      <w:r w:rsidRPr="001D0C21">
        <w:rPr>
          <w:rFonts w:eastAsiaTheme="minorHAnsi"/>
          <w:sz w:val="24"/>
          <w:szCs w:val="24"/>
        </w:rPr>
        <w:t xml:space="preserve">Unsupervised models that incorporate process/physical data can complement a system’s monitoring since they do not rely on detailed knowledge of the cyber-threats. In general, a sophisticated attacker with sufficient knowledge and time, such as a nation state advanced persistent threat actor, can potentially circumvent robust security solutions. Furthermore, most of the existing approaches ignore the imbalanced property of ICS data by modeling only a system’s normal behavior and reporting deviations from normal behavior as anomalies. This is, perhaps, due to limited attack samples in existing datasets and real-world scenarios. Although using majority class samples is a good solution to avoid issues due to imbalanced datasets, the trained </w:t>
      </w:r>
      <w:r w:rsidRPr="001D0C21">
        <w:rPr>
          <w:rFonts w:eastAsiaTheme="minorHAnsi"/>
          <w:sz w:val="24"/>
          <w:szCs w:val="24"/>
        </w:rPr>
        <w:lastRenderedPageBreak/>
        <w:t xml:space="preserve">model will have no view of the attack samples’ patterns. In other words, such an approach fails to detect unseen attacks and suffers from a high </w:t>
      </w:r>
      <w:proofErr w:type="spellStart"/>
      <w:r w:rsidRPr="001D0C21">
        <w:rPr>
          <w:rFonts w:eastAsiaTheme="minorHAnsi"/>
          <w:sz w:val="24"/>
          <w:szCs w:val="24"/>
        </w:rPr>
        <w:t>falsepositive</w:t>
      </w:r>
      <w:proofErr w:type="spellEnd"/>
      <w:r w:rsidRPr="001D0C21">
        <w:rPr>
          <w:rFonts w:eastAsiaTheme="minorHAnsi"/>
          <w:sz w:val="24"/>
          <w:szCs w:val="24"/>
        </w:rPr>
        <w:t xml:space="preserve"> rate [8]. Thus, there have been attempts to utilize DL approaches, for example, to facilitate automated feature (representation) learning to model complex concepts from simpler ones [9] without depending on human-crafted features [10]. Motivated by the above observations, this paper presents our proposed novel two-stage ensemble deep learning-based attack detection and attack attribution framework for imbalanced ICS datasets. In the first stage, an ensemble representation learning model combined with a Decision Tree (DT) is designed to detect attacks in an imbalanced environment. Once the attack is detected, several one-vs-all classifiers will ensemble together to form a larger DNN to classify the attack attributes with a confidence interval during the second stage. Moreover, the proposed framework is capable of detecting unseen attack samples. A summary of our approach in this study is as follows: </w:t>
      </w:r>
    </w:p>
    <w:p w:rsidR="001D0C21" w:rsidRDefault="001D0C21" w:rsidP="000655E1">
      <w:pPr>
        <w:widowControl/>
        <w:shd w:val="clear" w:color="auto" w:fill="FFFFFF"/>
        <w:spacing w:after="150" w:line="450" w:lineRule="atLeast"/>
        <w:jc w:val="both"/>
        <w:rPr>
          <w:rFonts w:eastAsiaTheme="minorHAnsi"/>
          <w:sz w:val="24"/>
          <w:szCs w:val="24"/>
        </w:rPr>
      </w:pPr>
      <w:r w:rsidRPr="001D0C21">
        <w:rPr>
          <w:rFonts w:eastAsiaTheme="minorHAnsi"/>
          <w:sz w:val="24"/>
          <w:szCs w:val="24"/>
        </w:rPr>
        <w:t xml:space="preserve">1) We develop a novel two-phase ensemble ICS attack detection method capable of detecting both previously seen and unseen attacks. We will also demonstrate that the proposed method outperforms other competing approaches in terms of accuracy and f-measure. The proposed deep representation learning results in this method being robust to imbalanced data. </w:t>
      </w:r>
    </w:p>
    <w:p w:rsidR="001D0C21" w:rsidRDefault="001D0C21" w:rsidP="000655E1">
      <w:pPr>
        <w:widowControl/>
        <w:shd w:val="clear" w:color="auto" w:fill="FFFFFF"/>
        <w:spacing w:after="150" w:line="450" w:lineRule="atLeast"/>
        <w:jc w:val="both"/>
        <w:rPr>
          <w:rFonts w:eastAsiaTheme="minorHAnsi"/>
          <w:sz w:val="24"/>
          <w:szCs w:val="24"/>
        </w:rPr>
      </w:pPr>
      <w:r w:rsidRPr="001D0C21">
        <w:rPr>
          <w:rFonts w:eastAsiaTheme="minorHAnsi"/>
          <w:sz w:val="24"/>
          <w:szCs w:val="24"/>
        </w:rPr>
        <w:t>2) We propose a novel self-tuning two-phase attack attribution method that ensembles several deep one-</w:t>
      </w:r>
      <w:proofErr w:type="spellStart"/>
      <w:r w:rsidRPr="001D0C21">
        <w:rPr>
          <w:rFonts w:eastAsiaTheme="minorHAnsi"/>
          <w:sz w:val="24"/>
          <w:szCs w:val="24"/>
        </w:rPr>
        <w:t>vsall</w:t>
      </w:r>
      <w:proofErr w:type="spellEnd"/>
      <w:r w:rsidRPr="001D0C21">
        <w:rPr>
          <w:rFonts w:eastAsiaTheme="minorHAnsi"/>
          <w:sz w:val="24"/>
          <w:szCs w:val="24"/>
        </w:rPr>
        <w:t xml:space="preserve"> classifiers using </w:t>
      </w:r>
      <w:proofErr w:type="gramStart"/>
      <w:r w:rsidRPr="001D0C21">
        <w:rPr>
          <w:rFonts w:eastAsiaTheme="minorHAnsi"/>
          <w:sz w:val="24"/>
          <w:szCs w:val="24"/>
        </w:rPr>
        <w:t>a DNN</w:t>
      </w:r>
      <w:proofErr w:type="gramEnd"/>
      <w:r w:rsidRPr="001D0C21">
        <w:rPr>
          <w:rFonts w:eastAsiaTheme="minorHAnsi"/>
          <w:sz w:val="24"/>
          <w:szCs w:val="24"/>
        </w:rPr>
        <w:t xml:space="preserve"> architecture for reducing false alarm rates. The proposed method can accurately attribute attacks with high similarity. This is the first ML-based attack attribution method in ICS/</w:t>
      </w:r>
      <w:proofErr w:type="spellStart"/>
      <w:r w:rsidRPr="001D0C21">
        <w:rPr>
          <w:rFonts w:eastAsiaTheme="minorHAnsi"/>
          <w:sz w:val="24"/>
          <w:szCs w:val="24"/>
        </w:rPr>
        <w:t>IIoT</w:t>
      </w:r>
      <w:proofErr w:type="spellEnd"/>
      <w:r w:rsidRPr="001D0C21">
        <w:rPr>
          <w:rFonts w:eastAsiaTheme="minorHAnsi"/>
          <w:sz w:val="24"/>
          <w:szCs w:val="24"/>
        </w:rPr>
        <w:t xml:space="preserve"> at the time of this research. </w:t>
      </w:r>
    </w:p>
    <w:p w:rsidR="001D0C21" w:rsidRDefault="001D0C21" w:rsidP="000655E1">
      <w:pPr>
        <w:widowControl/>
        <w:shd w:val="clear" w:color="auto" w:fill="FFFFFF"/>
        <w:spacing w:after="150" w:line="450" w:lineRule="atLeast"/>
        <w:jc w:val="both"/>
        <w:rPr>
          <w:rFonts w:eastAsiaTheme="minorHAnsi"/>
          <w:sz w:val="24"/>
          <w:szCs w:val="24"/>
        </w:rPr>
      </w:pPr>
      <w:r w:rsidRPr="001D0C21">
        <w:rPr>
          <w:rFonts w:eastAsiaTheme="minorHAnsi"/>
          <w:sz w:val="24"/>
          <w:szCs w:val="24"/>
        </w:rPr>
        <w:t>3) We analyze the computational complexity of the proposed attack detection and attack attribution framework, demonstrating that despite its superior performance, its computational complexity is similar to that of other DNN-based methods in the literature.</w:t>
      </w:r>
    </w:p>
    <w:p w:rsidR="00D67B82" w:rsidRDefault="00D67B82" w:rsidP="007D179B">
      <w:pPr>
        <w:spacing w:line="360" w:lineRule="auto"/>
        <w:jc w:val="both"/>
        <w:rPr>
          <w:rFonts w:eastAsiaTheme="minorHAnsi"/>
          <w:sz w:val="24"/>
          <w:szCs w:val="24"/>
        </w:rPr>
      </w:pPr>
    </w:p>
    <w:p w:rsidR="004E4509" w:rsidRDefault="004E4509" w:rsidP="004E4509">
      <w:pPr>
        <w:spacing w:line="200" w:lineRule="exact"/>
        <w:rPr>
          <w:sz w:val="20"/>
          <w:szCs w:val="20"/>
        </w:rPr>
      </w:pPr>
    </w:p>
    <w:p w:rsidR="00EC189B" w:rsidRDefault="00EC189B"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0655E1" w:rsidRDefault="000655E1"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00" w:lineRule="exact"/>
        <w:rPr>
          <w:sz w:val="20"/>
          <w:szCs w:val="20"/>
        </w:rPr>
      </w:pPr>
    </w:p>
    <w:p w:rsidR="004E4509" w:rsidRDefault="004E4509" w:rsidP="004E4509">
      <w:pPr>
        <w:spacing w:line="246" w:lineRule="exact"/>
        <w:rPr>
          <w:sz w:val="20"/>
          <w:szCs w:val="20"/>
        </w:rPr>
      </w:pPr>
    </w:p>
    <w:p w:rsidR="004E4509" w:rsidRDefault="004E4509" w:rsidP="004E4509">
      <w:pPr>
        <w:ind w:left="3420"/>
        <w:rPr>
          <w:sz w:val="20"/>
          <w:szCs w:val="20"/>
        </w:rPr>
      </w:pPr>
      <w:r>
        <w:rPr>
          <w:b/>
          <w:bCs/>
          <w:sz w:val="36"/>
          <w:szCs w:val="36"/>
        </w:rPr>
        <w:t>CHAPTER 2</w:t>
      </w:r>
    </w:p>
    <w:p w:rsidR="004E4509" w:rsidRDefault="004E4509" w:rsidP="004E4509">
      <w:pPr>
        <w:spacing w:line="263" w:lineRule="exact"/>
        <w:rPr>
          <w:sz w:val="20"/>
          <w:szCs w:val="20"/>
        </w:rPr>
      </w:pPr>
    </w:p>
    <w:p w:rsidR="004E4509" w:rsidRDefault="004E4509" w:rsidP="004E4509">
      <w:pPr>
        <w:ind w:left="2700"/>
        <w:rPr>
          <w:sz w:val="20"/>
          <w:szCs w:val="20"/>
        </w:rPr>
      </w:pPr>
      <w:r>
        <w:rPr>
          <w:b/>
          <w:bCs/>
          <w:sz w:val="36"/>
          <w:szCs w:val="36"/>
        </w:rPr>
        <w:t>LITERATURE SURVEY</w:t>
      </w: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EC189B" w:rsidRDefault="00EC189B" w:rsidP="007D179B">
      <w:pPr>
        <w:spacing w:line="360" w:lineRule="auto"/>
        <w:jc w:val="both"/>
        <w:rPr>
          <w:rFonts w:eastAsiaTheme="minorHAnsi"/>
          <w:sz w:val="24"/>
          <w:szCs w:val="24"/>
        </w:rPr>
      </w:pPr>
    </w:p>
    <w:p w:rsidR="00EC189B" w:rsidRDefault="00EC189B"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4E4509" w:rsidRDefault="004E4509" w:rsidP="007D179B">
      <w:pPr>
        <w:spacing w:line="360" w:lineRule="auto"/>
        <w:jc w:val="both"/>
        <w:rPr>
          <w:rFonts w:eastAsiaTheme="minorHAnsi"/>
          <w:sz w:val="24"/>
          <w:szCs w:val="24"/>
        </w:rPr>
      </w:pPr>
    </w:p>
    <w:p w:rsidR="00A56DA5" w:rsidRPr="00F873CE" w:rsidRDefault="00A56DA5" w:rsidP="007D179B">
      <w:pPr>
        <w:spacing w:line="360" w:lineRule="auto"/>
        <w:jc w:val="center"/>
        <w:rPr>
          <w:b/>
          <w:bCs/>
          <w:sz w:val="32"/>
          <w:szCs w:val="32"/>
        </w:rPr>
      </w:pPr>
      <w:r w:rsidRPr="00F873CE">
        <w:rPr>
          <w:b/>
          <w:bCs/>
          <w:sz w:val="32"/>
          <w:szCs w:val="32"/>
        </w:rPr>
        <w:t>2</w:t>
      </w:r>
      <w:r w:rsidR="009274C4" w:rsidRPr="00F873CE">
        <w:rPr>
          <w:b/>
          <w:bCs/>
          <w:sz w:val="32"/>
          <w:szCs w:val="32"/>
        </w:rPr>
        <w:t>.</w:t>
      </w:r>
      <w:r w:rsidRPr="00F873CE">
        <w:rPr>
          <w:b/>
          <w:bCs/>
          <w:sz w:val="32"/>
          <w:szCs w:val="32"/>
        </w:rPr>
        <w:t xml:space="preserve"> LITERATURE SURVEY</w:t>
      </w:r>
    </w:p>
    <w:p w:rsidR="00D807AF" w:rsidRDefault="00D807AF" w:rsidP="00774087">
      <w:pPr>
        <w:spacing w:line="360" w:lineRule="auto"/>
        <w:jc w:val="both"/>
        <w:rPr>
          <w:sz w:val="24"/>
          <w:szCs w:val="20"/>
        </w:rPr>
      </w:pPr>
    </w:p>
    <w:p w:rsidR="009D3535" w:rsidRPr="00774087" w:rsidRDefault="00272FF0" w:rsidP="00774087">
      <w:pPr>
        <w:spacing w:line="360" w:lineRule="auto"/>
        <w:jc w:val="both"/>
        <w:rPr>
          <w:sz w:val="24"/>
          <w:szCs w:val="20"/>
        </w:rPr>
      </w:pPr>
      <w:r w:rsidRPr="00272FF0">
        <w:rPr>
          <w:sz w:val="24"/>
          <w:szCs w:val="20"/>
        </w:rPr>
        <w:t>ML-based attack detection techniques are generally designed to detect moving targets that constantly evolve by learning new vulnerabilities and not relying on known attack signatures or normal network patterns [6]. We will now discuss the related literature as follows.</w:t>
      </w: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Pr="00AE5299" w:rsidRDefault="00272FF0" w:rsidP="00AE5299">
      <w:pPr>
        <w:spacing w:line="360" w:lineRule="auto"/>
        <w:jc w:val="both"/>
        <w:rPr>
          <w:szCs w:val="20"/>
        </w:rPr>
      </w:pPr>
      <w:r w:rsidRPr="00AE5299">
        <w:rPr>
          <w:szCs w:val="20"/>
        </w:rPr>
        <w:t xml:space="preserve">Conventional Machine Learning In [11], ML algorithms, such as K-Nearest Neighbor (KNN), Random Forest (RF), DT, Logistic Regression (LR), ANN, </w:t>
      </w:r>
      <w:proofErr w:type="spellStart"/>
      <w:r w:rsidRPr="00AE5299">
        <w:rPr>
          <w:szCs w:val="20"/>
        </w:rPr>
        <w:t>Na¨ıve</w:t>
      </w:r>
      <w:proofErr w:type="spellEnd"/>
      <w:r w:rsidRPr="00AE5299">
        <w:rPr>
          <w:szCs w:val="20"/>
        </w:rPr>
        <w:t xml:space="preserve"> Bayes (NB), and SVM were compared in terms of their effectiveness in detecting backdoor, command, and SQL injection attacks in water storage systems. The comparative summary suggested that the RF algorithm has the best attack detection, with a recall of 0.9744; the ANN is the fifth-best algorithm, with a recall of 0.8718; and the LR is the </w:t>
      </w:r>
      <w:proofErr w:type="spellStart"/>
      <w:r w:rsidRPr="00AE5299">
        <w:rPr>
          <w:szCs w:val="20"/>
        </w:rPr>
        <w:t>worstperforming</w:t>
      </w:r>
      <w:proofErr w:type="spellEnd"/>
      <w:r w:rsidRPr="00AE5299">
        <w:rPr>
          <w:szCs w:val="20"/>
        </w:rPr>
        <w:t xml:space="preserve"> algorithm, with a recall of 0.4744. The authors also reported that the ANN could not detect 12.82% of the attacks and considered 0.03% of the normal samples to be attacks. In addition, LR, SVM, and KNN considered many attack samples as normal samples, and these ML algorithms are sensitive to imbalanced data. In other words, they are not suitable for attack detection in ICS. In [12], the authors presented a KNN algorithm to detect cyber-attacks on gas pipelines. To minimize the effect of using an imbalanced dataset in the algorithm, they performed oversampling on the dataset to achieve balance. Using the KNN on the balanced dataset, they reported an accuracy of 97%, a precision of 0.98, a recall of 0.92, and an f-measure of 0.95. In [13], the authors presented a Logical Analysis of Data (LAD) method to extract patterns/rules from the sensor data and use these patterns/rules to design a two-step anomaly detection system. In the first step, a system is classified as stable or unstable, and in the second one, the presence of an attack is determined. They compared the performance of the proposed LAD method with the DNN, SVM, and CNN methods. Based on these experiments, the DNN outperformed the LAD method in the precision metric; however, the LAD performed better in recall and f-measure.</w:t>
      </w:r>
    </w:p>
    <w:p w:rsidR="00AE5299" w:rsidRDefault="00AE5299" w:rsidP="00AE5299">
      <w:pPr>
        <w:spacing w:line="360" w:lineRule="auto"/>
        <w:jc w:val="both"/>
        <w:rPr>
          <w:szCs w:val="20"/>
        </w:rPr>
      </w:pPr>
    </w:p>
    <w:p w:rsidR="00272FF0" w:rsidRPr="00AE5299" w:rsidRDefault="00272FF0" w:rsidP="00AE5299">
      <w:pPr>
        <w:spacing w:line="360" w:lineRule="auto"/>
        <w:jc w:val="both"/>
        <w:rPr>
          <w:szCs w:val="20"/>
        </w:rPr>
      </w:pPr>
      <w:r w:rsidRPr="00AE5299">
        <w:rPr>
          <w:szCs w:val="20"/>
        </w:rPr>
        <w:lastRenderedPageBreak/>
        <w:t xml:space="preserve">Deep Learning In [14], the authors used the DNN algorithm to detect false data injection attacks in power systems. Findings of their evaluation using two datasets suggested 91.80% accuracy. In [15], the authors proposed an </w:t>
      </w:r>
      <w:proofErr w:type="spellStart"/>
      <w:r w:rsidRPr="00AE5299">
        <w:rPr>
          <w:szCs w:val="20"/>
        </w:rPr>
        <w:t>autoencoder</w:t>
      </w:r>
      <w:proofErr w:type="spellEnd"/>
      <w:r w:rsidRPr="00AE5299">
        <w:rPr>
          <w:szCs w:val="20"/>
        </w:rPr>
        <w:t xml:space="preserve">-based method to detect false data injection attacks and clean </w:t>
      </w:r>
      <w:proofErr w:type="gramStart"/>
      <w:r w:rsidRPr="00AE5299">
        <w:rPr>
          <w:szCs w:val="20"/>
        </w:rPr>
        <w:t>them</w:t>
      </w:r>
      <w:proofErr w:type="gramEnd"/>
      <w:r w:rsidRPr="00AE5299">
        <w:rPr>
          <w:szCs w:val="20"/>
        </w:rPr>
        <w:t xml:space="preserve"> using </w:t>
      </w:r>
      <w:proofErr w:type="spellStart"/>
      <w:r w:rsidRPr="00AE5299">
        <w:rPr>
          <w:szCs w:val="20"/>
        </w:rPr>
        <w:t>denoising</w:t>
      </w:r>
      <w:proofErr w:type="spellEnd"/>
      <w:r w:rsidRPr="00AE5299">
        <w:rPr>
          <w:szCs w:val="20"/>
        </w:rPr>
        <w:t xml:space="preserve"> </w:t>
      </w:r>
      <w:proofErr w:type="spellStart"/>
      <w:r w:rsidRPr="00AE5299">
        <w:rPr>
          <w:szCs w:val="20"/>
        </w:rPr>
        <w:t>autoencoders</w:t>
      </w:r>
      <w:proofErr w:type="spellEnd"/>
      <w:r w:rsidRPr="00AE5299">
        <w:rPr>
          <w:szCs w:val="20"/>
        </w:rPr>
        <w:t xml:space="preserve">. Their experiments showed that these methods outperformed the SVM-based method. To handle the effect of imbalanced data on the algorithm, they ignored attack data in training the </w:t>
      </w:r>
      <w:proofErr w:type="spellStart"/>
      <w:r w:rsidRPr="00AE5299">
        <w:rPr>
          <w:szCs w:val="20"/>
        </w:rPr>
        <w:t>autoencoder</w:t>
      </w:r>
      <w:proofErr w:type="spellEnd"/>
      <w:r w:rsidRPr="00AE5299">
        <w:rPr>
          <w:szCs w:val="20"/>
        </w:rPr>
        <w:t>. In [16], the authors presented a technique based on Extreme Learning Machine (ELM) for attack detection in CPS. To address the imbalanced challenge of neural networks, training was conducted using only normal data. Based on these experiments, the proposed ELM-based method outperformed the SVM attack detection method. Despite promising results in both conventional ML and deep learning-based techniques, most existing ML algorithms suffer from the curse of dimensionality due to the large data volume generated in real-world ICS. Therefore, feature engineering must reduce the number of features or generate a new representation of the features to reduce computational overhead. Moreover, an imbalanced dataset of the ICS is another challenge that should be considered. Researchers have attempted to resolve this issue using oversampling/</w:t>
      </w:r>
      <w:proofErr w:type="spellStart"/>
      <w:r w:rsidRPr="00AE5299">
        <w:rPr>
          <w:szCs w:val="20"/>
        </w:rPr>
        <w:t>undersampling</w:t>
      </w:r>
      <w:proofErr w:type="spellEnd"/>
      <w:r w:rsidRPr="00AE5299">
        <w:rPr>
          <w:szCs w:val="20"/>
        </w:rPr>
        <w:t>, as well as ignoring attack samples and building algorithms using normal samples.</w:t>
      </w:r>
    </w:p>
    <w:p w:rsidR="00272FF0" w:rsidRPr="00272FF0" w:rsidRDefault="00272FF0" w:rsidP="00272FF0">
      <w:pPr>
        <w:pStyle w:val="ListParagraph"/>
        <w:spacing w:line="360" w:lineRule="auto"/>
        <w:ind w:left="720" w:firstLine="0"/>
        <w:jc w:val="both"/>
        <w:rPr>
          <w:szCs w:val="20"/>
        </w:rPr>
      </w:pPr>
    </w:p>
    <w:p w:rsidR="00272FF0" w:rsidRPr="00272FF0" w:rsidRDefault="00272FF0" w:rsidP="00272FF0">
      <w:pPr>
        <w:spacing w:line="360" w:lineRule="auto"/>
        <w:jc w:val="both"/>
        <w:rPr>
          <w:szCs w:val="20"/>
        </w:rPr>
      </w:pPr>
      <w:r w:rsidRPr="00272FF0">
        <w:rPr>
          <w:szCs w:val="20"/>
        </w:rPr>
        <w:t xml:space="preserve">Attack attribution seeks to answer the question of “What kind of attack was it?” and this is generally more challenging to answer in ICS than in typical IT/OT systems due to the different network structures, industry-specific protocols, and so forth [17], [18]. While there have been a small number of ML-based malware attack attributions [19], [20], designing robust and effective ML-based attack attribution for ICS and </w:t>
      </w:r>
      <w:proofErr w:type="spellStart"/>
      <w:r w:rsidRPr="00272FF0">
        <w:rPr>
          <w:szCs w:val="20"/>
        </w:rPr>
        <w:t>IIoT</w:t>
      </w:r>
      <w:proofErr w:type="spellEnd"/>
      <w:r w:rsidRPr="00272FF0">
        <w:rPr>
          <w:szCs w:val="20"/>
        </w:rPr>
        <w:t xml:space="preserve"> systems appears to be understudied. Thus, this paper proposes a two-stage ensemble deep learning-based attack detection and attack attribution framework for ICS. Our approach incorporates both process and physical data to solve the imbalanced data problem without subsampling or oversampling. The proposed framework utilizes an unsupervised ensemble of learned representations from normal and attack instances for attack detection. Next, using an ensemble of several one-vs-all classifiers trained on each attack attribute, it forms a two-part DNN to attribute the samples into their corresponding attack attributes.</w:t>
      </w:r>
    </w:p>
    <w:p w:rsidR="009D3535" w:rsidRPr="00272FF0" w:rsidRDefault="009D3535" w:rsidP="00272FF0">
      <w:pPr>
        <w:spacing w:line="360" w:lineRule="auto"/>
        <w:jc w:val="both"/>
        <w:rPr>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D1588B" w:rsidRDefault="00D1588B"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9D3535" w:rsidRDefault="009D3535" w:rsidP="00BB44DF">
      <w:pPr>
        <w:spacing w:line="200" w:lineRule="exact"/>
        <w:rPr>
          <w:sz w:val="20"/>
          <w:szCs w:val="20"/>
        </w:rPr>
      </w:pPr>
    </w:p>
    <w:p w:rsidR="00BB44DF" w:rsidRDefault="00BB44DF" w:rsidP="00BB44DF">
      <w:pPr>
        <w:spacing w:line="200" w:lineRule="exact"/>
        <w:rPr>
          <w:sz w:val="20"/>
          <w:szCs w:val="20"/>
        </w:rPr>
      </w:pPr>
    </w:p>
    <w:p w:rsidR="00BB44DF" w:rsidRDefault="00BB44DF" w:rsidP="00BB44DF">
      <w:pPr>
        <w:spacing w:line="338" w:lineRule="exact"/>
        <w:rPr>
          <w:sz w:val="20"/>
          <w:szCs w:val="20"/>
        </w:rPr>
      </w:pPr>
    </w:p>
    <w:p w:rsidR="00BB44DF" w:rsidRDefault="00BB44DF" w:rsidP="00EC189B">
      <w:pPr>
        <w:jc w:val="center"/>
        <w:rPr>
          <w:sz w:val="20"/>
          <w:szCs w:val="20"/>
        </w:rPr>
      </w:pPr>
      <w:r>
        <w:rPr>
          <w:b/>
          <w:bCs/>
          <w:sz w:val="36"/>
          <w:szCs w:val="36"/>
        </w:rPr>
        <w:t>CHAPTER 3</w:t>
      </w:r>
    </w:p>
    <w:p w:rsidR="00BB44DF" w:rsidRDefault="00BB44DF" w:rsidP="00BB44DF">
      <w:pPr>
        <w:spacing w:line="260" w:lineRule="exact"/>
        <w:rPr>
          <w:sz w:val="20"/>
          <w:szCs w:val="20"/>
        </w:rPr>
      </w:pPr>
    </w:p>
    <w:p w:rsidR="00BB44DF" w:rsidRPr="00EC189B" w:rsidRDefault="00BB44DF" w:rsidP="00EC189B">
      <w:pPr>
        <w:jc w:val="center"/>
        <w:rPr>
          <w:szCs w:val="20"/>
        </w:rPr>
      </w:pPr>
      <w:r w:rsidRPr="00EC189B">
        <w:rPr>
          <w:b/>
          <w:color w:val="000000" w:themeColor="text1"/>
          <w:sz w:val="36"/>
          <w:szCs w:val="32"/>
        </w:rPr>
        <w:t>SYSTEM ANALYSIS</w:t>
      </w:r>
    </w:p>
    <w:p w:rsidR="00BB44DF" w:rsidRDefault="00BB44DF" w:rsidP="00BB44DF">
      <w:pPr>
        <w:sectPr w:rsidR="00BB44DF">
          <w:pgSz w:w="12240" w:h="15840"/>
          <w:pgMar w:top="1440" w:right="1440" w:bottom="1440" w:left="1440" w:header="0" w:footer="0" w:gutter="0"/>
          <w:cols w:space="720" w:equalWidth="0">
            <w:col w:w="9360"/>
          </w:cols>
        </w:sectPr>
      </w:pPr>
    </w:p>
    <w:p w:rsidR="00B82D59" w:rsidRPr="00F873CE" w:rsidRDefault="00E03004" w:rsidP="007D179B">
      <w:pPr>
        <w:pStyle w:val="BodyText"/>
        <w:spacing w:before="11" w:line="360" w:lineRule="auto"/>
        <w:jc w:val="center"/>
        <w:rPr>
          <w:b/>
          <w:color w:val="000000" w:themeColor="text1"/>
          <w:sz w:val="32"/>
          <w:szCs w:val="32"/>
        </w:rPr>
      </w:pPr>
      <w:r w:rsidRPr="00F873CE">
        <w:rPr>
          <w:b/>
          <w:color w:val="000000" w:themeColor="text1"/>
          <w:sz w:val="32"/>
          <w:szCs w:val="32"/>
        </w:rPr>
        <w:lastRenderedPageBreak/>
        <w:t xml:space="preserve">3. </w:t>
      </w:r>
      <w:r w:rsidR="00B82D59" w:rsidRPr="00F873CE">
        <w:rPr>
          <w:b/>
          <w:color w:val="000000" w:themeColor="text1"/>
          <w:sz w:val="32"/>
          <w:szCs w:val="32"/>
        </w:rPr>
        <w:t>SYSTEM ANALYSIS</w:t>
      </w:r>
    </w:p>
    <w:p w:rsidR="00B7344B" w:rsidRPr="00F873CE" w:rsidRDefault="00B7344B" w:rsidP="007D179B">
      <w:pPr>
        <w:pStyle w:val="BodyText"/>
        <w:spacing w:before="11" w:line="360" w:lineRule="auto"/>
        <w:jc w:val="both"/>
        <w:rPr>
          <w:b/>
          <w:color w:val="000000" w:themeColor="text1"/>
          <w:sz w:val="24"/>
          <w:szCs w:val="24"/>
        </w:rPr>
      </w:pPr>
    </w:p>
    <w:p w:rsidR="004B4B1F" w:rsidRPr="00F873CE" w:rsidRDefault="004B4B1F" w:rsidP="007D179B">
      <w:pPr>
        <w:pStyle w:val="BodyText"/>
        <w:spacing w:before="11" w:line="360" w:lineRule="auto"/>
        <w:jc w:val="both"/>
        <w:rPr>
          <w:sz w:val="24"/>
          <w:szCs w:val="24"/>
        </w:rPr>
      </w:pPr>
      <w:r w:rsidRPr="00F873CE">
        <w:rPr>
          <w:sz w:val="24"/>
          <w:szCs w:val="24"/>
        </w:rPr>
        <w:t xml:space="preserve">The </w:t>
      </w:r>
      <w:r w:rsidRPr="00F873CE">
        <w:rPr>
          <w:bCs/>
          <w:sz w:val="24"/>
          <w:szCs w:val="24"/>
        </w:rPr>
        <w:t>Systems Development Life Cycle (SDLC)</w:t>
      </w:r>
      <w:r w:rsidRPr="00F873CE">
        <w:rPr>
          <w:sz w:val="24"/>
          <w:szCs w:val="24"/>
        </w:rPr>
        <w:t xml:space="preserve">, or </w:t>
      </w:r>
      <w:r w:rsidRPr="00F873CE">
        <w:rPr>
          <w:iCs/>
          <w:sz w:val="24"/>
          <w:szCs w:val="24"/>
        </w:rPr>
        <w:t>Software Development Life Cycle</w:t>
      </w:r>
      <w:r w:rsidRPr="00F873CE">
        <w:rPr>
          <w:sz w:val="24"/>
          <w:szCs w:val="24"/>
        </w:rPr>
        <w:t xml:space="preserve"> in </w:t>
      </w:r>
      <w:hyperlink r:id="rId9" w:tooltip="Systems engineering" w:history="1">
        <w:r w:rsidRPr="00F873CE">
          <w:rPr>
            <w:sz w:val="24"/>
            <w:szCs w:val="24"/>
          </w:rPr>
          <w:t>systems engineering</w:t>
        </w:r>
      </w:hyperlink>
      <w:r w:rsidRPr="00F873CE">
        <w:rPr>
          <w:sz w:val="24"/>
          <w:szCs w:val="24"/>
        </w:rPr>
        <w:t xml:space="preserve">, </w:t>
      </w:r>
      <w:hyperlink r:id="rId10" w:tooltip="Information systems" w:history="1">
        <w:r w:rsidRPr="00F873CE">
          <w:rPr>
            <w:sz w:val="24"/>
            <w:szCs w:val="24"/>
          </w:rPr>
          <w:t>information systems</w:t>
        </w:r>
      </w:hyperlink>
      <w:r w:rsidRPr="00F873CE">
        <w:rPr>
          <w:sz w:val="24"/>
          <w:szCs w:val="24"/>
        </w:rPr>
        <w:t xml:space="preserve"> and </w:t>
      </w:r>
      <w:hyperlink r:id="rId11" w:tooltip="Software engineering" w:history="1">
        <w:r w:rsidRPr="00F873CE">
          <w:rPr>
            <w:sz w:val="24"/>
            <w:szCs w:val="24"/>
          </w:rPr>
          <w:t>software engineering</w:t>
        </w:r>
      </w:hyperlink>
      <w:r w:rsidRPr="00F873CE">
        <w:rPr>
          <w:sz w:val="24"/>
          <w:szCs w:val="24"/>
        </w:rPr>
        <w:t xml:space="preserve">, is the process of creating or altering systems, and the models and </w:t>
      </w:r>
      <w:hyperlink r:id="rId12" w:tooltip="Methodologies" w:history="1">
        <w:r w:rsidRPr="00F873CE">
          <w:rPr>
            <w:sz w:val="24"/>
            <w:szCs w:val="24"/>
          </w:rPr>
          <w:t>methodologies</w:t>
        </w:r>
      </w:hyperlink>
      <w:r w:rsidRPr="00F873CE">
        <w:rPr>
          <w:sz w:val="24"/>
          <w:szCs w:val="24"/>
        </w:rPr>
        <w:t xml:space="preserve"> that people use to develop these systems. In software engineering the SDLC concept underpins many kinds of </w:t>
      </w:r>
      <w:hyperlink r:id="rId13" w:tooltip="Software development methodologies" w:history="1">
        <w:r w:rsidRPr="00F873CE">
          <w:rPr>
            <w:sz w:val="24"/>
            <w:szCs w:val="24"/>
          </w:rPr>
          <w:t>software development methodologies</w:t>
        </w:r>
      </w:hyperlink>
      <w:r w:rsidRPr="00F873CE">
        <w:rPr>
          <w:sz w:val="24"/>
          <w:szCs w:val="24"/>
        </w:rPr>
        <w:t>.</w:t>
      </w:r>
    </w:p>
    <w:p w:rsidR="00B7344B" w:rsidRPr="00F873CE" w:rsidRDefault="00B7344B" w:rsidP="007D179B">
      <w:pPr>
        <w:pStyle w:val="BodyText"/>
        <w:spacing w:before="11" w:line="360" w:lineRule="auto"/>
        <w:jc w:val="both"/>
        <w:rPr>
          <w:b/>
          <w:color w:val="000000" w:themeColor="text1"/>
          <w:sz w:val="24"/>
          <w:szCs w:val="24"/>
        </w:rPr>
      </w:pPr>
    </w:p>
    <w:p w:rsidR="004402C9" w:rsidRPr="00BF37D0" w:rsidRDefault="004402C9" w:rsidP="00783ED0">
      <w:pPr>
        <w:pStyle w:val="Heading2"/>
        <w:tabs>
          <w:tab w:val="left" w:pos="1224"/>
        </w:tabs>
        <w:spacing w:line="360" w:lineRule="auto"/>
        <w:ind w:left="0" w:right="0"/>
        <w:jc w:val="both"/>
        <w:rPr>
          <w:color w:val="000000" w:themeColor="text1"/>
          <w:sz w:val="24"/>
          <w:szCs w:val="24"/>
        </w:rPr>
      </w:pPr>
      <w:r>
        <w:rPr>
          <w:color w:val="000000" w:themeColor="text1"/>
          <w:sz w:val="24"/>
          <w:szCs w:val="24"/>
        </w:rPr>
        <w:t>3</w:t>
      </w:r>
      <w:r w:rsidRPr="00BF37D0">
        <w:rPr>
          <w:color w:val="000000" w:themeColor="text1"/>
          <w:sz w:val="24"/>
          <w:szCs w:val="24"/>
        </w:rPr>
        <w:t>.1 EXISTING</w:t>
      </w:r>
      <w:r w:rsidRPr="00BF37D0">
        <w:rPr>
          <w:color w:val="000000" w:themeColor="text1"/>
          <w:spacing w:val="21"/>
          <w:sz w:val="24"/>
          <w:szCs w:val="24"/>
        </w:rPr>
        <w:t xml:space="preserve"> </w:t>
      </w:r>
      <w:r w:rsidRPr="00BF37D0">
        <w:rPr>
          <w:color w:val="000000" w:themeColor="text1"/>
          <w:sz w:val="24"/>
          <w:szCs w:val="24"/>
        </w:rPr>
        <w:t>SYSTEM</w:t>
      </w:r>
    </w:p>
    <w:p w:rsidR="00783ED0" w:rsidRDefault="00783ED0" w:rsidP="00783ED0">
      <w:pPr>
        <w:autoSpaceDE w:val="0"/>
        <w:autoSpaceDN w:val="0"/>
        <w:adjustRightInd w:val="0"/>
        <w:spacing w:line="360" w:lineRule="auto"/>
        <w:rPr>
          <w:sz w:val="24"/>
          <w:szCs w:val="24"/>
        </w:rPr>
      </w:pP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r w:rsidRPr="004F7D01">
        <w:rPr>
          <w:rFonts w:ascii="TimesNewRoman,Bold" w:hAnsi="TimesNewRoman,Bold" w:cs="TimesNewRoman,Bold"/>
          <w:bCs/>
          <w:sz w:val="24"/>
          <w:szCs w:val="28"/>
        </w:rPr>
        <w:t xml:space="preserve">The existing system for detection and attribution of cyber-attacks in </w:t>
      </w:r>
      <w:proofErr w:type="spellStart"/>
      <w:r w:rsidRPr="004F7D01">
        <w:rPr>
          <w:rFonts w:ascii="TimesNewRoman,Bold" w:hAnsi="TimesNewRoman,Bold" w:cs="TimesNewRoman,Bold"/>
          <w:bCs/>
          <w:sz w:val="24"/>
          <w:szCs w:val="28"/>
        </w:rPr>
        <w:t>IoT</w:t>
      </w:r>
      <w:proofErr w:type="spellEnd"/>
      <w:r w:rsidRPr="004F7D01">
        <w:rPr>
          <w:rFonts w:ascii="TimesNewRoman,Bold" w:hAnsi="TimesNewRoman,Bold" w:cs="TimesNewRoman,Bold"/>
          <w:bCs/>
          <w:sz w:val="24"/>
          <w:szCs w:val="28"/>
        </w:rPr>
        <w:t>-enabled cyber-physical systems (CPS) involves a combination of techniques and technologies to monitor and analyze network traffic, system logs, and other sources of data to identify anomalies and suspicious activities.</w:t>
      </w: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r w:rsidRPr="004F7D01">
        <w:rPr>
          <w:rFonts w:ascii="TimesNewRoman,Bold" w:hAnsi="TimesNewRoman,Bold" w:cs="TimesNewRoman,Bold"/>
          <w:bCs/>
          <w:sz w:val="24"/>
          <w:szCs w:val="28"/>
        </w:rPr>
        <w:t>One of the primary techniques used in the existing system is intrusion detection, which involves analyzing network traffic to identify patterns and behaviors that may indicate an attack. This can be done using signature-based detection, which matches traffic patterns against known attack signatures, or using behavior-based detection, which analyzes traffic for unusual behavior that may indicate an attack.</w:t>
      </w: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r w:rsidRPr="004F7D01">
        <w:rPr>
          <w:rFonts w:ascii="TimesNewRoman,Bold" w:hAnsi="TimesNewRoman,Bold" w:cs="TimesNewRoman,Bold"/>
          <w:bCs/>
          <w:sz w:val="24"/>
          <w:szCs w:val="28"/>
        </w:rPr>
        <w:t>In addition to intrusion detection, the existing system may also use other techniques such as honeypots, which are decoy systems that are designed to attract attackers and provide a platform for studying their behavior. The system may also use network segmentation, which involves dividing the network into smaller segments to limit the impact of an attack and make it easier to detect.</w:t>
      </w: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r w:rsidRPr="004F7D01">
        <w:rPr>
          <w:rFonts w:ascii="TimesNewRoman,Bold" w:hAnsi="TimesNewRoman,Bold" w:cs="TimesNewRoman,Bold"/>
          <w:bCs/>
          <w:sz w:val="24"/>
          <w:szCs w:val="28"/>
        </w:rPr>
        <w:t xml:space="preserve">Once an attack has been detected, the existing system may use various techniques to attribute the attack to a specific actor or group. This can involve analyzing the attack's tactics, techniques, and procedures (TTPs), as well as any other available information such </w:t>
      </w:r>
      <w:r w:rsidRPr="004F7D01">
        <w:rPr>
          <w:rFonts w:ascii="TimesNewRoman,Bold" w:hAnsi="TimesNewRoman,Bold" w:cs="TimesNewRoman,Bold"/>
          <w:bCs/>
          <w:sz w:val="24"/>
          <w:szCs w:val="28"/>
        </w:rPr>
        <w:lastRenderedPageBreak/>
        <w:t>as IP addresses and metadata.</w:t>
      </w:r>
    </w:p>
    <w:p w:rsidR="004F7D01" w:rsidRPr="004F7D01" w:rsidRDefault="004F7D01" w:rsidP="004F7D01">
      <w:pPr>
        <w:autoSpaceDE w:val="0"/>
        <w:autoSpaceDN w:val="0"/>
        <w:adjustRightInd w:val="0"/>
        <w:spacing w:line="360" w:lineRule="auto"/>
        <w:jc w:val="both"/>
        <w:rPr>
          <w:rFonts w:ascii="TimesNewRoman,Bold" w:hAnsi="TimesNewRoman,Bold" w:cs="TimesNewRoman,Bold"/>
          <w:bCs/>
          <w:sz w:val="24"/>
          <w:szCs w:val="28"/>
        </w:rPr>
      </w:pPr>
    </w:p>
    <w:p w:rsidR="004402C9" w:rsidRPr="00D1588B" w:rsidRDefault="004F7D01" w:rsidP="004F7D01">
      <w:pPr>
        <w:autoSpaceDE w:val="0"/>
        <w:autoSpaceDN w:val="0"/>
        <w:adjustRightInd w:val="0"/>
        <w:spacing w:line="360" w:lineRule="auto"/>
        <w:jc w:val="both"/>
        <w:rPr>
          <w:sz w:val="20"/>
          <w:szCs w:val="24"/>
        </w:rPr>
      </w:pPr>
      <w:r w:rsidRPr="004F7D01">
        <w:rPr>
          <w:rFonts w:ascii="TimesNewRoman,Bold" w:hAnsi="TimesNewRoman,Bold" w:cs="TimesNewRoman,Bold"/>
          <w:bCs/>
          <w:sz w:val="24"/>
          <w:szCs w:val="28"/>
        </w:rPr>
        <w:t xml:space="preserve">Overall, the existing system for detection and attribution of cyber-attacks in </w:t>
      </w:r>
      <w:proofErr w:type="spellStart"/>
      <w:r w:rsidRPr="004F7D01">
        <w:rPr>
          <w:rFonts w:ascii="TimesNewRoman,Bold" w:hAnsi="TimesNewRoman,Bold" w:cs="TimesNewRoman,Bold"/>
          <w:bCs/>
          <w:sz w:val="24"/>
          <w:szCs w:val="28"/>
        </w:rPr>
        <w:t>IoT</w:t>
      </w:r>
      <w:proofErr w:type="spellEnd"/>
      <w:r w:rsidRPr="004F7D01">
        <w:rPr>
          <w:rFonts w:ascii="TimesNewRoman,Bold" w:hAnsi="TimesNewRoman,Bold" w:cs="TimesNewRoman,Bold"/>
          <w:bCs/>
          <w:sz w:val="24"/>
          <w:szCs w:val="28"/>
        </w:rPr>
        <w:t>-enabled CPS is a complex and multifaceted process that requires the use of various techniques and technologies. As cyber-attacks become increasingly sophisticated, it will be important to continue to develop and refine these techniques to stay ahead of the threat.</w:t>
      </w:r>
    </w:p>
    <w:p w:rsidR="00D1588B" w:rsidRPr="00107663" w:rsidRDefault="00D1588B" w:rsidP="00D1588B">
      <w:pPr>
        <w:widowControl/>
        <w:spacing w:after="200" w:line="276" w:lineRule="auto"/>
        <w:ind w:left="360"/>
        <w:rPr>
          <w:rFonts w:ascii="Martel-Regular" w:hAnsi="Martel-Regular" w:cs="Martel-Regular"/>
          <w:sz w:val="27"/>
          <w:szCs w:val="27"/>
        </w:rPr>
      </w:pPr>
    </w:p>
    <w:p w:rsidR="004402C9" w:rsidRPr="00BF37D0" w:rsidRDefault="004402C9" w:rsidP="00783ED0">
      <w:pPr>
        <w:pStyle w:val="Heading2"/>
        <w:tabs>
          <w:tab w:val="left" w:pos="1224"/>
        </w:tabs>
        <w:spacing w:before="194" w:line="360" w:lineRule="auto"/>
        <w:ind w:left="0" w:right="0"/>
        <w:jc w:val="both"/>
        <w:rPr>
          <w:b w:val="0"/>
          <w:bCs w:val="0"/>
          <w:sz w:val="24"/>
          <w:szCs w:val="24"/>
        </w:rPr>
      </w:pPr>
      <w:r>
        <w:rPr>
          <w:color w:val="000000" w:themeColor="text1"/>
          <w:sz w:val="24"/>
          <w:szCs w:val="24"/>
        </w:rPr>
        <w:t>3</w:t>
      </w:r>
      <w:r w:rsidRPr="00BF37D0">
        <w:rPr>
          <w:color w:val="000000" w:themeColor="text1"/>
          <w:sz w:val="24"/>
          <w:szCs w:val="24"/>
        </w:rPr>
        <w:t>.2 PROPOSED</w:t>
      </w:r>
      <w:r w:rsidRPr="00BF37D0">
        <w:rPr>
          <w:color w:val="000000" w:themeColor="text1"/>
          <w:spacing w:val="21"/>
          <w:sz w:val="24"/>
          <w:szCs w:val="24"/>
        </w:rPr>
        <w:t xml:space="preserve"> </w:t>
      </w:r>
      <w:r w:rsidRPr="00BF37D0">
        <w:rPr>
          <w:color w:val="000000" w:themeColor="text1"/>
          <w:sz w:val="24"/>
          <w:szCs w:val="24"/>
        </w:rPr>
        <w:t>SYSTEM</w:t>
      </w:r>
      <w:r w:rsidRPr="00BF37D0">
        <w:rPr>
          <w:b w:val="0"/>
          <w:bCs w:val="0"/>
          <w:sz w:val="24"/>
          <w:szCs w:val="24"/>
        </w:rPr>
        <w:tab/>
      </w:r>
    </w:p>
    <w:p w:rsidR="00C573F4" w:rsidRDefault="00C573F4" w:rsidP="00C573F4">
      <w:pPr>
        <w:autoSpaceDE w:val="0"/>
        <w:autoSpaceDN w:val="0"/>
        <w:adjustRightInd w:val="0"/>
        <w:spacing w:line="360" w:lineRule="auto"/>
        <w:jc w:val="both"/>
        <w:rPr>
          <w:sz w:val="28"/>
          <w:szCs w:val="28"/>
        </w:rPr>
      </w:pPr>
    </w:p>
    <w:p w:rsidR="00C573F4" w:rsidRPr="00D1588B" w:rsidRDefault="00D807AF" w:rsidP="00C573F4">
      <w:pPr>
        <w:autoSpaceDE w:val="0"/>
        <w:autoSpaceDN w:val="0"/>
        <w:adjustRightInd w:val="0"/>
        <w:spacing w:line="360" w:lineRule="auto"/>
        <w:jc w:val="both"/>
        <w:rPr>
          <w:color w:val="000000" w:themeColor="text1"/>
          <w:sz w:val="24"/>
          <w:szCs w:val="24"/>
        </w:rPr>
      </w:pPr>
      <w:r w:rsidRPr="00D807AF">
        <w:rPr>
          <w:sz w:val="24"/>
          <w:szCs w:val="24"/>
        </w:rPr>
        <w:t>The proposed attack detection and attack attribution methods form a framework that can keep ICS/</w:t>
      </w:r>
      <w:proofErr w:type="spellStart"/>
      <w:r w:rsidRPr="00D807AF">
        <w:rPr>
          <w:sz w:val="24"/>
          <w:szCs w:val="24"/>
        </w:rPr>
        <w:t>IIoT</w:t>
      </w:r>
      <w:proofErr w:type="spellEnd"/>
      <w:r w:rsidRPr="00D807AF">
        <w:rPr>
          <w:sz w:val="24"/>
          <w:szCs w:val="24"/>
        </w:rPr>
        <w:t xml:space="preserve"> systems secure. This framework is proposed to address the challenge of ICS imbalanced data without ignoring the minority class or balancing the dataset. The proposed framework should be deployed on the physical layer to passively monitor the sensor data and give an alert when an attack happens. In such a case, the data is sent to the attribution model to detect the attack attribute. Finally, security experts and incident response teams can handle attacks and prevent potential damages using the proposed framework’s efficient, accurate information.</w:t>
      </w:r>
    </w:p>
    <w:p w:rsidR="00C573F4" w:rsidRPr="00C573F4" w:rsidRDefault="00C573F4" w:rsidP="00C573F4">
      <w:pPr>
        <w:autoSpaceDE w:val="0"/>
        <w:autoSpaceDN w:val="0"/>
        <w:adjustRightInd w:val="0"/>
        <w:spacing w:line="360" w:lineRule="auto"/>
        <w:jc w:val="both"/>
        <w:rPr>
          <w:color w:val="000000" w:themeColor="text1"/>
          <w:sz w:val="24"/>
          <w:szCs w:val="24"/>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CE7FD9" w:rsidRDefault="00CE7FD9" w:rsidP="00C95185">
      <w:pPr>
        <w:spacing w:line="200" w:lineRule="exact"/>
        <w:rPr>
          <w:sz w:val="20"/>
          <w:szCs w:val="20"/>
        </w:rPr>
      </w:pPr>
    </w:p>
    <w:p w:rsidR="00DC2CDE" w:rsidRDefault="00DC2CDE" w:rsidP="00C95185">
      <w:pPr>
        <w:spacing w:line="200" w:lineRule="exact"/>
        <w:rPr>
          <w:sz w:val="20"/>
          <w:szCs w:val="20"/>
        </w:rPr>
      </w:pPr>
    </w:p>
    <w:p w:rsidR="00DC2CDE" w:rsidRDefault="00DC2CDE" w:rsidP="00C95185">
      <w:pPr>
        <w:spacing w:line="200" w:lineRule="exact"/>
        <w:rPr>
          <w:sz w:val="20"/>
          <w:szCs w:val="20"/>
        </w:rPr>
      </w:pPr>
    </w:p>
    <w:p w:rsidR="00DC2CDE" w:rsidRDefault="00DC2CDE" w:rsidP="00C95185">
      <w:pPr>
        <w:spacing w:line="200" w:lineRule="exact"/>
        <w:rPr>
          <w:sz w:val="20"/>
          <w:szCs w:val="20"/>
        </w:rPr>
      </w:pPr>
    </w:p>
    <w:p w:rsidR="00DC2CDE" w:rsidRDefault="00DC2CDE"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D1588B" w:rsidRDefault="00D1588B" w:rsidP="00C95185">
      <w:pPr>
        <w:spacing w:line="200" w:lineRule="exact"/>
        <w:rPr>
          <w:sz w:val="20"/>
          <w:szCs w:val="20"/>
        </w:rPr>
      </w:pPr>
    </w:p>
    <w:p w:rsidR="00650656" w:rsidRDefault="00650656" w:rsidP="00C95185">
      <w:pPr>
        <w:spacing w:line="200" w:lineRule="exact"/>
        <w:rPr>
          <w:sz w:val="20"/>
          <w:szCs w:val="20"/>
        </w:rPr>
      </w:pPr>
    </w:p>
    <w:p w:rsidR="00650656" w:rsidRDefault="00650656" w:rsidP="00C95185">
      <w:pPr>
        <w:spacing w:line="200" w:lineRule="exact"/>
        <w:rPr>
          <w:sz w:val="20"/>
          <w:szCs w:val="20"/>
        </w:rPr>
      </w:pPr>
    </w:p>
    <w:p w:rsidR="00650656" w:rsidRDefault="00650656" w:rsidP="00C95185">
      <w:pPr>
        <w:spacing w:line="200" w:lineRule="exact"/>
        <w:rPr>
          <w:sz w:val="20"/>
          <w:szCs w:val="20"/>
        </w:rPr>
      </w:pPr>
    </w:p>
    <w:p w:rsidR="00650656" w:rsidRDefault="00650656" w:rsidP="00C95185">
      <w:pPr>
        <w:spacing w:line="200" w:lineRule="exact"/>
        <w:rPr>
          <w:sz w:val="20"/>
          <w:szCs w:val="20"/>
        </w:rPr>
      </w:pPr>
    </w:p>
    <w:p w:rsidR="00650656" w:rsidRDefault="00650656" w:rsidP="00C95185">
      <w:pPr>
        <w:spacing w:line="200" w:lineRule="exact"/>
        <w:rPr>
          <w:sz w:val="20"/>
          <w:szCs w:val="20"/>
        </w:rPr>
      </w:pPr>
    </w:p>
    <w:p w:rsidR="00650656" w:rsidRDefault="00650656" w:rsidP="00C95185">
      <w:pPr>
        <w:spacing w:line="200" w:lineRule="exact"/>
        <w:rPr>
          <w:sz w:val="20"/>
          <w:szCs w:val="20"/>
        </w:rPr>
      </w:pPr>
    </w:p>
    <w:p w:rsidR="001F2A6A" w:rsidRDefault="001F2A6A" w:rsidP="00C95185">
      <w:pPr>
        <w:spacing w:line="200" w:lineRule="exact"/>
        <w:rPr>
          <w:sz w:val="20"/>
          <w:szCs w:val="20"/>
        </w:rPr>
      </w:pPr>
    </w:p>
    <w:p w:rsidR="001F2A6A" w:rsidRDefault="001F2A6A" w:rsidP="00C95185">
      <w:pPr>
        <w:spacing w:line="200" w:lineRule="exact"/>
        <w:rPr>
          <w:sz w:val="20"/>
          <w:szCs w:val="20"/>
        </w:rPr>
      </w:pPr>
    </w:p>
    <w:p w:rsidR="001F2A6A" w:rsidRDefault="001F2A6A" w:rsidP="00C95185">
      <w:pPr>
        <w:spacing w:line="200" w:lineRule="exact"/>
        <w:rPr>
          <w:sz w:val="20"/>
          <w:szCs w:val="20"/>
        </w:rPr>
      </w:pPr>
    </w:p>
    <w:p w:rsidR="001F2A6A" w:rsidRDefault="001F2A6A" w:rsidP="00C95185">
      <w:pPr>
        <w:spacing w:line="200" w:lineRule="exact"/>
        <w:rPr>
          <w:sz w:val="20"/>
          <w:szCs w:val="20"/>
        </w:rPr>
      </w:pPr>
    </w:p>
    <w:p w:rsidR="00C95185" w:rsidRDefault="00C95185" w:rsidP="00C95185">
      <w:pPr>
        <w:spacing w:line="200" w:lineRule="exact"/>
        <w:rPr>
          <w:sz w:val="20"/>
          <w:szCs w:val="20"/>
        </w:rPr>
      </w:pPr>
    </w:p>
    <w:p w:rsidR="00C95185" w:rsidRDefault="00C95185" w:rsidP="00C95185">
      <w:pPr>
        <w:spacing w:line="200" w:lineRule="exact"/>
        <w:rPr>
          <w:sz w:val="20"/>
          <w:szCs w:val="20"/>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sz w:val="20"/>
          <w:szCs w:val="20"/>
        </w:rPr>
      </w:pPr>
      <w:r>
        <w:rPr>
          <w:b/>
          <w:bCs/>
          <w:sz w:val="36"/>
          <w:szCs w:val="36"/>
        </w:rPr>
        <w:t>CHAPTER</w:t>
      </w:r>
      <w:r>
        <w:rPr>
          <w:b/>
          <w:bCs/>
          <w:sz w:val="36"/>
          <w:szCs w:val="36"/>
        </w:rPr>
        <w:tab/>
        <w:t>4</w:t>
      </w:r>
    </w:p>
    <w:p w:rsidR="00C95185" w:rsidRDefault="00C95185" w:rsidP="00C95185">
      <w:pPr>
        <w:spacing w:line="200" w:lineRule="exact"/>
        <w:rPr>
          <w:sz w:val="20"/>
          <w:szCs w:val="20"/>
        </w:rPr>
      </w:pPr>
    </w:p>
    <w:p w:rsidR="00C95185" w:rsidRDefault="00C95185" w:rsidP="00C95185">
      <w:pPr>
        <w:spacing w:line="207" w:lineRule="exact"/>
        <w:rPr>
          <w:sz w:val="20"/>
          <w:szCs w:val="20"/>
        </w:rPr>
      </w:pPr>
    </w:p>
    <w:p w:rsidR="00C95185" w:rsidRDefault="00C95185" w:rsidP="00C95185">
      <w:pPr>
        <w:jc w:val="center"/>
        <w:rPr>
          <w:sz w:val="20"/>
          <w:szCs w:val="20"/>
        </w:rPr>
      </w:pPr>
      <w:r w:rsidRPr="00F873CE">
        <w:rPr>
          <w:b/>
          <w:sz w:val="32"/>
          <w:szCs w:val="32"/>
        </w:rPr>
        <w:t>IMPLEMENTATION</w:t>
      </w:r>
    </w:p>
    <w:p w:rsidR="00C95185" w:rsidRDefault="00C95185" w:rsidP="00C95185">
      <w:pPr>
        <w:spacing w:line="200" w:lineRule="exact"/>
        <w:rPr>
          <w:sz w:val="20"/>
          <w:szCs w:val="20"/>
        </w:rPr>
      </w:pPr>
    </w:p>
    <w:p w:rsidR="00C95185" w:rsidRDefault="00C95185" w:rsidP="00C95185">
      <w:pPr>
        <w:spacing w:line="200" w:lineRule="exact"/>
        <w:rPr>
          <w:sz w:val="20"/>
          <w:szCs w:val="20"/>
        </w:rPr>
      </w:pPr>
    </w:p>
    <w:p w:rsidR="00C95185" w:rsidRDefault="00C95185" w:rsidP="00C95185">
      <w:pPr>
        <w:spacing w:line="200" w:lineRule="exact"/>
        <w:rPr>
          <w:sz w:val="20"/>
          <w:szCs w:val="20"/>
        </w:rPr>
      </w:pPr>
    </w:p>
    <w:p w:rsidR="00C95185" w:rsidRDefault="00C95185" w:rsidP="00C95185">
      <w:pPr>
        <w:spacing w:line="200" w:lineRule="exact"/>
        <w:rPr>
          <w:sz w:val="20"/>
          <w:szCs w:val="20"/>
        </w:rPr>
      </w:pPr>
    </w:p>
    <w:p w:rsidR="00C95185" w:rsidRDefault="00C95185" w:rsidP="00C95185">
      <w:pPr>
        <w:spacing w:line="200" w:lineRule="exact"/>
        <w:rPr>
          <w:sz w:val="20"/>
          <w:szCs w:val="20"/>
        </w:rPr>
      </w:pPr>
    </w:p>
    <w:p w:rsidR="00C95185" w:rsidRDefault="00C95185" w:rsidP="00C95185">
      <w:pPr>
        <w:spacing w:line="323" w:lineRule="exact"/>
        <w:rPr>
          <w:sz w:val="20"/>
          <w:szCs w:val="20"/>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C95185" w:rsidRDefault="00C95185" w:rsidP="00C95185">
      <w:pPr>
        <w:tabs>
          <w:tab w:val="left" w:pos="5260"/>
        </w:tabs>
        <w:ind w:left="3240"/>
        <w:rPr>
          <w:b/>
          <w:bCs/>
          <w:sz w:val="36"/>
          <w:szCs w:val="36"/>
        </w:rPr>
      </w:pPr>
    </w:p>
    <w:p w:rsidR="0075482E" w:rsidRPr="00F873CE" w:rsidRDefault="009574CC" w:rsidP="007D179B">
      <w:pPr>
        <w:tabs>
          <w:tab w:val="left" w:pos="4197"/>
        </w:tabs>
        <w:spacing w:before="240" w:line="360" w:lineRule="auto"/>
        <w:ind w:firstLine="2880"/>
        <w:jc w:val="both"/>
        <w:rPr>
          <w:b/>
          <w:sz w:val="32"/>
          <w:szCs w:val="32"/>
        </w:rPr>
      </w:pPr>
      <w:r w:rsidRPr="00F873CE">
        <w:rPr>
          <w:b/>
          <w:sz w:val="32"/>
          <w:szCs w:val="32"/>
        </w:rPr>
        <w:lastRenderedPageBreak/>
        <w:t>4</w:t>
      </w:r>
      <w:r w:rsidR="0075482E" w:rsidRPr="00F873CE">
        <w:rPr>
          <w:b/>
          <w:sz w:val="32"/>
          <w:szCs w:val="32"/>
        </w:rPr>
        <w:t>. IMPLEMENTATION</w:t>
      </w:r>
    </w:p>
    <w:p w:rsidR="00985E34" w:rsidRDefault="00985E34" w:rsidP="00985E34">
      <w:pPr>
        <w:jc w:val="both"/>
      </w:pPr>
    </w:p>
    <w:p w:rsidR="00985E34" w:rsidRPr="00C74FD7" w:rsidRDefault="00985E34" w:rsidP="00C74FD7">
      <w:pPr>
        <w:pStyle w:val="Heading1"/>
        <w:spacing w:line="360" w:lineRule="auto"/>
        <w:ind w:right="3322"/>
        <w:rPr>
          <w:color w:val="000000" w:themeColor="text1"/>
          <w:sz w:val="24"/>
          <w:szCs w:val="24"/>
        </w:rPr>
      </w:pPr>
      <w:r w:rsidRPr="00C74FD7">
        <w:rPr>
          <w:color w:val="000000" w:themeColor="text1"/>
          <w:sz w:val="24"/>
          <w:szCs w:val="24"/>
        </w:rPr>
        <w:t xml:space="preserve">What is </w:t>
      </w:r>
      <w:proofErr w:type="gramStart"/>
      <w:r w:rsidRPr="00C74FD7">
        <w:rPr>
          <w:color w:val="000000" w:themeColor="text1"/>
          <w:sz w:val="24"/>
          <w:szCs w:val="24"/>
        </w:rPr>
        <w:t>Python :</w:t>
      </w:r>
      <w:proofErr w:type="gramEnd"/>
      <w:r w:rsidRPr="00C74FD7">
        <w:rPr>
          <w:color w:val="000000" w:themeColor="text1"/>
          <w:sz w:val="24"/>
          <w:szCs w:val="24"/>
        </w:rPr>
        <w:t>-</w:t>
      </w:r>
    </w:p>
    <w:p w:rsidR="00985E34" w:rsidRPr="00C74FD7" w:rsidRDefault="00985E34" w:rsidP="00C74FD7">
      <w:pPr>
        <w:pStyle w:val="NormalWeb"/>
        <w:shd w:val="clear" w:color="auto" w:fill="FFFFFF"/>
        <w:spacing w:before="0" w:beforeAutospacing="0" w:after="150" w:afterAutospacing="0" w:line="360" w:lineRule="auto"/>
        <w:ind w:left="270"/>
        <w:jc w:val="both"/>
        <w:textAlignment w:val="baseline"/>
        <w:rPr>
          <w:i w:val="0"/>
          <w:color w:val="000000" w:themeColor="text1"/>
        </w:rPr>
      </w:pPr>
      <w:r w:rsidRPr="00C74FD7">
        <w:rPr>
          <w:i w:val="0"/>
          <w:color w:val="000000" w:themeColor="text1"/>
        </w:rPr>
        <w:t xml:space="preserve"> Below are some facts </w:t>
      </w:r>
      <w:proofErr w:type="gramStart"/>
      <w:r w:rsidRPr="00C74FD7">
        <w:rPr>
          <w:i w:val="0"/>
          <w:color w:val="000000" w:themeColor="text1"/>
        </w:rPr>
        <w:t>about  Python</w:t>
      </w:r>
      <w:proofErr w:type="gramEnd"/>
      <w:r w:rsidRPr="00C74FD7">
        <w:rPr>
          <w:i w:val="0"/>
          <w:color w:val="000000" w:themeColor="text1"/>
        </w:rPr>
        <w:t>.</w:t>
      </w:r>
    </w:p>
    <w:p w:rsidR="00985E34" w:rsidRPr="00C74FD7" w:rsidRDefault="00985E34" w:rsidP="00C74FD7">
      <w:pPr>
        <w:pStyle w:val="NormalWeb"/>
        <w:shd w:val="clear" w:color="auto" w:fill="FFFFFF"/>
        <w:spacing w:before="0" w:beforeAutospacing="0" w:after="150" w:afterAutospacing="0" w:line="360" w:lineRule="auto"/>
        <w:ind w:left="270" w:right="210"/>
        <w:jc w:val="both"/>
        <w:textAlignment w:val="baseline"/>
        <w:rPr>
          <w:i w:val="0"/>
          <w:color w:val="000000" w:themeColor="text1"/>
        </w:rPr>
      </w:pPr>
      <w:r w:rsidRPr="00C74FD7">
        <w:rPr>
          <w:i w:val="0"/>
          <w:color w:val="000000" w:themeColor="text1"/>
        </w:rPr>
        <w:t xml:space="preserve"> Python is currently the most widely used multi-purpose, high-level programming language.</w:t>
      </w:r>
    </w:p>
    <w:p w:rsidR="00985E34" w:rsidRPr="00C74FD7" w:rsidRDefault="00985E34" w:rsidP="00C74FD7">
      <w:pPr>
        <w:shd w:val="clear" w:color="auto" w:fill="FFFFFF"/>
        <w:spacing w:line="360" w:lineRule="auto"/>
        <w:ind w:left="270" w:right="210"/>
        <w:jc w:val="both"/>
        <w:textAlignment w:val="baseline"/>
        <w:rPr>
          <w:color w:val="000000" w:themeColor="text1"/>
          <w:sz w:val="24"/>
          <w:szCs w:val="24"/>
        </w:rPr>
      </w:pPr>
      <w:r w:rsidRPr="00C74FD7">
        <w:rPr>
          <w:color w:val="000000" w:themeColor="text1"/>
          <w:sz w:val="24"/>
          <w:szCs w:val="24"/>
        </w:rPr>
        <w:t xml:space="preserve"> Python allows programming in Object-Oriented and Procedural paradigms. Python programs generally    are smaller than other programming languages like Java.</w:t>
      </w:r>
    </w:p>
    <w:p w:rsidR="00985E34" w:rsidRPr="00C74FD7" w:rsidRDefault="00985E34" w:rsidP="00C74FD7">
      <w:pPr>
        <w:shd w:val="clear" w:color="auto" w:fill="FFFFFF"/>
        <w:spacing w:line="360" w:lineRule="auto"/>
        <w:ind w:left="270" w:right="640"/>
        <w:textAlignment w:val="baseline"/>
        <w:rPr>
          <w:color w:val="000000" w:themeColor="text1"/>
          <w:sz w:val="24"/>
          <w:szCs w:val="24"/>
        </w:rPr>
      </w:pPr>
      <w:r w:rsidRPr="00C74FD7">
        <w:rPr>
          <w:color w:val="000000" w:themeColor="text1"/>
          <w:sz w:val="24"/>
          <w:szCs w:val="24"/>
        </w:rPr>
        <w:t xml:space="preserve"> Programmers have to type relatively less and indentation requirement of the language, makes them readable all the time.</w:t>
      </w:r>
    </w:p>
    <w:p w:rsidR="00985E34" w:rsidRPr="00C74FD7" w:rsidRDefault="00985E34" w:rsidP="00C74FD7">
      <w:pPr>
        <w:shd w:val="clear" w:color="auto" w:fill="FFFFFF"/>
        <w:spacing w:line="360" w:lineRule="auto"/>
        <w:ind w:left="270" w:right="640"/>
        <w:textAlignment w:val="baseline"/>
        <w:rPr>
          <w:color w:val="000000" w:themeColor="text1"/>
          <w:sz w:val="24"/>
          <w:szCs w:val="24"/>
        </w:rPr>
      </w:pPr>
      <w:r w:rsidRPr="00C74FD7">
        <w:rPr>
          <w:color w:val="000000" w:themeColor="text1"/>
          <w:sz w:val="24"/>
          <w:szCs w:val="24"/>
        </w:rPr>
        <w:t xml:space="preserve">Python language is being used by almost all tech-giant companies like – Google, Amazon, Facebook, Instagram, Dropbox, </w:t>
      </w:r>
      <w:proofErr w:type="gramStart"/>
      <w:r w:rsidRPr="00C74FD7">
        <w:rPr>
          <w:color w:val="000000" w:themeColor="text1"/>
          <w:sz w:val="24"/>
          <w:szCs w:val="24"/>
        </w:rPr>
        <w:t>Uber</w:t>
      </w:r>
      <w:proofErr w:type="gramEnd"/>
      <w:r w:rsidRPr="00C74FD7">
        <w:rPr>
          <w:color w:val="000000" w:themeColor="text1"/>
          <w:sz w:val="24"/>
          <w:szCs w:val="24"/>
        </w:rPr>
        <w:t>… etc.</w:t>
      </w:r>
    </w:p>
    <w:p w:rsidR="00985E34" w:rsidRPr="00C74FD7" w:rsidRDefault="00985E34" w:rsidP="00C74FD7">
      <w:pPr>
        <w:shd w:val="clear" w:color="auto" w:fill="FFFFFF"/>
        <w:spacing w:line="360" w:lineRule="auto"/>
        <w:ind w:left="270" w:right="640"/>
        <w:textAlignment w:val="baseline"/>
        <w:rPr>
          <w:color w:val="000000" w:themeColor="text1"/>
          <w:sz w:val="24"/>
          <w:szCs w:val="24"/>
        </w:rPr>
      </w:pPr>
      <w:r w:rsidRPr="00C74FD7">
        <w:rPr>
          <w:color w:val="000000" w:themeColor="text1"/>
          <w:sz w:val="24"/>
          <w:szCs w:val="24"/>
        </w:rPr>
        <w:t>The biggest strength of Python is huge collection of standard library which can be used for the following –</w:t>
      </w:r>
    </w:p>
    <w:p w:rsidR="00985E34" w:rsidRPr="00C74FD7" w:rsidRDefault="00C15C90" w:rsidP="00E756AD">
      <w:pPr>
        <w:widowControl/>
        <w:numPr>
          <w:ilvl w:val="1"/>
          <w:numId w:val="13"/>
        </w:numPr>
        <w:shd w:val="clear" w:color="auto" w:fill="FFFFFF"/>
        <w:spacing w:line="360" w:lineRule="auto"/>
        <w:ind w:left="270"/>
        <w:jc w:val="both"/>
        <w:textAlignment w:val="baseline"/>
        <w:rPr>
          <w:color w:val="000000" w:themeColor="text1"/>
          <w:sz w:val="24"/>
          <w:szCs w:val="24"/>
        </w:rPr>
      </w:pPr>
      <w:hyperlink r:id="rId14" w:tgtFrame="_blank" w:history="1">
        <w:r w:rsidR="00985E34" w:rsidRPr="00C74FD7">
          <w:rPr>
            <w:rStyle w:val="Hyperlink"/>
            <w:rFonts w:eastAsiaTheme="majorEastAsia"/>
            <w:color w:val="000000" w:themeColor="text1"/>
            <w:sz w:val="24"/>
            <w:szCs w:val="24"/>
            <w:bdr w:val="none" w:sz="0" w:space="0" w:color="auto" w:frame="1"/>
          </w:rPr>
          <w:t>Machine Learning</w:t>
        </w:r>
      </w:hyperlink>
    </w:p>
    <w:p w:rsidR="00985E34" w:rsidRPr="00C74FD7" w:rsidRDefault="00985E34" w:rsidP="00E756AD">
      <w:pPr>
        <w:widowControl/>
        <w:numPr>
          <w:ilvl w:val="1"/>
          <w:numId w:val="13"/>
        </w:numPr>
        <w:shd w:val="clear" w:color="auto" w:fill="FFFFFF"/>
        <w:spacing w:line="360" w:lineRule="auto"/>
        <w:ind w:left="270"/>
        <w:jc w:val="both"/>
        <w:textAlignment w:val="baseline"/>
        <w:rPr>
          <w:color w:val="000000" w:themeColor="text1"/>
          <w:sz w:val="24"/>
          <w:szCs w:val="24"/>
        </w:rPr>
      </w:pPr>
      <w:r w:rsidRPr="00C74FD7">
        <w:rPr>
          <w:color w:val="000000" w:themeColor="text1"/>
          <w:sz w:val="24"/>
          <w:szCs w:val="24"/>
        </w:rPr>
        <w:t>GUI Applications (like </w:t>
      </w:r>
      <w:proofErr w:type="spellStart"/>
      <w:r w:rsidRPr="00C74FD7">
        <w:rPr>
          <w:rFonts w:eastAsiaTheme="majorEastAsia"/>
          <w:color w:val="000000" w:themeColor="text1"/>
          <w:sz w:val="24"/>
          <w:szCs w:val="24"/>
          <w:bdr w:val="none" w:sz="0" w:space="0" w:color="auto" w:frame="1"/>
        </w:rPr>
        <w:t>Kivy</w:t>
      </w:r>
      <w:proofErr w:type="spellEnd"/>
      <w:r w:rsidRPr="00C74FD7">
        <w:rPr>
          <w:color w:val="000000" w:themeColor="text1"/>
          <w:sz w:val="24"/>
          <w:szCs w:val="24"/>
        </w:rPr>
        <w:t xml:space="preserve">, </w:t>
      </w:r>
      <w:proofErr w:type="spellStart"/>
      <w:r w:rsidRPr="00C74FD7">
        <w:rPr>
          <w:color w:val="000000" w:themeColor="text1"/>
          <w:sz w:val="24"/>
          <w:szCs w:val="24"/>
        </w:rPr>
        <w:t>Tkinter</w:t>
      </w:r>
      <w:proofErr w:type="spellEnd"/>
      <w:r w:rsidRPr="00C74FD7">
        <w:rPr>
          <w:color w:val="000000" w:themeColor="text1"/>
          <w:sz w:val="24"/>
          <w:szCs w:val="24"/>
        </w:rPr>
        <w:t xml:space="preserve">, </w:t>
      </w:r>
      <w:proofErr w:type="spellStart"/>
      <w:r w:rsidRPr="00C74FD7">
        <w:rPr>
          <w:color w:val="000000" w:themeColor="text1"/>
          <w:sz w:val="24"/>
          <w:szCs w:val="24"/>
        </w:rPr>
        <w:t>PyQt</w:t>
      </w:r>
      <w:proofErr w:type="spellEnd"/>
      <w:r w:rsidRPr="00C74FD7">
        <w:rPr>
          <w:color w:val="000000" w:themeColor="text1"/>
          <w:sz w:val="24"/>
          <w:szCs w:val="24"/>
        </w:rPr>
        <w:t xml:space="preserve"> etc</w:t>
      </w:r>
      <w:proofErr w:type="gramStart"/>
      <w:r w:rsidRPr="00C74FD7">
        <w:rPr>
          <w:color w:val="000000" w:themeColor="text1"/>
          <w:sz w:val="24"/>
          <w:szCs w:val="24"/>
        </w:rPr>
        <w:t>. )</w:t>
      </w:r>
      <w:proofErr w:type="gramEnd"/>
    </w:p>
    <w:p w:rsidR="00985E34" w:rsidRPr="00C74FD7" w:rsidRDefault="00985E34" w:rsidP="00E756AD">
      <w:pPr>
        <w:widowControl/>
        <w:numPr>
          <w:ilvl w:val="1"/>
          <w:numId w:val="13"/>
        </w:numPr>
        <w:shd w:val="clear" w:color="auto" w:fill="FFFFFF"/>
        <w:spacing w:line="360" w:lineRule="auto"/>
        <w:ind w:left="270"/>
        <w:jc w:val="both"/>
        <w:textAlignment w:val="baseline"/>
        <w:rPr>
          <w:color w:val="000000" w:themeColor="text1"/>
          <w:sz w:val="24"/>
          <w:szCs w:val="24"/>
        </w:rPr>
      </w:pPr>
      <w:r w:rsidRPr="00C74FD7">
        <w:rPr>
          <w:color w:val="000000" w:themeColor="text1"/>
          <w:sz w:val="24"/>
          <w:szCs w:val="24"/>
        </w:rPr>
        <w:t>Web frameworks like </w:t>
      </w:r>
      <w:r w:rsidRPr="00C74FD7">
        <w:rPr>
          <w:rFonts w:eastAsiaTheme="majorEastAsia"/>
          <w:color w:val="000000" w:themeColor="text1"/>
          <w:sz w:val="24"/>
          <w:szCs w:val="24"/>
          <w:bdr w:val="none" w:sz="0" w:space="0" w:color="auto" w:frame="1"/>
        </w:rPr>
        <w:t>Django</w:t>
      </w:r>
      <w:r w:rsidRPr="00C74FD7">
        <w:rPr>
          <w:color w:val="000000" w:themeColor="text1"/>
          <w:sz w:val="24"/>
          <w:szCs w:val="24"/>
        </w:rPr>
        <w:t> (used by YouTube, Instagram, Dropbox)</w:t>
      </w:r>
    </w:p>
    <w:p w:rsidR="00985E34" w:rsidRPr="00C74FD7" w:rsidRDefault="00985E34" w:rsidP="00E756AD">
      <w:pPr>
        <w:widowControl/>
        <w:numPr>
          <w:ilvl w:val="1"/>
          <w:numId w:val="13"/>
        </w:numPr>
        <w:shd w:val="clear" w:color="auto" w:fill="FFFFFF"/>
        <w:spacing w:line="360" w:lineRule="auto"/>
        <w:ind w:left="270"/>
        <w:jc w:val="both"/>
        <w:textAlignment w:val="baseline"/>
        <w:rPr>
          <w:color w:val="000000" w:themeColor="text1"/>
          <w:sz w:val="24"/>
          <w:szCs w:val="24"/>
        </w:rPr>
      </w:pPr>
      <w:r w:rsidRPr="00C74FD7">
        <w:rPr>
          <w:color w:val="000000" w:themeColor="text1"/>
          <w:sz w:val="24"/>
          <w:szCs w:val="24"/>
        </w:rPr>
        <w:t>Image processing (like </w:t>
      </w:r>
      <w:proofErr w:type="spellStart"/>
      <w:r w:rsidRPr="00C74FD7">
        <w:rPr>
          <w:rFonts w:eastAsiaTheme="majorEastAsia"/>
          <w:color w:val="000000" w:themeColor="text1"/>
          <w:sz w:val="24"/>
          <w:szCs w:val="24"/>
          <w:bdr w:val="none" w:sz="0" w:space="0" w:color="auto" w:frame="1"/>
        </w:rPr>
        <w:t>Opencv</w:t>
      </w:r>
      <w:proofErr w:type="spellEnd"/>
      <w:r w:rsidRPr="00C74FD7">
        <w:rPr>
          <w:color w:val="000000" w:themeColor="text1"/>
          <w:sz w:val="24"/>
          <w:szCs w:val="24"/>
        </w:rPr>
        <w:t>, Pillow)</w:t>
      </w:r>
    </w:p>
    <w:p w:rsidR="00985E34" w:rsidRPr="00C74FD7" w:rsidRDefault="00985E34" w:rsidP="00E756AD">
      <w:pPr>
        <w:widowControl/>
        <w:numPr>
          <w:ilvl w:val="1"/>
          <w:numId w:val="13"/>
        </w:numPr>
        <w:shd w:val="clear" w:color="auto" w:fill="FFFFFF"/>
        <w:spacing w:line="360" w:lineRule="auto"/>
        <w:ind w:left="270"/>
        <w:jc w:val="both"/>
        <w:textAlignment w:val="baseline"/>
        <w:rPr>
          <w:color w:val="000000" w:themeColor="text1"/>
          <w:sz w:val="24"/>
          <w:szCs w:val="24"/>
        </w:rPr>
      </w:pPr>
      <w:r w:rsidRPr="00C74FD7">
        <w:rPr>
          <w:color w:val="000000" w:themeColor="text1"/>
          <w:sz w:val="24"/>
          <w:szCs w:val="24"/>
        </w:rPr>
        <w:t xml:space="preserve">Web scraping (like </w:t>
      </w:r>
      <w:proofErr w:type="spellStart"/>
      <w:r w:rsidRPr="00C74FD7">
        <w:rPr>
          <w:color w:val="000000" w:themeColor="text1"/>
          <w:sz w:val="24"/>
          <w:szCs w:val="24"/>
        </w:rPr>
        <w:t>Scrapy</w:t>
      </w:r>
      <w:proofErr w:type="spellEnd"/>
      <w:r w:rsidRPr="00C74FD7">
        <w:rPr>
          <w:color w:val="000000" w:themeColor="text1"/>
          <w:sz w:val="24"/>
          <w:szCs w:val="24"/>
        </w:rPr>
        <w:t xml:space="preserve">, </w:t>
      </w:r>
      <w:proofErr w:type="spellStart"/>
      <w:r w:rsidRPr="00C74FD7">
        <w:rPr>
          <w:color w:val="000000" w:themeColor="text1"/>
          <w:sz w:val="24"/>
          <w:szCs w:val="24"/>
        </w:rPr>
        <w:t>BeautifulSoup</w:t>
      </w:r>
      <w:proofErr w:type="spellEnd"/>
      <w:r w:rsidRPr="00C74FD7">
        <w:rPr>
          <w:color w:val="000000" w:themeColor="text1"/>
          <w:sz w:val="24"/>
          <w:szCs w:val="24"/>
        </w:rPr>
        <w:t>, Selenium)</w:t>
      </w:r>
    </w:p>
    <w:p w:rsidR="00985E34" w:rsidRPr="00C74FD7" w:rsidRDefault="00985E34" w:rsidP="00E756AD">
      <w:pPr>
        <w:widowControl/>
        <w:numPr>
          <w:ilvl w:val="1"/>
          <w:numId w:val="13"/>
        </w:numPr>
        <w:shd w:val="clear" w:color="auto" w:fill="FFFFFF"/>
        <w:spacing w:line="360" w:lineRule="auto"/>
        <w:ind w:left="270"/>
        <w:jc w:val="both"/>
        <w:textAlignment w:val="baseline"/>
        <w:rPr>
          <w:color w:val="000000" w:themeColor="text1"/>
          <w:sz w:val="24"/>
          <w:szCs w:val="24"/>
        </w:rPr>
      </w:pPr>
      <w:r w:rsidRPr="00C74FD7">
        <w:rPr>
          <w:color w:val="000000" w:themeColor="text1"/>
          <w:sz w:val="24"/>
          <w:szCs w:val="24"/>
        </w:rPr>
        <w:t>Test frameworks</w:t>
      </w:r>
    </w:p>
    <w:p w:rsidR="00985E34" w:rsidRPr="00C74FD7" w:rsidRDefault="00985E34" w:rsidP="00E756AD">
      <w:pPr>
        <w:widowControl/>
        <w:numPr>
          <w:ilvl w:val="1"/>
          <w:numId w:val="13"/>
        </w:numPr>
        <w:shd w:val="clear" w:color="auto" w:fill="FFFFFF"/>
        <w:spacing w:line="360" w:lineRule="auto"/>
        <w:ind w:left="270"/>
        <w:jc w:val="both"/>
        <w:textAlignment w:val="baseline"/>
        <w:rPr>
          <w:color w:val="000000" w:themeColor="text1"/>
          <w:sz w:val="24"/>
          <w:szCs w:val="24"/>
        </w:rPr>
      </w:pPr>
      <w:r w:rsidRPr="00C74FD7">
        <w:rPr>
          <w:color w:val="000000" w:themeColor="text1"/>
          <w:sz w:val="24"/>
          <w:szCs w:val="24"/>
        </w:rPr>
        <w:t>Multimedia</w:t>
      </w:r>
    </w:p>
    <w:p w:rsidR="00985E34" w:rsidRPr="00C74FD7" w:rsidRDefault="00985E34" w:rsidP="00C74FD7">
      <w:pPr>
        <w:shd w:val="clear" w:color="auto" w:fill="FFFFFF"/>
        <w:spacing w:line="360" w:lineRule="auto"/>
        <w:ind w:left="270"/>
        <w:jc w:val="both"/>
        <w:textAlignment w:val="baseline"/>
        <w:rPr>
          <w:color w:val="000000" w:themeColor="text1"/>
          <w:sz w:val="24"/>
          <w:szCs w:val="24"/>
        </w:rPr>
      </w:pPr>
    </w:p>
    <w:p w:rsidR="00985E34" w:rsidRPr="00C74FD7" w:rsidRDefault="00985E34" w:rsidP="00C74FD7">
      <w:pPr>
        <w:pStyle w:val="Heading3"/>
        <w:shd w:val="clear" w:color="auto" w:fill="FFFFFF"/>
        <w:spacing w:after="210" w:line="360" w:lineRule="auto"/>
        <w:ind w:left="180" w:right="210"/>
        <w:jc w:val="both"/>
        <w:textAlignment w:val="baseline"/>
        <w:rPr>
          <w:bCs/>
          <w:color w:val="000000" w:themeColor="text1"/>
          <w:spacing w:val="-8"/>
          <w:sz w:val="28"/>
          <w:szCs w:val="28"/>
        </w:rPr>
      </w:pPr>
      <w:r w:rsidRPr="00C74FD7">
        <w:rPr>
          <w:color w:val="000000" w:themeColor="text1"/>
          <w:spacing w:val="-8"/>
          <w:sz w:val="28"/>
          <w:szCs w:val="28"/>
        </w:rPr>
        <w:t xml:space="preserve">Advantages of </w:t>
      </w:r>
      <w:proofErr w:type="gramStart"/>
      <w:r w:rsidRPr="00C74FD7">
        <w:rPr>
          <w:color w:val="000000" w:themeColor="text1"/>
          <w:spacing w:val="-8"/>
          <w:sz w:val="28"/>
          <w:szCs w:val="28"/>
        </w:rPr>
        <w:t>Python :</w:t>
      </w:r>
      <w:proofErr w:type="gramEnd"/>
      <w:r w:rsidRPr="00C74FD7">
        <w:rPr>
          <w:color w:val="000000" w:themeColor="text1"/>
          <w:spacing w:val="-8"/>
          <w:sz w:val="28"/>
          <w:szCs w:val="28"/>
        </w:rPr>
        <w:t>-</w:t>
      </w:r>
    </w:p>
    <w:p w:rsidR="00985E34" w:rsidRPr="00C74FD7" w:rsidRDefault="00985E34" w:rsidP="00C74FD7">
      <w:pPr>
        <w:pStyle w:val="NormalWeb"/>
        <w:shd w:val="clear" w:color="auto" w:fill="FFFFFF"/>
        <w:spacing w:before="0" w:beforeAutospacing="0" w:after="240" w:afterAutospacing="0" w:line="360" w:lineRule="auto"/>
        <w:ind w:left="180" w:right="210"/>
        <w:jc w:val="both"/>
        <w:textAlignment w:val="baseline"/>
        <w:rPr>
          <w:i w:val="0"/>
          <w:color w:val="000000" w:themeColor="text1"/>
        </w:rPr>
      </w:pPr>
      <w:r w:rsidRPr="00C74FD7">
        <w:rPr>
          <w:i w:val="0"/>
          <w:color w:val="000000" w:themeColor="text1"/>
        </w:rPr>
        <w:t>Let’s see how Python dominates over other languages.</w:t>
      </w:r>
    </w:p>
    <w:p w:rsidR="00985E34" w:rsidRPr="00C74FD7" w:rsidRDefault="00985E34" w:rsidP="00C74FD7">
      <w:pPr>
        <w:pStyle w:val="Heading4"/>
        <w:shd w:val="clear" w:color="auto" w:fill="FFFFFF"/>
        <w:tabs>
          <w:tab w:val="left" w:pos="3177"/>
        </w:tabs>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1. Extensive Libraries</w:t>
      </w:r>
      <w:r w:rsidRPr="00C74FD7">
        <w:rPr>
          <w:color w:val="000000" w:themeColor="text1"/>
          <w:spacing w:val="-5"/>
          <w:sz w:val="24"/>
          <w:szCs w:val="24"/>
        </w:rPr>
        <w:tab/>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Python downloads with an extensive library and it </w:t>
      </w:r>
      <w:r w:rsidRPr="00C74FD7">
        <w:rPr>
          <w:rStyle w:val="Emphasis"/>
          <w:rFonts w:eastAsiaTheme="minorEastAsia"/>
          <w:color w:val="000000" w:themeColor="text1"/>
          <w:bdr w:val="none" w:sz="0" w:space="0" w:color="auto" w:frame="1"/>
        </w:rPr>
        <w:t xml:space="preserve">contain code for various purposes like regular expressions, documentation-generation, unit-testing, web browsers, </w:t>
      </w:r>
      <w:r w:rsidRPr="00C74FD7">
        <w:rPr>
          <w:rStyle w:val="Emphasis"/>
          <w:rFonts w:eastAsiaTheme="minorEastAsia"/>
          <w:color w:val="000000" w:themeColor="text1"/>
          <w:bdr w:val="none" w:sz="0" w:space="0" w:color="auto" w:frame="1"/>
        </w:rPr>
        <w:lastRenderedPageBreak/>
        <w:t>threading, databases, CGI, email, image manipulation, and more.</w:t>
      </w:r>
      <w:r w:rsidRPr="00C74FD7">
        <w:rPr>
          <w:i w:val="0"/>
          <w:color w:val="000000" w:themeColor="text1"/>
        </w:rPr>
        <w:t> So, we don’t have to write the complete code for that manually.</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2. Extensible</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As we have seen earlier, Python can be</w:t>
      </w:r>
      <w:r w:rsidRPr="00C74FD7">
        <w:rPr>
          <w:rStyle w:val="Strong"/>
          <w:i w:val="0"/>
          <w:color w:val="000000" w:themeColor="text1"/>
          <w:bdr w:val="none" w:sz="0" w:space="0" w:color="auto" w:frame="1"/>
        </w:rPr>
        <w:t> extended to other languages</w:t>
      </w:r>
      <w:r w:rsidRPr="00C74FD7">
        <w:rPr>
          <w:i w:val="0"/>
          <w:color w:val="000000" w:themeColor="text1"/>
        </w:rPr>
        <w:t>. You can write some of your code in languages like C++ or C. This comes in handy, especially in projects.</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3. Embeddable</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Complimentary to extensibility, Python is embeddable as well. You can put your Python code in your source code of a different language, like C++. This lets us add </w:t>
      </w:r>
      <w:r w:rsidRPr="00C74FD7">
        <w:rPr>
          <w:rStyle w:val="Strong"/>
          <w:i w:val="0"/>
          <w:color w:val="000000" w:themeColor="text1"/>
          <w:bdr w:val="none" w:sz="0" w:space="0" w:color="auto" w:frame="1"/>
        </w:rPr>
        <w:t>scripting capabilities</w:t>
      </w:r>
      <w:r w:rsidRPr="00C74FD7">
        <w:rPr>
          <w:b/>
          <w:i w:val="0"/>
          <w:color w:val="000000" w:themeColor="text1"/>
        </w:rPr>
        <w:t> </w:t>
      </w:r>
      <w:r w:rsidRPr="00C74FD7">
        <w:rPr>
          <w:i w:val="0"/>
          <w:color w:val="000000" w:themeColor="text1"/>
        </w:rPr>
        <w:t>to our code in the other language.</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4. Improved Productivity</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The language’s simplicity and extensive libraries render programmers</w:t>
      </w:r>
      <w:r w:rsidRPr="00C74FD7">
        <w:rPr>
          <w:rStyle w:val="Strong"/>
          <w:i w:val="0"/>
          <w:color w:val="000000" w:themeColor="text1"/>
          <w:bdr w:val="none" w:sz="0" w:space="0" w:color="auto" w:frame="1"/>
        </w:rPr>
        <w:t> more productive</w:t>
      </w:r>
      <w:r w:rsidRPr="00C74FD7">
        <w:rPr>
          <w:i w:val="0"/>
          <w:color w:val="000000" w:themeColor="text1"/>
        </w:rPr>
        <w:t xml:space="preserve"> than languages like Java and C++ do. </w:t>
      </w:r>
      <w:proofErr w:type="gramStart"/>
      <w:r w:rsidRPr="00C74FD7">
        <w:rPr>
          <w:i w:val="0"/>
          <w:color w:val="000000" w:themeColor="text1"/>
        </w:rPr>
        <w:t>Also, the fact that you need to write less and get more things done.</w:t>
      </w:r>
      <w:proofErr w:type="gramEnd"/>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5. IOT Opportunities</w:t>
      </w:r>
    </w:p>
    <w:p w:rsidR="00985E34" w:rsidRPr="00C74FD7" w:rsidRDefault="00985E34" w:rsidP="00C74FD7">
      <w:pPr>
        <w:pStyle w:val="NormalWeb"/>
        <w:shd w:val="clear" w:color="auto" w:fill="FFFFFF"/>
        <w:spacing w:before="0" w:beforeAutospacing="0" w:after="240" w:afterAutospacing="0" w:line="360" w:lineRule="auto"/>
        <w:ind w:left="180" w:right="210"/>
        <w:jc w:val="both"/>
        <w:textAlignment w:val="baseline"/>
        <w:rPr>
          <w:i w:val="0"/>
          <w:color w:val="000000" w:themeColor="text1"/>
        </w:rPr>
      </w:pPr>
      <w:r w:rsidRPr="00C74FD7">
        <w:rPr>
          <w:i w:val="0"/>
          <w:color w:val="000000" w:themeColor="text1"/>
        </w:rPr>
        <w:t xml:space="preserve">Since Python forms the basis of new platforms like Raspberry Pi, it finds the future bright for the Internet </w:t>
      </w:r>
      <w:proofErr w:type="gramStart"/>
      <w:r w:rsidRPr="00C74FD7">
        <w:rPr>
          <w:i w:val="0"/>
          <w:color w:val="000000" w:themeColor="text1"/>
        </w:rPr>
        <w:t>Of</w:t>
      </w:r>
      <w:proofErr w:type="gramEnd"/>
      <w:r w:rsidRPr="00C74FD7">
        <w:rPr>
          <w:i w:val="0"/>
          <w:color w:val="000000" w:themeColor="text1"/>
        </w:rPr>
        <w:t xml:space="preserve"> Things. This is a way to connect the language with the real world.</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6. Simple and Easy</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r w:rsidRPr="00C74FD7">
        <w:rPr>
          <w:i w:val="0"/>
          <w:color w:val="000000" w:themeColor="text1"/>
        </w:rPr>
        <w:t>When working with Java, you may have to create a class to print </w:t>
      </w:r>
      <w:r w:rsidRPr="00C74FD7">
        <w:rPr>
          <w:rStyle w:val="Strong"/>
          <w:i w:val="0"/>
          <w:color w:val="000000" w:themeColor="text1"/>
          <w:bdr w:val="none" w:sz="0" w:space="0" w:color="auto" w:frame="1"/>
        </w:rPr>
        <w:t>‘Hello World’</w:t>
      </w:r>
      <w:r w:rsidRPr="00C74FD7">
        <w:rPr>
          <w:i w:val="0"/>
          <w:color w:val="000000" w:themeColor="text1"/>
        </w:rPr>
        <w:t>. But in Python, just a print statement will do. It is also quite </w:t>
      </w:r>
      <w:r w:rsidRPr="00C74FD7">
        <w:rPr>
          <w:rStyle w:val="Strong"/>
          <w:i w:val="0"/>
          <w:color w:val="000000" w:themeColor="text1"/>
          <w:bdr w:val="none" w:sz="0" w:space="0" w:color="auto" w:frame="1"/>
        </w:rPr>
        <w:t>easy to learn</w:t>
      </w:r>
      <w:r w:rsidRPr="00C74FD7">
        <w:rPr>
          <w:b/>
          <w:i w:val="0"/>
          <w:color w:val="000000" w:themeColor="text1"/>
        </w:rPr>
        <w:t>,</w:t>
      </w:r>
      <w:r w:rsidRPr="00C74FD7">
        <w:rPr>
          <w:rStyle w:val="Strong"/>
          <w:i w:val="0"/>
          <w:color w:val="000000" w:themeColor="text1"/>
          <w:bdr w:val="none" w:sz="0" w:space="0" w:color="auto" w:frame="1"/>
        </w:rPr>
        <w:t> understand</w:t>
      </w:r>
      <w:r w:rsidRPr="00C74FD7">
        <w:rPr>
          <w:b/>
          <w:i w:val="0"/>
          <w:color w:val="000000" w:themeColor="text1"/>
        </w:rPr>
        <w:t xml:space="preserve">, </w:t>
      </w:r>
      <w:r w:rsidRPr="00C74FD7">
        <w:rPr>
          <w:i w:val="0"/>
          <w:color w:val="000000" w:themeColor="text1"/>
        </w:rPr>
        <w:t>and</w:t>
      </w:r>
      <w:r w:rsidRPr="00C74FD7">
        <w:rPr>
          <w:b/>
          <w:i w:val="0"/>
          <w:color w:val="000000" w:themeColor="text1"/>
        </w:rPr>
        <w:t> </w:t>
      </w:r>
      <w:r w:rsidRPr="00C74FD7">
        <w:rPr>
          <w:rStyle w:val="Strong"/>
          <w:i w:val="0"/>
          <w:color w:val="000000" w:themeColor="text1"/>
          <w:bdr w:val="none" w:sz="0" w:space="0" w:color="auto" w:frame="1"/>
        </w:rPr>
        <w:t>code</w:t>
      </w:r>
      <w:r w:rsidRPr="00C74FD7">
        <w:rPr>
          <w:b/>
          <w:i w:val="0"/>
          <w:color w:val="000000" w:themeColor="text1"/>
        </w:rPr>
        <w:t>.</w:t>
      </w:r>
      <w:r w:rsidRPr="00C74FD7">
        <w:rPr>
          <w:i w:val="0"/>
          <w:color w:val="000000" w:themeColor="text1"/>
        </w:rPr>
        <w:t xml:space="preserve"> This is why when people pick up </w:t>
      </w:r>
      <w:proofErr w:type="gramStart"/>
      <w:r w:rsidRPr="00C74FD7">
        <w:rPr>
          <w:i w:val="0"/>
          <w:color w:val="000000" w:themeColor="text1"/>
        </w:rPr>
        <w:t>Python,</w:t>
      </w:r>
      <w:proofErr w:type="gramEnd"/>
      <w:r w:rsidRPr="00C74FD7">
        <w:rPr>
          <w:i w:val="0"/>
          <w:color w:val="000000" w:themeColor="text1"/>
        </w:rPr>
        <w:t xml:space="preserve"> they have a hard time adjusting to other more verbose languages like Java.</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7. Readable</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r w:rsidRPr="00C74FD7">
        <w:rPr>
          <w:i w:val="0"/>
          <w:color w:val="000000" w:themeColor="text1"/>
        </w:rPr>
        <w:t xml:space="preserve">Because it is not such a verbose language, reading Python is much like reading English. This is the reason why it is so easy to learn, understand, and code. It also </w:t>
      </w:r>
      <w:r w:rsidRPr="00C74FD7">
        <w:rPr>
          <w:i w:val="0"/>
          <w:color w:val="000000" w:themeColor="text1"/>
        </w:rPr>
        <w:lastRenderedPageBreak/>
        <w:t>does not need curly braces to define blocks, and </w:t>
      </w:r>
      <w:r w:rsidRPr="00C74FD7">
        <w:rPr>
          <w:rStyle w:val="Strong"/>
          <w:i w:val="0"/>
          <w:color w:val="000000" w:themeColor="text1"/>
          <w:bdr w:val="none" w:sz="0" w:space="0" w:color="auto" w:frame="1"/>
        </w:rPr>
        <w:t>indentation is mandatory</w:t>
      </w:r>
      <w:r w:rsidRPr="00C74FD7">
        <w:rPr>
          <w:b/>
          <w:i w:val="0"/>
          <w:color w:val="000000" w:themeColor="text1"/>
        </w:rPr>
        <w:t>.</w:t>
      </w:r>
      <w:r w:rsidRPr="00C74FD7">
        <w:rPr>
          <w:i w:val="0"/>
          <w:color w:val="000000" w:themeColor="text1"/>
        </w:rPr>
        <w:t xml:space="preserve"> This further aids the readability of the code.</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8. Object-Oriented</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r w:rsidRPr="00C74FD7">
        <w:rPr>
          <w:i w:val="0"/>
          <w:color w:val="000000" w:themeColor="text1"/>
        </w:rPr>
        <w:t>This language supports both the </w:t>
      </w:r>
      <w:r w:rsidRPr="00C74FD7">
        <w:rPr>
          <w:rStyle w:val="Strong"/>
          <w:i w:val="0"/>
          <w:color w:val="000000" w:themeColor="text1"/>
          <w:bdr w:val="none" w:sz="0" w:space="0" w:color="auto" w:frame="1"/>
        </w:rPr>
        <w:t>procedural and object-oriented</w:t>
      </w:r>
      <w:r w:rsidRPr="00C74FD7">
        <w:rPr>
          <w:b/>
          <w:i w:val="0"/>
          <w:color w:val="000000" w:themeColor="text1"/>
        </w:rPr>
        <w:t> </w:t>
      </w:r>
      <w:r w:rsidRPr="00C74FD7">
        <w:rPr>
          <w:i w:val="0"/>
          <w:color w:val="000000" w:themeColor="text1"/>
        </w:rPr>
        <w:t>programming paradigms. While functions help us with code reusability, classes and objects let us model the real world. A class allows the </w:t>
      </w:r>
      <w:r w:rsidRPr="00C74FD7">
        <w:rPr>
          <w:rStyle w:val="Strong"/>
          <w:i w:val="0"/>
          <w:color w:val="000000" w:themeColor="text1"/>
          <w:bdr w:val="none" w:sz="0" w:space="0" w:color="auto" w:frame="1"/>
        </w:rPr>
        <w:t>encapsulation of data</w:t>
      </w:r>
      <w:r w:rsidRPr="00C74FD7">
        <w:rPr>
          <w:i w:val="0"/>
          <w:color w:val="000000" w:themeColor="text1"/>
        </w:rPr>
        <w:t> and functions into one.</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9. Free and Open-Source</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r w:rsidRPr="00C74FD7">
        <w:rPr>
          <w:i w:val="0"/>
          <w:color w:val="000000" w:themeColor="text1"/>
        </w:rPr>
        <w:t>Like we said earlier, Python is </w:t>
      </w:r>
      <w:r w:rsidRPr="00C74FD7">
        <w:rPr>
          <w:rStyle w:val="Strong"/>
          <w:i w:val="0"/>
          <w:color w:val="000000" w:themeColor="text1"/>
          <w:bdr w:val="none" w:sz="0" w:space="0" w:color="auto" w:frame="1"/>
        </w:rPr>
        <w:t>freely available</w:t>
      </w:r>
      <w:r w:rsidRPr="00C74FD7">
        <w:rPr>
          <w:b/>
          <w:i w:val="0"/>
          <w:color w:val="000000" w:themeColor="text1"/>
        </w:rPr>
        <w:t>.</w:t>
      </w:r>
      <w:r w:rsidRPr="00C74FD7">
        <w:rPr>
          <w:i w:val="0"/>
          <w:color w:val="000000" w:themeColor="text1"/>
        </w:rPr>
        <w:t xml:space="preserve"> But not only can you</w:t>
      </w:r>
      <w:r w:rsidRPr="00C74FD7">
        <w:rPr>
          <w:b/>
          <w:i w:val="0"/>
          <w:color w:val="000000" w:themeColor="text1"/>
        </w:rPr>
        <w:t> </w:t>
      </w:r>
      <w:hyperlink r:id="rId15" w:history="1">
        <w:r w:rsidRPr="00C74FD7">
          <w:rPr>
            <w:rStyle w:val="Strong"/>
            <w:i w:val="0"/>
            <w:color w:val="000000" w:themeColor="text1"/>
            <w:bdr w:val="none" w:sz="0" w:space="0" w:color="auto" w:frame="1"/>
          </w:rPr>
          <w:t>download Python</w:t>
        </w:r>
      </w:hyperlink>
      <w:r w:rsidRPr="00C74FD7">
        <w:rPr>
          <w:i w:val="0"/>
          <w:color w:val="000000" w:themeColor="text1"/>
        </w:rPr>
        <w:t> for free, but you can also download its source code, make changes to it, and even distribute it. It downloads with an extensive collection of libraries to help you with your tasks.</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10. Portable</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r w:rsidRPr="00C74FD7">
        <w:rPr>
          <w:i w:val="0"/>
          <w:color w:val="000000" w:themeColor="text1"/>
        </w:rPr>
        <w:t>When you code your project in a language like C++, you may need to make some changes to it if you want to run it on another platform. But it isn’t the same with Python. Here, you need to</w:t>
      </w:r>
      <w:r w:rsidRPr="00C74FD7">
        <w:rPr>
          <w:rStyle w:val="Strong"/>
          <w:i w:val="0"/>
          <w:color w:val="000000" w:themeColor="text1"/>
          <w:bdr w:val="none" w:sz="0" w:space="0" w:color="auto" w:frame="1"/>
        </w:rPr>
        <w:t> code only once</w:t>
      </w:r>
      <w:r w:rsidRPr="00C74FD7">
        <w:rPr>
          <w:i w:val="0"/>
          <w:color w:val="000000" w:themeColor="text1"/>
        </w:rPr>
        <w:t>, and you can run it anywhere. This is called </w:t>
      </w:r>
      <w:r w:rsidRPr="00C74FD7">
        <w:rPr>
          <w:rStyle w:val="Strong"/>
          <w:i w:val="0"/>
          <w:color w:val="000000" w:themeColor="text1"/>
          <w:bdr w:val="none" w:sz="0" w:space="0" w:color="auto" w:frame="1"/>
        </w:rPr>
        <w:t>Write Once Run Anywhere (WORA)</w:t>
      </w:r>
      <w:r w:rsidRPr="00C74FD7">
        <w:rPr>
          <w:i w:val="0"/>
          <w:color w:val="000000" w:themeColor="text1"/>
        </w:rPr>
        <w:t>. However, you need to be careful enough not to include any system-dependent features.</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11. Interpreted</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r w:rsidRPr="00C74FD7">
        <w:rPr>
          <w:i w:val="0"/>
          <w:color w:val="000000" w:themeColor="text1"/>
        </w:rPr>
        <w:t>Lastly, we will say that it is an interpreted language. Since statements are executed one by one, </w:t>
      </w:r>
      <w:r w:rsidRPr="00C74FD7">
        <w:rPr>
          <w:rStyle w:val="Strong"/>
          <w:i w:val="0"/>
          <w:color w:val="000000" w:themeColor="text1"/>
          <w:bdr w:val="none" w:sz="0" w:space="0" w:color="auto" w:frame="1"/>
        </w:rPr>
        <w:t>debugging is easier</w:t>
      </w:r>
      <w:r w:rsidRPr="00C74FD7">
        <w:rPr>
          <w:i w:val="0"/>
          <w:color w:val="000000" w:themeColor="text1"/>
        </w:rPr>
        <w:t> than in compiled languages.</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rStyle w:val="Emphasis"/>
          <w:rFonts w:eastAsiaTheme="majorEastAsia"/>
          <w:color w:val="000000" w:themeColor="text1"/>
          <w:bdr w:val="none" w:sz="0" w:space="0" w:color="auto" w:frame="1"/>
        </w:rPr>
      </w:pPr>
      <w:r w:rsidRPr="00C74FD7">
        <w:rPr>
          <w:rStyle w:val="Emphasis"/>
          <w:rFonts w:eastAsiaTheme="minorEastAsia"/>
          <w:color w:val="000000" w:themeColor="text1"/>
          <w:bdr w:val="none" w:sz="0" w:space="0" w:color="auto" w:frame="1"/>
        </w:rPr>
        <w:t>Any doubts till now in the advantages of Python? Mention in the comment section.</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i w:val="0"/>
          <w:color w:val="000000" w:themeColor="text1"/>
        </w:rPr>
      </w:pPr>
    </w:p>
    <w:p w:rsidR="00985E34" w:rsidRPr="00C74FD7" w:rsidRDefault="00985E34" w:rsidP="00C74FD7">
      <w:pPr>
        <w:pStyle w:val="Heading3"/>
        <w:shd w:val="clear" w:color="auto" w:fill="FFFFFF"/>
        <w:spacing w:after="210" w:line="360" w:lineRule="auto"/>
        <w:ind w:left="180" w:right="300"/>
        <w:jc w:val="both"/>
        <w:textAlignment w:val="baseline"/>
        <w:rPr>
          <w:b/>
          <w:bCs/>
          <w:color w:val="000000" w:themeColor="text1"/>
          <w:spacing w:val="-8"/>
          <w:sz w:val="28"/>
          <w:szCs w:val="28"/>
        </w:rPr>
      </w:pPr>
      <w:r w:rsidRPr="00C74FD7">
        <w:rPr>
          <w:b/>
          <w:color w:val="000000" w:themeColor="text1"/>
          <w:spacing w:val="-8"/>
          <w:sz w:val="28"/>
          <w:szCs w:val="28"/>
        </w:rPr>
        <w:t xml:space="preserve">Advantages of Python </w:t>
      </w:r>
      <w:proofErr w:type="gramStart"/>
      <w:r w:rsidRPr="00C74FD7">
        <w:rPr>
          <w:b/>
          <w:color w:val="000000" w:themeColor="text1"/>
          <w:spacing w:val="-8"/>
          <w:sz w:val="28"/>
          <w:szCs w:val="28"/>
        </w:rPr>
        <w:t>Over</w:t>
      </w:r>
      <w:proofErr w:type="gramEnd"/>
      <w:r w:rsidRPr="00C74FD7">
        <w:rPr>
          <w:b/>
          <w:color w:val="000000" w:themeColor="text1"/>
          <w:spacing w:val="-8"/>
          <w:sz w:val="28"/>
          <w:szCs w:val="28"/>
        </w:rPr>
        <w:t xml:space="preserve"> Other Languages</w:t>
      </w:r>
    </w:p>
    <w:p w:rsidR="00985E34" w:rsidRPr="00C74FD7" w:rsidRDefault="00985E34" w:rsidP="00C74FD7">
      <w:pPr>
        <w:pStyle w:val="Heading4"/>
        <w:shd w:val="clear" w:color="auto" w:fill="FFFFFF"/>
        <w:spacing w:after="210" w:line="360" w:lineRule="auto"/>
        <w:ind w:left="180" w:right="300"/>
        <w:jc w:val="both"/>
        <w:textAlignment w:val="baseline"/>
        <w:rPr>
          <w:b w:val="0"/>
          <w:bCs w:val="0"/>
          <w:color w:val="000000" w:themeColor="text1"/>
          <w:spacing w:val="-5"/>
          <w:sz w:val="24"/>
          <w:szCs w:val="24"/>
        </w:rPr>
      </w:pPr>
      <w:r w:rsidRPr="00C74FD7">
        <w:rPr>
          <w:color w:val="000000" w:themeColor="text1"/>
          <w:spacing w:val="-5"/>
          <w:sz w:val="24"/>
          <w:szCs w:val="24"/>
        </w:rPr>
        <w:t>1. Less Coding</w:t>
      </w:r>
    </w:p>
    <w:p w:rsidR="00985E34" w:rsidRPr="00C74FD7" w:rsidRDefault="00985E34" w:rsidP="00C74FD7">
      <w:pPr>
        <w:pStyle w:val="NormalWeb"/>
        <w:shd w:val="clear" w:color="auto" w:fill="FFFFFF"/>
        <w:spacing w:before="0" w:beforeAutospacing="0" w:after="240" w:afterAutospacing="0" w:line="360" w:lineRule="auto"/>
        <w:ind w:left="180" w:right="300"/>
        <w:jc w:val="both"/>
        <w:textAlignment w:val="baseline"/>
        <w:rPr>
          <w:i w:val="0"/>
          <w:color w:val="000000" w:themeColor="text1"/>
        </w:rPr>
      </w:pPr>
      <w:r w:rsidRPr="00C74FD7">
        <w:rPr>
          <w:i w:val="0"/>
          <w:color w:val="000000" w:themeColor="text1"/>
        </w:rPr>
        <w:t xml:space="preserve">Almost all of the tasks done in Python </w:t>
      </w:r>
      <w:proofErr w:type="gramStart"/>
      <w:r w:rsidRPr="00C74FD7">
        <w:rPr>
          <w:i w:val="0"/>
          <w:color w:val="000000" w:themeColor="text1"/>
        </w:rPr>
        <w:t>requires</w:t>
      </w:r>
      <w:proofErr w:type="gramEnd"/>
      <w:r w:rsidRPr="00C74FD7">
        <w:rPr>
          <w:i w:val="0"/>
          <w:color w:val="000000" w:themeColor="text1"/>
        </w:rPr>
        <w:t xml:space="preserve"> less coding when the same task is done in other languages. Python also has an awesome standard library support, so you don’t </w:t>
      </w:r>
      <w:r w:rsidRPr="00C74FD7">
        <w:rPr>
          <w:i w:val="0"/>
          <w:color w:val="000000" w:themeColor="text1"/>
        </w:rPr>
        <w:lastRenderedPageBreak/>
        <w:t>have to search for any third-party libraries to get your job done. This is the reason that many people suggest learning Python to beginners.</w:t>
      </w:r>
    </w:p>
    <w:p w:rsidR="00985E34" w:rsidRPr="00C74FD7" w:rsidRDefault="00985E34" w:rsidP="00C74FD7">
      <w:pPr>
        <w:pStyle w:val="Heading4"/>
        <w:shd w:val="clear" w:color="auto" w:fill="FFFFFF"/>
        <w:spacing w:after="210" w:line="360" w:lineRule="auto"/>
        <w:ind w:left="180" w:right="300"/>
        <w:jc w:val="both"/>
        <w:textAlignment w:val="baseline"/>
        <w:rPr>
          <w:color w:val="000000" w:themeColor="text1"/>
          <w:spacing w:val="-5"/>
          <w:sz w:val="24"/>
          <w:szCs w:val="24"/>
        </w:rPr>
      </w:pPr>
      <w:r w:rsidRPr="00C74FD7">
        <w:rPr>
          <w:color w:val="000000" w:themeColor="text1"/>
          <w:spacing w:val="-5"/>
          <w:sz w:val="24"/>
          <w:szCs w:val="24"/>
        </w:rPr>
        <w:t>2. Affordable</w:t>
      </w:r>
    </w:p>
    <w:p w:rsidR="00985E34" w:rsidRPr="00C74FD7" w:rsidRDefault="00985E34" w:rsidP="00C74FD7">
      <w:pPr>
        <w:pStyle w:val="NormalWeb"/>
        <w:shd w:val="clear" w:color="auto" w:fill="FFFFFF"/>
        <w:spacing w:before="0" w:beforeAutospacing="0" w:after="240" w:afterAutospacing="0" w:line="360" w:lineRule="auto"/>
        <w:ind w:left="180" w:right="300"/>
        <w:jc w:val="both"/>
        <w:textAlignment w:val="baseline"/>
        <w:rPr>
          <w:i w:val="0"/>
          <w:color w:val="000000" w:themeColor="text1"/>
        </w:rPr>
      </w:pPr>
      <w:r w:rsidRPr="00C74FD7">
        <w:rPr>
          <w:i w:val="0"/>
          <w:color w:val="000000" w:themeColor="text1"/>
        </w:rPr>
        <w:t>Python is free therefore individuals, small companies or big organizations can leverage the free available resources to build applications. Python is popular and widely used so it gives you better community support.</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rStyle w:val="Strong"/>
          <w:i w:val="0"/>
          <w:color w:val="000000" w:themeColor="text1"/>
          <w:bdr w:val="none" w:sz="0" w:space="0" w:color="auto" w:frame="1"/>
        </w:rPr>
      </w:pPr>
      <w:r w:rsidRPr="00C74FD7">
        <w:rPr>
          <w:rStyle w:val="Strong"/>
          <w:i w:val="0"/>
          <w:color w:val="000000" w:themeColor="text1"/>
          <w:bdr w:val="none" w:sz="0" w:space="0" w:color="auto" w:frame="1"/>
        </w:rPr>
        <w:t xml:space="preserve">The 2019 </w:t>
      </w:r>
      <w:proofErr w:type="spellStart"/>
      <w:r w:rsidRPr="00C74FD7">
        <w:rPr>
          <w:rStyle w:val="Strong"/>
          <w:i w:val="0"/>
          <w:color w:val="000000" w:themeColor="text1"/>
          <w:bdr w:val="none" w:sz="0" w:space="0" w:color="auto" w:frame="1"/>
        </w:rPr>
        <w:t>Github</w:t>
      </w:r>
      <w:proofErr w:type="spellEnd"/>
      <w:r w:rsidRPr="00C74FD7">
        <w:rPr>
          <w:rStyle w:val="Strong"/>
          <w:i w:val="0"/>
          <w:color w:val="000000" w:themeColor="text1"/>
          <w:bdr w:val="none" w:sz="0" w:space="0" w:color="auto" w:frame="1"/>
        </w:rPr>
        <w:t xml:space="preserve"> annual survey showed us that Python has overtaken Java in the most popular programming language category.</w:t>
      </w:r>
    </w:p>
    <w:p w:rsidR="00985E34" w:rsidRPr="00C74FD7" w:rsidRDefault="00985E34" w:rsidP="00C74FD7">
      <w:pPr>
        <w:pStyle w:val="NormalWeb"/>
        <w:shd w:val="clear" w:color="auto" w:fill="FFFFFF"/>
        <w:spacing w:before="0" w:beforeAutospacing="0" w:after="0" w:afterAutospacing="0" w:line="360" w:lineRule="auto"/>
        <w:ind w:left="180" w:right="300"/>
        <w:jc w:val="both"/>
        <w:textAlignment w:val="baseline"/>
        <w:rPr>
          <w:rStyle w:val="Strong"/>
          <w:i w:val="0"/>
          <w:color w:val="000000" w:themeColor="text1"/>
          <w:bdr w:val="none" w:sz="0" w:space="0" w:color="auto" w:frame="1"/>
        </w:rPr>
      </w:pPr>
    </w:p>
    <w:p w:rsidR="00985E34" w:rsidRPr="00C74FD7" w:rsidRDefault="00985E34" w:rsidP="00C74FD7">
      <w:pPr>
        <w:pStyle w:val="Heading4"/>
        <w:shd w:val="clear" w:color="auto" w:fill="FFFFFF"/>
        <w:spacing w:after="210" w:line="360" w:lineRule="auto"/>
        <w:ind w:left="180" w:right="210"/>
        <w:jc w:val="both"/>
        <w:textAlignment w:val="baseline"/>
        <w:rPr>
          <w:b w:val="0"/>
          <w:bCs w:val="0"/>
          <w:color w:val="000000" w:themeColor="text1"/>
          <w:spacing w:val="-5"/>
          <w:sz w:val="24"/>
          <w:szCs w:val="24"/>
        </w:rPr>
      </w:pPr>
      <w:r w:rsidRPr="00C74FD7">
        <w:rPr>
          <w:color w:val="000000" w:themeColor="text1"/>
          <w:spacing w:val="-5"/>
          <w:sz w:val="24"/>
          <w:szCs w:val="24"/>
        </w:rPr>
        <w:t xml:space="preserve">3. Python is for </w:t>
      </w:r>
      <w:proofErr w:type="gramStart"/>
      <w:r w:rsidRPr="00C74FD7">
        <w:rPr>
          <w:color w:val="000000" w:themeColor="text1"/>
          <w:spacing w:val="-5"/>
          <w:sz w:val="24"/>
          <w:szCs w:val="24"/>
        </w:rPr>
        <w:t>Everyone</w:t>
      </w:r>
      <w:proofErr w:type="gramEnd"/>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Python code can run on any machine whether it is Linux, Mac or Windows. Programmers need to learn different languages for different jobs but with Python, you can professionally build web apps, perform data analysis and </w:t>
      </w:r>
      <w:hyperlink r:id="rId16" w:history="1">
        <w:r w:rsidRPr="00C74FD7">
          <w:rPr>
            <w:rStyle w:val="Strong"/>
            <w:i w:val="0"/>
            <w:color w:val="000000" w:themeColor="text1"/>
            <w:bdr w:val="none" w:sz="0" w:space="0" w:color="auto" w:frame="1"/>
          </w:rPr>
          <w:t>machine learning</w:t>
        </w:r>
      </w:hyperlink>
      <w:r w:rsidRPr="00C74FD7">
        <w:rPr>
          <w:i w:val="0"/>
          <w:color w:val="000000" w:themeColor="text1"/>
        </w:rPr>
        <w:t>, automate things, do web scraping and also build games and powerful visualizations. It is an all-rounder programming language.</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p>
    <w:p w:rsidR="00985E34" w:rsidRPr="00C74FD7" w:rsidRDefault="00985E34" w:rsidP="00C74FD7">
      <w:pPr>
        <w:pStyle w:val="Heading3"/>
        <w:shd w:val="clear" w:color="auto" w:fill="FFFFFF"/>
        <w:spacing w:after="210" w:line="360" w:lineRule="auto"/>
        <w:ind w:left="180" w:right="210"/>
        <w:jc w:val="both"/>
        <w:textAlignment w:val="baseline"/>
        <w:rPr>
          <w:b/>
          <w:bCs/>
          <w:color w:val="000000" w:themeColor="text1"/>
          <w:spacing w:val="-8"/>
          <w:sz w:val="28"/>
          <w:szCs w:val="28"/>
        </w:rPr>
      </w:pPr>
      <w:r w:rsidRPr="00C74FD7">
        <w:rPr>
          <w:b/>
          <w:color w:val="000000" w:themeColor="text1"/>
          <w:spacing w:val="-8"/>
          <w:sz w:val="28"/>
          <w:szCs w:val="28"/>
        </w:rPr>
        <w:t>Disadvantages of Python</w:t>
      </w:r>
    </w:p>
    <w:p w:rsidR="00985E34" w:rsidRPr="00C74FD7" w:rsidRDefault="00985E34" w:rsidP="00C74FD7">
      <w:pPr>
        <w:pStyle w:val="NormalWeb"/>
        <w:shd w:val="clear" w:color="auto" w:fill="FFFFFF"/>
        <w:spacing w:before="0" w:beforeAutospacing="0" w:after="240" w:afterAutospacing="0" w:line="360" w:lineRule="auto"/>
        <w:ind w:left="180" w:right="210"/>
        <w:jc w:val="both"/>
        <w:textAlignment w:val="baseline"/>
        <w:rPr>
          <w:i w:val="0"/>
          <w:color w:val="000000" w:themeColor="text1"/>
        </w:rPr>
      </w:pPr>
      <w:r w:rsidRPr="00C74FD7">
        <w:rPr>
          <w:i w:val="0"/>
          <w:color w:val="000000" w:themeColor="text1"/>
        </w:rPr>
        <w:t>So far, we’ve seen why Python is a great choice for your project. But if you choose it, you should be aware of its consequences as well. Let’s now see the downsides of choosing Python over another language.</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1. Speed Limitations</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We have seen that Python code is executed line by line. But since </w:t>
      </w:r>
      <w:hyperlink r:id="rId17" w:history="1">
        <w:r w:rsidRPr="00C74FD7">
          <w:rPr>
            <w:rStyle w:val="Hyperlink"/>
            <w:rFonts w:eastAsiaTheme="majorEastAsia"/>
            <w:i w:val="0"/>
            <w:color w:val="000000" w:themeColor="text1"/>
            <w:bdr w:val="none" w:sz="0" w:space="0" w:color="auto" w:frame="1"/>
          </w:rPr>
          <w:t>Python</w:t>
        </w:r>
      </w:hyperlink>
      <w:r w:rsidRPr="00C74FD7">
        <w:rPr>
          <w:i w:val="0"/>
          <w:color w:val="000000" w:themeColor="text1"/>
        </w:rPr>
        <w:t> is interpreted, it often results in </w:t>
      </w:r>
      <w:r w:rsidRPr="00C74FD7">
        <w:rPr>
          <w:rStyle w:val="Strong"/>
          <w:i w:val="0"/>
          <w:color w:val="000000" w:themeColor="text1"/>
          <w:bdr w:val="none" w:sz="0" w:space="0" w:color="auto" w:frame="1"/>
        </w:rPr>
        <w:t>slow execution</w:t>
      </w:r>
      <w:r w:rsidRPr="00C74FD7">
        <w:rPr>
          <w:i w:val="0"/>
          <w:color w:val="000000" w:themeColor="text1"/>
        </w:rPr>
        <w:t>. This, however, isn’t a problem unless speed is a focal point for the project. In other words, unless high speed is a requirement, the benefits offered by Python are enough to distract us from its speed limitations.</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lastRenderedPageBreak/>
        <w:t>2. Weak in Mobile Computing and Browsers</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While it serves as an excellent server-side language, Python is much rarely seen on the </w:t>
      </w:r>
      <w:r w:rsidRPr="00C74FD7">
        <w:rPr>
          <w:rStyle w:val="Strong"/>
          <w:i w:val="0"/>
          <w:color w:val="000000" w:themeColor="text1"/>
          <w:bdr w:val="none" w:sz="0" w:space="0" w:color="auto" w:frame="1"/>
        </w:rPr>
        <w:t>client-side</w:t>
      </w:r>
      <w:r w:rsidRPr="00C74FD7">
        <w:rPr>
          <w:i w:val="0"/>
          <w:color w:val="000000" w:themeColor="text1"/>
        </w:rPr>
        <w:t>. Besides that, it is rarely ever used to implement smartphone-based applications. One such application is called </w:t>
      </w:r>
      <w:proofErr w:type="spellStart"/>
      <w:r w:rsidRPr="00C74FD7">
        <w:rPr>
          <w:rStyle w:val="Strong"/>
          <w:i w:val="0"/>
          <w:color w:val="000000" w:themeColor="text1"/>
          <w:bdr w:val="none" w:sz="0" w:space="0" w:color="auto" w:frame="1"/>
        </w:rPr>
        <w:t>Carbonnelle</w:t>
      </w:r>
      <w:proofErr w:type="spellEnd"/>
      <w:r w:rsidRPr="00C74FD7">
        <w:rPr>
          <w:i w:val="0"/>
          <w:color w:val="000000" w:themeColor="text1"/>
        </w:rPr>
        <w:t>.</w:t>
      </w:r>
    </w:p>
    <w:p w:rsidR="00985E34" w:rsidRPr="00C74FD7" w:rsidRDefault="00985E34" w:rsidP="00C74FD7">
      <w:pPr>
        <w:pStyle w:val="NormalWeb"/>
        <w:shd w:val="clear" w:color="auto" w:fill="FFFFFF"/>
        <w:spacing w:before="0" w:beforeAutospacing="0" w:after="240" w:afterAutospacing="0" w:line="360" w:lineRule="auto"/>
        <w:ind w:left="180" w:right="210"/>
        <w:jc w:val="both"/>
        <w:textAlignment w:val="baseline"/>
        <w:rPr>
          <w:i w:val="0"/>
          <w:color w:val="000000" w:themeColor="text1"/>
        </w:rPr>
      </w:pPr>
      <w:r w:rsidRPr="00C74FD7">
        <w:rPr>
          <w:i w:val="0"/>
          <w:color w:val="000000" w:themeColor="text1"/>
        </w:rPr>
        <w:t xml:space="preserve">The reason it is not so famous despite the existence of </w:t>
      </w:r>
      <w:proofErr w:type="spellStart"/>
      <w:r w:rsidRPr="00C74FD7">
        <w:rPr>
          <w:i w:val="0"/>
          <w:color w:val="000000" w:themeColor="text1"/>
        </w:rPr>
        <w:t>Brython</w:t>
      </w:r>
      <w:proofErr w:type="spellEnd"/>
      <w:r w:rsidRPr="00C74FD7">
        <w:rPr>
          <w:i w:val="0"/>
          <w:color w:val="000000" w:themeColor="text1"/>
        </w:rPr>
        <w:t xml:space="preserve"> is that it isn’t that secure.</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3. Design Restrictions</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As you know, Python is </w:t>
      </w:r>
      <w:r w:rsidRPr="00C74FD7">
        <w:rPr>
          <w:rStyle w:val="Strong"/>
          <w:i w:val="0"/>
          <w:color w:val="000000" w:themeColor="text1"/>
          <w:bdr w:val="none" w:sz="0" w:space="0" w:color="auto" w:frame="1"/>
        </w:rPr>
        <w:t>dynamically-typed</w:t>
      </w:r>
      <w:r w:rsidRPr="00C74FD7">
        <w:rPr>
          <w:i w:val="0"/>
          <w:color w:val="000000" w:themeColor="text1"/>
        </w:rPr>
        <w:t>. This means that you don’t need to declare the type of variable while writing the code. It uses </w:t>
      </w:r>
      <w:r w:rsidRPr="00C74FD7">
        <w:rPr>
          <w:rStyle w:val="Strong"/>
          <w:i w:val="0"/>
          <w:color w:val="000000" w:themeColor="text1"/>
          <w:bdr w:val="none" w:sz="0" w:space="0" w:color="auto" w:frame="1"/>
        </w:rPr>
        <w:t>duck-typing</w:t>
      </w:r>
      <w:r w:rsidRPr="00C74FD7">
        <w:rPr>
          <w:i w:val="0"/>
          <w:color w:val="000000" w:themeColor="text1"/>
        </w:rPr>
        <w:t>. But wait, what’s that? Well, it just means that if it looks like a duck, it must be a duck. While this is easy on the programmers during coding, it can</w:t>
      </w:r>
      <w:r w:rsidRPr="00C74FD7">
        <w:rPr>
          <w:rStyle w:val="Strong"/>
          <w:i w:val="0"/>
          <w:color w:val="000000" w:themeColor="text1"/>
          <w:bdr w:val="none" w:sz="0" w:space="0" w:color="auto" w:frame="1"/>
        </w:rPr>
        <w:t> raise run-time errors</w:t>
      </w:r>
      <w:r w:rsidRPr="00C74FD7">
        <w:rPr>
          <w:i w:val="0"/>
          <w:color w:val="000000" w:themeColor="text1"/>
        </w:rPr>
        <w:t>.</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4. Underdeveloped Database Access Layers</w:t>
      </w:r>
    </w:p>
    <w:p w:rsidR="00985E34" w:rsidRPr="00C74FD7" w:rsidRDefault="00985E34" w:rsidP="00C74FD7">
      <w:pPr>
        <w:pStyle w:val="NormalWeb"/>
        <w:shd w:val="clear" w:color="auto" w:fill="FFFFFF"/>
        <w:spacing w:before="0" w:beforeAutospacing="0" w:after="0" w:afterAutospacing="0" w:line="360" w:lineRule="auto"/>
        <w:ind w:left="180" w:right="210"/>
        <w:jc w:val="both"/>
        <w:textAlignment w:val="baseline"/>
        <w:rPr>
          <w:i w:val="0"/>
          <w:color w:val="000000" w:themeColor="text1"/>
        </w:rPr>
      </w:pPr>
      <w:r w:rsidRPr="00C74FD7">
        <w:rPr>
          <w:i w:val="0"/>
          <w:color w:val="000000" w:themeColor="text1"/>
        </w:rPr>
        <w:t>Compared to more widely used technologies like </w:t>
      </w:r>
      <w:r w:rsidRPr="00C74FD7">
        <w:rPr>
          <w:rStyle w:val="Strong"/>
          <w:i w:val="0"/>
          <w:color w:val="000000" w:themeColor="text1"/>
          <w:bdr w:val="none" w:sz="0" w:space="0" w:color="auto" w:frame="1"/>
        </w:rPr>
        <w:t xml:space="preserve">JDBC (Java </w:t>
      </w:r>
      <w:proofErr w:type="spellStart"/>
      <w:r w:rsidRPr="00C74FD7">
        <w:rPr>
          <w:rStyle w:val="Strong"/>
          <w:i w:val="0"/>
          <w:color w:val="000000" w:themeColor="text1"/>
          <w:bdr w:val="none" w:sz="0" w:space="0" w:color="auto" w:frame="1"/>
        </w:rPr>
        <w:t>DataBase</w:t>
      </w:r>
      <w:proofErr w:type="spellEnd"/>
      <w:r w:rsidRPr="00C74FD7">
        <w:rPr>
          <w:rStyle w:val="Strong"/>
          <w:i w:val="0"/>
          <w:color w:val="000000" w:themeColor="text1"/>
          <w:bdr w:val="none" w:sz="0" w:space="0" w:color="auto" w:frame="1"/>
        </w:rPr>
        <w:t xml:space="preserve"> Connectivity)</w:t>
      </w:r>
      <w:r w:rsidRPr="00C74FD7">
        <w:rPr>
          <w:i w:val="0"/>
          <w:color w:val="000000" w:themeColor="text1"/>
        </w:rPr>
        <w:t> and </w:t>
      </w:r>
      <w:r w:rsidRPr="00C74FD7">
        <w:rPr>
          <w:rStyle w:val="Strong"/>
          <w:i w:val="0"/>
          <w:color w:val="000000" w:themeColor="text1"/>
          <w:bdr w:val="none" w:sz="0" w:space="0" w:color="auto" w:frame="1"/>
        </w:rPr>
        <w:t xml:space="preserve">ODBC (Open </w:t>
      </w:r>
      <w:proofErr w:type="spellStart"/>
      <w:r w:rsidRPr="00C74FD7">
        <w:rPr>
          <w:rStyle w:val="Strong"/>
          <w:i w:val="0"/>
          <w:color w:val="000000" w:themeColor="text1"/>
          <w:bdr w:val="none" w:sz="0" w:space="0" w:color="auto" w:frame="1"/>
        </w:rPr>
        <w:t>DataBase</w:t>
      </w:r>
      <w:proofErr w:type="spellEnd"/>
      <w:r w:rsidRPr="00C74FD7">
        <w:rPr>
          <w:rStyle w:val="Strong"/>
          <w:i w:val="0"/>
          <w:color w:val="000000" w:themeColor="text1"/>
          <w:bdr w:val="none" w:sz="0" w:space="0" w:color="auto" w:frame="1"/>
        </w:rPr>
        <w:t xml:space="preserve"> Connectivity)</w:t>
      </w:r>
      <w:r w:rsidRPr="00C74FD7">
        <w:rPr>
          <w:i w:val="0"/>
          <w:color w:val="000000" w:themeColor="text1"/>
        </w:rPr>
        <w:t>, Python’s database access layers are a bit underdeveloped. Consequently, it is less often applied in huge enterprises.</w:t>
      </w:r>
    </w:p>
    <w:p w:rsidR="00985E34" w:rsidRPr="00C74FD7" w:rsidRDefault="00985E34" w:rsidP="00C74FD7">
      <w:pPr>
        <w:pStyle w:val="Heading4"/>
        <w:shd w:val="clear" w:color="auto" w:fill="FFFFFF"/>
        <w:spacing w:after="210" w:line="360" w:lineRule="auto"/>
        <w:ind w:left="180" w:right="210"/>
        <w:jc w:val="both"/>
        <w:textAlignment w:val="baseline"/>
        <w:rPr>
          <w:color w:val="000000" w:themeColor="text1"/>
          <w:spacing w:val="-5"/>
          <w:sz w:val="24"/>
          <w:szCs w:val="24"/>
        </w:rPr>
      </w:pPr>
      <w:r w:rsidRPr="00C74FD7">
        <w:rPr>
          <w:color w:val="000000" w:themeColor="text1"/>
          <w:spacing w:val="-5"/>
          <w:sz w:val="24"/>
          <w:szCs w:val="24"/>
        </w:rPr>
        <w:t>5. Simple</w:t>
      </w:r>
    </w:p>
    <w:p w:rsidR="00985E34" w:rsidRPr="00C74FD7" w:rsidRDefault="00985E34" w:rsidP="00C74FD7">
      <w:pPr>
        <w:pStyle w:val="NormalWeb"/>
        <w:shd w:val="clear" w:color="auto" w:fill="FFFFFF"/>
        <w:spacing w:before="0" w:beforeAutospacing="0" w:after="240" w:afterAutospacing="0" w:line="360" w:lineRule="auto"/>
        <w:ind w:left="180" w:right="210"/>
        <w:jc w:val="both"/>
        <w:textAlignment w:val="baseline"/>
        <w:rPr>
          <w:i w:val="0"/>
          <w:color w:val="000000" w:themeColor="text1"/>
        </w:rPr>
      </w:pPr>
      <w:r w:rsidRPr="00C74FD7">
        <w:rPr>
          <w:i w:val="0"/>
          <w:color w:val="000000" w:themeColor="text1"/>
        </w:rPr>
        <w:t xml:space="preserve">No, we’re not kidding. Python’s simplicity can indeed be a problem. Take my example. I don’t do </w:t>
      </w:r>
      <w:proofErr w:type="gramStart"/>
      <w:r w:rsidRPr="00C74FD7">
        <w:rPr>
          <w:i w:val="0"/>
          <w:color w:val="000000" w:themeColor="text1"/>
        </w:rPr>
        <w:t>Java,</w:t>
      </w:r>
      <w:proofErr w:type="gramEnd"/>
      <w:r w:rsidRPr="00C74FD7">
        <w:rPr>
          <w:i w:val="0"/>
          <w:color w:val="000000" w:themeColor="text1"/>
        </w:rPr>
        <w:t xml:space="preserve"> I’m more of a Python person. To me, its syntax is so simple that the verbosity of Java code seems unnecessary.</w:t>
      </w:r>
    </w:p>
    <w:p w:rsidR="00985E34" w:rsidRPr="00C74FD7" w:rsidRDefault="00985E34" w:rsidP="00C74FD7">
      <w:pPr>
        <w:pStyle w:val="NormalWeb"/>
        <w:shd w:val="clear" w:color="auto" w:fill="FFFFFF"/>
        <w:spacing w:before="0" w:beforeAutospacing="0" w:after="240" w:afterAutospacing="0" w:line="360" w:lineRule="auto"/>
        <w:ind w:left="180" w:right="210"/>
        <w:jc w:val="both"/>
        <w:textAlignment w:val="baseline"/>
        <w:rPr>
          <w:i w:val="0"/>
          <w:color w:val="000000" w:themeColor="text1"/>
        </w:rPr>
      </w:pPr>
      <w:r w:rsidRPr="00C74FD7">
        <w:rPr>
          <w:i w:val="0"/>
          <w:color w:val="000000" w:themeColor="text1"/>
        </w:rPr>
        <w:t>This was all about the Advantages and Disadvantages of Python Programming Language.</w:t>
      </w:r>
    </w:p>
    <w:p w:rsidR="00985E34" w:rsidRPr="00C74FD7" w:rsidRDefault="00985E34" w:rsidP="00C74FD7">
      <w:pPr>
        <w:tabs>
          <w:tab w:val="left" w:pos="6148"/>
        </w:tabs>
        <w:spacing w:line="360" w:lineRule="auto"/>
        <w:ind w:left="180" w:right="210"/>
        <w:rPr>
          <w:b/>
          <w:color w:val="000000" w:themeColor="text1"/>
          <w:sz w:val="28"/>
          <w:szCs w:val="28"/>
        </w:rPr>
      </w:pPr>
      <w:r w:rsidRPr="00C74FD7">
        <w:rPr>
          <w:b/>
          <w:color w:val="000000" w:themeColor="text1"/>
          <w:sz w:val="28"/>
          <w:szCs w:val="28"/>
        </w:rPr>
        <w:t xml:space="preserve">History of </w:t>
      </w:r>
      <w:proofErr w:type="gramStart"/>
      <w:r w:rsidRPr="00C74FD7">
        <w:rPr>
          <w:b/>
          <w:color w:val="000000" w:themeColor="text1"/>
          <w:sz w:val="28"/>
          <w:szCs w:val="28"/>
        </w:rPr>
        <w:t>Python  :</w:t>
      </w:r>
      <w:proofErr w:type="gramEnd"/>
      <w:r w:rsidRPr="00C74FD7">
        <w:rPr>
          <w:b/>
          <w:color w:val="000000" w:themeColor="text1"/>
          <w:sz w:val="28"/>
          <w:szCs w:val="28"/>
        </w:rPr>
        <w:t xml:space="preserve"> -</w:t>
      </w:r>
    </w:p>
    <w:p w:rsidR="00985E34" w:rsidRPr="00C74FD7" w:rsidRDefault="00985E34" w:rsidP="00C74FD7">
      <w:pPr>
        <w:tabs>
          <w:tab w:val="left" w:pos="6148"/>
        </w:tabs>
        <w:spacing w:line="360" w:lineRule="auto"/>
        <w:ind w:left="180" w:right="210"/>
        <w:rPr>
          <w:b/>
          <w:color w:val="000000" w:themeColor="text1"/>
          <w:sz w:val="28"/>
          <w:szCs w:val="28"/>
        </w:rPr>
      </w:pPr>
    </w:p>
    <w:p w:rsidR="00985E34" w:rsidRPr="00C74FD7" w:rsidRDefault="00985E34" w:rsidP="00C74FD7">
      <w:pPr>
        <w:tabs>
          <w:tab w:val="left" w:pos="6148"/>
        </w:tabs>
        <w:spacing w:line="360" w:lineRule="auto"/>
        <w:ind w:left="180" w:right="210"/>
        <w:jc w:val="both"/>
        <w:rPr>
          <w:color w:val="000000" w:themeColor="text1"/>
          <w:sz w:val="24"/>
          <w:szCs w:val="24"/>
          <w:shd w:val="clear" w:color="auto" w:fill="FFFFFF"/>
        </w:rPr>
      </w:pPr>
      <w:r w:rsidRPr="00C74FD7">
        <w:rPr>
          <w:color w:val="000000" w:themeColor="text1"/>
          <w:sz w:val="24"/>
          <w:szCs w:val="24"/>
          <w:shd w:val="clear" w:color="auto" w:fill="FFFFFF"/>
        </w:rPr>
        <w:t xml:space="preserve">What do the alphabet and the programming language Python have in common? Right, both start with ABC. If we are talking about ABC in the Python context, it's clear that </w:t>
      </w:r>
      <w:r w:rsidRPr="00C74FD7">
        <w:rPr>
          <w:color w:val="000000" w:themeColor="text1"/>
          <w:sz w:val="24"/>
          <w:szCs w:val="24"/>
          <w:shd w:val="clear" w:color="auto" w:fill="FFFFFF"/>
        </w:rPr>
        <w:lastRenderedPageBreak/>
        <w:t xml:space="preserve">the programming language ABC is meant. ABC is a general-purpose programming language and programming environment, which had been developed in the Netherlands, Amsterdam, at the CWI (Centrum </w:t>
      </w:r>
      <w:proofErr w:type="spellStart"/>
      <w:r w:rsidRPr="00C74FD7">
        <w:rPr>
          <w:color w:val="000000" w:themeColor="text1"/>
          <w:sz w:val="24"/>
          <w:szCs w:val="24"/>
          <w:shd w:val="clear" w:color="auto" w:fill="FFFFFF"/>
        </w:rPr>
        <w:t>Wiskunde</w:t>
      </w:r>
      <w:proofErr w:type="spellEnd"/>
      <w:r w:rsidRPr="00C74FD7">
        <w:rPr>
          <w:color w:val="000000" w:themeColor="text1"/>
          <w:sz w:val="24"/>
          <w:szCs w:val="24"/>
          <w:shd w:val="clear" w:color="auto" w:fill="FFFFFF"/>
        </w:rPr>
        <w:t xml:space="preserve"> &amp;</w:t>
      </w:r>
      <w:proofErr w:type="spellStart"/>
      <w:r w:rsidRPr="00C74FD7">
        <w:rPr>
          <w:color w:val="000000" w:themeColor="text1"/>
          <w:sz w:val="24"/>
          <w:szCs w:val="24"/>
          <w:shd w:val="clear" w:color="auto" w:fill="FFFFFF"/>
        </w:rPr>
        <w:t>Informatica</w:t>
      </w:r>
      <w:proofErr w:type="spellEnd"/>
      <w:r w:rsidRPr="00C74FD7">
        <w:rPr>
          <w:color w:val="000000" w:themeColor="text1"/>
          <w:sz w:val="24"/>
          <w:szCs w:val="24"/>
          <w:shd w:val="clear" w:color="auto" w:fill="FFFFFF"/>
        </w:rPr>
        <w:t xml:space="preserve">). The greatest achievement of ABC was to influence the design of </w:t>
      </w:r>
      <w:proofErr w:type="spellStart"/>
      <w:r w:rsidRPr="00C74FD7">
        <w:rPr>
          <w:color w:val="000000" w:themeColor="text1"/>
          <w:sz w:val="24"/>
          <w:szCs w:val="24"/>
          <w:shd w:val="clear" w:color="auto" w:fill="FFFFFF"/>
        </w:rPr>
        <w:t>Python.Python</w:t>
      </w:r>
      <w:proofErr w:type="spellEnd"/>
      <w:r w:rsidRPr="00C74FD7">
        <w:rPr>
          <w:color w:val="000000" w:themeColor="text1"/>
          <w:sz w:val="24"/>
          <w:szCs w:val="24"/>
          <w:shd w:val="clear" w:color="auto" w:fill="FFFFFF"/>
        </w:rPr>
        <w:t xml:space="preserve"> was conceptualized in the late 1980s. Guido van Rossum worked that time in a project at the CWI, called Amoeba, a distributed operating system. In an interview with Bill Venners</w:t>
      </w:r>
      <w:r w:rsidRPr="00C74FD7">
        <w:rPr>
          <w:color w:val="000000" w:themeColor="text1"/>
          <w:sz w:val="24"/>
          <w:szCs w:val="24"/>
          <w:vertAlign w:val="superscript"/>
        </w:rPr>
        <w:t>1</w:t>
      </w:r>
      <w:r w:rsidRPr="00C74FD7">
        <w:rPr>
          <w:color w:val="000000" w:themeColor="text1"/>
          <w:sz w:val="24"/>
          <w:szCs w:val="24"/>
          <w:shd w:val="clear" w:color="auto" w:fill="FFFFFF"/>
        </w:rPr>
        <w:t xml:space="preserve">, Guido van Rossum said: "In the early 1980s, I worked as an implementer on a team building a language called ABC at Centrum </w:t>
      </w:r>
      <w:proofErr w:type="spellStart"/>
      <w:r w:rsidRPr="00C74FD7">
        <w:rPr>
          <w:color w:val="000000" w:themeColor="text1"/>
          <w:sz w:val="24"/>
          <w:szCs w:val="24"/>
          <w:shd w:val="clear" w:color="auto" w:fill="FFFFFF"/>
        </w:rPr>
        <w:t>voor</w:t>
      </w:r>
      <w:proofErr w:type="spellEnd"/>
      <w:r w:rsidRPr="00C74FD7">
        <w:rPr>
          <w:color w:val="000000" w:themeColor="text1"/>
          <w:sz w:val="24"/>
          <w:szCs w:val="24"/>
          <w:shd w:val="clear" w:color="auto" w:fill="FFFFFF"/>
        </w:rPr>
        <w:t xml:space="preserve"> </w:t>
      </w:r>
      <w:proofErr w:type="spellStart"/>
      <w:r w:rsidRPr="00C74FD7">
        <w:rPr>
          <w:color w:val="000000" w:themeColor="text1"/>
          <w:sz w:val="24"/>
          <w:szCs w:val="24"/>
          <w:shd w:val="clear" w:color="auto" w:fill="FFFFFF"/>
        </w:rPr>
        <w:t>Wiskunde</w:t>
      </w:r>
      <w:proofErr w:type="spellEnd"/>
      <w:r w:rsidRPr="00C74FD7">
        <w:rPr>
          <w:color w:val="000000" w:themeColor="text1"/>
          <w:sz w:val="24"/>
          <w:szCs w:val="24"/>
          <w:shd w:val="clear" w:color="auto" w:fill="FFFFFF"/>
        </w:rPr>
        <w:t xml:space="preserve"> </w:t>
      </w:r>
      <w:proofErr w:type="spellStart"/>
      <w:r w:rsidRPr="00C74FD7">
        <w:rPr>
          <w:color w:val="000000" w:themeColor="text1"/>
          <w:sz w:val="24"/>
          <w:szCs w:val="24"/>
          <w:shd w:val="clear" w:color="auto" w:fill="FFFFFF"/>
        </w:rPr>
        <w:t>en</w:t>
      </w:r>
      <w:proofErr w:type="spellEnd"/>
      <w:r w:rsidRPr="00C74FD7">
        <w:rPr>
          <w:color w:val="000000" w:themeColor="text1"/>
          <w:sz w:val="24"/>
          <w:szCs w:val="24"/>
          <w:shd w:val="clear" w:color="auto" w:fill="FFFFFF"/>
        </w:rPr>
        <w:t xml:space="preserve"> </w:t>
      </w:r>
      <w:proofErr w:type="spellStart"/>
      <w:r w:rsidRPr="00C74FD7">
        <w:rPr>
          <w:color w:val="000000" w:themeColor="text1"/>
          <w:sz w:val="24"/>
          <w:szCs w:val="24"/>
          <w:shd w:val="clear" w:color="auto" w:fill="FFFFFF"/>
        </w:rPr>
        <w:t>Informatica</w:t>
      </w:r>
      <w:proofErr w:type="spellEnd"/>
      <w:r w:rsidRPr="00C74FD7">
        <w:rPr>
          <w:color w:val="000000" w:themeColor="text1"/>
          <w:sz w:val="24"/>
          <w:szCs w:val="24"/>
          <w:shd w:val="clear" w:color="auto" w:fill="FFFFFF"/>
        </w:rPr>
        <w:t xml:space="preserve"> (CWI). I don't know how well people know ABC's influence on Python. I try to mention ABC's influence because I'm indebted to everything I learned during that project and to the people who worked on </w:t>
      </w:r>
      <w:proofErr w:type="spellStart"/>
      <w:r w:rsidRPr="00C74FD7">
        <w:rPr>
          <w:color w:val="000000" w:themeColor="text1"/>
          <w:sz w:val="24"/>
          <w:szCs w:val="24"/>
          <w:shd w:val="clear" w:color="auto" w:fill="FFFFFF"/>
        </w:rPr>
        <w:t>it."Later</w:t>
      </w:r>
      <w:proofErr w:type="spellEnd"/>
      <w:r w:rsidRPr="00C74FD7">
        <w:rPr>
          <w:color w:val="000000" w:themeColor="text1"/>
          <w:sz w:val="24"/>
          <w:szCs w:val="24"/>
          <w:shd w:val="clear" w:color="auto" w:fill="FFFFFF"/>
        </w:rPr>
        <w:t xml:space="preserve"> on in the same Interview, Guido van Rossum continued: "I remembered all my experience and some of my frustration with ABC. I decided to try to design a simple scripting language that possessed some of ABC's better properties, but without its problems. So I started typing. I created a simple virtual machine, a simple parser, and a simple runtime. I made my own version of the various ABC parts that I liked. I created a basic syntax, used indentation for statement grouping instead of curly braces or begin-end blocks, and developed a small number of powerful data types: a hash table (or dictionary, as we call it), a list, strings, and numbers."</w:t>
      </w:r>
    </w:p>
    <w:p w:rsidR="00985E34" w:rsidRPr="00C74FD7" w:rsidRDefault="00985E34" w:rsidP="00C74FD7">
      <w:pPr>
        <w:tabs>
          <w:tab w:val="left" w:pos="6148"/>
        </w:tabs>
        <w:spacing w:line="360" w:lineRule="auto"/>
        <w:ind w:left="180" w:right="210"/>
        <w:jc w:val="both"/>
        <w:rPr>
          <w:b/>
          <w:color w:val="000000" w:themeColor="text1"/>
          <w:sz w:val="28"/>
          <w:szCs w:val="28"/>
          <w:shd w:val="clear" w:color="auto" w:fill="FFFFFF"/>
        </w:rPr>
      </w:pPr>
      <w:r w:rsidRPr="00C74FD7">
        <w:rPr>
          <w:b/>
          <w:color w:val="000000" w:themeColor="text1"/>
          <w:sz w:val="28"/>
          <w:szCs w:val="28"/>
          <w:shd w:val="clear" w:color="auto" w:fill="FFFFFF"/>
        </w:rPr>
        <w:t xml:space="preserve">What is Machine </w:t>
      </w:r>
      <w:proofErr w:type="gramStart"/>
      <w:r w:rsidRPr="00C74FD7">
        <w:rPr>
          <w:b/>
          <w:color w:val="000000" w:themeColor="text1"/>
          <w:sz w:val="28"/>
          <w:szCs w:val="28"/>
          <w:shd w:val="clear" w:color="auto" w:fill="FFFFFF"/>
        </w:rPr>
        <w:t>Learning :</w:t>
      </w:r>
      <w:proofErr w:type="gramEnd"/>
      <w:r w:rsidRPr="00C74FD7">
        <w:rPr>
          <w:b/>
          <w:color w:val="000000" w:themeColor="text1"/>
          <w:sz w:val="28"/>
          <w:szCs w:val="28"/>
          <w:shd w:val="clear" w:color="auto" w:fill="FFFFFF"/>
        </w:rPr>
        <w:t xml:space="preserve"> -</w:t>
      </w:r>
    </w:p>
    <w:p w:rsidR="00985E34" w:rsidRPr="00C74FD7" w:rsidRDefault="00985E34" w:rsidP="00C74FD7">
      <w:pPr>
        <w:pStyle w:val="NormalWeb"/>
        <w:shd w:val="clear" w:color="auto" w:fill="FFFFFF"/>
        <w:spacing w:before="0" w:beforeAutospacing="0" w:after="300" w:afterAutospacing="0" w:line="360" w:lineRule="auto"/>
        <w:ind w:left="180" w:right="210"/>
        <w:jc w:val="both"/>
        <w:rPr>
          <w:i w:val="0"/>
          <w:color w:val="000000" w:themeColor="text1"/>
        </w:rPr>
      </w:pPr>
      <w:r w:rsidRPr="00C74FD7">
        <w:rPr>
          <w:i w:val="0"/>
          <w:color w:val="000000" w:themeColor="text1"/>
        </w:rPr>
        <w:t>Before we take a look at the details of various machine learning methods, let's start by looking at what machine learning is, and what it isn't. Machine learning is often categorized as a subfield of artificial intelligence, but I find that categorization can often be misleading at first brush. The study of machine learning certainly arose from research in this context, but in the data science application of machine learning methods, it's more helpful to think of machine learning as a means of </w:t>
      </w:r>
      <w:r w:rsidRPr="00C74FD7">
        <w:rPr>
          <w:rStyle w:val="Emphasis"/>
          <w:rFonts w:eastAsiaTheme="minorEastAsia"/>
          <w:color w:val="000000" w:themeColor="text1"/>
        </w:rPr>
        <w:t>building models of data</w:t>
      </w:r>
      <w:r w:rsidRPr="00C74FD7">
        <w:rPr>
          <w:i w:val="0"/>
          <w:color w:val="000000" w:themeColor="text1"/>
        </w:rPr>
        <w:t>.</w:t>
      </w:r>
    </w:p>
    <w:p w:rsidR="00985E34" w:rsidRPr="00C74FD7" w:rsidRDefault="00985E34" w:rsidP="00C74FD7">
      <w:pPr>
        <w:pStyle w:val="NormalWeb"/>
        <w:shd w:val="clear" w:color="auto" w:fill="FFFFFF"/>
        <w:spacing w:before="240" w:beforeAutospacing="0" w:after="300" w:afterAutospacing="0" w:line="360" w:lineRule="auto"/>
        <w:ind w:left="180" w:right="210"/>
        <w:jc w:val="both"/>
        <w:rPr>
          <w:i w:val="0"/>
          <w:color w:val="000000" w:themeColor="text1"/>
        </w:rPr>
      </w:pPr>
      <w:r w:rsidRPr="00C74FD7">
        <w:rPr>
          <w:i w:val="0"/>
          <w:color w:val="000000" w:themeColor="text1"/>
        </w:rPr>
        <w:t>Fundamentally, machine learning involves building mathematical models to help understand data. "Learning" enters the fray when we give these models </w:t>
      </w:r>
      <w:r w:rsidRPr="00C74FD7">
        <w:rPr>
          <w:rStyle w:val="Emphasis"/>
          <w:rFonts w:eastAsiaTheme="minorEastAsia"/>
          <w:color w:val="000000" w:themeColor="text1"/>
        </w:rPr>
        <w:t>tunable parameters</w:t>
      </w:r>
      <w:r w:rsidRPr="00C74FD7">
        <w:rPr>
          <w:i w:val="0"/>
          <w:color w:val="000000" w:themeColor="text1"/>
        </w:rPr>
        <w:t xml:space="preserve"> that can be adapted to observed data; in this way the program can be </w:t>
      </w:r>
      <w:r w:rsidRPr="00C74FD7">
        <w:rPr>
          <w:i w:val="0"/>
          <w:color w:val="000000" w:themeColor="text1"/>
        </w:rPr>
        <w:lastRenderedPageBreak/>
        <w:t xml:space="preserve">considered to be "learning" from the data. Once these models have been fit to previously seen data, they can be used to predict and understand aspects of newly observed data. I'll leave to the reader the more philosophical digression regarding the extent to which this type of mathematical, model-based "learning" is similar to the "learning" exhibited by the human </w:t>
      </w:r>
      <w:proofErr w:type="spellStart"/>
      <w:r w:rsidRPr="00C74FD7">
        <w:rPr>
          <w:i w:val="0"/>
          <w:color w:val="000000" w:themeColor="text1"/>
        </w:rPr>
        <w:t>brain.Understanding</w:t>
      </w:r>
      <w:proofErr w:type="spellEnd"/>
      <w:r w:rsidRPr="00C74FD7">
        <w:rPr>
          <w:i w:val="0"/>
          <w:color w:val="000000" w:themeColor="text1"/>
        </w:rPr>
        <w:t xml:space="preserve"> the problem setting in machine learning is essential to using these tools effectively, and so we will start with some broad categorizations of the types of approaches we'll discuss here.</w:t>
      </w:r>
    </w:p>
    <w:p w:rsidR="00985E34" w:rsidRPr="00C74FD7" w:rsidRDefault="00985E34" w:rsidP="00C74FD7">
      <w:pPr>
        <w:pStyle w:val="NormalWeb"/>
        <w:shd w:val="clear" w:color="auto" w:fill="FFFFFF"/>
        <w:spacing w:before="240" w:beforeAutospacing="0" w:after="300" w:afterAutospacing="0" w:line="360" w:lineRule="auto"/>
        <w:ind w:left="180" w:right="210"/>
        <w:jc w:val="both"/>
        <w:rPr>
          <w:b/>
          <w:i w:val="0"/>
          <w:color w:val="000000" w:themeColor="text1"/>
          <w:sz w:val="28"/>
          <w:szCs w:val="28"/>
        </w:rPr>
      </w:pPr>
      <w:r w:rsidRPr="00C74FD7">
        <w:rPr>
          <w:b/>
          <w:i w:val="0"/>
          <w:color w:val="000000" w:themeColor="text1"/>
          <w:sz w:val="28"/>
          <w:szCs w:val="28"/>
        </w:rPr>
        <w:t xml:space="preserve">Categories Of Machine </w:t>
      </w:r>
      <w:proofErr w:type="gramStart"/>
      <w:r w:rsidRPr="00C74FD7">
        <w:rPr>
          <w:b/>
          <w:i w:val="0"/>
          <w:color w:val="000000" w:themeColor="text1"/>
          <w:sz w:val="28"/>
          <w:szCs w:val="28"/>
        </w:rPr>
        <w:t>Leaning :</w:t>
      </w:r>
      <w:proofErr w:type="gramEnd"/>
      <w:r w:rsidRPr="00C74FD7">
        <w:rPr>
          <w:b/>
          <w:i w:val="0"/>
          <w:color w:val="000000" w:themeColor="text1"/>
          <w:sz w:val="28"/>
          <w:szCs w:val="28"/>
        </w:rPr>
        <w:t>-</w:t>
      </w:r>
    </w:p>
    <w:p w:rsidR="00985E34" w:rsidRPr="00C74FD7" w:rsidRDefault="00985E34" w:rsidP="00C74FD7">
      <w:pPr>
        <w:pStyle w:val="NormalWeb"/>
        <w:shd w:val="clear" w:color="auto" w:fill="FFFFFF"/>
        <w:spacing w:before="240" w:beforeAutospacing="0" w:after="300" w:afterAutospacing="0" w:line="360" w:lineRule="auto"/>
        <w:ind w:left="180" w:right="210"/>
        <w:jc w:val="both"/>
        <w:rPr>
          <w:i w:val="0"/>
          <w:color w:val="000000" w:themeColor="text1"/>
        </w:rPr>
      </w:pPr>
      <w:r w:rsidRPr="00C74FD7">
        <w:rPr>
          <w:i w:val="0"/>
          <w:color w:val="000000" w:themeColor="text1"/>
        </w:rPr>
        <w:t>At the most fundamental level, machine learning can be categorized into two main types: supervised learning and unsupervised learning.</w:t>
      </w:r>
    </w:p>
    <w:p w:rsidR="00985E34" w:rsidRPr="00C74FD7" w:rsidRDefault="00985E34" w:rsidP="00C74FD7">
      <w:pPr>
        <w:pStyle w:val="NormalWeb"/>
        <w:shd w:val="clear" w:color="auto" w:fill="FFFFFF"/>
        <w:spacing w:before="240" w:beforeAutospacing="0" w:after="300" w:afterAutospacing="0" w:line="360" w:lineRule="auto"/>
        <w:ind w:left="180" w:right="210"/>
        <w:jc w:val="both"/>
        <w:rPr>
          <w:i w:val="0"/>
          <w:color w:val="000000" w:themeColor="text1"/>
        </w:rPr>
      </w:pPr>
      <w:r w:rsidRPr="00C74FD7">
        <w:rPr>
          <w:rStyle w:val="Emphasis"/>
          <w:rFonts w:eastAsiaTheme="minorEastAsia"/>
          <w:color w:val="000000" w:themeColor="text1"/>
        </w:rPr>
        <w:t>Supervised learning</w:t>
      </w:r>
      <w:r w:rsidRPr="00C74FD7">
        <w:rPr>
          <w:i w:val="0"/>
          <w:color w:val="000000" w:themeColor="text1"/>
        </w:rPr>
        <w:t> involves somehow modeling the relationship between measured features of data and some label associated with the data; once this model is determined, it can be used to apply labels to new, unknown data. This is further subdivided into </w:t>
      </w:r>
      <w:r w:rsidRPr="00C74FD7">
        <w:rPr>
          <w:rStyle w:val="Emphasis"/>
          <w:rFonts w:eastAsiaTheme="minorEastAsia"/>
          <w:color w:val="000000" w:themeColor="text1"/>
        </w:rPr>
        <w:t>classification</w:t>
      </w:r>
      <w:r w:rsidRPr="00C74FD7">
        <w:rPr>
          <w:i w:val="0"/>
          <w:color w:val="000000" w:themeColor="text1"/>
        </w:rPr>
        <w:t> tasks and </w:t>
      </w:r>
      <w:r w:rsidRPr="00C74FD7">
        <w:rPr>
          <w:rStyle w:val="Emphasis"/>
          <w:rFonts w:eastAsiaTheme="minorEastAsia"/>
          <w:color w:val="000000" w:themeColor="text1"/>
        </w:rPr>
        <w:t>regression</w:t>
      </w:r>
      <w:r w:rsidRPr="00C74FD7">
        <w:rPr>
          <w:i w:val="0"/>
          <w:color w:val="000000" w:themeColor="text1"/>
        </w:rPr>
        <w:t> tasks: in classification, the labels are discrete categories, while in regression, the labels are continuous quantities. We will see examples of both types of supervised learning in the following section.</w:t>
      </w:r>
    </w:p>
    <w:p w:rsidR="00985E34" w:rsidRPr="00C74FD7" w:rsidRDefault="00985E34" w:rsidP="00C74FD7">
      <w:pPr>
        <w:pStyle w:val="NormalWeb"/>
        <w:shd w:val="clear" w:color="auto" w:fill="FFFFFF"/>
        <w:spacing w:before="240" w:beforeAutospacing="0" w:after="300" w:afterAutospacing="0" w:line="360" w:lineRule="auto"/>
        <w:ind w:left="180" w:right="210"/>
        <w:jc w:val="both"/>
        <w:rPr>
          <w:i w:val="0"/>
          <w:color w:val="000000" w:themeColor="text1"/>
        </w:rPr>
      </w:pPr>
      <w:r w:rsidRPr="00C74FD7">
        <w:rPr>
          <w:rStyle w:val="Emphasis"/>
          <w:rFonts w:eastAsiaTheme="minorEastAsia"/>
          <w:color w:val="000000" w:themeColor="text1"/>
        </w:rPr>
        <w:t>Unsupervised learning</w:t>
      </w:r>
      <w:r w:rsidRPr="00C74FD7">
        <w:rPr>
          <w:i w:val="0"/>
          <w:color w:val="000000" w:themeColor="text1"/>
        </w:rPr>
        <w:t> involves modeling the features of a dataset without reference to any label, and is often described as "letting the dataset speak for itself." These models include tasks such as </w:t>
      </w:r>
      <w:r w:rsidRPr="00C74FD7">
        <w:rPr>
          <w:rStyle w:val="Emphasis"/>
          <w:rFonts w:eastAsiaTheme="minorEastAsia"/>
          <w:color w:val="000000" w:themeColor="text1"/>
        </w:rPr>
        <w:t>clustering</w:t>
      </w:r>
      <w:r w:rsidRPr="00C74FD7">
        <w:rPr>
          <w:i w:val="0"/>
          <w:color w:val="000000" w:themeColor="text1"/>
        </w:rPr>
        <w:t> and </w:t>
      </w:r>
      <w:r w:rsidRPr="00C74FD7">
        <w:rPr>
          <w:rStyle w:val="Emphasis"/>
          <w:rFonts w:eastAsiaTheme="minorEastAsia"/>
          <w:color w:val="000000" w:themeColor="text1"/>
        </w:rPr>
        <w:t>dimensionality reduction.</w:t>
      </w:r>
      <w:r w:rsidRPr="00C74FD7">
        <w:rPr>
          <w:i w:val="0"/>
          <w:color w:val="000000" w:themeColor="text1"/>
        </w:rPr>
        <w:t> Clustering algorithms identify distinct groups of data, while dimensionality reduction algorithms search for more succinct representations of the data. We will see examples of both types of unsupervised learning in the following section.</w:t>
      </w:r>
    </w:p>
    <w:p w:rsidR="00985E34" w:rsidRPr="00C74FD7" w:rsidRDefault="00985E34" w:rsidP="00C74FD7">
      <w:pPr>
        <w:pStyle w:val="Heading2"/>
        <w:spacing w:line="360" w:lineRule="auto"/>
        <w:rPr>
          <w:bCs w:val="0"/>
          <w:color w:val="000000" w:themeColor="text1"/>
          <w:sz w:val="28"/>
          <w:szCs w:val="28"/>
        </w:rPr>
      </w:pPr>
      <w:r w:rsidRPr="00C74FD7">
        <w:rPr>
          <w:bCs w:val="0"/>
          <w:color w:val="000000" w:themeColor="text1"/>
          <w:sz w:val="28"/>
          <w:szCs w:val="28"/>
        </w:rPr>
        <w:t>Need for Machine Learning</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i w:val="0"/>
          <w:color w:val="000000" w:themeColor="text1"/>
        </w:rPr>
        <w:t xml:space="preserve">Human beings, at this moment, are the most intelligent and advanced species on earth because they can think, evaluate and solve complex problems. On the other side, AI is still in its initial stage and </w:t>
      </w:r>
      <w:proofErr w:type="gramStart"/>
      <w:r w:rsidRPr="00C74FD7">
        <w:rPr>
          <w:i w:val="0"/>
          <w:color w:val="000000" w:themeColor="text1"/>
        </w:rPr>
        <w:t>haven’t</w:t>
      </w:r>
      <w:proofErr w:type="gramEnd"/>
      <w:r w:rsidRPr="00C74FD7">
        <w:rPr>
          <w:i w:val="0"/>
          <w:color w:val="000000" w:themeColor="text1"/>
        </w:rPr>
        <w:t xml:space="preserve"> surpassed human intelligence in many aspects. Then </w:t>
      </w:r>
      <w:r w:rsidRPr="00C74FD7">
        <w:rPr>
          <w:i w:val="0"/>
          <w:color w:val="000000" w:themeColor="text1"/>
        </w:rPr>
        <w:lastRenderedPageBreak/>
        <w:t>the question is that what is the need to make machine learn? The most suitable reason for doing this is, “to make decisions, based on data, with efficiency and scale”.</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i w:val="0"/>
          <w:color w:val="000000" w:themeColor="text1"/>
        </w:rPr>
        <w:t>Lately, organizations are investing heavily in newer technologies like Artificial Intelligence, Machine Learning and Deep Learning to get the key information from data to perform several real-world tasks and solve problems. We can call it data-driven decisions taken by machines, particularly to automate the process. These data-driven decisions can be used, instead of using programing logic, in the problems that cannot be programmed inherently. The fact is that we can’t do without human intelligence, but other aspect is that we all need to solve real-world problems with efficiency at a huge scale. That is why the need for machine learning arises.</w:t>
      </w:r>
    </w:p>
    <w:p w:rsidR="00985E34" w:rsidRPr="00C74FD7" w:rsidRDefault="00985E34" w:rsidP="00C74FD7">
      <w:pPr>
        <w:pStyle w:val="Heading2"/>
        <w:spacing w:line="360" w:lineRule="auto"/>
        <w:rPr>
          <w:bCs w:val="0"/>
          <w:color w:val="000000" w:themeColor="text1"/>
          <w:sz w:val="28"/>
          <w:szCs w:val="28"/>
        </w:rPr>
      </w:pPr>
      <w:r w:rsidRPr="00C74FD7">
        <w:rPr>
          <w:bCs w:val="0"/>
          <w:color w:val="000000" w:themeColor="text1"/>
          <w:sz w:val="28"/>
          <w:szCs w:val="28"/>
        </w:rPr>
        <w:t xml:space="preserve">Challenges in Machines </w:t>
      </w:r>
      <w:proofErr w:type="gramStart"/>
      <w:r w:rsidRPr="00C74FD7">
        <w:rPr>
          <w:bCs w:val="0"/>
          <w:color w:val="000000" w:themeColor="text1"/>
          <w:sz w:val="28"/>
          <w:szCs w:val="28"/>
        </w:rPr>
        <w:t>Learning :</w:t>
      </w:r>
      <w:proofErr w:type="gramEnd"/>
      <w:r w:rsidRPr="00C74FD7">
        <w:rPr>
          <w:bCs w:val="0"/>
          <w:color w:val="000000" w:themeColor="text1"/>
          <w:sz w:val="28"/>
          <w:szCs w:val="28"/>
        </w:rPr>
        <w:t>-</w:t>
      </w:r>
    </w:p>
    <w:p w:rsidR="00985E34" w:rsidRPr="00C74FD7" w:rsidRDefault="00985E34" w:rsidP="00C74FD7">
      <w:pPr>
        <w:pStyle w:val="Heading2"/>
        <w:spacing w:line="360" w:lineRule="auto"/>
        <w:rPr>
          <w:bCs w:val="0"/>
          <w:color w:val="000000" w:themeColor="text1"/>
          <w:sz w:val="28"/>
          <w:szCs w:val="28"/>
        </w:rPr>
      </w:pP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i w:val="0"/>
          <w:color w:val="000000" w:themeColor="text1"/>
        </w:rPr>
        <w:t>While Machine Learning is rapidly evolving, making significant strides with cybersecurity and autonomous cars, this segment of AI as whole still has a long way to go. The reason behind is that ML has not been able to overcome number of challenges. The challenges that ML is facing currently are −</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b/>
          <w:bCs/>
          <w:i w:val="0"/>
          <w:color w:val="000000" w:themeColor="text1"/>
        </w:rPr>
        <w:t>Quality of data</w:t>
      </w:r>
      <w:r w:rsidRPr="00C74FD7">
        <w:rPr>
          <w:i w:val="0"/>
          <w:color w:val="000000" w:themeColor="text1"/>
        </w:rPr>
        <w:t xml:space="preserve"> − </w:t>
      </w:r>
      <w:proofErr w:type="gramStart"/>
      <w:r w:rsidRPr="00C74FD7">
        <w:rPr>
          <w:i w:val="0"/>
          <w:color w:val="000000" w:themeColor="text1"/>
        </w:rPr>
        <w:t>Having</w:t>
      </w:r>
      <w:proofErr w:type="gramEnd"/>
      <w:r w:rsidRPr="00C74FD7">
        <w:rPr>
          <w:i w:val="0"/>
          <w:color w:val="000000" w:themeColor="text1"/>
        </w:rPr>
        <w:t xml:space="preserve"> good-quality data for ML algorithms is one of the biggest challenges. Use of low-quality data leads to the problems related to data preprocessing and feature extraction.</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b/>
          <w:bCs/>
          <w:i w:val="0"/>
          <w:color w:val="000000" w:themeColor="text1"/>
        </w:rPr>
        <w:t>Time-Consuming task</w:t>
      </w:r>
      <w:r w:rsidRPr="00C74FD7">
        <w:rPr>
          <w:i w:val="0"/>
          <w:color w:val="000000" w:themeColor="text1"/>
        </w:rPr>
        <w:t xml:space="preserve"> − </w:t>
      </w:r>
      <w:proofErr w:type="gramStart"/>
      <w:r w:rsidRPr="00C74FD7">
        <w:rPr>
          <w:i w:val="0"/>
          <w:color w:val="000000" w:themeColor="text1"/>
        </w:rPr>
        <w:t>Another</w:t>
      </w:r>
      <w:proofErr w:type="gramEnd"/>
      <w:r w:rsidRPr="00C74FD7">
        <w:rPr>
          <w:i w:val="0"/>
          <w:color w:val="000000" w:themeColor="text1"/>
        </w:rPr>
        <w:t xml:space="preserve"> challenge faced by ML models is the consumption of time especially for data acquisition, feature extraction and retrieval.</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b/>
          <w:bCs/>
          <w:i w:val="0"/>
          <w:color w:val="000000" w:themeColor="text1"/>
        </w:rPr>
        <w:t>Lack of specialist persons</w:t>
      </w:r>
      <w:r w:rsidRPr="00C74FD7">
        <w:rPr>
          <w:i w:val="0"/>
          <w:color w:val="000000" w:themeColor="text1"/>
        </w:rPr>
        <w:t> − As ML technology is still in its infancy stage, availability of expert resources is a tough job.</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b/>
          <w:bCs/>
          <w:i w:val="0"/>
          <w:color w:val="000000" w:themeColor="text1"/>
        </w:rPr>
        <w:t>No clear objective for formulating business problems</w:t>
      </w:r>
      <w:r w:rsidRPr="00C74FD7">
        <w:rPr>
          <w:i w:val="0"/>
          <w:color w:val="000000" w:themeColor="text1"/>
        </w:rPr>
        <w:t> − Having no clear objective and well-defined goal for business problems is another key challenge for ML because this technology is not that mature yet.</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proofErr w:type="gramStart"/>
      <w:r w:rsidRPr="00C74FD7">
        <w:rPr>
          <w:b/>
          <w:bCs/>
          <w:i w:val="0"/>
          <w:color w:val="000000" w:themeColor="text1"/>
        </w:rPr>
        <w:lastRenderedPageBreak/>
        <w:t xml:space="preserve">Issue of overfitting &amp; </w:t>
      </w:r>
      <w:proofErr w:type="spellStart"/>
      <w:r w:rsidRPr="00C74FD7">
        <w:rPr>
          <w:b/>
          <w:bCs/>
          <w:i w:val="0"/>
          <w:color w:val="000000" w:themeColor="text1"/>
        </w:rPr>
        <w:t>underfitting</w:t>
      </w:r>
      <w:proofErr w:type="spellEnd"/>
      <w:r w:rsidRPr="00C74FD7">
        <w:rPr>
          <w:i w:val="0"/>
          <w:color w:val="000000" w:themeColor="text1"/>
        </w:rPr>
        <w:t xml:space="preserve"> − If the model is overfitting or </w:t>
      </w:r>
      <w:proofErr w:type="spellStart"/>
      <w:r w:rsidRPr="00C74FD7">
        <w:rPr>
          <w:i w:val="0"/>
          <w:color w:val="000000" w:themeColor="text1"/>
        </w:rPr>
        <w:t>underfitting</w:t>
      </w:r>
      <w:proofErr w:type="spellEnd"/>
      <w:r w:rsidRPr="00C74FD7">
        <w:rPr>
          <w:i w:val="0"/>
          <w:color w:val="000000" w:themeColor="text1"/>
        </w:rPr>
        <w:t>, it cannot be represented well for the problem.</w:t>
      </w:r>
      <w:proofErr w:type="gramEnd"/>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b/>
          <w:bCs/>
          <w:i w:val="0"/>
          <w:color w:val="000000" w:themeColor="text1"/>
        </w:rPr>
        <w:t>Curse of dimensionality</w:t>
      </w:r>
      <w:r w:rsidRPr="00C74FD7">
        <w:rPr>
          <w:i w:val="0"/>
          <w:color w:val="000000" w:themeColor="text1"/>
        </w:rPr>
        <w:t xml:space="preserve"> − </w:t>
      </w:r>
      <w:proofErr w:type="gramStart"/>
      <w:r w:rsidRPr="00C74FD7">
        <w:rPr>
          <w:i w:val="0"/>
          <w:color w:val="000000" w:themeColor="text1"/>
        </w:rPr>
        <w:t>Another</w:t>
      </w:r>
      <w:proofErr w:type="gramEnd"/>
      <w:r w:rsidRPr="00C74FD7">
        <w:rPr>
          <w:i w:val="0"/>
          <w:color w:val="000000" w:themeColor="text1"/>
        </w:rPr>
        <w:t xml:space="preserve"> challenge ML model faces is too many features of data points. This can be a real hindrance.</w:t>
      </w:r>
    </w:p>
    <w:p w:rsidR="00985E34" w:rsidRPr="00C74FD7" w:rsidRDefault="00985E34" w:rsidP="00C74FD7">
      <w:pPr>
        <w:pStyle w:val="NormalWeb"/>
        <w:spacing w:before="120" w:beforeAutospacing="0" w:after="144" w:afterAutospacing="0" w:line="360" w:lineRule="auto"/>
        <w:ind w:left="180" w:right="210"/>
        <w:jc w:val="both"/>
        <w:rPr>
          <w:i w:val="0"/>
          <w:color w:val="000000" w:themeColor="text1"/>
        </w:rPr>
      </w:pPr>
      <w:r w:rsidRPr="00C74FD7">
        <w:rPr>
          <w:b/>
          <w:bCs/>
          <w:i w:val="0"/>
          <w:color w:val="000000" w:themeColor="text1"/>
        </w:rPr>
        <w:t>Difficulty in deployment</w:t>
      </w:r>
      <w:r w:rsidRPr="00C74FD7">
        <w:rPr>
          <w:i w:val="0"/>
          <w:color w:val="000000" w:themeColor="text1"/>
        </w:rPr>
        <w:t> − Complexity of the ML model makes it quite difficult to be deployed in real life.</w:t>
      </w:r>
    </w:p>
    <w:p w:rsidR="00985E34" w:rsidRPr="00C74FD7" w:rsidRDefault="00985E34" w:rsidP="00C74FD7">
      <w:pPr>
        <w:pStyle w:val="Heading2"/>
        <w:spacing w:line="360" w:lineRule="auto"/>
        <w:rPr>
          <w:bCs w:val="0"/>
          <w:color w:val="000000" w:themeColor="text1"/>
          <w:sz w:val="28"/>
          <w:szCs w:val="28"/>
        </w:rPr>
      </w:pPr>
      <w:r w:rsidRPr="00C74FD7">
        <w:rPr>
          <w:bCs w:val="0"/>
          <w:color w:val="000000" w:themeColor="text1"/>
          <w:sz w:val="28"/>
          <w:szCs w:val="28"/>
        </w:rPr>
        <w:t xml:space="preserve">Applications of Machines </w:t>
      </w:r>
      <w:proofErr w:type="gramStart"/>
      <w:r w:rsidRPr="00C74FD7">
        <w:rPr>
          <w:bCs w:val="0"/>
          <w:color w:val="000000" w:themeColor="text1"/>
          <w:sz w:val="28"/>
          <w:szCs w:val="28"/>
        </w:rPr>
        <w:t>Learning :</w:t>
      </w:r>
      <w:proofErr w:type="gramEnd"/>
      <w:r w:rsidRPr="00C74FD7">
        <w:rPr>
          <w:bCs w:val="0"/>
          <w:color w:val="000000" w:themeColor="text1"/>
          <w:sz w:val="28"/>
          <w:szCs w:val="28"/>
        </w:rPr>
        <w:t>-</w:t>
      </w:r>
    </w:p>
    <w:p w:rsidR="00985E34" w:rsidRPr="00C74FD7" w:rsidRDefault="00985E34" w:rsidP="00C74FD7">
      <w:pPr>
        <w:pStyle w:val="Heading2"/>
        <w:spacing w:line="360" w:lineRule="auto"/>
        <w:rPr>
          <w:bCs w:val="0"/>
          <w:color w:val="000000" w:themeColor="text1"/>
          <w:sz w:val="28"/>
          <w:szCs w:val="28"/>
        </w:rPr>
      </w:pPr>
    </w:p>
    <w:p w:rsidR="00985E34" w:rsidRPr="00C74FD7" w:rsidRDefault="00985E34" w:rsidP="00C74FD7">
      <w:pPr>
        <w:spacing w:before="120" w:after="144" w:line="360" w:lineRule="auto"/>
        <w:ind w:left="180" w:right="120"/>
        <w:jc w:val="both"/>
        <w:rPr>
          <w:color w:val="000000" w:themeColor="text1"/>
          <w:sz w:val="24"/>
          <w:szCs w:val="24"/>
        </w:rPr>
      </w:pPr>
      <w:r w:rsidRPr="00C74FD7">
        <w:rPr>
          <w:color w:val="000000" w:themeColor="text1"/>
          <w:sz w:val="24"/>
          <w:szCs w:val="24"/>
        </w:rPr>
        <w:t>Machine Learning is the most rapidly growing technology and according to researchers we are in the golden year of AI and ML. It is used to solve many real-world complex problems which cannot be solved with traditional approach. Following are some real-world applications of ML −</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Emotion analysis</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Sentiment analysis</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Error detection and preven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Weather forecasting and predic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Stock market analysis and forecasting</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Speech synthesis</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Speech recogni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Customer segmenta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Object recogni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Fraud detec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Fraud prevention</w:t>
      </w:r>
    </w:p>
    <w:p w:rsidR="00985E34" w:rsidRPr="00C74FD7" w:rsidRDefault="00985E34" w:rsidP="00E756AD">
      <w:pPr>
        <w:widowControl/>
        <w:numPr>
          <w:ilvl w:val="0"/>
          <w:numId w:val="17"/>
        </w:numPr>
        <w:spacing w:before="100" w:beforeAutospacing="1" w:after="75" w:line="360" w:lineRule="auto"/>
        <w:ind w:left="180" w:right="120"/>
        <w:jc w:val="both"/>
        <w:rPr>
          <w:color w:val="000000" w:themeColor="text1"/>
          <w:sz w:val="24"/>
          <w:szCs w:val="24"/>
        </w:rPr>
      </w:pPr>
      <w:r w:rsidRPr="00C74FD7">
        <w:rPr>
          <w:color w:val="000000" w:themeColor="text1"/>
          <w:sz w:val="24"/>
          <w:szCs w:val="24"/>
        </w:rPr>
        <w:t>Recommendation of products to customer in online shopping</w:t>
      </w:r>
    </w:p>
    <w:p w:rsidR="00985E34" w:rsidRPr="00C74FD7" w:rsidRDefault="00985E34" w:rsidP="00C74FD7">
      <w:pPr>
        <w:spacing w:before="100" w:beforeAutospacing="1" w:after="75" w:line="360" w:lineRule="auto"/>
        <w:ind w:left="180" w:right="120"/>
        <w:jc w:val="both"/>
        <w:rPr>
          <w:color w:val="000000" w:themeColor="text1"/>
          <w:sz w:val="24"/>
          <w:szCs w:val="24"/>
        </w:rPr>
      </w:pPr>
    </w:p>
    <w:p w:rsidR="00985E34" w:rsidRPr="00626576" w:rsidRDefault="00985E34" w:rsidP="00C74FD7">
      <w:pPr>
        <w:pStyle w:val="Heading1"/>
        <w:spacing w:before="0" w:after="225" w:line="360" w:lineRule="auto"/>
        <w:textAlignment w:val="baseline"/>
        <w:rPr>
          <w:bCs w:val="0"/>
          <w:color w:val="000000" w:themeColor="text1"/>
          <w:sz w:val="32"/>
          <w:szCs w:val="32"/>
        </w:rPr>
      </w:pPr>
      <w:r w:rsidRPr="00626576">
        <w:rPr>
          <w:bCs w:val="0"/>
          <w:color w:val="000000" w:themeColor="text1"/>
          <w:sz w:val="32"/>
          <w:szCs w:val="32"/>
        </w:rPr>
        <w:lastRenderedPageBreak/>
        <w:t>How to Start Learning Machine Learning?</w:t>
      </w:r>
    </w:p>
    <w:p w:rsidR="00985E34" w:rsidRPr="00C74FD7" w:rsidRDefault="00985E34" w:rsidP="00C74FD7">
      <w:pPr>
        <w:pStyle w:val="NormalWeb"/>
        <w:shd w:val="clear" w:color="auto" w:fill="FFFFFF"/>
        <w:spacing w:before="0" w:beforeAutospacing="0" w:after="0" w:afterAutospacing="0" w:line="360" w:lineRule="auto"/>
        <w:ind w:left="90" w:right="210"/>
        <w:jc w:val="both"/>
        <w:textAlignment w:val="baseline"/>
        <w:rPr>
          <w:i w:val="0"/>
          <w:color w:val="000000" w:themeColor="text1"/>
        </w:rPr>
      </w:pPr>
      <w:r w:rsidRPr="00C74FD7">
        <w:rPr>
          <w:i w:val="0"/>
          <w:color w:val="000000" w:themeColor="text1"/>
        </w:rPr>
        <w:t>Arthur Samuel coined the term </w:t>
      </w:r>
      <w:r w:rsidRPr="00C74FD7">
        <w:rPr>
          <w:rStyle w:val="Strong"/>
          <w:i w:val="0"/>
          <w:color w:val="000000" w:themeColor="text1"/>
          <w:bdr w:val="none" w:sz="0" w:space="0" w:color="auto" w:frame="1"/>
        </w:rPr>
        <w:t>“Machine Learning”</w:t>
      </w:r>
      <w:r w:rsidRPr="00C74FD7">
        <w:rPr>
          <w:i w:val="0"/>
          <w:color w:val="000000" w:themeColor="text1"/>
        </w:rPr>
        <w:t> in 1959 and defined it as a </w:t>
      </w:r>
      <w:r w:rsidRPr="00C74FD7">
        <w:rPr>
          <w:rStyle w:val="Strong"/>
          <w:i w:val="0"/>
          <w:color w:val="000000" w:themeColor="text1"/>
          <w:bdr w:val="none" w:sz="0" w:space="0" w:color="auto" w:frame="1"/>
        </w:rPr>
        <w:t>“Field of study that gives computers the capability to learn without being explicitly programmed”.</w:t>
      </w:r>
    </w:p>
    <w:p w:rsidR="00985E34" w:rsidRPr="00C74FD7" w:rsidRDefault="00985E34" w:rsidP="00C74FD7">
      <w:pPr>
        <w:pStyle w:val="NormalWeb"/>
        <w:shd w:val="clear" w:color="auto" w:fill="FFFFFF"/>
        <w:spacing w:before="0" w:beforeAutospacing="0" w:after="0" w:afterAutospacing="0" w:line="360" w:lineRule="auto"/>
        <w:ind w:left="90" w:right="210"/>
        <w:jc w:val="both"/>
        <w:textAlignment w:val="baseline"/>
        <w:rPr>
          <w:i w:val="0"/>
          <w:color w:val="000000" w:themeColor="text1"/>
        </w:rPr>
      </w:pPr>
      <w:r w:rsidRPr="00C74FD7">
        <w:rPr>
          <w:i w:val="0"/>
          <w:color w:val="000000" w:themeColor="text1"/>
        </w:rPr>
        <w:t>And that was the beginning of Machine Learning! In modern times, Machine Learning is one of the most popular (if not the most!) career choices. According to </w:t>
      </w:r>
      <w:hyperlink r:id="rId18" w:tgtFrame="_blank" w:history="1">
        <w:r w:rsidRPr="00C74FD7">
          <w:rPr>
            <w:rStyle w:val="Hyperlink"/>
            <w:rFonts w:eastAsia="Courier New"/>
            <w:i w:val="0"/>
            <w:color w:val="000000" w:themeColor="text1"/>
            <w:bdr w:val="none" w:sz="0" w:space="0" w:color="auto" w:frame="1"/>
          </w:rPr>
          <w:t>Indeed</w:t>
        </w:r>
      </w:hyperlink>
      <w:r w:rsidRPr="00C74FD7">
        <w:rPr>
          <w:i w:val="0"/>
          <w:color w:val="000000" w:themeColor="text1"/>
        </w:rPr>
        <w:t xml:space="preserve">, Machine Learning Engineer Is </w:t>
      </w:r>
      <w:proofErr w:type="gramStart"/>
      <w:r w:rsidRPr="00C74FD7">
        <w:rPr>
          <w:i w:val="0"/>
          <w:color w:val="000000" w:themeColor="text1"/>
        </w:rPr>
        <w:t>The</w:t>
      </w:r>
      <w:proofErr w:type="gramEnd"/>
      <w:r w:rsidRPr="00C74FD7">
        <w:rPr>
          <w:i w:val="0"/>
          <w:color w:val="000000" w:themeColor="text1"/>
        </w:rPr>
        <w:t xml:space="preserve"> Best Job of 2019 with a </w:t>
      </w:r>
      <w:r w:rsidRPr="00C74FD7">
        <w:rPr>
          <w:rStyle w:val="Emphasis"/>
          <w:rFonts w:eastAsiaTheme="minorEastAsia"/>
          <w:color w:val="000000" w:themeColor="text1"/>
          <w:bdr w:val="none" w:sz="0" w:space="0" w:color="auto" w:frame="1"/>
        </w:rPr>
        <w:t>344%</w:t>
      </w:r>
      <w:r w:rsidRPr="00C74FD7">
        <w:rPr>
          <w:i w:val="0"/>
          <w:color w:val="000000" w:themeColor="text1"/>
        </w:rPr>
        <w:t> growth and an average base salary of </w:t>
      </w:r>
      <w:r w:rsidRPr="00C74FD7">
        <w:rPr>
          <w:rStyle w:val="Strong"/>
          <w:i w:val="0"/>
          <w:color w:val="000000" w:themeColor="text1"/>
          <w:bdr w:val="none" w:sz="0" w:space="0" w:color="auto" w:frame="1"/>
        </w:rPr>
        <w:t>$146,085</w:t>
      </w:r>
      <w:r w:rsidRPr="00C74FD7">
        <w:rPr>
          <w:i w:val="0"/>
          <w:color w:val="000000" w:themeColor="text1"/>
        </w:rPr>
        <w:t> per year.</w:t>
      </w:r>
    </w:p>
    <w:p w:rsidR="00985E34" w:rsidRPr="00C74FD7" w:rsidRDefault="00985E34" w:rsidP="00C74FD7">
      <w:pPr>
        <w:pStyle w:val="NormalWeb"/>
        <w:shd w:val="clear" w:color="auto" w:fill="FFFFFF"/>
        <w:spacing w:before="0" w:beforeAutospacing="0" w:after="0" w:afterAutospacing="0" w:line="360" w:lineRule="auto"/>
        <w:ind w:left="90" w:right="210"/>
        <w:jc w:val="both"/>
        <w:textAlignment w:val="baseline"/>
        <w:rPr>
          <w:i w:val="0"/>
          <w:color w:val="000000" w:themeColor="text1"/>
          <w:shd w:val="clear" w:color="auto" w:fill="FFFFFF"/>
        </w:rPr>
      </w:pPr>
      <w:r w:rsidRPr="00C74FD7">
        <w:rPr>
          <w:i w:val="0"/>
          <w:color w:val="000000" w:themeColor="text1"/>
          <w:shd w:val="clear" w:color="auto" w:fill="FFFFFF"/>
        </w:rPr>
        <w:t xml:space="preserve">But there is still a lot of doubt about what exactly </w:t>
      </w:r>
      <w:proofErr w:type="gramStart"/>
      <w:r w:rsidRPr="00C74FD7">
        <w:rPr>
          <w:i w:val="0"/>
          <w:color w:val="000000" w:themeColor="text1"/>
          <w:shd w:val="clear" w:color="auto" w:fill="FFFFFF"/>
        </w:rPr>
        <w:t>is Machine Learning</w:t>
      </w:r>
      <w:proofErr w:type="gramEnd"/>
      <w:r w:rsidRPr="00C74FD7">
        <w:rPr>
          <w:i w:val="0"/>
          <w:color w:val="000000" w:themeColor="text1"/>
          <w:shd w:val="clear" w:color="auto" w:fill="FFFFFF"/>
        </w:rPr>
        <w:t xml:space="preserve"> and how to start learning it? So this article deals with the Basics of Machine Learning and also the path you can follow to eventually become a full-fledged Machine Learning Engineer. Now let’s get started!!!</w:t>
      </w:r>
    </w:p>
    <w:p w:rsidR="00985E34" w:rsidRPr="00C74FD7" w:rsidRDefault="00985E34" w:rsidP="00C74FD7">
      <w:pPr>
        <w:pStyle w:val="Heading3"/>
        <w:shd w:val="clear" w:color="auto" w:fill="FFFFFF"/>
        <w:spacing w:before="360" w:after="360" w:line="360" w:lineRule="auto"/>
        <w:textAlignment w:val="baseline"/>
        <w:rPr>
          <w:b/>
          <w:color w:val="000000" w:themeColor="text1"/>
          <w:sz w:val="28"/>
          <w:szCs w:val="28"/>
        </w:rPr>
      </w:pPr>
      <w:r w:rsidRPr="00C74FD7">
        <w:rPr>
          <w:b/>
          <w:color w:val="000000" w:themeColor="text1"/>
          <w:sz w:val="28"/>
          <w:szCs w:val="28"/>
        </w:rPr>
        <w:t>How to start learning ML?</w:t>
      </w:r>
    </w:p>
    <w:p w:rsidR="00985E34" w:rsidRPr="00C74FD7" w:rsidRDefault="00985E34" w:rsidP="00C74FD7">
      <w:pPr>
        <w:pStyle w:val="NormalWeb"/>
        <w:shd w:val="clear" w:color="auto" w:fill="FFFFFF"/>
        <w:spacing w:before="0" w:beforeAutospacing="0" w:after="150" w:afterAutospacing="0" w:line="360" w:lineRule="auto"/>
        <w:ind w:left="90" w:right="210"/>
        <w:jc w:val="both"/>
        <w:textAlignment w:val="baseline"/>
        <w:rPr>
          <w:i w:val="0"/>
          <w:color w:val="000000" w:themeColor="text1"/>
        </w:rPr>
      </w:pPr>
      <w:r w:rsidRPr="00C74FD7">
        <w:rPr>
          <w:i w:val="0"/>
          <w:color w:val="000000" w:themeColor="text1"/>
        </w:rPr>
        <w:t>This is a rough roadmap you can follow on your way to becoming an insanely talented Machine Learning Engineer. Of course, you can always modify the steps according to your needs to reach your desired end-goal!</w:t>
      </w:r>
    </w:p>
    <w:p w:rsidR="00985E34" w:rsidRPr="00C74FD7" w:rsidRDefault="00985E34" w:rsidP="00C74FD7">
      <w:pPr>
        <w:pStyle w:val="Heading3"/>
        <w:shd w:val="clear" w:color="auto" w:fill="FFFFFF"/>
        <w:spacing w:before="360" w:after="360" w:line="360" w:lineRule="auto"/>
        <w:ind w:left="90" w:right="210"/>
        <w:jc w:val="both"/>
        <w:textAlignment w:val="baseline"/>
        <w:rPr>
          <w:color w:val="000000" w:themeColor="text1"/>
        </w:rPr>
      </w:pPr>
      <w:r w:rsidRPr="00C74FD7">
        <w:rPr>
          <w:color w:val="000000" w:themeColor="text1"/>
        </w:rPr>
        <w:t>Step 1 – Understand the Prerequisites</w:t>
      </w:r>
    </w:p>
    <w:p w:rsidR="00985E34" w:rsidRPr="00C74FD7" w:rsidRDefault="00985E34" w:rsidP="00C74FD7">
      <w:pPr>
        <w:pStyle w:val="NormalWeb"/>
        <w:shd w:val="clear" w:color="auto" w:fill="FFFFFF"/>
        <w:spacing w:before="0" w:beforeAutospacing="0" w:after="150" w:afterAutospacing="0" w:line="360" w:lineRule="auto"/>
        <w:ind w:left="90" w:right="210"/>
        <w:jc w:val="both"/>
        <w:textAlignment w:val="baseline"/>
        <w:rPr>
          <w:i w:val="0"/>
          <w:color w:val="000000" w:themeColor="text1"/>
        </w:rPr>
      </w:pPr>
      <w:r w:rsidRPr="00C74FD7">
        <w:rPr>
          <w:i w:val="0"/>
          <w:color w:val="000000" w:themeColor="text1"/>
        </w:rPr>
        <w:t>In case you are a genius, you could start ML directly but normally, there are some prerequisites that you need to know which include Linear Algebra, Multivariate Calculus, Statistics, and Python. And if you don’t know these, never fear! You don’t need a Ph.D. degree in these topics to get started but you do need a basic understanding.</w:t>
      </w:r>
    </w:p>
    <w:p w:rsidR="00985E34" w:rsidRPr="00C74FD7" w:rsidRDefault="00985E34" w:rsidP="00C74FD7">
      <w:pPr>
        <w:pStyle w:val="Heading4"/>
        <w:shd w:val="clear" w:color="auto" w:fill="FFFFFF"/>
        <w:spacing w:before="360" w:after="360" w:line="360" w:lineRule="auto"/>
        <w:ind w:left="90" w:right="210"/>
        <w:jc w:val="both"/>
        <w:textAlignment w:val="baseline"/>
        <w:rPr>
          <w:color w:val="000000" w:themeColor="text1"/>
          <w:sz w:val="24"/>
          <w:szCs w:val="24"/>
        </w:rPr>
      </w:pPr>
      <w:r w:rsidRPr="00C74FD7">
        <w:rPr>
          <w:color w:val="000000" w:themeColor="text1"/>
          <w:sz w:val="24"/>
          <w:szCs w:val="24"/>
        </w:rPr>
        <w:t>(a) Learn Linear Algebra and Multivariate Calculus</w:t>
      </w:r>
    </w:p>
    <w:p w:rsidR="00985E34" w:rsidRPr="00C74FD7" w:rsidRDefault="00985E34" w:rsidP="00C74FD7">
      <w:pPr>
        <w:pStyle w:val="NormalWeb"/>
        <w:shd w:val="clear" w:color="auto" w:fill="FFFFFF"/>
        <w:spacing w:before="0" w:beforeAutospacing="0" w:after="150" w:afterAutospacing="0" w:line="360" w:lineRule="auto"/>
        <w:ind w:left="90" w:right="210"/>
        <w:jc w:val="both"/>
        <w:textAlignment w:val="baseline"/>
        <w:rPr>
          <w:i w:val="0"/>
          <w:color w:val="000000" w:themeColor="text1"/>
        </w:rPr>
      </w:pPr>
      <w:r w:rsidRPr="00C74FD7">
        <w:rPr>
          <w:i w:val="0"/>
          <w:color w:val="000000" w:themeColor="text1"/>
        </w:rPr>
        <w:t xml:space="preserve">Both Linear Algebra and Multivariate Calculus are important in Machine Learning. However, the extent to which you need them depends on your role as a data scientist. If </w:t>
      </w:r>
      <w:r w:rsidRPr="00C74FD7">
        <w:rPr>
          <w:i w:val="0"/>
          <w:color w:val="000000" w:themeColor="text1"/>
        </w:rPr>
        <w:lastRenderedPageBreak/>
        <w:t xml:space="preserve">you are more focused on application heavy machine learning, then you will not be that heavily focused on </w:t>
      </w:r>
      <w:proofErr w:type="spellStart"/>
      <w:r w:rsidRPr="00C74FD7">
        <w:rPr>
          <w:i w:val="0"/>
          <w:color w:val="000000" w:themeColor="text1"/>
        </w:rPr>
        <w:t>maths</w:t>
      </w:r>
      <w:proofErr w:type="spellEnd"/>
      <w:r w:rsidRPr="00C74FD7">
        <w:rPr>
          <w:i w:val="0"/>
          <w:color w:val="000000" w:themeColor="text1"/>
        </w:rPr>
        <w:t xml:space="preserve"> as there are many common libraries available. But if you want to focus on R&amp;D in Machine Learning, then mastery of Linear Algebra and Multivariate Calculus is very important as you will have to implement many ML algorithms from scratch.</w:t>
      </w:r>
    </w:p>
    <w:p w:rsidR="00985E34" w:rsidRPr="00C74FD7" w:rsidRDefault="00985E34" w:rsidP="00C74FD7">
      <w:pPr>
        <w:pStyle w:val="Heading4"/>
        <w:shd w:val="clear" w:color="auto" w:fill="FFFFFF"/>
        <w:spacing w:before="360" w:after="360" w:line="360" w:lineRule="auto"/>
        <w:ind w:left="90" w:right="210"/>
        <w:jc w:val="both"/>
        <w:textAlignment w:val="baseline"/>
        <w:rPr>
          <w:color w:val="000000" w:themeColor="text1"/>
          <w:sz w:val="24"/>
          <w:szCs w:val="24"/>
        </w:rPr>
      </w:pPr>
      <w:r w:rsidRPr="00C74FD7">
        <w:rPr>
          <w:color w:val="000000" w:themeColor="text1"/>
          <w:sz w:val="24"/>
          <w:szCs w:val="24"/>
        </w:rPr>
        <w:t>(b) Learn Statistics</w:t>
      </w:r>
    </w:p>
    <w:p w:rsidR="00985E34" w:rsidRPr="00C74FD7" w:rsidRDefault="00985E34" w:rsidP="00C74FD7">
      <w:pPr>
        <w:pStyle w:val="NormalWeb"/>
        <w:shd w:val="clear" w:color="auto" w:fill="FFFFFF"/>
        <w:spacing w:before="0" w:beforeAutospacing="0" w:after="150" w:afterAutospacing="0" w:line="360" w:lineRule="auto"/>
        <w:ind w:left="90" w:right="210"/>
        <w:jc w:val="both"/>
        <w:textAlignment w:val="baseline"/>
        <w:rPr>
          <w:i w:val="0"/>
          <w:color w:val="000000" w:themeColor="text1"/>
        </w:rPr>
      </w:pPr>
      <w:r w:rsidRPr="00C74FD7">
        <w:rPr>
          <w:i w:val="0"/>
          <w:color w:val="000000" w:themeColor="text1"/>
        </w:rPr>
        <w:t>Data plays a huge role in Machine Learning. In fact, around 80% of your time as an ML expert will be spent collecting and cleaning data. And statistics is a field that handles the collection, analysis, and presentation of data. So it is no surprise that you need to learn it!!!</w:t>
      </w:r>
      <w:r w:rsidRPr="00C74FD7">
        <w:rPr>
          <w:i w:val="0"/>
          <w:color w:val="000000" w:themeColor="text1"/>
        </w:rPr>
        <w:br/>
        <w:t>Some of the key concepts in statistics that are important are Statistical Significance, Probability Distributions, Hypothesis Testing, Regression, etc. Also, Bayesian Thinking is also a very important part of ML which deals with various concepts like Conditional Probability, Priors, and Posteriors, Maximum Likelihood, etc.</w:t>
      </w:r>
    </w:p>
    <w:p w:rsidR="00985E34" w:rsidRPr="00C74FD7" w:rsidRDefault="00985E34" w:rsidP="00C74FD7">
      <w:pPr>
        <w:pStyle w:val="Heading4"/>
        <w:shd w:val="clear" w:color="auto" w:fill="FFFFFF"/>
        <w:spacing w:before="360" w:after="360" w:line="360" w:lineRule="auto"/>
        <w:ind w:left="90" w:right="210"/>
        <w:jc w:val="both"/>
        <w:textAlignment w:val="baseline"/>
        <w:rPr>
          <w:color w:val="000000" w:themeColor="text1"/>
          <w:sz w:val="24"/>
          <w:szCs w:val="24"/>
        </w:rPr>
      </w:pPr>
      <w:r w:rsidRPr="00C74FD7">
        <w:rPr>
          <w:color w:val="000000" w:themeColor="text1"/>
          <w:sz w:val="24"/>
          <w:szCs w:val="24"/>
        </w:rPr>
        <w:t>(c) Learn Python</w:t>
      </w:r>
    </w:p>
    <w:p w:rsidR="00985E34" w:rsidRPr="00C74FD7" w:rsidRDefault="00985E34" w:rsidP="00C74FD7">
      <w:pPr>
        <w:pStyle w:val="NormalWeb"/>
        <w:shd w:val="clear" w:color="auto" w:fill="FFFFFF"/>
        <w:spacing w:before="0" w:beforeAutospacing="0" w:after="0" w:afterAutospacing="0" w:line="360" w:lineRule="auto"/>
        <w:ind w:left="90" w:right="210"/>
        <w:jc w:val="both"/>
        <w:textAlignment w:val="baseline"/>
        <w:rPr>
          <w:i w:val="0"/>
          <w:color w:val="000000" w:themeColor="text1"/>
        </w:rPr>
      </w:pPr>
      <w:r w:rsidRPr="00C74FD7">
        <w:rPr>
          <w:i w:val="0"/>
          <w:color w:val="000000" w:themeColor="text1"/>
        </w:rPr>
        <w:t>Some people prefer to skip Linear Algebra, Multivariate Calculus and Statistics and learn them as they go along with trial and error. But the one thing that you absolutely cannot skip is </w:t>
      </w:r>
      <w:hyperlink r:id="rId19" w:tgtFrame="_blank" w:history="1">
        <w:r w:rsidRPr="00C74FD7">
          <w:rPr>
            <w:rStyle w:val="Hyperlink"/>
            <w:rFonts w:eastAsia="Courier New"/>
            <w:i w:val="0"/>
            <w:color w:val="000000" w:themeColor="text1"/>
            <w:bdr w:val="none" w:sz="0" w:space="0" w:color="auto" w:frame="1"/>
          </w:rPr>
          <w:t>Python</w:t>
        </w:r>
      </w:hyperlink>
      <w:r w:rsidRPr="00C74FD7">
        <w:rPr>
          <w:i w:val="0"/>
          <w:color w:val="000000" w:themeColor="text1"/>
        </w:rPr>
        <w:t>! While there are other languages you can use for Machine Learning like R, Scala, etc. Python is currently the most popular language for ML. In fact, there are many Python libraries that are specifically useful for Artificial Intelligence and Machine Learning such as </w:t>
      </w:r>
      <w:proofErr w:type="spellStart"/>
      <w:r w:rsidRPr="00C74FD7">
        <w:rPr>
          <w:i w:val="0"/>
          <w:color w:val="000000" w:themeColor="text1"/>
        </w:rPr>
        <w:fldChar w:fldCharType="begin"/>
      </w:r>
      <w:r w:rsidRPr="00C74FD7">
        <w:rPr>
          <w:i w:val="0"/>
          <w:color w:val="000000" w:themeColor="text1"/>
        </w:rPr>
        <w:instrText>HYPERLINK "https://keras.io/" \t "_blank"</w:instrText>
      </w:r>
      <w:r w:rsidRPr="00C74FD7">
        <w:rPr>
          <w:i w:val="0"/>
          <w:color w:val="000000" w:themeColor="text1"/>
        </w:rPr>
        <w:fldChar w:fldCharType="separate"/>
      </w:r>
      <w:r w:rsidRPr="00C74FD7">
        <w:rPr>
          <w:rStyle w:val="Hyperlink"/>
          <w:rFonts w:eastAsia="Courier New"/>
          <w:i w:val="0"/>
          <w:color w:val="000000" w:themeColor="text1"/>
          <w:bdr w:val="none" w:sz="0" w:space="0" w:color="auto" w:frame="1"/>
        </w:rPr>
        <w:t>Keras</w:t>
      </w:r>
      <w:proofErr w:type="spellEnd"/>
      <w:r w:rsidRPr="00C74FD7">
        <w:rPr>
          <w:i w:val="0"/>
          <w:color w:val="000000" w:themeColor="text1"/>
        </w:rPr>
        <w:fldChar w:fldCharType="end"/>
      </w:r>
      <w:r w:rsidRPr="00C74FD7">
        <w:rPr>
          <w:i w:val="0"/>
          <w:color w:val="000000" w:themeColor="text1"/>
        </w:rPr>
        <w:t>, </w:t>
      </w:r>
      <w:proofErr w:type="spellStart"/>
      <w:r w:rsidRPr="00C74FD7">
        <w:rPr>
          <w:i w:val="0"/>
          <w:color w:val="000000" w:themeColor="text1"/>
        </w:rPr>
        <w:fldChar w:fldCharType="begin"/>
      </w:r>
      <w:r w:rsidRPr="00C74FD7">
        <w:rPr>
          <w:i w:val="0"/>
          <w:color w:val="000000" w:themeColor="text1"/>
        </w:rPr>
        <w:instrText>HYPERLINK "https://www.tensorflow.org/" \t "_blank"</w:instrText>
      </w:r>
      <w:r w:rsidRPr="00C74FD7">
        <w:rPr>
          <w:i w:val="0"/>
          <w:color w:val="000000" w:themeColor="text1"/>
        </w:rPr>
        <w:fldChar w:fldCharType="separate"/>
      </w:r>
      <w:r w:rsidRPr="00C74FD7">
        <w:rPr>
          <w:rStyle w:val="Hyperlink"/>
          <w:rFonts w:eastAsia="Courier New"/>
          <w:i w:val="0"/>
          <w:color w:val="000000" w:themeColor="text1"/>
          <w:bdr w:val="none" w:sz="0" w:space="0" w:color="auto" w:frame="1"/>
        </w:rPr>
        <w:t>TensorFlow</w:t>
      </w:r>
      <w:proofErr w:type="spellEnd"/>
      <w:r w:rsidRPr="00C74FD7">
        <w:rPr>
          <w:i w:val="0"/>
          <w:color w:val="000000" w:themeColor="text1"/>
        </w:rPr>
        <w:fldChar w:fldCharType="end"/>
      </w:r>
      <w:r w:rsidRPr="00C74FD7">
        <w:rPr>
          <w:i w:val="0"/>
          <w:color w:val="000000" w:themeColor="text1"/>
        </w:rPr>
        <w:t>, </w:t>
      </w:r>
      <w:proofErr w:type="spellStart"/>
      <w:r w:rsidRPr="00C74FD7">
        <w:rPr>
          <w:i w:val="0"/>
          <w:color w:val="000000" w:themeColor="text1"/>
        </w:rPr>
        <w:fldChar w:fldCharType="begin"/>
      </w:r>
      <w:r w:rsidRPr="00C74FD7">
        <w:rPr>
          <w:i w:val="0"/>
          <w:color w:val="000000" w:themeColor="text1"/>
        </w:rPr>
        <w:instrText>HYPERLINK "https://scikit-learn.org/stable/" \t "_blank"</w:instrText>
      </w:r>
      <w:r w:rsidRPr="00C74FD7">
        <w:rPr>
          <w:i w:val="0"/>
          <w:color w:val="000000" w:themeColor="text1"/>
        </w:rPr>
        <w:fldChar w:fldCharType="separate"/>
      </w:r>
      <w:r w:rsidRPr="00C74FD7">
        <w:rPr>
          <w:rStyle w:val="Hyperlink"/>
          <w:rFonts w:eastAsia="Courier New"/>
          <w:i w:val="0"/>
          <w:color w:val="000000" w:themeColor="text1"/>
          <w:bdr w:val="none" w:sz="0" w:space="0" w:color="auto" w:frame="1"/>
        </w:rPr>
        <w:t>Scikit</w:t>
      </w:r>
      <w:proofErr w:type="spellEnd"/>
      <w:r w:rsidRPr="00C74FD7">
        <w:rPr>
          <w:rStyle w:val="Hyperlink"/>
          <w:rFonts w:eastAsia="Courier New"/>
          <w:i w:val="0"/>
          <w:color w:val="000000" w:themeColor="text1"/>
          <w:bdr w:val="none" w:sz="0" w:space="0" w:color="auto" w:frame="1"/>
        </w:rPr>
        <w:t>-learn</w:t>
      </w:r>
      <w:r w:rsidRPr="00C74FD7">
        <w:rPr>
          <w:i w:val="0"/>
          <w:color w:val="000000" w:themeColor="text1"/>
        </w:rPr>
        <w:fldChar w:fldCharType="end"/>
      </w:r>
      <w:r w:rsidRPr="00C74FD7">
        <w:rPr>
          <w:i w:val="0"/>
          <w:color w:val="000000" w:themeColor="text1"/>
        </w:rPr>
        <w:t>, etc.</w:t>
      </w:r>
    </w:p>
    <w:p w:rsidR="00985E34" w:rsidRPr="00C74FD7" w:rsidRDefault="00985E34" w:rsidP="00C74FD7">
      <w:pPr>
        <w:pStyle w:val="NormalWeb"/>
        <w:shd w:val="clear" w:color="auto" w:fill="FFFFFF"/>
        <w:spacing w:before="0" w:beforeAutospacing="0" w:after="0" w:afterAutospacing="0" w:line="360" w:lineRule="auto"/>
        <w:ind w:left="90" w:right="210"/>
        <w:jc w:val="both"/>
        <w:textAlignment w:val="baseline"/>
        <w:rPr>
          <w:i w:val="0"/>
          <w:color w:val="000000" w:themeColor="text1"/>
          <w:shd w:val="clear" w:color="auto" w:fill="FFFFFF"/>
        </w:rPr>
      </w:pPr>
      <w:r w:rsidRPr="00C74FD7">
        <w:rPr>
          <w:i w:val="0"/>
          <w:color w:val="000000" w:themeColor="text1"/>
          <w:shd w:val="clear" w:color="auto" w:fill="FFFFFF"/>
        </w:rPr>
        <w:t>So if you want to learn ML, it’s best if you learn Python! You can do that using various online resources and courses such as </w:t>
      </w:r>
      <w:hyperlink r:id="rId20" w:tgtFrame="_blank" w:history="1">
        <w:r w:rsidRPr="00C74FD7">
          <w:rPr>
            <w:rStyle w:val="Strong"/>
            <w:i w:val="0"/>
            <w:color w:val="000000" w:themeColor="text1"/>
            <w:bdr w:val="none" w:sz="0" w:space="0" w:color="auto" w:frame="1"/>
            <w:shd w:val="clear" w:color="auto" w:fill="FFFFFF"/>
          </w:rPr>
          <w:t>Fork Python</w:t>
        </w:r>
      </w:hyperlink>
      <w:r w:rsidRPr="00C74FD7">
        <w:rPr>
          <w:i w:val="0"/>
          <w:color w:val="000000" w:themeColor="text1"/>
          <w:shd w:val="clear" w:color="auto" w:fill="FFFFFF"/>
        </w:rPr>
        <w:t xml:space="preserve"> available Free on </w:t>
      </w:r>
      <w:proofErr w:type="spellStart"/>
      <w:r w:rsidRPr="00C74FD7">
        <w:rPr>
          <w:i w:val="0"/>
          <w:color w:val="000000" w:themeColor="text1"/>
          <w:shd w:val="clear" w:color="auto" w:fill="FFFFFF"/>
        </w:rPr>
        <w:t>GeeksforGeeks</w:t>
      </w:r>
      <w:proofErr w:type="spellEnd"/>
      <w:r w:rsidRPr="00C74FD7">
        <w:rPr>
          <w:i w:val="0"/>
          <w:color w:val="000000" w:themeColor="text1"/>
          <w:shd w:val="clear" w:color="auto" w:fill="FFFFFF"/>
        </w:rPr>
        <w:t>.</w:t>
      </w:r>
    </w:p>
    <w:p w:rsidR="00985E34" w:rsidRPr="00C74FD7" w:rsidRDefault="00985E34" w:rsidP="00C74FD7">
      <w:pPr>
        <w:pStyle w:val="Heading3"/>
        <w:shd w:val="clear" w:color="auto" w:fill="FFFFFF"/>
        <w:spacing w:before="360" w:after="360" w:line="360" w:lineRule="auto"/>
        <w:ind w:left="90" w:right="210"/>
        <w:jc w:val="both"/>
        <w:textAlignment w:val="baseline"/>
        <w:rPr>
          <w:b/>
          <w:color w:val="000000" w:themeColor="text1"/>
          <w:sz w:val="28"/>
          <w:szCs w:val="28"/>
        </w:rPr>
      </w:pPr>
      <w:r w:rsidRPr="00C74FD7">
        <w:rPr>
          <w:b/>
          <w:color w:val="000000" w:themeColor="text1"/>
          <w:sz w:val="28"/>
          <w:szCs w:val="28"/>
        </w:rPr>
        <w:t>Step 2 – Learn Various ML Concepts</w:t>
      </w:r>
    </w:p>
    <w:p w:rsidR="00985E34" w:rsidRPr="00C74FD7" w:rsidRDefault="00985E34" w:rsidP="00C74FD7">
      <w:pPr>
        <w:pStyle w:val="NormalWeb"/>
        <w:shd w:val="clear" w:color="auto" w:fill="FFFFFF"/>
        <w:spacing w:before="0" w:beforeAutospacing="0" w:after="150" w:afterAutospacing="0" w:line="360" w:lineRule="auto"/>
        <w:ind w:left="90" w:right="210"/>
        <w:jc w:val="both"/>
        <w:textAlignment w:val="baseline"/>
        <w:rPr>
          <w:i w:val="0"/>
          <w:color w:val="000000" w:themeColor="text1"/>
        </w:rPr>
      </w:pPr>
      <w:r w:rsidRPr="00C74FD7">
        <w:rPr>
          <w:i w:val="0"/>
          <w:color w:val="000000" w:themeColor="text1"/>
        </w:rPr>
        <w:lastRenderedPageBreak/>
        <w:t>Now that you are done with the prerequisites, you can move on to actually learning ML (Which is the fun part!!!) It’s best to start with the basics and then move on to the more complicated stuff. Some of the basic concepts in ML are:</w:t>
      </w:r>
    </w:p>
    <w:p w:rsidR="00985E34" w:rsidRPr="00C74FD7" w:rsidRDefault="00985E34" w:rsidP="00C74FD7">
      <w:pPr>
        <w:pStyle w:val="Heading4"/>
        <w:shd w:val="clear" w:color="auto" w:fill="FFFFFF"/>
        <w:spacing w:before="360" w:after="360" w:line="360" w:lineRule="auto"/>
        <w:ind w:left="90" w:right="210"/>
        <w:jc w:val="both"/>
        <w:textAlignment w:val="baseline"/>
        <w:rPr>
          <w:b w:val="0"/>
          <w:color w:val="000000" w:themeColor="text1"/>
          <w:sz w:val="28"/>
          <w:szCs w:val="28"/>
        </w:rPr>
      </w:pPr>
      <w:r w:rsidRPr="00C74FD7">
        <w:rPr>
          <w:color w:val="000000" w:themeColor="text1"/>
          <w:sz w:val="28"/>
          <w:szCs w:val="28"/>
        </w:rPr>
        <w:t>(a) Terminologies of Machine Learning</w:t>
      </w:r>
    </w:p>
    <w:p w:rsidR="00985E34" w:rsidRPr="00C74FD7" w:rsidRDefault="00985E34" w:rsidP="00E756AD">
      <w:pPr>
        <w:widowControl/>
        <w:numPr>
          <w:ilvl w:val="0"/>
          <w:numId w:val="18"/>
        </w:numPr>
        <w:shd w:val="clear" w:color="auto" w:fill="FFFFFF"/>
        <w:spacing w:line="360" w:lineRule="auto"/>
        <w:ind w:left="90" w:right="210"/>
        <w:jc w:val="both"/>
        <w:textAlignment w:val="baseline"/>
        <w:rPr>
          <w:color w:val="000000" w:themeColor="text1"/>
          <w:sz w:val="24"/>
          <w:szCs w:val="24"/>
        </w:rPr>
      </w:pPr>
      <w:r w:rsidRPr="00C74FD7">
        <w:rPr>
          <w:rStyle w:val="Strong"/>
          <w:color w:val="000000" w:themeColor="text1"/>
          <w:sz w:val="24"/>
          <w:szCs w:val="24"/>
          <w:bdr w:val="none" w:sz="0" w:space="0" w:color="auto" w:frame="1"/>
        </w:rPr>
        <w:t>Model – </w:t>
      </w:r>
      <w:r w:rsidRPr="00C74FD7">
        <w:rPr>
          <w:color w:val="000000" w:themeColor="text1"/>
          <w:sz w:val="24"/>
          <w:szCs w:val="24"/>
        </w:rPr>
        <w:t>A model is a specific representation learned from data by applying some machine learning algorithm. A model is also called a hypothesis.</w:t>
      </w:r>
    </w:p>
    <w:p w:rsidR="00985E34" w:rsidRPr="00C74FD7" w:rsidRDefault="00985E34" w:rsidP="00E756AD">
      <w:pPr>
        <w:widowControl/>
        <w:numPr>
          <w:ilvl w:val="0"/>
          <w:numId w:val="18"/>
        </w:numPr>
        <w:shd w:val="clear" w:color="auto" w:fill="FFFFFF"/>
        <w:spacing w:line="360" w:lineRule="auto"/>
        <w:ind w:left="90" w:right="210"/>
        <w:jc w:val="both"/>
        <w:textAlignment w:val="baseline"/>
        <w:rPr>
          <w:color w:val="000000" w:themeColor="text1"/>
          <w:sz w:val="24"/>
          <w:szCs w:val="24"/>
        </w:rPr>
      </w:pPr>
      <w:r w:rsidRPr="00C74FD7">
        <w:rPr>
          <w:rStyle w:val="Strong"/>
          <w:color w:val="000000" w:themeColor="text1"/>
          <w:sz w:val="24"/>
          <w:szCs w:val="24"/>
          <w:bdr w:val="none" w:sz="0" w:space="0" w:color="auto" w:frame="1"/>
        </w:rPr>
        <w:t>Feature – </w:t>
      </w:r>
      <w:r w:rsidRPr="00C74FD7">
        <w:rPr>
          <w:color w:val="000000" w:themeColor="text1"/>
          <w:sz w:val="24"/>
          <w:szCs w:val="24"/>
        </w:rPr>
        <w:t>A feature is an individual measurable property of the data. A set of numeric features can be conveniently described by a feature vector. Feature vectors are fed as input to the model. For example, in order to predict a fruit, there may be features like color, smell, taste, etc.</w:t>
      </w:r>
    </w:p>
    <w:p w:rsidR="00985E34" w:rsidRPr="00C74FD7" w:rsidRDefault="00985E34" w:rsidP="00E756AD">
      <w:pPr>
        <w:widowControl/>
        <w:numPr>
          <w:ilvl w:val="0"/>
          <w:numId w:val="19"/>
        </w:numPr>
        <w:shd w:val="clear" w:color="auto" w:fill="FFFFFF"/>
        <w:spacing w:line="360" w:lineRule="auto"/>
        <w:ind w:left="90" w:right="120"/>
        <w:jc w:val="both"/>
        <w:textAlignment w:val="baseline"/>
        <w:rPr>
          <w:color w:val="000000" w:themeColor="text1"/>
          <w:sz w:val="24"/>
          <w:szCs w:val="24"/>
        </w:rPr>
      </w:pPr>
      <w:r w:rsidRPr="00C74FD7">
        <w:rPr>
          <w:rStyle w:val="Strong"/>
          <w:color w:val="000000" w:themeColor="text1"/>
          <w:sz w:val="24"/>
          <w:szCs w:val="24"/>
          <w:bdr w:val="none" w:sz="0" w:space="0" w:color="auto" w:frame="1"/>
        </w:rPr>
        <w:t>Target (Label) – </w:t>
      </w:r>
      <w:r w:rsidRPr="00C74FD7">
        <w:rPr>
          <w:color w:val="000000" w:themeColor="text1"/>
          <w:sz w:val="24"/>
          <w:szCs w:val="24"/>
        </w:rPr>
        <w:t>A target variable or label is the value to be predicted by our model. For the fruit example discussed in the feature section, the label with each set of input would be the name of the fruit like apple, orange, banana, etc.</w:t>
      </w:r>
    </w:p>
    <w:p w:rsidR="00985E34" w:rsidRPr="00C74FD7" w:rsidRDefault="00985E34" w:rsidP="00E756AD">
      <w:pPr>
        <w:widowControl/>
        <w:numPr>
          <w:ilvl w:val="0"/>
          <w:numId w:val="19"/>
        </w:numPr>
        <w:shd w:val="clear" w:color="auto" w:fill="FFFFFF"/>
        <w:spacing w:line="360" w:lineRule="auto"/>
        <w:ind w:left="90" w:right="120"/>
        <w:jc w:val="both"/>
        <w:textAlignment w:val="baseline"/>
        <w:rPr>
          <w:color w:val="000000" w:themeColor="text1"/>
          <w:sz w:val="24"/>
          <w:szCs w:val="24"/>
        </w:rPr>
      </w:pPr>
      <w:r w:rsidRPr="00C74FD7">
        <w:rPr>
          <w:rStyle w:val="Strong"/>
          <w:color w:val="000000" w:themeColor="text1"/>
          <w:sz w:val="24"/>
          <w:szCs w:val="24"/>
          <w:bdr w:val="none" w:sz="0" w:space="0" w:color="auto" w:frame="1"/>
        </w:rPr>
        <w:t>Training – </w:t>
      </w:r>
      <w:r w:rsidRPr="00C74FD7">
        <w:rPr>
          <w:color w:val="000000" w:themeColor="text1"/>
          <w:sz w:val="24"/>
          <w:szCs w:val="24"/>
        </w:rPr>
        <w:t xml:space="preserve">The idea is to give a set of </w:t>
      </w:r>
      <w:proofErr w:type="gramStart"/>
      <w:r w:rsidRPr="00C74FD7">
        <w:rPr>
          <w:color w:val="000000" w:themeColor="text1"/>
          <w:sz w:val="24"/>
          <w:szCs w:val="24"/>
        </w:rPr>
        <w:t>inputs(</w:t>
      </w:r>
      <w:proofErr w:type="gramEnd"/>
      <w:r w:rsidRPr="00C74FD7">
        <w:rPr>
          <w:color w:val="000000" w:themeColor="text1"/>
          <w:sz w:val="24"/>
          <w:szCs w:val="24"/>
        </w:rPr>
        <w:t>features) and it’s expected outputs(labels), so after training, we will have a model (hypothesis) that will then map new data to one of the categories trained on.</w:t>
      </w:r>
    </w:p>
    <w:p w:rsidR="00985E34" w:rsidRPr="00C74FD7" w:rsidRDefault="00985E34" w:rsidP="00E756AD">
      <w:pPr>
        <w:widowControl/>
        <w:numPr>
          <w:ilvl w:val="0"/>
          <w:numId w:val="19"/>
        </w:numPr>
        <w:shd w:val="clear" w:color="auto" w:fill="FFFFFF"/>
        <w:spacing w:line="360" w:lineRule="auto"/>
        <w:ind w:left="90" w:right="120"/>
        <w:jc w:val="both"/>
        <w:textAlignment w:val="baseline"/>
        <w:rPr>
          <w:color w:val="000000" w:themeColor="text1"/>
          <w:sz w:val="24"/>
          <w:szCs w:val="24"/>
        </w:rPr>
      </w:pPr>
      <w:r w:rsidRPr="00C74FD7">
        <w:rPr>
          <w:rStyle w:val="Strong"/>
          <w:color w:val="000000" w:themeColor="text1"/>
          <w:sz w:val="24"/>
          <w:szCs w:val="24"/>
          <w:bdr w:val="none" w:sz="0" w:space="0" w:color="auto" w:frame="1"/>
        </w:rPr>
        <w:t>Prediction – </w:t>
      </w:r>
      <w:r w:rsidRPr="00C74FD7">
        <w:rPr>
          <w:color w:val="000000" w:themeColor="text1"/>
          <w:sz w:val="24"/>
          <w:szCs w:val="24"/>
        </w:rPr>
        <w:t xml:space="preserve">Once our model is ready, it can be fed a set of inputs to which it will provide a predicted </w:t>
      </w:r>
      <w:proofErr w:type="gramStart"/>
      <w:r w:rsidRPr="00C74FD7">
        <w:rPr>
          <w:color w:val="000000" w:themeColor="text1"/>
          <w:sz w:val="24"/>
          <w:szCs w:val="24"/>
        </w:rPr>
        <w:t>output(</w:t>
      </w:r>
      <w:proofErr w:type="gramEnd"/>
      <w:r w:rsidRPr="00C74FD7">
        <w:rPr>
          <w:color w:val="000000" w:themeColor="text1"/>
          <w:sz w:val="24"/>
          <w:szCs w:val="24"/>
        </w:rPr>
        <w:t>label).</w:t>
      </w:r>
    </w:p>
    <w:p w:rsidR="00985E34" w:rsidRPr="00C74FD7" w:rsidRDefault="00985E34" w:rsidP="00C74FD7">
      <w:pPr>
        <w:pStyle w:val="Heading4"/>
        <w:shd w:val="clear" w:color="auto" w:fill="FFFFFF"/>
        <w:spacing w:before="360" w:after="360" w:line="360" w:lineRule="auto"/>
        <w:ind w:left="90" w:right="120"/>
        <w:jc w:val="both"/>
        <w:textAlignment w:val="baseline"/>
        <w:rPr>
          <w:b w:val="0"/>
          <w:color w:val="000000" w:themeColor="text1"/>
          <w:sz w:val="28"/>
          <w:szCs w:val="28"/>
        </w:rPr>
      </w:pPr>
      <w:r w:rsidRPr="00C74FD7">
        <w:rPr>
          <w:color w:val="000000" w:themeColor="text1"/>
          <w:sz w:val="28"/>
          <w:szCs w:val="28"/>
        </w:rPr>
        <w:t>(b) Types of Machine Learning</w:t>
      </w:r>
    </w:p>
    <w:p w:rsidR="00985E34" w:rsidRPr="00C74FD7" w:rsidRDefault="00985E34" w:rsidP="00E756AD">
      <w:pPr>
        <w:widowControl/>
        <w:numPr>
          <w:ilvl w:val="0"/>
          <w:numId w:val="20"/>
        </w:numPr>
        <w:shd w:val="clear" w:color="auto" w:fill="FFFFFF"/>
        <w:spacing w:line="360" w:lineRule="auto"/>
        <w:ind w:left="90" w:right="120"/>
        <w:jc w:val="both"/>
        <w:textAlignment w:val="baseline"/>
        <w:rPr>
          <w:color w:val="000000" w:themeColor="text1"/>
          <w:sz w:val="24"/>
          <w:szCs w:val="24"/>
        </w:rPr>
      </w:pPr>
      <w:r w:rsidRPr="00C74FD7">
        <w:rPr>
          <w:rStyle w:val="Strong"/>
          <w:color w:val="000000" w:themeColor="text1"/>
          <w:sz w:val="24"/>
          <w:szCs w:val="24"/>
          <w:bdr w:val="none" w:sz="0" w:space="0" w:color="auto" w:frame="1"/>
        </w:rPr>
        <w:t>Supervised Learning – </w:t>
      </w:r>
      <w:r w:rsidRPr="00C74FD7">
        <w:rPr>
          <w:color w:val="000000" w:themeColor="text1"/>
          <w:sz w:val="24"/>
          <w:szCs w:val="24"/>
        </w:rPr>
        <w:t>This involves learning from a training dataset with labeled data using classification and regression models. This learning process continues until the required level of performance is achieved.</w:t>
      </w:r>
    </w:p>
    <w:p w:rsidR="00985E34" w:rsidRPr="00C74FD7" w:rsidRDefault="00985E34" w:rsidP="00E756AD">
      <w:pPr>
        <w:widowControl/>
        <w:numPr>
          <w:ilvl w:val="0"/>
          <w:numId w:val="20"/>
        </w:numPr>
        <w:shd w:val="clear" w:color="auto" w:fill="FFFFFF"/>
        <w:spacing w:line="360" w:lineRule="auto"/>
        <w:ind w:left="90" w:right="120"/>
        <w:jc w:val="both"/>
        <w:textAlignment w:val="baseline"/>
        <w:rPr>
          <w:color w:val="000000" w:themeColor="text1"/>
          <w:sz w:val="24"/>
          <w:szCs w:val="24"/>
        </w:rPr>
      </w:pPr>
      <w:r w:rsidRPr="00C74FD7">
        <w:rPr>
          <w:rStyle w:val="Strong"/>
          <w:color w:val="000000" w:themeColor="text1"/>
          <w:sz w:val="24"/>
          <w:szCs w:val="24"/>
          <w:bdr w:val="none" w:sz="0" w:space="0" w:color="auto" w:frame="1"/>
        </w:rPr>
        <w:t>Unsupervised Learning – </w:t>
      </w:r>
      <w:r w:rsidRPr="00C74FD7">
        <w:rPr>
          <w:color w:val="000000" w:themeColor="text1"/>
          <w:sz w:val="24"/>
          <w:szCs w:val="24"/>
        </w:rPr>
        <w:t xml:space="preserve">This involves using </w:t>
      </w:r>
      <w:proofErr w:type="spellStart"/>
      <w:r w:rsidRPr="00C74FD7">
        <w:rPr>
          <w:color w:val="000000" w:themeColor="text1"/>
          <w:sz w:val="24"/>
          <w:szCs w:val="24"/>
        </w:rPr>
        <w:t>unlabelled</w:t>
      </w:r>
      <w:proofErr w:type="spellEnd"/>
      <w:r w:rsidRPr="00C74FD7">
        <w:rPr>
          <w:color w:val="000000" w:themeColor="text1"/>
          <w:sz w:val="24"/>
          <w:szCs w:val="24"/>
        </w:rPr>
        <w:t xml:space="preserve"> data and then finding the underlying structure in the data in order to learn more and more about the data itself using factor and cluster analysis models.</w:t>
      </w:r>
    </w:p>
    <w:p w:rsidR="00985E34" w:rsidRPr="00C74FD7" w:rsidRDefault="00985E34" w:rsidP="00E756AD">
      <w:pPr>
        <w:widowControl/>
        <w:numPr>
          <w:ilvl w:val="0"/>
          <w:numId w:val="20"/>
        </w:numPr>
        <w:shd w:val="clear" w:color="auto" w:fill="FFFFFF"/>
        <w:tabs>
          <w:tab w:val="clear" w:pos="720"/>
          <w:tab w:val="num" w:pos="360"/>
        </w:tabs>
        <w:spacing w:line="360" w:lineRule="auto"/>
        <w:ind w:left="90" w:right="120"/>
        <w:jc w:val="both"/>
        <w:textAlignment w:val="baseline"/>
        <w:rPr>
          <w:color w:val="000000" w:themeColor="text1"/>
          <w:sz w:val="24"/>
          <w:szCs w:val="24"/>
        </w:rPr>
      </w:pPr>
      <w:r w:rsidRPr="00C74FD7">
        <w:rPr>
          <w:b/>
          <w:bCs/>
          <w:color w:val="000000" w:themeColor="text1"/>
          <w:sz w:val="24"/>
          <w:szCs w:val="24"/>
          <w:bdr w:val="none" w:sz="0" w:space="0" w:color="auto" w:frame="1"/>
        </w:rPr>
        <w:lastRenderedPageBreak/>
        <w:t>Semi-supervised Learning – </w:t>
      </w:r>
      <w:r w:rsidRPr="00C74FD7">
        <w:rPr>
          <w:color w:val="000000" w:themeColor="text1"/>
          <w:sz w:val="24"/>
          <w:szCs w:val="24"/>
        </w:rPr>
        <w:t xml:space="preserve">This involves using </w:t>
      </w:r>
      <w:proofErr w:type="spellStart"/>
      <w:r w:rsidRPr="00C74FD7">
        <w:rPr>
          <w:color w:val="000000" w:themeColor="text1"/>
          <w:sz w:val="24"/>
          <w:szCs w:val="24"/>
        </w:rPr>
        <w:t>unlabelled</w:t>
      </w:r>
      <w:proofErr w:type="spellEnd"/>
      <w:r w:rsidRPr="00C74FD7">
        <w:rPr>
          <w:color w:val="000000" w:themeColor="text1"/>
          <w:sz w:val="24"/>
          <w:szCs w:val="24"/>
        </w:rPr>
        <w:t xml:space="preserve"> data like Unsupervised Learning with a small amount of labeled data. Using labeled data vastly increases the learning accuracy and is also more cost-effective than Supervised Learning.</w:t>
      </w:r>
    </w:p>
    <w:p w:rsidR="00985E34" w:rsidRPr="00C74FD7" w:rsidRDefault="00985E34" w:rsidP="00E756AD">
      <w:pPr>
        <w:widowControl/>
        <w:numPr>
          <w:ilvl w:val="0"/>
          <w:numId w:val="20"/>
        </w:numPr>
        <w:shd w:val="clear" w:color="auto" w:fill="FFFFFF"/>
        <w:tabs>
          <w:tab w:val="clear" w:pos="720"/>
          <w:tab w:val="num" w:pos="360"/>
        </w:tabs>
        <w:spacing w:line="360" w:lineRule="auto"/>
        <w:ind w:left="90" w:right="120"/>
        <w:jc w:val="both"/>
        <w:textAlignment w:val="baseline"/>
        <w:rPr>
          <w:color w:val="000000" w:themeColor="text1"/>
          <w:sz w:val="24"/>
          <w:szCs w:val="24"/>
        </w:rPr>
      </w:pPr>
      <w:r w:rsidRPr="00C74FD7">
        <w:rPr>
          <w:b/>
          <w:bCs/>
          <w:color w:val="000000" w:themeColor="text1"/>
          <w:sz w:val="24"/>
          <w:szCs w:val="24"/>
          <w:bdr w:val="none" w:sz="0" w:space="0" w:color="auto" w:frame="1"/>
        </w:rPr>
        <w:t>Reinforcement Learning – </w:t>
      </w:r>
      <w:r w:rsidRPr="00C74FD7">
        <w:rPr>
          <w:color w:val="000000" w:themeColor="text1"/>
          <w:sz w:val="24"/>
          <w:szCs w:val="24"/>
        </w:rPr>
        <w:t>This involves learning optimal actions through trial and error. So the next action is decided by learning behaviors that are based on the current state and that will maximize the reward in the future.</w:t>
      </w:r>
    </w:p>
    <w:p w:rsidR="00985E34" w:rsidRPr="00C74FD7" w:rsidRDefault="00985E34" w:rsidP="00C74FD7">
      <w:pPr>
        <w:pStyle w:val="Heading3"/>
        <w:shd w:val="clear" w:color="auto" w:fill="FFFFFF"/>
        <w:spacing w:before="0" w:after="210" w:line="360" w:lineRule="auto"/>
        <w:textAlignment w:val="baseline"/>
        <w:rPr>
          <w:b/>
          <w:bCs/>
          <w:color w:val="000000" w:themeColor="text1"/>
          <w:spacing w:val="-8"/>
          <w:sz w:val="28"/>
          <w:szCs w:val="28"/>
        </w:rPr>
      </w:pPr>
      <w:r w:rsidRPr="00C74FD7">
        <w:rPr>
          <w:b/>
          <w:bCs/>
          <w:color w:val="000000" w:themeColor="text1"/>
          <w:spacing w:val="-8"/>
          <w:sz w:val="28"/>
          <w:szCs w:val="28"/>
        </w:rPr>
        <w:t xml:space="preserve">Advantages of Machine </w:t>
      </w:r>
      <w:proofErr w:type="gramStart"/>
      <w:r w:rsidRPr="00C74FD7">
        <w:rPr>
          <w:b/>
          <w:bCs/>
          <w:color w:val="000000" w:themeColor="text1"/>
          <w:spacing w:val="-8"/>
          <w:sz w:val="28"/>
          <w:szCs w:val="28"/>
        </w:rPr>
        <w:t>learning :</w:t>
      </w:r>
      <w:proofErr w:type="gramEnd"/>
      <w:r w:rsidRPr="00C74FD7">
        <w:rPr>
          <w:b/>
          <w:bCs/>
          <w:color w:val="000000" w:themeColor="text1"/>
          <w:spacing w:val="-8"/>
          <w:sz w:val="28"/>
          <w:szCs w:val="28"/>
        </w:rPr>
        <w:t>-</w:t>
      </w:r>
    </w:p>
    <w:p w:rsidR="00985E34" w:rsidRPr="00C74FD7" w:rsidRDefault="00985E34" w:rsidP="00C74FD7">
      <w:pPr>
        <w:pStyle w:val="Heading4"/>
        <w:shd w:val="clear" w:color="auto" w:fill="FFFFFF"/>
        <w:spacing w:after="210" w:line="360" w:lineRule="auto"/>
        <w:textAlignment w:val="baseline"/>
        <w:rPr>
          <w:b w:val="0"/>
          <w:bCs w:val="0"/>
          <w:color w:val="000000" w:themeColor="text1"/>
          <w:spacing w:val="-5"/>
          <w:sz w:val="24"/>
          <w:szCs w:val="24"/>
        </w:rPr>
      </w:pPr>
      <w:r w:rsidRPr="00C74FD7">
        <w:rPr>
          <w:color w:val="000000" w:themeColor="text1"/>
          <w:spacing w:val="-5"/>
          <w:sz w:val="24"/>
          <w:szCs w:val="24"/>
        </w:rPr>
        <w:t>1. Easily identifies trends and patterns -</w:t>
      </w:r>
    </w:p>
    <w:p w:rsidR="00985E34" w:rsidRPr="00C74FD7" w:rsidRDefault="00985E34" w:rsidP="00C74FD7">
      <w:pPr>
        <w:spacing w:line="360" w:lineRule="auto"/>
        <w:ind w:right="120"/>
        <w:jc w:val="both"/>
        <w:rPr>
          <w:color w:val="000000" w:themeColor="text1"/>
          <w:sz w:val="24"/>
          <w:szCs w:val="24"/>
          <w:shd w:val="clear" w:color="auto" w:fill="FFFFFF"/>
        </w:rPr>
      </w:pPr>
      <w:r w:rsidRPr="00C74FD7">
        <w:rPr>
          <w:color w:val="000000" w:themeColor="text1"/>
          <w:sz w:val="24"/>
          <w:szCs w:val="24"/>
          <w:shd w:val="clear" w:color="auto" w:fill="FFFFFF"/>
        </w:rPr>
        <w:t>Machine Learning can review large volumes of data and discover specific trends and patterns that would not be apparent to humans. For instance, for an e-commerce website like Amazon, it serves to understand the browsing behaviors and purchase histories of its users to help cater to the right products, deals, and reminders relevant to them. It uses the results to reveal relevant advertisements to them.</w:t>
      </w:r>
    </w:p>
    <w:p w:rsidR="00985E34" w:rsidRPr="00C74FD7" w:rsidRDefault="00985E34" w:rsidP="00C74FD7">
      <w:pPr>
        <w:pStyle w:val="Heading4"/>
        <w:shd w:val="clear" w:color="auto" w:fill="FFFFFF"/>
        <w:spacing w:after="210" w:line="360" w:lineRule="auto"/>
        <w:jc w:val="both"/>
        <w:textAlignment w:val="baseline"/>
        <w:rPr>
          <w:b w:val="0"/>
          <w:bCs w:val="0"/>
          <w:color w:val="000000" w:themeColor="text1"/>
          <w:spacing w:val="-5"/>
          <w:sz w:val="24"/>
          <w:szCs w:val="24"/>
        </w:rPr>
      </w:pPr>
      <w:r w:rsidRPr="00C74FD7">
        <w:rPr>
          <w:color w:val="000000" w:themeColor="text1"/>
          <w:spacing w:val="-5"/>
          <w:sz w:val="24"/>
          <w:szCs w:val="24"/>
        </w:rPr>
        <w:t>2. No human intervention needed (automation)</w:t>
      </w:r>
    </w:p>
    <w:p w:rsidR="00985E34" w:rsidRPr="00C74FD7" w:rsidRDefault="00985E34" w:rsidP="00C74FD7">
      <w:pPr>
        <w:spacing w:line="360" w:lineRule="auto"/>
        <w:ind w:right="120"/>
        <w:jc w:val="both"/>
        <w:rPr>
          <w:color w:val="000000" w:themeColor="text1"/>
          <w:sz w:val="24"/>
          <w:szCs w:val="24"/>
          <w:shd w:val="clear" w:color="auto" w:fill="FFFFFF"/>
        </w:rPr>
      </w:pPr>
      <w:r w:rsidRPr="00C74FD7">
        <w:rPr>
          <w:color w:val="000000" w:themeColor="text1"/>
          <w:sz w:val="24"/>
          <w:szCs w:val="24"/>
          <w:shd w:val="clear" w:color="auto" w:fill="FFFFFF"/>
        </w:rPr>
        <w:t xml:space="preserve">With ML, you don’t need to babysit your project every step of the way. Since it means giving machines the ability to learn, it lets them make predictions and also improve the algorithms on their own. A common example of this is anti-virus </w:t>
      </w:r>
      <w:proofErr w:type="spellStart"/>
      <w:r w:rsidRPr="00C74FD7">
        <w:rPr>
          <w:color w:val="000000" w:themeColor="text1"/>
          <w:sz w:val="24"/>
          <w:szCs w:val="24"/>
          <w:shd w:val="clear" w:color="auto" w:fill="FFFFFF"/>
        </w:rPr>
        <w:t>softwares</w:t>
      </w:r>
      <w:proofErr w:type="spellEnd"/>
      <w:r w:rsidRPr="00C74FD7">
        <w:rPr>
          <w:color w:val="000000" w:themeColor="text1"/>
          <w:sz w:val="24"/>
          <w:szCs w:val="24"/>
          <w:shd w:val="clear" w:color="auto" w:fill="FFFFFF"/>
        </w:rPr>
        <w:t>; they learn to filter new threats as they are recognized. ML is also good at recognizing spam.</w:t>
      </w:r>
    </w:p>
    <w:p w:rsidR="00985E34" w:rsidRPr="00C74FD7" w:rsidRDefault="00985E34" w:rsidP="00C74FD7">
      <w:pPr>
        <w:pStyle w:val="Heading4"/>
        <w:shd w:val="clear" w:color="auto" w:fill="FFFFFF"/>
        <w:spacing w:after="210" w:line="360" w:lineRule="auto"/>
        <w:textAlignment w:val="baseline"/>
        <w:rPr>
          <w:b w:val="0"/>
          <w:bCs w:val="0"/>
          <w:color w:val="000000" w:themeColor="text1"/>
          <w:spacing w:val="-5"/>
          <w:sz w:val="28"/>
          <w:szCs w:val="28"/>
        </w:rPr>
      </w:pPr>
      <w:r w:rsidRPr="00C74FD7">
        <w:rPr>
          <w:color w:val="000000" w:themeColor="text1"/>
          <w:spacing w:val="-5"/>
          <w:sz w:val="28"/>
          <w:szCs w:val="28"/>
        </w:rPr>
        <w:t xml:space="preserve">3. Continuous Improvement </w:t>
      </w:r>
    </w:p>
    <w:p w:rsidR="00985E34" w:rsidRPr="00C74FD7" w:rsidRDefault="00985E34" w:rsidP="00C74FD7">
      <w:pPr>
        <w:spacing w:line="360" w:lineRule="auto"/>
        <w:ind w:right="120"/>
        <w:jc w:val="both"/>
        <w:rPr>
          <w:color w:val="000000" w:themeColor="text1"/>
          <w:sz w:val="24"/>
          <w:szCs w:val="24"/>
          <w:shd w:val="clear" w:color="auto" w:fill="FFFFFF"/>
        </w:rPr>
      </w:pPr>
      <w:r w:rsidRPr="00C74FD7">
        <w:rPr>
          <w:color w:val="000000" w:themeColor="text1"/>
          <w:sz w:val="24"/>
          <w:szCs w:val="24"/>
          <w:shd w:val="clear" w:color="auto" w:fill="FFFFFF"/>
        </w:rPr>
        <w:t>As </w:t>
      </w:r>
      <w:hyperlink r:id="rId21" w:history="1">
        <w:r w:rsidRPr="00C74FD7">
          <w:rPr>
            <w:rStyle w:val="Strong"/>
            <w:color w:val="000000" w:themeColor="text1"/>
            <w:sz w:val="24"/>
            <w:szCs w:val="24"/>
            <w:bdr w:val="none" w:sz="0" w:space="0" w:color="auto" w:frame="1"/>
            <w:shd w:val="clear" w:color="auto" w:fill="FFFFFF"/>
          </w:rPr>
          <w:t>ML algorithms</w:t>
        </w:r>
      </w:hyperlink>
      <w:r w:rsidRPr="00C74FD7">
        <w:rPr>
          <w:color w:val="000000" w:themeColor="text1"/>
          <w:sz w:val="24"/>
          <w:szCs w:val="24"/>
          <w:shd w:val="clear" w:color="auto" w:fill="FFFFFF"/>
        </w:rPr>
        <w:t> gain experience, they keep improving in accuracy and efficiency. This lets them make better decisions. Say you need to make a weather forecast model. As the amount of data you have keeps growing, your algorithms learn to make more accurate predictions faster.</w:t>
      </w:r>
    </w:p>
    <w:p w:rsidR="00985E34" w:rsidRPr="00C74FD7" w:rsidRDefault="00985E34" w:rsidP="00C74FD7">
      <w:pPr>
        <w:pStyle w:val="Heading4"/>
        <w:shd w:val="clear" w:color="auto" w:fill="FFFFFF"/>
        <w:spacing w:after="210" w:line="360" w:lineRule="auto"/>
        <w:jc w:val="both"/>
        <w:textAlignment w:val="baseline"/>
        <w:rPr>
          <w:b w:val="0"/>
          <w:bCs w:val="0"/>
          <w:color w:val="000000" w:themeColor="text1"/>
          <w:spacing w:val="-5"/>
          <w:sz w:val="28"/>
          <w:szCs w:val="28"/>
        </w:rPr>
      </w:pPr>
      <w:r w:rsidRPr="00C74FD7">
        <w:rPr>
          <w:color w:val="000000" w:themeColor="text1"/>
          <w:spacing w:val="-5"/>
          <w:sz w:val="28"/>
          <w:szCs w:val="28"/>
        </w:rPr>
        <w:t>4. Handling multi-dimensional and multi-variety data</w:t>
      </w:r>
    </w:p>
    <w:p w:rsidR="00985E34" w:rsidRPr="00C74FD7" w:rsidRDefault="00985E34" w:rsidP="00C74FD7">
      <w:pPr>
        <w:spacing w:line="360" w:lineRule="auto"/>
        <w:ind w:right="120"/>
        <w:jc w:val="both"/>
        <w:rPr>
          <w:color w:val="000000" w:themeColor="text1"/>
          <w:sz w:val="24"/>
          <w:szCs w:val="24"/>
          <w:shd w:val="clear" w:color="auto" w:fill="FFFFFF"/>
        </w:rPr>
      </w:pPr>
      <w:r w:rsidRPr="00C74FD7">
        <w:rPr>
          <w:color w:val="000000" w:themeColor="text1"/>
          <w:sz w:val="24"/>
          <w:szCs w:val="24"/>
          <w:shd w:val="clear" w:color="auto" w:fill="FFFFFF"/>
        </w:rPr>
        <w:t>Machine Learning algorithms are good at handling data that are multi-dimensional and multi-variety, and they can do this in dynamic or uncertain environments.</w:t>
      </w:r>
    </w:p>
    <w:p w:rsidR="00985E34" w:rsidRPr="00C74FD7" w:rsidRDefault="00985E34" w:rsidP="00C74FD7">
      <w:pPr>
        <w:pStyle w:val="Heading4"/>
        <w:shd w:val="clear" w:color="auto" w:fill="FFFFFF"/>
        <w:spacing w:after="210" w:line="360" w:lineRule="auto"/>
        <w:textAlignment w:val="baseline"/>
        <w:rPr>
          <w:b w:val="0"/>
          <w:bCs w:val="0"/>
          <w:color w:val="000000" w:themeColor="text1"/>
          <w:spacing w:val="-5"/>
          <w:sz w:val="28"/>
          <w:szCs w:val="28"/>
        </w:rPr>
      </w:pPr>
      <w:r w:rsidRPr="00C74FD7">
        <w:rPr>
          <w:color w:val="000000" w:themeColor="text1"/>
          <w:spacing w:val="-5"/>
          <w:sz w:val="28"/>
          <w:szCs w:val="28"/>
        </w:rPr>
        <w:t>5. Wide Applications</w:t>
      </w:r>
    </w:p>
    <w:p w:rsidR="00985E34" w:rsidRPr="00C74FD7" w:rsidRDefault="00985E34" w:rsidP="00C74FD7">
      <w:pPr>
        <w:spacing w:line="360" w:lineRule="auto"/>
        <w:ind w:right="120"/>
        <w:jc w:val="both"/>
        <w:rPr>
          <w:color w:val="000000" w:themeColor="text1"/>
          <w:sz w:val="24"/>
          <w:szCs w:val="24"/>
          <w:lang w:bidi="en-US"/>
        </w:rPr>
      </w:pPr>
      <w:r w:rsidRPr="00C74FD7">
        <w:rPr>
          <w:color w:val="000000" w:themeColor="text1"/>
          <w:sz w:val="24"/>
          <w:szCs w:val="24"/>
          <w:shd w:val="clear" w:color="auto" w:fill="FFFFFF"/>
        </w:rPr>
        <w:lastRenderedPageBreak/>
        <w:t>You could be an e-</w:t>
      </w:r>
      <w:proofErr w:type="spellStart"/>
      <w:r w:rsidRPr="00C74FD7">
        <w:rPr>
          <w:color w:val="000000" w:themeColor="text1"/>
          <w:sz w:val="24"/>
          <w:szCs w:val="24"/>
          <w:shd w:val="clear" w:color="auto" w:fill="FFFFFF"/>
        </w:rPr>
        <w:t>tailer</w:t>
      </w:r>
      <w:proofErr w:type="spellEnd"/>
      <w:r w:rsidRPr="00C74FD7">
        <w:rPr>
          <w:color w:val="000000" w:themeColor="text1"/>
          <w:sz w:val="24"/>
          <w:szCs w:val="24"/>
          <w:shd w:val="clear" w:color="auto" w:fill="FFFFFF"/>
        </w:rPr>
        <w:t xml:space="preserve"> or a healthcare provider and make ML work for you. Where it does apply, it holds the capability to help deliver a much more personal experience to customers while also targeting the right customers.</w:t>
      </w:r>
    </w:p>
    <w:p w:rsidR="00985E34" w:rsidRPr="00C74FD7" w:rsidRDefault="00985E34" w:rsidP="00C74FD7">
      <w:pPr>
        <w:pStyle w:val="Heading3"/>
        <w:shd w:val="clear" w:color="auto" w:fill="FFFFFF"/>
        <w:spacing w:before="0" w:after="210" w:line="360" w:lineRule="auto"/>
        <w:textAlignment w:val="baseline"/>
        <w:rPr>
          <w:b/>
          <w:bCs/>
          <w:color w:val="000000" w:themeColor="text1"/>
          <w:spacing w:val="-8"/>
          <w:sz w:val="28"/>
          <w:szCs w:val="28"/>
        </w:rPr>
      </w:pPr>
      <w:r w:rsidRPr="00C74FD7">
        <w:rPr>
          <w:b/>
          <w:bCs/>
          <w:color w:val="000000" w:themeColor="text1"/>
          <w:spacing w:val="-8"/>
          <w:sz w:val="28"/>
          <w:szCs w:val="28"/>
        </w:rPr>
        <w:t xml:space="preserve">Disadvantages of Machine </w:t>
      </w:r>
      <w:proofErr w:type="gramStart"/>
      <w:r w:rsidRPr="00C74FD7">
        <w:rPr>
          <w:b/>
          <w:bCs/>
          <w:color w:val="000000" w:themeColor="text1"/>
          <w:spacing w:val="-8"/>
          <w:sz w:val="28"/>
          <w:szCs w:val="28"/>
        </w:rPr>
        <w:t>Learning :</w:t>
      </w:r>
      <w:proofErr w:type="gramEnd"/>
      <w:r w:rsidRPr="00C74FD7">
        <w:rPr>
          <w:b/>
          <w:bCs/>
          <w:color w:val="000000" w:themeColor="text1"/>
          <w:spacing w:val="-8"/>
          <w:sz w:val="28"/>
          <w:szCs w:val="28"/>
        </w:rPr>
        <w:t>-</w:t>
      </w:r>
    </w:p>
    <w:p w:rsidR="00985E34" w:rsidRPr="00C74FD7" w:rsidRDefault="00985E34" w:rsidP="00C74FD7">
      <w:pPr>
        <w:pStyle w:val="Heading4"/>
        <w:shd w:val="clear" w:color="auto" w:fill="FFFFFF"/>
        <w:spacing w:after="210" w:line="360" w:lineRule="auto"/>
        <w:jc w:val="both"/>
        <w:textAlignment w:val="baseline"/>
        <w:rPr>
          <w:b w:val="0"/>
          <w:bCs w:val="0"/>
          <w:color w:val="000000" w:themeColor="text1"/>
          <w:spacing w:val="-5"/>
          <w:sz w:val="24"/>
          <w:szCs w:val="24"/>
        </w:rPr>
      </w:pPr>
      <w:r w:rsidRPr="00C74FD7">
        <w:rPr>
          <w:color w:val="000000" w:themeColor="text1"/>
          <w:spacing w:val="-5"/>
          <w:sz w:val="24"/>
          <w:szCs w:val="24"/>
        </w:rPr>
        <w:t>1. Data Acquisition</w:t>
      </w:r>
    </w:p>
    <w:p w:rsidR="00985E34" w:rsidRPr="00C74FD7" w:rsidRDefault="00985E34" w:rsidP="00C74FD7">
      <w:pPr>
        <w:spacing w:line="360" w:lineRule="auto"/>
        <w:ind w:right="120"/>
        <w:jc w:val="both"/>
        <w:rPr>
          <w:color w:val="000000" w:themeColor="text1"/>
          <w:sz w:val="24"/>
          <w:szCs w:val="24"/>
          <w:shd w:val="clear" w:color="auto" w:fill="FFFFFF"/>
        </w:rPr>
      </w:pPr>
      <w:r w:rsidRPr="00C74FD7">
        <w:rPr>
          <w:color w:val="000000" w:themeColor="text1"/>
          <w:sz w:val="24"/>
          <w:szCs w:val="24"/>
          <w:shd w:val="clear" w:color="auto" w:fill="FFFFFF"/>
        </w:rPr>
        <w:t>Machine Learning requires massive data sets to train on, and these should be inclusive/unbiased, and of good quality. There can also be times where they must wait for new data to be generated.</w:t>
      </w:r>
    </w:p>
    <w:p w:rsidR="00985E34" w:rsidRPr="00C74FD7" w:rsidRDefault="00985E34" w:rsidP="00C74FD7">
      <w:pPr>
        <w:pStyle w:val="Heading4"/>
        <w:shd w:val="clear" w:color="auto" w:fill="FFFFFF"/>
        <w:spacing w:after="210" w:line="360" w:lineRule="auto"/>
        <w:textAlignment w:val="baseline"/>
        <w:rPr>
          <w:color w:val="000000" w:themeColor="text1"/>
          <w:spacing w:val="-5"/>
          <w:sz w:val="28"/>
          <w:szCs w:val="28"/>
        </w:rPr>
      </w:pPr>
      <w:r w:rsidRPr="00C74FD7">
        <w:rPr>
          <w:color w:val="000000" w:themeColor="text1"/>
          <w:spacing w:val="-5"/>
          <w:sz w:val="28"/>
          <w:szCs w:val="28"/>
        </w:rPr>
        <w:t>2. Time and Resources</w:t>
      </w:r>
    </w:p>
    <w:p w:rsidR="00985E34" w:rsidRPr="00C74FD7" w:rsidRDefault="00985E34" w:rsidP="00C74FD7">
      <w:pPr>
        <w:pStyle w:val="NormalWeb"/>
        <w:shd w:val="clear" w:color="auto" w:fill="FFFFFF"/>
        <w:spacing w:before="0" w:beforeAutospacing="0" w:after="240" w:afterAutospacing="0" w:line="360" w:lineRule="auto"/>
        <w:ind w:right="120"/>
        <w:jc w:val="both"/>
        <w:textAlignment w:val="baseline"/>
        <w:rPr>
          <w:i w:val="0"/>
          <w:color w:val="000000" w:themeColor="text1"/>
        </w:rPr>
      </w:pPr>
      <w:r w:rsidRPr="00C74FD7">
        <w:rPr>
          <w:i w:val="0"/>
          <w:color w:val="000000" w:themeColor="text1"/>
        </w:rPr>
        <w:t>ML needs enough time to let the algorithms learn and develop enough to fulfill their purpose with a considerable amount of accuracy and relevancy. It also needs massive resources to function. This can mean additional requirements of computer power for you.</w:t>
      </w:r>
    </w:p>
    <w:p w:rsidR="00985E34" w:rsidRPr="00C74FD7" w:rsidRDefault="00985E34" w:rsidP="00C74FD7">
      <w:pPr>
        <w:pStyle w:val="Heading4"/>
        <w:shd w:val="clear" w:color="auto" w:fill="FFFFFF"/>
        <w:spacing w:after="210" w:line="360" w:lineRule="auto"/>
        <w:textAlignment w:val="baseline"/>
        <w:rPr>
          <w:b w:val="0"/>
          <w:bCs w:val="0"/>
          <w:color w:val="000000" w:themeColor="text1"/>
          <w:spacing w:val="-5"/>
          <w:sz w:val="28"/>
          <w:szCs w:val="28"/>
        </w:rPr>
      </w:pPr>
      <w:r w:rsidRPr="00C74FD7">
        <w:rPr>
          <w:color w:val="000000" w:themeColor="text1"/>
          <w:spacing w:val="-5"/>
          <w:sz w:val="28"/>
          <w:szCs w:val="28"/>
        </w:rPr>
        <w:t>3. Interpretation of Results</w:t>
      </w:r>
    </w:p>
    <w:p w:rsidR="00985E34" w:rsidRPr="00C74FD7" w:rsidRDefault="00985E34" w:rsidP="00C74FD7">
      <w:pPr>
        <w:spacing w:line="360" w:lineRule="auto"/>
        <w:ind w:right="120"/>
        <w:jc w:val="both"/>
        <w:rPr>
          <w:color w:val="000000" w:themeColor="text1"/>
          <w:sz w:val="24"/>
          <w:szCs w:val="24"/>
          <w:shd w:val="clear" w:color="auto" w:fill="FFFFFF"/>
        </w:rPr>
      </w:pPr>
      <w:r w:rsidRPr="00C74FD7">
        <w:rPr>
          <w:color w:val="000000" w:themeColor="text1"/>
          <w:sz w:val="24"/>
          <w:szCs w:val="24"/>
          <w:shd w:val="clear" w:color="auto" w:fill="FFFFFF"/>
        </w:rPr>
        <w:t>Another major challenge is the ability to accurately interpret results generated by the algorithms. You must also carefully choose the algorithms for your purpose.</w:t>
      </w:r>
    </w:p>
    <w:p w:rsidR="00985E34" w:rsidRPr="00C74FD7" w:rsidRDefault="00985E34" w:rsidP="00C74FD7">
      <w:pPr>
        <w:pStyle w:val="Heading4"/>
        <w:shd w:val="clear" w:color="auto" w:fill="FFFFFF"/>
        <w:spacing w:after="210" w:line="360" w:lineRule="auto"/>
        <w:textAlignment w:val="baseline"/>
        <w:rPr>
          <w:b w:val="0"/>
          <w:bCs w:val="0"/>
          <w:color w:val="000000" w:themeColor="text1"/>
          <w:spacing w:val="-5"/>
          <w:sz w:val="28"/>
          <w:szCs w:val="28"/>
        </w:rPr>
      </w:pPr>
      <w:r w:rsidRPr="00C74FD7">
        <w:rPr>
          <w:color w:val="000000" w:themeColor="text1"/>
          <w:spacing w:val="-5"/>
          <w:sz w:val="28"/>
          <w:szCs w:val="28"/>
        </w:rPr>
        <w:t>4. High error-susceptibility</w:t>
      </w:r>
    </w:p>
    <w:p w:rsidR="00985E34" w:rsidRPr="00C74FD7" w:rsidRDefault="00C15C90" w:rsidP="00C74FD7">
      <w:pPr>
        <w:spacing w:line="360" w:lineRule="auto"/>
        <w:ind w:right="120"/>
        <w:jc w:val="both"/>
        <w:rPr>
          <w:color w:val="000000" w:themeColor="text1"/>
          <w:sz w:val="24"/>
          <w:szCs w:val="24"/>
          <w:shd w:val="clear" w:color="auto" w:fill="FFFFFF"/>
        </w:rPr>
      </w:pPr>
      <w:hyperlink r:id="rId22" w:history="1">
        <w:r w:rsidR="00985E34" w:rsidRPr="00C74FD7">
          <w:rPr>
            <w:rStyle w:val="Hyperlink"/>
            <w:rFonts w:eastAsia="Courier New"/>
            <w:b/>
            <w:bCs/>
            <w:color w:val="000000" w:themeColor="text1"/>
            <w:sz w:val="24"/>
            <w:szCs w:val="24"/>
            <w:bdr w:val="none" w:sz="0" w:space="0" w:color="auto" w:frame="1"/>
            <w:shd w:val="clear" w:color="auto" w:fill="FFFFFF"/>
          </w:rPr>
          <w:t>Machine Learning</w:t>
        </w:r>
      </w:hyperlink>
      <w:r w:rsidR="00985E34" w:rsidRPr="00C74FD7">
        <w:rPr>
          <w:color w:val="000000" w:themeColor="text1"/>
          <w:sz w:val="24"/>
          <w:szCs w:val="24"/>
          <w:shd w:val="clear" w:color="auto" w:fill="FFFFFF"/>
        </w:rPr>
        <w:t> is autonomous but highly susceptible to errors. Suppose you train an algorithm with data sets small enough to not be inclusive. You end up with biased predictions coming from a biased training set. This leads to irrelevant advertisements being displayed to customers. In the case of ML, such blunders can set off a chain of errors that can go undetected for long periods of time. And when they do get noticed, it takes quite some time to recognize the source of the issue, and even longer to correct it.</w:t>
      </w:r>
    </w:p>
    <w:p w:rsidR="00985E34" w:rsidRPr="00C74FD7" w:rsidRDefault="00985E34" w:rsidP="00C74FD7">
      <w:pPr>
        <w:spacing w:line="360" w:lineRule="auto"/>
        <w:ind w:right="120"/>
        <w:jc w:val="both"/>
        <w:rPr>
          <w:color w:val="000000" w:themeColor="text1"/>
          <w:sz w:val="24"/>
          <w:szCs w:val="24"/>
          <w:shd w:val="clear" w:color="auto" w:fill="FFFFFF"/>
        </w:rPr>
      </w:pPr>
    </w:p>
    <w:p w:rsidR="00985E34" w:rsidRPr="00C74FD7" w:rsidRDefault="00985E34" w:rsidP="00C74FD7">
      <w:pPr>
        <w:tabs>
          <w:tab w:val="left" w:pos="6148"/>
        </w:tabs>
        <w:spacing w:line="360" w:lineRule="auto"/>
        <w:ind w:right="210"/>
        <w:jc w:val="both"/>
        <w:rPr>
          <w:b/>
          <w:color w:val="000000" w:themeColor="text1"/>
          <w:sz w:val="28"/>
          <w:szCs w:val="28"/>
          <w:shd w:val="clear" w:color="auto" w:fill="FFFFFF"/>
        </w:rPr>
      </w:pPr>
      <w:r w:rsidRPr="00C74FD7">
        <w:rPr>
          <w:b/>
          <w:color w:val="000000" w:themeColor="text1"/>
          <w:sz w:val="28"/>
          <w:szCs w:val="28"/>
          <w:shd w:val="clear" w:color="auto" w:fill="FFFFFF"/>
        </w:rPr>
        <w:t xml:space="preserve">Python Development </w:t>
      </w:r>
      <w:proofErr w:type="gramStart"/>
      <w:r w:rsidRPr="00C74FD7">
        <w:rPr>
          <w:b/>
          <w:color w:val="000000" w:themeColor="text1"/>
          <w:sz w:val="28"/>
          <w:szCs w:val="28"/>
          <w:shd w:val="clear" w:color="auto" w:fill="FFFFFF"/>
        </w:rPr>
        <w:t>Steps  :</w:t>
      </w:r>
      <w:proofErr w:type="gramEnd"/>
      <w:r w:rsidRPr="00C74FD7">
        <w:rPr>
          <w:b/>
          <w:color w:val="000000" w:themeColor="text1"/>
          <w:sz w:val="28"/>
          <w:szCs w:val="28"/>
          <w:shd w:val="clear" w:color="auto" w:fill="FFFFFF"/>
        </w:rPr>
        <w:t xml:space="preserve"> -</w:t>
      </w:r>
    </w:p>
    <w:p w:rsidR="00985E34" w:rsidRPr="00C74FD7" w:rsidRDefault="00985E34" w:rsidP="00C74FD7">
      <w:pPr>
        <w:spacing w:line="360" w:lineRule="auto"/>
        <w:ind w:left="90" w:right="120"/>
        <w:jc w:val="both"/>
        <w:rPr>
          <w:color w:val="000000" w:themeColor="text1"/>
          <w:sz w:val="24"/>
          <w:szCs w:val="24"/>
          <w:shd w:val="clear" w:color="auto" w:fill="FFFFFF"/>
        </w:rPr>
      </w:pPr>
      <w:r w:rsidRPr="00C74FD7">
        <w:rPr>
          <w:color w:val="000000" w:themeColor="text1"/>
          <w:sz w:val="24"/>
          <w:szCs w:val="24"/>
          <w:shd w:val="clear" w:color="auto" w:fill="FFFFFF"/>
        </w:rPr>
        <w:t xml:space="preserve">Guido Van Rossum published the first version of Python code (version 0.9.0) at </w:t>
      </w:r>
      <w:proofErr w:type="spellStart"/>
      <w:r w:rsidRPr="00C74FD7">
        <w:rPr>
          <w:color w:val="000000" w:themeColor="text1"/>
          <w:sz w:val="24"/>
          <w:szCs w:val="24"/>
          <w:shd w:val="clear" w:color="auto" w:fill="FFFFFF"/>
        </w:rPr>
        <w:t>alt.sources</w:t>
      </w:r>
      <w:proofErr w:type="spellEnd"/>
      <w:r w:rsidRPr="00C74FD7">
        <w:rPr>
          <w:color w:val="000000" w:themeColor="text1"/>
          <w:sz w:val="24"/>
          <w:szCs w:val="24"/>
          <w:shd w:val="clear" w:color="auto" w:fill="FFFFFF"/>
        </w:rPr>
        <w:t xml:space="preserve"> in February 1991. This release included already exception handling, </w:t>
      </w:r>
      <w:r w:rsidRPr="00C74FD7">
        <w:rPr>
          <w:color w:val="000000" w:themeColor="text1"/>
          <w:sz w:val="24"/>
          <w:szCs w:val="24"/>
          <w:shd w:val="clear" w:color="auto" w:fill="FFFFFF"/>
        </w:rPr>
        <w:lastRenderedPageBreak/>
        <w:t xml:space="preserve">functions, and the core data types of list, </w:t>
      </w:r>
      <w:proofErr w:type="spellStart"/>
      <w:r w:rsidRPr="00C74FD7">
        <w:rPr>
          <w:color w:val="000000" w:themeColor="text1"/>
          <w:sz w:val="24"/>
          <w:szCs w:val="24"/>
          <w:shd w:val="clear" w:color="auto" w:fill="FFFFFF"/>
        </w:rPr>
        <w:t>dict</w:t>
      </w:r>
      <w:proofErr w:type="spellEnd"/>
      <w:r w:rsidRPr="00C74FD7">
        <w:rPr>
          <w:color w:val="000000" w:themeColor="text1"/>
          <w:sz w:val="24"/>
          <w:szCs w:val="24"/>
          <w:shd w:val="clear" w:color="auto" w:fill="FFFFFF"/>
        </w:rPr>
        <w:t xml:space="preserve">, </w:t>
      </w:r>
      <w:proofErr w:type="spellStart"/>
      <w:proofErr w:type="gramStart"/>
      <w:r w:rsidRPr="00C74FD7">
        <w:rPr>
          <w:color w:val="000000" w:themeColor="text1"/>
          <w:sz w:val="24"/>
          <w:szCs w:val="24"/>
          <w:shd w:val="clear" w:color="auto" w:fill="FFFFFF"/>
        </w:rPr>
        <w:t>str</w:t>
      </w:r>
      <w:proofErr w:type="spellEnd"/>
      <w:proofErr w:type="gramEnd"/>
      <w:r w:rsidRPr="00C74FD7">
        <w:rPr>
          <w:color w:val="000000" w:themeColor="text1"/>
          <w:sz w:val="24"/>
          <w:szCs w:val="24"/>
          <w:shd w:val="clear" w:color="auto" w:fill="FFFFFF"/>
        </w:rPr>
        <w:t xml:space="preserve"> and others. It was also object oriented and had a module system.</w:t>
      </w:r>
      <w:r w:rsidRPr="00C74FD7">
        <w:rPr>
          <w:color w:val="000000" w:themeColor="text1"/>
          <w:sz w:val="24"/>
          <w:szCs w:val="24"/>
        </w:rPr>
        <w:br/>
      </w:r>
      <w:r w:rsidRPr="00C74FD7">
        <w:rPr>
          <w:color w:val="000000" w:themeColor="text1"/>
          <w:sz w:val="24"/>
          <w:szCs w:val="24"/>
          <w:shd w:val="clear" w:color="auto" w:fill="FFFFFF"/>
        </w:rPr>
        <w:t xml:space="preserve">Python version 1.0 was released in January 1994. The major new features included in this release were the functional programming tools lambda, map, filter and reduce, which Guido Van Rossum never </w:t>
      </w:r>
      <w:proofErr w:type="spellStart"/>
      <w:r w:rsidRPr="00C74FD7">
        <w:rPr>
          <w:color w:val="000000" w:themeColor="text1"/>
          <w:sz w:val="24"/>
          <w:szCs w:val="24"/>
          <w:shd w:val="clear" w:color="auto" w:fill="FFFFFF"/>
        </w:rPr>
        <w:t>liked.Six</w:t>
      </w:r>
      <w:proofErr w:type="spellEnd"/>
      <w:r w:rsidRPr="00C74FD7">
        <w:rPr>
          <w:color w:val="000000" w:themeColor="text1"/>
          <w:sz w:val="24"/>
          <w:szCs w:val="24"/>
          <w:shd w:val="clear" w:color="auto" w:fill="FFFFFF"/>
        </w:rPr>
        <w:t xml:space="preserve"> and a half years later in October 2000, Python 2.0 was introduced. This release included list comprehensions, a full garbage collector and it was supporting </w:t>
      </w:r>
      <w:proofErr w:type="spellStart"/>
      <w:r w:rsidRPr="00C74FD7">
        <w:rPr>
          <w:color w:val="000000" w:themeColor="text1"/>
          <w:sz w:val="24"/>
          <w:szCs w:val="24"/>
          <w:shd w:val="clear" w:color="auto" w:fill="FFFFFF"/>
        </w:rPr>
        <w:t>unicode.Python</w:t>
      </w:r>
      <w:proofErr w:type="spellEnd"/>
      <w:r w:rsidRPr="00C74FD7">
        <w:rPr>
          <w:color w:val="000000" w:themeColor="text1"/>
          <w:sz w:val="24"/>
          <w:szCs w:val="24"/>
          <w:shd w:val="clear" w:color="auto" w:fill="FFFFFF"/>
        </w:rPr>
        <w:t xml:space="preserve"> flourished for another 8 years in the versions 2.x before the next major release as Python 3.0 (also known as "Python 3000" and "Py3K") was released. Python 3 is not backwards compatible with Python 2.x. The emphasis in Python 3 had been on the removal of duplicate programming constructs and modules, thus fulfilling or coming close to fulfilling the 13th law of the Zen of Python: "There should be one -- and preferably only one -- obvious way to do </w:t>
      </w:r>
      <w:proofErr w:type="spellStart"/>
      <w:r w:rsidRPr="00C74FD7">
        <w:rPr>
          <w:color w:val="000000" w:themeColor="text1"/>
          <w:sz w:val="24"/>
          <w:szCs w:val="24"/>
          <w:shd w:val="clear" w:color="auto" w:fill="FFFFFF"/>
        </w:rPr>
        <w:t>it."Some</w:t>
      </w:r>
      <w:proofErr w:type="spellEnd"/>
      <w:r w:rsidRPr="00C74FD7">
        <w:rPr>
          <w:color w:val="000000" w:themeColor="text1"/>
          <w:sz w:val="24"/>
          <w:szCs w:val="24"/>
          <w:shd w:val="clear" w:color="auto" w:fill="FFFFFF"/>
        </w:rPr>
        <w:t xml:space="preserve"> changes in Python 7.3:</w:t>
      </w:r>
    </w:p>
    <w:p w:rsidR="00985E34" w:rsidRPr="00C74FD7" w:rsidRDefault="00985E34" w:rsidP="00E756AD">
      <w:pPr>
        <w:widowControl/>
        <w:numPr>
          <w:ilvl w:val="0"/>
          <w:numId w:val="14"/>
        </w:numPr>
        <w:spacing w:before="100" w:beforeAutospacing="1" w:after="100" w:afterAutospacing="1" w:line="360" w:lineRule="auto"/>
        <w:ind w:left="180" w:right="210"/>
        <w:jc w:val="both"/>
        <w:rPr>
          <w:color w:val="000000" w:themeColor="text1"/>
          <w:sz w:val="24"/>
          <w:szCs w:val="24"/>
        </w:rPr>
      </w:pPr>
      <w:r w:rsidRPr="00C74FD7">
        <w:rPr>
          <w:color w:val="000000" w:themeColor="text1"/>
          <w:sz w:val="24"/>
          <w:szCs w:val="24"/>
        </w:rPr>
        <w:t>Print is now a function</w:t>
      </w:r>
    </w:p>
    <w:p w:rsidR="00985E34" w:rsidRPr="00C74FD7" w:rsidRDefault="00985E34" w:rsidP="00E756AD">
      <w:pPr>
        <w:widowControl/>
        <w:numPr>
          <w:ilvl w:val="0"/>
          <w:numId w:val="14"/>
        </w:numPr>
        <w:spacing w:before="100" w:beforeAutospacing="1" w:after="100" w:afterAutospacing="1" w:line="360" w:lineRule="auto"/>
        <w:ind w:left="180" w:right="210"/>
        <w:jc w:val="both"/>
        <w:rPr>
          <w:color w:val="000000" w:themeColor="text1"/>
          <w:sz w:val="24"/>
          <w:szCs w:val="24"/>
        </w:rPr>
      </w:pPr>
      <w:r w:rsidRPr="00C74FD7">
        <w:rPr>
          <w:color w:val="000000" w:themeColor="text1"/>
          <w:sz w:val="24"/>
          <w:szCs w:val="24"/>
        </w:rPr>
        <w:t>Views and iterators instead of lists</w:t>
      </w:r>
    </w:p>
    <w:p w:rsidR="00985E34" w:rsidRPr="00C74FD7" w:rsidRDefault="00985E34" w:rsidP="00E756AD">
      <w:pPr>
        <w:widowControl/>
        <w:numPr>
          <w:ilvl w:val="0"/>
          <w:numId w:val="14"/>
        </w:numPr>
        <w:spacing w:before="100" w:beforeAutospacing="1" w:after="100" w:afterAutospacing="1" w:line="360" w:lineRule="auto"/>
        <w:ind w:left="180" w:right="210"/>
        <w:jc w:val="both"/>
        <w:rPr>
          <w:color w:val="000000" w:themeColor="text1"/>
          <w:sz w:val="24"/>
          <w:szCs w:val="24"/>
        </w:rPr>
      </w:pPr>
      <w:r w:rsidRPr="00C74FD7">
        <w:rPr>
          <w:color w:val="000000" w:themeColor="text1"/>
          <w:sz w:val="24"/>
          <w:szCs w:val="24"/>
        </w:rPr>
        <w:t>The rules for ordering comparisons have been simplified. E.g. a heterogeneous list cannot be     sorted, because all the elements of a list must be comparable to each other.</w:t>
      </w:r>
    </w:p>
    <w:p w:rsidR="00985E34" w:rsidRPr="00C74FD7" w:rsidRDefault="00985E34" w:rsidP="00E756AD">
      <w:pPr>
        <w:widowControl/>
        <w:numPr>
          <w:ilvl w:val="0"/>
          <w:numId w:val="14"/>
        </w:numPr>
        <w:spacing w:before="100" w:beforeAutospacing="1" w:after="100" w:afterAutospacing="1" w:line="360" w:lineRule="auto"/>
        <w:ind w:left="180" w:right="210"/>
        <w:jc w:val="both"/>
        <w:rPr>
          <w:color w:val="000000" w:themeColor="text1"/>
          <w:sz w:val="24"/>
          <w:szCs w:val="24"/>
        </w:rPr>
      </w:pPr>
      <w:r w:rsidRPr="00C74FD7">
        <w:rPr>
          <w:color w:val="000000" w:themeColor="text1"/>
          <w:sz w:val="24"/>
          <w:szCs w:val="24"/>
        </w:rPr>
        <w:t xml:space="preserve">There is only one integer type left, i.e. int. long is </w:t>
      </w:r>
      <w:proofErr w:type="spellStart"/>
      <w:r w:rsidRPr="00C74FD7">
        <w:rPr>
          <w:color w:val="000000" w:themeColor="text1"/>
          <w:sz w:val="24"/>
          <w:szCs w:val="24"/>
        </w:rPr>
        <w:t>int</w:t>
      </w:r>
      <w:proofErr w:type="spellEnd"/>
      <w:r w:rsidRPr="00C74FD7">
        <w:rPr>
          <w:color w:val="000000" w:themeColor="text1"/>
          <w:sz w:val="24"/>
          <w:szCs w:val="24"/>
        </w:rPr>
        <w:t xml:space="preserve"> as well.</w:t>
      </w:r>
    </w:p>
    <w:p w:rsidR="00985E34" w:rsidRPr="00C74FD7" w:rsidRDefault="00985E34" w:rsidP="00E756AD">
      <w:pPr>
        <w:widowControl/>
        <w:numPr>
          <w:ilvl w:val="0"/>
          <w:numId w:val="14"/>
        </w:numPr>
        <w:spacing w:before="100" w:beforeAutospacing="1" w:after="100" w:afterAutospacing="1" w:line="360" w:lineRule="auto"/>
        <w:ind w:left="180" w:right="210"/>
        <w:jc w:val="both"/>
        <w:rPr>
          <w:color w:val="000000" w:themeColor="text1"/>
          <w:sz w:val="24"/>
          <w:szCs w:val="24"/>
        </w:rPr>
      </w:pPr>
      <w:r w:rsidRPr="00C74FD7">
        <w:rPr>
          <w:color w:val="000000" w:themeColor="text1"/>
          <w:sz w:val="24"/>
          <w:szCs w:val="24"/>
        </w:rPr>
        <w:t xml:space="preserve">The division of two integers returns a float instead of an integer. "//" can be used to have the "old" </w:t>
      </w:r>
      <w:proofErr w:type="spellStart"/>
      <w:r w:rsidRPr="00C74FD7">
        <w:rPr>
          <w:color w:val="000000" w:themeColor="text1"/>
          <w:sz w:val="24"/>
          <w:szCs w:val="24"/>
        </w:rPr>
        <w:t>behaviour</w:t>
      </w:r>
      <w:proofErr w:type="spellEnd"/>
      <w:r w:rsidRPr="00C74FD7">
        <w:rPr>
          <w:color w:val="000000" w:themeColor="text1"/>
          <w:sz w:val="24"/>
          <w:szCs w:val="24"/>
        </w:rPr>
        <w:t>.</w:t>
      </w:r>
    </w:p>
    <w:p w:rsidR="00985E34" w:rsidRPr="00C74FD7" w:rsidRDefault="00985E34" w:rsidP="00E756AD">
      <w:pPr>
        <w:widowControl/>
        <w:numPr>
          <w:ilvl w:val="0"/>
          <w:numId w:val="14"/>
        </w:numPr>
        <w:spacing w:before="100" w:beforeAutospacing="1" w:after="100" w:afterAutospacing="1" w:line="360" w:lineRule="auto"/>
        <w:ind w:left="180" w:right="210"/>
        <w:jc w:val="both"/>
        <w:rPr>
          <w:color w:val="000000" w:themeColor="text1"/>
          <w:sz w:val="24"/>
          <w:szCs w:val="24"/>
        </w:rPr>
      </w:pPr>
      <w:r w:rsidRPr="00C74FD7">
        <w:rPr>
          <w:color w:val="000000" w:themeColor="text1"/>
          <w:sz w:val="24"/>
          <w:szCs w:val="24"/>
        </w:rPr>
        <w:t>Text Vs. Data Instead Of Unicode Vs. 8-bit</w:t>
      </w:r>
    </w:p>
    <w:p w:rsidR="00985E34" w:rsidRPr="00C74FD7" w:rsidRDefault="00985E34" w:rsidP="00C74FD7">
      <w:pPr>
        <w:tabs>
          <w:tab w:val="left" w:pos="6148"/>
        </w:tabs>
        <w:spacing w:line="360" w:lineRule="auto"/>
        <w:ind w:left="180" w:right="210"/>
        <w:jc w:val="both"/>
        <w:rPr>
          <w:b/>
          <w:color w:val="000000" w:themeColor="text1"/>
          <w:sz w:val="28"/>
          <w:szCs w:val="28"/>
        </w:rPr>
      </w:pPr>
      <w:proofErr w:type="gramStart"/>
      <w:r w:rsidRPr="00C74FD7">
        <w:rPr>
          <w:b/>
          <w:color w:val="000000" w:themeColor="text1"/>
          <w:sz w:val="28"/>
          <w:szCs w:val="28"/>
        </w:rPr>
        <w:t>Purpose :</w:t>
      </w:r>
      <w:proofErr w:type="gramEnd"/>
      <w:r w:rsidRPr="00C74FD7">
        <w:rPr>
          <w:b/>
          <w:color w:val="000000" w:themeColor="text1"/>
          <w:sz w:val="28"/>
          <w:szCs w:val="28"/>
        </w:rPr>
        <w:t xml:space="preserve">-  </w:t>
      </w:r>
    </w:p>
    <w:p w:rsidR="00985E34" w:rsidRPr="00C74FD7" w:rsidRDefault="00985E34" w:rsidP="00C74FD7">
      <w:pPr>
        <w:tabs>
          <w:tab w:val="left" w:pos="6148"/>
        </w:tabs>
        <w:spacing w:line="360" w:lineRule="auto"/>
        <w:ind w:left="180" w:right="210"/>
        <w:jc w:val="both"/>
        <w:rPr>
          <w:color w:val="000000" w:themeColor="text1"/>
          <w:sz w:val="24"/>
          <w:szCs w:val="24"/>
        </w:rPr>
      </w:pPr>
      <w:r w:rsidRPr="00C74FD7">
        <w:rPr>
          <w:color w:val="000000" w:themeColor="text1"/>
          <w:sz w:val="24"/>
          <w:szCs w:val="24"/>
        </w:rPr>
        <w:t>We demonstrated that our approach enables successful segmentation of intra-retinal layers—even with low-quality images containing speckle noise, low contrast, and different intensity ranges throughout—with the assistance of the ANIS feature.</w:t>
      </w:r>
    </w:p>
    <w:p w:rsidR="00985E34" w:rsidRPr="00C74FD7" w:rsidRDefault="00985E34" w:rsidP="00C74FD7">
      <w:pPr>
        <w:pStyle w:val="BodyText2"/>
        <w:spacing w:line="360" w:lineRule="auto"/>
        <w:ind w:left="180" w:right="210"/>
        <w:jc w:val="both"/>
        <w:rPr>
          <w:b/>
          <w:color w:val="000000" w:themeColor="text1"/>
          <w:sz w:val="28"/>
          <w:szCs w:val="28"/>
        </w:rPr>
      </w:pPr>
      <w:r w:rsidRPr="00C74FD7">
        <w:rPr>
          <w:b/>
          <w:color w:val="000000" w:themeColor="text1"/>
          <w:sz w:val="28"/>
          <w:szCs w:val="28"/>
        </w:rPr>
        <w:t>Python</w:t>
      </w:r>
    </w:p>
    <w:p w:rsidR="00985E34" w:rsidRPr="00C74FD7" w:rsidRDefault="00985E34" w:rsidP="00C74FD7">
      <w:pPr>
        <w:pStyle w:val="BodyText2"/>
        <w:spacing w:line="360" w:lineRule="auto"/>
        <w:ind w:left="180" w:right="210"/>
        <w:jc w:val="both"/>
        <w:rPr>
          <w:color w:val="000000" w:themeColor="text1"/>
          <w:sz w:val="24"/>
          <w:szCs w:val="24"/>
        </w:rPr>
      </w:pPr>
      <w:r w:rsidRPr="00C74FD7">
        <w:rPr>
          <w:color w:val="000000" w:themeColor="text1"/>
          <w:sz w:val="24"/>
          <w:szCs w:val="24"/>
        </w:rPr>
        <w:t xml:space="preserve">Python is an interpreted high-level programming language for general-purpose programming. Created by Guido van Rossum and first released in 1991, Python has a </w:t>
      </w:r>
      <w:r w:rsidRPr="00C74FD7">
        <w:rPr>
          <w:color w:val="000000" w:themeColor="text1"/>
          <w:sz w:val="24"/>
          <w:szCs w:val="24"/>
        </w:rPr>
        <w:lastRenderedPageBreak/>
        <w:t xml:space="preserve">design philosophy that emphasizes code readability, notably using significant whitespace. </w:t>
      </w:r>
    </w:p>
    <w:p w:rsidR="00985E34" w:rsidRPr="00C74FD7" w:rsidRDefault="00985E34" w:rsidP="00C74FD7">
      <w:pPr>
        <w:pStyle w:val="BodyText2"/>
        <w:spacing w:line="360" w:lineRule="auto"/>
        <w:ind w:left="180" w:right="210"/>
        <w:jc w:val="both"/>
        <w:rPr>
          <w:color w:val="000000" w:themeColor="text1"/>
          <w:sz w:val="24"/>
          <w:szCs w:val="24"/>
        </w:rPr>
      </w:pPr>
      <w:r w:rsidRPr="00C74FD7">
        <w:rPr>
          <w:color w:val="000000" w:themeColor="text1"/>
          <w:sz w:val="24"/>
          <w:szCs w:val="24"/>
        </w:rPr>
        <w:t xml:space="preserve">Python features a dynamic type system and automatic memory management. It supports multiple programming paradigms, including object-oriented, imperative, functional and procedural, and has a large and comprehensive standard library. </w:t>
      </w:r>
    </w:p>
    <w:p w:rsidR="00985E34" w:rsidRPr="00C74FD7" w:rsidRDefault="00985E34" w:rsidP="00E756AD">
      <w:pPr>
        <w:pStyle w:val="BodyText2"/>
        <w:numPr>
          <w:ilvl w:val="0"/>
          <w:numId w:val="15"/>
        </w:numPr>
        <w:spacing w:after="0" w:line="360" w:lineRule="auto"/>
        <w:ind w:left="180" w:right="210"/>
        <w:jc w:val="both"/>
        <w:rPr>
          <w:color w:val="000000" w:themeColor="text1"/>
          <w:sz w:val="24"/>
          <w:szCs w:val="24"/>
        </w:rPr>
      </w:pPr>
      <w:r w:rsidRPr="00C74FD7">
        <w:rPr>
          <w:color w:val="000000" w:themeColor="text1"/>
          <w:sz w:val="24"/>
          <w:szCs w:val="24"/>
        </w:rPr>
        <w:t xml:space="preserve">Python is Interpreted − Python is processed at runtime by the interpreter. You do not need to compile your program before executing it. This is similar to PERL and PHP. </w:t>
      </w:r>
    </w:p>
    <w:p w:rsidR="00985E34" w:rsidRPr="00C74FD7" w:rsidRDefault="00985E34" w:rsidP="00E756AD">
      <w:pPr>
        <w:pStyle w:val="BodyText2"/>
        <w:numPr>
          <w:ilvl w:val="0"/>
          <w:numId w:val="15"/>
        </w:numPr>
        <w:spacing w:after="0" w:line="360" w:lineRule="auto"/>
        <w:ind w:left="180" w:right="210"/>
        <w:jc w:val="both"/>
        <w:rPr>
          <w:color w:val="000000" w:themeColor="text1"/>
          <w:sz w:val="24"/>
          <w:szCs w:val="24"/>
        </w:rPr>
      </w:pPr>
      <w:r w:rsidRPr="00C74FD7">
        <w:rPr>
          <w:color w:val="000000" w:themeColor="text1"/>
          <w:sz w:val="24"/>
          <w:szCs w:val="24"/>
        </w:rPr>
        <w:t xml:space="preserve">Python is Interactive − you can actually sit at a Python prompt and interact with the interpreter directly to write your programs. </w:t>
      </w:r>
    </w:p>
    <w:p w:rsidR="00985E34" w:rsidRPr="00C74FD7" w:rsidRDefault="00985E34" w:rsidP="00C74FD7">
      <w:pPr>
        <w:pStyle w:val="BodyText2"/>
        <w:spacing w:line="360" w:lineRule="auto"/>
        <w:ind w:left="180" w:right="210"/>
        <w:jc w:val="both"/>
        <w:rPr>
          <w:color w:val="000000" w:themeColor="text1"/>
          <w:sz w:val="24"/>
          <w:szCs w:val="24"/>
        </w:rPr>
      </w:pPr>
      <w:r w:rsidRPr="00C74FD7">
        <w:rPr>
          <w:color w:val="000000" w:themeColor="text1"/>
          <w:sz w:val="24"/>
          <w:szCs w:val="24"/>
        </w:rPr>
        <w:t xml:space="preserve">Python also acknowledges that speed of development is important. Readable and terse code is part of this, and so is access to powerful constructs that avoid tedious repetition of code. Maintainability also ties into this may be an all but useless metric, but it does say something about how much code you have to scan, read and/or understand to troubleshoot problems or tweak behaviors. This speed of development, the ease with which a programmer of other languages can pick up basic Python skills and the huge standard library is </w:t>
      </w:r>
      <w:proofErr w:type="gramStart"/>
      <w:r w:rsidRPr="00C74FD7">
        <w:rPr>
          <w:color w:val="000000" w:themeColor="text1"/>
          <w:sz w:val="24"/>
          <w:szCs w:val="24"/>
        </w:rPr>
        <w:t>key</w:t>
      </w:r>
      <w:proofErr w:type="gramEnd"/>
      <w:r w:rsidRPr="00C74FD7">
        <w:rPr>
          <w:color w:val="000000" w:themeColor="text1"/>
          <w:sz w:val="24"/>
          <w:szCs w:val="24"/>
        </w:rPr>
        <w:t xml:space="preserve"> to another area where Python excels. All its tools have been quick to implement, saved a lot of time, and several of them have later been patched and updated by people with no Python background - without breaking.</w:t>
      </w:r>
    </w:p>
    <w:p w:rsidR="00985E34" w:rsidRPr="00C74FD7" w:rsidRDefault="00985E34" w:rsidP="00C74FD7">
      <w:pPr>
        <w:spacing w:before="100" w:beforeAutospacing="1" w:after="75" w:line="360" w:lineRule="auto"/>
        <w:ind w:left="180" w:right="210"/>
        <w:jc w:val="both"/>
        <w:rPr>
          <w:b/>
          <w:color w:val="000000" w:themeColor="text1"/>
          <w:sz w:val="24"/>
          <w:szCs w:val="24"/>
        </w:rPr>
      </w:pPr>
      <w:r w:rsidRPr="00C74FD7">
        <w:rPr>
          <w:b/>
          <w:color w:val="000000" w:themeColor="text1"/>
          <w:sz w:val="24"/>
          <w:szCs w:val="24"/>
        </w:rPr>
        <w:t xml:space="preserve">Modules Used in </w:t>
      </w:r>
      <w:proofErr w:type="gramStart"/>
      <w:r w:rsidRPr="00C74FD7">
        <w:rPr>
          <w:b/>
          <w:color w:val="000000" w:themeColor="text1"/>
          <w:sz w:val="24"/>
          <w:szCs w:val="24"/>
        </w:rPr>
        <w:t>Project  :</w:t>
      </w:r>
      <w:proofErr w:type="gramEnd"/>
      <w:r w:rsidRPr="00C74FD7">
        <w:rPr>
          <w:b/>
          <w:color w:val="000000" w:themeColor="text1"/>
          <w:sz w:val="24"/>
          <w:szCs w:val="24"/>
        </w:rPr>
        <w:t>-</w:t>
      </w:r>
    </w:p>
    <w:p w:rsidR="00985E34" w:rsidRPr="00C74FD7" w:rsidRDefault="00985E34" w:rsidP="00C74FD7">
      <w:pPr>
        <w:spacing w:before="100" w:beforeAutospacing="1" w:after="75" w:line="360" w:lineRule="auto"/>
        <w:ind w:left="180" w:right="210"/>
        <w:jc w:val="both"/>
        <w:rPr>
          <w:b/>
          <w:color w:val="000000" w:themeColor="text1"/>
          <w:sz w:val="28"/>
          <w:szCs w:val="28"/>
        </w:rPr>
      </w:pPr>
      <w:proofErr w:type="spellStart"/>
      <w:r w:rsidRPr="00C74FD7">
        <w:rPr>
          <w:b/>
          <w:color w:val="000000" w:themeColor="text1"/>
          <w:sz w:val="28"/>
          <w:szCs w:val="28"/>
        </w:rPr>
        <w:t>Tensorflow</w:t>
      </w:r>
      <w:proofErr w:type="spellEnd"/>
    </w:p>
    <w:p w:rsidR="00985E34" w:rsidRPr="00C74FD7" w:rsidRDefault="00985E34" w:rsidP="00C74FD7">
      <w:pPr>
        <w:pStyle w:val="NormalWeb"/>
        <w:shd w:val="clear" w:color="auto" w:fill="FFFFFF"/>
        <w:spacing w:before="120" w:beforeAutospacing="0" w:after="120" w:afterAutospacing="0" w:line="360" w:lineRule="auto"/>
        <w:ind w:left="180" w:right="210"/>
        <w:jc w:val="both"/>
        <w:rPr>
          <w:i w:val="0"/>
          <w:color w:val="000000" w:themeColor="text1"/>
        </w:rPr>
      </w:pPr>
      <w:proofErr w:type="spellStart"/>
      <w:r w:rsidRPr="00C74FD7">
        <w:rPr>
          <w:bCs/>
          <w:i w:val="0"/>
          <w:color w:val="000000" w:themeColor="text1"/>
        </w:rPr>
        <w:t>TensorFlow</w:t>
      </w:r>
      <w:proofErr w:type="spellEnd"/>
      <w:r w:rsidRPr="00C74FD7">
        <w:rPr>
          <w:i w:val="0"/>
          <w:color w:val="000000" w:themeColor="text1"/>
        </w:rPr>
        <w:t> is a </w:t>
      </w:r>
      <w:hyperlink r:id="rId23" w:tooltip="Free software" w:history="1">
        <w:r w:rsidRPr="00C74FD7">
          <w:rPr>
            <w:rStyle w:val="Hyperlink"/>
            <w:rFonts w:eastAsiaTheme="majorEastAsia"/>
            <w:i w:val="0"/>
            <w:color w:val="000000" w:themeColor="text1"/>
          </w:rPr>
          <w:t>free</w:t>
        </w:r>
      </w:hyperlink>
      <w:r w:rsidRPr="00C74FD7">
        <w:rPr>
          <w:i w:val="0"/>
          <w:color w:val="000000" w:themeColor="text1"/>
        </w:rPr>
        <w:t> and </w:t>
      </w:r>
      <w:hyperlink r:id="rId24" w:tooltip="Open-source software" w:history="1">
        <w:r w:rsidRPr="00C74FD7">
          <w:rPr>
            <w:rStyle w:val="Hyperlink"/>
            <w:rFonts w:eastAsiaTheme="majorEastAsia"/>
            <w:i w:val="0"/>
            <w:color w:val="000000" w:themeColor="text1"/>
          </w:rPr>
          <w:t>open-source</w:t>
        </w:r>
      </w:hyperlink>
      <w:r w:rsidRPr="00C74FD7">
        <w:rPr>
          <w:i w:val="0"/>
          <w:color w:val="000000" w:themeColor="text1"/>
        </w:rPr>
        <w:t> </w:t>
      </w:r>
      <w:hyperlink r:id="rId25" w:tooltip="Library (computing)" w:history="1">
        <w:r w:rsidRPr="00C74FD7">
          <w:rPr>
            <w:rStyle w:val="Hyperlink"/>
            <w:rFonts w:eastAsiaTheme="majorEastAsia"/>
            <w:i w:val="0"/>
            <w:color w:val="000000" w:themeColor="text1"/>
          </w:rPr>
          <w:t xml:space="preserve">software library for dataflow and differentiable programming </w:t>
        </w:r>
      </w:hyperlink>
      <w:r w:rsidRPr="00C74FD7">
        <w:rPr>
          <w:i w:val="0"/>
          <w:color w:val="000000" w:themeColor="text1"/>
        </w:rPr>
        <w:t>across a range of tasks. It is a symbolic math library, and is also used for </w:t>
      </w:r>
      <w:hyperlink r:id="rId26" w:tooltip="Machine learning" w:history="1">
        <w:r w:rsidRPr="00C74FD7">
          <w:rPr>
            <w:rStyle w:val="Hyperlink"/>
            <w:rFonts w:eastAsiaTheme="majorEastAsia"/>
            <w:i w:val="0"/>
            <w:color w:val="000000" w:themeColor="text1"/>
          </w:rPr>
          <w:t>machine learning</w:t>
        </w:r>
      </w:hyperlink>
      <w:r w:rsidRPr="00C74FD7">
        <w:rPr>
          <w:i w:val="0"/>
          <w:color w:val="000000" w:themeColor="text1"/>
        </w:rPr>
        <w:t> applications such as </w:t>
      </w:r>
      <w:hyperlink r:id="rId27" w:tooltip="Neural networks" w:history="1">
        <w:r w:rsidRPr="00C74FD7">
          <w:rPr>
            <w:rStyle w:val="Hyperlink"/>
            <w:rFonts w:eastAsiaTheme="majorEastAsia"/>
            <w:i w:val="0"/>
            <w:color w:val="000000" w:themeColor="text1"/>
          </w:rPr>
          <w:t>neural networks</w:t>
        </w:r>
      </w:hyperlink>
      <w:r w:rsidRPr="00C74FD7">
        <w:rPr>
          <w:i w:val="0"/>
          <w:color w:val="000000" w:themeColor="text1"/>
        </w:rPr>
        <w:t>. It is used for both research and production at </w:t>
      </w:r>
      <w:hyperlink r:id="rId28" w:tooltip="Google" w:history="1">
        <w:r w:rsidRPr="00C74FD7">
          <w:rPr>
            <w:rStyle w:val="Hyperlink"/>
            <w:rFonts w:eastAsiaTheme="majorEastAsia"/>
            <w:i w:val="0"/>
            <w:color w:val="000000" w:themeColor="text1"/>
          </w:rPr>
          <w:t>Google</w:t>
        </w:r>
      </w:hyperlink>
      <w:r w:rsidRPr="00C74FD7">
        <w:rPr>
          <w:i w:val="0"/>
          <w:color w:val="000000" w:themeColor="text1"/>
        </w:rPr>
        <w:t xml:space="preserve">.‍ </w:t>
      </w:r>
    </w:p>
    <w:p w:rsidR="00985E34" w:rsidRPr="00C74FD7" w:rsidRDefault="00985E34" w:rsidP="00C74FD7">
      <w:pPr>
        <w:pStyle w:val="NormalWeb"/>
        <w:shd w:val="clear" w:color="auto" w:fill="FFFFFF"/>
        <w:spacing w:before="120" w:beforeAutospacing="0" w:after="120" w:afterAutospacing="0" w:line="360" w:lineRule="auto"/>
        <w:ind w:left="180" w:right="210"/>
        <w:jc w:val="both"/>
        <w:rPr>
          <w:i w:val="0"/>
          <w:color w:val="000000" w:themeColor="text1"/>
        </w:rPr>
      </w:pPr>
      <w:proofErr w:type="spellStart"/>
      <w:r w:rsidRPr="00C74FD7">
        <w:rPr>
          <w:i w:val="0"/>
          <w:color w:val="000000" w:themeColor="text1"/>
        </w:rPr>
        <w:t>TensorFlow</w:t>
      </w:r>
      <w:proofErr w:type="spellEnd"/>
      <w:r w:rsidRPr="00C74FD7">
        <w:rPr>
          <w:i w:val="0"/>
          <w:color w:val="000000" w:themeColor="text1"/>
        </w:rPr>
        <w:t xml:space="preserve"> was developed by the </w:t>
      </w:r>
      <w:hyperlink r:id="rId29" w:tooltip="Google Brain" w:history="1">
        <w:r w:rsidRPr="00C74FD7">
          <w:rPr>
            <w:rStyle w:val="Hyperlink"/>
            <w:rFonts w:eastAsiaTheme="majorEastAsia"/>
            <w:i w:val="0"/>
            <w:color w:val="000000" w:themeColor="text1"/>
          </w:rPr>
          <w:t>Google Brain</w:t>
        </w:r>
      </w:hyperlink>
      <w:r w:rsidRPr="00C74FD7">
        <w:rPr>
          <w:i w:val="0"/>
          <w:color w:val="000000" w:themeColor="text1"/>
        </w:rPr>
        <w:t> team for internal Google use. It was released under the </w:t>
      </w:r>
      <w:hyperlink r:id="rId30" w:tooltip="Apache License" w:history="1">
        <w:r w:rsidRPr="00C74FD7">
          <w:rPr>
            <w:rStyle w:val="Hyperlink"/>
            <w:rFonts w:eastAsiaTheme="majorEastAsia"/>
            <w:i w:val="0"/>
            <w:color w:val="000000" w:themeColor="text1"/>
          </w:rPr>
          <w:t>Apache 2.0</w:t>
        </w:r>
      </w:hyperlink>
      <w:r w:rsidRPr="00C74FD7">
        <w:rPr>
          <w:i w:val="0"/>
          <w:color w:val="000000" w:themeColor="text1"/>
        </w:rPr>
        <w:t> </w:t>
      </w:r>
      <w:hyperlink r:id="rId31" w:tooltip="Open-source license" w:history="1">
        <w:r w:rsidRPr="00C74FD7">
          <w:rPr>
            <w:rStyle w:val="Hyperlink"/>
            <w:rFonts w:eastAsiaTheme="majorEastAsia"/>
            <w:i w:val="0"/>
            <w:color w:val="000000" w:themeColor="text1"/>
          </w:rPr>
          <w:t>open-source license</w:t>
        </w:r>
      </w:hyperlink>
      <w:r w:rsidRPr="00C74FD7">
        <w:rPr>
          <w:i w:val="0"/>
          <w:color w:val="000000" w:themeColor="text1"/>
        </w:rPr>
        <w:t> on November 9, 2015.</w:t>
      </w:r>
    </w:p>
    <w:p w:rsidR="00985E34" w:rsidRPr="00C74FD7" w:rsidRDefault="00985E34" w:rsidP="00C74FD7">
      <w:pPr>
        <w:pStyle w:val="NormalWeb"/>
        <w:shd w:val="clear" w:color="auto" w:fill="FFFFFF"/>
        <w:spacing w:before="120" w:beforeAutospacing="0" w:after="120" w:afterAutospacing="0" w:line="360" w:lineRule="auto"/>
        <w:ind w:left="180" w:right="210"/>
        <w:jc w:val="both"/>
        <w:rPr>
          <w:i w:val="0"/>
          <w:color w:val="000000" w:themeColor="text1"/>
          <w:sz w:val="28"/>
          <w:szCs w:val="28"/>
        </w:rPr>
      </w:pPr>
      <w:proofErr w:type="spellStart"/>
      <w:r w:rsidRPr="00C74FD7">
        <w:rPr>
          <w:b/>
          <w:i w:val="0"/>
          <w:color w:val="000000" w:themeColor="text1"/>
          <w:sz w:val="28"/>
          <w:szCs w:val="28"/>
        </w:rPr>
        <w:t>Numpy</w:t>
      </w:r>
      <w:proofErr w:type="spellEnd"/>
    </w:p>
    <w:p w:rsidR="00985E34" w:rsidRPr="00C74FD7" w:rsidRDefault="00985E34" w:rsidP="00C74FD7">
      <w:pPr>
        <w:spacing w:before="100" w:beforeAutospacing="1" w:after="240" w:line="360" w:lineRule="auto"/>
        <w:ind w:left="180" w:right="210"/>
        <w:jc w:val="both"/>
        <w:rPr>
          <w:b/>
          <w:color w:val="000000" w:themeColor="text1"/>
          <w:sz w:val="24"/>
          <w:szCs w:val="24"/>
        </w:rPr>
      </w:pPr>
      <w:proofErr w:type="spellStart"/>
      <w:r w:rsidRPr="00C74FD7">
        <w:rPr>
          <w:color w:val="000000" w:themeColor="text1"/>
          <w:sz w:val="24"/>
          <w:szCs w:val="24"/>
        </w:rPr>
        <w:lastRenderedPageBreak/>
        <w:t>Numpy</w:t>
      </w:r>
      <w:proofErr w:type="spellEnd"/>
      <w:r w:rsidRPr="00C74FD7">
        <w:rPr>
          <w:color w:val="000000" w:themeColor="text1"/>
          <w:sz w:val="24"/>
          <w:szCs w:val="24"/>
        </w:rPr>
        <w:t xml:space="preserve"> is a general-purpose array-processing package. It provides a high-performance multidimensional array object, and tools for working with these arrays.</w:t>
      </w:r>
    </w:p>
    <w:p w:rsidR="00985E34" w:rsidRPr="00C74FD7" w:rsidRDefault="00985E34" w:rsidP="00C74FD7">
      <w:pPr>
        <w:shd w:val="clear" w:color="auto" w:fill="FFFFFF"/>
        <w:spacing w:after="136" w:line="360" w:lineRule="auto"/>
        <w:ind w:left="180" w:right="210"/>
        <w:jc w:val="both"/>
        <w:textAlignment w:val="baseline"/>
        <w:rPr>
          <w:color w:val="000000" w:themeColor="text1"/>
          <w:sz w:val="24"/>
          <w:szCs w:val="24"/>
        </w:rPr>
      </w:pPr>
      <w:r w:rsidRPr="00C74FD7">
        <w:rPr>
          <w:color w:val="000000" w:themeColor="text1"/>
          <w:sz w:val="24"/>
          <w:szCs w:val="24"/>
        </w:rPr>
        <w:t>It is the fundamental package for scientific computing with Python. It contains various features including these important ones:</w:t>
      </w:r>
    </w:p>
    <w:p w:rsidR="00985E34" w:rsidRPr="00C74FD7" w:rsidRDefault="00985E34" w:rsidP="00E756AD">
      <w:pPr>
        <w:widowControl/>
        <w:numPr>
          <w:ilvl w:val="0"/>
          <w:numId w:val="16"/>
        </w:numPr>
        <w:shd w:val="clear" w:color="auto" w:fill="FFFFFF"/>
        <w:spacing w:line="360" w:lineRule="auto"/>
        <w:ind w:left="180" w:right="210"/>
        <w:jc w:val="both"/>
        <w:textAlignment w:val="baseline"/>
        <w:rPr>
          <w:color w:val="000000" w:themeColor="text1"/>
          <w:sz w:val="24"/>
          <w:szCs w:val="24"/>
        </w:rPr>
      </w:pPr>
      <w:r w:rsidRPr="00C74FD7">
        <w:rPr>
          <w:color w:val="000000" w:themeColor="text1"/>
          <w:sz w:val="24"/>
          <w:szCs w:val="24"/>
        </w:rPr>
        <w:t>A powerful N-dimensional array object</w:t>
      </w:r>
    </w:p>
    <w:p w:rsidR="00985E34" w:rsidRPr="00C74FD7" w:rsidRDefault="00985E34" w:rsidP="00E756AD">
      <w:pPr>
        <w:widowControl/>
        <w:numPr>
          <w:ilvl w:val="0"/>
          <w:numId w:val="16"/>
        </w:numPr>
        <w:shd w:val="clear" w:color="auto" w:fill="FFFFFF"/>
        <w:spacing w:line="360" w:lineRule="auto"/>
        <w:ind w:left="180" w:right="210"/>
        <w:jc w:val="both"/>
        <w:textAlignment w:val="baseline"/>
        <w:rPr>
          <w:color w:val="000000" w:themeColor="text1"/>
          <w:sz w:val="24"/>
          <w:szCs w:val="24"/>
        </w:rPr>
      </w:pPr>
      <w:r w:rsidRPr="00C74FD7">
        <w:rPr>
          <w:color w:val="000000" w:themeColor="text1"/>
          <w:sz w:val="24"/>
          <w:szCs w:val="24"/>
        </w:rPr>
        <w:t>Sophisticated (broadcasting) functions</w:t>
      </w:r>
    </w:p>
    <w:p w:rsidR="00985E34" w:rsidRPr="00C74FD7" w:rsidRDefault="00985E34" w:rsidP="00E756AD">
      <w:pPr>
        <w:widowControl/>
        <w:numPr>
          <w:ilvl w:val="0"/>
          <w:numId w:val="16"/>
        </w:numPr>
        <w:shd w:val="clear" w:color="auto" w:fill="FFFFFF"/>
        <w:spacing w:line="360" w:lineRule="auto"/>
        <w:ind w:left="180" w:right="210"/>
        <w:jc w:val="both"/>
        <w:textAlignment w:val="baseline"/>
        <w:rPr>
          <w:color w:val="000000" w:themeColor="text1"/>
          <w:sz w:val="24"/>
          <w:szCs w:val="24"/>
        </w:rPr>
      </w:pPr>
      <w:r w:rsidRPr="00C74FD7">
        <w:rPr>
          <w:color w:val="000000" w:themeColor="text1"/>
          <w:sz w:val="24"/>
          <w:szCs w:val="24"/>
        </w:rPr>
        <w:t>Tools for integrating C/C++ and Fortran code</w:t>
      </w:r>
    </w:p>
    <w:p w:rsidR="00985E34" w:rsidRPr="00C74FD7" w:rsidRDefault="00985E34" w:rsidP="00E756AD">
      <w:pPr>
        <w:widowControl/>
        <w:numPr>
          <w:ilvl w:val="0"/>
          <w:numId w:val="16"/>
        </w:numPr>
        <w:shd w:val="clear" w:color="auto" w:fill="FFFFFF"/>
        <w:spacing w:line="360" w:lineRule="auto"/>
        <w:ind w:left="180" w:right="210"/>
        <w:jc w:val="both"/>
        <w:textAlignment w:val="baseline"/>
        <w:rPr>
          <w:color w:val="000000" w:themeColor="text1"/>
          <w:sz w:val="24"/>
          <w:szCs w:val="24"/>
        </w:rPr>
      </w:pPr>
      <w:r w:rsidRPr="00C74FD7">
        <w:rPr>
          <w:color w:val="000000" w:themeColor="text1"/>
          <w:sz w:val="24"/>
          <w:szCs w:val="24"/>
        </w:rPr>
        <w:t>Useful linear algebra, Fourier transform, and random number capabilities</w:t>
      </w:r>
    </w:p>
    <w:p w:rsidR="00985E34" w:rsidRPr="00C74FD7" w:rsidRDefault="00985E34" w:rsidP="00C74FD7">
      <w:pPr>
        <w:shd w:val="clear" w:color="auto" w:fill="FFFFFF"/>
        <w:spacing w:after="136" w:line="360" w:lineRule="auto"/>
        <w:ind w:left="180" w:right="210"/>
        <w:jc w:val="both"/>
        <w:textAlignment w:val="baseline"/>
        <w:rPr>
          <w:color w:val="000000" w:themeColor="text1"/>
          <w:sz w:val="24"/>
          <w:szCs w:val="24"/>
        </w:rPr>
      </w:pPr>
      <w:r w:rsidRPr="00C74FD7">
        <w:rPr>
          <w:color w:val="000000" w:themeColor="text1"/>
          <w:sz w:val="24"/>
          <w:szCs w:val="24"/>
        </w:rPr>
        <w:t xml:space="preserve">Besides its obvious scientific uses, </w:t>
      </w:r>
      <w:proofErr w:type="spellStart"/>
      <w:r w:rsidRPr="00C74FD7">
        <w:rPr>
          <w:color w:val="000000" w:themeColor="text1"/>
          <w:sz w:val="24"/>
          <w:szCs w:val="24"/>
        </w:rPr>
        <w:t>Numpy</w:t>
      </w:r>
      <w:proofErr w:type="spellEnd"/>
      <w:r w:rsidRPr="00C74FD7">
        <w:rPr>
          <w:color w:val="000000" w:themeColor="text1"/>
          <w:sz w:val="24"/>
          <w:szCs w:val="24"/>
        </w:rPr>
        <w:t xml:space="preserve"> can also be used as an efficient multi-dimensional container of generic data. Arbitrary data-types can be defined using </w:t>
      </w:r>
      <w:proofErr w:type="spellStart"/>
      <w:r w:rsidRPr="00C74FD7">
        <w:rPr>
          <w:color w:val="000000" w:themeColor="text1"/>
          <w:sz w:val="24"/>
          <w:szCs w:val="24"/>
        </w:rPr>
        <w:t>Numpy</w:t>
      </w:r>
      <w:proofErr w:type="spellEnd"/>
      <w:r w:rsidRPr="00C74FD7">
        <w:rPr>
          <w:color w:val="000000" w:themeColor="text1"/>
          <w:sz w:val="24"/>
          <w:szCs w:val="24"/>
        </w:rPr>
        <w:t xml:space="preserve"> which allows </w:t>
      </w:r>
      <w:proofErr w:type="spellStart"/>
      <w:r w:rsidRPr="00C74FD7">
        <w:rPr>
          <w:color w:val="000000" w:themeColor="text1"/>
          <w:sz w:val="24"/>
          <w:szCs w:val="24"/>
        </w:rPr>
        <w:t>Numpy</w:t>
      </w:r>
      <w:proofErr w:type="spellEnd"/>
      <w:r w:rsidRPr="00C74FD7">
        <w:rPr>
          <w:color w:val="000000" w:themeColor="text1"/>
          <w:sz w:val="24"/>
          <w:szCs w:val="24"/>
        </w:rPr>
        <w:t xml:space="preserve"> to seamlessly and speedily integrate with a wide variety of databases.</w:t>
      </w:r>
    </w:p>
    <w:p w:rsidR="00985E34" w:rsidRPr="00C74FD7" w:rsidRDefault="00985E34" w:rsidP="00C74FD7">
      <w:pPr>
        <w:shd w:val="clear" w:color="auto" w:fill="FFFFFF"/>
        <w:spacing w:after="136" w:line="360" w:lineRule="auto"/>
        <w:ind w:left="180" w:right="210"/>
        <w:jc w:val="both"/>
        <w:textAlignment w:val="baseline"/>
        <w:rPr>
          <w:color w:val="000000" w:themeColor="text1"/>
          <w:sz w:val="28"/>
          <w:szCs w:val="28"/>
        </w:rPr>
      </w:pPr>
      <w:r w:rsidRPr="00C74FD7">
        <w:rPr>
          <w:b/>
          <w:color w:val="000000" w:themeColor="text1"/>
          <w:sz w:val="28"/>
          <w:szCs w:val="28"/>
        </w:rPr>
        <w:t>Pandas</w:t>
      </w:r>
    </w:p>
    <w:p w:rsidR="00985E34" w:rsidRPr="00C74FD7" w:rsidRDefault="00985E34" w:rsidP="00C74FD7">
      <w:pPr>
        <w:pStyle w:val="NormalWeb"/>
        <w:spacing w:before="0" w:beforeAutospacing="0" w:after="144" w:afterAutospacing="0" w:line="360" w:lineRule="auto"/>
        <w:ind w:left="180" w:right="210"/>
        <w:jc w:val="both"/>
        <w:rPr>
          <w:i w:val="0"/>
          <w:color w:val="000000" w:themeColor="text1"/>
        </w:rPr>
      </w:pPr>
      <w:proofErr w:type="gramStart"/>
      <w:r w:rsidRPr="00C74FD7">
        <w:rPr>
          <w:i w:val="0"/>
          <w:color w:val="000000" w:themeColor="text1"/>
          <w:shd w:val="clear" w:color="auto" w:fill="FFFFFF"/>
        </w:rPr>
        <w:t>Pandas is</w:t>
      </w:r>
      <w:proofErr w:type="gramEnd"/>
      <w:r w:rsidRPr="00C74FD7">
        <w:rPr>
          <w:i w:val="0"/>
          <w:color w:val="000000" w:themeColor="text1"/>
          <w:shd w:val="clear" w:color="auto" w:fill="FFFFFF"/>
        </w:rPr>
        <w:t xml:space="preserve"> an open-source Python Library providing high-performance data manipulation and analysis tool using its powerful data structures.</w:t>
      </w:r>
      <w:r w:rsidRPr="00C74FD7">
        <w:rPr>
          <w:i w:val="0"/>
          <w:color w:val="000000" w:themeColor="text1"/>
        </w:rPr>
        <w:t xml:space="preserve"> Python was majorly used for data munging and preparation. It had very little contribution towards data analysis. Pandas solved this problem. Using Pandas, we can accomplish five typical steps in the processing and analysis of data, regardless of the origin of data load, prepare, manipulate, model, and analyze. Python with Pandas is used in a wide range of fields including academic and commercial domains including finance, economics, Statistics, analytics, etc.</w:t>
      </w:r>
    </w:p>
    <w:p w:rsidR="00985E34" w:rsidRPr="00C74FD7" w:rsidRDefault="00985E34" w:rsidP="00C74FD7">
      <w:pPr>
        <w:pStyle w:val="NormalWeb"/>
        <w:spacing w:before="0" w:beforeAutospacing="0" w:after="144" w:afterAutospacing="0" w:line="360" w:lineRule="auto"/>
        <w:ind w:left="180" w:right="210"/>
        <w:jc w:val="both"/>
        <w:rPr>
          <w:i w:val="0"/>
          <w:color w:val="000000" w:themeColor="text1"/>
          <w:sz w:val="28"/>
          <w:szCs w:val="28"/>
        </w:rPr>
      </w:pPr>
      <w:proofErr w:type="spellStart"/>
      <w:r w:rsidRPr="00C74FD7">
        <w:rPr>
          <w:b/>
          <w:i w:val="0"/>
          <w:color w:val="000000" w:themeColor="text1"/>
          <w:sz w:val="28"/>
          <w:szCs w:val="28"/>
        </w:rPr>
        <w:t>Matplotlib</w:t>
      </w:r>
      <w:proofErr w:type="spellEnd"/>
    </w:p>
    <w:p w:rsidR="00985E34" w:rsidRPr="00C74FD7" w:rsidRDefault="00985E34" w:rsidP="00C74FD7">
      <w:pPr>
        <w:pStyle w:val="NormalWeb"/>
        <w:spacing w:before="0" w:beforeAutospacing="0" w:after="144" w:afterAutospacing="0" w:line="360" w:lineRule="auto"/>
        <w:ind w:left="180" w:right="210"/>
        <w:jc w:val="both"/>
        <w:rPr>
          <w:i w:val="0"/>
          <w:color w:val="000000" w:themeColor="text1"/>
        </w:rPr>
      </w:pPr>
      <w:proofErr w:type="spellStart"/>
      <w:r w:rsidRPr="00C74FD7">
        <w:rPr>
          <w:i w:val="0"/>
          <w:color w:val="000000" w:themeColor="text1"/>
          <w:shd w:val="clear" w:color="auto" w:fill="FFFFFF"/>
        </w:rPr>
        <w:t>Matplotlib</w:t>
      </w:r>
      <w:proofErr w:type="spellEnd"/>
      <w:r w:rsidRPr="00C74FD7">
        <w:rPr>
          <w:i w:val="0"/>
          <w:color w:val="000000" w:themeColor="text1"/>
          <w:shd w:val="clear" w:color="auto" w:fill="FFFFFF"/>
        </w:rPr>
        <w:t xml:space="preserve"> is a Python 2D plotting library which produces publication quality figures in a variety of hardcopy formats and interactive environments across platforms. </w:t>
      </w:r>
      <w:proofErr w:type="spellStart"/>
      <w:r w:rsidRPr="00C74FD7">
        <w:rPr>
          <w:i w:val="0"/>
          <w:color w:val="000000" w:themeColor="text1"/>
          <w:shd w:val="clear" w:color="auto" w:fill="FFFFFF"/>
        </w:rPr>
        <w:t>Matplotlib</w:t>
      </w:r>
      <w:proofErr w:type="spellEnd"/>
      <w:r w:rsidRPr="00C74FD7">
        <w:rPr>
          <w:i w:val="0"/>
          <w:color w:val="000000" w:themeColor="text1"/>
          <w:shd w:val="clear" w:color="auto" w:fill="FFFFFF"/>
        </w:rPr>
        <w:t xml:space="preserve"> can be used in Python scripts, the Python and </w:t>
      </w:r>
      <w:proofErr w:type="spellStart"/>
      <w:r w:rsidRPr="00C74FD7">
        <w:rPr>
          <w:i w:val="0"/>
          <w:color w:val="000000" w:themeColor="text1"/>
        </w:rPr>
        <w:fldChar w:fldCharType="begin"/>
      </w:r>
      <w:r w:rsidRPr="00C74FD7">
        <w:rPr>
          <w:i w:val="0"/>
          <w:color w:val="000000" w:themeColor="text1"/>
        </w:rPr>
        <w:instrText>HYPERLINK "http://ipython.org/"</w:instrText>
      </w:r>
      <w:r w:rsidRPr="00C74FD7">
        <w:rPr>
          <w:i w:val="0"/>
          <w:color w:val="000000" w:themeColor="text1"/>
        </w:rPr>
        <w:fldChar w:fldCharType="separate"/>
      </w:r>
      <w:r w:rsidRPr="00C74FD7">
        <w:rPr>
          <w:rStyle w:val="Hyperlink"/>
          <w:rFonts w:eastAsiaTheme="majorEastAsia"/>
          <w:i w:val="0"/>
          <w:color w:val="000000" w:themeColor="text1"/>
          <w:shd w:val="clear" w:color="auto" w:fill="FFFFFF"/>
        </w:rPr>
        <w:t>IPython</w:t>
      </w:r>
      <w:proofErr w:type="spellEnd"/>
      <w:r w:rsidRPr="00C74FD7">
        <w:rPr>
          <w:i w:val="0"/>
          <w:color w:val="000000" w:themeColor="text1"/>
        </w:rPr>
        <w:fldChar w:fldCharType="end"/>
      </w:r>
      <w:r w:rsidRPr="00C74FD7">
        <w:rPr>
          <w:i w:val="0"/>
          <w:color w:val="000000" w:themeColor="text1"/>
          <w:shd w:val="clear" w:color="auto" w:fill="FFFFFF"/>
        </w:rPr>
        <w:t> shells, the </w:t>
      </w:r>
      <w:proofErr w:type="spellStart"/>
      <w:r w:rsidRPr="00C74FD7">
        <w:rPr>
          <w:i w:val="0"/>
          <w:color w:val="000000" w:themeColor="text1"/>
        </w:rPr>
        <w:fldChar w:fldCharType="begin"/>
      </w:r>
      <w:r w:rsidRPr="00C74FD7">
        <w:rPr>
          <w:i w:val="0"/>
          <w:color w:val="000000" w:themeColor="text1"/>
        </w:rPr>
        <w:instrText>HYPERLINK "http://jupyter.org/"</w:instrText>
      </w:r>
      <w:r w:rsidRPr="00C74FD7">
        <w:rPr>
          <w:i w:val="0"/>
          <w:color w:val="000000" w:themeColor="text1"/>
        </w:rPr>
        <w:fldChar w:fldCharType="separate"/>
      </w:r>
      <w:r w:rsidRPr="00C74FD7">
        <w:rPr>
          <w:rStyle w:val="Hyperlink"/>
          <w:rFonts w:eastAsiaTheme="majorEastAsia"/>
          <w:i w:val="0"/>
          <w:color w:val="000000" w:themeColor="text1"/>
          <w:shd w:val="clear" w:color="auto" w:fill="FFFFFF"/>
        </w:rPr>
        <w:t>Jupyter</w:t>
      </w:r>
      <w:proofErr w:type="spellEnd"/>
      <w:r w:rsidRPr="00C74FD7">
        <w:rPr>
          <w:i w:val="0"/>
          <w:color w:val="000000" w:themeColor="text1"/>
        </w:rPr>
        <w:fldChar w:fldCharType="end"/>
      </w:r>
      <w:r w:rsidRPr="00C74FD7">
        <w:rPr>
          <w:i w:val="0"/>
          <w:color w:val="000000" w:themeColor="text1"/>
          <w:shd w:val="clear" w:color="auto" w:fill="FFFFFF"/>
        </w:rPr>
        <w:t> Notebook, web application servers, and four graphical user interface toolkits.</w:t>
      </w:r>
      <w:r w:rsidRPr="00C74FD7">
        <w:rPr>
          <w:i w:val="0"/>
          <w:color w:val="000000" w:themeColor="text1"/>
        </w:rPr>
        <w:t xml:space="preserve"> </w:t>
      </w:r>
      <w:proofErr w:type="spellStart"/>
      <w:r w:rsidRPr="00C74FD7">
        <w:rPr>
          <w:i w:val="0"/>
          <w:color w:val="000000" w:themeColor="text1"/>
        </w:rPr>
        <w:t>Matplotlib</w:t>
      </w:r>
      <w:proofErr w:type="spellEnd"/>
      <w:r w:rsidRPr="00C74FD7">
        <w:rPr>
          <w:i w:val="0"/>
          <w:color w:val="000000" w:themeColor="text1"/>
        </w:rPr>
        <w:t xml:space="preserve"> tries to make easy things easy and hard things possible. You can </w:t>
      </w:r>
      <w:r w:rsidRPr="00C74FD7">
        <w:rPr>
          <w:i w:val="0"/>
          <w:color w:val="000000" w:themeColor="text1"/>
        </w:rPr>
        <w:lastRenderedPageBreak/>
        <w:t xml:space="preserve">generate plots, histograms, power spectra, bar charts, error </w:t>
      </w:r>
      <w:proofErr w:type="gramStart"/>
      <w:r w:rsidRPr="00C74FD7">
        <w:rPr>
          <w:i w:val="0"/>
          <w:color w:val="000000" w:themeColor="text1"/>
        </w:rPr>
        <w:t>charts,</w:t>
      </w:r>
      <w:proofErr w:type="gramEnd"/>
      <w:r w:rsidRPr="00C74FD7">
        <w:rPr>
          <w:i w:val="0"/>
          <w:color w:val="000000" w:themeColor="text1"/>
        </w:rPr>
        <w:t xml:space="preserve"> scatter plots, etc., with just a few lines of code. For examples, see the </w:t>
      </w:r>
      <w:hyperlink r:id="rId32" w:history="1">
        <w:r w:rsidRPr="00C74FD7">
          <w:rPr>
            <w:rStyle w:val="doc"/>
            <w:rFonts w:eastAsia="Calibri"/>
            <w:i w:val="0"/>
            <w:color w:val="000000" w:themeColor="text1"/>
          </w:rPr>
          <w:t>sample plots</w:t>
        </w:r>
      </w:hyperlink>
      <w:r w:rsidRPr="00C74FD7">
        <w:rPr>
          <w:i w:val="0"/>
          <w:color w:val="000000" w:themeColor="text1"/>
        </w:rPr>
        <w:t> and </w:t>
      </w:r>
      <w:hyperlink r:id="rId33" w:history="1">
        <w:r w:rsidRPr="00C74FD7">
          <w:rPr>
            <w:rStyle w:val="doc"/>
            <w:rFonts w:eastAsia="Calibri"/>
            <w:i w:val="0"/>
            <w:color w:val="000000" w:themeColor="text1"/>
          </w:rPr>
          <w:t>thumbnail gallery</w:t>
        </w:r>
      </w:hyperlink>
      <w:r w:rsidRPr="00C74FD7">
        <w:rPr>
          <w:i w:val="0"/>
          <w:color w:val="000000" w:themeColor="text1"/>
        </w:rPr>
        <w:t>.</w:t>
      </w:r>
    </w:p>
    <w:p w:rsidR="00985E34" w:rsidRPr="00C74FD7" w:rsidRDefault="00985E34" w:rsidP="00C74FD7">
      <w:pPr>
        <w:pStyle w:val="NormalWeb"/>
        <w:spacing w:before="0" w:beforeAutospacing="0" w:after="144" w:afterAutospacing="0" w:line="360" w:lineRule="auto"/>
        <w:ind w:left="180" w:right="210"/>
        <w:jc w:val="both"/>
        <w:rPr>
          <w:i w:val="0"/>
          <w:color w:val="000000" w:themeColor="text1"/>
        </w:rPr>
      </w:pPr>
      <w:r w:rsidRPr="00C74FD7">
        <w:rPr>
          <w:i w:val="0"/>
          <w:color w:val="000000" w:themeColor="text1"/>
        </w:rPr>
        <w:t>For simple plotting the </w:t>
      </w:r>
      <w:proofErr w:type="spellStart"/>
      <w:r w:rsidRPr="00C74FD7">
        <w:rPr>
          <w:rStyle w:val="pre"/>
          <w:rFonts w:eastAsiaTheme="minorEastAsia"/>
          <w:i w:val="0"/>
          <w:color w:val="000000" w:themeColor="text1"/>
          <w:spacing w:val="2"/>
        </w:rPr>
        <w:t>pyplot</w:t>
      </w:r>
      <w:proofErr w:type="spellEnd"/>
      <w:r w:rsidRPr="00C74FD7">
        <w:rPr>
          <w:i w:val="0"/>
          <w:color w:val="000000" w:themeColor="text1"/>
        </w:rPr>
        <w:t xml:space="preserve"> module provides a MATLAB-like interface, particularly when combined with </w:t>
      </w:r>
      <w:proofErr w:type="spellStart"/>
      <w:r w:rsidRPr="00C74FD7">
        <w:rPr>
          <w:i w:val="0"/>
          <w:color w:val="000000" w:themeColor="text1"/>
        </w:rPr>
        <w:t>IPython</w:t>
      </w:r>
      <w:proofErr w:type="spellEnd"/>
      <w:r w:rsidRPr="00C74FD7">
        <w:rPr>
          <w:i w:val="0"/>
          <w:color w:val="000000" w:themeColor="text1"/>
        </w:rPr>
        <w:t xml:space="preserve">. For the power user, you have full control of line styles, font properties, axes properties, </w:t>
      </w:r>
      <w:proofErr w:type="spellStart"/>
      <w:r w:rsidRPr="00C74FD7">
        <w:rPr>
          <w:i w:val="0"/>
          <w:color w:val="000000" w:themeColor="text1"/>
        </w:rPr>
        <w:t>etc</w:t>
      </w:r>
      <w:proofErr w:type="spellEnd"/>
      <w:r w:rsidRPr="00C74FD7">
        <w:rPr>
          <w:i w:val="0"/>
          <w:color w:val="000000" w:themeColor="text1"/>
        </w:rPr>
        <w:t>, via an object oriented interface or via a set of functions familiar to MATLAB users.</w:t>
      </w:r>
    </w:p>
    <w:p w:rsidR="00985E34" w:rsidRPr="00C74FD7" w:rsidRDefault="00985E34" w:rsidP="00C74FD7">
      <w:pPr>
        <w:pStyle w:val="NormalWeb"/>
        <w:spacing w:before="0" w:beforeAutospacing="0" w:after="144" w:afterAutospacing="0" w:line="360" w:lineRule="auto"/>
        <w:ind w:left="180" w:right="210"/>
        <w:jc w:val="both"/>
        <w:rPr>
          <w:i w:val="0"/>
          <w:color w:val="000000" w:themeColor="text1"/>
          <w:sz w:val="28"/>
          <w:szCs w:val="28"/>
        </w:rPr>
      </w:pPr>
      <w:proofErr w:type="spellStart"/>
      <w:r w:rsidRPr="00C74FD7">
        <w:rPr>
          <w:b/>
          <w:i w:val="0"/>
          <w:color w:val="000000" w:themeColor="text1"/>
          <w:sz w:val="28"/>
          <w:szCs w:val="28"/>
        </w:rPr>
        <w:t>Scikit</w:t>
      </w:r>
      <w:proofErr w:type="spellEnd"/>
      <w:r w:rsidRPr="00C74FD7">
        <w:rPr>
          <w:b/>
          <w:i w:val="0"/>
          <w:color w:val="000000" w:themeColor="text1"/>
          <w:sz w:val="28"/>
          <w:szCs w:val="28"/>
        </w:rPr>
        <w:t xml:space="preserve"> – learn</w:t>
      </w:r>
    </w:p>
    <w:p w:rsidR="00985E34" w:rsidRPr="00C74FD7" w:rsidRDefault="00985E34" w:rsidP="00C74FD7">
      <w:pPr>
        <w:pStyle w:val="BodyText2"/>
        <w:spacing w:line="360" w:lineRule="auto"/>
        <w:ind w:left="180" w:right="210"/>
        <w:rPr>
          <w:b/>
          <w:color w:val="000000" w:themeColor="text1"/>
          <w:sz w:val="24"/>
          <w:szCs w:val="24"/>
        </w:rPr>
      </w:pPr>
      <w:proofErr w:type="spellStart"/>
      <w:r w:rsidRPr="00C74FD7">
        <w:rPr>
          <w:color w:val="000000" w:themeColor="text1"/>
          <w:sz w:val="24"/>
          <w:szCs w:val="24"/>
        </w:rPr>
        <w:t>Scikit</w:t>
      </w:r>
      <w:proofErr w:type="spellEnd"/>
      <w:r w:rsidRPr="00C74FD7">
        <w:rPr>
          <w:color w:val="000000" w:themeColor="text1"/>
          <w:sz w:val="24"/>
          <w:szCs w:val="24"/>
        </w:rPr>
        <w:t xml:space="preserve">-learn </w:t>
      </w:r>
      <w:proofErr w:type="gramStart"/>
      <w:r w:rsidRPr="00C74FD7">
        <w:rPr>
          <w:color w:val="000000" w:themeColor="text1"/>
          <w:sz w:val="24"/>
          <w:szCs w:val="24"/>
        </w:rPr>
        <w:t>provides</w:t>
      </w:r>
      <w:proofErr w:type="gramEnd"/>
      <w:r w:rsidRPr="00C74FD7">
        <w:rPr>
          <w:color w:val="000000" w:themeColor="text1"/>
          <w:sz w:val="24"/>
          <w:szCs w:val="24"/>
        </w:rPr>
        <w:t xml:space="preserve"> a range of supervised and unsupervised learning algorithms via a consistent interface in Python. It is licensed under a permissive simplified BSD license and is distributed under many Linux distributions, encouraging academic and commercial use. </w:t>
      </w:r>
      <w:r w:rsidRPr="00C74FD7">
        <w:rPr>
          <w:b/>
          <w:color w:val="000000" w:themeColor="text1"/>
          <w:sz w:val="24"/>
          <w:szCs w:val="24"/>
        </w:rPr>
        <w:t>Python</w:t>
      </w:r>
    </w:p>
    <w:p w:rsidR="00985E34" w:rsidRPr="00C74FD7" w:rsidRDefault="00985E34" w:rsidP="00C74FD7">
      <w:pPr>
        <w:pStyle w:val="BodyText2"/>
        <w:spacing w:line="360" w:lineRule="auto"/>
        <w:ind w:left="180" w:right="210"/>
        <w:jc w:val="both"/>
        <w:rPr>
          <w:color w:val="000000" w:themeColor="text1"/>
          <w:sz w:val="24"/>
          <w:szCs w:val="24"/>
        </w:rPr>
      </w:pPr>
      <w:r w:rsidRPr="00C74FD7">
        <w:rPr>
          <w:color w:val="000000" w:themeColor="text1"/>
          <w:sz w:val="24"/>
          <w:szCs w:val="24"/>
        </w:rPr>
        <w:t xml:space="preserve">Python is an interpreted high-level programming language for general-purpose programming. Created by Guido van Rossum and first released in 1991, Python has a design philosophy that emphasizes code readability, notably using significant whitespace. </w:t>
      </w:r>
    </w:p>
    <w:p w:rsidR="00985E34" w:rsidRPr="00C74FD7" w:rsidRDefault="00985E34" w:rsidP="00C74FD7">
      <w:pPr>
        <w:pStyle w:val="BodyText2"/>
        <w:spacing w:line="360" w:lineRule="auto"/>
        <w:ind w:left="180" w:right="210"/>
        <w:jc w:val="both"/>
        <w:rPr>
          <w:color w:val="000000" w:themeColor="text1"/>
          <w:sz w:val="24"/>
          <w:szCs w:val="24"/>
        </w:rPr>
      </w:pPr>
      <w:r w:rsidRPr="00C74FD7">
        <w:rPr>
          <w:color w:val="000000" w:themeColor="text1"/>
          <w:sz w:val="24"/>
          <w:szCs w:val="24"/>
        </w:rPr>
        <w:t xml:space="preserve">Python features a dynamic type system and automatic memory management. It supports multiple programming paradigms, including object-oriented, imperative, functional and procedural, and has a large and comprehensive standard library. </w:t>
      </w:r>
    </w:p>
    <w:p w:rsidR="00985E34" w:rsidRPr="00C74FD7" w:rsidRDefault="00985E34" w:rsidP="00E756AD">
      <w:pPr>
        <w:pStyle w:val="BodyText2"/>
        <w:numPr>
          <w:ilvl w:val="0"/>
          <w:numId w:val="15"/>
        </w:numPr>
        <w:spacing w:after="0" w:line="360" w:lineRule="auto"/>
        <w:ind w:left="180" w:right="210"/>
        <w:jc w:val="both"/>
        <w:rPr>
          <w:color w:val="000000" w:themeColor="text1"/>
          <w:sz w:val="24"/>
          <w:szCs w:val="24"/>
        </w:rPr>
      </w:pPr>
      <w:r w:rsidRPr="00C74FD7">
        <w:rPr>
          <w:color w:val="000000" w:themeColor="text1"/>
          <w:sz w:val="24"/>
          <w:szCs w:val="24"/>
        </w:rPr>
        <w:t xml:space="preserve">Python is Interpreted − Python is processed at runtime by the interpreter. You do not need to compile your program before executing it. This is similar to PERL and PHP. </w:t>
      </w:r>
    </w:p>
    <w:p w:rsidR="00985E34" w:rsidRPr="00C74FD7" w:rsidRDefault="00985E34" w:rsidP="00E756AD">
      <w:pPr>
        <w:pStyle w:val="BodyText2"/>
        <w:numPr>
          <w:ilvl w:val="0"/>
          <w:numId w:val="15"/>
        </w:numPr>
        <w:spacing w:after="0" w:line="360" w:lineRule="auto"/>
        <w:ind w:left="180" w:right="210"/>
        <w:jc w:val="both"/>
        <w:rPr>
          <w:color w:val="000000" w:themeColor="text1"/>
          <w:sz w:val="24"/>
          <w:szCs w:val="24"/>
        </w:rPr>
      </w:pPr>
      <w:r w:rsidRPr="00C74FD7">
        <w:rPr>
          <w:color w:val="000000" w:themeColor="text1"/>
          <w:sz w:val="24"/>
          <w:szCs w:val="24"/>
        </w:rPr>
        <w:t xml:space="preserve">Python is Interactive − you can actually sit at a Python prompt and interact with the interpreter directly to write your programs. </w:t>
      </w:r>
    </w:p>
    <w:p w:rsidR="00985E34" w:rsidRPr="00C74FD7" w:rsidRDefault="00985E34" w:rsidP="00C74FD7">
      <w:pPr>
        <w:pStyle w:val="BodyText2"/>
        <w:spacing w:line="360" w:lineRule="auto"/>
        <w:ind w:left="180" w:right="210"/>
        <w:jc w:val="both"/>
        <w:rPr>
          <w:color w:val="000000" w:themeColor="text1"/>
          <w:sz w:val="24"/>
          <w:szCs w:val="24"/>
        </w:rPr>
      </w:pPr>
      <w:r w:rsidRPr="00C74FD7">
        <w:rPr>
          <w:color w:val="000000" w:themeColor="text1"/>
          <w:sz w:val="24"/>
          <w:szCs w:val="24"/>
        </w:rPr>
        <w:t xml:space="preserve">Python also acknowledges that speed of development is important. Readable and terse code is part of this, and so is access to powerful constructs that avoid tedious repetition of code. Maintainability also ties into this may be an all but useless metric, but it does say something about how much code you have to scan, read and/or understand to troubleshoot problems or tweak behaviors. This speed of development, the ease with which a programmer of other languages can pick up basic Python skills and the huge </w:t>
      </w:r>
      <w:r w:rsidRPr="00C74FD7">
        <w:rPr>
          <w:color w:val="000000" w:themeColor="text1"/>
          <w:sz w:val="24"/>
          <w:szCs w:val="24"/>
        </w:rPr>
        <w:lastRenderedPageBreak/>
        <w:t xml:space="preserve">standard library is </w:t>
      </w:r>
      <w:proofErr w:type="gramStart"/>
      <w:r w:rsidRPr="00C74FD7">
        <w:rPr>
          <w:color w:val="000000" w:themeColor="text1"/>
          <w:sz w:val="24"/>
          <w:szCs w:val="24"/>
        </w:rPr>
        <w:t>key</w:t>
      </w:r>
      <w:proofErr w:type="gramEnd"/>
      <w:r w:rsidRPr="00C74FD7">
        <w:rPr>
          <w:color w:val="000000" w:themeColor="text1"/>
          <w:sz w:val="24"/>
          <w:szCs w:val="24"/>
        </w:rPr>
        <w:t xml:space="preserve"> to another area where Python excels. All its tools have been quick to implement, saved a lot of time, and several of them have later been patched and updated by people with no Python background - without breaking.</w:t>
      </w:r>
    </w:p>
    <w:p w:rsidR="00985E34" w:rsidRPr="00C74FD7" w:rsidRDefault="00985E34" w:rsidP="00C74FD7">
      <w:pPr>
        <w:pStyle w:val="BodyText2"/>
        <w:spacing w:line="360" w:lineRule="auto"/>
        <w:ind w:left="180" w:right="210"/>
        <w:jc w:val="both"/>
        <w:rPr>
          <w:b/>
          <w:color w:val="000000" w:themeColor="text1"/>
          <w:spacing w:val="-3"/>
          <w:sz w:val="25"/>
          <w:szCs w:val="25"/>
          <w:shd w:val="clear" w:color="auto" w:fill="FFFFFF"/>
        </w:rPr>
      </w:pPr>
      <w:r w:rsidRPr="00C74FD7">
        <w:rPr>
          <w:b/>
          <w:color w:val="000000" w:themeColor="text1"/>
          <w:spacing w:val="-3"/>
          <w:sz w:val="25"/>
          <w:szCs w:val="25"/>
          <w:shd w:val="clear" w:color="auto" w:fill="FFFFFF"/>
        </w:rPr>
        <w:t xml:space="preserve">Install Python Step-by-Step in Windows and </w:t>
      </w:r>
      <w:proofErr w:type="gramStart"/>
      <w:r w:rsidRPr="00C74FD7">
        <w:rPr>
          <w:b/>
          <w:color w:val="000000" w:themeColor="text1"/>
          <w:spacing w:val="-3"/>
          <w:sz w:val="25"/>
          <w:szCs w:val="25"/>
          <w:shd w:val="clear" w:color="auto" w:fill="FFFFFF"/>
        </w:rPr>
        <w:t>Mac :</w:t>
      </w:r>
      <w:proofErr w:type="gramEnd"/>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sz w:val="21"/>
          <w:szCs w:val="21"/>
        </w:rPr>
      </w:pPr>
      <w:r w:rsidRPr="00C74FD7">
        <w:rPr>
          <w:i w:val="0"/>
          <w:color w:val="000000" w:themeColor="text1"/>
          <w:spacing w:val="-3"/>
          <w:sz w:val="25"/>
          <w:szCs w:val="25"/>
          <w:bdr w:val="none" w:sz="0" w:space="0" w:color="auto" w:frame="1"/>
        </w:rPr>
        <w:t>Python a versatile programming language doesn’t come pre-installed on your computer devices. Python was first released in the year 1991 and until today it is a very popular high-level programming language. Its style philosophy emphasizes code readability with its notable use of great whitespace.</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sz w:val="21"/>
          <w:szCs w:val="21"/>
        </w:rPr>
      </w:pPr>
      <w:r w:rsidRPr="00C74FD7">
        <w:rPr>
          <w:i w:val="0"/>
          <w:color w:val="000000" w:themeColor="text1"/>
          <w:spacing w:val="-3"/>
          <w:sz w:val="25"/>
          <w:szCs w:val="25"/>
          <w:bdr w:val="none" w:sz="0" w:space="0" w:color="auto" w:frame="1"/>
        </w:rPr>
        <w:t>The object-oriented approach and language construct provided by Python enables programmers to write both clear and logical code for projects. This software does not come pre-packaged with Windows.</w:t>
      </w:r>
    </w:p>
    <w:p w:rsidR="00985E34" w:rsidRPr="00C74FD7" w:rsidRDefault="00985E34" w:rsidP="00C74FD7">
      <w:pPr>
        <w:pStyle w:val="BodyText2"/>
        <w:spacing w:line="360" w:lineRule="auto"/>
        <w:ind w:left="180" w:right="210"/>
        <w:jc w:val="both"/>
        <w:rPr>
          <w:b/>
          <w:color w:val="000000" w:themeColor="text1"/>
          <w:sz w:val="24"/>
          <w:szCs w:val="24"/>
        </w:rPr>
      </w:pPr>
    </w:p>
    <w:p w:rsidR="00985E34" w:rsidRPr="00C74FD7" w:rsidRDefault="00985E34" w:rsidP="00C74FD7">
      <w:pPr>
        <w:pStyle w:val="Heading2"/>
        <w:shd w:val="clear" w:color="auto" w:fill="FFFFFF"/>
        <w:spacing w:before="230" w:line="360" w:lineRule="auto"/>
        <w:ind w:left="180" w:right="210"/>
        <w:jc w:val="both"/>
        <w:rPr>
          <w:color w:val="000000" w:themeColor="text1"/>
          <w:spacing w:val="-6"/>
          <w:bdr w:val="none" w:sz="0" w:space="0" w:color="auto" w:frame="1"/>
        </w:rPr>
      </w:pPr>
      <w:r w:rsidRPr="00C74FD7">
        <w:rPr>
          <w:color w:val="000000" w:themeColor="text1"/>
          <w:spacing w:val="-6"/>
          <w:bdr w:val="none" w:sz="0" w:space="0" w:color="auto" w:frame="1"/>
        </w:rPr>
        <w:t xml:space="preserve">How to Install Python on Windows and </w:t>
      </w:r>
      <w:proofErr w:type="gramStart"/>
      <w:r w:rsidRPr="00C74FD7">
        <w:rPr>
          <w:color w:val="000000" w:themeColor="text1"/>
          <w:spacing w:val="-6"/>
          <w:bdr w:val="none" w:sz="0" w:space="0" w:color="auto" w:frame="1"/>
        </w:rPr>
        <w:t>Mac :</w:t>
      </w:r>
      <w:proofErr w:type="gramEnd"/>
    </w:p>
    <w:p w:rsidR="00985E34" w:rsidRPr="00C74FD7" w:rsidRDefault="00985E34" w:rsidP="00C74FD7">
      <w:pPr>
        <w:pStyle w:val="Heading2"/>
        <w:shd w:val="clear" w:color="auto" w:fill="FFFFFF"/>
        <w:spacing w:before="230" w:line="360" w:lineRule="auto"/>
        <w:ind w:left="180" w:right="210"/>
        <w:jc w:val="both"/>
        <w:rPr>
          <w:color w:val="000000" w:themeColor="text1"/>
          <w:spacing w:val="-6"/>
          <w:bdr w:val="none" w:sz="0" w:space="0" w:color="auto" w:frame="1"/>
        </w:rPr>
      </w:pP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i w:val="0"/>
          <w:color w:val="000000" w:themeColor="text1"/>
          <w:spacing w:val="-3"/>
          <w:bdr w:val="none" w:sz="0" w:space="0" w:color="auto" w:frame="1"/>
        </w:rPr>
        <w:t>There have been several updates in the Python version over the years. The question is how to install Python? It might be confusing for the beginner who is willing to start learning Python but this tutorial will solve your query. The latest or the newest version of Python is version 3.7.4 or in other words, it is Python 3.</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r w:rsidRPr="00C74FD7">
        <w:rPr>
          <w:rStyle w:val="Strong"/>
          <w:i w:val="0"/>
          <w:color w:val="000000" w:themeColor="text1"/>
          <w:spacing w:val="-3"/>
          <w:bdr w:val="none" w:sz="0" w:space="0" w:color="auto" w:frame="1"/>
        </w:rPr>
        <w:t>Note:</w:t>
      </w:r>
      <w:r w:rsidRPr="00C74FD7">
        <w:rPr>
          <w:i w:val="0"/>
          <w:color w:val="000000" w:themeColor="text1"/>
          <w:spacing w:val="-3"/>
          <w:bdr w:val="none" w:sz="0" w:space="0" w:color="auto" w:frame="1"/>
        </w:rPr>
        <w:t> The python version 3.7.4 cannot be used on Windows XP or earlier devices.</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proofErr w:type="gramStart"/>
      <w:r w:rsidRPr="00C74FD7">
        <w:rPr>
          <w:i w:val="0"/>
          <w:color w:val="000000" w:themeColor="text1"/>
          <w:spacing w:val="-3"/>
          <w:bdr w:val="none" w:sz="0" w:space="0" w:color="auto" w:frame="1"/>
        </w:rPr>
        <w:t>Before you start with the installation process of Python.</w:t>
      </w:r>
      <w:proofErr w:type="gramEnd"/>
      <w:r w:rsidRPr="00C74FD7">
        <w:rPr>
          <w:i w:val="0"/>
          <w:color w:val="000000" w:themeColor="text1"/>
          <w:spacing w:val="-3"/>
          <w:bdr w:val="none" w:sz="0" w:space="0" w:color="auto" w:frame="1"/>
        </w:rPr>
        <w:t xml:space="preserve"> First, you need to know about your </w:t>
      </w:r>
      <w:r w:rsidRPr="00C74FD7">
        <w:rPr>
          <w:rStyle w:val="Strong"/>
          <w:i w:val="0"/>
          <w:color w:val="000000" w:themeColor="text1"/>
          <w:spacing w:val="-3"/>
          <w:bdr w:val="none" w:sz="0" w:space="0" w:color="auto" w:frame="1"/>
        </w:rPr>
        <w:t>System Requirements</w:t>
      </w:r>
      <w:r w:rsidRPr="00C74FD7">
        <w:rPr>
          <w:i w:val="0"/>
          <w:color w:val="000000" w:themeColor="text1"/>
          <w:spacing w:val="-3"/>
          <w:bdr w:val="none" w:sz="0" w:space="0" w:color="auto" w:frame="1"/>
        </w:rPr>
        <w:t>. Based on your system type i.e. operating system and based processor, you must download the python version. My system type is a </w:t>
      </w:r>
      <w:r w:rsidRPr="00C74FD7">
        <w:rPr>
          <w:rStyle w:val="Strong"/>
          <w:i w:val="0"/>
          <w:color w:val="000000" w:themeColor="text1"/>
          <w:spacing w:val="-3"/>
          <w:bdr w:val="none" w:sz="0" w:space="0" w:color="auto" w:frame="1"/>
        </w:rPr>
        <w:t>Windows 64-bit operating system</w:t>
      </w:r>
      <w:r w:rsidRPr="00C74FD7">
        <w:rPr>
          <w:i w:val="0"/>
          <w:color w:val="000000" w:themeColor="text1"/>
          <w:spacing w:val="-3"/>
          <w:bdr w:val="none" w:sz="0" w:space="0" w:color="auto" w:frame="1"/>
        </w:rPr>
        <w:t>. So the steps below are to install python version 3.7.4 on Windows 7 device or to install Python 3. </w:t>
      </w:r>
      <w:hyperlink r:id="rId34" w:history="1">
        <w:r w:rsidRPr="00C74FD7">
          <w:rPr>
            <w:rStyle w:val="Hyperlink"/>
            <w:rFonts w:eastAsia="Courier New"/>
            <w:bCs/>
            <w:i w:val="0"/>
            <w:color w:val="000000" w:themeColor="text1"/>
            <w:spacing w:val="-3"/>
            <w:bdr w:val="none" w:sz="0" w:space="0" w:color="auto" w:frame="1"/>
          </w:rPr>
          <w:t xml:space="preserve">Download the Python </w:t>
        </w:r>
        <w:proofErr w:type="spellStart"/>
        <w:r w:rsidRPr="00C74FD7">
          <w:rPr>
            <w:rStyle w:val="Hyperlink"/>
            <w:rFonts w:eastAsia="Courier New"/>
            <w:bCs/>
            <w:i w:val="0"/>
            <w:color w:val="000000" w:themeColor="text1"/>
            <w:spacing w:val="-3"/>
            <w:bdr w:val="none" w:sz="0" w:space="0" w:color="auto" w:frame="1"/>
          </w:rPr>
          <w:t>Cheatsheet</w:t>
        </w:r>
        <w:proofErr w:type="spellEnd"/>
        <w:r w:rsidRPr="00C74FD7">
          <w:rPr>
            <w:rStyle w:val="Hyperlink"/>
            <w:rFonts w:eastAsia="Courier New"/>
            <w:bCs/>
            <w:i w:val="0"/>
            <w:color w:val="000000" w:themeColor="text1"/>
            <w:spacing w:val="-3"/>
            <w:bdr w:val="none" w:sz="0" w:space="0" w:color="auto" w:frame="1"/>
          </w:rPr>
          <w:t xml:space="preserve"> </w:t>
        </w:r>
        <w:proofErr w:type="spellStart"/>
        <w:r w:rsidRPr="00C74FD7">
          <w:rPr>
            <w:rStyle w:val="Hyperlink"/>
            <w:rFonts w:eastAsia="Courier New"/>
            <w:bCs/>
            <w:i w:val="0"/>
            <w:color w:val="000000" w:themeColor="text1"/>
            <w:spacing w:val="-3"/>
            <w:bdr w:val="none" w:sz="0" w:space="0" w:color="auto" w:frame="1"/>
          </w:rPr>
          <w:t>here.</w:t>
        </w:r>
      </w:hyperlink>
      <w:r w:rsidRPr="00C74FD7">
        <w:rPr>
          <w:i w:val="0"/>
          <w:color w:val="000000" w:themeColor="text1"/>
          <w:spacing w:val="-3"/>
          <w:bdr w:val="none" w:sz="0" w:space="0" w:color="auto" w:frame="1"/>
        </w:rPr>
        <w:t>The</w:t>
      </w:r>
      <w:proofErr w:type="spellEnd"/>
      <w:r w:rsidRPr="00C74FD7">
        <w:rPr>
          <w:i w:val="0"/>
          <w:color w:val="000000" w:themeColor="text1"/>
          <w:spacing w:val="-3"/>
          <w:bdr w:val="none" w:sz="0" w:space="0" w:color="auto" w:frame="1"/>
        </w:rPr>
        <w:t xml:space="preserve"> steps on how to install Python on Windows 10, 8 and 7 are </w:t>
      </w:r>
      <w:r w:rsidRPr="00C74FD7">
        <w:rPr>
          <w:rStyle w:val="Strong"/>
          <w:i w:val="0"/>
          <w:color w:val="000000" w:themeColor="text1"/>
          <w:spacing w:val="-3"/>
          <w:bdr w:val="none" w:sz="0" w:space="0" w:color="auto" w:frame="1"/>
        </w:rPr>
        <w:t>divided into 4 parts</w:t>
      </w:r>
      <w:r w:rsidRPr="00C74FD7">
        <w:rPr>
          <w:i w:val="0"/>
          <w:color w:val="000000" w:themeColor="text1"/>
          <w:spacing w:val="-3"/>
          <w:bdr w:val="none" w:sz="0" w:space="0" w:color="auto" w:frame="1"/>
        </w:rPr>
        <w:t> to help understand better.</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p>
    <w:p w:rsidR="00985E34" w:rsidRPr="00C74FD7" w:rsidRDefault="00985E34" w:rsidP="00C74FD7">
      <w:pPr>
        <w:pStyle w:val="Heading3"/>
        <w:shd w:val="clear" w:color="auto" w:fill="FFFFFF"/>
        <w:spacing w:before="0" w:line="360" w:lineRule="auto"/>
        <w:ind w:left="180" w:right="210"/>
        <w:rPr>
          <w:color w:val="000000" w:themeColor="text1"/>
          <w:sz w:val="28"/>
          <w:szCs w:val="28"/>
          <w:bdr w:val="none" w:sz="0" w:space="0" w:color="auto" w:frame="1"/>
        </w:rPr>
      </w:pPr>
      <w:r w:rsidRPr="00C74FD7">
        <w:rPr>
          <w:color w:val="000000" w:themeColor="text1"/>
          <w:sz w:val="28"/>
          <w:szCs w:val="28"/>
          <w:bdr w:val="none" w:sz="0" w:space="0" w:color="auto" w:frame="1"/>
        </w:rPr>
        <w:t>Download the Correct version into the system</w:t>
      </w:r>
    </w:p>
    <w:p w:rsidR="00985E34" w:rsidRPr="00C74FD7" w:rsidRDefault="00985E34" w:rsidP="00C74FD7">
      <w:pPr>
        <w:spacing w:line="360" w:lineRule="auto"/>
        <w:ind w:left="180" w:right="210"/>
        <w:rPr>
          <w:color w:val="000000" w:themeColor="text1"/>
        </w:rPr>
      </w:pPr>
    </w:p>
    <w:p w:rsidR="00985E34" w:rsidRPr="00C74FD7" w:rsidRDefault="00985E34" w:rsidP="00C74FD7">
      <w:pPr>
        <w:spacing w:line="360" w:lineRule="auto"/>
        <w:ind w:left="180" w:right="210"/>
        <w:jc w:val="both"/>
        <w:rPr>
          <w:rStyle w:val="Strong"/>
          <w:color w:val="000000" w:themeColor="text1"/>
          <w:spacing w:val="-3"/>
          <w:sz w:val="24"/>
          <w:szCs w:val="24"/>
          <w:bdr w:val="none" w:sz="0" w:space="0" w:color="auto" w:frame="1"/>
          <w:shd w:val="clear" w:color="auto" w:fill="FFFFFF"/>
        </w:rPr>
      </w:pPr>
      <w:r w:rsidRPr="00C74FD7">
        <w:rPr>
          <w:rStyle w:val="Strong"/>
          <w:color w:val="000000" w:themeColor="text1"/>
          <w:spacing w:val="-3"/>
          <w:sz w:val="24"/>
          <w:szCs w:val="24"/>
          <w:bdr w:val="none" w:sz="0" w:space="0" w:color="auto" w:frame="1"/>
          <w:shd w:val="clear" w:color="auto" w:fill="FFFFFF"/>
        </w:rPr>
        <w:t>Step 1:</w:t>
      </w:r>
      <w:r w:rsidRPr="00C74FD7">
        <w:rPr>
          <w:color w:val="000000" w:themeColor="text1"/>
          <w:spacing w:val="-3"/>
          <w:sz w:val="24"/>
          <w:szCs w:val="24"/>
          <w:shd w:val="clear" w:color="auto" w:fill="FFFFFF"/>
        </w:rPr>
        <w:t> Go to the official site to download and install python using Google Chrome or any other web browser. OR Click on the following link: </w:t>
      </w:r>
      <w:hyperlink r:id="rId35" w:history="1">
        <w:r w:rsidRPr="00C74FD7">
          <w:rPr>
            <w:rStyle w:val="Hyperlink"/>
            <w:rFonts w:eastAsia="Courier New"/>
            <w:b/>
            <w:bCs/>
            <w:color w:val="000000" w:themeColor="text1"/>
            <w:spacing w:val="-3"/>
            <w:sz w:val="24"/>
            <w:szCs w:val="24"/>
            <w:bdr w:val="none" w:sz="0" w:space="0" w:color="auto" w:frame="1"/>
          </w:rPr>
          <w:t>https://www.python.org</w:t>
        </w:r>
      </w:hyperlink>
    </w:p>
    <w:p w:rsidR="00985E34" w:rsidRPr="00C74FD7" w:rsidRDefault="00985E34" w:rsidP="00C74FD7">
      <w:pPr>
        <w:spacing w:line="360" w:lineRule="auto"/>
        <w:ind w:left="180" w:right="210"/>
        <w:jc w:val="both"/>
        <w:rPr>
          <w:color w:val="000000" w:themeColor="text1"/>
          <w:sz w:val="24"/>
          <w:szCs w:val="24"/>
        </w:rPr>
      </w:pPr>
      <w:r w:rsidRPr="00C74FD7">
        <w:rPr>
          <w:noProof/>
          <w:color w:val="000000" w:themeColor="text1"/>
          <w:sz w:val="24"/>
          <w:szCs w:val="24"/>
        </w:rPr>
        <w:drawing>
          <wp:inline distT="0" distB="0" distL="0" distR="0" wp14:anchorId="745FC829" wp14:editId="198EBECA">
            <wp:extent cx="5784850" cy="2912110"/>
            <wp:effectExtent l="0" t="0" r="6350" b="254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84850" cy="2912110"/>
                    </a:xfrm>
                    <a:prstGeom prst="rect">
                      <a:avLst/>
                    </a:prstGeom>
                    <a:noFill/>
                    <a:ln>
                      <a:noFill/>
                    </a:ln>
                  </pic:spPr>
                </pic:pic>
              </a:graphicData>
            </a:graphic>
          </wp:inline>
        </w:drawing>
      </w:r>
    </w:p>
    <w:p w:rsidR="00985E34" w:rsidRPr="00C74FD7" w:rsidRDefault="00985E34" w:rsidP="00C74FD7">
      <w:pPr>
        <w:pStyle w:val="BodyText2"/>
        <w:spacing w:line="360" w:lineRule="auto"/>
        <w:ind w:left="180" w:right="210"/>
        <w:rPr>
          <w:color w:val="000000" w:themeColor="text1"/>
          <w:spacing w:val="-3"/>
          <w:sz w:val="24"/>
          <w:szCs w:val="24"/>
          <w:shd w:val="clear" w:color="auto" w:fill="FFFFFF"/>
        </w:rPr>
      </w:pPr>
      <w:r w:rsidRPr="00C74FD7">
        <w:rPr>
          <w:color w:val="000000" w:themeColor="text1"/>
          <w:spacing w:val="-3"/>
          <w:sz w:val="24"/>
          <w:szCs w:val="24"/>
          <w:shd w:val="clear" w:color="auto" w:fill="FFFFFF"/>
        </w:rPr>
        <w:t>Now, check for the latest and the correct version for your operating system.</w:t>
      </w:r>
    </w:p>
    <w:p w:rsidR="00985E34" w:rsidRPr="00C74FD7" w:rsidRDefault="00985E34" w:rsidP="00C74FD7">
      <w:pPr>
        <w:pStyle w:val="BodyText2"/>
        <w:spacing w:line="360" w:lineRule="auto"/>
        <w:ind w:left="180" w:right="210"/>
        <w:rPr>
          <w:color w:val="000000" w:themeColor="text1"/>
          <w:spacing w:val="-3"/>
          <w:sz w:val="24"/>
          <w:szCs w:val="24"/>
          <w:shd w:val="clear" w:color="auto" w:fill="FFFFFF"/>
        </w:rPr>
      </w:pPr>
      <w:r w:rsidRPr="00C74FD7">
        <w:rPr>
          <w:rStyle w:val="Strong"/>
          <w:color w:val="000000" w:themeColor="text1"/>
          <w:spacing w:val="-3"/>
          <w:sz w:val="24"/>
          <w:szCs w:val="24"/>
          <w:bdr w:val="none" w:sz="0" w:space="0" w:color="auto" w:frame="1"/>
          <w:shd w:val="clear" w:color="auto" w:fill="FFFFFF"/>
        </w:rPr>
        <w:t>Step 2:</w:t>
      </w:r>
      <w:r w:rsidRPr="00C74FD7">
        <w:rPr>
          <w:color w:val="000000" w:themeColor="text1"/>
          <w:spacing w:val="-3"/>
          <w:sz w:val="24"/>
          <w:szCs w:val="24"/>
          <w:shd w:val="clear" w:color="auto" w:fill="FFFFFF"/>
        </w:rPr>
        <w:t> Click on the Download Tab.</w:t>
      </w:r>
    </w:p>
    <w:p w:rsidR="00985E34" w:rsidRPr="00C74FD7" w:rsidRDefault="00985E34" w:rsidP="00C74FD7">
      <w:pPr>
        <w:pStyle w:val="BodyText2"/>
        <w:spacing w:line="360" w:lineRule="auto"/>
        <w:ind w:left="180" w:right="210"/>
        <w:rPr>
          <w:b/>
          <w:color w:val="000000" w:themeColor="text1"/>
          <w:sz w:val="24"/>
          <w:szCs w:val="24"/>
        </w:rPr>
      </w:pPr>
      <w:r w:rsidRPr="00C74FD7">
        <w:rPr>
          <w:b/>
          <w:noProof/>
          <w:color w:val="000000" w:themeColor="text1"/>
          <w:sz w:val="24"/>
          <w:szCs w:val="24"/>
        </w:rPr>
        <w:drawing>
          <wp:inline distT="0" distB="0" distL="0" distR="0" wp14:anchorId="143A0275" wp14:editId="107D0964">
            <wp:extent cx="6341110" cy="3051175"/>
            <wp:effectExtent l="0" t="0" r="254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41110" cy="3051175"/>
                    </a:xfrm>
                    <a:prstGeom prst="rect">
                      <a:avLst/>
                    </a:prstGeom>
                    <a:noFill/>
                    <a:ln>
                      <a:noFill/>
                    </a:ln>
                  </pic:spPr>
                </pic:pic>
              </a:graphicData>
            </a:graphic>
          </wp:inline>
        </w:drawing>
      </w:r>
    </w:p>
    <w:p w:rsidR="00985E34" w:rsidRPr="00C74FD7" w:rsidRDefault="00985E34" w:rsidP="00C74FD7">
      <w:pPr>
        <w:pStyle w:val="BodyText2"/>
        <w:spacing w:line="360" w:lineRule="auto"/>
        <w:ind w:left="180" w:right="210"/>
        <w:jc w:val="both"/>
        <w:rPr>
          <w:color w:val="000000" w:themeColor="text1"/>
          <w:spacing w:val="-3"/>
          <w:sz w:val="24"/>
          <w:szCs w:val="24"/>
          <w:shd w:val="clear" w:color="auto" w:fill="FFFFFF"/>
        </w:rPr>
      </w:pPr>
      <w:r w:rsidRPr="00C74FD7">
        <w:rPr>
          <w:rStyle w:val="Strong"/>
          <w:color w:val="000000" w:themeColor="text1"/>
          <w:spacing w:val="-3"/>
          <w:sz w:val="24"/>
          <w:szCs w:val="24"/>
          <w:bdr w:val="none" w:sz="0" w:space="0" w:color="auto" w:frame="1"/>
          <w:shd w:val="clear" w:color="auto" w:fill="FFFFFF"/>
        </w:rPr>
        <w:lastRenderedPageBreak/>
        <w:t>Step 3:</w:t>
      </w:r>
      <w:r w:rsidRPr="00C74FD7">
        <w:rPr>
          <w:color w:val="000000" w:themeColor="text1"/>
          <w:spacing w:val="-3"/>
          <w:sz w:val="24"/>
          <w:szCs w:val="24"/>
          <w:shd w:val="clear" w:color="auto" w:fill="FFFFFF"/>
        </w:rPr>
        <w:t> You can either select the Download Python for windows 3.7.4 button in Yellow Color or you can scroll further down and click on download with respective to their version. Here, we are downloading the most recent python version for windows 3.7.4</w:t>
      </w:r>
    </w:p>
    <w:p w:rsidR="00985E34" w:rsidRPr="00C74FD7" w:rsidRDefault="00985E34" w:rsidP="00C74FD7">
      <w:pPr>
        <w:pStyle w:val="BodyText2"/>
        <w:spacing w:line="360" w:lineRule="auto"/>
        <w:ind w:left="180" w:right="210"/>
        <w:jc w:val="both"/>
        <w:rPr>
          <w:b/>
          <w:color w:val="000000" w:themeColor="text1"/>
          <w:sz w:val="24"/>
          <w:szCs w:val="24"/>
        </w:rPr>
      </w:pPr>
      <w:r w:rsidRPr="00C74FD7">
        <w:rPr>
          <w:b/>
          <w:noProof/>
          <w:color w:val="000000" w:themeColor="text1"/>
          <w:sz w:val="24"/>
          <w:szCs w:val="24"/>
        </w:rPr>
        <w:drawing>
          <wp:inline distT="0" distB="0" distL="0" distR="0" wp14:anchorId="27DDEE5D" wp14:editId="080E1FA2">
            <wp:extent cx="6033135" cy="2206625"/>
            <wp:effectExtent l="0" t="0" r="571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33135" cy="220662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r w:rsidRPr="00C74FD7">
        <w:rPr>
          <w:rStyle w:val="Strong"/>
          <w:i w:val="0"/>
          <w:color w:val="000000" w:themeColor="text1"/>
          <w:spacing w:val="-3"/>
          <w:bdr w:val="none" w:sz="0" w:space="0" w:color="auto" w:frame="1"/>
        </w:rPr>
        <w:t>Step 4:</w:t>
      </w:r>
      <w:r w:rsidRPr="00C74FD7">
        <w:rPr>
          <w:i w:val="0"/>
          <w:color w:val="000000" w:themeColor="text1"/>
          <w:spacing w:val="-3"/>
          <w:bdr w:val="none" w:sz="0" w:space="0" w:color="auto" w:frame="1"/>
        </w:rPr>
        <w:t> Scroll down the page until you find the Files option</w:t>
      </w:r>
      <w:r w:rsidRPr="00C74FD7">
        <w:rPr>
          <w:i w:val="0"/>
          <w:color w:val="000000" w:themeColor="text1"/>
          <w:spacing w:val="-3"/>
        </w:rPr>
        <w:t>.</w:t>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bdr w:val="none" w:sz="0" w:space="0" w:color="auto" w:frame="1"/>
        </w:rPr>
      </w:pPr>
      <w:r w:rsidRPr="00C74FD7">
        <w:rPr>
          <w:rStyle w:val="Strong"/>
          <w:i w:val="0"/>
          <w:color w:val="000000" w:themeColor="text1"/>
          <w:spacing w:val="-3"/>
          <w:bdr w:val="none" w:sz="0" w:space="0" w:color="auto" w:frame="1"/>
        </w:rPr>
        <w:t>Step 5:</w:t>
      </w:r>
      <w:r w:rsidRPr="00C74FD7">
        <w:rPr>
          <w:i w:val="0"/>
          <w:color w:val="000000" w:themeColor="text1"/>
          <w:spacing w:val="-3"/>
          <w:bdr w:val="none" w:sz="0" w:space="0" w:color="auto" w:frame="1"/>
        </w:rPr>
        <w:t> Here you see a different version of python along with the operating system.</w:t>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sz w:val="21"/>
          <w:szCs w:val="21"/>
        </w:rPr>
      </w:pPr>
      <w:r w:rsidRPr="00C74FD7">
        <w:rPr>
          <w:i w:val="0"/>
          <w:noProof/>
          <w:color w:val="000000" w:themeColor="text1"/>
          <w:spacing w:val="-3"/>
          <w:sz w:val="21"/>
          <w:szCs w:val="21"/>
          <w:lang w:bidi="ar-SA"/>
        </w:rPr>
        <w:drawing>
          <wp:inline distT="0" distB="0" distL="0" distR="0" wp14:anchorId="20E04605" wp14:editId="56EB022F">
            <wp:extent cx="5774690" cy="2435225"/>
            <wp:effectExtent l="0" t="0" r="0" b="317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74690" cy="243522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sz w:val="21"/>
          <w:szCs w:val="21"/>
        </w:rPr>
      </w:pP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sz w:val="21"/>
          <w:szCs w:val="21"/>
        </w:rPr>
      </w:pP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sz w:val="21"/>
          <w:szCs w:val="21"/>
        </w:rPr>
      </w:pP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r w:rsidRPr="00C74FD7">
        <w:rPr>
          <w:i w:val="0"/>
          <w:color w:val="000000" w:themeColor="text1"/>
          <w:spacing w:val="-3"/>
        </w:rPr>
        <w:lastRenderedPageBreak/>
        <w:t xml:space="preserve">• To download Windows 32-bit python, you can select any one from the three options: Windows x86 embeddable zip file, Windows x86 executable installer or Windows </w:t>
      </w:r>
      <w:proofErr w:type="gramStart"/>
      <w:r w:rsidRPr="00C74FD7">
        <w:rPr>
          <w:i w:val="0"/>
          <w:color w:val="000000" w:themeColor="text1"/>
          <w:spacing w:val="-3"/>
        </w:rPr>
        <w:t>x86  web</w:t>
      </w:r>
      <w:proofErr w:type="gramEnd"/>
      <w:r w:rsidRPr="00C74FD7">
        <w:rPr>
          <w:i w:val="0"/>
          <w:color w:val="000000" w:themeColor="text1"/>
          <w:spacing w:val="-3"/>
        </w:rPr>
        <w:t xml:space="preserve">-based installer. </w:t>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r w:rsidRPr="00C74FD7">
        <w:rPr>
          <w:i w:val="0"/>
          <w:color w:val="000000" w:themeColor="text1"/>
          <w:spacing w:val="-3"/>
        </w:rPr>
        <w:t>•To download Windows 64-bit python, you can select any one from the three options: Windows x86-64 embeddable zip file, Windows x86-64 executable installer or Windows x86-64 web-based installer.</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i w:val="0"/>
          <w:color w:val="000000" w:themeColor="text1"/>
          <w:spacing w:val="-3"/>
          <w:bdr w:val="none" w:sz="0" w:space="0" w:color="auto" w:frame="1"/>
        </w:rPr>
        <w:t>Here we will install Windows x86-64 web-based installer. Here your first part regarding which version of python is to be downloaded is completed. Now we move ahead with the second part in installing python i.e. Installation</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Note:</w:t>
      </w:r>
      <w:r w:rsidRPr="00C74FD7">
        <w:rPr>
          <w:i w:val="0"/>
          <w:color w:val="000000" w:themeColor="text1"/>
          <w:spacing w:val="-3"/>
          <w:bdr w:val="none" w:sz="0" w:space="0" w:color="auto" w:frame="1"/>
        </w:rPr>
        <w:t> To know the changes or updates that are made in the version you can click on the Release Note Option.</w:t>
      </w:r>
    </w:p>
    <w:p w:rsidR="00985E34" w:rsidRPr="00C74FD7" w:rsidRDefault="00985E34" w:rsidP="00C74FD7">
      <w:pPr>
        <w:pStyle w:val="Heading3"/>
        <w:shd w:val="clear" w:color="auto" w:fill="FFFFFF"/>
        <w:spacing w:before="0" w:line="360" w:lineRule="auto"/>
        <w:ind w:left="180" w:right="210"/>
        <w:jc w:val="both"/>
        <w:rPr>
          <w:color w:val="000000" w:themeColor="text1"/>
        </w:rPr>
      </w:pPr>
      <w:r w:rsidRPr="00C74FD7">
        <w:rPr>
          <w:color w:val="000000" w:themeColor="text1"/>
          <w:bdr w:val="none" w:sz="0" w:space="0" w:color="auto" w:frame="1"/>
        </w:rPr>
        <w:t>Installation of Python</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r w:rsidRPr="00C74FD7">
        <w:rPr>
          <w:rStyle w:val="Strong"/>
          <w:i w:val="0"/>
          <w:color w:val="000000" w:themeColor="text1"/>
          <w:spacing w:val="-3"/>
          <w:bdr w:val="none" w:sz="0" w:space="0" w:color="auto" w:frame="1"/>
        </w:rPr>
        <w:t>Step 1:</w:t>
      </w:r>
      <w:r w:rsidRPr="00C74FD7">
        <w:rPr>
          <w:i w:val="0"/>
          <w:color w:val="000000" w:themeColor="text1"/>
          <w:spacing w:val="-3"/>
          <w:bdr w:val="none" w:sz="0" w:space="0" w:color="auto" w:frame="1"/>
        </w:rPr>
        <w:t> Go to Download and Open the downloaded python version to carry out the installation process.</w:t>
      </w:r>
    </w:p>
    <w:p w:rsidR="00985E34" w:rsidRPr="00C74FD7" w:rsidRDefault="00985E34" w:rsidP="00C74FD7">
      <w:pPr>
        <w:pStyle w:val="NormalWeb"/>
        <w:shd w:val="clear" w:color="auto" w:fill="FFFFFF"/>
        <w:spacing w:before="0" w:beforeAutospacing="0" w:after="0" w:afterAutospacing="0" w:line="360" w:lineRule="auto"/>
        <w:ind w:left="180" w:right="210"/>
        <w:jc w:val="center"/>
        <w:rPr>
          <w:i w:val="0"/>
          <w:color w:val="000000" w:themeColor="text1"/>
          <w:spacing w:val="-3"/>
        </w:rPr>
      </w:pPr>
      <w:r w:rsidRPr="00C74FD7">
        <w:rPr>
          <w:i w:val="0"/>
          <w:noProof/>
          <w:color w:val="000000" w:themeColor="text1"/>
          <w:spacing w:val="-3"/>
          <w:lang w:bidi="ar-SA"/>
        </w:rPr>
        <w:drawing>
          <wp:inline distT="0" distB="0" distL="0" distR="0" wp14:anchorId="10BFB326" wp14:editId="254865C3">
            <wp:extent cx="4700905" cy="2604135"/>
            <wp:effectExtent l="0" t="0" r="4445" b="5715"/>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00905" cy="260413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shd w:val="clear" w:color="auto" w:fill="FFFFFF"/>
        </w:rPr>
      </w:pPr>
      <w:r w:rsidRPr="00C74FD7">
        <w:rPr>
          <w:rStyle w:val="Strong"/>
          <w:i w:val="0"/>
          <w:color w:val="000000" w:themeColor="text1"/>
          <w:spacing w:val="-3"/>
          <w:bdr w:val="none" w:sz="0" w:space="0" w:color="auto" w:frame="1"/>
          <w:shd w:val="clear" w:color="auto" w:fill="FFFFFF"/>
        </w:rPr>
        <w:t>Step 2:</w:t>
      </w:r>
      <w:r w:rsidRPr="00C74FD7">
        <w:rPr>
          <w:i w:val="0"/>
          <w:color w:val="000000" w:themeColor="text1"/>
          <w:spacing w:val="-3"/>
          <w:shd w:val="clear" w:color="auto" w:fill="FFFFFF"/>
        </w:rPr>
        <w:t> Before you click on Install Now, Make sure to put a tick on Add Python 3.7 to PATH.</w:t>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jc w:val="center"/>
        <w:rPr>
          <w:i w:val="0"/>
          <w:color w:val="000000" w:themeColor="text1"/>
          <w:spacing w:val="-3"/>
        </w:rPr>
      </w:pPr>
      <w:r w:rsidRPr="00C74FD7">
        <w:rPr>
          <w:i w:val="0"/>
          <w:noProof/>
          <w:color w:val="000000" w:themeColor="text1"/>
          <w:spacing w:val="-3"/>
          <w:lang w:bidi="ar-SA"/>
        </w:rPr>
        <w:lastRenderedPageBreak/>
        <w:drawing>
          <wp:inline distT="0" distB="0" distL="0" distR="0" wp14:anchorId="6574C314" wp14:editId="4B6CBCEB">
            <wp:extent cx="5128895" cy="3190240"/>
            <wp:effectExtent l="0" t="0" r="0" b="0"/>
            <wp:docPr id="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28895" cy="3190240"/>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shd w:val="clear" w:color="auto" w:fill="FFFFFF"/>
        </w:rPr>
      </w:pPr>
      <w:r w:rsidRPr="00C74FD7">
        <w:rPr>
          <w:rStyle w:val="Strong"/>
          <w:i w:val="0"/>
          <w:color w:val="000000" w:themeColor="text1"/>
          <w:spacing w:val="-3"/>
          <w:bdr w:val="none" w:sz="0" w:space="0" w:color="auto" w:frame="1"/>
          <w:shd w:val="clear" w:color="auto" w:fill="FFFFFF"/>
        </w:rPr>
        <w:t>Step 3:</w:t>
      </w:r>
      <w:r w:rsidRPr="00C74FD7">
        <w:rPr>
          <w:i w:val="0"/>
          <w:color w:val="000000" w:themeColor="text1"/>
          <w:spacing w:val="-3"/>
          <w:shd w:val="clear" w:color="auto" w:fill="FFFFFF"/>
        </w:rPr>
        <w:t xml:space="preserve"> Click on Install NOW After the installation is successful. </w:t>
      </w:r>
      <w:proofErr w:type="gramStart"/>
      <w:r w:rsidRPr="00C74FD7">
        <w:rPr>
          <w:i w:val="0"/>
          <w:color w:val="000000" w:themeColor="text1"/>
          <w:spacing w:val="-3"/>
          <w:shd w:val="clear" w:color="auto" w:fill="FFFFFF"/>
        </w:rPr>
        <w:t>Click on Close.</w:t>
      </w:r>
      <w:proofErr w:type="gramEnd"/>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jc w:val="center"/>
        <w:rPr>
          <w:i w:val="0"/>
          <w:color w:val="000000" w:themeColor="text1"/>
          <w:spacing w:val="-3"/>
        </w:rPr>
      </w:pPr>
      <w:r w:rsidRPr="00C74FD7">
        <w:rPr>
          <w:i w:val="0"/>
          <w:noProof/>
          <w:color w:val="000000" w:themeColor="text1"/>
          <w:spacing w:val="-3"/>
          <w:lang w:bidi="ar-SA"/>
        </w:rPr>
        <w:drawing>
          <wp:inline distT="0" distB="0" distL="0" distR="0" wp14:anchorId="2598575E" wp14:editId="605C7C60">
            <wp:extent cx="5476240" cy="3240405"/>
            <wp:effectExtent l="0" t="0" r="0" b="0"/>
            <wp:docPr id="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240" cy="324040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i w:val="0"/>
          <w:color w:val="000000" w:themeColor="text1"/>
          <w:spacing w:val="-3"/>
          <w:bdr w:val="none" w:sz="0" w:space="0" w:color="auto" w:frame="1"/>
        </w:rPr>
        <w:lastRenderedPageBreak/>
        <w:t>With these above three steps on python installation, you have successfully and correctly installed Python. Now is the time to verify the installation.</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r w:rsidRPr="00C74FD7">
        <w:rPr>
          <w:rStyle w:val="Strong"/>
          <w:i w:val="0"/>
          <w:color w:val="000000" w:themeColor="text1"/>
          <w:spacing w:val="-3"/>
          <w:bdr w:val="none" w:sz="0" w:space="0" w:color="auto" w:frame="1"/>
        </w:rPr>
        <w:t>Note:</w:t>
      </w:r>
      <w:r w:rsidRPr="00C74FD7">
        <w:rPr>
          <w:i w:val="0"/>
          <w:color w:val="000000" w:themeColor="text1"/>
          <w:spacing w:val="-3"/>
          <w:bdr w:val="none" w:sz="0" w:space="0" w:color="auto" w:frame="1"/>
        </w:rPr>
        <w:t> The installation process might take a couple of minutes.</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p>
    <w:p w:rsidR="00985E34" w:rsidRPr="00C74FD7" w:rsidRDefault="00985E34" w:rsidP="00C74FD7">
      <w:pPr>
        <w:pStyle w:val="Heading3"/>
        <w:shd w:val="clear" w:color="auto" w:fill="FFFFFF"/>
        <w:spacing w:before="0" w:line="360" w:lineRule="auto"/>
        <w:ind w:left="180" w:right="210"/>
        <w:jc w:val="both"/>
        <w:rPr>
          <w:color w:val="000000" w:themeColor="text1"/>
        </w:rPr>
      </w:pPr>
      <w:r w:rsidRPr="00C74FD7">
        <w:rPr>
          <w:color w:val="000000" w:themeColor="text1"/>
          <w:bdr w:val="none" w:sz="0" w:space="0" w:color="auto" w:frame="1"/>
        </w:rPr>
        <w:t>Verify the Python Installation</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1:</w:t>
      </w:r>
      <w:r w:rsidRPr="00C74FD7">
        <w:rPr>
          <w:i w:val="0"/>
          <w:color w:val="000000" w:themeColor="text1"/>
          <w:spacing w:val="-3"/>
          <w:bdr w:val="none" w:sz="0" w:space="0" w:color="auto" w:frame="1"/>
        </w:rPr>
        <w:t> Click on Start</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r w:rsidRPr="00C74FD7">
        <w:rPr>
          <w:rStyle w:val="Strong"/>
          <w:i w:val="0"/>
          <w:color w:val="000000" w:themeColor="text1"/>
          <w:spacing w:val="-3"/>
          <w:bdr w:val="none" w:sz="0" w:space="0" w:color="auto" w:frame="1"/>
        </w:rPr>
        <w:t>Step 2:</w:t>
      </w:r>
      <w:r w:rsidRPr="00C74FD7">
        <w:rPr>
          <w:i w:val="0"/>
          <w:color w:val="000000" w:themeColor="text1"/>
          <w:spacing w:val="-3"/>
          <w:bdr w:val="none" w:sz="0" w:space="0" w:color="auto" w:frame="1"/>
        </w:rPr>
        <w:t> In the Windows Run Command, type “</w:t>
      </w:r>
      <w:proofErr w:type="spellStart"/>
      <w:r w:rsidRPr="00C74FD7">
        <w:rPr>
          <w:i w:val="0"/>
          <w:color w:val="000000" w:themeColor="text1"/>
          <w:spacing w:val="-3"/>
          <w:bdr w:val="none" w:sz="0" w:space="0" w:color="auto" w:frame="1"/>
        </w:rPr>
        <w:t>cmd</w:t>
      </w:r>
      <w:proofErr w:type="spellEnd"/>
      <w:r w:rsidRPr="00C74FD7">
        <w:rPr>
          <w:i w:val="0"/>
          <w:color w:val="000000" w:themeColor="text1"/>
          <w:spacing w:val="-3"/>
          <w:bdr w:val="none" w:sz="0" w:space="0" w:color="auto" w:frame="1"/>
        </w:rPr>
        <w:t>”.</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jc w:val="center"/>
        <w:rPr>
          <w:i w:val="0"/>
          <w:color w:val="000000" w:themeColor="text1"/>
          <w:spacing w:val="-3"/>
        </w:rPr>
      </w:pPr>
      <w:r w:rsidRPr="00C74FD7">
        <w:rPr>
          <w:i w:val="0"/>
          <w:noProof/>
          <w:color w:val="000000" w:themeColor="text1"/>
          <w:spacing w:val="-3"/>
          <w:lang w:bidi="ar-SA"/>
        </w:rPr>
        <w:drawing>
          <wp:inline distT="0" distB="0" distL="0" distR="0" wp14:anchorId="571C56CD" wp14:editId="753ACDD6">
            <wp:extent cx="3031490" cy="3121025"/>
            <wp:effectExtent l="0" t="0" r="0" b="3175"/>
            <wp:docPr id="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31490" cy="312102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3:</w:t>
      </w:r>
      <w:r w:rsidRPr="00C74FD7">
        <w:rPr>
          <w:i w:val="0"/>
          <w:color w:val="000000" w:themeColor="text1"/>
          <w:spacing w:val="-3"/>
          <w:bdr w:val="none" w:sz="0" w:space="0" w:color="auto" w:frame="1"/>
        </w:rPr>
        <w:t> Open the Command prompt option.</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4:</w:t>
      </w:r>
      <w:r w:rsidRPr="00C74FD7">
        <w:rPr>
          <w:i w:val="0"/>
          <w:color w:val="000000" w:themeColor="text1"/>
          <w:spacing w:val="-3"/>
          <w:bdr w:val="none" w:sz="0" w:space="0" w:color="auto" w:frame="1"/>
        </w:rPr>
        <w:t> Let us test whether the python is correctly installed. Type </w:t>
      </w:r>
      <w:r w:rsidRPr="00C74FD7">
        <w:rPr>
          <w:rStyle w:val="Strong"/>
          <w:i w:val="0"/>
          <w:color w:val="000000" w:themeColor="text1"/>
          <w:spacing w:val="-3"/>
          <w:bdr w:val="none" w:sz="0" w:space="0" w:color="auto" w:frame="1"/>
        </w:rPr>
        <w:t>python –V</w:t>
      </w:r>
      <w:r w:rsidRPr="00C74FD7">
        <w:rPr>
          <w:i w:val="0"/>
          <w:color w:val="000000" w:themeColor="text1"/>
          <w:spacing w:val="-3"/>
          <w:bdr w:val="none" w:sz="0" w:space="0" w:color="auto" w:frame="1"/>
        </w:rPr>
        <w:t> and press Enter.</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sz w:val="21"/>
          <w:szCs w:val="21"/>
        </w:rPr>
      </w:pP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sz w:val="21"/>
          <w:szCs w:val="21"/>
        </w:rPr>
      </w:pPr>
      <w:r w:rsidRPr="00C74FD7">
        <w:rPr>
          <w:i w:val="0"/>
          <w:noProof/>
          <w:color w:val="000000" w:themeColor="text1"/>
          <w:spacing w:val="-3"/>
          <w:sz w:val="21"/>
          <w:szCs w:val="21"/>
          <w:lang w:bidi="ar-SA"/>
        </w:rPr>
        <w:lastRenderedPageBreak/>
        <w:drawing>
          <wp:inline distT="0" distB="0" distL="0" distR="0" wp14:anchorId="6BF78300" wp14:editId="1169855F">
            <wp:extent cx="6043295" cy="2117090"/>
            <wp:effectExtent l="0" t="0" r="0" b="0"/>
            <wp:docPr id="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43295" cy="2117090"/>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5:</w:t>
      </w:r>
      <w:r w:rsidRPr="00C74FD7">
        <w:rPr>
          <w:i w:val="0"/>
          <w:color w:val="000000" w:themeColor="text1"/>
          <w:spacing w:val="-3"/>
          <w:bdr w:val="none" w:sz="0" w:space="0" w:color="auto" w:frame="1"/>
        </w:rPr>
        <w:t> You will get the answer as 3.7.4</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r w:rsidRPr="00C74FD7">
        <w:rPr>
          <w:rStyle w:val="Strong"/>
          <w:i w:val="0"/>
          <w:color w:val="000000" w:themeColor="text1"/>
          <w:spacing w:val="-3"/>
          <w:bdr w:val="none" w:sz="0" w:space="0" w:color="auto" w:frame="1"/>
        </w:rPr>
        <w:t>Note:</w:t>
      </w:r>
      <w:r w:rsidRPr="00C74FD7">
        <w:rPr>
          <w:i w:val="0"/>
          <w:color w:val="000000" w:themeColor="text1"/>
          <w:spacing w:val="-3"/>
          <w:bdr w:val="none" w:sz="0" w:space="0" w:color="auto" w:frame="1"/>
        </w:rPr>
        <w:t> If you have any of the earlier versions of Python already installed. You must first uninstall the earlier version and then install the new one. </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p>
    <w:p w:rsidR="00985E34" w:rsidRPr="00C74FD7" w:rsidRDefault="00985E34" w:rsidP="00C74FD7">
      <w:pPr>
        <w:pStyle w:val="Heading3"/>
        <w:shd w:val="clear" w:color="auto" w:fill="FFFFFF"/>
        <w:spacing w:before="0" w:line="360" w:lineRule="auto"/>
        <w:ind w:left="180" w:right="210"/>
        <w:jc w:val="both"/>
        <w:rPr>
          <w:color w:val="000000" w:themeColor="text1"/>
        </w:rPr>
      </w:pPr>
      <w:r w:rsidRPr="00C74FD7">
        <w:rPr>
          <w:color w:val="000000" w:themeColor="text1"/>
          <w:bdr w:val="none" w:sz="0" w:space="0" w:color="auto" w:frame="1"/>
        </w:rPr>
        <w:t>Check how the Python IDLE works</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1:</w:t>
      </w:r>
      <w:r w:rsidRPr="00C74FD7">
        <w:rPr>
          <w:i w:val="0"/>
          <w:color w:val="000000" w:themeColor="text1"/>
          <w:spacing w:val="-3"/>
          <w:bdr w:val="none" w:sz="0" w:space="0" w:color="auto" w:frame="1"/>
        </w:rPr>
        <w:t> Click on Start</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bdr w:val="none" w:sz="0" w:space="0" w:color="auto" w:frame="1"/>
        </w:rPr>
      </w:pPr>
      <w:r w:rsidRPr="00C74FD7">
        <w:rPr>
          <w:rStyle w:val="Strong"/>
          <w:i w:val="0"/>
          <w:color w:val="000000" w:themeColor="text1"/>
          <w:spacing w:val="-3"/>
          <w:bdr w:val="none" w:sz="0" w:space="0" w:color="auto" w:frame="1"/>
        </w:rPr>
        <w:t>Step 2:</w:t>
      </w:r>
      <w:r w:rsidRPr="00C74FD7">
        <w:rPr>
          <w:i w:val="0"/>
          <w:color w:val="000000" w:themeColor="text1"/>
          <w:spacing w:val="-3"/>
          <w:bdr w:val="none" w:sz="0" w:space="0" w:color="auto" w:frame="1"/>
        </w:rPr>
        <w:t> In the Windows Run command, type “python idle”.</w:t>
      </w:r>
    </w:p>
    <w:p w:rsidR="00985E34" w:rsidRPr="00C74FD7" w:rsidRDefault="00985E34" w:rsidP="00C74FD7">
      <w:pPr>
        <w:pStyle w:val="NormalWeb"/>
        <w:shd w:val="clear" w:color="auto" w:fill="FFFFFF"/>
        <w:spacing w:before="0" w:beforeAutospacing="0" w:after="0" w:afterAutospacing="0" w:line="360" w:lineRule="auto"/>
        <w:ind w:left="180" w:right="210"/>
        <w:jc w:val="center"/>
        <w:rPr>
          <w:i w:val="0"/>
          <w:color w:val="000000" w:themeColor="text1"/>
          <w:spacing w:val="-3"/>
          <w:sz w:val="21"/>
          <w:szCs w:val="21"/>
        </w:rPr>
      </w:pPr>
      <w:r w:rsidRPr="00C74FD7">
        <w:rPr>
          <w:i w:val="0"/>
          <w:noProof/>
          <w:color w:val="000000" w:themeColor="text1"/>
          <w:spacing w:val="-3"/>
          <w:sz w:val="21"/>
          <w:szCs w:val="21"/>
          <w:lang w:bidi="ar-SA"/>
        </w:rPr>
        <w:drawing>
          <wp:inline distT="0" distB="0" distL="0" distR="0" wp14:anchorId="182E566B" wp14:editId="44B61698">
            <wp:extent cx="4691380" cy="1471295"/>
            <wp:effectExtent l="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1380" cy="147129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3:</w:t>
      </w:r>
      <w:r w:rsidRPr="00C74FD7">
        <w:rPr>
          <w:i w:val="0"/>
          <w:color w:val="000000" w:themeColor="text1"/>
          <w:spacing w:val="-3"/>
          <w:bdr w:val="none" w:sz="0" w:space="0" w:color="auto" w:frame="1"/>
        </w:rPr>
        <w:t> Click on IDLE (Python 3.7 64-bit) and launch the program</w:t>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4:</w:t>
      </w:r>
      <w:r w:rsidRPr="00C74FD7">
        <w:rPr>
          <w:i w:val="0"/>
          <w:color w:val="000000" w:themeColor="text1"/>
          <w:spacing w:val="-3"/>
          <w:bdr w:val="none" w:sz="0" w:space="0" w:color="auto" w:frame="1"/>
        </w:rPr>
        <w:t> To go ahead with working in IDLE you must first save the file. </w:t>
      </w:r>
      <w:r w:rsidRPr="00C74FD7">
        <w:rPr>
          <w:rStyle w:val="Strong"/>
          <w:i w:val="0"/>
          <w:color w:val="000000" w:themeColor="text1"/>
          <w:spacing w:val="-3"/>
          <w:bdr w:val="none" w:sz="0" w:space="0" w:color="auto" w:frame="1"/>
        </w:rPr>
        <w:t>Click on File &gt; Click on Save</w:t>
      </w:r>
    </w:p>
    <w:p w:rsidR="00985E34" w:rsidRPr="00C74FD7" w:rsidRDefault="00985E34" w:rsidP="00C74FD7">
      <w:pPr>
        <w:pStyle w:val="NormalWeb"/>
        <w:shd w:val="clear" w:color="auto" w:fill="FFFFFF"/>
        <w:spacing w:before="0" w:beforeAutospacing="0" w:after="0" w:afterAutospacing="0" w:line="360" w:lineRule="auto"/>
        <w:ind w:left="180" w:right="210"/>
        <w:rPr>
          <w:i w:val="0"/>
          <w:color w:val="000000" w:themeColor="text1"/>
          <w:spacing w:val="-3"/>
        </w:rPr>
      </w:pPr>
    </w:p>
    <w:p w:rsidR="00985E34" w:rsidRPr="00C74FD7" w:rsidRDefault="00985E34" w:rsidP="00C74FD7">
      <w:pPr>
        <w:pStyle w:val="NormalWeb"/>
        <w:shd w:val="clear" w:color="auto" w:fill="FFFFFF"/>
        <w:spacing w:before="0" w:beforeAutospacing="0" w:after="0" w:afterAutospacing="0" w:line="360" w:lineRule="auto"/>
        <w:ind w:left="180" w:right="210"/>
        <w:jc w:val="center"/>
        <w:rPr>
          <w:i w:val="0"/>
          <w:color w:val="000000" w:themeColor="text1"/>
          <w:spacing w:val="-3"/>
          <w:sz w:val="21"/>
          <w:szCs w:val="21"/>
        </w:rPr>
      </w:pPr>
      <w:r w:rsidRPr="00C74FD7">
        <w:rPr>
          <w:i w:val="0"/>
          <w:noProof/>
          <w:color w:val="000000" w:themeColor="text1"/>
          <w:spacing w:val="-3"/>
          <w:sz w:val="21"/>
          <w:szCs w:val="21"/>
          <w:lang w:bidi="ar-SA"/>
        </w:rPr>
        <w:lastRenderedPageBreak/>
        <w:drawing>
          <wp:inline distT="0" distB="0" distL="0" distR="0" wp14:anchorId="188DA940" wp14:editId="0DA2C289">
            <wp:extent cx="5158105" cy="2952115"/>
            <wp:effectExtent l="0" t="0" r="4445" b="635"/>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58105" cy="2952115"/>
                    </a:xfrm>
                    <a:prstGeom prst="rect">
                      <a:avLst/>
                    </a:prstGeom>
                    <a:noFill/>
                    <a:ln>
                      <a:noFill/>
                    </a:ln>
                  </pic:spPr>
                </pic:pic>
              </a:graphicData>
            </a:graphic>
          </wp:inline>
        </w:drawing>
      </w:r>
    </w:p>
    <w:p w:rsidR="00985E34" w:rsidRPr="00C74FD7" w:rsidRDefault="00985E34" w:rsidP="00C74FD7">
      <w:pPr>
        <w:pStyle w:val="NormalWeb"/>
        <w:shd w:val="clear" w:color="auto" w:fill="FFFFFF"/>
        <w:spacing w:before="0" w:beforeAutospacing="0" w:after="0" w:afterAutospacing="0" w:line="360" w:lineRule="auto"/>
        <w:ind w:left="180" w:right="210"/>
        <w:jc w:val="both"/>
        <w:rPr>
          <w:i w:val="0"/>
          <w:color w:val="000000" w:themeColor="text1"/>
          <w:spacing w:val="-3"/>
        </w:rPr>
      </w:pPr>
      <w:r w:rsidRPr="00C74FD7">
        <w:rPr>
          <w:rStyle w:val="Strong"/>
          <w:i w:val="0"/>
          <w:color w:val="000000" w:themeColor="text1"/>
          <w:spacing w:val="-3"/>
          <w:bdr w:val="none" w:sz="0" w:space="0" w:color="auto" w:frame="1"/>
        </w:rPr>
        <w:t>Step 5:</w:t>
      </w:r>
      <w:r w:rsidRPr="00C74FD7">
        <w:rPr>
          <w:i w:val="0"/>
          <w:color w:val="000000" w:themeColor="text1"/>
          <w:spacing w:val="-3"/>
          <w:bdr w:val="none" w:sz="0" w:space="0" w:color="auto" w:frame="1"/>
        </w:rPr>
        <w:t> Name the file and save as type should be Python files. Click on SAVE. Here I have named the files as Hey World.</w:t>
      </w:r>
    </w:p>
    <w:p w:rsidR="00985E34" w:rsidRPr="00C74FD7" w:rsidRDefault="00985E34" w:rsidP="00C74FD7">
      <w:pPr>
        <w:spacing w:line="360" w:lineRule="auto"/>
        <w:rPr>
          <w:color w:val="000000" w:themeColor="text1"/>
        </w:rPr>
      </w:pPr>
      <w:r w:rsidRPr="00C74FD7">
        <w:rPr>
          <w:rStyle w:val="Strong"/>
          <w:color w:val="000000" w:themeColor="text1"/>
          <w:spacing w:val="-3"/>
          <w:sz w:val="24"/>
          <w:szCs w:val="24"/>
          <w:bdr w:val="none" w:sz="0" w:space="0" w:color="auto" w:frame="1"/>
        </w:rPr>
        <w:t>Step 6:</w:t>
      </w:r>
      <w:r w:rsidRPr="00C74FD7">
        <w:rPr>
          <w:color w:val="000000" w:themeColor="text1"/>
          <w:spacing w:val="-3"/>
          <w:sz w:val="24"/>
          <w:szCs w:val="24"/>
          <w:bdr w:val="none" w:sz="0" w:space="0" w:color="auto" w:frame="1"/>
        </w:rPr>
        <w:t> Now for e.g. </w:t>
      </w:r>
      <w:r w:rsidRPr="00C74FD7">
        <w:rPr>
          <w:rStyle w:val="Strong"/>
          <w:color w:val="000000" w:themeColor="text1"/>
          <w:spacing w:val="-3"/>
          <w:sz w:val="24"/>
          <w:szCs w:val="24"/>
          <w:bdr w:val="none" w:sz="0" w:space="0" w:color="auto" w:frame="1"/>
        </w:rPr>
        <w:t>enter print</w:t>
      </w:r>
    </w:p>
    <w:p w:rsidR="00985E34" w:rsidRPr="00C74FD7" w:rsidRDefault="00985E34" w:rsidP="00C74FD7">
      <w:pPr>
        <w:spacing w:line="360" w:lineRule="auto"/>
        <w:rPr>
          <w:b/>
          <w:color w:val="000000" w:themeColor="text1"/>
          <w:sz w:val="32"/>
          <w:szCs w:val="32"/>
          <w:u w:val="single"/>
        </w:rPr>
      </w:pPr>
    </w:p>
    <w:p w:rsidR="007F19DF" w:rsidRDefault="007F19DF" w:rsidP="007D179B">
      <w:pPr>
        <w:pStyle w:val="Heading4"/>
        <w:tabs>
          <w:tab w:val="left" w:pos="4621"/>
        </w:tabs>
        <w:spacing w:before="57" w:line="360" w:lineRule="auto"/>
        <w:ind w:left="0" w:right="-20"/>
        <w:jc w:val="center"/>
        <w:rPr>
          <w:color w:val="000000" w:themeColor="text1"/>
          <w:sz w:val="32"/>
          <w:szCs w:val="32"/>
        </w:rPr>
      </w:pPr>
    </w:p>
    <w:p w:rsidR="007F19DF" w:rsidRDefault="007F19DF" w:rsidP="007D179B">
      <w:pPr>
        <w:pStyle w:val="Heading4"/>
        <w:tabs>
          <w:tab w:val="left" w:pos="4621"/>
        </w:tabs>
        <w:spacing w:before="57" w:line="360" w:lineRule="auto"/>
        <w:ind w:left="0" w:right="-20"/>
        <w:jc w:val="center"/>
        <w:rPr>
          <w:color w:val="000000" w:themeColor="text1"/>
          <w:sz w:val="32"/>
          <w:szCs w:val="32"/>
        </w:rPr>
      </w:pPr>
    </w:p>
    <w:p w:rsidR="007F19DF" w:rsidRDefault="007F19DF" w:rsidP="007D179B">
      <w:pPr>
        <w:pStyle w:val="Heading4"/>
        <w:tabs>
          <w:tab w:val="left" w:pos="4621"/>
        </w:tabs>
        <w:spacing w:before="57" w:line="360" w:lineRule="auto"/>
        <w:ind w:left="0" w:right="-20"/>
        <w:jc w:val="center"/>
        <w:rPr>
          <w:color w:val="000000" w:themeColor="text1"/>
          <w:sz w:val="32"/>
          <w:szCs w:val="32"/>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626576" w:rsidRDefault="00626576" w:rsidP="001A04E0">
      <w:pPr>
        <w:tabs>
          <w:tab w:val="left" w:pos="5260"/>
        </w:tabs>
        <w:ind w:left="3240"/>
        <w:rPr>
          <w:b/>
          <w:bCs/>
          <w:sz w:val="36"/>
          <w:szCs w:val="36"/>
        </w:rPr>
      </w:pPr>
    </w:p>
    <w:p w:rsidR="001A04E0" w:rsidRDefault="001A04E0" w:rsidP="001A04E0">
      <w:pPr>
        <w:tabs>
          <w:tab w:val="left" w:pos="5260"/>
        </w:tabs>
        <w:ind w:left="3240"/>
        <w:rPr>
          <w:b/>
          <w:bCs/>
          <w:sz w:val="36"/>
          <w:szCs w:val="36"/>
        </w:rPr>
      </w:pPr>
    </w:p>
    <w:p w:rsidR="001A04E0" w:rsidRDefault="001A04E0" w:rsidP="001A04E0">
      <w:pPr>
        <w:tabs>
          <w:tab w:val="left" w:pos="5260"/>
        </w:tabs>
        <w:ind w:left="3240"/>
        <w:rPr>
          <w:sz w:val="20"/>
          <w:szCs w:val="20"/>
        </w:rPr>
      </w:pPr>
      <w:r>
        <w:rPr>
          <w:b/>
          <w:bCs/>
          <w:sz w:val="36"/>
          <w:szCs w:val="36"/>
        </w:rPr>
        <w:t>CHAPTER</w:t>
      </w:r>
      <w:r>
        <w:rPr>
          <w:b/>
          <w:bCs/>
          <w:sz w:val="36"/>
          <w:szCs w:val="36"/>
        </w:rPr>
        <w:tab/>
        <w:t>5</w:t>
      </w:r>
    </w:p>
    <w:p w:rsidR="001A04E0" w:rsidRDefault="001A04E0" w:rsidP="001A04E0">
      <w:pPr>
        <w:spacing w:line="200" w:lineRule="exact"/>
        <w:rPr>
          <w:sz w:val="20"/>
          <w:szCs w:val="20"/>
        </w:rPr>
      </w:pPr>
    </w:p>
    <w:p w:rsidR="001A04E0" w:rsidRDefault="001A04E0" w:rsidP="001A04E0">
      <w:pPr>
        <w:spacing w:line="207" w:lineRule="exact"/>
        <w:rPr>
          <w:sz w:val="20"/>
          <w:szCs w:val="20"/>
        </w:rPr>
      </w:pPr>
    </w:p>
    <w:p w:rsidR="001A04E0" w:rsidRPr="001A04E0" w:rsidRDefault="001A04E0" w:rsidP="001A04E0">
      <w:pPr>
        <w:jc w:val="center"/>
        <w:rPr>
          <w:b/>
          <w:color w:val="000000" w:themeColor="text1"/>
          <w:sz w:val="36"/>
          <w:szCs w:val="32"/>
        </w:rPr>
      </w:pPr>
      <w:r w:rsidRPr="001A04E0">
        <w:rPr>
          <w:b/>
          <w:color w:val="000000" w:themeColor="text1"/>
          <w:sz w:val="36"/>
          <w:szCs w:val="32"/>
        </w:rPr>
        <w:t>SOFTWARE REQUIREMENT SPECIFICATION</w:t>
      </w: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Default="001A04E0" w:rsidP="001A04E0">
      <w:pPr>
        <w:ind w:left="1620"/>
        <w:rPr>
          <w:b/>
          <w:color w:val="000000" w:themeColor="text1"/>
          <w:sz w:val="32"/>
          <w:szCs w:val="32"/>
        </w:rPr>
      </w:pPr>
    </w:p>
    <w:p w:rsidR="001A04E0" w:rsidRPr="001A04E0" w:rsidRDefault="001A04E0" w:rsidP="001A04E0">
      <w:pPr>
        <w:ind w:left="1620"/>
        <w:rPr>
          <w:b/>
          <w:sz w:val="20"/>
          <w:szCs w:val="20"/>
        </w:rPr>
      </w:pPr>
    </w:p>
    <w:p w:rsidR="001A04E0" w:rsidRDefault="001A04E0" w:rsidP="007D179B">
      <w:pPr>
        <w:pStyle w:val="Heading4"/>
        <w:tabs>
          <w:tab w:val="left" w:pos="4621"/>
        </w:tabs>
        <w:spacing w:before="57" w:line="360" w:lineRule="auto"/>
        <w:ind w:left="0" w:right="-20"/>
        <w:jc w:val="center"/>
        <w:rPr>
          <w:color w:val="000000" w:themeColor="text1"/>
          <w:sz w:val="32"/>
          <w:szCs w:val="32"/>
        </w:rPr>
      </w:pPr>
    </w:p>
    <w:p w:rsidR="009D46E5" w:rsidRPr="00F873CE" w:rsidRDefault="004A04F2" w:rsidP="007D179B">
      <w:pPr>
        <w:pStyle w:val="Heading4"/>
        <w:tabs>
          <w:tab w:val="left" w:pos="4621"/>
        </w:tabs>
        <w:spacing w:before="57" w:line="360" w:lineRule="auto"/>
        <w:ind w:left="0" w:right="-20"/>
        <w:jc w:val="center"/>
        <w:rPr>
          <w:color w:val="000000" w:themeColor="text1"/>
          <w:sz w:val="32"/>
          <w:szCs w:val="32"/>
        </w:rPr>
      </w:pPr>
      <w:r w:rsidRPr="00F873CE">
        <w:rPr>
          <w:color w:val="000000" w:themeColor="text1"/>
          <w:sz w:val="32"/>
          <w:szCs w:val="32"/>
        </w:rPr>
        <w:lastRenderedPageBreak/>
        <w:t>5</w:t>
      </w:r>
      <w:r w:rsidR="009D46E5" w:rsidRPr="00F873CE">
        <w:rPr>
          <w:color w:val="000000" w:themeColor="text1"/>
          <w:sz w:val="32"/>
          <w:szCs w:val="32"/>
        </w:rPr>
        <w:t>. SOFTWARE REQUIREMENT SPECIFICATION</w:t>
      </w:r>
    </w:p>
    <w:p w:rsidR="00147F01" w:rsidRPr="00F873CE" w:rsidRDefault="00147F01" w:rsidP="007D179B">
      <w:pPr>
        <w:pStyle w:val="Heading4"/>
        <w:spacing w:before="57" w:line="360" w:lineRule="auto"/>
        <w:ind w:left="0" w:right="-20"/>
        <w:jc w:val="both"/>
        <w:rPr>
          <w:color w:val="000000" w:themeColor="text1"/>
          <w:sz w:val="24"/>
          <w:szCs w:val="24"/>
        </w:rPr>
      </w:pPr>
    </w:p>
    <w:p w:rsidR="00D44CDC" w:rsidRDefault="008B7605" w:rsidP="007D179B">
      <w:pPr>
        <w:pStyle w:val="Heading4"/>
        <w:spacing w:before="57" w:line="360" w:lineRule="auto"/>
        <w:ind w:left="0" w:right="-20"/>
        <w:jc w:val="both"/>
        <w:rPr>
          <w:color w:val="000000" w:themeColor="text1"/>
          <w:sz w:val="24"/>
          <w:szCs w:val="24"/>
        </w:rPr>
      </w:pPr>
      <w:r w:rsidRPr="00F873CE">
        <w:rPr>
          <w:color w:val="000000" w:themeColor="text1"/>
          <w:sz w:val="24"/>
          <w:szCs w:val="24"/>
        </w:rPr>
        <w:t>5.1 Requirements Specification</w:t>
      </w:r>
      <w:r w:rsidR="00D44CDC" w:rsidRPr="00F873CE">
        <w:rPr>
          <w:color w:val="000000" w:themeColor="text1"/>
          <w:sz w:val="24"/>
          <w:szCs w:val="24"/>
        </w:rPr>
        <w:t xml:space="preserve">: </w:t>
      </w:r>
    </w:p>
    <w:p w:rsidR="002C0A53" w:rsidRPr="00F873CE" w:rsidRDefault="002C0A53" w:rsidP="007D179B">
      <w:pPr>
        <w:pStyle w:val="Heading4"/>
        <w:spacing w:before="57" w:line="360" w:lineRule="auto"/>
        <w:ind w:left="0" w:right="-20"/>
        <w:jc w:val="both"/>
        <w:rPr>
          <w:color w:val="000000" w:themeColor="text1"/>
          <w:sz w:val="24"/>
          <w:szCs w:val="24"/>
        </w:rPr>
      </w:pPr>
    </w:p>
    <w:p w:rsidR="00D44CDC" w:rsidRDefault="00D44CDC" w:rsidP="007D179B">
      <w:pPr>
        <w:pStyle w:val="Heading4"/>
        <w:spacing w:before="57" w:line="360" w:lineRule="auto"/>
        <w:ind w:left="0" w:right="-20"/>
        <w:jc w:val="both"/>
        <w:rPr>
          <w:b w:val="0"/>
          <w:sz w:val="24"/>
          <w:szCs w:val="24"/>
        </w:rPr>
      </w:pPr>
      <w:r w:rsidRPr="00F873CE">
        <w:rPr>
          <w:b w:val="0"/>
          <w:bCs w:val="0"/>
          <w:sz w:val="24"/>
          <w:szCs w:val="24"/>
        </w:rPr>
        <w:t>R</w:t>
      </w:r>
      <w:r w:rsidRPr="00F873CE">
        <w:rPr>
          <w:b w:val="0"/>
          <w:sz w:val="24"/>
          <w:szCs w:val="24"/>
        </w:rPr>
        <w:t>equirement</w:t>
      </w:r>
      <w:r w:rsidRPr="00F873CE">
        <w:rPr>
          <w:b w:val="0"/>
          <w:bCs w:val="0"/>
          <w:sz w:val="24"/>
          <w:szCs w:val="24"/>
        </w:rPr>
        <w:t xml:space="preserve"> Specification </w:t>
      </w:r>
      <w:r w:rsidRPr="00F873CE">
        <w:rPr>
          <w:b w:val="0"/>
          <w:sz w:val="24"/>
          <w:szCs w:val="24"/>
        </w:rPr>
        <w:t>provides a high secure storage to the web server efficiently. Software requirements deal with software and hardware resources that need to be installed on a serve which provides optimal functioning for the application. These software and hardware requirements need to be installed before the packages are installed. These are the most common set of requirements defined by any operation system. These software and hardware requirements provide a compatible support to the operation system in developing an application.</w:t>
      </w:r>
    </w:p>
    <w:p w:rsidR="009A4E8A" w:rsidRPr="00F873CE" w:rsidRDefault="009A4E8A" w:rsidP="007D179B">
      <w:pPr>
        <w:pStyle w:val="Heading4"/>
        <w:spacing w:before="57" w:line="360" w:lineRule="auto"/>
        <w:ind w:left="0" w:right="-20"/>
        <w:jc w:val="both"/>
        <w:rPr>
          <w:b w:val="0"/>
          <w:sz w:val="24"/>
          <w:szCs w:val="24"/>
        </w:rPr>
      </w:pPr>
    </w:p>
    <w:p w:rsidR="00D44CDC" w:rsidRPr="00F873CE" w:rsidRDefault="002F61F9" w:rsidP="007D179B">
      <w:pPr>
        <w:pStyle w:val="Heading4"/>
        <w:spacing w:before="57" w:line="360" w:lineRule="auto"/>
        <w:ind w:left="0" w:right="-20"/>
        <w:jc w:val="both"/>
        <w:rPr>
          <w:color w:val="000000" w:themeColor="text1"/>
          <w:sz w:val="24"/>
          <w:szCs w:val="24"/>
        </w:rPr>
      </w:pPr>
      <w:r w:rsidRPr="00F873CE">
        <w:rPr>
          <w:color w:val="000000" w:themeColor="text1"/>
          <w:sz w:val="24"/>
          <w:szCs w:val="24"/>
        </w:rPr>
        <w:t>5</w:t>
      </w:r>
      <w:r w:rsidR="00D44CDC" w:rsidRPr="00F873CE">
        <w:rPr>
          <w:color w:val="000000" w:themeColor="text1"/>
          <w:sz w:val="24"/>
          <w:szCs w:val="24"/>
        </w:rPr>
        <w:t>.</w:t>
      </w:r>
      <w:r w:rsidR="00C715CB" w:rsidRPr="00F873CE">
        <w:rPr>
          <w:color w:val="000000" w:themeColor="text1"/>
          <w:sz w:val="24"/>
          <w:szCs w:val="24"/>
        </w:rPr>
        <w:t>1</w:t>
      </w:r>
      <w:r w:rsidR="00D44CDC" w:rsidRPr="00F873CE">
        <w:rPr>
          <w:color w:val="000000" w:themeColor="text1"/>
          <w:sz w:val="24"/>
          <w:szCs w:val="24"/>
        </w:rPr>
        <w:t xml:space="preserve">.1 HARDWARE REQUIREMENTS: </w:t>
      </w:r>
    </w:p>
    <w:p w:rsidR="00D44CDC" w:rsidRPr="00F873CE" w:rsidRDefault="00D44CDC" w:rsidP="007D179B">
      <w:pPr>
        <w:pStyle w:val="Heading4"/>
        <w:tabs>
          <w:tab w:val="left" w:pos="540"/>
          <w:tab w:val="left" w:pos="630"/>
          <w:tab w:val="left" w:pos="1338"/>
        </w:tabs>
        <w:spacing w:before="156" w:line="360" w:lineRule="auto"/>
        <w:ind w:left="0"/>
        <w:jc w:val="both"/>
        <w:rPr>
          <w:b w:val="0"/>
          <w:sz w:val="24"/>
          <w:szCs w:val="24"/>
        </w:rPr>
      </w:pPr>
      <w:r w:rsidRPr="00F873CE">
        <w:rPr>
          <w:b w:val="0"/>
          <w:sz w:val="24"/>
          <w:szCs w:val="24"/>
        </w:rPr>
        <w:t>The hardware requirement specifies each interface of the software elements and the hardware elements of the system. These hardware requirements include configuration characteristics.</w:t>
      </w:r>
    </w:p>
    <w:p w:rsidR="00D44CDC" w:rsidRPr="00F873CE" w:rsidRDefault="00D44CDC" w:rsidP="00E756AD">
      <w:pPr>
        <w:pStyle w:val="Heading4"/>
        <w:numPr>
          <w:ilvl w:val="0"/>
          <w:numId w:val="1"/>
        </w:numPr>
        <w:spacing w:before="57" w:line="360" w:lineRule="auto"/>
        <w:ind w:right="-20"/>
        <w:jc w:val="both"/>
        <w:rPr>
          <w:b w:val="0"/>
          <w:sz w:val="24"/>
          <w:szCs w:val="24"/>
        </w:rPr>
      </w:pPr>
      <w:r w:rsidRPr="00F873CE">
        <w:rPr>
          <w:b w:val="0"/>
          <w:sz w:val="24"/>
          <w:szCs w:val="24"/>
        </w:rPr>
        <w:t>System</w:t>
      </w:r>
      <w:r w:rsidRPr="00F873CE">
        <w:rPr>
          <w:b w:val="0"/>
          <w:sz w:val="24"/>
          <w:szCs w:val="24"/>
        </w:rPr>
        <w:tab/>
      </w:r>
      <w:r w:rsidRPr="00F873CE">
        <w:rPr>
          <w:b w:val="0"/>
          <w:sz w:val="24"/>
          <w:szCs w:val="24"/>
        </w:rPr>
        <w:tab/>
        <w:t xml:space="preserve"> : Pentium IV 2.4 GHz. </w:t>
      </w:r>
    </w:p>
    <w:p w:rsidR="00D44CDC" w:rsidRPr="00F873CE" w:rsidRDefault="00D44CDC" w:rsidP="00E756AD">
      <w:pPr>
        <w:pStyle w:val="Heading4"/>
        <w:numPr>
          <w:ilvl w:val="0"/>
          <w:numId w:val="1"/>
        </w:numPr>
        <w:spacing w:before="57" w:line="360" w:lineRule="auto"/>
        <w:ind w:right="-20"/>
        <w:jc w:val="both"/>
        <w:rPr>
          <w:b w:val="0"/>
          <w:sz w:val="24"/>
          <w:szCs w:val="24"/>
        </w:rPr>
      </w:pPr>
      <w:r w:rsidRPr="00F873CE">
        <w:rPr>
          <w:b w:val="0"/>
          <w:sz w:val="24"/>
          <w:szCs w:val="24"/>
        </w:rPr>
        <w:t xml:space="preserve">Hard Disk </w:t>
      </w:r>
      <w:r w:rsidRPr="00F873CE">
        <w:rPr>
          <w:b w:val="0"/>
          <w:sz w:val="24"/>
          <w:szCs w:val="24"/>
        </w:rPr>
        <w:tab/>
        <w:t xml:space="preserve"> : 100 GB. </w:t>
      </w:r>
    </w:p>
    <w:p w:rsidR="00D44CDC" w:rsidRPr="00F873CE" w:rsidRDefault="00D44CDC" w:rsidP="00E756AD">
      <w:pPr>
        <w:pStyle w:val="Heading4"/>
        <w:numPr>
          <w:ilvl w:val="0"/>
          <w:numId w:val="1"/>
        </w:numPr>
        <w:spacing w:before="57" w:line="360" w:lineRule="auto"/>
        <w:ind w:right="-20"/>
        <w:jc w:val="both"/>
        <w:rPr>
          <w:b w:val="0"/>
          <w:sz w:val="24"/>
          <w:szCs w:val="24"/>
        </w:rPr>
      </w:pPr>
      <w:r w:rsidRPr="00F873CE">
        <w:rPr>
          <w:b w:val="0"/>
          <w:sz w:val="24"/>
          <w:szCs w:val="24"/>
        </w:rPr>
        <w:t>Monitor</w:t>
      </w:r>
      <w:r w:rsidRPr="00F873CE">
        <w:rPr>
          <w:b w:val="0"/>
          <w:sz w:val="24"/>
          <w:szCs w:val="24"/>
        </w:rPr>
        <w:tab/>
        <w:t xml:space="preserve"> : 15 VGA Color. </w:t>
      </w:r>
    </w:p>
    <w:p w:rsidR="00D44CDC" w:rsidRPr="00F873CE" w:rsidRDefault="00D44CDC" w:rsidP="00E756AD">
      <w:pPr>
        <w:pStyle w:val="Heading4"/>
        <w:numPr>
          <w:ilvl w:val="0"/>
          <w:numId w:val="1"/>
        </w:numPr>
        <w:spacing w:before="57" w:line="360" w:lineRule="auto"/>
        <w:ind w:right="-20"/>
        <w:jc w:val="both"/>
        <w:rPr>
          <w:b w:val="0"/>
          <w:sz w:val="24"/>
          <w:szCs w:val="24"/>
        </w:rPr>
      </w:pPr>
      <w:r w:rsidRPr="00F873CE">
        <w:rPr>
          <w:b w:val="0"/>
          <w:sz w:val="24"/>
          <w:szCs w:val="24"/>
        </w:rPr>
        <w:t>Mouse</w:t>
      </w:r>
      <w:r w:rsidRPr="00F873CE">
        <w:rPr>
          <w:b w:val="0"/>
          <w:sz w:val="24"/>
          <w:szCs w:val="24"/>
        </w:rPr>
        <w:tab/>
      </w:r>
      <w:r w:rsidRPr="00F873CE">
        <w:rPr>
          <w:b w:val="0"/>
          <w:sz w:val="24"/>
          <w:szCs w:val="24"/>
        </w:rPr>
        <w:tab/>
        <w:t xml:space="preserve"> : Logitech. </w:t>
      </w:r>
    </w:p>
    <w:p w:rsidR="00D44CDC" w:rsidRPr="00F873CE" w:rsidRDefault="00D44CDC" w:rsidP="00E756AD">
      <w:pPr>
        <w:pStyle w:val="Heading4"/>
        <w:numPr>
          <w:ilvl w:val="0"/>
          <w:numId w:val="1"/>
        </w:numPr>
        <w:spacing w:before="57" w:line="360" w:lineRule="auto"/>
        <w:ind w:right="-20"/>
        <w:jc w:val="both"/>
        <w:rPr>
          <w:b w:val="0"/>
          <w:sz w:val="24"/>
          <w:szCs w:val="24"/>
        </w:rPr>
      </w:pPr>
      <w:r w:rsidRPr="00F873CE">
        <w:rPr>
          <w:b w:val="0"/>
          <w:sz w:val="24"/>
          <w:szCs w:val="24"/>
        </w:rPr>
        <w:t>RAM</w:t>
      </w:r>
      <w:r w:rsidRPr="00F873CE">
        <w:rPr>
          <w:b w:val="0"/>
          <w:sz w:val="24"/>
          <w:szCs w:val="24"/>
        </w:rPr>
        <w:tab/>
      </w:r>
      <w:r w:rsidRPr="00F873CE">
        <w:rPr>
          <w:b w:val="0"/>
          <w:sz w:val="24"/>
          <w:szCs w:val="24"/>
        </w:rPr>
        <w:tab/>
        <w:t xml:space="preserve"> : 1 GB. </w:t>
      </w:r>
    </w:p>
    <w:p w:rsidR="00D44CDC" w:rsidRPr="00F873CE" w:rsidRDefault="00D44CDC" w:rsidP="007D179B">
      <w:pPr>
        <w:pStyle w:val="Heading4"/>
        <w:spacing w:before="57" w:line="360" w:lineRule="auto"/>
        <w:ind w:left="0" w:right="-20"/>
        <w:jc w:val="both"/>
        <w:rPr>
          <w:b w:val="0"/>
          <w:color w:val="000000" w:themeColor="text1"/>
          <w:sz w:val="24"/>
          <w:szCs w:val="24"/>
        </w:rPr>
      </w:pPr>
    </w:p>
    <w:p w:rsidR="00D44CDC" w:rsidRPr="00F873CE" w:rsidRDefault="002F61F9" w:rsidP="007D179B">
      <w:pPr>
        <w:pStyle w:val="Heading4"/>
        <w:spacing w:before="57" w:line="360" w:lineRule="auto"/>
        <w:ind w:left="0" w:right="-20"/>
        <w:jc w:val="both"/>
        <w:rPr>
          <w:b w:val="0"/>
          <w:color w:val="000000" w:themeColor="text1"/>
          <w:sz w:val="24"/>
          <w:szCs w:val="24"/>
        </w:rPr>
      </w:pPr>
      <w:r w:rsidRPr="00F873CE">
        <w:rPr>
          <w:color w:val="000000" w:themeColor="text1"/>
          <w:sz w:val="24"/>
          <w:szCs w:val="24"/>
        </w:rPr>
        <w:t>5</w:t>
      </w:r>
      <w:r w:rsidR="00D44CDC" w:rsidRPr="00F873CE">
        <w:rPr>
          <w:color w:val="000000" w:themeColor="text1"/>
          <w:sz w:val="24"/>
          <w:szCs w:val="24"/>
        </w:rPr>
        <w:t>.</w:t>
      </w:r>
      <w:r w:rsidR="00C715CB" w:rsidRPr="00F873CE">
        <w:rPr>
          <w:color w:val="000000" w:themeColor="text1"/>
          <w:sz w:val="24"/>
          <w:szCs w:val="24"/>
        </w:rPr>
        <w:t>1</w:t>
      </w:r>
      <w:r w:rsidR="00D44CDC" w:rsidRPr="00F873CE">
        <w:rPr>
          <w:color w:val="000000" w:themeColor="text1"/>
          <w:sz w:val="24"/>
          <w:szCs w:val="24"/>
        </w:rPr>
        <w:t>.2 SOFTWARE REQUIREMENTS:</w:t>
      </w:r>
    </w:p>
    <w:p w:rsidR="00D44CDC" w:rsidRPr="00F873CE" w:rsidRDefault="00D44CDC" w:rsidP="007D179B">
      <w:pPr>
        <w:pStyle w:val="Heading4"/>
        <w:tabs>
          <w:tab w:val="left" w:pos="450"/>
          <w:tab w:val="left" w:pos="540"/>
          <w:tab w:val="left" w:pos="630"/>
          <w:tab w:val="left" w:pos="990"/>
          <w:tab w:val="left" w:pos="1337"/>
        </w:tabs>
        <w:spacing w:before="145" w:line="360" w:lineRule="auto"/>
        <w:ind w:left="0"/>
        <w:jc w:val="both"/>
        <w:rPr>
          <w:b w:val="0"/>
          <w:sz w:val="24"/>
          <w:szCs w:val="24"/>
        </w:rPr>
      </w:pPr>
      <w:r w:rsidRPr="00F873CE">
        <w:rPr>
          <w:b w:val="0"/>
          <w:sz w:val="24"/>
          <w:szCs w:val="24"/>
        </w:rPr>
        <w:t>The software requirements specify the use of all required software products like data management system. The required software product specifies the numbers and version. Each interface specifies the purpose of the interfacing software as related to this software product.</w:t>
      </w:r>
    </w:p>
    <w:p w:rsidR="00D44CDC" w:rsidRPr="00F873CE" w:rsidRDefault="00D44CDC" w:rsidP="00E756AD">
      <w:pPr>
        <w:pStyle w:val="Heading4"/>
        <w:numPr>
          <w:ilvl w:val="0"/>
          <w:numId w:val="11"/>
        </w:numPr>
        <w:tabs>
          <w:tab w:val="left" w:pos="450"/>
          <w:tab w:val="left" w:pos="540"/>
          <w:tab w:val="left" w:pos="630"/>
          <w:tab w:val="left" w:pos="990"/>
          <w:tab w:val="left" w:pos="1337"/>
        </w:tabs>
        <w:spacing w:before="145" w:line="360" w:lineRule="auto"/>
        <w:jc w:val="both"/>
        <w:rPr>
          <w:b w:val="0"/>
          <w:sz w:val="24"/>
          <w:szCs w:val="24"/>
        </w:rPr>
      </w:pPr>
      <w:r w:rsidRPr="00F873CE">
        <w:rPr>
          <w:b w:val="0"/>
          <w:sz w:val="24"/>
          <w:szCs w:val="24"/>
        </w:rPr>
        <w:lastRenderedPageBreak/>
        <w:t xml:space="preserve">Operating system </w:t>
      </w:r>
      <w:r w:rsidRPr="00F873CE">
        <w:rPr>
          <w:b w:val="0"/>
          <w:sz w:val="24"/>
          <w:szCs w:val="24"/>
        </w:rPr>
        <w:tab/>
        <w:t xml:space="preserve">: </w:t>
      </w:r>
      <w:r w:rsidRPr="00F873CE">
        <w:rPr>
          <w:b w:val="0"/>
          <w:sz w:val="24"/>
          <w:szCs w:val="24"/>
        </w:rPr>
        <w:tab/>
        <w:t>Windows XP/7/10</w:t>
      </w:r>
    </w:p>
    <w:p w:rsidR="00CE0058" w:rsidRPr="00CE0058" w:rsidRDefault="00CE0058" w:rsidP="00E756AD">
      <w:pPr>
        <w:pStyle w:val="ListParagraph"/>
        <w:numPr>
          <w:ilvl w:val="0"/>
          <w:numId w:val="11"/>
        </w:numPr>
        <w:tabs>
          <w:tab w:val="left" w:pos="365"/>
        </w:tabs>
        <w:autoSpaceDE w:val="0"/>
        <w:autoSpaceDN w:val="0"/>
        <w:spacing w:before="138" w:line="360" w:lineRule="auto"/>
        <w:ind w:left="990" w:hanging="270"/>
      </w:pPr>
      <w:r w:rsidRPr="00CE0058">
        <w:rPr>
          <w:sz w:val="24"/>
          <w:szCs w:val="28"/>
        </w:rPr>
        <w:t>Coding Language:  Python 3.7</w:t>
      </w:r>
      <w:r w:rsidRPr="00CE0058">
        <w:t xml:space="preserve"> </w:t>
      </w:r>
    </w:p>
    <w:p w:rsidR="00D44CDC" w:rsidRPr="00F873CE" w:rsidRDefault="00D44CDC" w:rsidP="007D179B">
      <w:pPr>
        <w:pStyle w:val="BodyTextIndent"/>
        <w:widowControl/>
        <w:autoSpaceDE w:val="0"/>
        <w:autoSpaceDN w:val="0"/>
        <w:adjustRightInd w:val="0"/>
        <w:spacing w:after="0" w:line="360" w:lineRule="auto"/>
        <w:jc w:val="both"/>
        <w:rPr>
          <w:sz w:val="24"/>
          <w:szCs w:val="24"/>
        </w:rPr>
      </w:pPr>
    </w:p>
    <w:p w:rsidR="00405201" w:rsidRPr="00F873CE" w:rsidRDefault="002F61F9" w:rsidP="007D179B">
      <w:pPr>
        <w:pStyle w:val="Heading4"/>
        <w:spacing w:before="57" w:line="360" w:lineRule="auto"/>
        <w:ind w:left="0" w:right="-20"/>
        <w:jc w:val="both"/>
        <w:rPr>
          <w:color w:val="000000" w:themeColor="text1"/>
          <w:sz w:val="24"/>
          <w:szCs w:val="24"/>
        </w:rPr>
      </w:pPr>
      <w:r w:rsidRPr="00F873CE">
        <w:rPr>
          <w:color w:val="000000" w:themeColor="text1"/>
          <w:sz w:val="24"/>
          <w:szCs w:val="24"/>
        </w:rPr>
        <w:t>5</w:t>
      </w:r>
      <w:r w:rsidR="00405201" w:rsidRPr="00F873CE">
        <w:rPr>
          <w:color w:val="000000" w:themeColor="text1"/>
          <w:sz w:val="24"/>
          <w:szCs w:val="24"/>
        </w:rPr>
        <w:t>.</w:t>
      </w:r>
      <w:r w:rsidR="005A3A9B" w:rsidRPr="00F873CE">
        <w:rPr>
          <w:color w:val="000000" w:themeColor="text1"/>
          <w:sz w:val="24"/>
          <w:szCs w:val="24"/>
        </w:rPr>
        <w:t>2</w:t>
      </w:r>
      <w:r w:rsidR="00405201" w:rsidRPr="00F873CE">
        <w:rPr>
          <w:color w:val="000000" w:themeColor="text1"/>
          <w:sz w:val="24"/>
          <w:szCs w:val="24"/>
        </w:rPr>
        <w:t xml:space="preserve"> FUNCTIONAL REQUIREMENTS: </w:t>
      </w:r>
    </w:p>
    <w:p w:rsidR="00844CB5" w:rsidRPr="00F873CE" w:rsidRDefault="00844CB5" w:rsidP="007D179B">
      <w:pPr>
        <w:pStyle w:val="BodyText"/>
        <w:spacing w:before="191" w:line="360" w:lineRule="auto"/>
        <w:ind w:right="159"/>
        <w:jc w:val="both"/>
        <w:rPr>
          <w:w w:val="105"/>
          <w:sz w:val="24"/>
          <w:szCs w:val="24"/>
        </w:rPr>
      </w:pPr>
      <w:r w:rsidRPr="00F873CE">
        <w:rPr>
          <w:w w:val="105"/>
          <w:sz w:val="24"/>
          <w:szCs w:val="24"/>
        </w:rPr>
        <w:t>The functional requirement refers to the system needs in an exceedingly computer code engineering method.</w:t>
      </w:r>
    </w:p>
    <w:p w:rsidR="00844CB5" w:rsidRPr="00F873CE" w:rsidRDefault="00844CB5" w:rsidP="007D179B">
      <w:pPr>
        <w:pStyle w:val="BodyText"/>
        <w:spacing w:before="191" w:line="360" w:lineRule="auto"/>
        <w:ind w:right="159"/>
        <w:jc w:val="both"/>
        <w:rPr>
          <w:w w:val="105"/>
          <w:sz w:val="24"/>
          <w:szCs w:val="24"/>
        </w:rPr>
      </w:pPr>
      <w:r w:rsidRPr="00F873CE">
        <w:rPr>
          <w:w w:val="105"/>
          <w:sz w:val="24"/>
          <w:szCs w:val="24"/>
        </w:rPr>
        <w:t>The key goal of determinant “functional requirements” in an exceedingly product style and implementation is to capture the desired behavior of a software package in terms of practicality and also the technology implementation of the business processes.</w:t>
      </w:r>
    </w:p>
    <w:p w:rsidR="00405201" w:rsidRPr="00F873CE" w:rsidRDefault="002F61F9" w:rsidP="007D179B">
      <w:pPr>
        <w:pStyle w:val="Heading4"/>
        <w:spacing w:before="57" w:line="360" w:lineRule="auto"/>
        <w:ind w:left="0" w:right="-20"/>
        <w:jc w:val="both"/>
        <w:rPr>
          <w:sz w:val="24"/>
          <w:szCs w:val="24"/>
        </w:rPr>
      </w:pPr>
      <w:r w:rsidRPr="00F873CE">
        <w:rPr>
          <w:sz w:val="24"/>
          <w:szCs w:val="24"/>
        </w:rPr>
        <w:t>5</w:t>
      </w:r>
      <w:r w:rsidR="00405201" w:rsidRPr="00F873CE">
        <w:rPr>
          <w:sz w:val="24"/>
          <w:szCs w:val="24"/>
        </w:rPr>
        <w:t>.</w:t>
      </w:r>
      <w:r w:rsidR="0077124F">
        <w:rPr>
          <w:sz w:val="24"/>
          <w:szCs w:val="24"/>
        </w:rPr>
        <w:t>3</w:t>
      </w:r>
      <w:r w:rsidR="00405201" w:rsidRPr="00F873CE">
        <w:rPr>
          <w:sz w:val="24"/>
          <w:szCs w:val="24"/>
        </w:rPr>
        <w:t xml:space="preserve"> NON FUNCTIONAL REQUIREMENTS </w:t>
      </w:r>
    </w:p>
    <w:p w:rsidR="003510F6" w:rsidRPr="00F873CE" w:rsidRDefault="003510F6" w:rsidP="007D179B">
      <w:pPr>
        <w:pStyle w:val="BodyText"/>
        <w:spacing w:before="151" w:line="360" w:lineRule="auto"/>
        <w:ind w:right="-20"/>
        <w:jc w:val="both"/>
        <w:rPr>
          <w:w w:val="105"/>
          <w:sz w:val="24"/>
          <w:szCs w:val="24"/>
        </w:rPr>
      </w:pPr>
      <w:r w:rsidRPr="00F873CE">
        <w:rPr>
          <w:w w:val="105"/>
          <w:sz w:val="24"/>
          <w:szCs w:val="24"/>
        </w:rPr>
        <w:t>All the other requirements which do</w:t>
      </w:r>
      <w:r w:rsidR="002F0FCD" w:rsidRPr="00F873CE">
        <w:rPr>
          <w:w w:val="105"/>
          <w:sz w:val="24"/>
          <w:szCs w:val="24"/>
        </w:rPr>
        <w:t xml:space="preserve"> </w:t>
      </w:r>
      <w:r w:rsidRPr="00F873CE">
        <w:rPr>
          <w:w w:val="105"/>
          <w:sz w:val="24"/>
          <w:szCs w:val="24"/>
        </w:rPr>
        <w:t xml:space="preserve">not form a part of the above specification are </w:t>
      </w:r>
      <w:r w:rsidR="002F0FCD" w:rsidRPr="00F873CE">
        <w:rPr>
          <w:w w:val="105"/>
          <w:sz w:val="24"/>
          <w:szCs w:val="24"/>
        </w:rPr>
        <w:t>categorized</w:t>
      </w:r>
      <w:r w:rsidRPr="00F873CE">
        <w:rPr>
          <w:w w:val="105"/>
          <w:sz w:val="24"/>
          <w:szCs w:val="24"/>
        </w:rPr>
        <w:t xml:space="preserve"> as Non-Functional needs. A system perhaps needed to gift the user with a show of the quantity of records during </w:t>
      </w:r>
      <w:r w:rsidR="00D86D4F" w:rsidRPr="00F873CE">
        <w:rPr>
          <w:w w:val="105"/>
          <w:sz w:val="24"/>
          <w:szCs w:val="24"/>
        </w:rPr>
        <w:t>info</w:t>
      </w:r>
      <w:r w:rsidRPr="00F873CE">
        <w:rPr>
          <w:w w:val="105"/>
          <w:sz w:val="24"/>
          <w:szCs w:val="24"/>
        </w:rPr>
        <w:t xml:space="preserve">. If the quantity must be updated in real time, the system architects should make sure that the system is capable of change the displayed record count at intervals associate tolerably short interval of </w:t>
      </w:r>
      <w:r w:rsidR="00D8675C" w:rsidRPr="00F873CE">
        <w:rPr>
          <w:w w:val="105"/>
          <w:sz w:val="24"/>
          <w:szCs w:val="24"/>
        </w:rPr>
        <w:t>the quantity of records dynamic</w:t>
      </w:r>
      <w:r w:rsidRPr="00F873CE">
        <w:rPr>
          <w:w w:val="105"/>
          <w:sz w:val="24"/>
          <w:szCs w:val="24"/>
        </w:rPr>
        <w:t xml:space="preserve">. </w:t>
      </w:r>
      <w:r w:rsidR="004E0141" w:rsidRPr="00F873CE">
        <w:rPr>
          <w:w w:val="105"/>
          <w:sz w:val="24"/>
          <w:szCs w:val="24"/>
        </w:rPr>
        <w:t>Comfortable</w:t>
      </w:r>
      <w:r w:rsidRPr="00F873CE">
        <w:rPr>
          <w:w w:val="105"/>
          <w:sz w:val="24"/>
          <w:szCs w:val="24"/>
        </w:rPr>
        <w:t xml:space="preserve"> network information measure may additionally be a non-functional requirement of a system</w:t>
      </w:r>
      <w:r w:rsidR="00405201" w:rsidRPr="00F873CE">
        <w:rPr>
          <w:w w:val="105"/>
          <w:sz w:val="24"/>
          <w:szCs w:val="24"/>
        </w:rPr>
        <w:t>.</w:t>
      </w:r>
    </w:p>
    <w:p w:rsidR="00405201" w:rsidRPr="00F873CE" w:rsidRDefault="00405201" w:rsidP="007D179B">
      <w:pPr>
        <w:pStyle w:val="BodyText"/>
        <w:spacing w:before="151" w:line="360" w:lineRule="auto"/>
        <w:ind w:right="-20"/>
        <w:jc w:val="both"/>
        <w:rPr>
          <w:sz w:val="24"/>
          <w:szCs w:val="24"/>
        </w:rPr>
      </w:pPr>
      <w:r w:rsidRPr="00F873CE">
        <w:rPr>
          <w:w w:val="105"/>
          <w:sz w:val="24"/>
          <w:szCs w:val="24"/>
        </w:rPr>
        <w:t>The following are the features:</w:t>
      </w:r>
    </w:p>
    <w:p w:rsidR="00405201" w:rsidRPr="00F873CE" w:rsidRDefault="00405201" w:rsidP="00E756AD">
      <w:pPr>
        <w:pStyle w:val="ListParagraph"/>
        <w:numPr>
          <w:ilvl w:val="0"/>
          <w:numId w:val="2"/>
        </w:numPr>
        <w:tabs>
          <w:tab w:val="left" w:pos="2182"/>
          <w:tab w:val="left" w:pos="2183"/>
        </w:tabs>
        <w:spacing w:before="150" w:line="360" w:lineRule="auto"/>
        <w:jc w:val="both"/>
        <w:rPr>
          <w:color w:val="000000" w:themeColor="text1"/>
          <w:sz w:val="24"/>
          <w:szCs w:val="24"/>
        </w:rPr>
      </w:pPr>
      <w:r w:rsidRPr="00F873CE">
        <w:rPr>
          <w:color w:val="000000" w:themeColor="text1"/>
          <w:w w:val="105"/>
          <w:sz w:val="24"/>
          <w:szCs w:val="24"/>
        </w:rPr>
        <w:t>Accessibility</w:t>
      </w:r>
    </w:p>
    <w:p w:rsidR="00405201" w:rsidRPr="00F873CE" w:rsidRDefault="00405201" w:rsidP="00E756AD">
      <w:pPr>
        <w:pStyle w:val="ListParagraph"/>
        <w:numPr>
          <w:ilvl w:val="0"/>
          <w:numId w:val="2"/>
        </w:numPr>
        <w:tabs>
          <w:tab w:val="left" w:pos="2182"/>
          <w:tab w:val="left" w:pos="2183"/>
        </w:tabs>
        <w:spacing w:before="133" w:line="360" w:lineRule="auto"/>
        <w:jc w:val="both"/>
        <w:rPr>
          <w:color w:val="000000" w:themeColor="text1"/>
          <w:sz w:val="24"/>
          <w:szCs w:val="24"/>
        </w:rPr>
      </w:pPr>
      <w:r w:rsidRPr="00F873CE">
        <w:rPr>
          <w:color w:val="000000" w:themeColor="text1"/>
          <w:w w:val="105"/>
          <w:sz w:val="24"/>
          <w:szCs w:val="24"/>
        </w:rPr>
        <w:t>Availability</w:t>
      </w:r>
    </w:p>
    <w:p w:rsidR="00405201" w:rsidRPr="00F873CE" w:rsidRDefault="00405201" w:rsidP="00E756AD">
      <w:pPr>
        <w:pStyle w:val="ListParagraph"/>
        <w:numPr>
          <w:ilvl w:val="0"/>
          <w:numId w:val="2"/>
        </w:numPr>
        <w:tabs>
          <w:tab w:val="left" w:pos="2182"/>
          <w:tab w:val="left" w:pos="2183"/>
        </w:tabs>
        <w:spacing w:before="138" w:line="360" w:lineRule="auto"/>
        <w:jc w:val="both"/>
        <w:rPr>
          <w:color w:val="000000" w:themeColor="text1"/>
          <w:sz w:val="24"/>
          <w:szCs w:val="24"/>
        </w:rPr>
      </w:pPr>
      <w:r w:rsidRPr="00F873CE">
        <w:rPr>
          <w:color w:val="000000" w:themeColor="text1"/>
          <w:w w:val="105"/>
          <w:sz w:val="24"/>
          <w:szCs w:val="24"/>
        </w:rPr>
        <w:t>Backup</w:t>
      </w:r>
    </w:p>
    <w:p w:rsidR="00405201" w:rsidRPr="00F873CE" w:rsidRDefault="00405201" w:rsidP="00E756AD">
      <w:pPr>
        <w:pStyle w:val="ListParagraph"/>
        <w:numPr>
          <w:ilvl w:val="0"/>
          <w:numId w:val="2"/>
        </w:numPr>
        <w:tabs>
          <w:tab w:val="left" w:pos="2182"/>
          <w:tab w:val="left" w:pos="2183"/>
        </w:tabs>
        <w:spacing w:line="360" w:lineRule="auto"/>
        <w:jc w:val="both"/>
        <w:rPr>
          <w:color w:val="000000" w:themeColor="text1"/>
          <w:sz w:val="24"/>
          <w:szCs w:val="24"/>
        </w:rPr>
      </w:pPr>
      <w:r w:rsidRPr="00F873CE">
        <w:rPr>
          <w:color w:val="000000" w:themeColor="text1"/>
          <w:w w:val="105"/>
          <w:sz w:val="24"/>
          <w:szCs w:val="24"/>
        </w:rPr>
        <w:t>Certification</w:t>
      </w:r>
    </w:p>
    <w:p w:rsidR="00405201" w:rsidRPr="00F873CE" w:rsidRDefault="00405201" w:rsidP="00E756AD">
      <w:pPr>
        <w:pStyle w:val="ListParagraph"/>
        <w:numPr>
          <w:ilvl w:val="0"/>
          <w:numId w:val="2"/>
        </w:numPr>
        <w:tabs>
          <w:tab w:val="left" w:pos="2182"/>
          <w:tab w:val="left" w:pos="2183"/>
        </w:tabs>
        <w:spacing w:before="135" w:line="360" w:lineRule="auto"/>
        <w:jc w:val="both"/>
        <w:rPr>
          <w:color w:val="000000" w:themeColor="text1"/>
          <w:sz w:val="24"/>
          <w:szCs w:val="24"/>
        </w:rPr>
      </w:pPr>
      <w:r w:rsidRPr="00F873CE">
        <w:rPr>
          <w:color w:val="000000" w:themeColor="text1"/>
          <w:w w:val="105"/>
          <w:sz w:val="24"/>
          <w:szCs w:val="24"/>
        </w:rPr>
        <w:t>Compliance</w:t>
      </w:r>
    </w:p>
    <w:p w:rsidR="00405201" w:rsidRPr="00F873CE" w:rsidRDefault="00405201" w:rsidP="00E756AD">
      <w:pPr>
        <w:pStyle w:val="ListParagraph"/>
        <w:numPr>
          <w:ilvl w:val="0"/>
          <w:numId w:val="2"/>
        </w:numPr>
        <w:tabs>
          <w:tab w:val="left" w:pos="2182"/>
          <w:tab w:val="left" w:pos="2183"/>
        </w:tabs>
        <w:spacing w:line="360" w:lineRule="auto"/>
        <w:jc w:val="both"/>
        <w:rPr>
          <w:color w:val="000000" w:themeColor="text1"/>
          <w:sz w:val="24"/>
          <w:szCs w:val="24"/>
        </w:rPr>
      </w:pPr>
      <w:r w:rsidRPr="00F873CE">
        <w:rPr>
          <w:color w:val="000000" w:themeColor="text1"/>
          <w:sz w:val="24"/>
          <w:szCs w:val="24"/>
        </w:rPr>
        <w:t>Configuration Management</w:t>
      </w:r>
    </w:p>
    <w:p w:rsidR="00405201" w:rsidRPr="00F873CE" w:rsidRDefault="00405201" w:rsidP="00E756AD">
      <w:pPr>
        <w:pStyle w:val="ListParagraph"/>
        <w:numPr>
          <w:ilvl w:val="0"/>
          <w:numId w:val="2"/>
        </w:numPr>
        <w:tabs>
          <w:tab w:val="left" w:pos="2182"/>
          <w:tab w:val="left" w:pos="2183"/>
        </w:tabs>
        <w:spacing w:before="135" w:line="360" w:lineRule="auto"/>
        <w:jc w:val="both"/>
        <w:rPr>
          <w:color w:val="000000" w:themeColor="text1"/>
          <w:sz w:val="24"/>
          <w:szCs w:val="24"/>
        </w:rPr>
      </w:pPr>
      <w:r w:rsidRPr="00F873CE">
        <w:rPr>
          <w:color w:val="000000" w:themeColor="text1"/>
          <w:w w:val="105"/>
          <w:sz w:val="24"/>
          <w:szCs w:val="24"/>
        </w:rPr>
        <w:t>Documentation</w:t>
      </w:r>
    </w:p>
    <w:p w:rsidR="00405201" w:rsidRPr="00F873CE" w:rsidRDefault="00405201" w:rsidP="00E756AD">
      <w:pPr>
        <w:pStyle w:val="ListParagraph"/>
        <w:numPr>
          <w:ilvl w:val="0"/>
          <w:numId w:val="2"/>
        </w:numPr>
        <w:tabs>
          <w:tab w:val="left" w:pos="2182"/>
          <w:tab w:val="left" w:pos="2183"/>
        </w:tabs>
        <w:spacing w:before="135" w:line="360" w:lineRule="auto"/>
        <w:jc w:val="both"/>
        <w:rPr>
          <w:color w:val="000000" w:themeColor="text1"/>
          <w:sz w:val="24"/>
          <w:szCs w:val="24"/>
        </w:rPr>
      </w:pPr>
      <w:r w:rsidRPr="00F873CE">
        <w:rPr>
          <w:color w:val="000000" w:themeColor="text1"/>
          <w:sz w:val="24"/>
          <w:szCs w:val="24"/>
        </w:rPr>
        <w:lastRenderedPageBreak/>
        <w:t>Disaster</w:t>
      </w:r>
      <w:r w:rsidR="006A1892" w:rsidRPr="00F873CE">
        <w:rPr>
          <w:color w:val="000000" w:themeColor="text1"/>
          <w:sz w:val="24"/>
          <w:szCs w:val="24"/>
        </w:rPr>
        <w:t xml:space="preserve"> </w:t>
      </w:r>
      <w:r w:rsidRPr="00F873CE">
        <w:rPr>
          <w:color w:val="000000" w:themeColor="text1"/>
          <w:sz w:val="24"/>
          <w:szCs w:val="24"/>
        </w:rPr>
        <w:t>Recovery</w:t>
      </w:r>
    </w:p>
    <w:p w:rsidR="00405201" w:rsidRPr="00F873CE" w:rsidRDefault="00405201" w:rsidP="00E756AD">
      <w:pPr>
        <w:pStyle w:val="ListParagraph"/>
        <w:numPr>
          <w:ilvl w:val="0"/>
          <w:numId w:val="2"/>
        </w:numPr>
        <w:tabs>
          <w:tab w:val="left" w:pos="2182"/>
          <w:tab w:val="left" w:pos="2183"/>
        </w:tabs>
        <w:spacing w:before="138" w:line="360" w:lineRule="auto"/>
        <w:jc w:val="both"/>
        <w:rPr>
          <w:color w:val="000000" w:themeColor="text1"/>
          <w:sz w:val="24"/>
          <w:szCs w:val="24"/>
        </w:rPr>
      </w:pPr>
      <w:r w:rsidRPr="00F873CE">
        <w:rPr>
          <w:color w:val="000000" w:themeColor="text1"/>
          <w:w w:val="105"/>
          <w:sz w:val="24"/>
          <w:szCs w:val="24"/>
        </w:rPr>
        <w:t>Efficiency(resource</w:t>
      </w:r>
      <w:r w:rsidR="006A1892" w:rsidRPr="00F873CE">
        <w:rPr>
          <w:color w:val="000000" w:themeColor="text1"/>
          <w:w w:val="105"/>
          <w:sz w:val="24"/>
          <w:szCs w:val="24"/>
        </w:rPr>
        <w:t xml:space="preserve"> </w:t>
      </w:r>
      <w:r w:rsidRPr="00F873CE">
        <w:rPr>
          <w:color w:val="000000" w:themeColor="text1"/>
          <w:w w:val="105"/>
          <w:sz w:val="24"/>
          <w:szCs w:val="24"/>
        </w:rPr>
        <w:t>consumption</w:t>
      </w:r>
      <w:r w:rsidR="006A1892" w:rsidRPr="00F873CE">
        <w:rPr>
          <w:color w:val="000000" w:themeColor="text1"/>
          <w:w w:val="105"/>
          <w:sz w:val="24"/>
          <w:szCs w:val="24"/>
        </w:rPr>
        <w:t xml:space="preserve"> </w:t>
      </w:r>
      <w:r w:rsidRPr="00F873CE">
        <w:rPr>
          <w:color w:val="000000" w:themeColor="text1"/>
          <w:w w:val="105"/>
          <w:sz w:val="24"/>
          <w:szCs w:val="24"/>
        </w:rPr>
        <w:t>for</w:t>
      </w:r>
      <w:r w:rsidR="006A1892" w:rsidRPr="00F873CE">
        <w:rPr>
          <w:color w:val="000000" w:themeColor="text1"/>
          <w:w w:val="105"/>
          <w:sz w:val="24"/>
          <w:szCs w:val="24"/>
        </w:rPr>
        <w:t xml:space="preserve"> </w:t>
      </w:r>
      <w:r w:rsidRPr="00F873CE">
        <w:rPr>
          <w:color w:val="000000" w:themeColor="text1"/>
          <w:w w:val="105"/>
          <w:sz w:val="24"/>
          <w:szCs w:val="24"/>
        </w:rPr>
        <w:t>given</w:t>
      </w:r>
      <w:r w:rsidR="006A1892" w:rsidRPr="00F873CE">
        <w:rPr>
          <w:color w:val="000000" w:themeColor="text1"/>
          <w:w w:val="105"/>
          <w:sz w:val="24"/>
          <w:szCs w:val="24"/>
        </w:rPr>
        <w:t xml:space="preserve"> </w:t>
      </w:r>
      <w:r w:rsidRPr="00F873CE">
        <w:rPr>
          <w:color w:val="000000" w:themeColor="text1"/>
          <w:w w:val="105"/>
          <w:sz w:val="24"/>
          <w:szCs w:val="24"/>
        </w:rPr>
        <w:t>load)</w:t>
      </w:r>
    </w:p>
    <w:p w:rsidR="00405201" w:rsidRPr="00F873CE" w:rsidRDefault="00405201" w:rsidP="00E756AD">
      <w:pPr>
        <w:pStyle w:val="ListParagraph"/>
        <w:numPr>
          <w:ilvl w:val="0"/>
          <w:numId w:val="2"/>
        </w:numPr>
        <w:tabs>
          <w:tab w:val="left" w:pos="2182"/>
          <w:tab w:val="left" w:pos="2183"/>
        </w:tabs>
        <w:spacing w:before="138" w:line="360" w:lineRule="auto"/>
        <w:jc w:val="both"/>
        <w:rPr>
          <w:color w:val="000000" w:themeColor="text1"/>
          <w:sz w:val="24"/>
          <w:szCs w:val="24"/>
        </w:rPr>
      </w:pPr>
      <w:r w:rsidRPr="00F873CE">
        <w:rPr>
          <w:color w:val="000000" w:themeColor="text1"/>
          <w:sz w:val="24"/>
          <w:szCs w:val="24"/>
        </w:rPr>
        <w:t xml:space="preserve">Interoperability </w:t>
      </w:r>
    </w:p>
    <w:p w:rsidR="001F1C52" w:rsidRPr="00F873CE" w:rsidRDefault="001F1C52" w:rsidP="007D179B">
      <w:pPr>
        <w:pStyle w:val="Normal12pt"/>
        <w:rPr>
          <w:b w:val="0"/>
          <w:bCs w:val="0"/>
          <w:sz w:val="24"/>
          <w:szCs w:val="24"/>
        </w:rPr>
      </w:pPr>
    </w:p>
    <w:p w:rsidR="00CC2E25" w:rsidRPr="00F873CE" w:rsidRDefault="00687E5F" w:rsidP="007D179B">
      <w:pPr>
        <w:tabs>
          <w:tab w:val="left" w:pos="3834"/>
        </w:tabs>
        <w:spacing w:line="360" w:lineRule="auto"/>
        <w:jc w:val="both"/>
        <w:rPr>
          <w:b/>
          <w:sz w:val="24"/>
          <w:szCs w:val="24"/>
        </w:rPr>
      </w:pPr>
      <w:r>
        <w:rPr>
          <w:b/>
          <w:sz w:val="24"/>
          <w:szCs w:val="24"/>
        </w:rPr>
        <w:t>5</w:t>
      </w:r>
      <w:r w:rsidR="00CC2E25" w:rsidRPr="00F873CE">
        <w:rPr>
          <w:b/>
          <w:sz w:val="24"/>
          <w:szCs w:val="24"/>
        </w:rPr>
        <w:t>.</w:t>
      </w:r>
      <w:r>
        <w:rPr>
          <w:b/>
          <w:sz w:val="24"/>
          <w:szCs w:val="24"/>
        </w:rPr>
        <w:t>4</w:t>
      </w:r>
      <w:r w:rsidR="00CC2E25" w:rsidRPr="00F873CE">
        <w:rPr>
          <w:b/>
          <w:sz w:val="24"/>
          <w:szCs w:val="24"/>
        </w:rPr>
        <w:t xml:space="preserve"> PERFORMANCE</w:t>
      </w:r>
      <w:r w:rsidR="00CC2E25" w:rsidRPr="00F873CE">
        <w:rPr>
          <w:sz w:val="24"/>
          <w:szCs w:val="24"/>
        </w:rPr>
        <w:t xml:space="preserve"> </w:t>
      </w:r>
      <w:r w:rsidR="00CC2E25" w:rsidRPr="00F873CE">
        <w:rPr>
          <w:b/>
          <w:sz w:val="24"/>
          <w:szCs w:val="24"/>
        </w:rPr>
        <w:t>REQUIREMENTS</w:t>
      </w:r>
    </w:p>
    <w:p w:rsidR="00CC2E25" w:rsidRPr="00F873CE" w:rsidRDefault="00CC2E25" w:rsidP="007D179B">
      <w:pPr>
        <w:tabs>
          <w:tab w:val="left" w:pos="3834"/>
        </w:tabs>
        <w:spacing w:line="360" w:lineRule="auto"/>
        <w:jc w:val="both"/>
        <w:rPr>
          <w:sz w:val="24"/>
          <w:szCs w:val="24"/>
        </w:rPr>
      </w:pPr>
    </w:p>
    <w:p w:rsidR="00CC2E25" w:rsidRPr="00F873CE" w:rsidRDefault="00CC2E25" w:rsidP="007D179B">
      <w:pPr>
        <w:spacing w:line="360" w:lineRule="auto"/>
        <w:jc w:val="both"/>
        <w:rPr>
          <w:sz w:val="24"/>
          <w:szCs w:val="24"/>
        </w:rPr>
      </w:pPr>
      <w:r w:rsidRPr="00F873CE">
        <w:rPr>
          <w:sz w:val="24"/>
          <w:szCs w:val="24"/>
        </w:rPr>
        <w:t>Performance is measured in terms of the output provided by the application. Requirement specification plays an important part in the analysis of a system. Only when the requirement specifications are properly given, it is possible to design a system, which will fit into required environment. It rests largely with the users of the existing system to give the requirement specifications because they are the people who finally use the system.  This is because the requirements have to be known during the initial stages so that the system can be designed according to those requirements.  It is very difficult to change the system once it has been designed and on the other hand designing a system, which does not cater to the requirements of the user, is of no use.</w:t>
      </w:r>
    </w:p>
    <w:p w:rsidR="00CC2E25" w:rsidRPr="00F873CE" w:rsidRDefault="00CC2E25" w:rsidP="007D179B">
      <w:pPr>
        <w:spacing w:line="360" w:lineRule="auto"/>
        <w:jc w:val="both"/>
        <w:rPr>
          <w:sz w:val="24"/>
          <w:szCs w:val="24"/>
        </w:rPr>
      </w:pPr>
      <w:r w:rsidRPr="00F873CE">
        <w:rPr>
          <w:sz w:val="24"/>
          <w:szCs w:val="24"/>
        </w:rPr>
        <w:t xml:space="preserve">The requirement specification for any system can be broadly stated as given below:  </w:t>
      </w:r>
    </w:p>
    <w:p w:rsidR="00CC2E25" w:rsidRPr="007B12B8" w:rsidRDefault="00CC2E25" w:rsidP="00E756AD">
      <w:pPr>
        <w:pStyle w:val="ListParagraph"/>
        <w:numPr>
          <w:ilvl w:val="0"/>
          <w:numId w:val="3"/>
        </w:numPr>
        <w:spacing w:line="360" w:lineRule="auto"/>
        <w:jc w:val="both"/>
        <w:rPr>
          <w:sz w:val="24"/>
          <w:szCs w:val="24"/>
        </w:rPr>
      </w:pPr>
      <w:r w:rsidRPr="007B12B8">
        <w:rPr>
          <w:sz w:val="24"/>
          <w:szCs w:val="24"/>
        </w:rPr>
        <w:t xml:space="preserve">The system should be able to interface with the existing system </w:t>
      </w:r>
    </w:p>
    <w:p w:rsidR="00CC2E25" w:rsidRPr="00F873CE" w:rsidRDefault="00CC2E25" w:rsidP="00E756AD">
      <w:pPr>
        <w:widowControl/>
        <w:numPr>
          <w:ilvl w:val="0"/>
          <w:numId w:val="3"/>
        </w:numPr>
        <w:spacing w:line="360" w:lineRule="auto"/>
        <w:jc w:val="both"/>
        <w:rPr>
          <w:sz w:val="24"/>
          <w:szCs w:val="24"/>
        </w:rPr>
      </w:pPr>
      <w:r w:rsidRPr="00F873CE">
        <w:rPr>
          <w:sz w:val="24"/>
          <w:szCs w:val="24"/>
        </w:rPr>
        <w:t>The system should be accurate</w:t>
      </w:r>
    </w:p>
    <w:p w:rsidR="00CC2E25" w:rsidRPr="00F873CE" w:rsidRDefault="00CC2E25" w:rsidP="00E756AD">
      <w:pPr>
        <w:widowControl/>
        <w:numPr>
          <w:ilvl w:val="0"/>
          <w:numId w:val="3"/>
        </w:numPr>
        <w:spacing w:line="360" w:lineRule="auto"/>
        <w:jc w:val="both"/>
        <w:rPr>
          <w:sz w:val="24"/>
          <w:szCs w:val="24"/>
        </w:rPr>
      </w:pPr>
      <w:r w:rsidRPr="00F873CE">
        <w:rPr>
          <w:sz w:val="24"/>
          <w:szCs w:val="24"/>
        </w:rPr>
        <w:t>The system should be better than the existing system</w:t>
      </w:r>
    </w:p>
    <w:p w:rsidR="00CC2E25" w:rsidRDefault="00CC2E25" w:rsidP="007D179B">
      <w:pPr>
        <w:tabs>
          <w:tab w:val="left" w:pos="3834"/>
        </w:tabs>
        <w:spacing w:line="360" w:lineRule="auto"/>
        <w:jc w:val="both"/>
        <w:rPr>
          <w:sz w:val="24"/>
          <w:szCs w:val="24"/>
        </w:rPr>
      </w:pPr>
      <w:r w:rsidRPr="00F873CE">
        <w:rPr>
          <w:sz w:val="24"/>
          <w:szCs w:val="24"/>
        </w:rPr>
        <w:t>The existing system is completely dependent on the user to perform all the duties.</w:t>
      </w:r>
    </w:p>
    <w:p w:rsidR="00A413F0" w:rsidRDefault="00A413F0" w:rsidP="007D179B">
      <w:pPr>
        <w:tabs>
          <w:tab w:val="left" w:pos="3834"/>
        </w:tabs>
        <w:spacing w:line="360" w:lineRule="auto"/>
        <w:jc w:val="both"/>
        <w:rPr>
          <w:sz w:val="24"/>
          <w:szCs w:val="24"/>
        </w:rPr>
      </w:pPr>
    </w:p>
    <w:p w:rsidR="00CC2E25" w:rsidRPr="00977BF1" w:rsidRDefault="00CC2E25" w:rsidP="007D179B">
      <w:pPr>
        <w:pStyle w:val="BodyText2"/>
        <w:spacing w:line="360" w:lineRule="auto"/>
        <w:jc w:val="both"/>
        <w:rPr>
          <w:b/>
          <w:sz w:val="28"/>
          <w:szCs w:val="28"/>
        </w:rPr>
      </w:pPr>
      <w:r w:rsidRPr="00977BF1">
        <w:rPr>
          <w:b/>
          <w:sz w:val="28"/>
          <w:szCs w:val="28"/>
        </w:rPr>
        <w:t>5.</w:t>
      </w:r>
      <w:r w:rsidR="00977BF1" w:rsidRPr="00977BF1">
        <w:rPr>
          <w:b/>
          <w:sz w:val="28"/>
          <w:szCs w:val="28"/>
        </w:rPr>
        <w:t>5</w:t>
      </w:r>
      <w:r w:rsidRPr="00977BF1">
        <w:rPr>
          <w:b/>
          <w:sz w:val="28"/>
          <w:szCs w:val="28"/>
        </w:rPr>
        <w:t xml:space="preserve"> Feasibility Study:</w:t>
      </w:r>
    </w:p>
    <w:p w:rsidR="00CC2E25" w:rsidRPr="00F873CE" w:rsidRDefault="00CC2E25" w:rsidP="007D179B">
      <w:pPr>
        <w:spacing w:line="360" w:lineRule="auto"/>
        <w:jc w:val="both"/>
        <w:rPr>
          <w:sz w:val="24"/>
          <w:szCs w:val="24"/>
        </w:rPr>
      </w:pPr>
      <w:r w:rsidRPr="00F873CE">
        <w:rPr>
          <w:sz w:val="24"/>
          <w:szCs w:val="24"/>
        </w:rPr>
        <w:t>Preliminary investigation examines project feasibility; the likelihood the system will be useful to the organization. The main objective of the feasibility study is to test the Technical, Operational and Economical feasibility for adding new modules and debugging old running system. All systems are feasible if they are given unlimited resources and infinite time. There are aspects in the feasibility study portion of the preliminary investigation:</w:t>
      </w:r>
    </w:p>
    <w:p w:rsidR="00CC2E25" w:rsidRPr="00F873CE" w:rsidRDefault="00CC2E25" w:rsidP="00E756AD">
      <w:pPr>
        <w:widowControl/>
        <w:numPr>
          <w:ilvl w:val="0"/>
          <w:numId w:val="5"/>
        </w:numPr>
        <w:spacing w:line="360" w:lineRule="auto"/>
        <w:jc w:val="both"/>
        <w:rPr>
          <w:sz w:val="24"/>
          <w:szCs w:val="24"/>
        </w:rPr>
      </w:pPr>
      <w:r w:rsidRPr="00F873CE">
        <w:rPr>
          <w:sz w:val="24"/>
          <w:szCs w:val="24"/>
        </w:rPr>
        <w:t>Technical Feasibility</w:t>
      </w:r>
    </w:p>
    <w:p w:rsidR="00CC2E25" w:rsidRPr="00F873CE" w:rsidRDefault="00CC2E25" w:rsidP="00E756AD">
      <w:pPr>
        <w:widowControl/>
        <w:numPr>
          <w:ilvl w:val="0"/>
          <w:numId w:val="5"/>
        </w:numPr>
        <w:spacing w:line="360" w:lineRule="auto"/>
        <w:jc w:val="both"/>
        <w:rPr>
          <w:sz w:val="24"/>
          <w:szCs w:val="24"/>
        </w:rPr>
      </w:pPr>
      <w:r w:rsidRPr="00F873CE">
        <w:rPr>
          <w:sz w:val="24"/>
          <w:szCs w:val="24"/>
        </w:rPr>
        <w:lastRenderedPageBreak/>
        <w:t>Operation Feasibility</w:t>
      </w:r>
    </w:p>
    <w:p w:rsidR="00CC2E25" w:rsidRPr="00F873CE" w:rsidRDefault="00CC2E25" w:rsidP="007D179B">
      <w:pPr>
        <w:tabs>
          <w:tab w:val="left" w:pos="7032"/>
        </w:tabs>
        <w:spacing w:line="360" w:lineRule="auto"/>
        <w:jc w:val="both"/>
        <w:rPr>
          <w:sz w:val="24"/>
          <w:szCs w:val="24"/>
        </w:rPr>
      </w:pPr>
      <w:proofErr w:type="spellStart"/>
      <w:r w:rsidRPr="00F873CE">
        <w:rPr>
          <w:sz w:val="24"/>
          <w:szCs w:val="24"/>
        </w:rPr>
        <w:t>Economical</w:t>
      </w:r>
      <w:proofErr w:type="spellEnd"/>
      <w:r w:rsidRPr="00F873CE">
        <w:rPr>
          <w:sz w:val="24"/>
          <w:szCs w:val="24"/>
        </w:rPr>
        <w:t xml:space="preserve"> Feasibility</w:t>
      </w:r>
    </w:p>
    <w:p w:rsidR="00CC2E25" w:rsidRPr="00F873CE" w:rsidRDefault="00CC2E25" w:rsidP="007D179B">
      <w:pPr>
        <w:tabs>
          <w:tab w:val="left" w:pos="7032"/>
        </w:tabs>
        <w:spacing w:line="360" w:lineRule="auto"/>
        <w:jc w:val="both"/>
        <w:rPr>
          <w:sz w:val="24"/>
          <w:szCs w:val="24"/>
        </w:rPr>
      </w:pPr>
    </w:p>
    <w:p w:rsidR="00CC2E25" w:rsidRPr="00F873CE" w:rsidRDefault="00891116" w:rsidP="007D179B">
      <w:pPr>
        <w:tabs>
          <w:tab w:val="left" w:pos="7032"/>
        </w:tabs>
        <w:spacing w:line="360" w:lineRule="auto"/>
        <w:jc w:val="both"/>
        <w:rPr>
          <w:b/>
          <w:sz w:val="24"/>
          <w:szCs w:val="24"/>
        </w:rPr>
      </w:pPr>
      <w:r w:rsidRPr="00F873CE">
        <w:rPr>
          <w:b/>
          <w:sz w:val="24"/>
          <w:szCs w:val="24"/>
        </w:rPr>
        <w:t>5.</w:t>
      </w:r>
      <w:r>
        <w:rPr>
          <w:b/>
          <w:sz w:val="24"/>
          <w:szCs w:val="24"/>
        </w:rPr>
        <w:t>5</w:t>
      </w:r>
      <w:r w:rsidRPr="00F873CE">
        <w:rPr>
          <w:b/>
          <w:sz w:val="24"/>
          <w:szCs w:val="24"/>
        </w:rPr>
        <w:t>.1 Technical Feasibility</w:t>
      </w:r>
    </w:p>
    <w:p w:rsidR="00CC2E25" w:rsidRPr="00F873CE" w:rsidRDefault="00CC2E25" w:rsidP="007D179B">
      <w:pPr>
        <w:tabs>
          <w:tab w:val="left" w:pos="7032"/>
        </w:tabs>
        <w:spacing w:line="360" w:lineRule="auto"/>
        <w:jc w:val="both"/>
        <w:rPr>
          <w:b/>
          <w:sz w:val="24"/>
          <w:szCs w:val="24"/>
        </w:rPr>
      </w:pPr>
    </w:p>
    <w:p w:rsidR="00CC2E25" w:rsidRPr="00F873CE" w:rsidRDefault="00CC2E25" w:rsidP="007D179B">
      <w:pPr>
        <w:spacing w:line="360" w:lineRule="auto"/>
        <w:jc w:val="both"/>
        <w:rPr>
          <w:sz w:val="24"/>
          <w:szCs w:val="24"/>
        </w:rPr>
      </w:pPr>
      <w:r w:rsidRPr="00F873CE">
        <w:rPr>
          <w:sz w:val="24"/>
          <w:szCs w:val="24"/>
        </w:rPr>
        <w:t>The technical issue usually raised during the feasibility stage of the investigation includes the following:</w:t>
      </w:r>
    </w:p>
    <w:p w:rsidR="00CC2E25" w:rsidRPr="00F873CE" w:rsidRDefault="00CC2E25" w:rsidP="00E756AD">
      <w:pPr>
        <w:widowControl/>
        <w:numPr>
          <w:ilvl w:val="0"/>
          <w:numId w:val="6"/>
        </w:numPr>
        <w:spacing w:line="360" w:lineRule="auto"/>
        <w:jc w:val="both"/>
        <w:rPr>
          <w:sz w:val="24"/>
          <w:szCs w:val="24"/>
        </w:rPr>
      </w:pPr>
      <w:r w:rsidRPr="00F873CE">
        <w:rPr>
          <w:sz w:val="24"/>
          <w:szCs w:val="24"/>
        </w:rPr>
        <w:t>Does the necessary technology exist to do what is suggested?</w:t>
      </w:r>
    </w:p>
    <w:p w:rsidR="00CC2E25" w:rsidRPr="00F873CE" w:rsidRDefault="00CC2E25" w:rsidP="00E756AD">
      <w:pPr>
        <w:widowControl/>
        <w:numPr>
          <w:ilvl w:val="0"/>
          <w:numId w:val="6"/>
        </w:numPr>
        <w:spacing w:line="360" w:lineRule="auto"/>
        <w:jc w:val="both"/>
        <w:rPr>
          <w:sz w:val="24"/>
          <w:szCs w:val="24"/>
        </w:rPr>
      </w:pPr>
      <w:r w:rsidRPr="00F873CE">
        <w:rPr>
          <w:sz w:val="24"/>
          <w:szCs w:val="24"/>
        </w:rPr>
        <w:t xml:space="preserve">Do the proposed </w:t>
      </w:r>
      <w:proofErr w:type="spellStart"/>
      <w:r w:rsidRPr="00F873CE">
        <w:rPr>
          <w:sz w:val="24"/>
          <w:szCs w:val="24"/>
        </w:rPr>
        <w:t>equipments</w:t>
      </w:r>
      <w:proofErr w:type="spellEnd"/>
      <w:r w:rsidRPr="00F873CE">
        <w:rPr>
          <w:sz w:val="24"/>
          <w:szCs w:val="24"/>
        </w:rPr>
        <w:t xml:space="preserve"> have the technical capacity to hold the data required to use the new system?</w:t>
      </w:r>
    </w:p>
    <w:p w:rsidR="00CC2E25" w:rsidRPr="00F873CE" w:rsidRDefault="00CC2E25" w:rsidP="00E756AD">
      <w:pPr>
        <w:widowControl/>
        <w:numPr>
          <w:ilvl w:val="0"/>
          <w:numId w:val="6"/>
        </w:numPr>
        <w:spacing w:line="360" w:lineRule="auto"/>
        <w:jc w:val="both"/>
        <w:rPr>
          <w:sz w:val="24"/>
          <w:szCs w:val="24"/>
        </w:rPr>
      </w:pPr>
      <w:r w:rsidRPr="00F873CE">
        <w:rPr>
          <w:sz w:val="24"/>
          <w:szCs w:val="24"/>
        </w:rPr>
        <w:t>Will the proposed system provide adequate response to inquiries, regardless of the number or location of users?</w:t>
      </w:r>
    </w:p>
    <w:p w:rsidR="00CC2E25" w:rsidRPr="00F873CE" w:rsidRDefault="00CC2E25" w:rsidP="00E756AD">
      <w:pPr>
        <w:widowControl/>
        <w:numPr>
          <w:ilvl w:val="0"/>
          <w:numId w:val="6"/>
        </w:numPr>
        <w:spacing w:line="360" w:lineRule="auto"/>
        <w:jc w:val="both"/>
        <w:rPr>
          <w:sz w:val="24"/>
          <w:szCs w:val="24"/>
        </w:rPr>
      </w:pPr>
      <w:r w:rsidRPr="00F873CE">
        <w:rPr>
          <w:sz w:val="24"/>
          <w:szCs w:val="24"/>
        </w:rPr>
        <w:t>Can the system be upgraded if developed?</w:t>
      </w:r>
    </w:p>
    <w:p w:rsidR="00CC2E25" w:rsidRPr="00F873CE" w:rsidRDefault="00CC2E25" w:rsidP="007D179B">
      <w:pPr>
        <w:tabs>
          <w:tab w:val="left" w:pos="7032"/>
        </w:tabs>
        <w:spacing w:line="360" w:lineRule="auto"/>
        <w:jc w:val="both"/>
        <w:rPr>
          <w:sz w:val="24"/>
          <w:szCs w:val="24"/>
        </w:rPr>
      </w:pPr>
      <w:r w:rsidRPr="00F873CE">
        <w:rPr>
          <w:sz w:val="24"/>
          <w:szCs w:val="24"/>
        </w:rPr>
        <w:t>Are there technical guarantees of accuracy, reliability, ease of access and data security?</w:t>
      </w:r>
    </w:p>
    <w:p w:rsidR="00CC2E25" w:rsidRPr="00F873CE" w:rsidRDefault="00CC2E25" w:rsidP="007D179B">
      <w:pPr>
        <w:tabs>
          <w:tab w:val="left" w:pos="7032"/>
        </w:tabs>
        <w:spacing w:line="360" w:lineRule="auto"/>
        <w:jc w:val="both"/>
        <w:rPr>
          <w:sz w:val="24"/>
          <w:szCs w:val="24"/>
        </w:rPr>
      </w:pPr>
    </w:p>
    <w:p w:rsidR="00CC2E25" w:rsidRPr="00F873CE" w:rsidRDefault="00891116" w:rsidP="007D179B">
      <w:pPr>
        <w:tabs>
          <w:tab w:val="left" w:pos="7032"/>
        </w:tabs>
        <w:spacing w:line="360" w:lineRule="auto"/>
        <w:jc w:val="both"/>
        <w:rPr>
          <w:b/>
          <w:sz w:val="24"/>
          <w:szCs w:val="24"/>
        </w:rPr>
      </w:pPr>
      <w:r w:rsidRPr="00F873CE">
        <w:rPr>
          <w:b/>
          <w:sz w:val="24"/>
          <w:szCs w:val="24"/>
        </w:rPr>
        <w:t>5.</w:t>
      </w:r>
      <w:r>
        <w:rPr>
          <w:b/>
          <w:sz w:val="24"/>
          <w:szCs w:val="24"/>
        </w:rPr>
        <w:t>5</w:t>
      </w:r>
      <w:r w:rsidRPr="00F873CE">
        <w:rPr>
          <w:b/>
          <w:sz w:val="24"/>
          <w:szCs w:val="24"/>
        </w:rPr>
        <w:t>.2 Operational Feasibility</w:t>
      </w:r>
    </w:p>
    <w:p w:rsidR="00CC2E25" w:rsidRPr="00F873CE" w:rsidRDefault="00CC2E25" w:rsidP="007D179B">
      <w:pPr>
        <w:tabs>
          <w:tab w:val="left" w:pos="7032"/>
        </w:tabs>
        <w:spacing w:line="360" w:lineRule="auto"/>
        <w:jc w:val="both"/>
        <w:rPr>
          <w:b/>
          <w:sz w:val="24"/>
          <w:szCs w:val="24"/>
        </w:rPr>
      </w:pPr>
    </w:p>
    <w:p w:rsidR="00CC2E25" w:rsidRPr="00F873CE" w:rsidRDefault="00CC2E25" w:rsidP="007D179B">
      <w:pPr>
        <w:pStyle w:val="BodyText"/>
        <w:spacing w:line="360" w:lineRule="auto"/>
        <w:jc w:val="both"/>
        <w:rPr>
          <w:b/>
          <w:bCs/>
          <w:sz w:val="24"/>
          <w:szCs w:val="24"/>
        </w:rPr>
      </w:pPr>
      <w:r w:rsidRPr="00F873CE">
        <w:rPr>
          <w:b/>
          <w:bCs/>
          <w:sz w:val="24"/>
          <w:szCs w:val="24"/>
        </w:rPr>
        <w:t>User-friendly</w:t>
      </w:r>
    </w:p>
    <w:p w:rsidR="00CC2E25" w:rsidRPr="00F873CE" w:rsidRDefault="00CC2E25" w:rsidP="007D179B">
      <w:pPr>
        <w:pStyle w:val="BodyText"/>
        <w:spacing w:line="360" w:lineRule="auto"/>
        <w:jc w:val="both"/>
        <w:rPr>
          <w:sz w:val="24"/>
          <w:szCs w:val="24"/>
        </w:rPr>
      </w:pPr>
      <w:r w:rsidRPr="00F873CE">
        <w:rPr>
          <w:sz w:val="24"/>
          <w:szCs w:val="24"/>
        </w:rPr>
        <w:t xml:space="preserve">Customer will use the forms for their various transactions i.e. for adding new routes, viewing the routes details. Also the Customer wants the reports to view the various transactions based on the constraints. These forms and reports are generated as user-friendly to the Client. </w:t>
      </w:r>
    </w:p>
    <w:p w:rsidR="00CC2E25" w:rsidRPr="00F873CE" w:rsidRDefault="00CC2E25" w:rsidP="007D179B">
      <w:pPr>
        <w:pStyle w:val="BodyText"/>
        <w:spacing w:line="360" w:lineRule="auto"/>
        <w:jc w:val="both"/>
        <w:rPr>
          <w:b/>
          <w:bCs/>
          <w:sz w:val="24"/>
          <w:szCs w:val="24"/>
        </w:rPr>
      </w:pPr>
      <w:r w:rsidRPr="00F873CE">
        <w:rPr>
          <w:b/>
          <w:bCs/>
          <w:sz w:val="24"/>
          <w:szCs w:val="24"/>
        </w:rPr>
        <w:t>Reliability</w:t>
      </w:r>
    </w:p>
    <w:p w:rsidR="00CC2E25" w:rsidRPr="00F873CE" w:rsidRDefault="00CC2E25" w:rsidP="007D179B">
      <w:pPr>
        <w:pStyle w:val="BodyText"/>
        <w:spacing w:line="360" w:lineRule="auto"/>
        <w:jc w:val="both"/>
        <w:rPr>
          <w:sz w:val="24"/>
          <w:szCs w:val="24"/>
        </w:rPr>
      </w:pPr>
      <w:r w:rsidRPr="00F873CE">
        <w:rPr>
          <w:sz w:val="24"/>
          <w:szCs w:val="24"/>
        </w:rPr>
        <w:t xml:space="preserve">The package wills pick-up current transactions on line. Regarding the old transactions, User will enter them in to the system. </w:t>
      </w:r>
    </w:p>
    <w:p w:rsidR="00CC2E25" w:rsidRPr="00F873CE" w:rsidRDefault="00CC2E25" w:rsidP="007D179B">
      <w:pPr>
        <w:pStyle w:val="BodyText"/>
        <w:spacing w:line="360" w:lineRule="auto"/>
        <w:jc w:val="both"/>
        <w:rPr>
          <w:b/>
          <w:bCs/>
          <w:sz w:val="24"/>
          <w:szCs w:val="24"/>
        </w:rPr>
      </w:pPr>
      <w:r w:rsidRPr="00F873CE">
        <w:rPr>
          <w:b/>
          <w:bCs/>
          <w:sz w:val="24"/>
          <w:szCs w:val="24"/>
        </w:rPr>
        <w:t>Security</w:t>
      </w:r>
    </w:p>
    <w:p w:rsidR="00CC2E25" w:rsidRPr="00F873CE" w:rsidRDefault="00CC2E25" w:rsidP="007D179B">
      <w:pPr>
        <w:pStyle w:val="BodyText"/>
        <w:spacing w:line="360" w:lineRule="auto"/>
        <w:jc w:val="both"/>
        <w:rPr>
          <w:sz w:val="24"/>
          <w:szCs w:val="24"/>
        </w:rPr>
      </w:pPr>
      <w:r w:rsidRPr="00F873CE">
        <w:rPr>
          <w:sz w:val="24"/>
          <w:szCs w:val="24"/>
        </w:rPr>
        <w:t xml:space="preserve">The web server and database server should be protected from hacking, virus </w:t>
      </w:r>
      <w:proofErr w:type="spellStart"/>
      <w:r w:rsidRPr="00F873CE">
        <w:rPr>
          <w:sz w:val="24"/>
          <w:szCs w:val="24"/>
        </w:rPr>
        <w:t>etc</w:t>
      </w:r>
      <w:proofErr w:type="spellEnd"/>
    </w:p>
    <w:p w:rsidR="00CC2E25" w:rsidRPr="00F873CE" w:rsidRDefault="00CC2E25" w:rsidP="007D179B">
      <w:pPr>
        <w:pStyle w:val="BodyText"/>
        <w:spacing w:line="360" w:lineRule="auto"/>
        <w:jc w:val="both"/>
        <w:rPr>
          <w:b/>
          <w:bCs/>
          <w:sz w:val="24"/>
          <w:szCs w:val="24"/>
        </w:rPr>
      </w:pPr>
      <w:r w:rsidRPr="00F873CE">
        <w:rPr>
          <w:b/>
          <w:bCs/>
          <w:sz w:val="24"/>
          <w:szCs w:val="24"/>
        </w:rPr>
        <w:t>Portability</w:t>
      </w:r>
    </w:p>
    <w:p w:rsidR="00CC2E25" w:rsidRPr="00F873CE" w:rsidRDefault="00CC2E25" w:rsidP="007D179B">
      <w:pPr>
        <w:pStyle w:val="BodyText"/>
        <w:spacing w:line="360" w:lineRule="auto"/>
        <w:jc w:val="both"/>
        <w:rPr>
          <w:sz w:val="24"/>
          <w:szCs w:val="24"/>
        </w:rPr>
      </w:pPr>
      <w:r w:rsidRPr="00F873CE">
        <w:rPr>
          <w:sz w:val="24"/>
          <w:szCs w:val="24"/>
        </w:rPr>
        <w:t xml:space="preserve">The application will be developed using standard open source software (Except Oracle) like Java, tomcat web server, Internet Explorer Browser </w:t>
      </w:r>
      <w:proofErr w:type="spellStart"/>
      <w:r w:rsidRPr="00F873CE">
        <w:rPr>
          <w:sz w:val="24"/>
          <w:szCs w:val="24"/>
        </w:rPr>
        <w:t>etc</w:t>
      </w:r>
      <w:proofErr w:type="spellEnd"/>
      <w:r w:rsidRPr="00F873CE">
        <w:rPr>
          <w:sz w:val="24"/>
          <w:szCs w:val="24"/>
        </w:rPr>
        <w:t xml:space="preserve"> these software will work both </w:t>
      </w:r>
      <w:r w:rsidRPr="00F873CE">
        <w:rPr>
          <w:sz w:val="24"/>
          <w:szCs w:val="24"/>
        </w:rPr>
        <w:lastRenderedPageBreak/>
        <w:t>on Windows and Linux o/s.  Hence portability problems will not arise.</w:t>
      </w:r>
    </w:p>
    <w:p w:rsidR="00CC2E25" w:rsidRPr="00F873CE" w:rsidRDefault="00CC2E25" w:rsidP="007D179B">
      <w:pPr>
        <w:spacing w:line="360" w:lineRule="auto"/>
        <w:jc w:val="both"/>
        <w:rPr>
          <w:b/>
          <w:bCs/>
          <w:sz w:val="24"/>
          <w:szCs w:val="24"/>
        </w:rPr>
      </w:pPr>
      <w:r w:rsidRPr="00F873CE">
        <w:rPr>
          <w:b/>
          <w:bCs/>
          <w:sz w:val="24"/>
          <w:szCs w:val="24"/>
        </w:rPr>
        <w:t>Availability</w:t>
      </w:r>
    </w:p>
    <w:p w:rsidR="00CC2E25" w:rsidRPr="00F873CE" w:rsidRDefault="00CC2E25" w:rsidP="007D179B">
      <w:pPr>
        <w:spacing w:line="360" w:lineRule="auto"/>
        <w:jc w:val="both"/>
        <w:rPr>
          <w:sz w:val="24"/>
          <w:szCs w:val="24"/>
        </w:rPr>
      </w:pPr>
      <w:r w:rsidRPr="00F873CE">
        <w:rPr>
          <w:sz w:val="24"/>
          <w:szCs w:val="24"/>
        </w:rPr>
        <w:t xml:space="preserve"> This software will be available always.</w:t>
      </w:r>
    </w:p>
    <w:p w:rsidR="00CC2E25" w:rsidRPr="00F873CE" w:rsidRDefault="00CC2E25" w:rsidP="007D179B">
      <w:pPr>
        <w:spacing w:line="360" w:lineRule="auto"/>
        <w:jc w:val="both"/>
        <w:rPr>
          <w:b/>
          <w:bCs/>
          <w:sz w:val="24"/>
          <w:szCs w:val="24"/>
        </w:rPr>
      </w:pPr>
      <w:r w:rsidRPr="00F873CE">
        <w:rPr>
          <w:b/>
          <w:bCs/>
          <w:sz w:val="24"/>
          <w:szCs w:val="24"/>
        </w:rPr>
        <w:t xml:space="preserve">Maintainability </w:t>
      </w:r>
    </w:p>
    <w:p w:rsidR="00CC2E25" w:rsidRPr="00F873CE" w:rsidRDefault="00CC2E25" w:rsidP="007D179B">
      <w:pPr>
        <w:spacing w:line="360" w:lineRule="auto"/>
        <w:jc w:val="both"/>
        <w:rPr>
          <w:sz w:val="24"/>
          <w:szCs w:val="24"/>
        </w:rPr>
      </w:pPr>
      <w:r w:rsidRPr="00F873CE">
        <w:rPr>
          <w:sz w:val="24"/>
          <w:szCs w:val="24"/>
        </w:rPr>
        <w:t>The system uses the 2-tier architecture. The 1st tier is the GUI, which is said to be front-end and the 2nd tier is the database, which uses My-</w:t>
      </w:r>
      <w:proofErr w:type="spellStart"/>
      <w:r w:rsidRPr="00F873CE">
        <w:rPr>
          <w:sz w:val="24"/>
          <w:szCs w:val="24"/>
        </w:rPr>
        <w:t>Sql</w:t>
      </w:r>
      <w:proofErr w:type="spellEnd"/>
      <w:r w:rsidRPr="00F873CE">
        <w:rPr>
          <w:sz w:val="24"/>
          <w:szCs w:val="24"/>
        </w:rPr>
        <w:t xml:space="preserve">, which is the back-end.   </w:t>
      </w:r>
    </w:p>
    <w:p w:rsidR="00CC2E25" w:rsidRPr="00F873CE" w:rsidRDefault="00CC2E25" w:rsidP="007D179B">
      <w:pPr>
        <w:tabs>
          <w:tab w:val="left" w:pos="7032"/>
        </w:tabs>
        <w:spacing w:line="360" w:lineRule="auto"/>
        <w:jc w:val="both"/>
        <w:rPr>
          <w:b/>
          <w:sz w:val="24"/>
          <w:szCs w:val="24"/>
        </w:rPr>
      </w:pPr>
      <w:r w:rsidRPr="00F873CE">
        <w:rPr>
          <w:sz w:val="24"/>
          <w:szCs w:val="24"/>
        </w:rPr>
        <w:t>The front-end can be run on different systems (clients). The database will be running at the server. Users access these forms by using the user-ids and the passwords.</w:t>
      </w:r>
    </w:p>
    <w:p w:rsidR="00CC2E25" w:rsidRPr="00F873CE" w:rsidRDefault="00CC2E25" w:rsidP="007D179B">
      <w:pPr>
        <w:tabs>
          <w:tab w:val="left" w:pos="7032"/>
        </w:tabs>
        <w:spacing w:line="360" w:lineRule="auto"/>
        <w:jc w:val="both"/>
        <w:rPr>
          <w:b/>
          <w:sz w:val="24"/>
          <w:szCs w:val="24"/>
        </w:rPr>
      </w:pPr>
    </w:p>
    <w:p w:rsidR="00CC2E25" w:rsidRPr="00F873CE" w:rsidRDefault="00891116" w:rsidP="007D179B">
      <w:pPr>
        <w:tabs>
          <w:tab w:val="left" w:pos="7032"/>
        </w:tabs>
        <w:spacing w:line="360" w:lineRule="auto"/>
        <w:jc w:val="both"/>
        <w:rPr>
          <w:b/>
          <w:sz w:val="24"/>
          <w:szCs w:val="24"/>
        </w:rPr>
      </w:pPr>
      <w:r w:rsidRPr="00F873CE">
        <w:rPr>
          <w:b/>
          <w:sz w:val="24"/>
          <w:szCs w:val="24"/>
        </w:rPr>
        <w:t>5.</w:t>
      </w:r>
      <w:r>
        <w:rPr>
          <w:b/>
          <w:sz w:val="24"/>
          <w:szCs w:val="24"/>
        </w:rPr>
        <w:t>5</w:t>
      </w:r>
      <w:r w:rsidRPr="00F873CE">
        <w:rPr>
          <w:b/>
          <w:sz w:val="24"/>
          <w:szCs w:val="24"/>
        </w:rPr>
        <w:t>.3 Economic Feasi</w:t>
      </w:r>
      <w:r>
        <w:rPr>
          <w:b/>
          <w:sz w:val="24"/>
          <w:szCs w:val="24"/>
        </w:rPr>
        <w:t>bi</w:t>
      </w:r>
      <w:r w:rsidRPr="00F873CE">
        <w:rPr>
          <w:b/>
          <w:sz w:val="24"/>
          <w:szCs w:val="24"/>
        </w:rPr>
        <w:t>lity</w:t>
      </w:r>
    </w:p>
    <w:p w:rsidR="00CC2E25" w:rsidRPr="00F873CE" w:rsidRDefault="00CC2E25" w:rsidP="007D179B">
      <w:pPr>
        <w:pStyle w:val="NormalWeb"/>
        <w:spacing w:line="360" w:lineRule="auto"/>
        <w:jc w:val="both"/>
        <w:rPr>
          <w:i w:val="0"/>
        </w:rPr>
      </w:pPr>
      <w:r w:rsidRPr="00F873CE">
        <w:rPr>
          <w:i w:val="0"/>
        </w:rPr>
        <w:t xml:space="preserve">The computerized system takes care of the present existing system’s data flow and procedures completely and should generate all the reports of the manual system besides a host of other management reports. </w:t>
      </w:r>
    </w:p>
    <w:p w:rsidR="00CC2E25" w:rsidRPr="00F873CE" w:rsidRDefault="00CC2E25" w:rsidP="007D179B">
      <w:pPr>
        <w:pStyle w:val="NormalWeb"/>
        <w:spacing w:line="360" w:lineRule="auto"/>
        <w:jc w:val="both"/>
        <w:rPr>
          <w:i w:val="0"/>
        </w:rPr>
      </w:pPr>
      <w:r w:rsidRPr="00F873CE">
        <w:rPr>
          <w:i w:val="0"/>
        </w:rPr>
        <w:t xml:space="preserve">It should be built as a web based application with separate web server and database server. This is required as the activities are spread throughout the organization customer wants a centralized database. Further some of the linked transactions take place in different locations.  </w:t>
      </w:r>
    </w:p>
    <w:p w:rsidR="00CC2E25" w:rsidRDefault="00CC2E2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Default="00BF5D75" w:rsidP="007D179B">
      <w:pPr>
        <w:pStyle w:val="Normal12pt"/>
        <w:rPr>
          <w:b w:val="0"/>
          <w:bCs w:val="0"/>
          <w:sz w:val="24"/>
          <w:szCs w:val="24"/>
        </w:rPr>
      </w:pPr>
    </w:p>
    <w:p w:rsidR="00BF5D75" w:rsidRPr="00F873CE" w:rsidRDefault="00BF5D75" w:rsidP="007D179B">
      <w:pPr>
        <w:pStyle w:val="Normal12pt"/>
        <w:rPr>
          <w:b w:val="0"/>
          <w:bCs w:val="0"/>
          <w:sz w:val="24"/>
          <w:szCs w:val="24"/>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b/>
          <w:bCs/>
          <w:sz w:val="36"/>
          <w:szCs w:val="36"/>
        </w:rPr>
      </w:pPr>
    </w:p>
    <w:p w:rsidR="006E4ABD" w:rsidRDefault="006E4ABD" w:rsidP="006E4ABD">
      <w:pPr>
        <w:tabs>
          <w:tab w:val="left" w:pos="5260"/>
        </w:tabs>
        <w:ind w:left="3240"/>
        <w:rPr>
          <w:sz w:val="20"/>
          <w:szCs w:val="20"/>
        </w:rPr>
      </w:pPr>
      <w:r>
        <w:rPr>
          <w:b/>
          <w:bCs/>
          <w:sz w:val="36"/>
          <w:szCs w:val="36"/>
        </w:rPr>
        <w:t>CHAPTER</w:t>
      </w:r>
      <w:r>
        <w:rPr>
          <w:b/>
          <w:bCs/>
          <w:sz w:val="36"/>
          <w:szCs w:val="36"/>
        </w:rPr>
        <w:tab/>
        <w:t>6</w:t>
      </w:r>
    </w:p>
    <w:p w:rsidR="006E4ABD" w:rsidRDefault="006E4ABD" w:rsidP="006E4ABD">
      <w:pPr>
        <w:spacing w:line="200" w:lineRule="exact"/>
        <w:rPr>
          <w:sz w:val="20"/>
          <w:szCs w:val="20"/>
        </w:rPr>
      </w:pPr>
    </w:p>
    <w:p w:rsidR="006E4ABD" w:rsidRDefault="006E4ABD" w:rsidP="006E4ABD">
      <w:pPr>
        <w:spacing w:line="207" w:lineRule="exact"/>
        <w:rPr>
          <w:sz w:val="20"/>
          <w:szCs w:val="20"/>
        </w:rPr>
      </w:pPr>
    </w:p>
    <w:p w:rsidR="006E4ABD" w:rsidRDefault="006E4ABD" w:rsidP="006E4ABD">
      <w:pPr>
        <w:jc w:val="center"/>
        <w:rPr>
          <w:b/>
          <w:sz w:val="32"/>
          <w:szCs w:val="32"/>
        </w:rPr>
      </w:pPr>
      <w:r w:rsidRPr="00F873CE">
        <w:rPr>
          <w:b/>
          <w:sz w:val="32"/>
          <w:szCs w:val="32"/>
        </w:rPr>
        <w:t>METHODOLOGY</w:t>
      </w: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b/>
          <w:sz w:val="32"/>
          <w:szCs w:val="32"/>
        </w:rPr>
      </w:pPr>
    </w:p>
    <w:p w:rsidR="006E4ABD" w:rsidRDefault="006E4ABD" w:rsidP="006E4ABD">
      <w:pPr>
        <w:jc w:val="center"/>
        <w:rPr>
          <w:sz w:val="20"/>
          <w:szCs w:val="20"/>
        </w:rPr>
      </w:pPr>
    </w:p>
    <w:p w:rsidR="002B7A22" w:rsidRPr="00F873CE" w:rsidRDefault="00891116" w:rsidP="007D179B">
      <w:pPr>
        <w:spacing w:before="240" w:line="360" w:lineRule="auto"/>
        <w:jc w:val="center"/>
        <w:rPr>
          <w:b/>
          <w:sz w:val="32"/>
          <w:szCs w:val="32"/>
        </w:rPr>
      </w:pPr>
      <w:r w:rsidRPr="00F873CE">
        <w:rPr>
          <w:b/>
          <w:sz w:val="32"/>
          <w:szCs w:val="32"/>
        </w:rPr>
        <w:lastRenderedPageBreak/>
        <w:t>6. Methodology</w:t>
      </w:r>
    </w:p>
    <w:p w:rsidR="002B7A22" w:rsidRPr="00F873CE" w:rsidRDefault="002B7A22" w:rsidP="007D179B">
      <w:pPr>
        <w:spacing w:before="240" w:line="360" w:lineRule="auto"/>
        <w:jc w:val="both"/>
        <w:rPr>
          <w:b/>
          <w:bCs/>
          <w:color w:val="010000"/>
          <w:sz w:val="24"/>
          <w:szCs w:val="24"/>
        </w:rPr>
      </w:pPr>
      <w:r w:rsidRPr="00F873CE">
        <w:rPr>
          <w:b/>
          <w:bCs/>
          <w:color w:val="010000"/>
          <w:sz w:val="24"/>
          <w:szCs w:val="24"/>
        </w:rPr>
        <w:t>SDLC</w:t>
      </w:r>
      <w:r w:rsidR="004C3A47" w:rsidRPr="00F873CE">
        <w:rPr>
          <w:b/>
          <w:bCs/>
          <w:color w:val="010000"/>
          <w:sz w:val="24"/>
          <w:szCs w:val="24"/>
        </w:rPr>
        <w:t xml:space="preserve"> </w:t>
      </w:r>
      <w:r w:rsidRPr="00F873CE">
        <w:rPr>
          <w:b/>
          <w:bCs/>
          <w:color w:val="010000"/>
          <w:sz w:val="24"/>
          <w:szCs w:val="24"/>
        </w:rPr>
        <w:t>(Software Development Life Cycle) – Umbrella Model</w:t>
      </w:r>
    </w:p>
    <w:p w:rsidR="002B7A22" w:rsidRPr="00F873CE" w:rsidRDefault="00C15C90" w:rsidP="007D179B">
      <w:pPr>
        <w:spacing w:before="240" w:line="360" w:lineRule="auto"/>
        <w:ind w:left="-540"/>
        <w:jc w:val="both"/>
        <w:rPr>
          <w:b/>
          <w:bCs/>
          <w:color w:val="010000"/>
          <w:sz w:val="24"/>
          <w:szCs w:val="24"/>
        </w:rPr>
      </w:pPr>
      <w:r>
        <w:rPr>
          <w:noProof/>
          <w:color w:val="C0C0C0"/>
          <w:sz w:val="24"/>
          <w:szCs w:val="24"/>
        </w:rPr>
      </w:r>
      <w:r>
        <w:rPr>
          <w:noProof/>
          <w:color w:val="C0C0C0"/>
          <w:sz w:val="24"/>
          <w:szCs w:val="24"/>
        </w:rPr>
        <w:pict>
          <v:group id="Canvas 354" o:spid="_x0000_s1642" editas="canvas" style="width:549pt;height:287.8pt;mso-position-horizontal-relative:char;mso-position-vertical-relative:line" coordsize="69723,365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643" type="#_x0000_t75" style="position:absolute;width:69723;height:36550;visibility:visible">
              <v:fill o:detectmouseclick="t"/>
              <v:path o:connecttype="none"/>
            </v:shape>
            <v:line id="Line 198" o:spid="_x0000_s1644" style="position:absolute;visibility:visible" from="8343,17557" to="11099,175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WFkcAAAADcAAAADwAAAGRycy9kb3ducmV2LnhtbERPS4vCMBC+L/gfwix4W9PuwUc1LSIK&#10;sietHjwOzZiWbSalyWr99xtB8DYf33NWxWBbcaPeN44VpJMEBHHldMNGwfm0+5qD8AFZY+uYFDzI&#10;Q5GPPlaYaXfnI93KYEQMYZ+hgjqELpPSVzVZ9BPXEUfu6nqLIcLeSN3jPYbbVn4nyVRabDg21NjR&#10;pqbqt/yzCk5ls12k/rKVMjXmMKXD+qcySo0/h/USRKAhvMUv917H+YsZPJ+JF8j8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SFhZHAAAAA3AAAAA8AAAAAAAAAAAAAAAAA&#10;oQIAAGRycy9kb3ducmV2LnhtbFBLBQYAAAAABAAEAPkAAACOAwAAAAA=&#10;" strokecolor="#878787">
              <v:stroke endarrow="block"/>
            </v:line>
            <v:line id="Line 199" o:spid="_x0000_s1645" style="position:absolute;flip:x;visibility:visible" from="4241,1511" to="4241,170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P6l8MAAADcAAAADwAAAGRycy9kb3ducmV2LnhtbESP3WrCQBCF7wXfYRmhd3VjKTZGV5FC&#10;ob0R/x5gyI5JNDsbdrcxffvOheDdDOfMOd+sNoNrVU8hNp4NzKYZKOLS24YrA+fT12sOKiZki61n&#10;MvBHETbr8WiFhfV3PlB/TJWSEI4FGqhT6gqtY1mTwzj1HbFoFx8cJllDpW3Au4S7Vr9l2Vw7bFga&#10;auzos6bydvx1BqJ/P3/ktPvRYY+3Pt9du6y/GvMyGbZLUImG9DQ/rr+t4C+EVp6RCfT6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Vz+pfDAAAA3AAAAA8AAAAAAAAAAAAA&#10;AAAAoQIAAGRycy9kb3ducmV2LnhtbFBLBQYAAAAABAAEAPkAAACRAwAAAAA=&#10;" strokecolor="#878787" strokeweight="1pt">
              <v:shadow color="#ddd"/>
            </v:line>
            <v:rect id="Rectangle 200" o:spid="_x0000_s1646" style="position:absolute;left:50368;top:5086;width:9207;height:18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if2sMA&#10;AADcAAAADwAAAGRycy9kb3ducmV2LnhtbERPS2sCMRC+F/wPYQRvNWsP0t0axQeCp1a32l6HzXSz&#10;7GayJKlu/70pFHqbj+85i9VgO3ElHxrHCmbTDARx5XTDtYLz+/7xGUSIyBo7x6TghwKslqOHBRba&#10;3fhE1zLWIoVwKFCBibEvpAyVIYth6nrixH05bzEm6GupPd5SuO3kU5bNpcWGU4PBnraGqrb8tgpe&#10;c116c3k7frT7+e7z1GWbbdMqNRkP6xcQkYb4L/5zH3San+fw+0y6QC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kif2sMAAADcAAAADwAAAAAAAAAAAAAAAACYAgAAZHJzL2Rv&#10;d25yZXYueG1sUEsFBgAAAAAEAAQA9QAAAIgDAAAAAA==&#10;" filled="f" fillcolor="#a3b2c1" stroked="f" strokeweight="1pt">
              <v:textbox style="mso-next-textbox:#Rectangle 200" inset="1.91031mm,2.66pt,1.91031mm,2.66pt">
                <w:txbxContent>
                  <w:p w:rsidR="00EF7CE8" w:rsidRPr="00D81841" w:rsidRDefault="00EF7CE8" w:rsidP="002B7A22">
                    <w:pPr>
                      <w:autoSpaceDE w:val="0"/>
                      <w:autoSpaceDN w:val="0"/>
                      <w:adjustRightInd w:val="0"/>
                      <w:rPr>
                        <w:rFonts w:ascii="Trebuchet MS" w:hAnsi="Trebuchet MS" w:cs="Trebuchet MS"/>
                        <w:b/>
                        <w:bCs/>
                        <w:color w:val="010000"/>
                        <w:sz w:val="18"/>
                      </w:rPr>
                    </w:pPr>
                    <w:r w:rsidRPr="00D81841">
                      <w:rPr>
                        <w:rFonts w:ascii="Trebuchet MS" w:hAnsi="Trebuchet MS" w:cs="Trebuchet MS"/>
                        <w:b/>
                        <w:bCs/>
                        <w:color w:val="010000"/>
                        <w:sz w:val="18"/>
                      </w:rPr>
                      <w:t>Umbrella Activity</w:t>
                    </w:r>
                  </w:p>
                </w:txbxContent>
              </v:textbox>
            </v:rect>
            <v:line id="Line 201" o:spid="_x0000_s1647" style="position:absolute;flip:x;visibility:visible" from="60731,6908" to="60731,276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oCasEAAADcAAAADwAAAGRycy9kb3ducmV2LnhtbESP0YrCMBRE3wX/IVxh3zR1EbdUUxFh&#10;YX0RV/2AS3Nta5ubkmRr9++NIPg4zMwZZr0ZTCt6cr62rGA+S0AQF1bXXCq4nL+nKQgfkDW2lknB&#10;P3nY5OPRGjNt7/xL/SmUIkLYZ6igCqHLpPRFRQb9zHbE0btaZzBE6UqpHd4j3LTyM0mW0mDNcaHC&#10;jnYVFc3pzyjwdnH5Sumwl+6ITZ8ebl3S35T6mAzbFYhAQ3iHX+0frSAS4XkmHgGZ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IKgJqwQAAANwAAAAPAAAAAAAAAAAAAAAA&#10;AKECAABkcnMvZG93bnJldi54bWxQSwUGAAAAAAQABAD5AAAAjwMAAAAA&#10;" strokecolor="#878787" strokeweight="1pt">
              <v:shadow color="#ddd"/>
            </v:line>
            <v:rect id="Rectangle 202" o:spid="_x0000_s1648" style="position:absolute;left:38398;top:33959;width:10243;height:18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FnJ8QA&#10;AADcAAAADwAAAGRycy9kb3ducmV2LnhtbESPT2sCMRTE70K/Q3iCN030IO3WKNUi9GR1++/62Lxu&#10;lt28LEmq22/fCAWPw8z8hlltBteJM4XYeNYwnykQxJU3Ddca3t/203sQMSEb7DyThl+KsFnfjVZY&#10;GH/hE53LVIsM4VigBptSX0gZK0sO48z3xNn79sFhyjLU0gS8ZLjr5EKppXTYcF6w2NPOUtWWP07D&#10;4cGUwX68Hj/b/fL569Sp7a5ptZ6Mh6dHEImGdAv/t1+MhoWaw/VMPgJ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RZyfEAAAA3AAAAA8AAAAAAAAAAAAAAAAAmAIAAGRycy9k&#10;b3ducmV2LnhtbFBLBQYAAAAABAAEAPUAAACJAwAAAAA=&#10;" filled="f" fillcolor="#a3b2c1" stroked="f" strokeweight="1pt">
              <v:textbox style="mso-next-textbox:#Rectangle 202" inset="1.91031mm,2.66pt,1.91031mm,2.66pt">
                <w:txbxContent>
                  <w:p w:rsidR="00EF7CE8" w:rsidRPr="00D81841" w:rsidRDefault="00EF7CE8" w:rsidP="002B7A22">
                    <w:pPr>
                      <w:autoSpaceDE w:val="0"/>
                      <w:autoSpaceDN w:val="0"/>
                      <w:adjustRightInd w:val="0"/>
                      <w:jc w:val="center"/>
                      <w:rPr>
                        <w:rFonts w:ascii="Trebuchet MS" w:hAnsi="Trebuchet MS" w:cs="Trebuchet MS"/>
                        <w:b/>
                        <w:bCs/>
                        <w:color w:val="010000"/>
                        <w:sz w:val="18"/>
                      </w:rPr>
                    </w:pPr>
                    <w:r w:rsidRPr="00D81841">
                      <w:rPr>
                        <w:rFonts w:ascii="Trebuchet MS" w:hAnsi="Trebuchet MS" w:cs="Trebuchet MS"/>
                        <w:b/>
                        <w:bCs/>
                        <w:color w:val="010000"/>
                        <w:sz w:val="18"/>
                      </w:rPr>
                      <w:t>Umbrella Activity</w:t>
                    </w:r>
                  </w:p>
                </w:txbxContent>
              </v:textbox>
            </v:rect>
            <v:line id="Line 203" o:spid="_x0000_s1649" style="position:absolute;flip:y;visibility:visible" from="4311,1530" to="12687,15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QW3MUAAADcAAAADwAAAGRycy9kb3ducmV2LnhtbESPQWvCQBSE74X+h+UVvNXd5mAluoqI&#10;LaFU1OjF2yP7TILZt2l2q/Hfu0Khx2FmvmGm89424kKdrx1reBsqEMSFMzWXGg77j9cxCB+QDTaO&#10;ScONPMxnz09TTI278o4ueShFhLBPUUMVQptK6YuKLPqha4mjd3KdxRBlV0rT4TXCbSMTpUbSYs1x&#10;ocKWlhUV5/zXash5s1p//hzV1ynr37fr1TjL8VvrwUu/mIAI1If/8F87MxoSlcDjTDwCcnY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AQW3MUAAADcAAAADwAAAAAAAAAA&#10;AAAAAAChAgAAZHJzL2Rvd25yZXYueG1sUEsFBgAAAAAEAAQA+QAAAJMDAAAAAA==&#10;" strokeweight="1pt">
              <v:shadow color="#ddd"/>
            </v:line>
            <v:line id="Line 204" o:spid="_x0000_s1650" style="position:absolute;visibility:visible" from="48939,6908" to="60731,6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uMN8MAAADcAAAADwAAAGRycy9kb3ducmV2LnhtbESP0WoCMRRE3wv+Q7iCL4smtSCyGkWk&#10;hfrUVv2AS3LdXdzcLJsY1783hUIfh5k5w6y3g2tFoj40njW8zhQIYuNtw5WG8+ljugQRIrLF1jNp&#10;eFCA7Wb0ssbS+jv/UDrGSmQIhxI11DF2pZTB1OQwzHxHnL2L7x3GLPtK2h7vGe5aOVdqIR02nBdq&#10;7Ghfk7keb07Du0nL4aB25vSdfCoKd1t8XQutJ+NhtwIRaYj/4b/2p9UwV2/weyYfAb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8rjDfDAAAA3AAAAA8AAAAAAAAAAAAA&#10;AAAAoQIAAGRycy9kb3ducmV2LnhtbFBLBQYAAAAABAAEAPkAAACRAwAAAAA=&#10;" strokecolor="#878787" strokeweight="1pt">
              <v:shadow color="#ddd"/>
            </v:line>
            <v:line id="Line 205" o:spid="_x0000_s1651" style="position:absolute;flip:y;visibility:visible" from="4311,35687" to="24263,35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EEacIAAADcAAAADwAAAGRycy9kb3ducmV2LnhtbESP3YrCMBSE74V9h3AE7zRRREs1iiwI&#10;uzfi3wMcmmNbbU5KEmt9+83Cwl4OM/MNs972thEd+VA71jCdKBDEhTM1lxqul/04AxEissHGMWl4&#10;U4Dt5mOwxty4F5+oO8dSJAiHHDVUMba5lKGoyGKYuJY4eTfnLcYkfSmNx1eC20bOlFpIizWnhQpb&#10;+qyoeJyfVkNw8+syo8O39Ed8dNnh3qrurvVo2O9WICL18T/81/4yGmZqDr9n0hGQm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xEEacIAAADcAAAADwAAAAAAAAAAAAAA&#10;AAChAgAAZHJzL2Rvd25yZXYueG1sUEsFBgAAAAAEAAQA+QAAAJADAAAAAA==&#10;" strokecolor="#878787" strokeweight="1pt">
              <v:shadow color="#ddd"/>
            </v:line>
            <v:line id="Line 206" o:spid="_x0000_s1652" style="position:absolute;flip:y;visibility:visible" from="33102,35687" to="65913,35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OqMUAAADcAAAADwAAAGRycy9kb3ducmV2LnhtbESPQWvCQBSE7wX/w/IK3upuBVuJriJi&#10;JRSlGr14e2SfSTD7Ns2uGv99t1DocZiZb5jpvLO1uFHrK8caXgcKBHHuTMWFhuPh42UMwgdkg7Vj&#10;0vAgD/NZ72mKiXF33tMtC4WIEPYJaihDaBIpfV6SRT9wDXH0zq61GKJsC2lavEe4reVQqTdpseK4&#10;UGJDy5LyS3a1GjL+Wm3X3yf1eU679912NU4z3Gjdf+4WExCBuvAf/munRsNQjeD3TDwCcv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2OqMUAAADcAAAADwAAAAAAAAAA&#10;AAAAAAChAgAAZHJzL2Rvd25yZXYueG1sUEsFBgAAAAAEAAQA+QAAAJMDAAAAAA==&#10;" strokeweight="1pt">
              <v:shadow color="#ddd"/>
            </v:line>
            <v:rect id="Rectangle 207" o:spid="_x0000_s1653" style="position:absolute;left:39427;width:9214;height:182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U8UA&#10;AADcAAAADwAAAGRycy9kb3ducmV2LnhtbESPzWrDMBCE74W+g9hCbo3UHEzqRgltSqCnNHH6c12s&#10;rWVsrYykJu7bR4FCjsPMfMMsVqPrxZFCbD1reJgqEMS1Ny03Gj4Om/s5iJiQDfaeScMfRVgtb28W&#10;WBp/4j0dq9SIDOFYogab0lBKGWtLDuPUD8TZ+/HBYcoyNNIEPGW46+VMqUI6bDkvWBxobanuql+n&#10;YftoqmA/33df3aZ4/d736mXddlpP7sbnJxCJxnQN/7ffjIaZKuByJh8BuT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P9TxQAAANwAAAAPAAAAAAAAAAAAAAAAAJgCAABkcnMv&#10;ZG93bnJldi54bWxQSwUGAAAAAAQABAD1AAAAigMAAAAA&#10;" filled="f" fillcolor="#a3b2c1" stroked="f" strokeweight="1pt">
              <v:textbox style="mso-next-textbox:#Rectangle 207" inset="1.91031mm,2.66pt,1.91031mm,2.66pt">
                <w:txbxContent>
                  <w:p w:rsidR="00EF7CE8" w:rsidRPr="00D81841" w:rsidRDefault="00EF7CE8" w:rsidP="002B7A22">
                    <w:pPr>
                      <w:autoSpaceDE w:val="0"/>
                      <w:autoSpaceDN w:val="0"/>
                      <w:adjustRightInd w:val="0"/>
                      <w:rPr>
                        <w:rFonts w:ascii="Trebuchet MS" w:hAnsi="Trebuchet MS" w:cs="Trebuchet MS"/>
                        <w:b/>
                        <w:bCs/>
                        <w:color w:val="3F3F3F"/>
                        <w:sz w:val="18"/>
                      </w:rPr>
                    </w:pPr>
                    <w:r w:rsidRPr="00D81841">
                      <w:rPr>
                        <w:rFonts w:ascii="Trebuchet MS" w:hAnsi="Trebuchet MS" w:cs="Trebuchet MS"/>
                        <w:b/>
                        <w:bCs/>
                        <w:color w:val="3F3F3F"/>
                        <w:sz w:val="18"/>
                      </w:rPr>
                      <w:t>Umbrella Activity</w:t>
                    </w:r>
                  </w:p>
                </w:txbxContent>
              </v:textbox>
            </v:rect>
            <v:line id="Line 208" o:spid="_x0000_s1654" style="position:absolute;visibility:visible" from="65913,1600" to="65913,155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BCKNMQAAADcAAAADwAAAGRycy9kb3ducmV2LnhtbESPwWrDMBBE74X+g9hAL6aWmkMa3Cgh&#10;lAbSU9skH7BIG9vYWhlLUdy/rwqBHIeZecOsNpPrRaIxtJ41vJQKBLHxtuVaw+m4e16CCBHZYu+Z&#10;NPxSgM368WGFlfVX/qF0iLXIEA4VamhiHCopg2nIYSj9QJy9sx8dxizHWtoRrxnuejlXaiEdtpwX&#10;GhzovSHTHS5Ow4dJy+lTbc3xO/lUFO6y+OoKrZ9m0/YNRKQp3sO39t5qmKtX+D+Tj4B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AEIo0xAAAANwAAAAPAAAAAAAAAAAA&#10;AAAAAKECAABkcnMvZG93bnJldi54bWxQSwUGAAAAAAQABAD5AAAAkgMAAAAA&#10;" strokecolor="#878787" strokeweight="1pt">
              <v:shadow color="#ddd"/>
            </v:line>
            <v:line id="Line 209" o:spid="_x0000_s1655" style="position:absolute;visibility:visible" from="26689,18205" to="27927,182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6dqssIAAADcAAAADwAAAGRycy9kb3ducmV2LnhtbERPz2vCMBS+D/wfwhO8iKZ6GKNrKiJu&#10;zpNMHbLbo3lrq81LSDLt/ntzGHj8+H4Xi9504ko+tJYVzKYZCOLK6pZrBcfD2+QFRIjIGjvLpOCP&#10;AizKwVOBubY3/qTrPtYihXDIUUETo8ulDFVDBsPUOuLE/VhvMCboa6k93lK46eQ8y56lwZZTQ4OO&#10;Vg1Vl/2vUTD+6t37eW23lZ1919vxbuNWdFJqNOyXryAi9fEh/nd/aAXzLK1NZ9IRk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6dqssIAAADcAAAADwAAAAAAAAAAAAAA&#10;AAChAgAAZHJzL2Rvd25yZXYueG1sUEsFBgAAAAAEAAQA+QAAAJADAAAAAA==&#10;" strokecolor="#878787" strokeweight="1pt">
              <v:stroke endarrow="block"/>
              <v:shadow color="#ddd"/>
            </v:line>
            <v:line id="Line 210" o:spid="_x0000_s1656" style="position:absolute;flip:x y;visibility:visible" from="4235,17843" to="4235,35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VnaMUAAADcAAAADwAAAGRycy9kb3ducmV2LnhtbESPQWsCMRSE70L/Q3iCF6lZ91B0axQp&#10;1AqFilawx8fmdbN087IkUdN/3xQEj8PMfMMsVsl24kI+tI4VTCcFCOLa6ZYbBcfP18cZiBCRNXaO&#10;ScEvBVgtHwYLrLS78p4uh9iIDOFQoQITY19JGWpDFsPE9cTZ+3beYszSN1J7vGa47WRZFE/SYst5&#10;wWBPL4bqn8PZKqj9227zcUJj38fToz1vUvl1SkqNhmn9DCJSivfwrb3VCspiDv9n8hGQy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9VnaMUAAADcAAAADwAAAAAAAAAA&#10;AAAAAAChAgAAZHJzL2Rvd25yZXYueG1sUEsFBgAAAAAEAAQA+QAAAJMDAAAAAA==&#10;" strokecolor="#878787" strokeweight="1pt">
              <v:shadow color="#ddd"/>
            </v:line>
            <v:line id="Line 211" o:spid="_x0000_s1657" style="position:absolute;visibility:visible" from="38252,18453" to="40005,184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2OUQcIAAADcAAAADwAAAGRycy9kb3ducmV2LnhtbERPz2vCMBS+D/wfwhN2m2nLGKMay5gI&#10;Ok9WEby9NW9pafNSmqh1f/1yEHb8+H4vitF24kqDbxwrSGcJCOLK6YaNguNh/fIOwgdkjZ1jUnAn&#10;D8Vy8rTAXLsb7+laBiNiCPscFdQh9LmUvqrJop+5njhyP26wGCIcjNQD3mK47WSWJG/SYsOxocae&#10;Pmuq2vJiFfyuv1637XmVydPY8c6Y+/euLZV6no4fcxCBxvAvfrg3WkGWxvnxTDwCcvk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2OUQcIAAADcAAAADwAAAAAAAAAAAAAA&#10;AAChAgAAZHJzL2Rvd25yZXYueG1sUEsFBgAAAAAEAAQA+QAAAJADAAAAAA==&#10;" strokecolor="gray" strokeweight="1pt">
              <v:stroke endarrow="block"/>
              <v:shadow color="#ddd"/>
            </v:line>
            <v:line id="Line 212" o:spid="_x0000_s1658" style="position:absolute;visibility:visible" from="47885,18453" to="49834,1845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0RV8sUAAADcAAAADwAAAGRycy9kb3ducmV2LnhtbESPT2sCMRTE74LfITzBi9TsehDZGqWI&#10;f09Sq4i3x+Z1d3XzEjZRt9++EQo9DjPzG2Y6b00tHtT4yrKCdJiAIM6trrhQcPxavU1A+ICssbZM&#10;Cn7Iw3zW7Uwx0/bJn/Q4hEJECPsMFZQhuExKn5dk0A+tI47et20MhiibQuoGnxFuajlKkrE0WHFc&#10;KNHRoqT8drgbBYNT69bXpd3lNr0Uu8F+4xZ0Vqrfaz/eQQRqw3/4r73VCkZpCq8z8QjI2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0RV8sUAAADcAAAADwAAAAAAAAAA&#10;AAAAAAChAgAAZHJzL2Rvd25yZXYueG1sUEsFBgAAAAAEAAQA+QAAAJMDAAAAAA==&#10;" strokecolor="#878787" strokeweight="1pt">
              <v:stroke endarrow="block"/>
              <v:shadow color="#ddd"/>
            </v:line>
            <v:line id="Line 213" o:spid="_x0000_s1659" style="position:absolute;visibility:visible" from="29444,27628" to="31318,276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P2vrcUAAADcAAAADwAAAGRycy9kb3ducmV2LnhtbESPQWvCQBSE74L/YXlCb7oxSJHUVYoi&#10;1HpqFMHba/Z1E5J9G7Jbjf31XUHwOMzMN8xi1dtGXKjzlWMF00kCgrhwumKj4HjYjucgfEDW2Dgm&#10;BTfysFoOBwvMtLvyF13yYESEsM9QQRlCm0npi5Is+olriaP34zqLIcrOSN3hNcJtI9MkeZUWK44L&#10;Jba0Lqmo81+r4G/7OdvV500qT33De2Nu3/s6V+pl1L+/gQjUh2f40f7QCtJpCvcz8QjI5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P2vrcUAAADcAAAADwAAAAAAAAAA&#10;AAAAAAChAgAAZHJzL2Rvd25yZXYueG1sUEsFBgAAAAAEAAQA+QAAAJMDAAAAAA==&#10;" strokecolor="gray" strokeweight="1pt">
              <v:stroke endarrow="block"/>
              <v:shadow color="#ddd"/>
            </v:line>
            <v:line id="Line 214" o:spid="_x0000_s1660" style="position:absolute;visibility:visible" from="39801,27628" to="41662,276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7EKNsYAAADcAAAADwAAAGRycy9kb3ducmV2LnhtbESPQWvCQBSE7wX/w/KE3pqNaRGJriKK&#10;0NZTYyl4e82+bkKyb0N21dhf3y0IHoeZ+YZZrAbbijP1vnasYJKkIIhLp2s2Cj4Pu6cZCB+QNbaO&#10;ScGVPKyWo4cF5tpd+IPORTAiQtjnqKAKocul9GVFFn3iOuLo/bjeYoiyN1L3eIlw28osTafSYs1x&#10;ocKONhWVTXGyCn537y9vzXGbya+h5b0x1+99Uyj1OB7WcxCBhnAP39qvWkE2eYb/M/EI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xCjbGAAAA3AAAAA8AAAAAAAAA&#10;AAAAAAAAoQIAAGRycy9kb3ducmV2LnhtbFBLBQYAAAAABAAEAPkAAACUAwAAAAA=&#10;" strokecolor="gray" strokeweight="1pt">
              <v:stroke endarrow="block"/>
              <v:shadow color="#ddd"/>
            </v:line>
            <v:line id="Line 215" o:spid="_x0000_s1661" style="position:absolute;flip:y;visibility:visible" from="49790,27628" to="60731,276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Xi97sYAAADcAAAADwAAAGRycy9kb3ducmV2LnhtbESPQWvCQBSE74X+h+UVvDUbpViJbkIp&#10;WoIotqkXb4/sMwlm38bsqvHfdwuFHoeZ+YZZZINpxZV611hWMI5iEMSl1Q1XCvbfq+cZCOeRNbaW&#10;ScGdHGTp48MCE21v/EXXwlciQNglqKD2vkukdGVNBl1kO+LgHW1v0AfZV1L3eAtw08pJHE+lwYbD&#10;Qo0dvddUnoqLUVDwbrn9OB/i9TEfXj+3y1le4Eap0dPwNgfhafD/4b92rhVMxi/weyYcAZ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14ve7GAAAA3AAAAA8AAAAAAAAA&#10;AAAAAAAAoQIAAGRycy9kb3ducmV2LnhtbFBLBQYAAAAABAAEAPkAAACUAwAAAAA=&#10;" strokeweight="1pt">
              <v:shadow color="#ddd"/>
            </v:line>
            <v:line id="Line 216" o:spid="_x0000_s1662" style="position:absolute;visibility:visible" from="65913,18421" to="65913,35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lcnBcMAAADcAAAADwAAAGRycy9kb3ducmV2LnhtbESP0YrCMBRE3xf8h3AFX8qaKihSjSLi&#10;wvq0ru4HXJJrW2xuShNj/XuzIPg4zMwZZrXpbSMidb52rGAyzkEQa2dqLhX8nb8+FyB8QDbYOCYF&#10;D/KwWQ8+VlgYd+dfiqdQigRhX6CCKoS2kNLriiz6sWuJk3dxncWQZFdK0+E9wW0jp3k+lxZrTgsV&#10;trSrSF9PN6tgr+OiP+RbfT5GF7PM3uY/10yp0bDfLkEE6sM7/Gp/GwXTyQz+z6QjIN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pXJwXDAAAA3AAAAA8AAAAAAAAAAAAA&#10;AAAAoQIAAGRycy9kb3ducmV2LnhtbFBLBQYAAAAABAAEAPkAAACRAwAAAAA=&#10;" strokecolor="#878787" strokeweight="1pt">
              <v:shadow color="#ddd"/>
            </v:line>
            <v:group id="Group 217" o:spid="_x0000_s1663" style="position:absolute;left:27927;top:6908;width:7474;height:11513" coordorigin="2497,1440" coordsize="623,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Z1QEsQAAADcAAAADwAAAGRycy9kb3ducmV2LnhtbESPQYvCMBSE74L/ITzB&#10;m6ZVFKlGEdld9iCCdWHx9miebbF5KU22rf9+Iwgeh5n5htnselOJlhpXWlYQTyMQxJnVJecKfi6f&#10;kxUI55E1VpZJwYMc7LbDwQYTbTs+U5v6XAQIuwQVFN7XiZQuK8igm9qaOHg32xj0QTa51A12AW4q&#10;OYuipTRYclgosKZDQdk9/TMKvjrs9vP4oz3eb4fH9bI4/R5jUmo86vdrEJ56/w6/2t9awSxewv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Z1QEsQAAADcAAAA&#10;DwAAAAAAAAAAAAAAAACqAgAAZHJzL2Rvd25yZXYueG1sUEsFBgAAAAAEAAQA+gAAAJsDAAAAAA==&#10;">
              <v:line id="Line 218" o:spid="_x0000_s1664" style="position:absolute;visibility:visible" from="2497,1440" to="2497,2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qyVMUAAADcAAAADwAAAGRycy9kb3ducmV2LnhtbESPQUsDMRSE74L/ITzBm026iNtumxYt&#10;CN7EulB6e2yem9XNy5LE7uqvN4WCx2FmvmHW28n14kQhdp41zGcKBHHjTcethvr9+W4BIiZkg71n&#10;0vBDEbab66s1VsaP/EanfWpFhnCsUINNaaikjI0lh3HmB+LsffjgMGUZWmkCjhnuelko9SAddpwX&#10;LA60s9R87b+dhuVOvdbqt2zKKdyP9fHzqTgsrNa3N9PjCkSiKf2HL+0Xo6GYl3A+k4+A3P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CqyVMUAAADcAAAADwAAAAAAAAAA&#10;AAAAAAChAgAAZHJzL2Rvd25yZXYueG1sUEsFBgAAAAAEAAQA+QAAAJMDAAAAAA==&#10;" strokecolor="#878787"/>
              <v:line id="Line 219" o:spid="_x0000_s1665" style="position:absolute;visibility:visible" from="2497,1440" to="3120,14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aIm8EAAADcAAAADwAAAGRycy9kb3ducmV2LnhtbERP3WrCMBS+H/gO4Qy8KTbVC5HOVMpw&#10;sF256R7gkBzbYnNSmjR2b28uhF1+fP/7w2x7EWn0nWMF67wAQayd6bhR8Hv5WO1A+IBssHdMCv7I&#10;w6FavOyxNO7OPxTPoREphH2JCtoQhlJKr1uy6HM3ECfu6kaLIcGxkWbEewq3vdwUxVZa7Dg1tDjQ&#10;e0v6dp6sgqOOu/mrqPXlO7qYZXbanm6ZUsvXuX4DEWgO/+Kn+9Mo2KzT2nQmHQFZP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0VoibwQAAANwAAAAPAAAAAAAAAAAAAAAA&#10;AKECAABkcnMvZG93bnJldi54bWxQSwUGAAAAAAQABAD5AAAAjwMAAAAA&#10;" strokecolor="#878787" strokeweight="1pt">
                <v:shadow color="#ddd"/>
              </v:line>
              <v:line id="Line 220" o:spid="_x0000_s1666" style="position:absolute;flip:y;visibility:visible" from="2497,2400" to="2653,2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OUJsQAAADcAAAADwAAAGRycy9kb3ducmV2LnhtbESPQWvCQBSE7wX/w/IEb3XXHEobXaUV&#10;BHs0Noi3R/Y1G5p9G7Orif313UKhx2FmvmFWm9G14kZ9aDxrWMwVCOLKm4ZrDR/H3eMziBCRDbae&#10;ScOdAmzWk4cV5sYPfKBbEWuRIBxy1GBj7HIpQ2XJYZj7jjh5n753GJPsa2l6HBLctTJT6kk6bDgt&#10;WOxoa6n6Kq5OQ/F2YH+26vKdmbO7vh/L06BKrWfT8XUJItIY/8N/7b3RkC1e4PdMOgJ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o5QmxAAAANwAAAAPAAAAAAAAAAAA&#10;AAAAAKECAABkcnMvZG93bnJldi54bWxQSwUGAAAAAAQABAD5AAAAkgMAAAAA&#10;" strokecolor="#878787"/>
            </v:group>
            <v:line id="Line 221" o:spid="_x0000_s1667" style="position:absolute;visibility:visible" from="26187,1511" to="65913,15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ZVt8MAAADcAAAADwAAAGRycy9kb3ducmV2LnhtbERPy2oCMRTdC/5DuEJ3mukURKZGKUVL&#10;Ke3CB0V3l8ntZHRyM01SHf36ZiG4PJz3dN7ZRpzIh9qxgsdRBoK4dLrmSsF2sxxOQISIrLFxTAou&#10;FGA+6/emWGh35hWd1rESKYRDgQpMjG0hZSgNWQwj1xIn7sd5izFBX0nt8ZzCbSPzLBtLizWnBoMt&#10;vRoqj+s/q8BX17cPrg+7vcvN7/V78fXZPmmlHgbdyzOISF28i2/ud60gz9P8dCYdATn7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2VbfDAAAA3AAAAA8AAAAAAAAAAAAA&#10;AAAAoQIAAGRycy9kb3ducmV2LnhtbFBLBQYAAAAABAAEAPkAAACRAwAAAAA=&#10;" strokecolor="#878787">
              <v:shadow color="#ddd"/>
            </v:line>
            <v:group id="Group 222" o:spid="_x0000_s1668" style="position:absolute;left:17259;top:18421;width:42405;height:9207" coordorigin="1607,2400" coordsize="3536,7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gC28YAAADcAAAADwAAAGRycy9kb3ducmV2LnhtbESPzWrDMBCE74G+g9hC&#10;b4lsl4bgRgkhNKUHU4gdKL0t1sY2sVbGUvzz9lWh0OMwM98w2/1kWjFQ7xrLCuJVBIK4tLrhSsGl&#10;OC03IJxH1thaJgUzOdjvHhZbTLUd+UxD7isRIOxSVFB736VSurImg25lO+LgXW1v0AfZV1L3OAa4&#10;aWUSRWtpsOGwUGNHx5rKW343Ct5HHA/P8duQ3a7H+bt4+fzKYlLq6XE6vILwNPn/8F/7QytIkhh+&#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0GALbxgAAANwA&#10;AAAPAAAAAAAAAAAAAAAAAKoCAABkcnMvZG93bnJldi54bWxQSwUGAAAAAAQABAD6AAAAnQMAAAAA&#10;">
              <v:line id="Line 223" o:spid="_x0000_s1669" style="position:absolute;visibility:visible" from="5143,2400" to="5143,28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huW8YAAADcAAAADwAAAGRycy9kb3ducmV2LnhtbESPQUsDMRSE70L/Q3iCN5s1gsjatJRS&#10;SxF7aBXR22Pz3Gy7eVmT2G7765uC4HGYmW+Y0aR3rdhTiI1nDXfDAgRx5U3DtYb3t+fbRxAxIRts&#10;PZOGI0WYjAdXIyyNP/Ca9ptUiwzhWKIGm1JXShkrSw7j0HfE2fv2wWHKMtTSBDxkuGulKooH6bDh&#10;vGCxo5mlarf5dRpCfVq8cLP9/PLK/pw+5qvX7t5ofXPdT59AJOrTf/ivvTQalFJwOZOPgBy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ToblvGAAAA3AAAAA8AAAAAAAAA&#10;AAAAAAAAoQIAAGRycy9kb3ducmV2LnhtbFBLBQYAAAAABAAEAPkAAACUAwAAAAA=&#10;" strokecolor="#878787">
                <v:shadow color="#ddd"/>
              </v:line>
              <v:line id="Line 224" o:spid="_x0000_s1670" style="position:absolute;visibility:visible" from="4987,2403" to="5143,24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TLwMYAAADcAAAADwAAAGRycy9kb3ducmV2LnhtbESPQWsCMRSE7wX/Q3iCt27WFUrZGqVI&#10;W0TqQVtKe3tsXjfbbl62SdTVX2+EgsdhZr5hpvPetmJPPjSOFYyzHARx5XTDtYL3t+fbexAhImts&#10;HZOCIwWYzwY3Uyy1O/CG9ttYiwThUKICE2NXShkqQxZD5jri5H07bzEm6WupPR4S3LayyPM7abHh&#10;tGCwo4Wh6ne7swp8fXpZcfPz+eUK83f6eFq/dhOt1GjYPz6AiNTHa/i/vdQKimIClzPpCMjZG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uky8DGAAAA3AAAAA8AAAAAAAAA&#10;AAAAAAAAoQIAAGRycy9kb3ducmV2LnhtbFBLBQYAAAAABAAEAPkAAACUAwAAAAA=&#10;" strokecolor="#878787">
                <v:shadow color="#ddd"/>
              </v:line>
              <v:line id="Line 225" o:spid="_x0000_s1671" style="position:absolute;flip:x;visibility:visible" from="1607,2832" to="5143,28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LqpsMAAADcAAAADwAAAGRycy9kb3ducmV2LnhtbESPQWvCQBSE7wX/w/IEb3VjGkSiq9iC&#10;UKRQGhWvj+wzG8y+DdnVxH/vFgo9DjPzDbPaDLYRd+p87VjBbJqAIC6drrlScDzsXhcgfEDW2Dgm&#10;BQ/ysFmPXlaYa9fzD92LUIkIYZ+jAhNCm0vpS0MW/dS1xNG7uM5iiLKrpO6wj3DbyDRJ5tJizXHB&#10;YEsfhsprcbMK5ns9fBc+e6OmP39lJ/1+2Dqj1GQ8bJcgAg3hP/zX/tQK0jSD3zPxCMj1E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LC6qbDAAAA3AAAAA8AAAAAAAAAAAAA&#10;AAAAoQIAAGRycy9kb3ducmV2LnhtbFBLBQYAAAAABAAEAPkAAACRAwAAAAA=&#10;" strokecolor="#878787">
                <v:shadow color="#ddd"/>
              </v:line>
              <v:line id="Line 226" o:spid="_x0000_s1672" style="position:absolute;visibility:visible" from="1608,2832" to="1608,3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wH2L8cAAADcAAAADwAAAGRycy9kb3ducmV2LnhtbESPQUsDMRSE70L/Q3gFbzbrilLWposU&#10;FRE92JZSb4/N62bbzcuaxO3aX28EocdhZr5hZuVgW9GTD41jBdeTDARx5XTDtYL16ulqCiJEZI2t&#10;Y1LwQwHK+ehihoV2R/6gfhlrkSAcClRgYuwKKUNlyGKYuI44eTvnLcYkfS21x2OC21bmWXYnLTac&#10;Fgx2tDBUHZbfVoGvT8+v3Oy3ny43X6fN4/tbd6OVuhwPD/cgIg3xHP5vv2gFeX4Lf2fSEZDz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LAfYvxwAAANwAAAAPAAAAAAAA&#10;AAAAAAAAAKECAABkcnMvZG93bnJldi54bWxQSwUGAAAAAAQABAD5AAAAlQMAAAAA&#10;" strokecolor="#878787">
                <v:shadow color="#ddd"/>
              </v:line>
              <v:line id="Line 227" o:spid="_x0000_s1673" style="position:absolute;visibility:visible" from="1607,3168" to="1919,3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qtKsQAAADcAAAADwAAAGRycy9kb3ducmV2LnhtbESPQWvCQBSE7wX/w/IEb3VjCCKpq5Ri&#10;wYMXU6HX1+wzG5p9G3a3SfTXu4VCj8PMfMNs95PtxEA+tI4VrJYZCOLa6ZYbBZeP9+cNiBCRNXaO&#10;ScGNAux3s6ctltqNfKahio1IEA4lKjAx9qWUoTZkMSxdT5y8q/MWY5K+kdrjmOC2k3mWraXFltOC&#10;wZ7eDNXf1Y9VcPfFWHwZPt3t4bO6HofNpehOSi3m0+sLiEhT/A//tY9aQZ6v4fdMOgJy9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8iq0qxAAAANwAAAAPAAAAAAAAAAAA&#10;AAAAAKECAABkcnMvZG93bnJldi54bWxQSwUGAAAAAAQABAD5AAAAkgMAAAAA&#10;" strokecolor="#878787">
                <v:stroke endarrow="block"/>
                <v:shadow color="#ddd"/>
              </v:line>
            </v:group>
            <v:group id="Group 228" o:spid="_x0000_s1674" style="position:absolute;left:1860;top:25038;width:4121;height:4102" coordorigin="311,3034" coordsize="344,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0/NMUAAADcAAAADwAAAGRycy9kb3ducmV2LnhtbESPT2vCQBTE7wW/w/IE&#10;b3WTSKtEVxFR6UEK/gHx9sg+k2D2bciuSfz23UKhx2FmfsMsVr2pREuNKy0riMcRCOLM6pJzBZfz&#10;7n0GwnlkjZVlUvAiB6vl4G2BqbYdH6k9+VwECLsUFRTe16mULivIoBvbmjh4d9sY9EE2udQNdgFu&#10;KplE0ac0WHJYKLCmTUHZ4/Q0CvYddutJvG0Pj/vmdTt/fF8PMSk1GvbrOQhPvf8P/7W/tIIkmcL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9PzTFAAAA3AAA&#10;AA8AAAAAAAAAAAAAAAAAqgIAAGRycy9kb3ducmV2LnhtbFBLBQYAAAAABAAEAPoAAACcAwAAAAA=&#10;">
              <v:shape id="Freeform 229" o:spid="_x0000_s1675" style="position:absolute;left:328;top:3078;width:308;height:226;visibility:visible;mso-wrap-style:square;v-text-anchor:top" coordsize="616,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3Q08MA&#10;AADcAAAADwAAAGRycy9kb3ducmV2LnhtbERPz2vCMBS+D/wfwhO8DE2bg0g1igiChwmbG0Nvz+bZ&#10;FpuXkmS121+/HAY7fny/V5vBtqInHxrHGvJZBoK4dKbhSsPH+366ABEissHWMWn4pgCb9ehphYVx&#10;D36j/hQrkUI4FKihjrErpAxlTRbDzHXEibs5bzEm6CtpPD5SuG2lyrK5tNhwaqixo11N5f30ZTVc&#10;1Uuv8kV3meevP5fW8/H5/Gm0noyH7RJEpCH+i//cB6NBqbQ2nU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M3Q08MAAADcAAAADwAAAAAAAAAAAAAAAACYAgAAZHJzL2Rv&#10;d25yZXYueG1sUEsFBgAAAAAEAAQA9QAAAIgD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230" o:spid="_x0000_s1676" style="position:absolute;left:631;top:3307;width:7;height:18;visibility:visible;mso-wrap-style:square;v-text-anchor:top" coordsize="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5W1cUA&#10;AADcAAAADwAAAGRycy9kb3ducmV2LnhtbESPW2vCQBCF3wX/wzJC33RjHopJXUXEQimt4IWCb0N2&#10;TILZ2ZCdmvTfdwsFHw/n8nGW68E16k5dqD0bmM8SUMSFtzWXBs6n1+kCVBBki41nMvBDAdar8WiJ&#10;ufU9H+h+lFLFEQ45GqhE2lzrUFTkMMx8Sxy9q+8cSpRdqW2HfRx3jU6T5Fk7rDkSKmxpW1FxO367&#10;CCn37+npstjv5JZ9fG0l2/X1pzFPk2HzAkpokEf4v/1mDaRpBn9n4hH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3lbVxQAAANwAAAAPAAAAAAAAAAAAAAAAAJgCAABkcnMv&#10;ZG93bnJldi54bWxQSwUGAAAAAAQABAD1AAAAigMAAAAA&#10;" path="m5,3l2,11,,21,,31r7,5l12,32,13,22r,-10l13,5,12,1,9,,7,,5,3xe" fillcolor="#363" strokecolor="#363">
                <v:path arrowok="t" o:connecttype="custom" o:connectlocs="3,2;1,6;0,11;0,16;4,18;6,16;7,11;7,6;7,3;6,1;5,0;4,0;3,2" o:connectangles="0,0,0,0,0,0,0,0,0,0,0,0,0"/>
              </v:shape>
              <v:shape id="Freeform 231" o:spid="_x0000_s1677" style="position:absolute;left:542;top:3282;width:9;height:18;visibility:visible;mso-wrap-style:square;v-text-anchor:top" coordsize="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JRh8QA&#10;AADcAAAADwAAAGRycy9kb3ducmV2LnhtbERPTUsDMRC9C/0PYQQvYrOuYHVtWoogKAVl21L0NmzG&#10;zdLNZE3Gdv335iB4fLzv+XL0vTpSTF1gA9fTAhRxE2zHrYHd9unqDlQSZIt9YDLwQwmWi8nZHCsb&#10;TlzTcSOtyiGcKjTgRIZK69Q48pimYSDO3GeIHiXD2Gob8ZTDfa/LorjVHjvODQ4HenTUHDbf3kBb&#10;X369lmtfv8khuo/9y/169i7GXJyPqwdQQqP8i//cz9ZAeZPn5zP5COj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SUYfEAAAA3AAAAA8AAAAAAAAAAAAAAAAAmAIAAGRycy9k&#10;b3ducmV2LnhtbFBLBQYAAAAABAAEAPUAAACJAwAAAAA=&#10;" path="m12,2l7,9,2,19,,28r5,7l9,32r4,-9l16,12,17,5r,-2l16,1,14,,12,2xe" fillcolor="#363" strokecolor="#363">
                <v:path arrowok="t" o:connecttype="custom" o:connectlocs="6,1;4,5;1,10;0,14;3,18;5,16;7,12;8,6;9,3;9,2;8,1;7,0;6,1" o:connectangles="0,0,0,0,0,0,0,0,0,0,0,0,0"/>
              </v:shape>
              <v:shape id="Freeform 232" o:spid="_x0000_s1678" style="position:absolute;left:450;top:3232;width:13;height:16;visibility:visible;mso-wrap-style:square;v-text-anchor:top" coordsize="2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hDfsMA&#10;AADcAAAADwAAAGRycy9kb3ducmV2LnhtbESPX2vCQBDE3wW/w7GCb3qJUimpZyiCUKjQqoW+LrnN&#10;H5rbC7k1xm/fKxR8HGbmN8w2H12rBupD49lAukxAERfeNlwZ+LocFs+ggiBbbD2TgTsFyHfTyRYz&#10;6298ouEslYoQDhkaqEW6TOtQ1OQwLH1HHL3S9w4lyr7StsdbhLtWr5Jkox02HBdq7GhfU/FzvjoD&#10;pfBnuFq5vG+wOerhqXTu+8OY+Wx8fQElNMoj/N9+swZW6xT+zsQjoH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hDfsMAAADcAAAADwAAAAAAAAAAAAAAAACYAgAAZHJzL2Rv&#10;d25yZXYueG1sUEsFBgAAAAAEAAQA9QAAAIgDAAAAAA==&#10;" path="m19,1l13,7,5,16,,25r3,7l9,30r6,-8l21,12,23,7,25,3,23,,21,,19,1xe" fillcolor="black" stroked="f">
                <v:path arrowok="t" o:connecttype="custom" o:connectlocs="10,1;7,4;3,8;0,13;2,16;5,15;8,11;11,6;12,4;13,2;12,0;11,0;10,1" o:connectangles="0,0,0,0,0,0,0,0,0,0,0,0,0"/>
              </v:shape>
              <v:shape id="Freeform 233" o:spid="_x0000_s1679" style="position:absolute;left:362;top:3159;width:13;height:15;visibility:visible;mso-wrap-style:square;v-text-anchor:top" coordsize="26,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mbacIA&#10;AADcAAAADwAAAGRycy9kb3ducmV2LnhtbESPQYvCMBSE7wv+h/CEva2pXZClaxQRBPWmXfb8bF6b&#10;YvNSm6jVX28EweMwM98w03lvG3GhzteOFYxHCQjiwumaKwV/+errB4QPyBobx6TgRh7ms8HHFDPt&#10;rryjyz5UIkLYZ6jAhNBmUvrCkEU/ci1x9ErXWQxRdpXUHV4j3DYyTZKJtFhzXDDY0tJQcdyfrQJq&#10;DiTxMHZmecu3p83/vSzzu1Kfw37xCyJQH97hV3utFaTfKTzPxCM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CZtpwgAAANwAAAAPAAAAAAAAAAAAAAAAAJgCAABkcnMvZG93&#10;bnJldi54bWxQSwUGAAAAAAQABAD1AAAAhwMAAAAA&#10;" path="m20,1l14,7,6,15,,24r3,7l9,30r6,-8l21,12,25,7,26,4r,-3l24,,20,1xe" fillcolor="#363" strokecolor="#363">
                <v:path arrowok="t" o:connecttype="custom" o:connectlocs="10,0;7,3;3,7;0,12;2,15;5,15;8,11;11,6;13,3;13,2;13,0;12,0;10,0" o:connectangles="0,0,0,0,0,0,0,0,0,0,0,0,0"/>
              </v:shape>
              <v:shape id="Freeform 234" o:spid="_x0000_s1680" style="position:absolute;left:311;top:3084;width:15;height:13;visibility:visible;mso-wrap-style:square;v-text-anchor:top" coordsize="30,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rSpMEA&#10;AADcAAAADwAAAGRycy9kb3ducmV2LnhtbESPS4vCMBSF9wP+h3AFd2OqgozVKCIKuhGfuL0017a0&#10;ualN1PrvjTDg8vCdB2cya0wpHlS73LKCXjcCQZxYnXOq4HRc/f6BcB5ZY2mZFLzIwWza+plgrO2T&#10;9/Q4+FSEEnYxKsi8r2IpXZKRQde1FXFgV1sb9EHWqdQ1PkO5KWU/iobSYM5hIcOKFhklxeFuFCyl&#10;Leb71TYa3Si/bHbFaH1ea6U67WY+BuGp8V/zfzpw6A8G8DkTjoCcv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60qTBAAAA3AAAAA8AAAAAAAAAAAAAAAAAmAIAAGRycy9kb3du&#10;cmV2LnhtbFBLBQYAAAAABAAEAPUAAACGAwAAAAA=&#10;" path="m25,l18,4,7,9,,16r,8l6,26,16,20r8,-8l29,7,30,5r,-4l29,,25,xe" fillcolor="#363" strokecolor="#363">
                <v:path arrowok="t" o:connecttype="custom" o:connectlocs="13,0;9,2;4,5;0,8;0,12;3,13;8,10;12,6;15,4;15,3;15,1;15,0;13,0" o:connectangles="0,0,0,0,0,0,0,0,0,0,0,0,0"/>
              </v:shape>
              <v:shape id="Freeform 235" o:spid="_x0000_s1681" style="position:absolute;left:400;top:3034;width:205;height:287;visibility:visible;mso-wrap-style:square;v-text-anchor:top" coordsize="409,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Hod8UA&#10;AADcAAAADwAAAGRycy9kb3ducmV2LnhtbESPQWvCQBSE74L/YXmF3nSTtEobXUXEQnsQMSk9P7LP&#10;JHb3bchuNf333YLgcZiZb5jlerBGXKj3rWMF6TQBQVw53XKt4LN8m7yA8AFZo3FMCn7Jw3o1Hi0x&#10;1+7KR7oUoRYRwj5HBU0IXS6lrxqy6KeuI47eyfUWQ5R9LXWP1wi3RmZJMpcWW44LDXa0baj6Ln6s&#10;At7TbpamH6/mZLKiPRTnr7orlXp8GDYLEIGGcA/f2u9aQfb0DP9n4h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seh3xQAAANwAAAAPAAAAAAAAAAAAAAAAAJgCAABkcnMv&#10;ZG93bnJldi54bWxQSwUGAAAAAAQABAD1AAAAigM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236" o:spid="_x0000_s1682" style="position:absolute;left:334;top:3307;width:83;height:69;visibility:visible;mso-wrap-style:square;v-text-anchor:top" coordsize="1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g/mMQA&#10;AADcAAAADwAAAGRycy9kb3ducmV2LnhtbESPT2sCMRTE74V+h/AEL6VmVfqH1ShlQejBi9ui18fm&#10;uRvcvIQk6vrtG0HocZiZ3zDL9WB7caEQjWMF00kBgrhx2nCr4Pdn8/oJIiZkjb1jUnCjCOvV89MS&#10;S+2uvKNLnVqRIRxLVNCl5EspY9ORxThxnjh7RxcspixDK3XAa4bbXs6K4l1aNJwXOvRUddSc6rNV&#10;4H3YV3s+mNP2UH1U9dYUx5ebUuPR8LUAkWhI/+FH+1srmM3f4H4mHw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ioP5jEAAAA3AAAAA8AAAAAAAAAAAAAAAAAmAIAAGRycy9k&#10;b3ducmV2LnhtbFBLBQYAAAAABAAEAPUAAACJAw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237" o:spid="_x0000_s1683" style="position:absolute;left:328;top:3036;width:327;height:268;visibility:visible;mso-wrap-style:square;v-text-anchor:top" coordsize="655,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sTpcIA&#10;AADcAAAADwAAAGRycy9kb3ducmV2LnhtbESP0YrCMBRE34X9h3AX9k1TXRSpRtEVwSdB6wdcmrtt&#10;2Oam26S1+vVGEHwcZuYMs1z3thIdNd44VjAeJSCIc6cNFwou2X44B+EDssbKMSm4kYf16mOwxFS7&#10;K5+oO4dCRAj7FBWUIdSplD4vyaIfuZo4er+usRiibAqpG7xGuK3kJElm0qLhuFBiTT8l5X/n1iow&#10;0yr5t9SZ+Y632Zbux0PbHpX6+uw3CxCB+vAOv9oHrWDyPYPnmXg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mxOlwgAAANwAAAAPAAAAAAAAAAAAAAAAAJgCAABkcnMvZG93&#10;bnJldi54bWxQSwUGAAAAAAQABAD1AAAAhwM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238" o:spid="_x0000_s1684" style="position:absolute;left:403;top:3154;width:118;height:165;visibility:visible;mso-wrap-style:square;v-text-anchor:top" coordsize="23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H1J8YA&#10;AADcAAAADwAAAGRycy9kb3ducmV2LnhtbESPQWvCQBSE74L/YXlCL6VuVKhtmlVUWit40djeX7LP&#10;JJh9G7Nbjf++Wyh4HGbmGyaZd6YWF2pdZVnBaBiBIM6trrhQ8HX4eHoB4TyyxtoyKbiRg/ms30sw&#10;1vbKe7qkvhABwi5GBaX3TSyly0sy6Ia2IQ7e0bYGfZBtIXWL1wA3tRxH0bM0WHFYKLGhVUn5Kf0x&#10;Cj6/i7U9dNnkfMPtOntf6t3j6VWph0G3eAPhqfP38H97oxWMJ1P4OxOOgJ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H1J8YAAADcAAAADwAAAAAAAAAAAAAAAACYAgAAZHJz&#10;L2Rvd25yZXYueG1sUEsFBgAAAAAEAAQA9QAAAIsDAAAAAA==&#10;" path="m11,330l234,7r1,-3l233,2,229,r-2,l,321r3,2l5,326r4,2l11,330xe" fillcolor="#123466" strokecolor="#123466">
                <v:path arrowok="t" o:connecttype="custom" o:connectlocs="6,165;117,4;118,2;117,1;115,0;114,0;0,161;2,162;3,163;5,164;6,165" o:connectangles="0,0,0,0,0,0,0,0,0,0,0"/>
              </v:shape>
              <v:shape id="Freeform 239" o:spid="_x0000_s1685" style="position:absolute;left:350;top:3314;width:18;height:12;visibility:visible;mso-wrap-style:square;v-text-anchor:top" coordsize="3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5WxcEA&#10;AADcAAAADwAAAGRycy9kb3ducmV2LnhtbERPTYvCMBC9C/sfwgh701RFkWoUWRTUw+J2RfE2NGNT&#10;bCalyWr995uD4PHxvufL1lbiTo0vHSsY9BMQxLnTJRcKjr+b3hSED8gaK8ek4EkelouPzhxT7R78&#10;Q/csFCKGsE9RgQmhTqX0uSGLvu9q4shdXWMxRNgUUjf4iOG2ksMkmUiLJccGgzV9Gcpv2Z9VsDG4&#10;nuzHu8vhWFaX6dbK0/dZKvXZbVczEIHa8Ba/3FutYDiKa+OZeAT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oeVsXBAAAA3AAAAA8AAAAAAAAAAAAAAAAAmAIAAGRycy9kb3du&#10;cmV2LnhtbFBLBQYAAAAABAAEAPUAAACGAwAAAAA=&#10;" path="m28,r5,1l36,4r1,2l37,8r-5,l28,7,24,8r-5,l14,10r-3,3l5,17,,23,5,12,12,5,19,1,28,xe" stroked="f">
                <v:path arrowok="t" o:connecttype="custom" o:connectlocs="14,0;16,1;18,2;18,3;18,4;16,4;14,4;12,4;9,4;7,5;5,7;2,9;0,12;2,6;6,3;9,1;14,0" o:connectangles="0,0,0,0,0,0,0,0,0,0,0,0,0,0,0,0,0"/>
              </v:shape>
              <v:shape id="Freeform 240" o:spid="_x0000_s1686" style="position:absolute;left:337;top:3069;width:103;height:71;visibility:visible;mso-wrap-style:square;v-text-anchor:top" coordsize="207,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c0J8MA&#10;AADcAAAADwAAAGRycy9kb3ducmV2LnhtbESPT4vCMBTE78J+h/AWvIimq6C2GmURRQUv64rnR/P6&#10;B5uX0kRbv71ZWPA4zMxvmOW6M5V4UONKywq+RhEI4tTqknMFl9/dcA7CeWSNlWVS8CQH69VHb4mJ&#10;ti3/0OPscxEg7BJUUHhfJ1K6tCCDbmRr4uBltjHog2xyqRtsA9xUchxFU2mw5LBQYE2bgtLb+W4U&#10;HK88m2XxditbzPaDU6yPExkr1f/svhcgPHX+Hf5vH7SC8SSGvzPhCMjV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Wc0J8MAAADcAAAADwAAAAAAAAAAAAAAAACYAgAAZHJzL2Rv&#10;d25yZXYueG1sUEsFBgAAAAAEAAQA9QAAAIgDA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241" o:spid="_x0000_s1687" style="position:absolute;left:558;top:3202;width:82;height:76;visibility:visible;mso-wrap-style:square;v-text-anchor:top" coordsize="16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JqsEA&#10;AADcAAAADwAAAGRycy9kb3ducmV2LnhtbERPzYrCMBC+L/gOYYS9aaorWqtRRFD3tGL1AcZmbKvN&#10;pDSx1rffHBb2+PH9L9edqURLjSstKxgNIxDEmdUl5wou590gBuE8ssbKMil4k4P1qvexxETbF5+o&#10;TX0uQgi7BBUU3teJlC4ryKAb2po4cDfbGPQBNrnUDb5CuKnkOIqm0mDJoaHAmrYFZY/0aRTsLoej&#10;nOl7m87jfflzM4dRfP1S6rPfbRYgPHX+X/zn/tYKxpMwP5wJR0Cu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fyarBAAAA3AAAAA8AAAAAAAAAAAAAAAAAmAIAAGRycy9kb3du&#10;cmV2LnhtbFBLBQYAAAAABAAEAPUAAACGAwAAAAA=&#10;" path="m162,153r-2,-22l152,106,139,77,121,51,98,29,69,14,36,9,,18,34,3,66,,95,8r26,17l141,49r15,31l163,115r-1,38xe" stroked="f">
                <v:path arrowok="t" o:connecttype="custom" o:connectlocs="81,76;80,65;76,53;70,38;61,25;49,14;35,7;18,4;0,9;17,1;33,0;48,4;61,12;71,24;78,40;82,57;81,76" o:connectangles="0,0,0,0,0,0,0,0,0,0,0,0,0,0,0,0,0"/>
              </v:shape>
              <v:shape id="Freeform 242" o:spid="_x0000_s1688" style="position:absolute;left:439;top:3124;width:120;height:87;visibility:visible;mso-wrap-style:square;v-text-anchor:top" coordsize="240,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lECMMA&#10;AADcAAAADwAAAGRycy9kb3ducmV2LnhtbESPQWsCMRSE70L/Q3gFL6JZ3Sq6GqUIQm+lq+L1sXkm&#10;Szcvyybq+u+bQqHHYWa+YTa73jXiTl2oPSuYTjIQxJXXNRsFp+NhvAQRIrLGxjMpeFKA3fZlsMFC&#10;+wd/0b2MRiQIhwIV2BjbQspQWXIYJr4lTt7Vdw5jkp2RusNHgrtGzrJsIR3WnBYstrS3VH2XN5co&#10;59FqScbcypDz1eZtruefF6WGr/37GkSkPv6H/9ofWsHsbQq/Z9IR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slECMMAAADcAAAADwAAAAAAAAAAAAAAAACYAgAAZHJzL2Rv&#10;d25yZXYueG1sUEsFBgAAAAAEAAQA9QAAAIgD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243" o:spid="_x0000_s1689" style="position:absolute;left:570;top:3072;width:30;height:125;visibility:visible;mso-wrap-style:square;v-text-anchor:top" coordsize="6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P6ocgA&#10;AADcAAAADwAAAGRycy9kb3ducmV2LnhtbESPT2vCQBTE7wW/w/KEXkrdGFRqmo1Ioa2HKvgHen1k&#10;n0k0+zZktyb66btCocdhZn7DpIve1OJCrassKxiPIhDEudUVFwoO+/fnFxDOI2usLZOCKzlYZIOH&#10;FBNtO97SZecLESDsElRQet8kUrq8JINuZBvi4B1ta9AH2RZSt9gFuKllHEUzabDisFBiQ28l5efd&#10;j1GwOs83H9F6WXx2T5Pp8fvr5Jv5TanHYb98BeGp9//hv/ZKK4gnMdzPhCMgs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ek/qhyAAAANwAAAAPAAAAAAAAAAAAAAAAAJgCAABk&#10;cnMvZG93bnJldi54bWxQSwUGAAAAAAQABAD1AAAAjQMAAAAA&#10;" path="m,250l22,227,39,199,51,168r7,-32l60,101,56,67,45,33,29,r7,28l42,58r2,33l43,124r-5,34l30,191,17,222,,250xe" stroked="f">
                <v:path arrowok="t" o:connecttype="custom" o:connectlocs="0,125;11,114;20,100;26,84;29,68;30,51;28,34;23,17;15,0;18,14;21,29;22,46;22,62;19,79;15,96;9,111;0,125" o:connectangles="0,0,0,0,0,0,0,0,0,0,0,0,0,0,0,0,0"/>
              </v:shape>
              <v:shape id="Freeform 244" o:spid="_x0000_s1690" style="position:absolute;left:452;top:3063;width:124;height:60;visibility:visible;mso-wrap-style:square;v-text-anchor:top" coordsize="248,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llgMQA&#10;AADcAAAADwAAAGRycy9kb3ducmV2LnhtbESPT4vCMBTE74LfITzB25paRaQaRYRdvbisfw4eH82z&#10;LTYvtYlt/fabhQWPw8z8hlmuO1OKhmpXWFYwHkUgiFOrC84UXM6fH3MQziNrLC2Tghc5WK/6vSUm&#10;2rZ8pObkMxEg7BJUkHtfJVK6NCeDbmQr4uDdbG3QB1lnUtfYBrgpZRxFM2mw4LCQY0XbnNL76WkU&#10;SN3Es83j6/VdVPzTHvzuqves1HDQbRYgPHX+Hf5v77WCeDqBvzPhCM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5ZYDEAAAA3AAAAA8AAAAAAAAAAAAAAAAAmAIAAGRycy9k&#10;b3ducmV2LnhtbFBLBQYAAAAABAAEAPUAAACJAw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245" o:spid="_x0000_s1691" style="position:absolute;left:427;top:3146;width:12;height:16;visibility:visible;mso-wrap-style:square;v-text-anchor:top" coordsize="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Cl2cMA&#10;AADcAAAADwAAAGRycy9kb3ducmV2LnhtbESPT4vCMBTE78J+h/AW9qapf5ClGkV2UdaTWBf0+Gie&#10;bWnzUprY1m9vBMHjMDO/YZbr3lSipcYVlhWMRxEI4tTqgjMF/6ft8BuE88gaK8uk4E4O1quPwRJj&#10;bTs+Upv4TAQIuxgV5N7XsZQuzcmgG9maOHhX2xj0QTaZ1A12AW4qOYmiuTRYcFjIsaafnNIyuRkF&#10;aHm7S0q5n/9O3SUpz4duWrVKfX32mwUIT71/h1/tP61gMpvB80w4AnL1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GCl2cMAAADcAAAADwAAAAAAAAAAAAAAAACYAgAAZHJzL2Rv&#10;d25yZXYueG1sUEsFBgAAAAAEAAQA9QAAAIgDAAAAAA==&#10;" path="m19,2l13,7,4,15,,25r3,8l9,30r6,-8l20,13,23,6,24,4,23,,21,,19,2xe" stroked="f">
                <v:path arrowok="t" o:connecttype="custom" o:connectlocs="10,1;7,3;2,7;0,12;2,16;5,15;8,11;10,6;12,3;12,2;12,0;11,0;10,1" o:connectangles="0,0,0,0,0,0,0,0,0,0,0,0,0"/>
              </v:shape>
              <v:shape id="Freeform 246" o:spid="_x0000_s1692" style="position:absolute;left:547;top:3215;width:11;height:17;visibility:visible;mso-wrap-style:square;v-text-anchor:top" coordsize="2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F48IA&#10;AADcAAAADwAAAGRycy9kb3ducmV2LnhtbESPT2vCQBTE74V+h+UJ3upGUVtSVylCoXjzz8XbI/ua&#10;RLNvw+7TxG/vCoLHYWZ+wyxWvWvUlUKsPRsYjzJQxIW3NZcGDvvfjy9QUZAtNp7JwI0irJbvbwvM&#10;re94S9edlCpBOOZooBJpc61jUZHDOPItcfL+fXAoSYZS24BdgrtGT7Jsrh3WnBYqbGldUXHeXVyi&#10;hKw8yv586Xj2KVvS8/XptDFmOOh/vkEJ9fIKP9t/1sBkOoPHmXQE9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IsXjwgAAANwAAAAPAAAAAAAAAAAAAAAAAJgCAABkcnMvZG93&#10;bnJldi54bWxQSwUGAAAAAAQABAD1AAAAhwMAAAAA&#10;" path="m16,3l11,8,4,19,,28r5,7l11,32r5,-8l20,14,23,7r,-3l21,1,18,,16,3xe" stroked="f">
                <v:path arrowok="t" o:connecttype="custom" o:connectlocs="8,1;5,4;2,9;0,14;2,17;5,16;8,12;10,7;11,3;11,2;10,0;9,0;8,1" o:connectangles="0,0,0,0,0,0,0,0,0,0,0,0,0"/>
              </v:shape>
            </v:group>
            <v:group id="Group 247" o:spid="_x0000_s1693" style="position:absolute;left:63506;top:25038;width:4115;height:4102" coordorigin="311,3034" coordsize="344,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shape id="Freeform 248" o:spid="_x0000_s1694" style="position:absolute;left:328;top:3078;width:308;height:226;visibility:visible;mso-wrap-style:square;v-text-anchor:top" coordsize="616,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2hAccA&#10;AADcAAAADwAAAGRycy9kb3ducmV2LnhtbESPT2vCQBTE74V+h+UVehHdJBSV6CoiCB5aqH8QvT2z&#10;r0lo9m3Y3ca0n75bEHocZuY3zHzZm0Z05HxtWUE6SkAQF1bXXCo4HjbDKQgfkDU2lknBN3lYLh4f&#10;5phre+MddftQighhn6OCKoQ2l9IXFRn0I9sSR+/DOoMhSldK7fAW4aaRWZKMpcGa40KFLa0rKj73&#10;X0bBNXvtsnTaXsbp+8+lcfw2OJ+0Us9P/WoGIlAf/sP39lYryF4m8HcmHg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NoQHHAAAA3AAAAA8AAAAAAAAAAAAAAAAAmAIAAGRy&#10;cy9kb3ducmV2LnhtbFBLBQYAAAAABAAEAPUAAACMAw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249" o:spid="_x0000_s1695" style="position:absolute;left:631;top:3307;width:7;height:18;visibility:visible;mso-wrap-style:square;v-text-anchor:top" coordsize="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0W7sMA&#10;AADcAAAADwAAAGRycy9kb3ducmV2LnhtbERPTUvDQBC9C/0PyxS82U2DSBu7LVJaENFCWxG8Ddkx&#10;Cc3OhuzYxH/vHASPj/e92oyhNVfqUxPZwXyWgSEuo2+4cvB+3t8twCRB9thGJgc/lGCzntyssPBx&#10;4CNdT1IZDeFUoINapCusTWVNAdMsdsTKfcU+oCjsK+t7HDQ8tDbPsgcbsGFtqLGjbU3l5fQdtKQ6&#10;vOTnz8VhJ5fl68dWlruheXPudjo+PYIRGuVf/Od+9g7ye12rZ/QI2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E0W7sMAAADcAAAADwAAAAAAAAAAAAAAAACYAgAAZHJzL2Rv&#10;d25yZXYueG1sUEsFBgAAAAAEAAQA9QAAAIgDAAAAAA==&#10;" path="m5,3l2,11,,21,,31r7,5l12,32,13,22r,-10l13,5,12,1,9,,7,,5,3xe" fillcolor="#363" strokecolor="#363">
                <v:path arrowok="t" o:connecttype="custom" o:connectlocs="3,2;1,6;0,11;0,16;4,18;6,16;7,11;7,6;7,3;6,1;5,0;4,0;3,2" o:connectangles="0,0,0,0,0,0,0,0,0,0,0,0,0"/>
              </v:shape>
              <v:shape id="Freeform 250" o:spid="_x0000_s1696" style="position:absolute;left:542;top:3282;width:9;height:18;visibility:visible;mso-wrap-style:square;v-text-anchor:top" coordsize="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6LZ8YA&#10;AADcAAAADwAAAGRycy9kb3ducmV2LnhtbESPUUsDMRCE3wX/Q1jBF7E5D7H22rSIICgF5VoRfVsu&#10;28vRy+ZM1vb890YQfBxm5htmsRp9rw4UUxfYwNWkAEXcBNtxa+B1+3B5CyoJssU+MBn4pgSr5enJ&#10;AisbjlzTYSOtyhBOFRpwIkOldWoceUyTMBBnbxeiR8kyttpGPGa473VZFDfaY8d5weFA946a/ebL&#10;G2jri8/ncu3rF9lH9/H2NFtP38WY87Pxbg5KaJT/8F/70Roor2fweyYfAb3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i6LZ8YAAADcAAAADwAAAAAAAAAAAAAAAACYAgAAZHJz&#10;L2Rvd25yZXYueG1sUEsFBgAAAAAEAAQA9QAAAIsDAAAAAA==&#10;" path="m12,2l7,9,2,19,,28r5,7l9,32r4,-9l16,12,17,5r,-2l16,1,14,,12,2xe" fillcolor="#363" strokecolor="#363">
                <v:path arrowok="t" o:connecttype="custom" o:connectlocs="6,1;4,5;1,10;0,14;3,18;5,16;7,12;8,6;9,3;9,2;8,1;7,0;6,1" o:connectangles="0,0,0,0,0,0,0,0,0,0,0,0,0"/>
              </v:shape>
              <v:shape id="Freeform 251" o:spid="_x0000_s1697" style="position:absolute;left:450;top:3232;width:13;height:16;visibility:visible;mso-wrap-style:square;v-text-anchor:top" coordsize="2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sDRb8A&#10;AADcAAAADwAAAGRycy9kb3ducmV2LnhtbERPS4vCMBC+C/sfwizsTdMVFOkaRYQFwQUfFbwOzfTB&#10;NpPSjLX+e3MQPH587+V6cI3qqQu1ZwPfkwQUce5tzaWBS/Y7XoAKgmyx8UwGHhRgvfoYLTG1/s4n&#10;6s9SqhjCIUUDlUibah3yihyGiW+JI1f4zqFE2JXadniP4a7R0ySZa4c1x4YKW9pWlP+fb85AIXwM&#10;NyvZfo71n+5nhXPXgzFfn8PmB5TQIG/xy72zBqazOD+eiUdAr5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uwNFvwAAANwAAAAPAAAAAAAAAAAAAAAAAJgCAABkcnMvZG93bnJl&#10;di54bWxQSwUGAAAAAAQABAD1AAAAhAMAAAAA&#10;" path="m19,1l13,7,5,16,,25r3,7l9,30r6,-8l21,12,23,7,25,3,23,,21,,19,1xe" fillcolor="black" stroked="f">
                <v:path arrowok="t" o:connecttype="custom" o:connectlocs="10,1;7,4;3,8;0,13;2,16;5,15;8,11;11,6;12,4;13,2;12,0;11,0;10,1" o:connectangles="0,0,0,0,0,0,0,0,0,0,0,0,0"/>
              </v:shape>
              <v:shape id="Freeform 252" o:spid="_x0000_s1698" style="position:absolute;left:362;top:3159;width:13;height:15;visibility:visible;mso-wrap-style:square;v-text-anchor:top" coordsize="26,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gvsIA&#10;AADcAAAADwAAAGRycy9kb3ducmV2LnhtbESPQYvCMBSE78L+h/AWvGlawUWqURZBUG9rxfOzeW3K&#10;Ni+1iVr99ZsFweMwM98wi1VvG3GjzteOFaTjBARx4XTNlYJjvhnNQPiArLFxTAoe5GG1/BgsMNPu&#10;zj90O4RKRAj7DBWYENpMSl8YsujHriWOXuk6iyHKrpK6w3uE20ZOkuRLWqw5LhhsaW2o+D1crQJq&#10;ziTxnDqzfuT7y+70LMv8qdTws/+egwjUh3f41d5qBZNpCv9n4hGQy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BOC+wgAAANwAAAAPAAAAAAAAAAAAAAAAAJgCAABkcnMvZG93&#10;bnJldi54bWxQSwUGAAAAAAQABAD1AAAAhwMAAAAA&#10;" path="m20,1l14,7,6,15,,24r3,7l9,30r6,-8l21,12,25,7,26,4r,-3l24,,20,1xe" fillcolor="#363" strokecolor="#363">
                <v:path arrowok="t" o:connecttype="custom" o:connectlocs="10,0;7,3;3,7;0,12;2,15;5,15;8,11;11,6;13,3;13,2;13,0;12,0;10,0" o:connectangles="0,0,0,0,0,0,0,0,0,0,0,0,0"/>
              </v:shape>
              <v:shape id="Freeform 253" o:spid="_x0000_s1699" style="position:absolute;left:311;top:3084;width:15;height:13;visibility:visible;mso-wrap-style:square;v-text-anchor:top" coordsize="30,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mSn8QA&#10;AADcAAAADwAAAGRycy9kb3ducmV2LnhtbESPS2uDQBSF94X+h+EWuqtjhYZqnIRQEkg3peZBthfn&#10;RkXnjnGm0f77TKGQ5eE7D06+nEwnrjS4xrKC1ygGQVxa3XCl4LDfvLyDcB5ZY2eZFPySg+Xi8SHH&#10;TNuRC7rufCVCCbsMFdTe95mUrqzJoItsTxzY2Q4GfZBDJfWAYyg3nUzieCYNNhwWauzpo6ay3f0Y&#10;BWtp21Wx+YrTCzWnz+823R63Wqnnp2k1B+Fp8nfzfzpwSN4S+DsTjo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pkp/EAAAA3AAAAA8AAAAAAAAAAAAAAAAAmAIAAGRycy9k&#10;b3ducmV2LnhtbFBLBQYAAAAABAAEAPUAAACJAwAAAAA=&#10;" path="m25,l18,4,7,9,,16r,8l6,26,16,20r8,-8l29,7,30,5r,-4l29,,25,xe" fillcolor="#363" strokecolor="#363">
                <v:path arrowok="t" o:connecttype="custom" o:connectlocs="13,0;9,2;4,5;0,8;0,12;3,13;8,10;12,6;15,4;15,3;15,1;15,0;13,0" o:connectangles="0,0,0,0,0,0,0,0,0,0,0,0,0"/>
              </v:shape>
              <v:shape id="Freeform 254" o:spid="_x0000_s1700" style="position:absolute;left:400;top:3034;width:205;height:287;visibility:visible;mso-wrap-style:square;v-text-anchor:top" coordsize="409,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eVo8QA&#10;AADcAAAADwAAAGRycy9kb3ducmV2LnhtbESPQWvCQBSE7wX/w/IEb7pJRLGpq4hYqAcpRun5kX0m&#10;qbtvQ3ar6b93hUKPw8x8wyzXvTXiRp1vHCtIJwkI4tLphisF59P7eAHCB2SNxjEp+CUP69XgZYm5&#10;dnc+0q0IlYgQ9jkqqENocyl9WZNFP3EtcfQurrMYouwqqTu8R7g1MkuSubTYcFyosaVtTeW1+LEK&#10;+EC7WZruX83FZEXzWXx/Ve1JqdGw37yBCNSH//Bf+0MryGZTeJ6JR0C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HlaPEAAAA3AAAAA8AAAAAAAAAAAAAAAAAmAIAAGRycy9k&#10;b3ducmV2LnhtbFBLBQYAAAAABAAEAPUAAACJAw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255" o:spid="_x0000_s1701" style="position:absolute;left:334;top:3307;width:83;height:69;visibility:visible;mso-wrap-style:square;v-text-anchor:top" coordsize="1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t/o8QA&#10;AADcAAAADwAAAGRycy9kb3ducmV2LnhtbESPT2sCMRTE74V+h/AEL6VmFfuH1ShlQejBi9ui18fm&#10;uRvcvIQk6vrtG0HocZiZ3zDL9WB7caEQjWMF00kBgrhx2nCr4Pdn8/oJIiZkjb1jUnCjCOvV89MS&#10;S+2uvKNLnVqRIRxLVNCl5EspY9ORxThxnjh7RxcspixDK3XAa4bbXs6K4l1aNJwXOvRUddSc6rNV&#10;4H3YV3s+mNP2UH1U9dYUx5ebUuPR8LUAkWhI/+FH+1srmL3N4X4mHw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o7f6PEAAAA3AAAAA8AAAAAAAAAAAAAAAAAmAIAAGRycy9k&#10;b3ducmV2LnhtbFBLBQYAAAAABAAEAPUAAACJAw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256" o:spid="_x0000_s1702" style="position:absolute;left:328;top:3036;width:327;height:268;visibility:visible;mso-wrap-style:square;v-text-anchor:top" coordsize="655,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ZocsEA&#10;AADcAAAADwAAAGRycy9kb3ducmV2LnhtbESP0YrCMBRE3xf8h3AF39ZUoYtUo+gugk/Cqh9waa5t&#10;sLmpTVqrX28EwcdhZs4wi1VvK9FR441jBZNxAoI4d9pwoeB03H7PQPiArLFyTAru5GG1HHwtMNPu&#10;xv/UHUIhIoR9hgrKEOpMSp+XZNGPXU0cvbNrLIYom0LqBm8Rbis5TZIfadFwXCixpt+S8suhtQpM&#10;WiVXS52Z/fHmuKHHfte2e6VGw349BxGoD5/wu73TCqZpCq8z8Qj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WaHLBAAAA3AAAAA8AAAAAAAAAAAAAAAAAmAIAAGRycy9kb3du&#10;cmV2LnhtbFBLBQYAAAAABAAEAPUAAACGAw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257" o:spid="_x0000_s1703" style="position:absolute;left:403;top:3154;width:118;height:165;visibility:visible;mso-wrap-style:square;v-text-anchor:top" coordsize="23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K1HMYA&#10;AADcAAAADwAAAGRycy9kb3ducmV2LnhtbESPQWvCQBSE74L/YXlCL6VutFTaNKuotFbworG9v2Sf&#10;STD7Nma3Gv99tyB4HGbmGyaZdaYWZ2pdZVnBaBiBIM6trrhQ8L3/fHoF4TyyxtoyKbiSg9m030sw&#10;1vbCOzqnvhABwi5GBaX3TSyly0sy6Ia2IQ7ewbYGfZBtIXWLlwA3tRxH0UQarDgslNjQsqT8mP4a&#10;BV8/xcruu+z5dMXNKvtY6O3j8U2ph0E3fwfhqfP38K291grGLxP4PxOO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rK1HMYAAADcAAAADwAAAAAAAAAAAAAAAACYAgAAZHJz&#10;L2Rvd25yZXYueG1sUEsFBgAAAAAEAAQA9QAAAIsDAAAAAA==&#10;" path="m11,330l234,7r1,-3l233,2,229,r-2,l,321r3,2l5,326r4,2l11,330xe" fillcolor="#123466" strokecolor="#123466">
                <v:path arrowok="t" o:connecttype="custom" o:connectlocs="6,165;117,4;118,2;117,1;115,0;114,0;0,161;2,162;3,163;5,164;6,165" o:connectangles="0,0,0,0,0,0,0,0,0,0,0"/>
              </v:shape>
              <v:shape id="Freeform 258" o:spid="_x0000_s1704" style="position:absolute;left:350;top:3314;width:18;height:12;visibility:visible;mso-wrap-style:square;v-text-anchor:top" coordsize="3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4nF8YA&#10;AADcAAAADwAAAGRycy9kb3ducmV2LnhtbESPT2vCQBTE74V+h+UJvTUbhahEVymlgvZQ6h9acntk&#10;n9nQ7NuQXWP67bsFweMwM79hluvBNqKnzteOFYyTFARx6XTNlYLTcfM8B+EDssbGMSn4JQ/r1ePD&#10;EnPtrryn/hAqESHsc1RgQmhzKX1pyKJPXEscvbPrLIYou0rqDq8Rbhs5SdOptFhzXDDY0quh8udw&#10;sQo2Bt+m79mu+DzVTTHfWvn18S2VehoNLwsQgYZwD9/aW61gks3g/0w8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l4nF8YAAADcAAAADwAAAAAAAAAAAAAAAACYAgAAZHJz&#10;L2Rvd25yZXYueG1sUEsFBgAAAAAEAAQA9QAAAIsDAAAAAA==&#10;" path="m28,r5,1l36,4r1,2l37,8r-5,l28,7,24,8r-5,l14,10r-3,3l5,17,,23,5,12,12,5,19,1,28,xe" stroked="f">
                <v:path arrowok="t" o:connecttype="custom" o:connectlocs="14,0;16,1;18,2;18,3;18,4;16,4;14,4;12,4;9,4;7,5;5,7;2,9;0,12;2,6;6,3;9,1;14,0" o:connectangles="0,0,0,0,0,0,0,0,0,0,0,0,0,0,0,0,0"/>
              </v:shape>
              <v:shape id="Freeform 259" o:spid="_x0000_s1705" style="position:absolute;left:337;top:3069;width:103;height:71;visibility:visible;mso-wrap-style:square;v-text-anchor:top" coordsize="207,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0HMEA&#10;AADcAAAADwAAAGRycy9kb3ducmV2LnhtbERPy4rCMBTdD/gP4Q64GTRV8dGOUUQUFdz4YNaX5vbB&#10;NDelibbz95OF4PJw3st1ZyrxpMaVlhWMhhEI4tTqknMF99t+sADhPLLGyjIp+CMH61XvY4mJti1f&#10;6Hn1uQgh7BJUUHhfJ1K6tCCDbmhr4sBltjHoA2xyqRtsQ7ip5DiKZtJgyaGhwJq2BaW/14dRcPrh&#10;+TyLdzvZYnb4Osf6NJGxUv3PbvMNwlPn3+KX+6gVjKdhbTgTjoBc/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f0dBzBAAAA3AAAAA8AAAAAAAAAAAAAAAAAmAIAAGRycy9kb3du&#10;cmV2LnhtbFBLBQYAAAAABAAEAPUAAACGAw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260" o:spid="_x0000_s1706" style="position:absolute;left:558;top:3202;width:82;height:76;visibility:visible;mso-wrap-style:square;v-text-anchor:top" coordsize="16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z26sUA&#10;AADcAAAADwAAAGRycy9kb3ducmV2LnhtbESP0WrCQBRE34X+w3IF38xGizWmrlIKap8qpn7Abfaa&#10;pGbvhuwa49+7BcHHYWbOMMt1b2rRUesqywomUQyCOLe64kLB8WczTkA4j6yxtkwKbuRgvXoZLDHV&#10;9soH6jJfiABhl6KC0vsmldLlJRl0kW2Ig3eyrUEfZFtI3eI1wE0tp3H8Jg1WHBZKbOizpPycXYyC&#10;zXG3l3P912WLZFt9n8xukvy+KjUa9h/vIDz1/hl+tL+0gulsAf9nw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fPbqxQAAANwAAAAPAAAAAAAAAAAAAAAAAJgCAABkcnMv&#10;ZG93bnJldi54bWxQSwUGAAAAAAQABAD1AAAAigMAAAAA&#10;" path="m162,153r-2,-22l152,106,139,77,121,51,98,29,69,14,36,9,,18,34,3,66,,95,8r26,17l141,49r15,31l163,115r-1,38xe" stroked="f">
                <v:path arrowok="t" o:connecttype="custom" o:connectlocs="81,76;80,65;76,53;70,38;61,25;49,14;35,7;18,4;0,9;17,1;33,0;48,4;61,12;71,24;78,40;82,57;81,76" o:connectangles="0,0,0,0,0,0,0,0,0,0,0,0,0,0,0,0,0"/>
              </v:shape>
              <v:shape id="Freeform 261" o:spid="_x0000_s1707" style="position:absolute;left:439;top:3124;width:120;height:87;visibility:visible;mso-wrap-style:square;v-text-anchor:top" coordsize="240,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C988MA&#10;AADcAAAADwAAAGRycy9kb3ducmV2LnhtbESPwWoCMRCG70LfIYzQi9RsXSq6GqUUCr1J15Zeh82Y&#10;LG4myybq9u2dQ6HH4Z//m/m2+zF06kpDaiMbeJ4XoIibaFt2Br6O708rUCkjW+wik4FfSrDfPUy2&#10;WNl440+61tkpgXCq0IDPua+0To2ngGkee2LJTnEImGUcnLYD3gQeOr0oiqUO2LJc8NjTm6fmXF+C&#10;UL5n6xU5d6lTySdf9qV9OfwY8zgdXzegMo35f/mv/WENLJbyvsiICO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jC988MAAADcAAAADwAAAAAAAAAAAAAAAACYAgAAZHJzL2Rv&#10;d25yZXYueG1sUEsFBgAAAAAEAAQA9QAAAIgD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262" o:spid="_x0000_s1708" style="position:absolute;left:570;top:3072;width:30;height:125;visibility:visible;mso-wrap-style:square;v-text-anchor:top" coordsize="6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Q4tscA&#10;AADcAAAADwAAAGRycy9kb3ducmV2LnhtbESPT2vCQBTE74V+h+UVvBTdKFU0uooUqh6q4B/w+sg+&#10;k2j2bciuJvXTuwXB4zAzv2Ems8YU4kaVyy0r6HYiEMSJ1TmnCg77n/YQhPPIGgvLpOCPHMym728T&#10;jLWteUu3nU9FgLCLUUHmfRlL6ZKMDLqOLYmDd7KVQR9klUpdYR3gppC9KBpIgzmHhQxL+s4oueyu&#10;RsHqMtosovU8XdafX/3T8ffsy9FdqdZHMx+D8NT4V/jZXmkFvUEX/s+EIyC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X0OLbHAAAA3AAAAA8AAAAAAAAAAAAAAAAAmAIAAGRy&#10;cy9kb3ducmV2LnhtbFBLBQYAAAAABAAEAPUAAACMAwAAAAA=&#10;" path="m,250l22,227,39,199,51,168r7,-32l60,101,56,67,45,33,29,r7,28l42,58r2,33l43,124r-5,34l30,191,17,222,,250xe" stroked="f">
                <v:path arrowok="t" o:connecttype="custom" o:connectlocs="0,125;11,114;20,100;26,84;29,68;30,51;28,34;23,17;15,0;18,14;21,29;22,46;22,62;19,79;15,96;9,111;0,125" o:connectangles="0,0,0,0,0,0,0,0,0,0,0,0,0,0,0,0,0"/>
              </v:shape>
              <v:shape id="Freeform 263" o:spid="_x0000_s1709" style="position:absolute;left:452;top:3063;width:124;height:60;visibility:visible;mso-wrap-style:square;v-text-anchor:top" coordsize="248,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ce8QA&#10;AADcAAAADwAAAGRycy9kb3ducmV2LnhtbESPS2vDMBCE74H+B7GF3BK5PpjgWjGm0NaXhDx66HGx&#10;traptXIt1Y9/HxUKOQ4z8w2T5bPpxEiDay0reNpGIIgrq1uuFXxcXzc7EM4ja+wsk4KFHOT7h1WG&#10;qbYTn2m8+FoECLsUFTTe96mUrmrIoNvanjh4X3Yw6IMcaqkHnALcdDKOokQabDksNNjTS0PV9+XX&#10;KJB6jJPi5205tj2fpoN//9QlK7V+nItnEJ5mfw//t0utIE5i+DsTjoD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AnHvEAAAA3AAAAA8AAAAAAAAAAAAAAAAAmAIAAGRycy9k&#10;b3ducmV2LnhtbFBLBQYAAAAABAAEAPUAAACJAw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264" o:spid="_x0000_s1710" style="position:absolute;left:427;top:3146;width:12;height:16;visibility:visible;mso-wrap-style:square;v-text-anchor:top" coordsize="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xhzcMA&#10;AADcAAAADwAAAGRycy9kb3ducmV2LnhtbESPQWvCQBSE70L/w/IKvelGA6FEVxGLoidpFPT4yD6T&#10;kOzbkN0m6b93hUKPw8x8w6w2o2lET52rLCuYzyIQxLnVFRcKrpf99BOE88gaG8uk4JccbNZvkxWm&#10;2g78TX3mCxEg7FJUUHrfplK6vCSDbmZb4uA9bGfQB9kVUnc4BLhp5CKKEmmw4rBQYku7kvI6+zEK&#10;0PL+kNXylHzF7p7Vt/MQN71SH+/jdgnC0+j/w3/to1awSGJ4nQlHQK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DxhzcMAAADcAAAADwAAAAAAAAAAAAAAAACYAgAAZHJzL2Rv&#10;d25yZXYueG1sUEsFBgAAAAAEAAQA9QAAAIgDAAAAAA==&#10;" path="m19,2l13,7,4,15,,25r3,8l9,30r6,-8l20,13,23,6,24,4,23,,21,,19,2xe" stroked="f">
                <v:path arrowok="t" o:connecttype="custom" o:connectlocs="10,1;7,3;2,7;0,12;2,16;5,15;8,11;10,6;12,3;12,2;12,0;11,0;10,1" o:connectangles="0,0,0,0,0,0,0,0,0,0,0,0,0"/>
              </v:shape>
              <v:shape id="Freeform 265" o:spid="_x0000_s1711" style="position:absolute;left:547;top:3215;width:11;height:17;visibility:visible;mso-wrap-style:square;v-text-anchor:top" coordsize="2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s8GMMA&#10;AADcAAAADwAAAGRycy9kb3ducmV2LnhtbESPzWrDMBCE74W+g9hCb42ckLrFiWxKoBByy8+lt8Xa&#10;2k6slZE2sfv2UaHQ4zAz3zDranK9ulGInWcD81kGirj2tuPGwOn4+fIOKgqyxd4zGfihCFX5+LDG&#10;wvqR93Q7SKMShGOBBlqRodA61i05jDM/ECfv2weHkmRotA04Jrjr9SLLcu2w47TQ4kCblurL4eoS&#10;JWTNlxwv15Ff32RPOt+czztjnp+mjxUooUn+w3/trTWwyJfweyYdAV3e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s8GMMAAADcAAAADwAAAAAAAAAAAAAAAACYAgAAZHJzL2Rv&#10;d25yZXYueG1sUEsFBgAAAAAEAAQA9QAAAIgDAAAAAA==&#10;" path="m16,3l11,8,4,19,,28r5,7l11,32r5,-8l20,14,23,7r,-3l21,1,18,,16,3xe" stroked="f">
                <v:path arrowok="t" o:connecttype="custom" o:connectlocs="8,1;5,4;2,9;0,14;2,17;5,16;8,12;10,7;11,3;11,2;10,0;9,0;8,1" o:connectangles="0,0,0,0,0,0,0,0,0,0,0,0,0"/>
              </v:shape>
            </v:group>
            <v:group id="Group 266" o:spid="_x0000_s1712" style="position:absolute;left:63512;top:4889;width:4128;height:4102" coordorigin="311,3034" coordsize="344,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Um9GMYAAADcAAAADwAAAGRycy9kb3ducmV2LnhtbESPQWuDQBSE74X+h+UV&#10;cmtWU5RisxEJbckhFGIKpbeH+6IS9624WzX/Phso5DjMzDfMOp9NJ0YaXGtZQbyMQBBXVrdcK/g+&#10;fjy/gnAeWWNnmRRcyEG+eXxYY6btxAcaS1+LAGGXoYLG+z6T0lUNGXRL2xMH72QHgz7IoZZ6wCnA&#10;TSdXUZRKgy2HhQZ72jZUncs/o+Bzwql4id/H/fm0vfwek6+ffUxKLZ7m4g2Ep9nfw//tnVawShO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Sb0YxgAAANwA&#10;AAAPAAAAAAAAAAAAAAAAAKoCAABkcnMvZG93bnJldi54bWxQSwUGAAAAAAQABAD6AAAAnQMAAAAA&#10;">
              <v:shape id="Freeform 267" o:spid="_x0000_s1713" style="position:absolute;left:328;top:3078;width:308;height:226;visibility:visible;mso-wrap-style:square;v-text-anchor:top" coordsize="616,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RY+sYA&#10;AADcAAAADwAAAGRycy9kb3ducmV2LnhtbESPQWvCQBSE7wX/w/KEXopukkOQ6CoiCD1UaK2I3p7Z&#10;ZxLMvg27a0z767uFQo/DzHzDLFaDaUVPzjeWFaTTBARxaXXDlYLD53YyA+EDssbWMin4Ig+r5ehp&#10;gYW2D/6gfh8qESHsC1RQh9AVUvqyJoN+ajvi6F2tMxiidJXUDh8RblqZJUkuDTYcF2rsaFNTedvf&#10;jYJL9tZn6aw75+n797l1vHs5HbVSz+NhPQcRaAj/4b/2q1aQ5Tn8nolHQC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HRY+sYAAADcAAAADwAAAAAAAAAAAAAAAACYAgAAZHJz&#10;L2Rvd25yZXYueG1sUEsFBgAAAAAEAAQA9QAAAIsD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268" o:spid="_x0000_s1714" style="position:absolute;left:631;top:3307;width:7;height:18;visibility:visible;mso-wrap-style:square;v-text-anchor:top" coordsize="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fe/MUA&#10;AADcAAAADwAAAGRycy9kb3ducmV2LnhtbESPT2vCQBDF7wW/wzJCb3VjDlajq4golNIK1SJ4G7Jj&#10;EszOhuxo0m/fLRQ8Pt6fH2+x6l2t7tSGyrOB8SgBRZx7W3Fh4Pu4e5mCCoJssfZMBn4owGo5eFpg&#10;Zn3HX3Q/SKHiCIcMDZQiTaZ1yEtyGEa+IY7exbcOJcq20LbFLo67WqdJMtEOK46EEhvalJRfDzcX&#10;IcX+PT2ep/utXGcfp43Mtl31aczzsF/PQQn18gj/t9+sgXTyCn9n4hH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Z978xQAAANwAAAAPAAAAAAAAAAAAAAAAAJgCAABkcnMv&#10;ZG93bnJldi54bWxQSwUGAAAAAAQABAD1AAAAigMAAAAA&#10;" path="m5,3l2,11,,21,,31r7,5l12,32,13,22r,-10l13,5,12,1,9,,7,,5,3xe" fillcolor="#363" strokecolor="#363">
                <v:path arrowok="t" o:connecttype="custom" o:connectlocs="3,2;1,6;0,11;0,16;4,18;6,16;7,11;7,6;7,3;6,1;5,0;4,0;3,2" o:connectangles="0,0,0,0,0,0,0,0,0,0,0,0,0"/>
              </v:shape>
              <v:shape id="Freeform 269" o:spid="_x0000_s1715" style="position:absolute;left:542;top:3282;width:9;height:18;visibility:visible;mso-wrap-style:square;v-text-anchor:top" coordsize="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dynMQA&#10;AADcAAAADwAAAGRycy9kb3ducmV2LnhtbERPTUsDMRC9C/6HMAUv0mbdQ7Vr0yKCoBSUbYvobdhM&#10;N0s3kzUZ2/Xfm4Pg8fG+l+vR9+pEMXWBDdzMClDETbAdtwb2u6fpHagkyBb7wGTghxKsV5cXS6xs&#10;OHNNp620KodwqtCAExkqrVPjyGOahYE4c4cQPUqGsdU24jmH+16XRTHXHjvODQ4HenTUHLff3kBb&#10;X3+9lhtfv8kxus/3l8Xm9kOMuZqMD/eghEb5F/+5n62Bcp7X5jP5CO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XcpzEAAAA3AAAAA8AAAAAAAAAAAAAAAAAmAIAAGRycy9k&#10;b3ducmV2LnhtbFBLBQYAAAAABAAEAPUAAACJAwAAAAA=&#10;" path="m12,2l7,9,2,19,,28r5,7l9,32r4,-9l16,12,17,5r,-2l16,1,14,,12,2xe" fillcolor="#363" strokecolor="#363">
                <v:path arrowok="t" o:connecttype="custom" o:connectlocs="6,1;4,5;1,10;0,14;3,18;5,16;7,12;8,6;9,3;9,2;8,1;7,0;6,1" o:connectangles="0,0,0,0,0,0,0,0,0,0,0,0,0"/>
              </v:shape>
              <v:shape id="Freeform 270" o:spid="_x0000_s1716" style="position:absolute;left:450;top:3232;width:13;height:16;visibility:visible;mso-wrap-style:square;v-text-anchor:top" coordsize="2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gZcMA&#10;AADcAAAADwAAAGRycy9kb3ducmV2LnhtbESPX2vCQBDE34V+h2MLvulFwVBTL0EKhUIFWy30dclt&#10;/tDcXsitMX57r1Do4zAzv2F2xeQ6NdIQWs8GVssEFHHpbcu1ga/z6+IJVBBki51nMnCjAEX+MNth&#10;Zv2VP2k8Sa0ihEOGBhqRPtM6lA05DEvfE0ev8oNDiXKotR3wGuGu0+skSbXDluNCgz29NFT+nC7O&#10;QCX8ES5Wzu8ptgc9birnvo/GzB+n/TMooUn+w3/tN2tgnW7h90w8Ajq/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1gZcMAAADcAAAADwAAAAAAAAAAAAAAAACYAgAAZHJzL2Rv&#10;d25yZXYueG1sUEsFBgAAAAAEAAQA9QAAAIgDAAAAAA==&#10;" path="m19,1l13,7,5,16,,25r3,7l9,30r6,-8l21,12,23,7,25,3,23,,21,,19,1xe" fillcolor="black" stroked="f">
                <v:path arrowok="t" o:connecttype="custom" o:connectlocs="10,1;7,4;3,8;0,13;2,16;5,15;8,11;11,6;12,4;13,2;12,0;11,0;10,1" o:connectangles="0,0,0,0,0,0,0,0,0,0,0,0,0"/>
              </v:shape>
              <v:shape id="Freeform 271" o:spid="_x0000_s1717" style="position:absolute;left:362;top:3159;width:13;height:15;visibility:visible;mso-wrap-style:square;v-text-anchor:top" coordsize="26,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0ZRcAA&#10;AADcAAAADwAAAGRycy9kb3ducmV2LnhtbERPz2vCMBS+D/wfwhO8zdQe3KhNRQqDzZt2eH42r02x&#10;ealNptW/fjkMdvz4fufbyfbiRqPvHCtYLRMQxLXTHbcKvquP13cQPiBr7B2Tggd52Bazlxwz7e58&#10;oNsxtCKGsM9QgQlhyKT0tSGLfukG4sg1brQYIhxbqUe8x3DbyzRJ1tJix7HB4EClofpy/LEKqD+T&#10;xPPKmfJR7a9fp2fTVE+lFvNptwERaAr/4j/3p1aQvsX58Uw8ArL4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P0ZRcAAAADcAAAADwAAAAAAAAAAAAAAAACYAgAAZHJzL2Rvd25y&#10;ZXYueG1sUEsFBgAAAAAEAAQA9QAAAIUDAAAAAA==&#10;" path="m20,1l14,7,6,15,,24r3,7l9,30r6,-8l21,12,25,7,26,4r,-3l24,,20,1xe" fillcolor="#363" strokecolor="#363">
                <v:path arrowok="t" o:connecttype="custom" o:connectlocs="10,0;7,3;3,7;0,12;2,15;5,15;8,11;11,6;13,3;13,2;13,0;12,0;10,0" o:connectangles="0,0,0,0,0,0,0,0,0,0,0,0,0"/>
              </v:shape>
              <v:shape id="Freeform 272" o:spid="_x0000_s1718" style="position:absolute;left:311;top:3084;width:15;height:13;visibility:visible;mso-wrap-style:square;v-text-anchor:top" coordsize="30,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5QiMQA&#10;AADcAAAADwAAAGRycy9kb3ducmV2LnhtbESPS2vCQBSF9wX/w3AL3dVJsqgaMxERBbspPlrcXjK3&#10;SUjmTsxMNf33jiC4PHznwckWg2nFhXpXW1YQjyMQxIXVNZcKvo+b9ykI55E1tpZJwT85WOSjlwxT&#10;ba+8p8vBlyKUsEtRQeV9l0rpiooMurHtiAP7tb1BH2RfSt3jNZSbViZR9CEN1hwWKuxoVVHRHP6M&#10;grW0zXK/+YpmZ6pPn7tmtv3ZaqXeXoflHISnwT/Nj3TgkExiuJ8JR0Dm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OUIjEAAAA3AAAAA8AAAAAAAAAAAAAAAAAmAIAAGRycy9k&#10;b3ducmV2LnhtbFBLBQYAAAAABAAEAPUAAACJAwAAAAA=&#10;" path="m25,l18,4,7,9,,16r,8l6,26,16,20r8,-8l29,7,30,5r,-4l29,,25,xe" fillcolor="#363" strokecolor="#363">
                <v:path arrowok="t" o:connecttype="custom" o:connectlocs="13,0;9,2;4,5;0,8;0,12;3,13;8,10;12,6;15,4;15,3;15,1;15,0;13,0" o:connectangles="0,0,0,0,0,0,0,0,0,0,0,0,0"/>
              </v:shape>
              <v:shape id="Freeform 273" o:spid="_x0000_s1719" style="position:absolute;left:400;top:3034;width:205;height:287;visibility:visible;mso-wrap-style:square;v-text-anchor:top" coordsize="409,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5sWMUA&#10;AADcAAAADwAAAGRycy9kb3ducmV2LnhtbESPT2vCQBTE70K/w/IK3nSTgNrGrFJKBXuQ0lg8P7Iv&#10;f9rdtyG71fTbu0LB4zAzv2GK7WiNONPgO8cK0nkCgrhyuuNGwddxN3sC4QOyRuOYFPyRh+3mYVJg&#10;rt2FP+lchkZECPscFbQh9LmUvmrJop+7njh6tRsshiiHRuoBLxFujcySZCktdhwXWuzptaXqp/y1&#10;CvhAb4s0fX82tcnK7qP8PjX9Uanp4/iyBhFoDPfwf3uvFWSrDG5n4hGQm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fmxYxQAAANwAAAAPAAAAAAAAAAAAAAAAAJgCAABkcnMv&#10;ZG93bnJldi54bWxQSwUGAAAAAAQABAD1AAAAigM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274" o:spid="_x0000_s1720" style="position:absolute;left:334;top:3307;width:83;height:69;visibility:visible;mso-wrap-style:square;v-text-anchor:top" coordsize="1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e7t8QA&#10;AADcAAAADwAAAGRycy9kb3ducmV2LnhtbESPQWsCMRSE7wX/Q3hCL6Vmq6Bla5SyUOjBi2vR62Pz&#10;3A1uXkKS6vrvjSB4HGbmG2a5HmwvzhSicazgY1KAIG6cNtwq+Nv9vH+CiAlZY++YFFwpwno1elli&#10;qd2Ft3SuUysyhGOJCrqUfCllbDqyGCfOE2fv6ILFlGVopQ54yXDby2lRzKVFw3mhQ09VR82p/rcK&#10;vA/7as8Hc9ocqkVVb0xxfLsq9Toevr9AJBrSM/xo/2oF08UM7mfyEZ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5nu7fEAAAA3AAAAA8AAAAAAAAAAAAAAAAAmAIAAGRycy9k&#10;b3ducmV2LnhtbFBLBQYAAAAABAAEAPUAAACJAw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275" o:spid="_x0000_s1721" style="position:absolute;left:328;top:3036;width:327;height:268;visibility:visible;mso-wrap-style:square;v-text-anchor:top" coordsize="655,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RicQA&#10;AADcAAAADwAAAGRycy9kb3ducmV2LnhtbESPwWrDMBBE74X8g9hAbo0ck7bBiWKSloJPhib9gMXa&#10;2CLWyrFkx+3XV4VCj8PMvGF2+WRbMVLvjWMFq2UCgrhy2nCt4PP8/rgB4QOyxtYxKfgiD/l+9rDD&#10;TLs7f9B4CrWIEPYZKmhC6DIpfdWQRb90HXH0Lq63GKLsa6l7vEe4bWWaJM/SouG40GBHrw1V19Ng&#10;FZinNrlZGs3mjY/nI32XxTCUSi3m02ELItAU/sN/7UIrSF/W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vkYnEAAAA3AAAAA8AAAAAAAAAAAAAAAAAmAIAAGRycy9k&#10;b3ducmV2LnhtbFBLBQYAAAAABAAEAPUAAACJAw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276" o:spid="_x0000_s1722" style="position:absolute;left:403;top:3154;width:118;height:165;visibility:visible;mso-wrap-style:square;v-text-anchor:top" coordsize="23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V3C8cA&#10;AADcAAAADwAAAGRycy9kb3ducmV2LnhtbESPT2vCQBTE7wW/w/IKvYhuVFprzEZUrBZ6af1zf2Zf&#10;k2D2bZrdavz2bkHocZiZ3zDJrDWVOFPjSssKBv0IBHFmdcm5gv3urfcKwnlkjZVlUnAlB7O085Bg&#10;rO2Fv+i89bkIEHYxKii8r2MpXVaQQde3NXHwvm1j0AfZ5FI3eAlwU8lhFL1IgyWHhQJrWhaUnba/&#10;RsHmkK/trj2Ofq74sT6uFvqze5oo9fTYzqcgPLX+P3xvv2sFw/Ez/J0JR0Cm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HVdwvHAAAA3AAAAA8AAAAAAAAAAAAAAAAAmAIAAGRy&#10;cy9kb3ducmV2LnhtbFBLBQYAAAAABAAEAPUAAACMAwAAAAA=&#10;" path="m11,330l234,7r1,-3l233,2,229,r-2,l,321r3,2l5,326r4,2l11,330xe" fillcolor="#123466" strokecolor="#123466">
                <v:path arrowok="t" o:connecttype="custom" o:connectlocs="6,165;117,4;118,2;117,1;115,0;114,0;0,161;2,162;3,163;5,164;6,165" o:connectangles="0,0,0,0,0,0,0,0,0,0,0"/>
              </v:shape>
              <v:shape id="Freeform 277" o:spid="_x0000_s1723" style="position:absolute;left:350;top:3314;width:18;height:12;visibility:visible;mso-wrap-style:square;v-text-anchor:top" coordsize="3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fe7MUA&#10;AADcAAAADwAAAGRycy9kb3ducmV2LnhtbESPQWvCQBSE7wX/w/IEb3VjwCjRVUQMaA+ltVLx9si+&#10;ZkOzb0N21fTfdwtCj8PMfMMs171txI06XztWMBknIIhLp2uuFJw+iuc5CB+QNTaOScEPeVivBk9L&#10;zLW78zvdjqESEcI+RwUmhDaX0peGLPqxa4mj9+U6iyHKrpK6w3uE20amSZJJizXHBYMtbQ2V38er&#10;VVAY3GUv08Pl7VQ3l/neys/Xs1RqNOw3CxCB+vAffrT3WkE6y+DvTDw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p97sxQAAANwAAAAPAAAAAAAAAAAAAAAAAJgCAABkcnMv&#10;ZG93bnJldi54bWxQSwUGAAAAAAQABAD1AAAAigMAAAAA&#10;" path="m28,r5,1l36,4r1,2l37,8r-5,l28,7,24,8r-5,l14,10r-3,3l5,17,,23,5,12,12,5,19,1,28,xe" stroked="f">
                <v:path arrowok="t" o:connecttype="custom" o:connectlocs="14,0;16,1;18,2;18,3;18,4;16,4;14,4;12,4;9,4;7,5;5,7;2,9;0,12;2,6;6,3;9,1;14,0" o:connectangles="0,0,0,0,0,0,0,0,0,0,0,0,0,0,0,0,0"/>
              </v:shape>
              <v:shape id="Freeform 278" o:spid="_x0000_s1724" style="position:absolute;left:337;top:3069;width:103;height:71;visibility:visible;mso-wrap-style:square;v-text-anchor:top" coordsize="207,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68DsUA&#10;AADcAAAADwAAAGRycy9kb3ducmV2LnhtbESPT2vCQBTE74LfYXkFL0U3tdCY1E2QolShl6r0/Mi+&#10;/KHZtyG7mvjt3ULB4zAzv2HW+WhacaXeNZYVvCwiEMSF1Q1XCs6n3XwFwnlkja1lUnAjB3k2nawx&#10;1Xbgb7oefSUChF2KCmrvu1RKV9Rk0C1sRxy80vYGfZB9JXWPQ4CbVi6j6E0abDgs1NjRR03F7/Fi&#10;FBx+OI7LZLuVA5afz1+JPrzKRKnZ07h5B+Fp9I/wf3uvFSzjGP7OhCMgs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3rwOxQAAANwAAAAPAAAAAAAAAAAAAAAAAJgCAABkcnMv&#10;ZG93bnJldi54bWxQSwUGAAAAAAQABAD1AAAAigM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279" o:spid="_x0000_s1725" style="position:absolute;left:558;top:3202;width:82;height:76;visibility:visible;mso-wrap-style:square;v-text-anchor:top" coordsize="16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UPEcAA&#10;AADcAAAADwAAAGRycy9kb3ducmV2LnhtbERPzYrCMBC+C75DGMGbpiqstRpFBFdPK1YfYGzGttpM&#10;SpOt9e03hwWPH9//atOZSrTUuNKygsk4AkGcWV1yruB62Y9iEM4ja6wsk4I3Odis+70VJtq++Ext&#10;6nMRQtglqKDwvk6kdFlBBt3Y1sSBu9vGoA+wyaVu8BXCTSWnUfQlDZYcGgqsaVdQ9kx/jYL99XCS&#10;c/1o00X8Xf7czWES32ZKDQfddgnCU+c/4n/3USuYzsPacCYcAb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IUPEcAAAADcAAAADwAAAAAAAAAAAAAAAACYAgAAZHJzL2Rvd25y&#10;ZXYueG1sUEsFBgAAAAAEAAQA9QAAAIUDAAAAAA==&#10;" path="m162,153r-2,-22l152,106,139,77,121,51,98,29,69,14,36,9,,18,34,3,66,,95,8r26,17l141,49r15,31l163,115r-1,38xe" stroked="f">
                <v:path arrowok="t" o:connecttype="custom" o:connectlocs="81,76;80,65;76,53;70,38;61,25;49,14;35,7;18,4;0,9;17,1;33,0;48,4;61,12;71,24;78,40;82,57;81,76" o:connectangles="0,0,0,0,0,0,0,0,0,0,0,0,0,0,0,0,0"/>
              </v:shape>
              <v:shape id="Freeform 280" o:spid="_x0000_s1726" style="position:absolute;left:439;top:3124;width:120;height:87;visibility:visible;mso-wrap-style:square;v-text-anchor:top" coordsize="240,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OCs8MA&#10;AADcAAAADwAAAGRycy9kb3ducmV2LnhtbESPQWsCMRSE70L/Q3gFL6LZulh1NUoRhN6Ka8XrY/NM&#10;Fjcvyybq+u+bQqHHYWa+Ydbb3jXiTl2oPSt4m2QgiCuvazYKvo/78QJEiMgaG8+k4EkBtpuXwRoL&#10;7R98oHsZjUgQDgUqsDG2hZShsuQwTHxLnLyL7xzGJDsjdYePBHeNnGbZu3RYc1qw2NLOUnUtby5R&#10;TqPlgoy5lSHni83bXM++zkoNX/uPFYhIffwP/7U/tYLpfAm/Z9IR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tOCs8MAAADcAAAADwAAAAAAAAAAAAAAAACYAgAAZHJzL2Rv&#10;d25yZXYueG1sUEsFBgAAAAAEAAQA9QAAAIgD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281" o:spid="_x0000_s1727" style="position:absolute;left:570;top:3072;width:30;height:125;visibility:visible;mso-wrap-style:square;v-text-anchor:top" coordsize="6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R718UA&#10;AADcAAAADwAAAGRycy9kb3ducmV2LnhtbERPTWvCQBC9F/wPywheSrMxtGKiq0ihrYcq1Ba8Dtkx&#10;iWZnQ3ZNUn+9eyj0+Hjfy/VgatFR6yrLCqZRDII4t7riQsHP99vTHITzyBpry6TglxysV6OHJWba&#10;9vxF3cEXIoSwy1BB6X2TSenykgy6yDbEgTvZ1qAPsC2kbrEP4aaWSRzPpMGKQ0OJDb2WlF8OV6Ng&#10;e0n37/FuU3z0j88vp+Pn2TfpTanJeNgsQHga/L/4z73VCpJ5mB/OhCM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tHvXxQAAANwAAAAPAAAAAAAAAAAAAAAAAJgCAABkcnMv&#10;ZG93bnJldi54bWxQSwUGAAAAAAQABAD1AAAAigMAAAAA&#10;" path="m,250l22,227,39,199,51,168r7,-32l60,101,56,67,45,33,29,r7,28l42,58r2,33l43,124r-5,34l30,191,17,222,,250xe" stroked="f">
                <v:path arrowok="t" o:connecttype="custom" o:connectlocs="0,125;11,114;20,100;26,84;29,68;30,51;28,34;23,17;15,0;18,14;21,29;22,46;22,62;19,79;15,96;9,111;0,125" o:connectangles="0,0,0,0,0,0,0,0,0,0,0,0,0,0,0,0,0"/>
              </v:shape>
              <v:shape id="Freeform 282" o:spid="_x0000_s1728" style="position:absolute;left:452;top:3063;width:124;height:60;visibility:visible;mso-wrap-style:square;v-text-anchor:top" coordsize="248,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7k9sMA&#10;AADcAAAADwAAAGRycy9kb3ducmV2LnhtbESPQYvCMBSE74L/ITzBm6b2IFJNiyy460Vx1cMeH83b&#10;tmzzUpvY1n9vBGGPw8x8w2yywdSio9ZVlhUs5hEI4tzqigsF18tutgLhPLLG2jIpeJCDLB2PNpho&#10;2/M3dWdfiABhl6CC0vsmkdLlJRl0c9sQB+/XtgZ9kG0hdYt9gJtaxlG0lAYrDgslNvRRUv53vhsF&#10;Unfxcnv7fByrhk/9wX/96D0rNZ0M2zUIT4P/D7/be60gXi3gdSYcAZ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17k9sMAAADcAAAADwAAAAAAAAAAAAAAAACYAgAAZHJzL2Rv&#10;d25yZXYueG1sUEsFBgAAAAAEAAQA9QAAAIgDA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283" o:spid="_x0000_s1729" style="position:absolute;left:427;top:3146;width:12;height:16;visibility:visible;mso-wrap-style:square;v-text-anchor:top" coordsize="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irMMA&#10;AADcAAAADwAAAGRycy9kb3ducmV2LnhtbESPQWuDQBSE74X8h+UFcqtrFEIwbkJpsCSnUltojw/3&#10;RUX3rbhbNf++Wyj0OMzMN0x+WkwvJhpda1nBNopBEFdWt1wr+HgvHvcgnEfW2FsmBXdycDquHnLM&#10;tJ35jabS1yJA2GWooPF+yKR0VUMGXWQH4uDd7GjQBznWUo84B7jpZRLHO2mw5bDQ4EDPDVVd+W0U&#10;oOXipezkdXdO3VfZfb7OaT8ptVkvTwcQnhb/H/5rX7SCZJ/A75lwBO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wirMMAAADcAAAADwAAAAAAAAAAAAAAAACYAgAAZHJzL2Rv&#10;d25yZXYueG1sUEsFBgAAAAAEAAQA9QAAAIgDAAAAAA==&#10;" path="m19,2l13,7,4,15,,25r3,8l9,30r6,-8l20,13,23,6,24,4,23,,21,,19,2xe" stroked="f">
                <v:path arrowok="t" o:connecttype="custom" o:connectlocs="10,1;7,3;2,7;0,12;2,16;5,15;8,11;10,6;12,3;12,2;12,0;11,0;10,1" o:connectangles="0,0,0,0,0,0,0,0,0,0,0,0,0"/>
              </v:shape>
              <v:shape id="Freeform 284" o:spid="_x0000_s1730" style="position:absolute;left:547;top:3215;width:11;height:17;visibility:visible;mso-wrap-style:square;v-text-anchor:top" coordsize="2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5ClsIA&#10;AADcAAAADwAAAGRycy9kb3ducmV2LnhtbESPT2vCQBTE74V+h+UVvNVNlaqkrlKEgnjzz8XbI/tM&#10;otm3Yfdp4rd3C4LHYWZ+w8yXvWvUjUKsPRv4GmagiAtvay4NHPZ/nzNQUZAtNp7JwJ0iLBfvb3PM&#10;re94S7edlCpBOOZooBJpc61jUZHDOPQtcfJOPjiUJEOpbcAuwV2jR1k20Q5rTgsVtrSqqLjsri5R&#10;QlYeZX+5dvw9lS3pyep83hgz+Oh/f0AJ9fIKP9tra2A0G8P/mXQE9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PkKWwgAAANwAAAAPAAAAAAAAAAAAAAAAAJgCAABkcnMvZG93&#10;bnJldi54bWxQSwUGAAAAAAQABAD1AAAAhwMAAAAA&#10;" path="m16,3l11,8,4,19,,28r5,7l11,32r5,-8l20,14,23,7r,-3l21,1,18,,16,3xe" stroked="f">
                <v:path arrowok="t" o:connecttype="custom" o:connectlocs="8,1;5,4;2,9;0,14;2,17;5,16;8,12;10,7;11,3;11,2;10,0;9,0;8,1" o:connectangles="0,0,0,0,0,0,0,0,0,0,0,0,0"/>
              </v:shape>
            </v:group>
            <v:group id="Group 285" o:spid="_x0000_s1731" style="position:absolute;left:58426;top:10287;width:4127;height:4102" coordorigin="311,3034" coordsize="344,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286" o:spid="_x0000_s1732" style="position:absolute;left:328;top:3078;width:308;height:226;visibility:visible;mso-wrap-style:square;v-text-anchor:top" coordsize="616,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ogd8YA&#10;AADcAAAADwAAAGRycy9kb3ducmV2LnhtbESPQWvCQBSE7wX/w/IEL0U3CVRCdBURhB4stLaI3p7Z&#10;ZxLMvg2725j213cLhR6HmfmGWa4H04qenG8sK0hnCQji0uqGKwUf77tpDsIHZI2tZVLwRR7Wq9HD&#10;Egtt7/xG/SFUIkLYF6igDqErpPRlTQb9zHbE0btaZzBE6SqpHd4j3LQyS5K5NNhwXKixo21N5e3w&#10;aRRcsn2fpXl3nqev3+fW8cvj6aiVmoyHzQJEoCH8h//az1pBlj/B75l4BOTq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Kogd8YAAADcAAAADwAAAAAAAAAAAAAAAACYAgAAZHJz&#10;L2Rvd25yZXYueG1sUEsFBgAAAAAEAAQA9QAAAIsD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287" o:spid="_x0000_s1733" style="position:absolute;left:631;top:3307;width:7;height:18;visibility:visible;mso-wrap-style:square;v-text-anchor:top" coordsize="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edncUA&#10;AADcAAAADwAAAGRycy9kb3ducmV2LnhtbESPT2vCQBDF74V+h2UKvdVNc5CYuoqIBSlVaBShtyE7&#10;JsHsbMiOJv32bqHQ4+P9+fHmy9G16kZ9aDwbeJ0koIhLbxuuDBwP7y8ZqCDIFlvPZOCHAiwXjw9z&#10;zK0f+ItuhVQqjnDI0UAt0uVah7Imh2HiO+LonX3vUKLsK217HOK4a3WaJFPtsOFIqLGjdU3lpbi6&#10;CKn2H+nhO9tv5DL7PK1lthmanTHPT+PqDZTQKP/hv/bWGkizKfyeiUdA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J52dxQAAANwAAAAPAAAAAAAAAAAAAAAAAJgCAABkcnMv&#10;ZG93bnJldi54bWxQSwUGAAAAAAQABAD1AAAAigMAAAAA&#10;" path="m5,3l2,11,,21,,31r7,5l12,32,13,22r,-10l13,5,12,1,9,,7,,5,3xe" fillcolor="#363" strokecolor="#363">
                <v:path arrowok="t" o:connecttype="custom" o:connectlocs="3,2;1,6;0,11;0,16;4,18;6,16;7,11;7,6;7,3;6,1;5,0;4,0;3,2" o:connectangles="0,0,0,0,0,0,0,0,0,0,0,0,0"/>
              </v:shape>
              <v:shape id="Freeform 288" o:spid="_x0000_s1734" style="position:absolute;left:542;top:3282;width:9;height:18;visibility:visible;mso-wrap-style:square;v-text-anchor:top" coordsize="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QAFMYA&#10;AADcAAAADwAAAGRycy9kb3ducmV2LnhtbESPQUsDMRSE74L/IbyCF7FZ92Dr2rSIICgFZdsients&#10;XjdLNy9r8mzXf28EweMwM98wi9Xoe3WkmLrABq6nBSjiJtiOWwO77ePVHFQSZIt9YDLwTQlWy/Oz&#10;BVY2nLim40ZalSGcKjTgRIZK69Q48pimYSDO3j5Ej5JlbLWNeMpw3+uyKG60x47zgsOBHhw1h82X&#10;N9DWl58v5drXr3KI7uPt+XY9exdjLibj/R0ooVH+w3/tJ2ugnM/g90w+Anr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0QAFMYAAADcAAAADwAAAAAAAAAAAAAAAACYAgAAZHJz&#10;L2Rvd25yZXYueG1sUEsFBgAAAAAEAAQA9QAAAIsDAAAAAA==&#10;" path="m12,2l7,9,2,19,,28r5,7l9,32r4,-9l16,12,17,5r,-2l16,1,14,,12,2xe" fillcolor="#363" strokecolor="#363">
                <v:path arrowok="t" o:connecttype="custom" o:connectlocs="6,1;4,5;1,10;0,14;3,18;5,16;7,12;8,6;9,3;9,2;8,1;7,0;6,1" o:connectangles="0,0,0,0,0,0,0,0,0,0,0,0,0"/>
              </v:shape>
              <v:shape id="Freeform 289" o:spid="_x0000_s1735" style="position:absolute;left:450;top:3232;width:13;height:16;visibility:visible;mso-wrap-style:square;v-text-anchor:top" coordsize="2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0jBMAA&#10;AADcAAAADwAAAGRycy9kb3ducmV2LnhtbERPTWvCQBC9F/wPyxR6q5sKSkhdRQShUMEaC70O2Uk2&#10;NDsbsmNM/717KHh8vO/1dvKdGmmIbWADb/MMFHEVbMuNge/L4TUHFQXZYheYDPxRhO1m9rTGwoYb&#10;n2kspVEphGOBBpxIX2gdK0ce4zz0xImrw+BREhwabQe8pXDf6UWWrbTHllODw572jqrf8uoN1MJf&#10;8Wrl8rnC9qjHZe39z8mYl+dp9w5KaJKH+N/9YQ0s8rQ2nUlHQG/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K0jBMAAAADcAAAADwAAAAAAAAAAAAAAAACYAgAAZHJzL2Rvd25y&#10;ZXYueG1sUEsFBgAAAAAEAAQA9QAAAIUDAAAAAA==&#10;" path="m19,1l13,7,5,16,,25r3,7l9,30r6,-8l21,12,23,7,25,3,23,,21,,19,1xe" fillcolor="black" stroked="f">
                <v:path arrowok="t" o:connecttype="custom" o:connectlocs="10,1;7,4;3,8;0,13;2,16;5,15;8,11;11,6;12,4;13,2;12,0;11,0;10,1" o:connectangles="0,0,0,0,0,0,0,0,0,0,0,0,0"/>
              </v:shape>
              <v:shape id="Freeform 290" o:spid="_x0000_s1736" style="position:absolute;left:362;top:3159;width:13;height:15;visibility:visible;mso-wrap-style:square;v-text-anchor:top" coordsize="26,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LA/8IA&#10;AADcAAAADwAAAGRycy9kb3ducmV2LnhtbESPQYvCMBSE78L+h/AWvGmqh0W7RlkEQfemFc+vzWtT&#10;tnnpNlGrv94IgsdhZr5hFqveNuJCna8dK5iMExDEhdM1VwqO2WY0A+EDssbGMSm4kYfV8mOwwFS7&#10;K+/pcgiViBD2KSowIbSplL4wZNGPXUscvdJ1FkOUXSV1h9cIt42cJsmXtFhzXDDY0tpQ8Xc4WwXU&#10;5CQxnzizvmW//7vTvSyzu1LDz/7nG0SgPrzDr/ZWK5jO5vA8E4+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EsD/wgAAANwAAAAPAAAAAAAAAAAAAAAAAJgCAABkcnMvZG93&#10;bnJldi54bWxQSwUGAAAAAAQABAD1AAAAhwMAAAAA&#10;" path="m20,1l14,7,6,15,,24r3,7l9,30r6,-8l21,12,25,7,26,4r,-3l24,,20,1xe" fillcolor="#363" strokecolor="#363">
                <v:path arrowok="t" o:connecttype="custom" o:connectlocs="10,0;7,3;3,7;0,12;2,15;5,15;8,11;11,6;13,3;13,2;13,0;12,0;10,0" o:connectangles="0,0,0,0,0,0,0,0,0,0,0,0,0"/>
              </v:shape>
              <v:shape id="Freeform 291" o:spid="_x0000_s1737" style="position:absolute;left:311;top:3084;width:15;height:13;visibility:visible;mso-wrap-style:square;v-text-anchor:top" coordsize="30,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4T6cAA&#10;AADcAAAADwAAAGRycy9kb3ducmV2LnhtbERPS2vCQBC+F/wPywje6kYPpYmuIqJgL1JfeB2yYxKS&#10;nU2zW43/3jkUevz43vNl7xp1py5Ung1Mxgko4tzbigsD59P2/RNUiMgWG89k4EkBlovB2xwz6x98&#10;oPsxFkpCOGRooIyxzbQOeUkOw9i3xMLdfOcwCuwKbTt8SLhr9DRJPrTDiqWhxJbWJeX18dcZ2Ghf&#10;rw7bfZL+UHX9+q7T3WVnjRkN+9UMVKQ+/ov/3MLDNJX5ckaOgF6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04T6cAAAADcAAAADwAAAAAAAAAAAAAAAACYAgAAZHJzL2Rvd25y&#10;ZXYueG1sUEsFBgAAAAAEAAQA9QAAAIUDAAAAAA==&#10;" path="m25,l18,4,7,9,,16r,8l6,26,16,20r8,-8l29,7,30,5r,-4l29,,25,xe" fillcolor="#363" strokecolor="#363">
                <v:path arrowok="t" o:connecttype="custom" o:connectlocs="13,0;9,2;4,5;0,8;0,12;3,13;8,10;12,6;15,4;15,3;15,1;15,0;13,0" o:connectangles="0,0,0,0,0,0,0,0,0,0,0,0,0"/>
              </v:shape>
              <v:shape id="Freeform 292" o:spid="_x0000_s1738" style="position:absolute;left:400;top:3034;width:205;height:287;visibility:visible;mso-wrap-style:square;v-text-anchor:top" coordsize="409,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AU1cQA&#10;AADcAAAADwAAAGRycy9kb3ducmV2LnhtbESPQWvCQBSE70L/w/IKvekmgYqmboKUFtqDiEnp+ZF9&#10;Jqm7b0N2q/Hfu0Khx2FmvmE25WSNONPoe8cK0kUCgrhxuudWwVf9Pl+B8AFZo3FMCq7koSweZhvM&#10;tbvwgc5VaEWEsM9RQRfCkEvpm44s+oUbiKN3dKPFEOXYSj3iJcKtkVmSLKXFnuNChwO9dtScql+r&#10;gHf09pymn2tzNFnV76uf73aolXp6nLYvIAJN4T/81/7QCrJ1Cvcz8QjI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gFNXEAAAA3AAAAA8AAAAAAAAAAAAAAAAAmAIAAGRycy9k&#10;b3ducmV2LnhtbFBLBQYAAAAABAAEAPUAAACJAw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293" o:spid="_x0000_s1739" style="position:absolute;left:334;top:3307;width:83;height:69;visibility:visible;mso-wrap-style:square;v-text-anchor:top" coordsize="1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f41sQA&#10;AADcAAAADwAAAGRycy9kb3ducmV2LnhtbESPQWsCMRSE74X+h/AKXkrNdg/abo1SFgQPXlxFr4/N&#10;cze4eQlJ1PXfN4VCj8PMfMMsVqMdxI1CNI4VvE8LEMSt04Y7BYf9+u0DREzIGgfHpOBBEVbL56cF&#10;VtrdeUe3JnUiQzhWqKBPyVdSxrYni3HqPHH2zi5YTFmGTuqA9wy3gyyLYiYtGs4LPXqqe2ovzdUq&#10;8D4c6yOfzGV7qud1szXF+fWh1ORl/P4CkWhM/+G/9kYrKD9L+D2Tj4B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n+NbEAAAA3AAAAA8AAAAAAAAAAAAAAAAAmAIAAGRycy9k&#10;b3ducmV2LnhtbFBLBQYAAAAABAAEAPUAAACJAw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294" o:spid="_x0000_s1740" style="position:absolute;left:328;top:3036;width:327;height:268;visibility:visible;mso-wrap-style:square;v-text-anchor:top" coordsize="655,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rvB8QA&#10;AADcAAAADwAAAGRycy9kb3ducmV2LnhtbESPwWrDMBBE74X8g9hAbo0ch5bUiWKSloJPhib9gMXa&#10;2CLWyrFkx+3XV4VCj8PMvGF2+WRbMVLvjWMFq2UCgrhy2nCt4PP8/rgB4QOyxtYxKfgiD/l+9rDD&#10;TLs7f9B4CrWIEPYZKmhC6DIpfdWQRb90HXH0Lq63GKLsa6l7vEe4bWWaJM/SouG40GBHrw1V19Ng&#10;FZinNrlZGs3mjY/nI32XxTCUSi3m02ELItAU/sN/7UIrSF/W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K7wfEAAAA3AAAAA8AAAAAAAAAAAAAAAAAmAIAAGRycy9k&#10;b3ducmV2LnhtbFBLBQYAAAAABAAEAPUAAACJAw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295" o:spid="_x0000_s1741" style="position:absolute;left:403;top:3154;width:118;height:165;visibility:visible;mso-wrap-style:square;v-text-anchor:top" coordsize="23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U0asYA&#10;AADcAAAADwAAAGRycy9kb3ducmV2LnhtbESPQWvCQBSE74L/YXmCF6kbbZGauoqVmgpe2tjen9nX&#10;JJh9m2a3mvx7tyB4HGbmG2axak0lztS40rKCyTgCQZxZXXKu4OuwfXgG4TyyxsoyKejIwWrZ7y0w&#10;1vbCn3ROfS4ChF2MCgrv61hKlxVk0I1tTRy8H9sY9EE2udQNXgLcVHIaRTNpsOSwUGBNm4KyU/pn&#10;FLx/54k9tMfH3w73yfHtVX+MTnOlhoN2/QLCU+vv4Vt7pxVM50/wfyYcAb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pU0asYAAADcAAAADwAAAAAAAAAAAAAAAACYAgAAZHJz&#10;L2Rvd25yZXYueG1sUEsFBgAAAAAEAAQA9QAAAIsDAAAAAA==&#10;" path="m11,330l234,7r1,-3l233,2,229,r-2,l,321r3,2l5,326r4,2l11,330xe" fillcolor="#123466" strokecolor="#123466">
                <v:path arrowok="t" o:connecttype="custom" o:connectlocs="6,165;117,4;118,2;117,1;115,0;114,0;0,161;2,162;3,163;5,164;6,165" o:connectangles="0,0,0,0,0,0,0,0,0,0,0"/>
              </v:shape>
              <v:shape id="Freeform 296" o:spid="_x0000_s1742" style="position:absolute;left:350;top:3314;width:18;height:12;visibility:visible;mso-wrap-style:square;v-text-anchor:top" coordsize="3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mmYcYA&#10;AADcAAAADwAAAGRycy9kb3ducmV2LnhtbESPT2vCQBTE74V+h+UJvZmNQkSjq5RSQXso9Q8tuT2y&#10;z2xo9m3IrjH99t2C0OMwM79hVpvBNqKnzteOFUySFARx6XTNlYLzaTueg/ABWWPjmBT8kIfN+vFh&#10;hbl2Nz5QfwyViBD2OSowIbS5lL40ZNEnriWO3sV1FkOUXSV1h7cIt42cpulMWqw5Lhhs6cVQ+X28&#10;WgVbg6+zt2xffJzrppjvrPx8/5JKPY2G5yWIQEP4D9/bO61gusjg70w8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mmYcYAAADcAAAADwAAAAAAAAAAAAAAAACYAgAAZHJz&#10;L2Rvd25yZXYueG1sUEsFBgAAAAAEAAQA9QAAAIsDAAAAAA==&#10;" path="m28,r5,1l36,4r1,2l37,8r-5,l28,7,24,8r-5,l14,10r-3,3l5,17,,23,5,12,12,5,19,1,28,xe" stroked="f">
                <v:path arrowok="t" o:connecttype="custom" o:connectlocs="14,0;16,1;18,2;18,3;18,4;16,4;14,4;12,4;9,4;7,5;5,7;2,9;0,12;2,6;6,3;9,1;14,0" o:connectangles="0,0,0,0,0,0,0,0,0,0,0,0,0,0,0,0,0"/>
              </v:shape>
              <v:shape id="Freeform 297" o:spid="_x0000_s1743" style="position:absolute;left:337;top:3069;width:103;height:71;visibility:visible;mso-wrap-style:square;v-text-anchor:top" coordsize="207,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7/b8MA&#10;AADcAAAADwAAAGRycy9kb3ducmV2LnhtbESPT4vCMBTE78J+h/AWvCyaroLaapRFFBW8rCueH83r&#10;H2xeShNt/fZGWPA4zMxvmMWqM5W4U+NKywq+hxEI4tTqknMF57/tYAbCeWSNlWVS8CAHq+VHb4GJ&#10;ti3/0v3kcxEg7BJUUHhfJ1K6tCCDbmhr4uBltjHog2xyqRtsA9xUchRFE2mw5LBQYE3rgtLr6WYU&#10;HC48nWbxZiNbzHZfx1gfxjJWqv/Z/cxBeOr8O/zf3msFo3gCrzPhCMjl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7/b8MAAADcAAAADwAAAAAAAAAAAAAAAACYAgAAZHJzL2Rv&#10;d25yZXYueG1sUEsFBgAAAAAEAAQA9QAAAIgDA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298" o:spid="_x0000_s1744" style="position:absolute;left:558;top:3202;width:82;height:76;visibility:visible;mso-wrap-style:square;v-text-anchor:top" coordsize="16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9mcQA&#10;AADcAAAADwAAAGRycy9kb3ducmV2LnhtbESP3YrCMBSE74V9h3AW9k5TXdBajbIs+HOlbNcHODbH&#10;ttqclCbW+vZGELwcZuYbZr7sTCVaalxpWcFwEIEgzqwuOVdw+F/1YxDOI2usLJOCOzlYLj56c0y0&#10;vfEftanPRYCwS1BB4X2dSOmyggy6ga2Jg3eyjUEfZJNL3eAtwE0lR1E0lgZLDgsF1vRbUHZJr0bB&#10;6rDZy4k+t+k0Xpe7k9kM4+O3Ul+f3c8MhKfOv8Ov9lYrGE0n8DwTj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0WfZnEAAAA3AAAAA8AAAAAAAAAAAAAAAAAmAIAAGRycy9k&#10;b3ducmV2LnhtbFBLBQYAAAAABAAEAPUAAACJAwAAAAA=&#10;" path="m162,153r-2,-22l152,106,139,77,121,51,98,29,69,14,36,9,,18,34,3,66,,95,8r26,17l141,49r15,31l163,115r-1,38xe" stroked="f">
                <v:path arrowok="t" o:connecttype="custom" o:connectlocs="81,76;80,65;76,53;70,38;61,25;49,14;35,7;18,4;0,9;17,1;33,0;48,4;61,12;71,24;78,40;82,57;81,76" o:connectangles="0,0,0,0,0,0,0,0,0,0,0,0,0,0,0,0,0"/>
              </v:shape>
              <v:shape id="Freeform 299" o:spid="_x0000_s1745" style="position:absolute;left:439;top:3124;width:120;height:87;visibility:visible;mso-wrap-style:square;v-text-anchor:top" coordsize="240,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PB0sMA&#10;AADcAAAADwAAAGRycy9kb3ducmV2LnhtbESPwWoCMRCG74W+Q5hCL6Vm66Lo1iilUOituCpeh82Y&#10;LN1Mlk3U7dt3DoLH4Z//m/lWmzF06kJDaiMbeJsUoIibaFt2Bva7r9cFqJSRLXaRycAfJdisHx9W&#10;WNl45S1d6uyUQDhVaMDn3Fdap8ZTwDSJPbFkpzgEzDIOTtsBrwIPnZ4WxVwHbFkueOzp01PzW5+D&#10;UA4vywU5d65TySdf9qWd/RyNeX4aP95BZRrzffnW/rYGpkv5VmREBPT6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PB0sMAAADcAAAADwAAAAAAAAAAAAAAAACYAgAAZHJzL2Rv&#10;d25yZXYueG1sUEsFBgAAAAAEAAQA9QAAAIgD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300" o:spid="_x0000_s1746" style="position:absolute;left:570;top:3072;width:30;height:125;visibility:visible;mso-wrap-style:square;v-text-anchor:top" coordsize="6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dEl8cA&#10;AADcAAAADwAAAGRycy9kb3ducmV2LnhtbESPT2vCQBTE7wW/w/IEL0U3SluaNKuIoPWghWqh10f2&#10;5U/Nvg3Z1UQ/vVso9DjMzG+YdNGbWlyodZVlBdNJBII4s7riQsHXcT1+BeE8ssbaMim4koPFfPCQ&#10;YqJtx590OfhCBAi7BBWU3jeJlC4ryaCb2IY4eLltDfog20LqFrsAN7WcRdGLNFhxWCixoVVJ2elw&#10;Ngq2p/hjE+2XxXv3+PScf+9+fBPflBoN++UbCE+9/w//tbdawSyO4fdMOAJyf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5XRJfHAAAA3AAAAA8AAAAAAAAAAAAAAAAAmAIAAGRy&#10;cy9kb3ducmV2LnhtbFBLBQYAAAAABAAEAPUAAACMAwAAAAA=&#10;" path="m,250l22,227,39,199,51,168r7,-32l60,101,56,67,45,33,29,r7,28l42,58r2,33l43,124r-5,34l30,191,17,222,,250xe" stroked="f">
                <v:path arrowok="t" o:connecttype="custom" o:connectlocs="0,125;11,114;20,100;26,84;29,68;30,51;28,34;23,17;15,0;18,14;21,29;22,46;22,62;19,79;15,96;9,111;0,125" o:connectangles="0,0,0,0,0,0,0,0,0,0,0,0,0,0,0,0,0"/>
              </v:shape>
              <v:shape id="Freeform 301" o:spid="_x0000_s1747" style="position:absolute;left:452;top:3063;width:124;height:60;visibility:visible;mso-wrap-style:square;v-text-anchor:top" coordsize="248,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BNqsAA&#10;AADcAAAADwAAAGRycy9kb3ducmV2LnhtbERPy4rCMBTdC/5DuII7TVWQoZoWEXxsHGbUhctLc22L&#10;zU1tYlv/3iwGZnk473Xam0q01LjSsoLZNAJBnFldcq7getlNvkA4j6yxskwK3uQgTYaDNcbadvxL&#10;7dnnIoSwi1FB4X0dS+myggy6qa2JA3e3jUEfYJNL3WAXwk0l51G0lAZLDg0F1rQtKHucX0aB1O18&#10;uXnu399lzT/dyR9u+shKjUf9ZgXCU+//xX/uo1awiML8cCYcAZl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yBNqsAAAADcAAAADwAAAAAAAAAAAAAAAACYAgAAZHJzL2Rvd25y&#10;ZXYueG1sUEsFBgAAAAAEAAQA9QAAAIUDA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302" o:spid="_x0000_s1748" style="position:absolute;left:427;top:3146;width:12;height:16;visibility:visible;mso-wrap-style:square;v-text-anchor:top" coordsize="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ywHMIA&#10;AADcAAAADwAAAGRycy9kb3ducmV2LnhtbESPQYvCMBSE7wv+h/AEb2vqFmSpRhFF0dNiFfT4aJ5t&#10;afNSmmxb/71ZEPY4zMw3zHI9mFp01LrSsoLZNAJBnFldcq7getl/foNwHlljbZkUPMnBejX6WGKi&#10;bc9n6lKfiwBhl6CCwvsmkdJlBRl0U9sQB+9hW4M+yDaXusU+wE0tv6JoLg2WHBYKbGhbUFalv0YB&#10;Wt4f0kqe5rvY3dPq9tPHdafUZDxsFiA8Df4//G4ftYI4msHfmXAE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nLAcwgAAANwAAAAPAAAAAAAAAAAAAAAAAJgCAABkcnMvZG93&#10;bnJldi54bWxQSwUGAAAAAAQABAD1AAAAhwMAAAAA&#10;" path="m19,2l13,7,4,15,,25r3,8l9,30r6,-8l20,13,23,6,24,4,23,,21,,19,2xe" stroked="f">
                <v:path arrowok="t" o:connecttype="custom" o:connectlocs="10,1;7,3;2,7;0,12;2,16;5,15;8,11;10,6;12,3;12,2;12,0;11,0;10,1" o:connectangles="0,0,0,0,0,0,0,0,0,0,0,0,0"/>
              </v:shape>
              <v:shape id="Freeform 303" o:spid="_x0000_s1749" style="position:absolute;left:547;top:3215;width:11;height:17;visibility:visible;mso-wrap-style:square;v-text-anchor:top" coordsize="2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DrysMA&#10;AADcAAAADwAAAGRycy9kb3ducmV2LnhtbESPT2sCMRTE70K/Q3iF3jRRqS2rUYpQEG/+ufT22Lzu&#10;rm5eluTpbr+9KRR6HGbmN8xqM/hW3SmmJrCF6cSAIi6Da7iycD59jt9BJUF22AYmCz+UYLN+Gq2w&#10;cKHnA92PUqkM4VSghVqkK7ROZU0e0yR0xNn7DtGjZBkr7SL2Ge5bPTNmoT02nBdq7GhbU3k93nym&#10;RFN9yel66/n1TQ6kF9vLZW/ty/PwsQQlNMh/+K+9cxbmZga/Z/IR0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UDrysMAAADcAAAADwAAAAAAAAAAAAAAAACYAgAAZHJzL2Rv&#10;d25yZXYueG1sUEsFBgAAAAAEAAQA9QAAAIgDAAAAAA==&#10;" path="m16,3l11,8,4,19,,28r5,7l11,32r5,-8l20,14,23,7r,-3l21,1,18,,16,3xe" stroked="f">
                <v:path arrowok="t" o:connecttype="custom" o:connectlocs="8,1;5,4;2,9;0,14;2,17;5,16;8,12;10,7;11,3;11,2;10,0;9,0;8,1" o:connectangles="0,0,0,0,0,0,0,0,0,0,0,0,0"/>
              </v:shape>
            </v:group>
            <v:rect id="Rectangle 304" o:spid="_x0000_s1750" style="position:absolute;left:11099;top:11785;width:15590;height:77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5en8cUA&#10;AADcAAAADwAAAGRycy9kb3ducmV2LnhtbESPQWvCQBSE7wX/w/IK3upGpSLRNaggiNCAVkq9PbKv&#10;SUj27ZJdY/rvu4VCj8PMfMOss8G0oqfO15YVTCcJCOLC6ppLBdf3w8sShA/IGlvLpOCbPGSb0dMa&#10;U20ffKb+EkoRIexTVFCF4FIpfVGRQT+xjjh6X7YzGKLsSqk7fES4aeUsSRbSYM1xoUJH+4qK5nI3&#10;CmgX8uk2H9zJfX40Zf/2eqzzm1Lj52G7AhFoCP/hv/ZRK5gnc/g9E4+A3P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l6fxxQAAANwAAAAPAAAAAAAAAAAAAAAAAJgCAABkcnMv&#10;ZG93bnJldi54bWxQSwUGAAAAAAQABAD1AAAAigMAAAAA&#10;" strokecolor="#a60038" strokeweight="1pt">
              <v:shadow color="#ddd"/>
              <v:textbox style="mso-next-textbox:#Rectangle 304" inset="1.91031mm,2.66pt,1.91031mm,2.66pt">
                <w:txbxContent>
                  <w:p w:rsidR="00EF7CE8" w:rsidRPr="00D81841" w:rsidRDefault="00EF7CE8" w:rsidP="00E756AD">
                    <w:pPr>
                      <w:widowControl/>
                      <w:numPr>
                        <w:ilvl w:val="0"/>
                        <w:numId w:val="4"/>
                      </w:numPr>
                      <w:autoSpaceDE w:val="0"/>
                      <w:autoSpaceDN w:val="0"/>
                      <w:adjustRightInd w:val="0"/>
                      <w:ind w:left="360" w:hanging="360"/>
                      <w:rPr>
                        <w:rFonts w:ascii="Trebuchet MS" w:hAnsi="Trebuchet MS" w:cs="Trebuchet MS"/>
                        <w:color w:val="3F3F3F"/>
                        <w:sz w:val="18"/>
                      </w:rPr>
                    </w:pPr>
                    <w:r>
                      <w:rPr>
                        <w:rFonts w:ascii="Trebuchet MS" w:hAnsi="Trebuchet MS" w:cs="Trebuchet MS"/>
                        <w:color w:val="3F3F3F"/>
                        <w:sz w:val="18"/>
                      </w:rPr>
                      <w:t>Feasibility Study</w:t>
                    </w:r>
                  </w:p>
                  <w:p w:rsidR="00EF7CE8" w:rsidRPr="00D81841" w:rsidRDefault="00EF7CE8" w:rsidP="00E756AD">
                    <w:pPr>
                      <w:widowControl/>
                      <w:numPr>
                        <w:ilvl w:val="0"/>
                        <w:numId w:val="4"/>
                      </w:numPr>
                      <w:autoSpaceDE w:val="0"/>
                      <w:autoSpaceDN w:val="0"/>
                      <w:adjustRightInd w:val="0"/>
                      <w:ind w:left="360" w:hanging="360"/>
                      <w:rPr>
                        <w:rFonts w:ascii="Trebuchet MS" w:hAnsi="Trebuchet MS" w:cs="Trebuchet MS"/>
                        <w:color w:val="3F3F3F"/>
                        <w:sz w:val="18"/>
                      </w:rPr>
                    </w:pPr>
                    <w:r w:rsidRPr="00D81841">
                      <w:rPr>
                        <w:rFonts w:ascii="Trebuchet MS" w:hAnsi="Trebuchet MS" w:cs="Trebuchet MS"/>
                        <w:color w:val="3F3F3F"/>
                        <w:sz w:val="18"/>
                      </w:rPr>
                      <w:t>TEAM FORMATION</w:t>
                    </w:r>
                  </w:p>
                  <w:p w:rsidR="00EF7CE8" w:rsidRDefault="00EF7CE8" w:rsidP="00E756AD">
                    <w:pPr>
                      <w:widowControl/>
                      <w:numPr>
                        <w:ilvl w:val="0"/>
                        <w:numId w:val="4"/>
                      </w:numPr>
                      <w:autoSpaceDE w:val="0"/>
                      <w:autoSpaceDN w:val="0"/>
                      <w:adjustRightInd w:val="0"/>
                      <w:ind w:left="360" w:hanging="360"/>
                      <w:rPr>
                        <w:rFonts w:ascii="Trebuchet MS" w:hAnsi="Trebuchet MS" w:cs="Trebuchet MS"/>
                        <w:color w:val="3F3F3F"/>
                        <w:sz w:val="18"/>
                      </w:rPr>
                    </w:pPr>
                    <w:r>
                      <w:rPr>
                        <w:rFonts w:ascii="Trebuchet MS" w:hAnsi="Trebuchet MS" w:cs="Trebuchet MS"/>
                        <w:color w:val="3F3F3F"/>
                        <w:sz w:val="18"/>
                      </w:rPr>
                      <w:t>Project Specification</w:t>
                    </w:r>
                    <w:r w:rsidRPr="00D81841">
                      <w:rPr>
                        <w:rFonts w:ascii="Trebuchet MS" w:hAnsi="Trebuchet MS" w:cs="Trebuchet MS"/>
                        <w:color w:val="3F3F3F"/>
                        <w:sz w:val="18"/>
                      </w:rPr>
                      <w:t xml:space="preserve"> PREPARATION</w:t>
                    </w:r>
                  </w:p>
                  <w:p w:rsidR="00EF7CE8" w:rsidRDefault="00EF7CE8" w:rsidP="002B7A22"/>
                </w:txbxContent>
              </v:textbox>
            </v:rect>
            <v:rect id="Rectangle 305" o:spid="_x0000_s1751" style="position:absolute;left:34829;top:3454;width:14961;height:65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4/hcUA&#10;AADcAAAADwAAAGRycy9kb3ducmV2LnhtbESP3WrCQBSE74W+w3IKvdONrYqkrmILBSkY8AfRu0P2&#10;NAlmzy7ZbYxv7wqCl8PMfMPMFp2pRUuNrywrGA4SEMS51RUXCva7n/4UhA/IGmvLpOBKHhbzl94M&#10;U20vvKF2GwoRIexTVFCG4FIpfV6SQT+wjjh6f7YxGKJsCqkbvES4qeV7kkykwYrjQomOvkvKz9t/&#10;o4C+QjZcZp37dcfDuWjX41WVnZR6e+2WnyACdeEZfrRXWsFHMoL7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fj+FxQAAANwAAAAPAAAAAAAAAAAAAAAAAJgCAABkcnMv&#10;ZG93bnJldi54bWxQSwUGAAAAAAQABAD1AAAAigMAAAAA&#10;" strokecolor="#a60038" strokeweight="1pt">
              <v:shadow color="#ddd"/>
              <v:textbox style="mso-next-textbox:#Rectangle 305" inset="1.91031mm,2.66pt,1.91031mm,2.66pt">
                <w:txbxContent>
                  <w:p w:rsidR="00EF7CE8" w:rsidRPr="00AB496E" w:rsidRDefault="00EF7CE8" w:rsidP="002B7A22">
                    <w:pPr>
                      <w:autoSpaceDE w:val="0"/>
                      <w:autoSpaceDN w:val="0"/>
                      <w:adjustRightInd w:val="0"/>
                      <w:rPr>
                        <w:rFonts w:ascii="Trebuchet MS" w:hAnsi="Trebuchet MS" w:cs="Trebuchet MS"/>
                        <w:color w:val="3F3F3F"/>
                        <w:sz w:val="20"/>
                      </w:rPr>
                    </w:pPr>
                  </w:p>
                  <w:p w:rsidR="00EF7CE8" w:rsidRPr="00D81841" w:rsidRDefault="00EF7CE8" w:rsidP="002B7A22">
                    <w:pPr>
                      <w:autoSpaceDE w:val="0"/>
                      <w:autoSpaceDN w:val="0"/>
                      <w:adjustRightInd w:val="0"/>
                      <w:jc w:val="center"/>
                      <w:rPr>
                        <w:rFonts w:ascii="Trebuchet MS" w:hAnsi="Trebuchet MS" w:cs="Trebuchet MS"/>
                        <w:color w:val="3F3F3F"/>
                        <w:sz w:val="18"/>
                      </w:rPr>
                    </w:pPr>
                    <w:r>
                      <w:rPr>
                        <w:rFonts w:ascii="Trebuchet MS" w:hAnsi="Trebuchet MS" w:cs="Trebuchet MS"/>
                        <w:color w:val="3F3F3F"/>
                        <w:sz w:val="18"/>
                      </w:rPr>
                      <w:t>Business Requirement Documentation</w:t>
                    </w:r>
                  </w:p>
                </w:txbxContent>
              </v:textbox>
            </v:rect>
            <v:rect id="Rectangle 306" o:spid="_x0000_s1752" style="position:absolute;left:29641;top:15347;width:8643;height:454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SGesUA&#10;AADcAAAADwAAAGRycy9kb3ducmV2LnhtbESPT2vCQBTE7wW/w/IEb3XXSotE1xALpR4KpSqIt0f2&#10;5Q9m34bsmqT99N1CweMwM79hNuloG9FT52vHGhZzBYI4d6bmUsPp+Pa4AuEDssHGMWn4Jg/pdvKw&#10;wcS4gb+oP4RSRAj7BDVUIbSJlD6vyKKfu5Y4eoXrLIYou1KaDocIt418UupFWqw5LlTY0mtF+fVw&#10;sxqc8v17UfwsL59Zbncrd/s4D6T1bDpmaxCBxnAP/7f3RsNSPcPfmXg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tIZ6xQAAANwAAAAPAAAAAAAAAAAAAAAAAJgCAABkcnMv&#10;ZG93bnJldi54bWxQSwUGAAAAAAQABAD1AAAAigMAAAAA&#10;" strokecolor="#a60038">
              <v:shadow color="#ddd"/>
              <v:textbox style="mso-next-textbox:#Rectangle 306" inset="1.93039mm,.96519mm,1.93039mm,.96519mm">
                <w:txbxContent>
                  <w:p w:rsidR="00EF7CE8" w:rsidRPr="00D81841" w:rsidRDefault="00EF7CE8" w:rsidP="002B7A22">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 xml:space="preserve">ANALYSIS </w:t>
                    </w:r>
                    <w:r>
                      <w:rPr>
                        <w:rFonts w:ascii="Trebuchet MS" w:hAnsi="Trebuchet MS" w:cs="Trebuchet MS"/>
                        <w:color w:val="3F3F3F"/>
                        <w:sz w:val="18"/>
                      </w:rPr>
                      <w:t xml:space="preserve">&amp; DESIGN </w:t>
                    </w:r>
                  </w:p>
                </w:txbxContent>
              </v:textbox>
            </v:rect>
            <v:rect id="Rectangle 307" o:spid="_x0000_s1753" style="position:absolute;left:39712;top:17018;width:8643;height:287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YYDcUA&#10;AADcAAAADwAAAGRycy9kb3ducmV2LnhtbESPT2sCMRTE74LfITzBm5uoILI1ihWkPRSkKkhvj83b&#10;P3Tzsmzi7tpPbwqFHoeZ+Q2z2Q22Fh21vnKsYZ4oEMSZMxUXGq6X42wNwgdkg7Vj0vAgD7vteLTB&#10;1LieP6k7h0JECPsUNZQhNKmUPivJok9cQxy93LUWQ5RtIU2LfYTbWi6UWkmLFceFEhs6lJR9n+9W&#10;g1O+e8vzn+XXaZ/Z17W7f9x60no6GfYvIAIN4T/81343GpZqBb9n4hGQ2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ZhgNxQAAANwAAAAPAAAAAAAAAAAAAAAAAJgCAABkcnMv&#10;ZG93bnJldi54bWxQSwUGAAAAAAQABAD1AAAAigMAAAAA&#10;" strokecolor="#a60038">
              <v:shadow color="#ddd"/>
              <v:textbox style="mso-next-textbox:#Rectangle 307" inset="1.93039mm,.96519mm,1.93039mm,.96519mm">
                <w:txbxContent>
                  <w:p w:rsidR="00EF7CE8" w:rsidRPr="00D81841" w:rsidRDefault="00EF7CE8" w:rsidP="002B7A22">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CODE</w:t>
                    </w:r>
                  </w:p>
                </w:txbxContent>
              </v:textbox>
            </v:rect>
            <v:rect id="Rectangle 308" o:spid="_x0000_s1754" style="position:absolute;left:49790;top:17018;width:8636;height:287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q9lsUA&#10;AADcAAAADwAAAGRycy9kb3ducmV2LnhtbESPT2vCQBTE7wW/w/IEb3XXCq1E1xALpR4KpSqIt0f2&#10;5Q9m34bsmqT99N1CweMwM79hNuloG9FT52vHGhZzBYI4d6bmUsPp+Pa4AuEDssHGMWn4Jg/pdvKw&#10;wcS4gb+oP4RSRAj7BDVUIbSJlD6vyKKfu5Y4eoXrLIYou1KaDocIt418UupZWqw5LlTY0mtF+fVw&#10;sxqc8v17UfwsL59Zbncrd/s4D6T1bDpmaxCBxnAP/7f3RsNSvcDfmXg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Kr2WxQAAANwAAAAPAAAAAAAAAAAAAAAAAJgCAABkcnMv&#10;ZG93bnJldi54bWxQSwUGAAAAAAQABAD1AAAAigMAAAAA&#10;" strokecolor="#a60038">
              <v:shadow color="#ddd"/>
              <v:textbox style="mso-next-textbox:#Rectangle 308" inset="1.93039mm,.96519mm,1.93039mm,.96519mm">
                <w:txbxContent>
                  <w:p w:rsidR="00EF7CE8" w:rsidRPr="00D81841" w:rsidRDefault="00EF7CE8" w:rsidP="002B7A22">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UNIT TEST</w:t>
                    </w:r>
                  </w:p>
                </w:txbxContent>
              </v:textbox>
            </v:rect>
            <v:rect id="Rectangle 309" o:spid="_x0000_s1755" style="position:absolute;left:12338;top:552;width:14351;height:191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M1gMMA&#10;AADcAAAADwAAAGRycy9kb3ducmV2LnhtbERPXWvCMBR9H/gfwhX2tqZOHNIZRYVBGaywKrK9XZq7&#10;ttjchCa23b83D4M9Hs73ZjeZTgzU+9aygkWSgiCurG65VnA+vT2tQfiArLGzTAp+ycNuO3vYYKbt&#10;yJ80lKEWMYR9hgqaEFwmpa8aMugT64gj92N7gyHCvpa6xzGGm04+p+mLNNhybGjQ0bGh6lrejAI6&#10;hGKxLyb37r4u13r4WOVt8a3U43zav4IINIV/8Z871wqWaVwbz8QjIL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TM1gMMAAADcAAAADwAAAAAAAAAAAAAAAACYAgAAZHJzL2Rv&#10;d25yZXYueG1sUEsFBgAAAAAEAAQA9QAAAIgDAAAAAA==&#10;" strokecolor="#a60038" strokeweight="1pt">
              <v:shadow color="#ddd"/>
              <v:textbox style="mso-next-textbox:#Rectangle 309" inset="1.91031mm,2.66pt,1.91031mm,2.66pt">
                <w:txbxContent>
                  <w:p w:rsidR="00EF7CE8" w:rsidRPr="00D81841" w:rsidRDefault="00EF7CE8" w:rsidP="002B7A22">
                    <w:pPr>
                      <w:autoSpaceDE w:val="0"/>
                      <w:autoSpaceDN w:val="0"/>
                      <w:adjustRightInd w:val="0"/>
                      <w:jc w:val="center"/>
                      <w:rPr>
                        <w:rFonts w:ascii="Trebuchet MS" w:hAnsi="Trebuchet MS" w:cs="Trebuchet MS"/>
                        <w:color w:val="010000"/>
                        <w:sz w:val="18"/>
                      </w:rPr>
                    </w:pPr>
                    <w:r w:rsidRPr="00D81841">
                      <w:rPr>
                        <w:rFonts w:ascii="Trebuchet MS" w:hAnsi="Trebuchet MS" w:cs="Trebuchet MS"/>
                        <w:color w:val="010000"/>
                        <w:sz w:val="18"/>
                      </w:rPr>
                      <w:t>DOCUMENT CONTROL</w:t>
                    </w:r>
                  </w:p>
                </w:txbxContent>
              </v:textbox>
            </v:rect>
            <v:rect id="Rectangle 310" o:spid="_x0000_s1756" style="position:absolute;left:61722;top:15347;width:8001;height:45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QG8UA&#10;AADcAAAADwAAAGRycy9kb3ducmV2LnhtbESP3WrCQBSE74W+w3IKvdONLYqmrmILBSkY8AfRu0P2&#10;NAlmzy7ZbYxv7wqCl8PMfMPMFp2pRUuNrywrGA4SEMS51RUXCva7n/4EhA/IGmvLpOBKHhbzl94M&#10;U20vvKF2GwoRIexTVFCG4FIpfV6SQT+wjjh6f7YxGKJsCqkbvES4qeV7koylwYrjQomOvkvKz9t/&#10;o4C+QjZcZp37dcfDuWjXo1WVnZR6e+2WnyACdeEZfrRXWsFHMoX7mXgE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5AbxQAAANwAAAAPAAAAAAAAAAAAAAAAAJgCAABkcnMv&#10;ZG93bnJldi54bWxQSwUGAAAAAAQABAD1AAAAigMAAAAA&#10;" strokecolor="#a60038" strokeweight="1pt">
              <v:shadow color="#ddd"/>
              <v:textbox style="mso-next-textbox:#Rectangle 310" inset="1.91031mm,2.66pt,1.91031mm,2.66pt">
                <w:txbxContent>
                  <w:p w:rsidR="00EF7CE8" w:rsidRPr="00BA4486" w:rsidRDefault="00EF7CE8" w:rsidP="002B7A22">
                    <w:pPr>
                      <w:autoSpaceDE w:val="0"/>
                      <w:autoSpaceDN w:val="0"/>
                      <w:adjustRightInd w:val="0"/>
                      <w:rPr>
                        <w:rFonts w:ascii="Trebuchet MS" w:hAnsi="Trebuchet MS" w:cs="Trebuchet MS"/>
                        <w:color w:val="3F3F3F"/>
                        <w:sz w:val="8"/>
                      </w:rPr>
                    </w:pPr>
                  </w:p>
                  <w:p w:rsidR="00EF7CE8" w:rsidRPr="00D81841" w:rsidRDefault="00EF7CE8" w:rsidP="002B7A22">
                    <w:pPr>
                      <w:autoSpaceDE w:val="0"/>
                      <w:autoSpaceDN w:val="0"/>
                      <w:adjustRightInd w:val="0"/>
                      <w:rPr>
                        <w:rFonts w:ascii="Trebuchet MS" w:hAnsi="Trebuchet MS" w:cs="Trebuchet MS"/>
                        <w:color w:val="3F3F3F"/>
                        <w:sz w:val="18"/>
                      </w:rPr>
                    </w:pPr>
                    <w:r w:rsidRPr="00D81841">
                      <w:rPr>
                        <w:rFonts w:ascii="Trebuchet MS" w:hAnsi="Trebuchet MS" w:cs="Trebuchet MS"/>
                        <w:color w:val="3F3F3F"/>
                        <w:sz w:val="18"/>
                      </w:rPr>
                      <w:t xml:space="preserve">ASSESSMENT    </w:t>
                    </w:r>
                  </w:p>
                  <w:p w:rsidR="00EF7CE8" w:rsidRDefault="00EF7CE8" w:rsidP="002B7A22"/>
                </w:txbxContent>
              </v:textbox>
            </v:rect>
            <v:rect id="Rectangle 311" o:spid="_x0000_s1757" style="position:absolute;left:24117;top:34626;width:9360;height:19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vW8IA&#10;AADcAAAADwAAAGRycy9kb3ducmV2LnhtbERPXWvCMBR9H/gfwhV8m2mVDalGUUEQYYWpiL5dmmtb&#10;bG5CE2v375eHwR4P53ux6k0jOmp9bVlBOk5AEBdW11wqOJ927zMQPiBrbCyTgh/ysFoO3haYafvi&#10;b+qOoRQxhH2GCqoQXCalLyoy6MfWEUfubluDIcK2lLrFVww3jZwkyac0WHNsqNDRtqLicXwaBbQJ&#10;ebrOe3dw18uj7L4+9nV+U2o07NdzEIH68C/+c++1gmka58cz8QjI5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nK9bwgAAANwAAAAPAAAAAAAAAAAAAAAAAJgCAABkcnMvZG93&#10;bnJldi54bWxQSwUGAAAAAAQABAD1AAAAhwMAAAAA&#10;" strokecolor="#a60038" strokeweight="1pt">
              <v:shadow color="#ddd"/>
              <v:textbox style="mso-next-textbox:#Rectangle 311" inset="1.91031mm,2.66pt,1.91031mm,2.66pt">
                <w:txbxContent>
                  <w:p w:rsidR="00EF7CE8" w:rsidRPr="00D81841" w:rsidRDefault="00EF7CE8" w:rsidP="002B7A22">
                    <w:pPr>
                      <w:autoSpaceDE w:val="0"/>
                      <w:autoSpaceDN w:val="0"/>
                      <w:adjustRightInd w:val="0"/>
                      <w:jc w:val="center"/>
                      <w:rPr>
                        <w:rFonts w:ascii="Trebuchet MS" w:hAnsi="Trebuchet MS" w:cs="Trebuchet MS"/>
                        <w:color w:val="010000"/>
                        <w:sz w:val="18"/>
                      </w:rPr>
                    </w:pPr>
                    <w:r w:rsidRPr="00D81841">
                      <w:rPr>
                        <w:rFonts w:ascii="Trebuchet MS" w:hAnsi="Trebuchet MS" w:cs="Trebuchet MS"/>
                        <w:color w:val="010000"/>
                        <w:sz w:val="18"/>
                      </w:rPr>
                      <w:t>TRAINING</w:t>
                    </w:r>
                  </w:p>
                </w:txbxContent>
              </v:textbox>
            </v:rect>
            <v:rect id="Rectangle 312" o:spid="_x0000_s1758" style="position:absolute;left:21012;top:25342;width:8629;height:547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1YWpMUA&#10;AADcAAAADwAAAGRycy9kb3ducmV2LnhtbESPS2vDMBCE74X8B7GB3BrZCZTgRjZOICSHQmlSKL0t&#10;1vpBrJWx5Ef766tCocdhZr5h9tlsWjFS7xrLCuJ1BIK4sLrhSsH77fS4A+E8ssbWMin4IgdZunjY&#10;Y6LtxG80Xn0lAoRdggpq77tESlfUZNCtbUccvNL2Bn2QfSV1j1OAm1ZuouhJGmw4LNTY0bGm4n4d&#10;jAIbufFclt/bz9e8MIedHV4+JlJqtZzzZxCeZv8f/mtftIJtHMPvmXAEZP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hakxQAAANwAAAAPAAAAAAAAAAAAAAAAAJgCAABkcnMv&#10;ZG93bnJldi54bWxQSwUGAAAAAAQABAD1AAAAigMAAAAA&#10;" strokecolor="#a60038">
              <v:shadow color="#ddd"/>
              <v:textbox style="mso-next-textbox:#Rectangle 312" inset="1.93039mm,.96519mm,1.93039mm,.96519mm">
                <w:txbxContent>
                  <w:p w:rsidR="00EF7CE8" w:rsidRPr="00D81841" w:rsidRDefault="00EF7CE8" w:rsidP="002B7A22">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INTEGRATION &amp; SYSTEM TEST</w:t>
                    </w:r>
                    <w:r>
                      <w:rPr>
                        <w:rFonts w:ascii="Trebuchet MS" w:hAnsi="Trebuchet MS" w:cs="Trebuchet MS"/>
                        <w:color w:val="3F3F3F"/>
                        <w:sz w:val="18"/>
                      </w:rPr>
                      <w:t>ING</w:t>
                    </w:r>
                  </w:p>
                </w:txbxContent>
              </v:textbox>
            </v:rect>
            <v:rect id="Rectangle 313" o:spid="_x0000_s1759" style="position:absolute;left:31381;top:25387;width:8643;height:5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SI08QA&#10;AADcAAAADwAAAGRycy9kb3ducmV2LnhtbESPS4vCQBCE74L/YegFb2aigkjWUVxhWQ+C+ADx1mQ6&#10;DzbTEzJjEvfX7wiCx6KqvqKW695UoqXGlZYVTKIYBHFqdcm5gsv5e7wA4TyyxsoyKXiQg/VqOFhi&#10;om3HR2pPPhcBwi5BBYX3dSKlSwsy6CJbEwcvs41BH2STS91gF+CmktM4nkuDJYeFAmvaFpT+nu5G&#10;gY1d+5Nlf7PbYZOar4W9768dKTX66DefIDz1/h1+tXdawWwyheeZc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EiNPEAAAA3AAAAA8AAAAAAAAAAAAAAAAAmAIAAGRycy9k&#10;b3ducmV2LnhtbFBLBQYAAAAABAAEAPUAAACJAwAAAAA=&#10;" strokecolor="#a60038">
              <v:shadow color="#ddd"/>
              <v:textbox style="mso-next-textbox:#Rectangle 313" inset="1.93039mm,.96519mm,1.93039mm,.96519mm">
                <w:txbxContent>
                  <w:p w:rsidR="00EF7CE8" w:rsidRPr="00D26528" w:rsidRDefault="00EF7CE8" w:rsidP="002B7A22">
                    <w:pPr>
                      <w:autoSpaceDE w:val="0"/>
                      <w:autoSpaceDN w:val="0"/>
                      <w:adjustRightInd w:val="0"/>
                      <w:jc w:val="center"/>
                      <w:rPr>
                        <w:rFonts w:ascii="Trebuchet MS" w:hAnsi="Trebuchet MS" w:cs="Trebuchet MS"/>
                        <w:color w:val="3F3F3F"/>
                        <w:sz w:val="10"/>
                      </w:rPr>
                    </w:pPr>
                  </w:p>
                  <w:p w:rsidR="00EF7CE8" w:rsidRPr="00D81841" w:rsidRDefault="00EF7CE8" w:rsidP="002B7A22">
                    <w:pPr>
                      <w:autoSpaceDE w:val="0"/>
                      <w:autoSpaceDN w:val="0"/>
                      <w:adjustRightInd w:val="0"/>
                      <w:jc w:val="center"/>
                      <w:rPr>
                        <w:rFonts w:ascii="Trebuchet MS" w:hAnsi="Trebuchet MS" w:cs="Trebuchet MS"/>
                        <w:color w:val="3F3F3F"/>
                        <w:sz w:val="18"/>
                      </w:rPr>
                    </w:pPr>
                    <w:r>
                      <w:rPr>
                        <w:rFonts w:ascii="Trebuchet MS" w:hAnsi="Trebuchet MS" w:cs="Trebuchet MS"/>
                        <w:color w:val="3F3F3F"/>
                        <w:sz w:val="18"/>
                      </w:rPr>
                      <w:t>DELIVERY/</w:t>
                    </w:r>
                    <w:r w:rsidRPr="00D81841">
                      <w:rPr>
                        <w:rFonts w:ascii="Trebuchet MS" w:hAnsi="Trebuchet MS" w:cs="Trebuchet MS"/>
                        <w:color w:val="3F3F3F"/>
                        <w:sz w:val="18"/>
                      </w:rPr>
                      <w:t>INSTALLATION</w:t>
                    </w:r>
                  </w:p>
                </w:txbxContent>
              </v:textbox>
            </v:rect>
            <v:rect id="Rectangle 314" o:spid="_x0000_s1760" style="position:absolute;left:41732;top:25825;width:8636;height:353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gtSMQA&#10;AADcAAAADwAAAGRycy9kb3ducmV2LnhtbESPT4vCMBTE7wt+h/AEb2uqBZFqFBVED4KsCuLt0bz+&#10;wealNLGt++k3Cwt7HGbmN8xy3ZtKtNS40rKCyTgCQZxaXXKu4Hbdf85BOI+ssbJMCt7kYL0afCwx&#10;0bbjL2ovPhcBwi5BBYX3dSKlSwsy6Ma2Jg5eZhuDPsgml7rBLsBNJadRNJMGSw4LBda0Kyh9Xl5G&#10;gY1ce8iy7/hx3qRmO7ev070jpUbDfrMA4an3/+G/9lEriCcx/J4JR0C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ILUjEAAAA3AAAAA8AAAAAAAAAAAAAAAAAmAIAAGRycy9k&#10;b3ducmV2LnhtbFBLBQYAAAAABAAEAPUAAACJAwAAAAA=&#10;" strokecolor="#a60038">
              <v:shadow color="#ddd"/>
              <v:textbox style="mso-next-textbox:#Rectangle 314" inset="1.93039mm,.96519mm,1.93039mm,.96519mm">
                <w:txbxContent>
                  <w:p w:rsidR="00EF7CE8" w:rsidRPr="00D81841" w:rsidRDefault="00EF7CE8" w:rsidP="002B7A22">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ACCEPTANCE</w:t>
                    </w:r>
                    <w:r>
                      <w:rPr>
                        <w:rFonts w:ascii="Trebuchet MS" w:hAnsi="Trebuchet MS" w:cs="Trebuchet MS"/>
                        <w:color w:val="3F3F3F"/>
                        <w:sz w:val="18"/>
                      </w:rPr>
                      <w:t xml:space="preserve"> TEST</w:t>
                    </w:r>
                  </w:p>
                </w:txbxContent>
              </v:textbox>
            </v:rect>
            <v:rect id="Rectangle 315" o:spid="_x0000_s1761" style="position:absolute;top:16116;width:8629;height:331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G1PMYA&#10;AADcAAAADwAAAGRycy9kb3ducmV2LnhtbESPS2vDMBCE74X8B7GB3mo5TSnGiRKcQmkPhdIkEHJb&#10;rPWDWCtjyY/k11eFQo7DzHzDrLeTacRAnastK1hEMQji3OqaSwXHw/tTAsJ5ZI2NZVJwJQfbzexh&#10;jam2I//QsPelCBB2KSqovG9TKV1ekUEX2ZY4eIXtDPogu1LqDscAN418juNXabDmsFBhS28V5Zd9&#10;bxTY2A0fRXFbnr+z3OwS23+dRlLqcT5lKxCeJn8P/7c/tYLl4gX+zo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G1PMYAAADcAAAADwAAAAAAAAAAAAAAAACYAgAAZHJz&#10;L2Rvd25yZXYueG1sUEsFBgAAAAAEAAQA9QAAAIsDAAAAAA==&#10;" strokecolor="#a60038">
              <v:shadow color="#ddd"/>
              <v:textbox style="mso-next-textbox:#Rectangle 315" inset="1.93039mm,.96519mm,1.93039mm,.96519mm">
                <w:txbxContent>
                  <w:p w:rsidR="00EF7CE8" w:rsidRPr="00D81841" w:rsidRDefault="00EF7CE8" w:rsidP="002B7A22">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 xml:space="preserve">Requirements </w:t>
                    </w:r>
                    <w:r>
                      <w:rPr>
                        <w:rFonts w:ascii="Trebuchet MS" w:hAnsi="Trebuchet MS" w:cs="Trebuchet MS"/>
                        <w:color w:val="3F3F3F"/>
                        <w:sz w:val="18"/>
                      </w:rPr>
                      <w:t>Gathering</w:t>
                    </w:r>
                  </w:p>
                </w:txbxContent>
              </v:textbox>
            </v:rect>
            <v:group id="Group 316" o:spid="_x0000_s1762" style="position:absolute;left:25253;top:8058;width:4128;height:4102" coordorigin="311,3034" coordsize="344,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317" o:spid="_x0000_s1763" style="position:absolute;left:328;top:3078;width:308;height:226;visibility:visible;mso-wrap-style:square;v-text-anchor:top" coordsize="616,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MkGsYA&#10;AADcAAAADwAAAGRycy9kb3ducmV2LnhtbESPQWvCQBSE74L/YXmCl6KbpBAkukoRhB4UWltEb6/Z&#10;1yQ0+zbsbmPsr+8WCh6HmfmGWW0G04qenG8sK0jnCQji0uqGKwXvb7vZAoQPyBpby6TgRh426/Fo&#10;hYW2V36l/hgqESHsC1RQh9AVUvqyJoN+bjvi6H1aZzBE6SqpHV4j3LQyS5JcGmw4LtTY0bam8uv4&#10;bRR8ZPs+SxfdJU9ffi6t48PD+aSVmk6GpyWIQEO4h//bz1rBY5rD35l4BO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pMkGsYAAADcAAAADwAAAAAAAAAAAAAAAACYAgAAZHJz&#10;L2Rvd25yZXYueG1sUEsFBgAAAAAEAAQA9QAAAIsD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318" o:spid="_x0000_s1764" style="position:absolute;left:631;top:3307;width:7;height:18;visibility:visible;mso-wrap-style:square;v-text-anchor:top" coordsize="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iHMUA&#10;AADcAAAADwAAAGRycy9kb3ducmV2LnhtbESP3WrCQBCF74W+wzIF73SjQqupq4golGKFain0bshO&#10;k2B2NmSnJr69KwheHs7Px5kvO1epMzWh9GxgNExAEWfelpwb+D5uB1NQQZAtVp7JwIUCLBdPvTmm&#10;1rf8ReeD5CqOcEjRQCFSp1qHrCCHYehr4uj9+cahRNnk2jbYxnFX6XGSvGiHJUdCgTWtC8pOh38X&#10;Ifn+Y3z8ne43cprtftYy27TlpzH95271Bkqok0f43n63BiajV7idiUdAL6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gKIcxQAAANwAAAAPAAAAAAAAAAAAAAAAAJgCAABkcnMv&#10;ZG93bnJldi54bWxQSwUGAAAAAAQABAD1AAAAigMAAAAA&#10;" path="m5,3l2,11,,21,,31r7,5l12,32,13,22r,-10l13,5,12,1,9,,7,,5,3xe" fillcolor="#363" strokecolor="#363">
                <v:path arrowok="t" o:connecttype="custom" o:connectlocs="3,2;1,6;0,11;0,16;4,18;6,16;7,11;7,6;7,3;6,1;5,0;4,0;3,2" o:connectangles="0,0,0,0,0,0,0,0,0,0,0,0,0"/>
              </v:shape>
              <v:shape id="Freeform 319" o:spid="_x0000_s1765" style="position:absolute;left:542;top:3282;width:9;height:18;visibility:visible;mso-wrap-style:square;v-text-anchor:top" coordsize="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AOfMQA&#10;AADcAAAADwAAAGRycy9kb3ducmV2LnhtbERPTUsDMRC9C/6HMIIXabOtYHVtWkQQlIJla5H2NmzG&#10;zdLNZE3Gdv335iD0+Hjf8+XgO3WkmNrABibjAhRxHWzLjYHtx8voHlQSZItdYDLwSwmWi8uLOZY2&#10;nLii40YalUM4lWjAifSl1ql25DGNQ0+cua8QPUqGsdE24imH+05Pi+JOe2w5Nzjs6dlRfdj8eANN&#10;dfP9Pl35ai2H6Pafbw+r2U6Mub4anh5BCQ1yFv+7X62B20lem8/kI6A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wDnzEAAAA3AAAAA8AAAAAAAAAAAAAAAAAmAIAAGRycy9k&#10;b3ducmV2LnhtbFBLBQYAAAAABAAEAPUAAACJAwAAAAA=&#10;" path="m12,2l7,9,2,19,,28r5,7l9,32r4,-9l16,12,17,5r,-2l16,1,14,,12,2xe" fillcolor="#363" strokecolor="#363">
                <v:path arrowok="t" o:connecttype="custom" o:connectlocs="6,1;4,5;1,10;0,14;3,18;5,16;7,12;8,6;9,3;9,2;8,1;7,0;6,1" o:connectangles="0,0,0,0,0,0,0,0,0,0,0,0,0"/>
              </v:shape>
              <v:shape id="Freeform 320" o:spid="_x0000_s1766" style="position:absolute;left:450;top:3232;width:13;height:16;visibility:visible;mso-wrap-style:square;v-text-anchor:top" coordsize="2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ochcQA&#10;AADcAAAADwAAAGRycy9kb3ducmV2LnhtbESPS2vDMBCE74X8B7GF3BrZDQ2JGzmEQiDQQJsH9LpY&#10;6we1VsbaOO6/jwqFHoeZ+YZZb0bXqoH60Hg2kM4SUMSFtw1XBi7n3dMSVBBki61nMvBDATb55GGN&#10;mfU3PtJwkkpFCIcMDdQiXaZ1KGpyGGa+I45e6XuHEmVfadvjLcJdq5+TZKEdNhwXauzorabi+3R1&#10;Bkrhz3C1cn5fYHPQw0vp3NeHMdPHcfsKSmiU//Bfe28NzNMV/J6JR0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EKHIXEAAAA3AAAAA8AAAAAAAAAAAAAAAAAmAIAAGRycy9k&#10;b3ducmV2LnhtbFBLBQYAAAAABAAEAPUAAACJAwAAAAA=&#10;" path="m19,1l13,7,5,16,,25r3,7l9,30r6,-8l21,12,23,7,25,3,23,,21,,19,1xe" fillcolor="black" stroked="f">
                <v:path arrowok="t" o:connecttype="custom" o:connectlocs="10,1;7,4;3,8;0,13;2,16;5,15;8,11;11,6;12,4;13,2;12,0;11,0;10,1" o:connectangles="0,0,0,0,0,0,0,0,0,0,0,0,0"/>
              </v:shape>
              <v:shape id="Freeform 321" o:spid="_x0000_s1767" style="position:absolute;left:362;top:3159;width:13;height:15;visibility:visible;mso-wrap-style:square;v-text-anchor:top" coordsize="26,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85xcAA&#10;AADcAAAADwAAAGRycy9kb3ducmV2LnhtbERPz2vCMBS+D/wfwhO8zdQKY9SmIoXB5k07PD+b16bY&#10;vNQm0+pfvxwGO358v/PtZHtxo9F3jhWslgkI4trpjlsF39XH6zsIH5A19o5JwYM8bIvZS46Zdnc+&#10;0O0YWhFD2GeowIQwZFL62pBFv3QDceQaN1oMEY6t1CPeY7jtZZokb9Jix7HB4EClofpy/LEKqD+T&#10;xPPKmfJR7a9fp2fTVE+lFvNptwERaAr/4j/3p1awTuP8eCYeAVn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a85xcAAAADcAAAADwAAAAAAAAAAAAAAAACYAgAAZHJzL2Rvd25y&#10;ZXYueG1sUEsFBgAAAAAEAAQA9QAAAIUDAAAAAA==&#10;" path="m20,1l14,7,6,15,,24r3,7l9,30r6,-8l21,12,25,7,26,4r,-3l24,,20,1xe" fillcolor="#363" strokecolor="#363">
                <v:path arrowok="t" o:connecttype="custom" o:connectlocs="10,0;7,3;3,7;0,12;2,15;5,15;8,11;11,6;13,3;13,2;13,0;12,0;10,0" o:connectangles="0,0,0,0,0,0,0,0,0,0,0,0,0"/>
              </v:shape>
              <v:shape id="Freeform 322" o:spid="_x0000_s1768" style="position:absolute;left:311;top:3084;width:15;height:13;visibility:visible;mso-wrap-style:square;v-text-anchor:top" coordsize="30,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xwCMQA&#10;AADcAAAADwAAAGRycy9kb3ducmV2LnhtbESPS2vCQBSF9wX/w3AL3dVJUhCNmYiIgt0UHy1uL5nb&#10;JCRzJ2ammv57RxBcHr7z4GSLwbTiQr2rLSuIxxEI4sLqmksF38fN+xSE88gaW8uk4J8cLPLRS4ap&#10;tlfe0+XgSxFK2KWooPK+S6V0RUUG3dh2xIH92t6gD7Ivpe7xGspNK5MomkiDNYeFCjtaVVQ0hz+j&#10;YC1ts9xvvqLZmerT566ZbX+2Wqm312E5B+Fp8E/zIx04fCQx3M+EIy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ccAjEAAAA3AAAAA8AAAAAAAAAAAAAAAAAmAIAAGRycy9k&#10;b3ducmV2LnhtbFBLBQYAAAAABAAEAPUAAACJAwAAAAA=&#10;" path="m25,l18,4,7,9,,16r,8l6,26,16,20r8,-8l29,7,30,5r,-4l29,,25,xe" fillcolor="#363" strokecolor="#363">
                <v:path arrowok="t" o:connecttype="custom" o:connectlocs="13,0;9,2;4,5;0,8;0,12;3,13;8,10;12,6;15,4;15,3;15,1;15,0;13,0" o:connectangles="0,0,0,0,0,0,0,0,0,0,0,0,0"/>
              </v:shape>
              <v:shape id="Freeform 323" o:spid="_x0000_s1769" style="position:absolute;left:400;top:3034;width:205;height:287;visibility:visible;mso-wrap-style:square;v-text-anchor:top" coordsize="409,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xM2MUA&#10;AADcAAAADwAAAGRycy9kb3ducmV2LnhtbESPT2vCQBTE70K/w/IK3nSTiNLGrFJKBXuQ0lg8P7Iv&#10;f9rdtyG71fTbu0LB4zAzv2GK7WiNONPgO8cK0nkCgrhyuuNGwddxN3sC4QOyRuOYFPyRh+3mYVJg&#10;rt2FP+lchkZECPscFbQh9LmUvmrJop+7njh6tRsshiiHRuoBLxFujcySZCUtdhwXWuzptaXqp/y1&#10;CvhAb8s0fX82tcnK7qP8PjX9Uanp4/iyBhFoDPfwf3uvFSyyDG5n4hGQm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EzYxQAAANwAAAAPAAAAAAAAAAAAAAAAAJgCAABkcnMv&#10;ZG93bnJldi54bWxQSwUGAAAAAAQABAD1AAAAigM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324" o:spid="_x0000_s1770" style="position:absolute;left:334;top:3307;width:83;height:69;visibility:visible;mso-wrap-style:square;v-text-anchor:top" coordsize="1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WbN8QA&#10;AADcAAAADwAAAGRycy9kb3ducmV2LnhtbESPQWsCMRSE74X+h/AKvRTNqmBla5SyUOjBi2vR62Pz&#10;3A1uXkISdf33jSB4HGbmG2a5HmwvLhSicaxgMi5AEDdOG24V/O1+RgsQMSFr7B2TghtFWK9eX5ZY&#10;anflLV3q1IoM4Viigi4lX0oZm44sxrHzxNk7umAxZRlaqQNeM9z2cloUc2nRcF7o0FPVUXOqz1aB&#10;92Ff7flgTptD9VnVG1McP25Kvb8N318gEg3pGX60f7WC2XQG9zP5CMjV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1mzfEAAAA3AAAAA8AAAAAAAAAAAAAAAAAmAIAAGRycy9k&#10;b3ducmV2LnhtbFBLBQYAAAAABAAEAPUAAACJAw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325" o:spid="_x0000_s1771" style="position:absolute;left:328;top:3036;width:327;height:268;visibility:visible;mso-wrap-style:square;v-text-anchor:top" coordsize="655,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2xCcQA&#10;AADcAAAADwAAAGRycy9kb3ducmV2LnhtbESPwWrDMBBE74X8g9hAbo0cpy3BiWKSloJPhib9gMXa&#10;2CLWyrFkx+3XV4VCj8PMvGF2+WRbMVLvjWMFq2UCgrhy2nCt4PP8/rgB4QOyxtYxKfgiD/l+9rDD&#10;TLs7f9B4CrWIEPYZKmhC6DIpfdWQRb90HXH0Lq63GKLsa6l7vEe4bWWaJC/SouG40GBHrw1V19Ng&#10;FZjnNrlZGs3mjY/nI32XxTCUSi3m02ELItAU/sN/7UIrWKdP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E9sQnEAAAA3AAAAA8AAAAAAAAAAAAAAAAAmAIAAGRycy9k&#10;b3ducmV2LnhtbFBLBQYAAAAABAAEAPUAAACJAw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326" o:spid="_x0000_s1772" style="position:absolute;left:403;top:3154;width:118;height:165;visibility:visible;mso-wrap-style:square;v-text-anchor:top" coordsize="23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dXi8YA&#10;AADcAAAADwAAAGRycy9kb3ducmV2LnhtbESPQWvCQBSE74L/YXlCL6VuVCptmlVUWit40djeX7LP&#10;JJh9G7Nbjf++Wyh4HGbmGyaZd6YWF2pdZVnBaBiBIM6trrhQ8HX4eHoB4TyyxtoyKbiRg/ms30sw&#10;1vbKe7qkvhABwi5GBaX3TSyly0sy6Ia2IQ7e0bYGfZBtIXWL1wA3tRxH0VQarDgslNjQqqT8lP4Y&#10;BZ/fxdoeumxyvuF2nb0v9e7x9KrUw6BbvIHw1Pl7+L+90Qom42f4OxOOgJ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dXi8YAAADcAAAADwAAAAAAAAAAAAAAAACYAgAAZHJz&#10;L2Rvd25yZXYueG1sUEsFBgAAAAAEAAQA9QAAAIsDAAAAAA==&#10;" path="m11,330l234,7r1,-3l233,2,229,r-2,l,321r3,2l5,326r4,2l11,330xe" fillcolor="#123466" strokecolor="#123466">
                <v:path arrowok="t" o:connecttype="custom" o:connectlocs="6,165;117,4;118,2;117,1;115,0;114,0;0,161;2,162;3,163;5,164;6,165" o:connectangles="0,0,0,0,0,0,0,0,0,0,0"/>
              </v:shape>
              <v:shape id="Freeform 327" o:spid="_x0000_s1773" style="position:absolute;left:350;top:3314;width:18;height:12;visibility:visible;mso-wrap-style:square;v-text-anchor:top" coordsize="3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bMYA&#10;AADcAAAADwAAAGRycy9kb3ducmV2LnhtbESPQWvCQBSE70L/w/IK3nRTxSAxq5RSwXoomkolt0f2&#10;NRuafRuyW03/fbcgeBxm5hsm3wy2FRfqfeNYwdM0AUFcOd1wreD0sZ0sQfiArLF1TAp+ycNm/TDK&#10;MdPuyke6FKEWEcI+QwUmhC6T0leGLPqp64ij9+V6iyHKvpa6x2uE21bOkiSVFhuOCwY7ejFUfRc/&#10;VsHW4Gu6X7yVh1PTlsudlZ/vZ6nU+HF4XoEINIR7+NbeaQXzWQr/Z+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X+bMYAAADcAAAADwAAAAAAAAAAAAAAAACYAgAAZHJz&#10;L2Rvd25yZXYueG1sUEsFBgAAAAAEAAQA9QAAAIsDAAAAAA==&#10;" path="m28,r5,1l36,4r1,2l37,8r-5,l28,7,24,8r-5,l14,10r-3,3l5,17,,23,5,12,12,5,19,1,28,xe" stroked="f">
                <v:path arrowok="t" o:connecttype="custom" o:connectlocs="14,0;16,1;18,2;18,3;18,4;16,4;14,4;12,4;9,4;7,5;5,7;2,9;0,12;2,6;6,3;9,1;14,0" o:connectangles="0,0,0,0,0,0,0,0,0,0,0,0,0,0,0,0,0"/>
              </v:shape>
              <v:shape id="Freeform 328" o:spid="_x0000_s1774" style="position:absolute;left:337;top:3069;width:103;height:71;visibility:visible;mso-wrap-style:square;v-text-anchor:top" coordsize="207,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ycjsQA&#10;AADcAAAADwAAAGRycy9kb3ducmV2LnhtbESPT2vCQBTE74LfYXmCF6mbKpgmdZUiigpempaeH9mX&#10;PzT7NmRXE7+9Wyh4HGbmN8x6O5hG3KhztWUFr/MIBHFudc2lgu+vw8sbCOeRNTaWScGdHGw349Ea&#10;U217/qRb5ksRIOxSVFB536ZSurwig25uW+LgFbYz6IPsSqk77APcNHIRRStpsOawUGFLu4ry3+xq&#10;FJx/OI6LZL+XPRbH2SXR56VMlJpOho93EJ4G/wz/t09awXIRw9+ZcAT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MnI7EAAAA3AAAAA8AAAAAAAAAAAAAAAAAmAIAAGRycy9k&#10;b3ducmV2LnhtbFBLBQYAAAAABAAEAPUAAACJAw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329" o:spid="_x0000_s1775" style="position:absolute;left:558;top:3202;width:82;height:76;visibility:visible;mso-wrap-style:square;v-text-anchor:top" coordsize="16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cvkcEA&#10;AADcAAAADwAAAGRycy9kb3ducmV2LnhtbERPzYrCMBC+C75DGGFvNlVhrdUoIrjuacXqA4zN2Fab&#10;SWmytfv2m4Pg8eP7X216U4uOWldZVjCJYhDEudUVFwou5/04AeE8ssbaMin4Iweb9XCwwlTbJ5+o&#10;y3whQgi7FBWU3jeplC4vyaCLbEMcuJttDfoA20LqFp8h3NRyGsef0mDFoaHEhnYl5Y/s1yjYXw5H&#10;Odf3LlskX9XPzRwmyXWm1Meo3y5BeOr9W/xyf2sFs2lYG86EIy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XL5HBAAAA3AAAAA8AAAAAAAAAAAAAAAAAmAIAAGRycy9kb3du&#10;cmV2LnhtbFBLBQYAAAAABAAEAPUAAACGAwAAAAA=&#10;" path="m162,153r-2,-22l152,106,139,77,121,51,98,29,69,14,36,9,,18,34,3,66,,95,8r26,17l141,49r15,31l163,115r-1,38xe" stroked="f">
                <v:path arrowok="t" o:connecttype="custom" o:connectlocs="81,76;80,65;76,53;70,38;61,25;49,14;35,7;18,4;0,9;17,1;33,0;48,4;61,12;71,24;78,40;82,57;81,76" o:connectangles="0,0,0,0,0,0,0,0,0,0,0,0,0,0,0,0,0"/>
              </v:shape>
              <v:shape id="Freeform 330" o:spid="_x0000_s1776" style="position:absolute;left:439;top:3124;width:120;height:87;visibility:visible;mso-wrap-style:square;v-text-anchor:top" coordsize="240,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GiM8MA&#10;AADcAAAADwAAAGRycy9kb3ducmV2LnhtbESPwWrDMBBE74X8g9hAL6WRE5PguFZCKBRyK3Ubel2s&#10;tWRqrYylJO7fR4VCjsPMvGGq/eR6caExdJ4VLBcZCOLG646Ngq/Pt+cCRIjIGnvPpOCXAux3s4cK&#10;S+2v/EGXOhqRIBxKVGBjHEopQ2PJYVj4gTh5rR8dxiRHI/WI1wR3vVxl2UY67DgtWBzo1VLzU59d&#10;opyetgUZc65Dzq3Nh1yv37+VepxPhxcQkaZ4D/+3j1pBvtrC35l0BOTu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4GiM8MAAADcAAAADwAAAAAAAAAAAAAAAACYAgAAZHJzL2Rv&#10;d25yZXYueG1sUEsFBgAAAAAEAAQA9QAAAIgD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331" o:spid="_x0000_s1777" style="position:absolute;left:570;top:3072;width:30;height:125;visibility:visible;mso-wrap-style:square;v-text-anchor:top" coordsize="6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9rcQA&#10;AADcAAAADwAAAGRycy9kb3ducmV2LnhtbERPy2rCQBTdF/yH4QpuSp3UR9HoKFLwsVDBWOj2krkm&#10;0cydkBlN6td3FoUuD+c9X7amFA+qXWFZwXs/AkGcWl1wpuDrvH6bgHAeWWNpmRT8kIPlovMyx1jb&#10;hk/0SHwmQgi7GBXk3lexlC7NyaDr24o4cBdbG/QB1pnUNTYh3JRyEEUf0mDBoSHHij5zSm/J3SjY&#10;3abHTXRYZdvmdTS+fO+vvpo+lep129UMhKfW/4v/3DutYDgM88OZcAT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va3EAAAA3AAAAA8AAAAAAAAAAAAAAAAAmAIAAGRycy9k&#10;b3ducmV2LnhtbFBLBQYAAAAABAAEAPUAAACJAwAAAAA=&#10;" path="m,250l22,227,39,199,51,168r7,-32l60,101,56,67,45,33,29,r7,28l42,58r2,33l43,124r-5,34l30,191,17,222,,250xe" stroked="f">
                <v:path arrowok="t" o:connecttype="custom" o:connectlocs="0,125;11,114;20,100;26,84;29,68;30,51;28,34;23,17;15,0;18,14;21,29;22,46;22,62;19,79;15,96;9,111;0,125" o:connectangles="0,0,0,0,0,0,0,0,0,0,0,0,0,0,0,0,0"/>
              </v:shape>
              <v:shape id="Freeform 332" o:spid="_x0000_s1778" style="position:absolute;left:452;top:3063;width:124;height:60;visibility:visible;mso-wrap-style:square;v-text-anchor:top" coordsize="248,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AijMQA&#10;AADcAAAADwAAAGRycy9kb3ducmV2LnhtbESPT2vCQBTE74LfYXmF3sxGBZHUVaTgn0tLjR56fGSf&#10;yWL2bcyuSfz23UKhx2FmfsOsNoOtRUetN44VTJMUBHHhtOFSweW8myxB+ICssXZMCp7kYbMej1aY&#10;adfzibo8lCJC2GeooAqhyaT0RUUWfeIa4uhdXWsxRNmWUrfYR7it5SxNF9Ki4bhQYUPvFRW3/GEV&#10;SN3NFtv7/vlpGv7qP8LhWx9ZqdeXYfsGItAQ/sN/7aNWMJ9P4fdMPA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YAIozEAAAA3AAAAA8AAAAAAAAAAAAAAAAAmAIAAGRycy9k&#10;b3ducmV2LnhtbFBLBQYAAAAABAAEAPUAAACJAw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333" o:spid="_x0000_s1779" style="position:absolute;left:427;top:3146;width:12;height:16;visibility:visible;mso-wrap-style:square;v-text-anchor:top" coordsize="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k1sQA&#10;AADcAAAADwAAAGRycy9kb3ducmV2LnhtbESPwWrDMBBE74H+g9hCb7HcGEJwrYTQktKeQpxCe1ys&#10;jW1srYyk2u7fV4FAjsPMvGGK3Wx6MZLzrWUFz0kKgriyuuVawdf5sNyA8AFZY2+ZFPyRh932YVFg&#10;ru3EJxrLUIsIYZ+jgiaEIZfSVw0Z9IkdiKN3sc5giNLVUjucItz0cpWma2mw5bjQ4ECvDVVd+WsU&#10;oOXDe9nJz/Vb5n/K7vs4Zf2o1NPjvH8BEWgO9/Ct/aEVZNkKrmfiEZD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4i5NbEAAAA3AAAAA8AAAAAAAAAAAAAAAAAmAIAAGRycy9k&#10;b3ducmV2LnhtbFBLBQYAAAAABAAEAPUAAACJAwAAAAA=&#10;" path="m19,2l13,7,4,15,,25r3,8l9,30r6,-8l20,13,23,6,24,4,23,,21,,19,2xe" stroked="f">
                <v:path arrowok="t" o:connecttype="custom" o:connectlocs="10,1;7,3;2,7;0,12;2,16;5,15;8,11;10,6;12,3;12,2;12,0;11,0;10,1" o:connectangles="0,0,0,0,0,0,0,0,0,0,0,0,0"/>
              </v:shape>
              <v:shape id="Freeform 334" o:spid="_x0000_s1780" style="position:absolute;left:547;top:3215;width:11;height:17;visibility:visible;mso-wrap-style:square;v-text-anchor:top" coordsize="2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E7MMA&#10;AADcAAAADwAAAGRycy9kb3ducmV2LnhtbESPT2vCQBTE70K/w/IK3nRjQ22JrlKEQvHmn0tvj+xr&#10;Es2+DbtPE7+9WxA8DjPzG2a5HlyrrhRi49nAbJqBIi69bbgycDx8Tz5BRUG22HomAzeKsF69jJZY&#10;WN/zjq57qVSCcCzQQC3SFVrHsiaHceo74uT9+eBQkgyVtgH7BHetfsuyuXbYcFqosaNNTeV5f3GJ&#10;ErLqVw7nS8/vH7IjPd+cTltjxq/D1wKU0CDP8KP9Yw3keQ7/Z9IR0K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CE7MMAAADcAAAADwAAAAAAAAAAAAAAAACYAgAAZHJzL2Rv&#10;d25yZXYueG1sUEsFBgAAAAAEAAQA9QAAAIgDAAAAAA==&#10;" path="m16,3l11,8,4,19,,28r5,7l11,32r5,-8l20,14,23,7r,-3l21,1,18,,16,3xe" stroked="f">
                <v:path arrowok="t" o:connecttype="custom" o:connectlocs="8,1;5,4;2,9;0,14;2,17;5,16;8,12;10,7;11,3;11,2;10,0;9,0;8,1" o:connectangles="0,0,0,0,0,0,0,0,0,0,0,0,0"/>
              </v:shape>
            </v:group>
            <v:group id="Group 335" o:spid="_x0000_s1781" style="position:absolute;left:1873;top:4889;width:4127;height:4102" coordorigin="311,3034" coordsize="344,3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1c4A8UAAADcAAAADwAAAGRycy9kb3ducmV2LnhtbESPT2vCQBTE7wW/w/KE&#10;3uomphWJriKipQcR/APi7ZF9JsHs25Bdk/jtuwWhx2FmfsPMl72pREuNKy0riEcRCOLM6pJzBefT&#10;9mMKwnlkjZVlUvAkB8vF4G2OqbYdH6g9+lwECLsUFRTe16mULivIoBvZmjh4N9sY9EE2udQNdgFu&#10;KjmOook0WHJYKLCmdUHZ/fgwCr477FZJvGl399v6eT197S+7mJR6H/arGQhPvf8Pv9o/WkGSfML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dXOAPFAAAA3AAA&#10;AA8AAAAAAAAAAAAAAAAAqgIAAGRycy9kb3ducmV2LnhtbFBLBQYAAAAABAAEAPoAAACcAwAAAAA=&#10;">
              <v:shape id="Freeform 336" o:spid="_x0000_s1782" style="position:absolute;left:328;top:3078;width:308;height:226;visibility:visible;mso-wrap-style:square;v-text-anchor:top" coordsize="616,4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mDccA&#10;AADcAAAADwAAAGRycy9kb3ducmV2LnhtbESPQWvCQBSE7wX/w/IKvZS6SUSR1FWkUOhBQW0pentm&#10;X5PQ7Nuwu8bor+8WBI/DzHzDzBa9aURHzteWFaTDBARxYXXNpYKvz/eXKQgfkDU2lknBhTws5oOH&#10;GebannlL3S6UIkLY56igCqHNpfRFRQb90LbE0fuxzmCI0pVSOzxHuGlkliQTabDmuFBhS28VFb+7&#10;k1FwzFZdlk7bwyTdXA+N4/Xz/lsr9fTYL19BBOrDPXxrf2gFo9EY/s/EIyDn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305g3HAAAA3AAAAA8AAAAAAAAAAAAAAAAAmAIAAGRy&#10;cy9kb3ducmV2LnhtbFBLBQYAAAAABAAEAPUAAACMAw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337" o:spid="_x0000_s1783" style="position:absolute;left:631;top:3307;width:7;height:18;visibility:visible;mso-wrap-style:square;v-text-anchor:top" coordsize="13,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lb58QA&#10;AADcAAAADwAAAGRycy9kb3ducmV2LnhtbESP3WrCQBCF7wu+wzJC7+pGBdHUVYooSKmCWgq9G7LT&#10;JJidDdnRpG/vCoKXh/PzcebLzlXqSk0oPRsYDhJQxJm3JecGvk+btymoIMgWK89k4J8CLBe9lzmm&#10;1rd8oOtRchVHOKRooBCpU61DVpDDMPA1cfT+fONQomxybRts47ir9ChJJtphyZFQYE2rgrLz8eIi&#10;JN9/jk6/0/1azrOvn5XM1m25M+a13328gxLq5Bl+tLfWwHg8gfuZeAT0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5W+fEAAAA3AAAAA8AAAAAAAAAAAAAAAAAmAIAAGRycy9k&#10;b3ducmV2LnhtbFBLBQYAAAAABAAEAPUAAACJAwAAAAA=&#10;" path="m5,3l2,11,,21,,31r7,5l12,32,13,22r,-10l13,5,12,1,9,,7,,5,3xe" fillcolor="#363" strokecolor="#363">
                <v:path arrowok="t" o:connecttype="custom" o:connectlocs="3,2;1,6;0,11;0,16;4,18;6,16;7,11;7,6;7,3;6,1;5,0;4,0;3,2" o:connectangles="0,0,0,0,0,0,0,0,0,0,0,0,0"/>
              </v:shape>
              <v:shape id="Freeform 338" o:spid="_x0000_s1784" style="position:absolute;left:542;top:3282;width:9;height:18;visibility:visible;mso-wrap-style:square;v-text-anchor:top" coordsize="17,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rGbsYA&#10;AADcAAAADwAAAGRycy9kb3ducmV2LnhtbESPUUsDMRCE3wX/Q1jBF7E5W2j1bFpEEJRCy1WR9m25&#10;rJejl82ZrO35740g+DjMzDfMfDn4Th0ppjawgZtRAYq4DrblxsDb69P1LagkyBa7wGTgmxIsF+dn&#10;cyxtOHFFx600KkM4lWjAifSl1ql25DGNQk+cvY8QPUqWsdE24inDfafHRTHVHlvOCw57enRUH7Zf&#10;3kBTXX2uxytfbeQQ3f795W4124kxlxfDwz0ooUH+w3/tZ2tgMpnB75l8BPTi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rGbsYAAADcAAAADwAAAAAAAAAAAAAAAACYAgAAZHJz&#10;L2Rvd25yZXYueG1sUEsFBgAAAAAEAAQA9QAAAIsDAAAAAA==&#10;" path="m12,2l7,9,2,19,,28r5,7l9,32r4,-9l16,12,17,5r,-2l16,1,14,,12,2xe" fillcolor="#363" strokecolor="#363">
                <v:path arrowok="t" o:connecttype="custom" o:connectlocs="6,1;4,5;1,10;0,14;3,18;5,16;7,12;8,6;9,3;9,2;8,1;7,0;6,1" o:connectangles="0,0,0,0,0,0,0,0,0,0,0,0,0"/>
              </v:shape>
              <v:shape id="Freeform 339" o:spid="_x0000_s1785" style="position:absolute;left:450;top:3232;width:13;height:16;visibility:visible;mso-wrap-style:square;v-text-anchor:top" coordsize="25,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Plfr8A&#10;AADcAAAADwAAAGRycy9kb3ducmV2LnhtbERPS4vCMBC+L/gfwgje1tQVZalGEWFBUPC14HVopg9s&#10;JqUZa/335rCwx4/vvVz3rlYdtaHybGAyTkARZ95WXBj4vf58foMKgmyx9kwGXhRgvRp8LDG1/sln&#10;6i5SqBjCIUUDpUiTah2ykhyGsW+II5f71qFE2BbatviM4a7WX0ky1w4rjg0lNrQtKbtfHs5ALnwK&#10;DyvX/Ryrg+5muXO3ozGjYb9ZgBLq5V/8595ZA9NpXBvPxCOgV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V8+V+vwAAANwAAAAPAAAAAAAAAAAAAAAAAJgCAABkcnMvZG93bnJl&#10;di54bWxQSwUGAAAAAAQABAD1AAAAhAMAAAAA&#10;" path="m19,1l13,7,5,16,,25r3,7l9,30r6,-8l21,12,23,7,25,3,23,,21,,19,1xe" fillcolor="black" stroked="f">
                <v:path arrowok="t" o:connecttype="custom" o:connectlocs="10,1;7,4;3,8;0,13;2,16;5,15;8,11;11,6;12,4;13,2;12,0;11,0;10,1" o:connectangles="0,0,0,0,0,0,0,0,0,0,0,0,0"/>
              </v:shape>
              <v:shape id="Freeform 340" o:spid="_x0000_s1786" style="position:absolute;left:362;top:3159;width:13;height:15;visibility:visible;mso-wrap-style:square;v-text-anchor:top" coordsize="26,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wGhcIA&#10;AADcAAAADwAAAGRycy9kb3ducmV2LnhtbESPQYvCMBSE78L+h/CEvWmqgrjVKCIIu960sudn89oU&#10;m5duk9XqrzeC4HGYmW+YxaqztbhQ6yvHCkbDBARx7nTFpYJjth3MQPiArLF2TApu5GG1/OgtMNXu&#10;ynu6HEIpIoR9igpMCE0qpc8NWfRD1xBHr3CtxRBlW0rd4jXCbS3HSTKVFiuOCwYb2hjKz4d/q4Dq&#10;E0k8jZzZ3LLd38/vvSiyu1Kf/W49BxGoC+/wq/2tFUwmX/A8E4+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TAaFwgAAANwAAAAPAAAAAAAAAAAAAAAAAJgCAABkcnMvZG93&#10;bnJldi54bWxQSwUGAAAAAAQABAD1AAAAhwMAAAAA&#10;" path="m20,1l14,7,6,15,,24r3,7l9,30r6,-8l21,12,25,7,26,4r,-3l24,,20,1xe" fillcolor="#363" strokecolor="#363">
                <v:path arrowok="t" o:connecttype="custom" o:connectlocs="10,0;7,3;3,7;0,12;2,15;5,15;8,11;11,6;13,3;13,2;13,0;12,0;10,0" o:connectangles="0,0,0,0,0,0,0,0,0,0,0,0,0"/>
              </v:shape>
              <v:shape id="Freeform 341" o:spid="_x0000_s1787" style="position:absolute;left:311;top:3084;width:15;height:13;visibility:visible;mso-wrap-style:square;v-text-anchor:top" coordsize="30,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8wM8IA&#10;AADcAAAADwAAAGRycy9kb3ducmV2LnhtbERPS2vCQBC+F/wPywje6kYrpaZugkgFvZT6KL0O2WkS&#10;kp2N2VXTf985FHr8+N6rfHCtulEfas8GZtMEFHHhbc2lgfNp+/gCKkRki61nMvBDAfJs9LDC1Po7&#10;H+h2jKWSEA4pGqhi7FKtQ1GRwzD1HbFw3753GAX2pbY93iXctXqeJM/aYc3SUGFHm4qK5nh1Bt60&#10;b9aH7XuyvFD9tf9olrvPnTVmMh7Wr6AiDfFf/OcWHp4WMl/OyBHQ2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zzAzwgAAANwAAAAPAAAAAAAAAAAAAAAAAJgCAABkcnMvZG93&#10;bnJldi54bWxQSwUGAAAAAAQABAD1AAAAhwMAAAAA&#10;" path="m25,l18,4,7,9,,16r,8l6,26,16,20r8,-8l29,7,30,5r,-4l29,,25,xe" fillcolor="#363" strokecolor="#363">
                <v:path arrowok="t" o:connecttype="custom" o:connectlocs="13,0;9,2;4,5;0,8;0,12;3,13;8,10;12,6;15,4;15,3;15,1;15,0;13,0" o:connectangles="0,0,0,0,0,0,0,0,0,0,0,0,0"/>
              </v:shape>
              <v:shape id="Freeform 342" o:spid="_x0000_s1788" style="position:absolute;left:400;top:3034;width:205;height:287;visibility:visible;mso-wrap-style:square;v-text-anchor:top" coordsize="409,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E3D8UA&#10;AADcAAAADwAAAGRycy9kb3ducmV2LnhtbESPQWvCQBSE74L/YXlCb3UTW4tGN0FKC+1BpFE8P7LP&#10;JLr7NmS3mv77bqHgcZiZb5h1MVgjrtT71rGCdJqAIK6cbrlWcNi/Py5A+ICs0TgmBT/kocjHozVm&#10;2t34i65lqEWEsM9QQRNCl0npq4Ys+qnriKN3cr3FEGVfS93jLcKtkbMkeZEWW44LDXb02lB1Kb+t&#10;At7S2zxNP5fmZGZluyvPx7rbK/UwGTYrEIGGcA//tz+0gqfnFP7OxCMg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ITcPxQAAANwAAAAPAAAAAAAAAAAAAAAAAJgCAABkcnMv&#10;ZG93bnJldi54bWxQSwUGAAAAAAQABAD1AAAAigM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343" o:spid="_x0000_s1789" style="position:absolute;left:334;top:3307;width:83;height:69;visibility:visible;mso-wrap-style:square;v-text-anchor:top" coordsize="166,1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bbDMQA&#10;AADcAAAADwAAAGRycy9kb3ducmV2LnhtbESPQWsCMRSE74X+h/AEL6Vm1dKW1ShlQejBi9ui18fm&#10;uRvcvIQk6vrvG0HocZiZb5jlerC9uFCIxrGC6aQAQdw4bbhV8Puzef0EEROyxt4xKbhRhPXq+WmJ&#10;pXZX3tGlTq3IEI4lKuhS8qWUsenIYpw4T5y9owsWU5ahlTrgNcNtL2dF8S4tGs4LHXqqOmpO9dkq&#10;8D7sqz0fzGl7qD6qemuK48tNqfFo+FqASDSk//Cj/a0VzN9mcD+Tj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mm2wzEAAAA3AAAAA8AAAAAAAAAAAAAAAAAmAIAAGRycy9k&#10;b3ducmV2LnhtbFBLBQYAAAAABAAEAPUAAACJAw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344" o:spid="_x0000_s1790" style="position:absolute;left:328;top:3036;width:327;height:268;visibility:visible;mso-wrap-style:square;v-text-anchor:top" coordsize="655,5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vM3cMA&#10;AADcAAAADwAAAGRycy9kb3ducmV2LnhtbESP3YrCMBSE74V9h3AW9k5Tf5GuUVYXwSvBnwc4NGfb&#10;YHPSbdJafXojCF4OM/MNs1h1thQt1d44VjAcJCCIM6cN5wrOp21/DsIHZI2lY1JwIw+r5Udvgal2&#10;Vz5Qewy5iBD2KSooQqhSKX1WkEU/cBVx9P5cbTFEWedS13iNcFvKUZLMpEXDcaHAijYFZZdjYxWY&#10;aZn8W2rN/JfXpzXd97um2Sv19dn9fIMI1IV3+NXeaQXjyRi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vM3cMAAADcAAAADwAAAAAAAAAAAAAAAACYAgAAZHJzL2Rv&#10;d25yZXYueG1sUEsFBgAAAAAEAAQA9QAAAIgDA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345" o:spid="_x0000_s1791" style="position:absolute;left:403;top:3154;width:118;height:165;visibility:visible;mso-wrap-style:square;v-text-anchor:top" coordsize="235,3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QXsMYA&#10;AADcAAAADwAAAGRycy9kb3ducmV2LnhtbESPT2vCQBTE70K/w/KEXopubKTY1FWqqBV68U97f2af&#10;STD7NmbXGL+9Wyh4HGbmN8x42ppSNFS7wrKCQT8CQZxaXXCm4Ge/7I1AOI+ssbRMCm7kYDp56owx&#10;0fbKW2p2PhMBwi5BBbn3VSKlS3My6Pq2Ig7e0dYGfZB1JnWN1wA3pXyNojdpsOCwkGNF85zS0+5i&#10;FHz9Ziu7bw/x+Ybfq8Nipjcvp3elnrvt5wcIT61/hP/ba60gHg7h70w4AnJ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hQXsMYAAADcAAAADwAAAAAAAAAAAAAAAACYAgAAZHJz&#10;L2Rvd25yZXYueG1sUEsFBgAAAAAEAAQA9QAAAIsDAAAAAA==&#10;" path="m11,330l234,7r1,-3l233,2,229,r-2,l,321r3,2l5,326r4,2l11,330xe" fillcolor="#123466" strokecolor="#123466">
                <v:path arrowok="t" o:connecttype="custom" o:connectlocs="6,165;117,4;118,2;117,1;115,0;114,0;0,161;2,162;3,163;5,164;6,165" o:connectangles="0,0,0,0,0,0,0,0,0,0,0"/>
              </v:shape>
              <v:shape id="Freeform 346" o:spid="_x0000_s1792" style="position:absolute;left:350;top:3314;width:18;height:12;visibility:visible;mso-wrap-style:square;v-text-anchor:top" coordsize="37,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iFu8YA&#10;AADcAAAADwAAAGRycy9kb3ducmV2LnhtbESPQWvCQBSE74X+h+UVvNVNrYrEbKRIBfVQbCoVb4/s&#10;azY0+zZkV43/3hUKPQ4z8w2TLXrbiDN1vnas4GWYgCAuna65UrD/Wj3PQPiArLFxTAqu5GGRPz5k&#10;mGp34U86F6ESEcI+RQUmhDaV0peGLPqha4mj9+M6iyHKrpK6w0uE20aOkmQqLdYcFwy2tDRU/hYn&#10;q2Bl8H26nWyOu33dHGdrK78/DlKpwVP/NgcRqA//4b/2Wit4HU/gfiYeAZ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iFu8YAAADcAAAADwAAAAAAAAAAAAAAAACYAgAAZHJz&#10;L2Rvd25yZXYueG1sUEsFBgAAAAAEAAQA9QAAAIsDAAAAAA==&#10;" path="m28,r5,1l36,4r1,2l37,8r-5,l28,7,24,8r-5,l14,10r-3,3l5,17,,23,5,12,12,5,19,1,28,xe" stroked="f">
                <v:path arrowok="t" o:connecttype="custom" o:connectlocs="14,0;16,1;18,2;18,3;18,4;16,4;14,4;12,4;9,4;7,5;5,7;2,9;0,12;2,6;6,3;9,1;14,0" o:connectangles="0,0,0,0,0,0,0,0,0,0,0,0,0,0,0,0,0"/>
              </v:shape>
              <v:shape id="Freeform 347" o:spid="_x0000_s1793" style="position:absolute;left:337;top:3069;width:103;height:71;visibility:visible;mso-wrap-style:square;v-text-anchor:top" coordsize="207,1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ctcUA&#10;AADcAAAADwAAAGRycy9kb3ducmV2LnhtbESPW2vCQBSE3wX/w3IEX0Q3atEmdRURixV88UKfD9mT&#10;C82eDdnVpP/eLRR8HGbmG2a16UwlHtS40rKC6SQCQZxaXXKu4Hb9HL+DcB5ZY2WZFPySg82631th&#10;om3LZ3pcfC4ChF2CCgrv60RKlxZk0E1sTRy8zDYGfZBNLnWDbYCbSs6iaCENlhwWCqxpV1D6c7kb&#10;BcdvXi6zeL+XLWaH0SnWx7mMlRoOuu0HCE+df4X/219awfxtAX9nwhGQ6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9y1xQAAANwAAAAPAAAAAAAAAAAAAAAAAJgCAABkcnMv&#10;ZG93bnJldi54bWxQSwUGAAAAAAQABAD1AAAAigM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348" o:spid="_x0000_s1794" style="position:absolute;left:558;top:3202;width:82;height:76;visibility:visible;mso-wrap-style:square;v-text-anchor:top" coordsize="16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deQ8UA&#10;AADcAAAADwAAAGRycy9kb3ducmV2LnhtbESP0WrCQBRE34X+w3IF33RjlSZNXaUU1D5VjH7Abfaa&#10;pGbvhuwa49+7BcHHYWbOMItVb2rRUesqywqmkwgEcW51xYWC42E9TkA4j6yxtkwKbuRgtXwZLDDV&#10;9sp76jJfiABhl6KC0vsmldLlJRl0E9sQB+9kW4M+yLaQusVrgJtavkbRmzRYcVgosaGvkvJzdjEK&#10;1sftTsb6r8vek031czLbafI7U2o07D8/QHjq/TP8aH9rBbN5DP9nwhG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l15DxQAAANwAAAAPAAAAAAAAAAAAAAAAAJgCAABkcnMv&#10;ZG93bnJldi54bWxQSwUGAAAAAAQABAD1AAAAigMAAAAA&#10;" path="m162,153r-2,-22l152,106,139,77,121,51,98,29,69,14,36,9,,18,34,3,66,,95,8r26,17l141,49r15,31l163,115r-1,38xe" stroked="f">
                <v:path arrowok="t" o:connecttype="custom" o:connectlocs="81,76;80,65;76,53;70,38;61,25;49,14;35,7;18,4;0,9;17,1;33,0;48,4;61,12;71,24;78,40;82,57;81,76" o:connectangles="0,0,0,0,0,0,0,0,0,0,0,0,0,0,0,0,0"/>
              </v:shape>
              <v:shape id="Freeform 349" o:spid="_x0000_s1795" style="position:absolute;left:439;top:3124;width:120;height:87;visibility:visible;mso-wrap-style:square;v-text-anchor:top" coordsize="240,1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LiCMQA&#10;AADcAAAADwAAAGRycy9kb3ducmV2LnhtbESPwWrDMAyG74O9g9Fgl9E6a9bSpnXLKAx2G0s3ehWx&#10;aofGcojdNnv76TDYUfz6P+nb7MbQqSsNqY1s4HlagCJuom3ZGfg6vE2WoFJGtthFJgM/lGC3vb/b&#10;YGXjjT/pWmenBMKpQgM+577SOjWeAqZp7IklO8UhYJZxcNoOeBN46PSsKBY6YMtywWNPe0/Nub4E&#10;oXw/rZbk3KVOJZ982Zd2/nE05vFhfF2DyjTm/+W/9rs1UL7ItyIjIq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S4gjEAAAA3AAAAA8AAAAAAAAAAAAAAAAAmAIAAGRycy9k&#10;b3ducmV2LnhtbFBLBQYAAAAABAAEAPUAAACJAw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350" o:spid="_x0000_s1796" style="position:absolute;left:570;top:3072;width:30;height:125;visibility:visible;mso-wrap-style:square;v-text-anchor:top" coordsize="60,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ZnTccA&#10;AADcAAAADwAAAGRycy9kb3ducmV2LnhtbESPT2vCQBTE70K/w/IKXoputFZM6ioiaD1owT/Q6yP7&#10;TKLZtyG7mrSfvlsoeBxm5jfMdN6aUtypdoVlBYN+BII4tbrgTMHpuOpNQDiPrLG0TAq+ycF89tSZ&#10;YqJtw3u6H3wmAoRdggpy76tESpfmZND1bUUcvLOtDfog60zqGpsAN6UcRtFYGiw4LORY0TKn9Hq4&#10;GQWba/y5jnaL7KN5Gb2dv7YXX8U/SnWf28U7CE+tf4T/2xut4HUUw9+ZcATk7B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bWZ03HAAAA3AAAAA8AAAAAAAAAAAAAAAAAmAIAAGRy&#10;cy9kb3ducmV2LnhtbFBLBQYAAAAABAAEAPUAAACMAwAAAAA=&#10;" path="m,250l22,227,39,199,51,168r7,-32l60,101,56,67,45,33,29,r7,28l42,58r2,33l43,124r-5,34l30,191,17,222,,250xe" stroked="f">
                <v:path arrowok="t" o:connecttype="custom" o:connectlocs="0,125;11,114;20,100;26,84;29,68;30,51;28,34;23,17;15,0;18,14;21,29;22,46;22,62;19,79;15,96;9,111;0,125" o:connectangles="0,0,0,0,0,0,0,0,0,0,0,0,0,0,0,0,0"/>
              </v:shape>
              <v:shape id="Freeform 351" o:spid="_x0000_s1797" style="position:absolute;left:452;top:3063;width:124;height:60;visibility:visible;mso-wrap-style:square;v-text-anchor:top" coordsize="248,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Nit8EA&#10;AADcAAAADwAAAGRycy9kb3ducmV2LnhtbERPy2rCQBTdF/yH4Qru6kTFUNJMRAQfG0urLrq8ZG6T&#10;0MydmBnz+HtnUejycN7pZjC16Kh1lWUFi3kEgji3uuJCwe26f30D4TyyxtoyKRjJwSabvKSYaNvz&#10;F3UXX4gQwi5BBaX3TSKly0sy6Oa2IQ7cj20N+gDbQuoW+xBuarmMolgarDg0lNjQrqT89/IwCqTu&#10;lvH2fhg/qoY/+7M/fusTKzWbDtt3EJ4G/y/+c5+0gtU6zA9nwhGQ2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STYrfBAAAA3AAAAA8AAAAAAAAAAAAAAAAAmAIAAGRycy9kb3du&#10;cmV2LnhtbFBLBQYAAAAABAAEAPUAAACGAw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352" o:spid="_x0000_s1798" style="position:absolute;left:427;top:3146;width:12;height:16;visibility:visible;mso-wrap-style:square;v-text-anchor:top" coordsize="24,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AcQA&#10;AADcAAAADwAAAGRycy9kb3ducmV2LnhtbESPQWvCQBSE70L/w/IK3nSThkqJrkFaFHsqpoIeH9ln&#10;EpJ9G7LbJP77bqHgcZiZb5hNNplWDNS72rKCeBmBIC6srrlUcP7eL95AOI+ssbVMCu7kINs+zTaY&#10;ajvyiYbclyJA2KWooPK+S6V0RUUG3dJ2xMG72d6gD7Ivpe5xDHDTypcoWkmDNYeFCjt6r6ho8h+j&#10;AC3vD3kjP1cfibvmzeVrTNpBqfnztFuD8DT5R/i/fdQKktcY/s6EIyC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MvnwHEAAAA3AAAAA8AAAAAAAAAAAAAAAAAmAIAAGRycy9k&#10;b3ducmV2LnhtbFBLBQYAAAAABAAEAPUAAACJAwAAAAA=&#10;" path="m19,2l13,7,4,15,,25r3,8l9,30r6,-8l20,13,23,6,24,4,23,,21,,19,2xe" stroked="f">
                <v:path arrowok="t" o:connecttype="custom" o:connectlocs="10,1;7,3;2,7;0,12;2,16;5,15;8,11;10,6;12,3;12,2;12,0;11,0;10,1" o:connectangles="0,0,0,0,0,0,0,0,0,0,0,0,0"/>
              </v:shape>
              <v:shape id="Freeform 353" o:spid="_x0000_s1799" style="position:absolute;left:547;top:3215;width:11;height:17;visibility:visible;mso-wrap-style:square;v-text-anchor:top" coordsize="2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PE18IA&#10;AADcAAAADwAAAGRycy9kb3ducmV2LnhtbESPT2vCQBTE74V+h+UJ3upGRVtSVylCoXjzz8XbI/ua&#10;RLNvw+7TxG/vCoLHYWZ+wyxWvWvUlUKsPRsYjzJQxIW3NZcGDvvfjy9QUZAtNp7JwI0irJbvbwvM&#10;re94S9edlCpBOOZooBJpc61jUZHDOPItcfL+fXAoSYZS24BdgrtGT7Jsrh3WnBYqbGldUXHeXVyi&#10;hKw8yv586Xj2KVvS8/XptDFmOOh/vkEJ9fIKP9t/1sB0NoHHmXQE9P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88TXwgAAANwAAAAPAAAAAAAAAAAAAAAAAJgCAABkcnMvZG93&#10;bnJldi54bWxQSwUGAAAAAAQABAD1AAAAhwMAAAAA&#10;" path="m16,3l11,8,4,19,,28r5,7l11,32r5,-8l20,14,23,7r,-3l21,1,18,,16,3xe" stroked="f">
                <v:path arrowok="t" o:connecttype="custom" o:connectlocs="8,1;5,4;2,9;0,14;2,17;5,16;8,12;10,7;11,3;11,2;10,0;9,0;8,1" o:connectangles="0,0,0,0,0,0,0,0,0,0,0,0,0"/>
              </v:shape>
            </v:group>
            <v:line id="Line 354" o:spid="_x0000_s1800" style="position:absolute;visibility:visible" from="5295,11417" to="5302,148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ZuG8YAAADcAAAADwAAAGRycy9kb3ducmV2LnhtbESP3WoCMRSE7wu+QzgF72pWxVa2RmkL&#10;BaFY/KV4d9ycbhY3J0uSruvbm0Khl8PMfMPMFp2tRUs+VI4VDAcZCOLC6YpLBfvd+8MURIjIGmvH&#10;pOBKARbz3t0Mc+0uvKF2G0uRIBxyVGBibHIpQ2HIYhi4hjh5385bjEn6UmqPlwS3tRxl2aO0WHFa&#10;MNjQm6HivP2xCl6f/Ml8laN2s6KPYm0/h8fT8aBU/757eQYRqYv/4b/2UisYT8bweyYdATm/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82bhvGAAAA3AAAAA8AAAAAAAAA&#10;AAAAAAAAoQIAAGRycy9kb3ducmV2LnhtbFBLBQYAAAAABAAEAPkAAACUAwAAAAA=&#10;" strokeweight=".25pt">
              <v:stroke dashstyle="1 1" startarrow="open" endcap="round"/>
            </v:line>
            <w10:wrap type="none"/>
            <w10:anchorlock/>
          </v:group>
        </w:pict>
      </w:r>
    </w:p>
    <w:p w:rsidR="002B7A22" w:rsidRPr="00F873CE" w:rsidRDefault="002B7A22" w:rsidP="007D179B">
      <w:pPr>
        <w:spacing w:before="240" w:line="360" w:lineRule="auto"/>
        <w:jc w:val="center"/>
        <w:rPr>
          <w:b/>
          <w:sz w:val="24"/>
          <w:szCs w:val="24"/>
        </w:rPr>
      </w:pPr>
      <w:r w:rsidRPr="00F873CE">
        <w:rPr>
          <w:b/>
          <w:sz w:val="24"/>
          <w:szCs w:val="24"/>
        </w:rPr>
        <w:t>Fig no. 6.1 Umbrella model</w:t>
      </w:r>
    </w:p>
    <w:p w:rsidR="002B7A22" w:rsidRPr="00F873CE" w:rsidRDefault="002B7A22" w:rsidP="007D179B">
      <w:pPr>
        <w:spacing w:before="240" w:line="360" w:lineRule="auto"/>
        <w:jc w:val="both"/>
        <w:rPr>
          <w:b/>
          <w:bCs/>
          <w:sz w:val="24"/>
          <w:szCs w:val="24"/>
          <w:u w:val="single"/>
        </w:rPr>
      </w:pPr>
      <w:r w:rsidRPr="00F873CE">
        <w:rPr>
          <w:sz w:val="24"/>
          <w:szCs w:val="24"/>
        </w:rPr>
        <w:t>SDLC is nothing but Software Development Life Cycle. It is a standard which is used by software industry to develop good software.</w:t>
      </w:r>
    </w:p>
    <w:p w:rsidR="002B7A22" w:rsidRPr="00F873CE" w:rsidRDefault="002B7A22" w:rsidP="007D179B">
      <w:pPr>
        <w:autoSpaceDE w:val="0"/>
        <w:autoSpaceDN w:val="0"/>
        <w:adjustRightInd w:val="0"/>
        <w:spacing w:before="240" w:line="360" w:lineRule="auto"/>
        <w:jc w:val="both"/>
        <w:rPr>
          <w:b/>
          <w:bCs/>
          <w:sz w:val="24"/>
          <w:szCs w:val="24"/>
        </w:rPr>
      </w:pPr>
      <w:r w:rsidRPr="00F873CE">
        <w:rPr>
          <w:b/>
          <w:bCs/>
          <w:sz w:val="24"/>
          <w:szCs w:val="24"/>
        </w:rPr>
        <w:t xml:space="preserve">Requirements </w:t>
      </w:r>
      <w:r w:rsidRPr="00F873CE">
        <w:rPr>
          <w:b/>
          <w:sz w:val="24"/>
          <w:szCs w:val="24"/>
        </w:rPr>
        <w:t xml:space="preserve">Gathering </w:t>
      </w:r>
      <w:r w:rsidRPr="00F873CE">
        <w:rPr>
          <w:b/>
          <w:bCs/>
          <w:sz w:val="24"/>
          <w:szCs w:val="24"/>
        </w:rPr>
        <w:t>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 xml:space="preserve">The requirements gathering process takes as its input the goals identified in the high-level requirements section of the project plan. Each goal will be refined into a set of one or more requirements. These requirements define the major functions of the intended application, define operational data areas and reference data areas, and define the initial data entities. Major functions include critical processes to be managed, as well as mission critical inputs, outputs and reports. A user class hierarchy is developed and associated with these major </w:t>
      </w:r>
      <w:r w:rsidRPr="00F873CE">
        <w:rPr>
          <w:sz w:val="24"/>
          <w:szCs w:val="24"/>
        </w:rPr>
        <w:lastRenderedPageBreak/>
        <w:t>functions, data areas, and data entities. Each of these definitions is termed a Requirement. Requirements are identified by unique requirement identifiers and, at minimum, contain a requirement title and</w:t>
      </w:r>
      <w:r w:rsidR="002067A6">
        <w:rPr>
          <w:sz w:val="24"/>
          <w:szCs w:val="24"/>
        </w:rPr>
        <w:t xml:space="preserve"> </w:t>
      </w:r>
      <w:r w:rsidRPr="00F873CE">
        <w:rPr>
          <w:sz w:val="24"/>
          <w:szCs w:val="24"/>
        </w:rPr>
        <w:t>textual description.</w:t>
      </w:r>
    </w:p>
    <w:p w:rsidR="002B7A22" w:rsidRPr="00F873CE" w:rsidRDefault="002B7A22" w:rsidP="007D179B">
      <w:pPr>
        <w:pStyle w:val="ListParagraph"/>
        <w:autoSpaceDE w:val="0"/>
        <w:autoSpaceDN w:val="0"/>
        <w:adjustRightInd w:val="0"/>
        <w:spacing w:line="360" w:lineRule="auto"/>
        <w:ind w:left="1089"/>
        <w:jc w:val="both"/>
        <w:rPr>
          <w:sz w:val="24"/>
          <w:szCs w:val="24"/>
        </w:rPr>
      </w:pPr>
      <w:r w:rsidRPr="00F873CE">
        <w:rPr>
          <w:noProof/>
          <w:sz w:val="24"/>
          <w:szCs w:val="24"/>
        </w:rPr>
        <w:drawing>
          <wp:inline distT="0" distB="0" distL="0" distR="0">
            <wp:extent cx="4962525" cy="2780030"/>
            <wp:effectExtent l="19050" t="0" r="9525"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srcRect/>
                    <a:stretch>
                      <a:fillRect/>
                    </a:stretch>
                  </pic:blipFill>
                  <pic:spPr bwMode="auto">
                    <a:xfrm>
                      <a:off x="0" y="0"/>
                      <a:ext cx="4962525" cy="2780030"/>
                    </a:xfrm>
                    <a:prstGeom prst="rect">
                      <a:avLst/>
                    </a:prstGeom>
                    <a:noFill/>
                    <a:ln w="9525">
                      <a:noFill/>
                      <a:miter lim="800000"/>
                      <a:headEnd/>
                      <a:tailEnd/>
                    </a:ln>
                  </pic:spPr>
                </pic:pic>
              </a:graphicData>
            </a:graphic>
          </wp:inline>
        </w:drawing>
      </w:r>
    </w:p>
    <w:p w:rsidR="002B7A22" w:rsidRPr="00F873CE" w:rsidRDefault="002B7A22" w:rsidP="007D179B">
      <w:pPr>
        <w:autoSpaceDE w:val="0"/>
        <w:autoSpaceDN w:val="0"/>
        <w:adjustRightInd w:val="0"/>
        <w:spacing w:before="240" w:line="360" w:lineRule="auto"/>
        <w:jc w:val="center"/>
        <w:rPr>
          <w:b/>
          <w:sz w:val="24"/>
          <w:szCs w:val="24"/>
        </w:rPr>
      </w:pPr>
      <w:r w:rsidRPr="00F873CE">
        <w:rPr>
          <w:b/>
          <w:sz w:val="24"/>
          <w:szCs w:val="24"/>
        </w:rPr>
        <w:t>Fig no. 6.2 Requirements Gathering 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 xml:space="preserve">These requirements are fully described in the primary deliverables for this stage: the Requirements Document and the Requirements Traceability Matrix (RTM). The requirements document contains complete descriptions of each requirement, including diagrams and references to external documents as necessary. Note that detailed listings of database tables and fields are </w:t>
      </w:r>
      <w:r w:rsidRPr="00F873CE">
        <w:rPr>
          <w:iCs/>
          <w:sz w:val="24"/>
          <w:szCs w:val="24"/>
        </w:rPr>
        <w:t xml:space="preserve">not </w:t>
      </w:r>
      <w:r w:rsidRPr="00F873CE">
        <w:rPr>
          <w:sz w:val="24"/>
          <w:szCs w:val="24"/>
        </w:rPr>
        <w:t>included in the requirements document.</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The title of each requirement is also placed into the first version of the RTM, along with the title of each goal from the project plan. The purpose of the RTM is to show that the product components developed during each stage of the software development lifecycle are formally connected to the components developed in prior stages.</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 xml:space="preserve">In the requirements stage, the RTM consists of a list of high-level requirements, or goals, by title, with a listing of associated requirements for each goal, listed by requirement title. In this hierarchical listing, the RTM shows that each requirement developed during this stage is formally linked to a specific product goal. In this format, each requirement can be </w:t>
      </w:r>
      <w:r w:rsidRPr="00F873CE">
        <w:rPr>
          <w:sz w:val="24"/>
          <w:szCs w:val="24"/>
        </w:rPr>
        <w:lastRenderedPageBreak/>
        <w:t xml:space="preserve">traced to a specific product goal, hence the term </w:t>
      </w:r>
      <w:r w:rsidRPr="00F873CE">
        <w:rPr>
          <w:iCs/>
          <w:sz w:val="24"/>
          <w:szCs w:val="24"/>
        </w:rPr>
        <w:t>requirements traceability</w:t>
      </w:r>
      <w:r w:rsidRPr="00F873CE">
        <w:rPr>
          <w:sz w:val="24"/>
          <w:szCs w:val="24"/>
        </w:rPr>
        <w:t>.</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The outputs of the requirements definition stage include the requirements document, the RTM, and an updated project plan.</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 xml:space="preserve">Feasibility study is all about identification of problems in a project, number of staff required to handle a project is represented as Team Formation, </w:t>
      </w:r>
      <w:proofErr w:type="gramStart"/>
      <w:r w:rsidRPr="00F873CE">
        <w:rPr>
          <w:sz w:val="24"/>
          <w:szCs w:val="24"/>
        </w:rPr>
        <w:t>in</w:t>
      </w:r>
      <w:proofErr w:type="gramEnd"/>
      <w:r w:rsidRPr="00F873CE">
        <w:rPr>
          <w:sz w:val="24"/>
          <w:szCs w:val="24"/>
        </w:rPr>
        <w:t xml:space="preserve"> this case only modules are individual tasks will be assigned to employees who are working for that project.</w:t>
      </w:r>
    </w:p>
    <w:p w:rsidR="002B7A22" w:rsidRPr="00F873CE" w:rsidRDefault="002B7A22" w:rsidP="007D179B">
      <w:pPr>
        <w:autoSpaceDE w:val="0"/>
        <w:autoSpaceDN w:val="0"/>
        <w:adjustRightInd w:val="0"/>
        <w:spacing w:line="360" w:lineRule="auto"/>
        <w:jc w:val="both"/>
        <w:rPr>
          <w:sz w:val="24"/>
          <w:szCs w:val="24"/>
        </w:rPr>
      </w:pPr>
      <w:r w:rsidRPr="00F873CE">
        <w:rPr>
          <w:sz w:val="24"/>
          <w:szCs w:val="24"/>
        </w:rPr>
        <w:t>Project Specifications are all about representing of various possible inputs submitting to the server and corresponding outputs along with reports maintained by administrator.</w:t>
      </w:r>
    </w:p>
    <w:p w:rsidR="002B7A22" w:rsidRPr="00F873CE" w:rsidRDefault="002B7A22" w:rsidP="007D179B">
      <w:pPr>
        <w:autoSpaceDE w:val="0"/>
        <w:autoSpaceDN w:val="0"/>
        <w:adjustRightInd w:val="0"/>
        <w:spacing w:before="240" w:line="360" w:lineRule="auto"/>
        <w:jc w:val="both"/>
        <w:rPr>
          <w:b/>
          <w:bCs/>
          <w:sz w:val="24"/>
          <w:szCs w:val="24"/>
        </w:rPr>
      </w:pPr>
      <w:r w:rsidRPr="00F873CE">
        <w:rPr>
          <w:b/>
          <w:bCs/>
          <w:sz w:val="24"/>
          <w:szCs w:val="24"/>
        </w:rPr>
        <w:t>Analysis 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The planning stage establishes a bird's eye view of the intended software product, and uses this to establish the basic project structure, evaluate feasibility and risks associated with the project, and describe appropriate management and technical approaches.</w:t>
      </w:r>
    </w:p>
    <w:p w:rsidR="002B7A22" w:rsidRPr="00F873CE" w:rsidRDefault="002B7A22" w:rsidP="007D179B">
      <w:pPr>
        <w:autoSpaceDE w:val="0"/>
        <w:autoSpaceDN w:val="0"/>
        <w:adjustRightInd w:val="0"/>
        <w:spacing w:before="240" w:line="360" w:lineRule="auto"/>
        <w:jc w:val="both"/>
        <w:rPr>
          <w:sz w:val="24"/>
          <w:szCs w:val="24"/>
        </w:rPr>
      </w:pPr>
      <w:r w:rsidRPr="00F873CE">
        <w:rPr>
          <w:noProof/>
          <w:sz w:val="24"/>
          <w:szCs w:val="24"/>
        </w:rPr>
        <w:drawing>
          <wp:inline distT="0" distB="0" distL="0" distR="0">
            <wp:extent cx="4886325" cy="3109245"/>
            <wp:effectExtent l="1905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srcRect/>
                    <a:stretch>
                      <a:fillRect/>
                    </a:stretch>
                  </pic:blipFill>
                  <pic:spPr bwMode="auto">
                    <a:xfrm>
                      <a:off x="0" y="0"/>
                      <a:ext cx="4890867" cy="3112135"/>
                    </a:xfrm>
                    <a:prstGeom prst="rect">
                      <a:avLst/>
                    </a:prstGeom>
                    <a:noFill/>
                    <a:ln w="9525">
                      <a:noFill/>
                      <a:miter lim="800000"/>
                      <a:headEnd/>
                      <a:tailEnd/>
                    </a:ln>
                  </pic:spPr>
                </pic:pic>
              </a:graphicData>
            </a:graphic>
          </wp:inline>
        </w:drawing>
      </w:r>
    </w:p>
    <w:p w:rsidR="002B7A22" w:rsidRPr="00F873CE" w:rsidRDefault="002B7A22" w:rsidP="007D179B">
      <w:pPr>
        <w:autoSpaceDE w:val="0"/>
        <w:autoSpaceDN w:val="0"/>
        <w:adjustRightInd w:val="0"/>
        <w:spacing w:before="240" w:line="360" w:lineRule="auto"/>
        <w:jc w:val="center"/>
        <w:rPr>
          <w:b/>
          <w:sz w:val="24"/>
          <w:szCs w:val="24"/>
        </w:rPr>
      </w:pPr>
      <w:r w:rsidRPr="00F873CE">
        <w:rPr>
          <w:b/>
          <w:sz w:val="24"/>
          <w:szCs w:val="24"/>
        </w:rPr>
        <w:t>Fig no. 6.3 Analysis 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 xml:space="preserve">The most critical section of the project plan is a listing of high-level product requirements, </w:t>
      </w:r>
      <w:r w:rsidRPr="00F873CE">
        <w:rPr>
          <w:sz w:val="24"/>
          <w:szCs w:val="24"/>
        </w:rPr>
        <w:lastRenderedPageBreak/>
        <w:t>also referred to as goals. All of the software product requirements to be developed during the requirements definition stage flow from one or more of these goals. The minimum information for each goal consists of a title and textual description, although additional information and references to external documents may be included. The outputs of the project planning stage are the configuration management plan, the quality assurance plan, and the project plan and schedule, with a detailed listing of scheduled activities for the upcoming Requirements stage, and high level estimates of effort for the out stages.</w:t>
      </w:r>
    </w:p>
    <w:p w:rsidR="002B7A22" w:rsidRPr="00F873CE" w:rsidRDefault="002B7A22" w:rsidP="007D179B">
      <w:pPr>
        <w:autoSpaceDE w:val="0"/>
        <w:autoSpaceDN w:val="0"/>
        <w:adjustRightInd w:val="0"/>
        <w:spacing w:before="240" w:line="360" w:lineRule="auto"/>
        <w:jc w:val="both"/>
        <w:rPr>
          <w:b/>
          <w:bCs/>
          <w:sz w:val="24"/>
          <w:szCs w:val="24"/>
        </w:rPr>
      </w:pPr>
      <w:r w:rsidRPr="00F873CE">
        <w:rPr>
          <w:b/>
          <w:bCs/>
          <w:sz w:val="24"/>
          <w:szCs w:val="24"/>
        </w:rPr>
        <w:t>Designing 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The design stage takes as its initial input the requirements identified in the approved requirements document. For each requirement, a set of one or more design elements will be produced as a result of interviews, workshops, and/or prototype efforts. Design elements describe the desired software features in detail, and generally include functional hierarchy diagrams, screen layout diagrams, tables of business rules, business process diagrams, pseudo code, and a complete entity-relationship diagram with a full data dictionary. These design elements are intended to describe the software in sufficient detail that skilled programmers may develop the software with minimal additional input.</w:t>
      </w:r>
    </w:p>
    <w:p w:rsidR="002B7A22" w:rsidRPr="00F873CE" w:rsidRDefault="002B7A22" w:rsidP="007D179B">
      <w:pPr>
        <w:autoSpaceDE w:val="0"/>
        <w:autoSpaceDN w:val="0"/>
        <w:adjustRightInd w:val="0"/>
        <w:spacing w:before="240" w:line="360" w:lineRule="auto"/>
        <w:jc w:val="both"/>
        <w:rPr>
          <w:sz w:val="24"/>
          <w:szCs w:val="24"/>
        </w:rPr>
      </w:pPr>
    </w:p>
    <w:p w:rsidR="002B7A22" w:rsidRPr="00F873CE" w:rsidRDefault="002B7A22" w:rsidP="007D179B">
      <w:pPr>
        <w:autoSpaceDE w:val="0"/>
        <w:autoSpaceDN w:val="0"/>
        <w:adjustRightInd w:val="0"/>
        <w:spacing w:before="240" w:line="360" w:lineRule="auto"/>
        <w:jc w:val="both"/>
        <w:rPr>
          <w:sz w:val="24"/>
          <w:szCs w:val="24"/>
        </w:rPr>
      </w:pPr>
      <w:r w:rsidRPr="00F873CE">
        <w:rPr>
          <w:noProof/>
          <w:sz w:val="24"/>
          <w:szCs w:val="24"/>
        </w:rPr>
        <w:drawing>
          <wp:anchor distT="0" distB="0" distL="114300" distR="114300" simplePos="0" relativeHeight="251677184" behindDoc="0" locked="0" layoutInCell="1" allowOverlap="1">
            <wp:simplePos x="0" y="0"/>
            <wp:positionH relativeFrom="column">
              <wp:posOffset>1329338</wp:posOffset>
            </wp:positionH>
            <wp:positionV relativeFrom="paragraph">
              <wp:align>top</wp:align>
            </wp:positionV>
            <wp:extent cx="4022117" cy="2681728"/>
            <wp:effectExtent l="19050" t="0" r="0" b="0"/>
            <wp:wrapSquare wrapText="bothSides"/>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srcRect/>
                    <a:stretch>
                      <a:fillRect/>
                    </a:stretch>
                  </pic:blipFill>
                  <pic:spPr bwMode="auto">
                    <a:xfrm>
                      <a:off x="0" y="0"/>
                      <a:ext cx="4022117" cy="2681728"/>
                    </a:xfrm>
                    <a:prstGeom prst="rect">
                      <a:avLst/>
                    </a:prstGeom>
                    <a:noFill/>
                    <a:ln w="9525">
                      <a:noFill/>
                      <a:miter lim="800000"/>
                      <a:headEnd/>
                      <a:tailEnd/>
                    </a:ln>
                  </pic:spPr>
                </pic:pic>
              </a:graphicData>
            </a:graphic>
          </wp:anchor>
        </w:drawing>
      </w:r>
      <w:r w:rsidRPr="00F873CE">
        <w:rPr>
          <w:sz w:val="24"/>
          <w:szCs w:val="24"/>
        </w:rPr>
        <w:br w:type="textWrapping" w:clear="all"/>
      </w:r>
    </w:p>
    <w:p w:rsidR="002B7A22" w:rsidRPr="00F873CE" w:rsidRDefault="002B7A22" w:rsidP="007D179B">
      <w:pPr>
        <w:autoSpaceDE w:val="0"/>
        <w:autoSpaceDN w:val="0"/>
        <w:adjustRightInd w:val="0"/>
        <w:spacing w:before="240" w:line="360" w:lineRule="auto"/>
        <w:jc w:val="center"/>
        <w:rPr>
          <w:b/>
          <w:sz w:val="24"/>
          <w:szCs w:val="24"/>
        </w:rPr>
      </w:pPr>
      <w:r w:rsidRPr="00F873CE">
        <w:rPr>
          <w:b/>
          <w:sz w:val="24"/>
          <w:szCs w:val="24"/>
        </w:rPr>
        <w:lastRenderedPageBreak/>
        <w:t>Fig no. 6.4 Designing 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When the design document is finalized and accepted, the RTM is updated to show that each design element is formally associated with a specific requirement. The outputs of the design stage are the design document, an updated RTM, and an updated project plan.</w:t>
      </w:r>
    </w:p>
    <w:p w:rsidR="002B7A22" w:rsidRPr="00F873CE" w:rsidRDefault="002B7A22" w:rsidP="007D179B">
      <w:pPr>
        <w:tabs>
          <w:tab w:val="left" w:pos="3600"/>
        </w:tabs>
        <w:autoSpaceDE w:val="0"/>
        <w:autoSpaceDN w:val="0"/>
        <w:adjustRightInd w:val="0"/>
        <w:spacing w:before="240" w:line="360" w:lineRule="auto"/>
        <w:jc w:val="both"/>
        <w:rPr>
          <w:b/>
          <w:bCs/>
          <w:sz w:val="24"/>
          <w:szCs w:val="24"/>
        </w:rPr>
      </w:pPr>
      <w:r w:rsidRPr="00F873CE">
        <w:rPr>
          <w:b/>
          <w:bCs/>
          <w:sz w:val="24"/>
          <w:szCs w:val="24"/>
        </w:rPr>
        <w:t>Development (Coding) Stage</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 xml:space="preserve">The development stage takes as its primary input the design elements described in the approved design document. For each design element, a set of one or more software artifacts will be produced. Software artifacts include but are not limited to menus, dialogs, </w:t>
      </w:r>
      <w:proofErr w:type="gramStart"/>
      <w:r w:rsidRPr="00F873CE">
        <w:rPr>
          <w:sz w:val="24"/>
          <w:szCs w:val="24"/>
        </w:rPr>
        <w:t>data</w:t>
      </w:r>
      <w:proofErr w:type="gramEnd"/>
      <w:r w:rsidRPr="00F873CE">
        <w:rPr>
          <w:sz w:val="24"/>
          <w:szCs w:val="24"/>
        </w:rPr>
        <w:t xml:space="preserve"> management forms, data reporting formats, and specialized procedures and functions. Appropriate test cases will be developed for each set of functionally related software artifacts, and an online help system will be developed to guide users in their interactions with the software.</w:t>
      </w:r>
    </w:p>
    <w:p w:rsidR="002B7A22" w:rsidRPr="00F873CE" w:rsidRDefault="002B7A22" w:rsidP="007D179B">
      <w:pPr>
        <w:autoSpaceDE w:val="0"/>
        <w:autoSpaceDN w:val="0"/>
        <w:adjustRightInd w:val="0"/>
        <w:spacing w:before="240" w:line="360" w:lineRule="auto"/>
        <w:jc w:val="both"/>
        <w:rPr>
          <w:sz w:val="24"/>
          <w:szCs w:val="24"/>
        </w:rPr>
      </w:pPr>
      <w:r w:rsidRPr="00F873CE">
        <w:rPr>
          <w:noProof/>
          <w:sz w:val="24"/>
          <w:szCs w:val="24"/>
        </w:rPr>
        <w:drawing>
          <wp:inline distT="0" distB="0" distL="0" distR="0">
            <wp:extent cx="5147310" cy="3429000"/>
            <wp:effectExtent l="1905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srcRect/>
                    <a:stretch>
                      <a:fillRect/>
                    </a:stretch>
                  </pic:blipFill>
                  <pic:spPr bwMode="auto">
                    <a:xfrm>
                      <a:off x="0" y="0"/>
                      <a:ext cx="5147310" cy="3429000"/>
                    </a:xfrm>
                    <a:prstGeom prst="rect">
                      <a:avLst/>
                    </a:prstGeom>
                    <a:noFill/>
                    <a:ln w="9525">
                      <a:noFill/>
                      <a:miter lim="800000"/>
                      <a:headEnd/>
                      <a:tailEnd/>
                    </a:ln>
                  </pic:spPr>
                </pic:pic>
              </a:graphicData>
            </a:graphic>
          </wp:inline>
        </w:drawing>
      </w:r>
    </w:p>
    <w:p w:rsidR="002B7A22" w:rsidRPr="00F873CE" w:rsidRDefault="002B7A22" w:rsidP="007D179B">
      <w:pPr>
        <w:autoSpaceDE w:val="0"/>
        <w:autoSpaceDN w:val="0"/>
        <w:adjustRightInd w:val="0"/>
        <w:spacing w:before="240" w:line="360" w:lineRule="auto"/>
        <w:jc w:val="center"/>
        <w:rPr>
          <w:sz w:val="24"/>
          <w:szCs w:val="24"/>
        </w:rPr>
      </w:pPr>
      <w:r w:rsidRPr="00F873CE">
        <w:rPr>
          <w:b/>
          <w:sz w:val="24"/>
          <w:szCs w:val="24"/>
        </w:rPr>
        <w:t>Fig no. 6.5 Coding stage</w:t>
      </w:r>
    </w:p>
    <w:p w:rsidR="002B7A22" w:rsidRPr="00F873CE" w:rsidRDefault="002B7A22" w:rsidP="007D179B">
      <w:pPr>
        <w:autoSpaceDE w:val="0"/>
        <w:autoSpaceDN w:val="0"/>
        <w:adjustRightInd w:val="0"/>
        <w:spacing w:before="240" w:line="360" w:lineRule="auto"/>
        <w:jc w:val="both"/>
        <w:rPr>
          <w:b/>
          <w:bCs/>
          <w:sz w:val="24"/>
          <w:szCs w:val="24"/>
        </w:rPr>
      </w:pPr>
      <w:r w:rsidRPr="00F873CE">
        <w:rPr>
          <w:b/>
          <w:bCs/>
          <w:sz w:val="24"/>
          <w:szCs w:val="24"/>
        </w:rPr>
        <w:lastRenderedPageBreak/>
        <w:t>Integration &amp; Test Stage</w:t>
      </w:r>
    </w:p>
    <w:p w:rsidR="002B7A22" w:rsidRPr="00F873CE" w:rsidRDefault="002B7A22" w:rsidP="007D179B">
      <w:pPr>
        <w:autoSpaceDE w:val="0"/>
        <w:autoSpaceDN w:val="0"/>
        <w:adjustRightInd w:val="0"/>
        <w:spacing w:before="240" w:line="360" w:lineRule="auto"/>
        <w:jc w:val="both"/>
        <w:rPr>
          <w:sz w:val="24"/>
          <w:szCs w:val="24"/>
        </w:rPr>
      </w:pPr>
      <w:r w:rsidRPr="00F873CE">
        <w:rPr>
          <w:noProof/>
          <w:sz w:val="24"/>
          <w:szCs w:val="24"/>
        </w:rPr>
        <w:drawing>
          <wp:anchor distT="0" distB="0" distL="114300" distR="114300" simplePos="0" relativeHeight="251678208" behindDoc="0" locked="0" layoutInCell="1" allowOverlap="1">
            <wp:simplePos x="0" y="0"/>
            <wp:positionH relativeFrom="column">
              <wp:posOffset>-197485</wp:posOffset>
            </wp:positionH>
            <wp:positionV relativeFrom="paragraph">
              <wp:posOffset>2057400</wp:posOffset>
            </wp:positionV>
            <wp:extent cx="6603365" cy="4283710"/>
            <wp:effectExtent l="19050" t="0" r="6985" b="0"/>
            <wp:wrapSquare wrapText="bothSides"/>
            <wp:docPr id="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srcRect/>
                    <a:stretch>
                      <a:fillRect/>
                    </a:stretch>
                  </pic:blipFill>
                  <pic:spPr bwMode="auto">
                    <a:xfrm>
                      <a:off x="0" y="0"/>
                      <a:ext cx="6603365" cy="4283710"/>
                    </a:xfrm>
                    <a:prstGeom prst="rect">
                      <a:avLst/>
                    </a:prstGeom>
                    <a:noFill/>
                    <a:ln w="9525">
                      <a:noFill/>
                      <a:miter lim="800000"/>
                      <a:headEnd/>
                      <a:tailEnd/>
                    </a:ln>
                  </pic:spPr>
                </pic:pic>
              </a:graphicData>
            </a:graphic>
          </wp:anchor>
        </w:drawing>
      </w:r>
      <w:r w:rsidRPr="00F873CE">
        <w:rPr>
          <w:sz w:val="24"/>
          <w:szCs w:val="24"/>
        </w:rPr>
        <w:t>During the integration and test stage, the software artifacts, online help, and test data are migrated from the development environment to a separate test environment. At this point, all test cases are run to verify the correctness and completeness of the software. Successful execution of the test suite confirms a robust and complete migration capability. During this stage, reference data is finalized for production use and production users are identified and linked to their appropriate roles. The final reference data (or links to reference data source files) and production user list are compiled into the Production Initiation Plan.</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br w:type="textWrapping" w:clear="all"/>
      </w:r>
    </w:p>
    <w:p w:rsidR="002B7A22" w:rsidRPr="00F873CE" w:rsidRDefault="002B7A22" w:rsidP="007D179B">
      <w:pPr>
        <w:autoSpaceDE w:val="0"/>
        <w:autoSpaceDN w:val="0"/>
        <w:adjustRightInd w:val="0"/>
        <w:spacing w:before="240" w:line="360" w:lineRule="auto"/>
        <w:jc w:val="center"/>
        <w:rPr>
          <w:b/>
          <w:sz w:val="24"/>
          <w:szCs w:val="24"/>
        </w:rPr>
      </w:pPr>
      <w:r w:rsidRPr="00F873CE">
        <w:rPr>
          <w:b/>
          <w:sz w:val="24"/>
          <w:szCs w:val="24"/>
        </w:rPr>
        <w:t xml:space="preserve">Fig no. </w:t>
      </w:r>
      <w:proofErr w:type="gramStart"/>
      <w:r w:rsidR="00645E5D" w:rsidRPr="00F873CE">
        <w:rPr>
          <w:b/>
          <w:sz w:val="24"/>
          <w:szCs w:val="24"/>
        </w:rPr>
        <w:t>6.6 Integration</w:t>
      </w:r>
      <w:proofErr w:type="gramEnd"/>
      <w:r w:rsidRPr="00F873CE">
        <w:rPr>
          <w:b/>
          <w:sz w:val="24"/>
          <w:szCs w:val="24"/>
        </w:rPr>
        <w:t xml:space="preserve"> and Testing Stage</w:t>
      </w:r>
    </w:p>
    <w:p w:rsidR="002B7A22" w:rsidRPr="00F873CE" w:rsidRDefault="002B7A22" w:rsidP="007D179B">
      <w:pPr>
        <w:autoSpaceDE w:val="0"/>
        <w:autoSpaceDN w:val="0"/>
        <w:adjustRightInd w:val="0"/>
        <w:spacing w:before="240" w:line="360" w:lineRule="auto"/>
        <w:jc w:val="both"/>
        <w:rPr>
          <w:b/>
          <w:bCs/>
          <w:sz w:val="24"/>
          <w:szCs w:val="24"/>
        </w:rPr>
      </w:pPr>
      <w:r w:rsidRPr="00F873CE">
        <w:rPr>
          <w:b/>
          <w:bCs/>
          <w:sz w:val="24"/>
          <w:szCs w:val="24"/>
        </w:rPr>
        <w:lastRenderedPageBreak/>
        <w:t>Installation &amp; Acceptance Test</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During the installation and acceptance stage, the software artifacts, online help, and initial production data are loaded onto the production server. At this point, all test cases are run to verify the correctness and completeness of the software. Successful execution of the test suite is a prerequisite to acceptance of the software by the customer.</w:t>
      </w:r>
    </w:p>
    <w:p w:rsidR="002B7A22" w:rsidRPr="00F873CE" w:rsidRDefault="002B7A22" w:rsidP="007D179B">
      <w:pPr>
        <w:autoSpaceDE w:val="0"/>
        <w:autoSpaceDN w:val="0"/>
        <w:adjustRightInd w:val="0"/>
        <w:spacing w:before="240" w:line="360" w:lineRule="auto"/>
        <w:jc w:val="both"/>
        <w:rPr>
          <w:sz w:val="24"/>
          <w:szCs w:val="24"/>
        </w:rPr>
      </w:pPr>
      <w:r w:rsidRPr="00F873CE">
        <w:rPr>
          <w:sz w:val="24"/>
          <w:szCs w:val="24"/>
        </w:rPr>
        <w:t>After customer personnel have verified that the initial production data load is correct and the test suite has been executed with satisfactory results, the customer formally accepts the delivery of the software.</w:t>
      </w:r>
    </w:p>
    <w:p w:rsidR="002B7A22" w:rsidRPr="00F873CE" w:rsidRDefault="002B7A22" w:rsidP="007D179B">
      <w:pPr>
        <w:autoSpaceDE w:val="0"/>
        <w:autoSpaceDN w:val="0"/>
        <w:adjustRightInd w:val="0"/>
        <w:spacing w:before="240" w:line="360" w:lineRule="auto"/>
        <w:jc w:val="both"/>
        <w:rPr>
          <w:sz w:val="24"/>
          <w:szCs w:val="24"/>
        </w:rPr>
      </w:pPr>
      <w:r w:rsidRPr="00F873CE">
        <w:rPr>
          <w:noProof/>
          <w:sz w:val="24"/>
          <w:szCs w:val="24"/>
        </w:rPr>
        <w:drawing>
          <wp:inline distT="0" distB="0" distL="0" distR="0">
            <wp:extent cx="5408995" cy="3283200"/>
            <wp:effectExtent l="19050" t="0" r="1205" b="0"/>
            <wp:docPr id="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srcRect/>
                    <a:stretch>
                      <a:fillRect/>
                    </a:stretch>
                  </pic:blipFill>
                  <pic:spPr bwMode="auto">
                    <a:xfrm>
                      <a:off x="0" y="0"/>
                      <a:ext cx="5415561" cy="3287185"/>
                    </a:xfrm>
                    <a:prstGeom prst="rect">
                      <a:avLst/>
                    </a:prstGeom>
                    <a:noFill/>
                    <a:ln w="9525">
                      <a:noFill/>
                      <a:miter lim="800000"/>
                      <a:headEnd/>
                      <a:tailEnd/>
                    </a:ln>
                  </pic:spPr>
                </pic:pic>
              </a:graphicData>
            </a:graphic>
          </wp:inline>
        </w:drawing>
      </w:r>
    </w:p>
    <w:p w:rsidR="002B7A22" w:rsidRPr="00F873CE" w:rsidRDefault="002B7A22" w:rsidP="007D179B">
      <w:pPr>
        <w:spacing w:before="240" w:line="360" w:lineRule="auto"/>
        <w:jc w:val="center"/>
        <w:rPr>
          <w:b/>
          <w:sz w:val="24"/>
          <w:szCs w:val="24"/>
        </w:rPr>
      </w:pPr>
      <w:r w:rsidRPr="00F873CE">
        <w:rPr>
          <w:b/>
          <w:sz w:val="24"/>
          <w:szCs w:val="24"/>
        </w:rPr>
        <w:t xml:space="preserve">Fig no. </w:t>
      </w:r>
      <w:proofErr w:type="gramStart"/>
      <w:r w:rsidRPr="00F873CE">
        <w:rPr>
          <w:b/>
          <w:sz w:val="24"/>
          <w:szCs w:val="24"/>
        </w:rPr>
        <w:t>6.7  Installation</w:t>
      </w:r>
      <w:proofErr w:type="gramEnd"/>
    </w:p>
    <w:p w:rsidR="002B7A22" w:rsidRPr="00F873CE" w:rsidRDefault="002B7A22" w:rsidP="007D179B">
      <w:pPr>
        <w:spacing w:before="240" w:line="360" w:lineRule="auto"/>
        <w:jc w:val="both"/>
        <w:rPr>
          <w:b/>
          <w:sz w:val="24"/>
          <w:szCs w:val="24"/>
        </w:rPr>
      </w:pPr>
      <w:r w:rsidRPr="00F873CE">
        <w:rPr>
          <w:b/>
          <w:sz w:val="24"/>
          <w:szCs w:val="24"/>
        </w:rPr>
        <w:t>Maintenance</w:t>
      </w:r>
    </w:p>
    <w:p w:rsidR="002B7A22" w:rsidRPr="00F873CE" w:rsidRDefault="002B7A22" w:rsidP="007D179B">
      <w:pPr>
        <w:spacing w:before="240" w:line="360" w:lineRule="auto"/>
        <w:jc w:val="both"/>
        <w:rPr>
          <w:sz w:val="24"/>
          <w:szCs w:val="24"/>
        </w:rPr>
      </w:pPr>
      <w:r w:rsidRPr="00F873CE">
        <w:rPr>
          <w:sz w:val="24"/>
          <w:szCs w:val="24"/>
        </w:rPr>
        <w:t>Outer rectangle represents maintenance of a project, Maintenance team will start with requirement study, understanding of documentation later employees will be assigned work and they will undergo training on that particular assigned category.</w:t>
      </w:r>
    </w:p>
    <w:p w:rsidR="002B7A22" w:rsidRPr="00F873CE" w:rsidRDefault="002B7A22" w:rsidP="007D179B">
      <w:pPr>
        <w:pStyle w:val="Heading2"/>
        <w:tabs>
          <w:tab w:val="left" w:pos="1224"/>
          <w:tab w:val="left" w:pos="9720"/>
        </w:tabs>
        <w:spacing w:line="360" w:lineRule="auto"/>
        <w:ind w:left="90" w:right="970"/>
        <w:jc w:val="both"/>
        <w:rPr>
          <w:sz w:val="24"/>
          <w:szCs w:val="24"/>
        </w:rPr>
      </w:pPr>
    </w:p>
    <w:p w:rsidR="00553914" w:rsidRDefault="00553914" w:rsidP="007D179B">
      <w:pPr>
        <w:pStyle w:val="Heading2"/>
        <w:tabs>
          <w:tab w:val="left" w:pos="1224"/>
          <w:tab w:val="left" w:pos="9720"/>
        </w:tabs>
        <w:spacing w:line="360" w:lineRule="auto"/>
        <w:ind w:left="90" w:right="970"/>
        <w:jc w:val="center"/>
        <w:rPr>
          <w:sz w:val="32"/>
          <w:szCs w:val="32"/>
        </w:rPr>
      </w:pPr>
    </w:p>
    <w:p w:rsidR="00183F75" w:rsidRDefault="00183F75" w:rsidP="00183F75">
      <w:pPr>
        <w:tabs>
          <w:tab w:val="left" w:pos="5260"/>
        </w:tabs>
        <w:ind w:left="3240"/>
        <w:rPr>
          <w:b/>
          <w:bCs/>
          <w:sz w:val="36"/>
          <w:szCs w:val="36"/>
        </w:rPr>
      </w:pPr>
    </w:p>
    <w:p w:rsidR="00CA289C" w:rsidRDefault="00CA289C"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b/>
          <w:bCs/>
          <w:sz w:val="36"/>
          <w:szCs w:val="36"/>
        </w:rPr>
      </w:pPr>
    </w:p>
    <w:p w:rsidR="00183F75" w:rsidRDefault="00183F75" w:rsidP="00183F75">
      <w:pPr>
        <w:tabs>
          <w:tab w:val="left" w:pos="5260"/>
        </w:tabs>
        <w:ind w:left="3240"/>
        <w:rPr>
          <w:sz w:val="20"/>
          <w:szCs w:val="20"/>
        </w:rPr>
      </w:pPr>
      <w:r>
        <w:rPr>
          <w:b/>
          <w:bCs/>
          <w:sz w:val="36"/>
          <w:szCs w:val="36"/>
        </w:rPr>
        <w:t>CHAPTER</w:t>
      </w:r>
      <w:r>
        <w:rPr>
          <w:b/>
          <w:bCs/>
          <w:sz w:val="36"/>
          <w:szCs w:val="36"/>
        </w:rPr>
        <w:tab/>
        <w:t>7</w:t>
      </w:r>
    </w:p>
    <w:p w:rsidR="00183F75" w:rsidRDefault="00183F75" w:rsidP="00183F75">
      <w:pPr>
        <w:spacing w:line="200" w:lineRule="exact"/>
        <w:rPr>
          <w:sz w:val="20"/>
          <w:szCs w:val="20"/>
        </w:rPr>
      </w:pPr>
    </w:p>
    <w:p w:rsidR="00183F75" w:rsidRDefault="00183F75" w:rsidP="00183F75">
      <w:pPr>
        <w:spacing w:line="207" w:lineRule="exact"/>
        <w:rPr>
          <w:sz w:val="20"/>
          <w:szCs w:val="20"/>
        </w:rPr>
      </w:pPr>
    </w:p>
    <w:p w:rsidR="00183F75" w:rsidRDefault="00183F75" w:rsidP="00183F75">
      <w:pPr>
        <w:ind w:left="1620"/>
        <w:rPr>
          <w:b/>
          <w:bCs/>
          <w:sz w:val="35"/>
          <w:szCs w:val="35"/>
        </w:rPr>
      </w:pPr>
      <w:r>
        <w:rPr>
          <w:b/>
          <w:bCs/>
          <w:sz w:val="35"/>
          <w:szCs w:val="35"/>
        </w:rPr>
        <w:t>SYSTEM DESIGN &amp; UML DESIGN</w:t>
      </w: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b/>
          <w:bCs/>
          <w:sz w:val="35"/>
          <w:szCs w:val="35"/>
        </w:rPr>
      </w:pPr>
    </w:p>
    <w:p w:rsidR="00B6626B" w:rsidRDefault="00B6626B" w:rsidP="00183F75">
      <w:pPr>
        <w:ind w:left="1620"/>
        <w:rPr>
          <w:sz w:val="20"/>
          <w:szCs w:val="20"/>
        </w:rPr>
      </w:pPr>
    </w:p>
    <w:p w:rsidR="00183F75" w:rsidRDefault="00183F75" w:rsidP="007D179B">
      <w:pPr>
        <w:pStyle w:val="Heading2"/>
        <w:tabs>
          <w:tab w:val="left" w:pos="1224"/>
          <w:tab w:val="left" w:pos="9720"/>
        </w:tabs>
        <w:spacing w:line="360" w:lineRule="auto"/>
        <w:ind w:left="90" w:right="970"/>
        <w:jc w:val="center"/>
        <w:rPr>
          <w:sz w:val="32"/>
          <w:szCs w:val="32"/>
        </w:rPr>
      </w:pPr>
    </w:p>
    <w:p w:rsidR="0032012C" w:rsidRPr="00F873CE" w:rsidRDefault="00891116" w:rsidP="007D179B">
      <w:pPr>
        <w:pStyle w:val="Heading2"/>
        <w:tabs>
          <w:tab w:val="left" w:pos="1224"/>
          <w:tab w:val="left" w:pos="9720"/>
        </w:tabs>
        <w:spacing w:line="360" w:lineRule="auto"/>
        <w:ind w:left="90" w:right="970"/>
        <w:jc w:val="center"/>
        <w:rPr>
          <w:sz w:val="32"/>
          <w:szCs w:val="32"/>
        </w:rPr>
      </w:pPr>
      <w:r w:rsidRPr="00F873CE">
        <w:rPr>
          <w:sz w:val="32"/>
          <w:szCs w:val="32"/>
        </w:rPr>
        <w:lastRenderedPageBreak/>
        <w:t>7. System Design</w:t>
      </w:r>
    </w:p>
    <w:p w:rsidR="00C53A8E" w:rsidRPr="00F873CE" w:rsidRDefault="00C53A8E" w:rsidP="007D179B">
      <w:pPr>
        <w:pStyle w:val="Heading2"/>
        <w:tabs>
          <w:tab w:val="left" w:pos="1224"/>
          <w:tab w:val="left" w:pos="9720"/>
        </w:tabs>
        <w:spacing w:line="360" w:lineRule="auto"/>
        <w:ind w:left="90" w:right="970"/>
        <w:jc w:val="both"/>
        <w:rPr>
          <w:sz w:val="24"/>
          <w:szCs w:val="24"/>
        </w:rPr>
      </w:pPr>
    </w:p>
    <w:p w:rsidR="00DC60C3" w:rsidRPr="00F873CE" w:rsidRDefault="003635B0" w:rsidP="007D179B">
      <w:pPr>
        <w:pStyle w:val="Heading2"/>
        <w:tabs>
          <w:tab w:val="left" w:pos="1224"/>
          <w:tab w:val="left" w:pos="9720"/>
        </w:tabs>
        <w:spacing w:line="360" w:lineRule="auto"/>
        <w:ind w:left="90" w:right="970"/>
        <w:jc w:val="both"/>
        <w:rPr>
          <w:bCs w:val="0"/>
          <w:color w:val="000000" w:themeColor="text1"/>
          <w:sz w:val="24"/>
          <w:szCs w:val="24"/>
          <w:shd w:val="clear" w:color="auto" w:fill="FFFFFF"/>
        </w:rPr>
      </w:pPr>
      <w:r>
        <w:rPr>
          <w:bCs w:val="0"/>
          <w:color w:val="000000" w:themeColor="text1"/>
          <w:sz w:val="24"/>
          <w:szCs w:val="24"/>
          <w:shd w:val="clear" w:color="auto" w:fill="FFFFFF"/>
        </w:rPr>
        <w:t>7</w:t>
      </w:r>
      <w:r w:rsidR="00F8221C" w:rsidRPr="00F873CE">
        <w:rPr>
          <w:bCs w:val="0"/>
          <w:color w:val="000000" w:themeColor="text1"/>
          <w:sz w:val="24"/>
          <w:szCs w:val="24"/>
          <w:shd w:val="clear" w:color="auto" w:fill="FFFFFF"/>
        </w:rPr>
        <w:t>.1 SYSTEM ARCHITECTURE</w:t>
      </w:r>
    </w:p>
    <w:p w:rsidR="006F4447" w:rsidRPr="00F873CE" w:rsidRDefault="00AB04D0" w:rsidP="007D179B">
      <w:pPr>
        <w:pStyle w:val="Heading2"/>
        <w:tabs>
          <w:tab w:val="left" w:pos="1224"/>
          <w:tab w:val="left" w:pos="9720"/>
        </w:tabs>
        <w:spacing w:line="360" w:lineRule="auto"/>
        <w:ind w:left="90" w:right="970"/>
        <w:jc w:val="both"/>
        <w:rPr>
          <w:b w:val="0"/>
          <w:sz w:val="24"/>
          <w:szCs w:val="24"/>
        </w:rPr>
      </w:pPr>
      <w:r w:rsidRPr="00F873CE">
        <w:rPr>
          <w:b w:val="0"/>
          <w:sz w:val="24"/>
          <w:szCs w:val="24"/>
        </w:rPr>
        <w:tab/>
      </w:r>
    </w:p>
    <w:p w:rsidR="00DE23F0" w:rsidRPr="00F873CE" w:rsidRDefault="00DE23F0" w:rsidP="007D179B">
      <w:pPr>
        <w:pStyle w:val="Heading2"/>
        <w:tabs>
          <w:tab w:val="left" w:pos="1224"/>
          <w:tab w:val="left" w:pos="9720"/>
        </w:tabs>
        <w:spacing w:line="360" w:lineRule="auto"/>
        <w:ind w:left="90" w:right="-20"/>
        <w:jc w:val="both"/>
        <w:rPr>
          <w:b w:val="0"/>
          <w:sz w:val="24"/>
          <w:szCs w:val="24"/>
        </w:rPr>
      </w:pPr>
      <w:r w:rsidRPr="00F873CE">
        <w:rPr>
          <w:b w:val="0"/>
          <w:sz w:val="24"/>
          <w:szCs w:val="24"/>
        </w:rPr>
        <w:t xml:space="preserve">The purpose of the design phase is to arrange an answer of the matter such as by the necessity document. This part is that the </w:t>
      </w:r>
      <w:r w:rsidR="000157EB" w:rsidRPr="00F873CE">
        <w:rPr>
          <w:b w:val="0"/>
          <w:sz w:val="24"/>
          <w:szCs w:val="24"/>
        </w:rPr>
        <w:t>opening moves</w:t>
      </w:r>
      <w:r w:rsidRPr="00F873CE">
        <w:rPr>
          <w:b w:val="0"/>
          <w:sz w:val="24"/>
          <w:szCs w:val="24"/>
        </w:rPr>
        <w:t xml:space="preserve"> in moving the matter domain to the answer domain. The design phase satisfies the requirements of the system. The design of a system is probably the foremost crucial issue warm heartedness the standard of the software package. </w:t>
      </w:r>
      <w:r w:rsidR="00383FBA" w:rsidRPr="00F873CE">
        <w:rPr>
          <w:b w:val="0"/>
          <w:sz w:val="24"/>
          <w:szCs w:val="24"/>
        </w:rPr>
        <w:t>It’s</w:t>
      </w:r>
      <w:r w:rsidRPr="00F873CE">
        <w:rPr>
          <w:b w:val="0"/>
          <w:sz w:val="24"/>
          <w:szCs w:val="24"/>
        </w:rPr>
        <w:t xml:space="preserve"> a serious impact on the later part, notably testing and maintenance. </w:t>
      </w:r>
    </w:p>
    <w:p w:rsidR="00DE23F0" w:rsidRPr="00F873CE" w:rsidRDefault="00DE23F0" w:rsidP="007D179B">
      <w:pPr>
        <w:pStyle w:val="Heading2"/>
        <w:tabs>
          <w:tab w:val="left" w:pos="1224"/>
          <w:tab w:val="left" w:pos="8010"/>
          <w:tab w:val="left" w:pos="9720"/>
        </w:tabs>
        <w:spacing w:line="360" w:lineRule="auto"/>
        <w:ind w:left="90" w:right="-20"/>
        <w:jc w:val="both"/>
        <w:rPr>
          <w:b w:val="0"/>
          <w:sz w:val="24"/>
          <w:szCs w:val="24"/>
        </w:rPr>
      </w:pPr>
      <w:r w:rsidRPr="00F873CE">
        <w:rPr>
          <w:b w:val="0"/>
          <w:sz w:val="24"/>
          <w:szCs w:val="24"/>
        </w:rPr>
        <w:t>The output of this part is that the style of the document. This document is analogous to a blueprint of answer and is employed later throughout implementation, testing and maintenance. The design activity is commonly divided into 2 separate phases System Design and Detailed Design.</w:t>
      </w:r>
    </w:p>
    <w:p w:rsidR="00DE23F0" w:rsidRPr="00F873CE" w:rsidRDefault="00DE23F0" w:rsidP="007D179B">
      <w:pPr>
        <w:pStyle w:val="Heading2"/>
        <w:tabs>
          <w:tab w:val="left" w:pos="1224"/>
          <w:tab w:val="left" w:pos="8800"/>
          <w:tab w:val="left" w:pos="9720"/>
        </w:tabs>
        <w:spacing w:line="360" w:lineRule="auto"/>
        <w:ind w:left="90" w:right="-20"/>
        <w:jc w:val="both"/>
        <w:rPr>
          <w:b w:val="0"/>
          <w:sz w:val="24"/>
          <w:szCs w:val="24"/>
        </w:rPr>
      </w:pPr>
      <w:r w:rsidRPr="00F873CE">
        <w:rPr>
          <w:b w:val="0"/>
          <w:sz w:val="24"/>
          <w:szCs w:val="24"/>
        </w:rPr>
        <w:t xml:space="preserve">System Design conjointly referred to as top-ranking style aims to spot the modules that ought to be within the system, the specifications of those modules, and the way </w:t>
      </w:r>
      <w:r w:rsidR="000157EB" w:rsidRPr="00F873CE">
        <w:rPr>
          <w:b w:val="0"/>
          <w:sz w:val="24"/>
          <w:szCs w:val="24"/>
        </w:rPr>
        <w:t>them</w:t>
      </w:r>
      <w:r w:rsidRPr="00F873CE">
        <w:rPr>
          <w:b w:val="0"/>
          <w:sz w:val="24"/>
          <w:szCs w:val="24"/>
        </w:rPr>
        <w:t xml:space="preserve"> move with one another to supply the specified results.</w:t>
      </w:r>
    </w:p>
    <w:p w:rsidR="00DE23F0" w:rsidRPr="00F873CE" w:rsidRDefault="00DE23F0" w:rsidP="007D179B">
      <w:pPr>
        <w:pStyle w:val="Heading2"/>
        <w:tabs>
          <w:tab w:val="left" w:pos="1224"/>
          <w:tab w:val="left" w:pos="8800"/>
          <w:tab w:val="left" w:pos="9720"/>
        </w:tabs>
        <w:spacing w:line="360" w:lineRule="auto"/>
        <w:ind w:left="90" w:right="-20"/>
        <w:jc w:val="both"/>
        <w:rPr>
          <w:b w:val="0"/>
          <w:sz w:val="24"/>
          <w:szCs w:val="24"/>
        </w:rPr>
      </w:pPr>
      <w:r w:rsidRPr="00F873CE">
        <w:rPr>
          <w:b w:val="0"/>
          <w:sz w:val="24"/>
          <w:szCs w:val="24"/>
        </w:rPr>
        <w:t xml:space="preserve">At the top of the system style all the main knowledge structures, file formats, output formats, and also the major modules within the system and their specifications square measure set. System design is that the method or art of process the design, components, modules, interfaces, and knowledge for a system to satisfy such as needs. Users will read it because the application of systems theory to development. </w:t>
      </w:r>
    </w:p>
    <w:p w:rsidR="00DE23F0" w:rsidRPr="00F873CE" w:rsidRDefault="00DE23F0" w:rsidP="007D179B">
      <w:pPr>
        <w:pStyle w:val="Heading2"/>
        <w:tabs>
          <w:tab w:val="left" w:pos="1224"/>
          <w:tab w:val="left" w:pos="8800"/>
          <w:tab w:val="left" w:pos="9720"/>
        </w:tabs>
        <w:spacing w:line="360" w:lineRule="auto"/>
        <w:ind w:left="90" w:right="-20"/>
        <w:jc w:val="both"/>
        <w:rPr>
          <w:b w:val="0"/>
          <w:sz w:val="24"/>
          <w:szCs w:val="24"/>
        </w:rPr>
      </w:pPr>
      <w:r w:rsidRPr="00F873CE">
        <w:rPr>
          <w:b w:val="0"/>
          <w:sz w:val="24"/>
          <w:szCs w:val="24"/>
        </w:rPr>
        <w:t xml:space="preserve">Detailed Design, the inner logic of every of the modules laid out in system design is determined. Throughout this part, the small print of the info of a module square measure sometimes laid out in a high-level style description language that is freelance of the target language within which the software package can eventually be enforced. </w:t>
      </w:r>
    </w:p>
    <w:p w:rsidR="00DE23F0" w:rsidRPr="00F873CE" w:rsidRDefault="00DE23F0" w:rsidP="007D179B">
      <w:pPr>
        <w:pStyle w:val="Heading2"/>
        <w:tabs>
          <w:tab w:val="left" w:pos="1224"/>
          <w:tab w:val="left" w:pos="8800"/>
          <w:tab w:val="left" w:pos="9720"/>
        </w:tabs>
        <w:spacing w:line="360" w:lineRule="auto"/>
        <w:ind w:left="90" w:right="-20"/>
        <w:jc w:val="both"/>
        <w:rPr>
          <w:b w:val="0"/>
          <w:sz w:val="24"/>
          <w:szCs w:val="24"/>
        </w:rPr>
      </w:pPr>
      <w:r w:rsidRPr="00F873CE">
        <w:rPr>
          <w:b w:val="0"/>
          <w:sz w:val="24"/>
          <w:szCs w:val="24"/>
        </w:rPr>
        <w:t>In system design the main target is on distinguishing the modules, whereas throughout careful style the main target is on planning the logic for every of the modules.</w:t>
      </w:r>
    </w:p>
    <w:p w:rsidR="00194458" w:rsidRPr="00F873CE" w:rsidRDefault="00194458" w:rsidP="007D179B">
      <w:pPr>
        <w:pStyle w:val="Heading2"/>
        <w:tabs>
          <w:tab w:val="left" w:pos="1224"/>
          <w:tab w:val="left" w:pos="9720"/>
        </w:tabs>
        <w:spacing w:line="360" w:lineRule="auto"/>
        <w:ind w:left="90" w:right="970"/>
        <w:jc w:val="both"/>
        <w:rPr>
          <w:b w:val="0"/>
          <w:sz w:val="24"/>
          <w:szCs w:val="24"/>
        </w:rPr>
      </w:pPr>
      <w:r w:rsidRPr="00F873CE">
        <w:rPr>
          <w:b w:val="0"/>
          <w:sz w:val="24"/>
          <w:szCs w:val="24"/>
        </w:rPr>
        <w:tab/>
      </w:r>
    </w:p>
    <w:p w:rsidR="00194458" w:rsidRPr="00F873CE" w:rsidRDefault="00194458" w:rsidP="007D179B">
      <w:pPr>
        <w:pStyle w:val="Heading2"/>
        <w:tabs>
          <w:tab w:val="left" w:pos="1224"/>
          <w:tab w:val="left" w:pos="9720"/>
        </w:tabs>
        <w:spacing w:line="360" w:lineRule="auto"/>
        <w:ind w:left="90" w:right="970"/>
        <w:jc w:val="both"/>
        <w:rPr>
          <w:b w:val="0"/>
          <w:sz w:val="24"/>
          <w:szCs w:val="24"/>
        </w:rPr>
      </w:pPr>
    </w:p>
    <w:p w:rsidR="005154AC" w:rsidRDefault="00E804BA" w:rsidP="007D179B">
      <w:pPr>
        <w:spacing w:line="360" w:lineRule="auto"/>
        <w:jc w:val="center"/>
        <w:rPr>
          <w:color w:val="FF0000"/>
          <w:sz w:val="24"/>
          <w:szCs w:val="24"/>
        </w:rPr>
      </w:pPr>
      <w:r>
        <w:rPr>
          <w:noProof/>
          <w:color w:val="FF0000"/>
          <w:sz w:val="24"/>
          <w:szCs w:val="24"/>
        </w:rPr>
        <w:drawing>
          <wp:inline distT="0" distB="0" distL="0" distR="0">
            <wp:extent cx="5584190" cy="20523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84190" cy="2052320"/>
                    </a:xfrm>
                    <a:prstGeom prst="rect">
                      <a:avLst/>
                    </a:prstGeom>
                    <a:noFill/>
                    <a:ln>
                      <a:noFill/>
                    </a:ln>
                  </pic:spPr>
                </pic:pic>
              </a:graphicData>
            </a:graphic>
          </wp:inline>
        </w:drawing>
      </w:r>
    </w:p>
    <w:p w:rsidR="00B34566" w:rsidRDefault="00B34566" w:rsidP="007D179B">
      <w:pPr>
        <w:spacing w:line="360" w:lineRule="auto"/>
        <w:jc w:val="center"/>
        <w:rPr>
          <w:color w:val="FF0000"/>
          <w:sz w:val="24"/>
          <w:szCs w:val="24"/>
        </w:rPr>
      </w:pPr>
    </w:p>
    <w:p w:rsidR="00160025" w:rsidRPr="00F873CE" w:rsidRDefault="005154AC" w:rsidP="007D179B">
      <w:pPr>
        <w:pStyle w:val="Heading2"/>
        <w:tabs>
          <w:tab w:val="left" w:pos="1224"/>
          <w:tab w:val="left" w:pos="9720"/>
        </w:tabs>
        <w:spacing w:line="360" w:lineRule="auto"/>
        <w:ind w:left="90" w:right="970"/>
        <w:jc w:val="center"/>
        <w:rPr>
          <w:sz w:val="24"/>
          <w:szCs w:val="24"/>
        </w:rPr>
      </w:pPr>
      <w:r w:rsidRPr="00F873CE">
        <w:rPr>
          <w:b w:val="0"/>
          <w:color w:val="000000" w:themeColor="text1"/>
          <w:w w:val="105"/>
          <w:sz w:val="24"/>
          <w:szCs w:val="24"/>
        </w:rPr>
        <w:t xml:space="preserve">Figure </w:t>
      </w:r>
      <w:r w:rsidR="003635B0">
        <w:rPr>
          <w:b w:val="0"/>
          <w:color w:val="000000" w:themeColor="text1"/>
          <w:w w:val="105"/>
          <w:sz w:val="24"/>
          <w:szCs w:val="24"/>
        </w:rPr>
        <w:t>7</w:t>
      </w:r>
      <w:r w:rsidRPr="00F873CE">
        <w:rPr>
          <w:b w:val="0"/>
          <w:color w:val="000000" w:themeColor="text1"/>
          <w:w w:val="105"/>
          <w:sz w:val="24"/>
          <w:szCs w:val="24"/>
        </w:rPr>
        <w:t>.1: Architecture diagram</w:t>
      </w:r>
    </w:p>
    <w:p w:rsidR="00F87B10" w:rsidRDefault="00F87B10" w:rsidP="007D179B">
      <w:pPr>
        <w:pStyle w:val="BodyText"/>
        <w:spacing w:line="360" w:lineRule="auto"/>
        <w:ind w:right="158"/>
        <w:jc w:val="both"/>
        <w:rPr>
          <w:b/>
          <w:sz w:val="24"/>
          <w:szCs w:val="24"/>
        </w:rPr>
      </w:pPr>
    </w:p>
    <w:p w:rsidR="00E5574B" w:rsidRPr="00F873CE" w:rsidRDefault="00DF3C4A" w:rsidP="007D179B">
      <w:pPr>
        <w:pStyle w:val="BodyText"/>
        <w:spacing w:line="360" w:lineRule="auto"/>
        <w:ind w:right="158"/>
        <w:jc w:val="both"/>
        <w:rPr>
          <w:b/>
          <w:sz w:val="24"/>
          <w:szCs w:val="24"/>
        </w:rPr>
      </w:pPr>
      <w:r>
        <w:rPr>
          <w:b/>
          <w:sz w:val="24"/>
          <w:szCs w:val="24"/>
        </w:rPr>
        <w:t>7</w:t>
      </w:r>
      <w:r w:rsidR="00E5574B" w:rsidRPr="00F873CE">
        <w:rPr>
          <w:b/>
          <w:sz w:val="24"/>
          <w:szCs w:val="24"/>
        </w:rPr>
        <w:t xml:space="preserve">.3 UML DIAGRAMS </w:t>
      </w:r>
    </w:p>
    <w:p w:rsidR="005964E4" w:rsidRDefault="005964E4" w:rsidP="007D179B">
      <w:pPr>
        <w:spacing w:line="360" w:lineRule="auto"/>
        <w:jc w:val="both"/>
        <w:rPr>
          <w:rFonts w:eastAsia="Arial Unicode MS"/>
          <w:bCs/>
          <w:sz w:val="24"/>
          <w:szCs w:val="24"/>
        </w:rPr>
      </w:pPr>
    </w:p>
    <w:p w:rsidR="00417462" w:rsidRPr="00F873CE" w:rsidRDefault="00417462" w:rsidP="007D179B">
      <w:pPr>
        <w:spacing w:line="360" w:lineRule="auto"/>
        <w:jc w:val="both"/>
        <w:rPr>
          <w:rFonts w:eastAsia="Arial Unicode MS"/>
          <w:bCs/>
          <w:sz w:val="24"/>
          <w:szCs w:val="24"/>
        </w:rPr>
      </w:pPr>
      <w:r w:rsidRPr="00F873CE">
        <w:rPr>
          <w:rFonts w:eastAsia="Arial Unicode MS"/>
          <w:bCs/>
          <w:sz w:val="24"/>
          <w:szCs w:val="24"/>
        </w:rPr>
        <w:t>The Unified Modeling Language allows the software engineer to express an analysis model using the modeling notation that is governed by a set of syntactic semantic and pragmatic rules.</w:t>
      </w:r>
    </w:p>
    <w:p w:rsidR="00417462" w:rsidRPr="00F873CE" w:rsidRDefault="00417462" w:rsidP="007D179B">
      <w:pPr>
        <w:spacing w:line="360" w:lineRule="auto"/>
        <w:jc w:val="both"/>
        <w:rPr>
          <w:rFonts w:eastAsia="Arial Unicode MS"/>
          <w:bCs/>
          <w:sz w:val="24"/>
          <w:szCs w:val="24"/>
        </w:rPr>
      </w:pPr>
      <w:r w:rsidRPr="00F873CE">
        <w:rPr>
          <w:rFonts w:eastAsia="Arial Unicode MS"/>
          <w:bCs/>
          <w:sz w:val="24"/>
          <w:szCs w:val="24"/>
        </w:rPr>
        <w:t>A UML system is represented using five different views that describe the system from distinctly different perspective. Each view is defined by a set of diagram, which is as follows.</w:t>
      </w:r>
    </w:p>
    <w:p w:rsidR="00417462" w:rsidRPr="00F873CE" w:rsidRDefault="00417462" w:rsidP="007D179B">
      <w:pPr>
        <w:autoSpaceDE w:val="0"/>
        <w:autoSpaceDN w:val="0"/>
        <w:adjustRightInd w:val="0"/>
        <w:spacing w:before="240" w:line="360" w:lineRule="auto"/>
        <w:jc w:val="both"/>
        <w:rPr>
          <w:rFonts w:eastAsia="Arial Unicode MS"/>
          <w:b/>
          <w:bCs/>
          <w:sz w:val="24"/>
          <w:szCs w:val="24"/>
        </w:rPr>
      </w:pPr>
      <w:r w:rsidRPr="00F873CE">
        <w:rPr>
          <w:rFonts w:eastAsia="Arial Unicode MS"/>
          <w:b/>
          <w:bCs/>
          <w:sz w:val="24"/>
          <w:szCs w:val="24"/>
        </w:rPr>
        <w:t>User Model View</w:t>
      </w:r>
    </w:p>
    <w:p w:rsidR="00417462" w:rsidRPr="00F873CE" w:rsidRDefault="00417462" w:rsidP="007D179B">
      <w:pPr>
        <w:autoSpaceDE w:val="0"/>
        <w:autoSpaceDN w:val="0"/>
        <w:adjustRightInd w:val="0"/>
        <w:spacing w:before="240" w:line="360" w:lineRule="auto"/>
        <w:ind w:hanging="90"/>
        <w:jc w:val="both"/>
        <w:rPr>
          <w:rFonts w:eastAsia="Arial Unicode MS"/>
          <w:bCs/>
          <w:sz w:val="24"/>
          <w:szCs w:val="24"/>
        </w:rPr>
      </w:pPr>
      <w:r w:rsidRPr="00F873CE">
        <w:rPr>
          <w:rFonts w:eastAsia="Arial Unicode MS"/>
          <w:bCs/>
          <w:sz w:val="24"/>
          <w:szCs w:val="24"/>
        </w:rPr>
        <w:t xml:space="preserve">  This view represents the system from the </w:t>
      </w:r>
      <w:r w:rsidR="00DF3628" w:rsidRPr="00F873CE">
        <w:rPr>
          <w:rFonts w:eastAsia="Arial Unicode MS"/>
          <w:bCs/>
          <w:sz w:val="24"/>
          <w:szCs w:val="24"/>
        </w:rPr>
        <w:t>user’s</w:t>
      </w:r>
      <w:r w:rsidRPr="00F873CE">
        <w:rPr>
          <w:rFonts w:eastAsia="Arial Unicode MS"/>
          <w:bCs/>
          <w:sz w:val="24"/>
          <w:szCs w:val="24"/>
        </w:rPr>
        <w:t xml:space="preserve"> perspective. The analysis representation describes a usage scenario from the end-users perspective.</w:t>
      </w:r>
    </w:p>
    <w:p w:rsidR="00417462" w:rsidRPr="00F873CE" w:rsidRDefault="00417462" w:rsidP="007D179B">
      <w:pPr>
        <w:autoSpaceDE w:val="0"/>
        <w:autoSpaceDN w:val="0"/>
        <w:adjustRightInd w:val="0"/>
        <w:spacing w:before="240" w:line="360" w:lineRule="auto"/>
        <w:jc w:val="both"/>
        <w:rPr>
          <w:rFonts w:eastAsia="Arial Unicode MS"/>
          <w:b/>
          <w:bCs/>
          <w:sz w:val="24"/>
          <w:szCs w:val="24"/>
        </w:rPr>
      </w:pPr>
      <w:r w:rsidRPr="00F873CE">
        <w:rPr>
          <w:rFonts w:eastAsia="Arial Unicode MS"/>
          <w:b/>
          <w:bCs/>
          <w:sz w:val="24"/>
          <w:szCs w:val="24"/>
        </w:rPr>
        <w:t>Structural Model view</w:t>
      </w:r>
    </w:p>
    <w:p w:rsidR="00417462" w:rsidRPr="00F873CE" w:rsidRDefault="00417462" w:rsidP="007D179B">
      <w:pPr>
        <w:autoSpaceDE w:val="0"/>
        <w:autoSpaceDN w:val="0"/>
        <w:adjustRightInd w:val="0"/>
        <w:spacing w:before="240" w:line="360" w:lineRule="auto"/>
        <w:jc w:val="both"/>
        <w:rPr>
          <w:rFonts w:eastAsia="Arial Unicode MS"/>
          <w:bCs/>
          <w:sz w:val="24"/>
          <w:szCs w:val="24"/>
        </w:rPr>
      </w:pPr>
      <w:r w:rsidRPr="00F873CE">
        <w:rPr>
          <w:rFonts w:eastAsia="Arial Unicode MS"/>
          <w:bCs/>
          <w:sz w:val="24"/>
          <w:szCs w:val="24"/>
        </w:rPr>
        <w:t xml:space="preserve"> In this model the data and functionality are arrived from inside the system. This model view models the static structures.</w:t>
      </w:r>
    </w:p>
    <w:p w:rsidR="00417462" w:rsidRPr="00F873CE" w:rsidRDefault="00417462" w:rsidP="007D179B">
      <w:pPr>
        <w:autoSpaceDE w:val="0"/>
        <w:autoSpaceDN w:val="0"/>
        <w:adjustRightInd w:val="0"/>
        <w:spacing w:before="240" w:line="360" w:lineRule="auto"/>
        <w:jc w:val="both"/>
        <w:rPr>
          <w:rFonts w:eastAsia="Arial Unicode MS"/>
          <w:b/>
          <w:bCs/>
          <w:sz w:val="24"/>
          <w:szCs w:val="24"/>
        </w:rPr>
      </w:pPr>
      <w:r w:rsidRPr="00F873CE">
        <w:rPr>
          <w:rFonts w:eastAsia="Arial Unicode MS"/>
          <w:b/>
          <w:bCs/>
          <w:sz w:val="24"/>
          <w:szCs w:val="24"/>
        </w:rPr>
        <w:t>Behavioral Model View</w:t>
      </w:r>
    </w:p>
    <w:p w:rsidR="00417462" w:rsidRPr="00F873CE" w:rsidRDefault="00417462" w:rsidP="007D179B">
      <w:pPr>
        <w:spacing w:before="240" w:line="360" w:lineRule="auto"/>
        <w:jc w:val="both"/>
        <w:rPr>
          <w:rFonts w:eastAsia="Arial Unicode MS"/>
          <w:bCs/>
          <w:sz w:val="24"/>
          <w:szCs w:val="24"/>
        </w:rPr>
      </w:pPr>
      <w:r w:rsidRPr="00F873CE">
        <w:rPr>
          <w:rFonts w:eastAsia="Arial Unicode MS"/>
          <w:bCs/>
          <w:sz w:val="24"/>
          <w:szCs w:val="24"/>
        </w:rPr>
        <w:lastRenderedPageBreak/>
        <w:t xml:space="preserve">It </w:t>
      </w:r>
      <w:r w:rsidR="00153785">
        <w:rPr>
          <w:rFonts w:eastAsia="Arial Unicode MS"/>
          <w:bCs/>
          <w:noProof/>
          <w:sz w:val="24"/>
          <w:szCs w:val="24"/>
        </w:rPr>
        <w:drawing>
          <wp:inline distT="0" distB="0" distL="0" distR="0">
            <wp:extent cx="5588635" cy="32727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88635" cy="3272790"/>
                    </a:xfrm>
                    <a:prstGeom prst="rect">
                      <a:avLst/>
                    </a:prstGeom>
                    <a:noFill/>
                    <a:ln>
                      <a:noFill/>
                    </a:ln>
                  </pic:spPr>
                </pic:pic>
              </a:graphicData>
            </a:graphic>
          </wp:inline>
        </w:drawing>
      </w:r>
      <w:r w:rsidRPr="00F873CE">
        <w:rPr>
          <w:rFonts w:eastAsia="Arial Unicode MS"/>
          <w:bCs/>
          <w:sz w:val="24"/>
          <w:szCs w:val="24"/>
        </w:rPr>
        <w:t>represents the dynamic of behavioral as parts of the system, depicting the interactions of collection between various structural elements described in the user model and structural model view.</w:t>
      </w:r>
    </w:p>
    <w:p w:rsidR="00417462" w:rsidRPr="00F873CE" w:rsidRDefault="00417462" w:rsidP="007D179B">
      <w:pPr>
        <w:autoSpaceDE w:val="0"/>
        <w:autoSpaceDN w:val="0"/>
        <w:adjustRightInd w:val="0"/>
        <w:spacing w:before="240" w:line="360" w:lineRule="auto"/>
        <w:jc w:val="both"/>
        <w:rPr>
          <w:rFonts w:eastAsia="Arial Unicode MS"/>
          <w:b/>
          <w:bCs/>
          <w:sz w:val="24"/>
          <w:szCs w:val="24"/>
        </w:rPr>
      </w:pPr>
      <w:r w:rsidRPr="00F873CE">
        <w:rPr>
          <w:rFonts w:eastAsia="Arial Unicode MS"/>
          <w:b/>
          <w:bCs/>
          <w:sz w:val="24"/>
          <w:szCs w:val="24"/>
        </w:rPr>
        <w:t>Implementation Model View</w:t>
      </w:r>
    </w:p>
    <w:p w:rsidR="006C32D3" w:rsidRPr="00F873CE" w:rsidRDefault="00417462" w:rsidP="008711F5">
      <w:pPr>
        <w:pStyle w:val="ListParagraph"/>
        <w:tabs>
          <w:tab w:val="left" w:pos="990"/>
        </w:tabs>
        <w:spacing w:line="360" w:lineRule="auto"/>
        <w:ind w:left="0" w:firstLine="0"/>
        <w:jc w:val="both"/>
        <w:rPr>
          <w:rFonts w:eastAsia="Arial Unicode MS"/>
          <w:bCs/>
          <w:sz w:val="24"/>
          <w:szCs w:val="24"/>
        </w:rPr>
      </w:pPr>
      <w:r w:rsidRPr="00F873CE">
        <w:rPr>
          <w:rFonts w:eastAsia="Arial Unicode MS"/>
          <w:bCs/>
          <w:sz w:val="24"/>
          <w:szCs w:val="24"/>
        </w:rPr>
        <w:t>In this the structural and behavioral as parts of the system are represented as they are to be built.</w:t>
      </w:r>
    </w:p>
    <w:p w:rsidR="00E5574B" w:rsidRPr="00F873CE" w:rsidRDefault="00320A6F" w:rsidP="007D179B">
      <w:pPr>
        <w:pStyle w:val="BodyText"/>
        <w:spacing w:line="360" w:lineRule="auto"/>
        <w:ind w:right="158"/>
        <w:jc w:val="both"/>
        <w:rPr>
          <w:b/>
          <w:sz w:val="24"/>
          <w:szCs w:val="24"/>
        </w:rPr>
      </w:pPr>
      <w:r w:rsidRPr="00F873CE">
        <w:rPr>
          <w:b/>
          <w:sz w:val="24"/>
          <w:szCs w:val="24"/>
        </w:rPr>
        <w:t>5</w:t>
      </w:r>
      <w:r w:rsidR="00E5574B" w:rsidRPr="00F873CE">
        <w:rPr>
          <w:b/>
          <w:sz w:val="24"/>
          <w:szCs w:val="24"/>
        </w:rPr>
        <w:t xml:space="preserve">.3.1 USE CASE DIAGRAM </w:t>
      </w:r>
    </w:p>
    <w:p w:rsidR="00253D54" w:rsidRPr="00F873CE" w:rsidRDefault="009F758C" w:rsidP="007D179B">
      <w:pPr>
        <w:spacing w:line="360" w:lineRule="auto"/>
        <w:ind w:firstLine="720"/>
        <w:jc w:val="both"/>
        <w:rPr>
          <w:color w:val="FF0000"/>
          <w:sz w:val="24"/>
          <w:szCs w:val="24"/>
        </w:rPr>
      </w:pPr>
      <w:r w:rsidRPr="00F873CE">
        <w:rPr>
          <w:color w:val="000000" w:themeColor="text1"/>
          <w:sz w:val="24"/>
          <w:szCs w:val="24"/>
        </w:rPr>
        <w:t xml:space="preserve">A </w:t>
      </w:r>
      <w:r w:rsidRPr="00F873CE">
        <w:rPr>
          <w:bCs/>
          <w:color w:val="000000" w:themeColor="text1"/>
          <w:sz w:val="24"/>
          <w:szCs w:val="24"/>
        </w:rPr>
        <w:t>use case diagram</w:t>
      </w:r>
      <w:r w:rsidRPr="00F873CE">
        <w:rPr>
          <w:color w:val="000000" w:themeColor="text1"/>
          <w:sz w:val="24"/>
          <w:szCs w:val="24"/>
        </w:rPr>
        <w:t xml:space="preserve"> at its simplest is a representation of a user's interaction with the system and depicting the specifications of a </w:t>
      </w:r>
      <w:r w:rsidRPr="00F873CE">
        <w:rPr>
          <w:sz w:val="24"/>
          <w:szCs w:val="24"/>
        </w:rPr>
        <w:t>use case</w:t>
      </w:r>
      <w:r w:rsidRPr="00F873CE">
        <w:rPr>
          <w:color w:val="000000" w:themeColor="text1"/>
          <w:sz w:val="24"/>
          <w:szCs w:val="24"/>
        </w:rPr>
        <w:t xml:space="preserve">. A use case diagram can portray the different types of users of a system and the various ways that they interact with the system. This type of diagram is typically used in conjunction with the textual </w:t>
      </w:r>
      <w:r w:rsidRPr="00F873CE">
        <w:rPr>
          <w:sz w:val="24"/>
          <w:szCs w:val="24"/>
        </w:rPr>
        <w:t>use case</w:t>
      </w:r>
      <w:r w:rsidRPr="00F873CE">
        <w:rPr>
          <w:color w:val="000000" w:themeColor="text1"/>
          <w:sz w:val="24"/>
          <w:szCs w:val="24"/>
        </w:rPr>
        <w:t xml:space="preserve"> and will often be accompanied by other types of diagrams as well</w:t>
      </w:r>
      <w:r w:rsidR="00253D54" w:rsidRPr="00F873CE">
        <w:rPr>
          <w:color w:val="FF0000"/>
          <w:sz w:val="24"/>
          <w:szCs w:val="24"/>
        </w:rPr>
        <w:t xml:space="preserve">. </w:t>
      </w:r>
    </w:p>
    <w:p w:rsidR="00F76A1C" w:rsidRPr="00482FC2" w:rsidRDefault="00F76A1C" w:rsidP="00F76A1C"/>
    <w:p w:rsidR="00F76A1C" w:rsidRPr="00482FC2" w:rsidRDefault="00F76A1C" w:rsidP="00F76A1C"/>
    <w:p w:rsidR="00F76A1C" w:rsidRPr="00482FC2" w:rsidRDefault="00EF7FFB" w:rsidP="00F76A1C">
      <w:r w:rsidRPr="008E7D69">
        <w:rPr>
          <w:b/>
          <w:noProof/>
          <w:sz w:val="24"/>
          <w:szCs w:val="24"/>
        </w:rPr>
        <w:lastRenderedPageBreak/>
        <w:drawing>
          <wp:inline distT="0" distB="0" distL="0" distR="0" wp14:anchorId="076ED8FA" wp14:editId="4286B5C7">
            <wp:extent cx="5588000" cy="4399327"/>
            <wp:effectExtent l="0" t="0" r="0" b="0"/>
            <wp:docPr id="1" name="Picture 931" descr="C:\Users\Metrolabs-3\Downloads\UseCaseDiagram1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trolabs-3\Downloads\UseCaseDiagram1 (6).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8000" cy="4399327"/>
                    </a:xfrm>
                    <a:prstGeom prst="rect">
                      <a:avLst/>
                    </a:prstGeom>
                    <a:noFill/>
                    <a:ln>
                      <a:noFill/>
                    </a:ln>
                  </pic:spPr>
                </pic:pic>
              </a:graphicData>
            </a:graphic>
          </wp:inline>
        </w:drawing>
      </w:r>
    </w:p>
    <w:p w:rsidR="0055125F" w:rsidRDefault="0055125F" w:rsidP="0055125F"/>
    <w:p w:rsidR="006B2AF6" w:rsidRDefault="00EA48FB" w:rsidP="007D179B">
      <w:pPr>
        <w:pStyle w:val="BodyText"/>
        <w:spacing w:line="360" w:lineRule="auto"/>
        <w:ind w:right="1375"/>
        <w:jc w:val="center"/>
        <w:rPr>
          <w:color w:val="000000" w:themeColor="text1"/>
          <w:w w:val="105"/>
          <w:sz w:val="24"/>
          <w:szCs w:val="24"/>
        </w:rPr>
      </w:pPr>
      <w:r w:rsidRPr="00F873CE">
        <w:rPr>
          <w:color w:val="000000" w:themeColor="text1"/>
          <w:w w:val="105"/>
          <w:sz w:val="24"/>
          <w:szCs w:val="24"/>
        </w:rPr>
        <w:t xml:space="preserve">Figure </w:t>
      </w:r>
      <w:r w:rsidR="003635B0">
        <w:rPr>
          <w:color w:val="000000" w:themeColor="text1"/>
          <w:w w:val="105"/>
          <w:sz w:val="24"/>
          <w:szCs w:val="24"/>
        </w:rPr>
        <w:t>7</w:t>
      </w:r>
      <w:r w:rsidRPr="00F873CE">
        <w:rPr>
          <w:color w:val="000000" w:themeColor="text1"/>
          <w:w w:val="105"/>
          <w:sz w:val="24"/>
          <w:szCs w:val="24"/>
        </w:rPr>
        <w:t>.3.1 Use Case Diagram</w:t>
      </w:r>
    </w:p>
    <w:p w:rsidR="005E2976" w:rsidRPr="00F873CE" w:rsidRDefault="005E2976" w:rsidP="007D179B">
      <w:pPr>
        <w:pStyle w:val="BodyText"/>
        <w:spacing w:line="360" w:lineRule="auto"/>
        <w:ind w:right="1375"/>
        <w:jc w:val="center"/>
        <w:rPr>
          <w:color w:val="000000" w:themeColor="text1"/>
          <w:w w:val="105"/>
          <w:sz w:val="24"/>
          <w:szCs w:val="24"/>
        </w:rPr>
      </w:pPr>
    </w:p>
    <w:p w:rsidR="00B7408C" w:rsidRPr="00F873CE" w:rsidRDefault="00320A6F" w:rsidP="007D179B">
      <w:pPr>
        <w:pStyle w:val="Heading2"/>
        <w:tabs>
          <w:tab w:val="left" w:pos="1225"/>
        </w:tabs>
        <w:spacing w:line="360" w:lineRule="auto"/>
        <w:ind w:left="0" w:right="0"/>
        <w:jc w:val="both"/>
        <w:rPr>
          <w:color w:val="000000" w:themeColor="text1"/>
          <w:sz w:val="24"/>
          <w:szCs w:val="24"/>
        </w:rPr>
      </w:pPr>
      <w:r w:rsidRPr="00F873CE">
        <w:rPr>
          <w:color w:val="000000" w:themeColor="text1"/>
          <w:sz w:val="24"/>
          <w:szCs w:val="24"/>
        </w:rPr>
        <w:t>5</w:t>
      </w:r>
      <w:r w:rsidR="00262C0E" w:rsidRPr="00F873CE">
        <w:rPr>
          <w:color w:val="000000" w:themeColor="text1"/>
          <w:sz w:val="24"/>
          <w:szCs w:val="24"/>
        </w:rPr>
        <w:t>.3.</w:t>
      </w:r>
      <w:r w:rsidR="00BB45F5">
        <w:rPr>
          <w:color w:val="000000" w:themeColor="text1"/>
          <w:sz w:val="24"/>
          <w:szCs w:val="24"/>
        </w:rPr>
        <w:t>2</w:t>
      </w:r>
      <w:r w:rsidR="00262C0E" w:rsidRPr="00F873CE">
        <w:rPr>
          <w:color w:val="000000" w:themeColor="text1"/>
          <w:sz w:val="24"/>
          <w:szCs w:val="24"/>
        </w:rPr>
        <w:t xml:space="preserve"> </w:t>
      </w:r>
      <w:r w:rsidR="00C0676F" w:rsidRPr="00F873CE">
        <w:rPr>
          <w:color w:val="000000" w:themeColor="text1"/>
          <w:sz w:val="24"/>
          <w:szCs w:val="24"/>
        </w:rPr>
        <w:t>SEQUENCEDIAGRAM</w:t>
      </w:r>
    </w:p>
    <w:p w:rsidR="00B7408C" w:rsidRPr="00F873CE" w:rsidRDefault="00B7408C" w:rsidP="007D179B">
      <w:pPr>
        <w:pStyle w:val="BodyText"/>
        <w:spacing w:before="7" w:line="360" w:lineRule="auto"/>
        <w:jc w:val="both"/>
        <w:rPr>
          <w:b/>
          <w:color w:val="000000" w:themeColor="text1"/>
          <w:sz w:val="24"/>
          <w:szCs w:val="24"/>
        </w:rPr>
      </w:pPr>
    </w:p>
    <w:p w:rsidR="00103844" w:rsidRDefault="00352712" w:rsidP="007D179B">
      <w:pPr>
        <w:spacing w:line="360" w:lineRule="auto"/>
        <w:ind w:firstLine="720"/>
        <w:jc w:val="both"/>
      </w:pPr>
      <w:r w:rsidRPr="00F873CE">
        <w:rPr>
          <w:sz w:val="24"/>
          <w:szCs w:val="24"/>
        </w:rPr>
        <w:t xml:space="preserve">A </w:t>
      </w:r>
      <w:r w:rsidRPr="00F873CE">
        <w:rPr>
          <w:bCs/>
          <w:sz w:val="24"/>
          <w:szCs w:val="24"/>
        </w:rPr>
        <w:t>sequence diagram</w:t>
      </w:r>
      <w:r w:rsidRPr="00F873CE">
        <w:rPr>
          <w:sz w:val="24"/>
          <w:szCs w:val="24"/>
        </w:rPr>
        <w:t xml:space="preserve"> is a kind of interaction diagram that shows how processes operate with one another and in what order. It is a construct of a Message Sequence Chart. A sequence diagram shows object interactions arranged in time sequence. It depicts the objects and classes involved in the scenario and the sequence of messages exchanged between the objects needed to carry out the functionality of the scenario. Sequence diagrams are typically associated with use case realizations in the Logical View of the system under development. Sequence diagrams are sometimes called </w:t>
      </w:r>
      <w:r w:rsidRPr="00F873CE">
        <w:rPr>
          <w:bCs/>
          <w:sz w:val="24"/>
          <w:szCs w:val="24"/>
        </w:rPr>
        <w:t>event diagrams</w:t>
      </w:r>
      <w:r w:rsidRPr="00F873CE">
        <w:rPr>
          <w:sz w:val="24"/>
          <w:szCs w:val="24"/>
        </w:rPr>
        <w:t xml:space="preserve">, </w:t>
      </w:r>
      <w:r w:rsidRPr="00F873CE">
        <w:rPr>
          <w:bCs/>
          <w:sz w:val="24"/>
          <w:szCs w:val="24"/>
        </w:rPr>
        <w:t>event scenarios</w:t>
      </w:r>
      <w:r w:rsidRPr="00F873CE">
        <w:rPr>
          <w:sz w:val="24"/>
          <w:szCs w:val="24"/>
        </w:rPr>
        <w:t>, and timing diagrams</w:t>
      </w:r>
      <w:r w:rsidR="00B7408C" w:rsidRPr="00F873CE">
        <w:rPr>
          <w:color w:val="FF0000"/>
          <w:sz w:val="24"/>
          <w:szCs w:val="24"/>
        </w:rPr>
        <w:t>.</w:t>
      </w:r>
    </w:p>
    <w:p w:rsidR="00BE23F6" w:rsidRPr="00442CEB" w:rsidRDefault="00BE23F6" w:rsidP="007D179B">
      <w:pPr>
        <w:spacing w:line="360" w:lineRule="auto"/>
        <w:rPr>
          <w:color w:val="000000"/>
          <w:sz w:val="24"/>
          <w:szCs w:val="24"/>
        </w:rPr>
      </w:pPr>
    </w:p>
    <w:p w:rsidR="006314F6" w:rsidRPr="00482FC2" w:rsidRDefault="006314F6" w:rsidP="006314F6">
      <w:pPr>
        <w:spacing w:line="360" w:lineRule="auto"/>
        <w:rPr>
          <w:color w:val="000000"/>
          <w:sz w:val="24"/>
          <w:szCs w:val="24"/>
        </w:rPr>
      </w:pPr>
    </w:p>
    <w:p w:rsidR="006314F6" w:rsidRPr="00482FC2" w:rsidRDefault="00EF7FFB" w:rsidP="007733AB">
      <w:pPr>
        <w:jc w:val="center"/>
      </w:pPr>
      <w:r w:rsidRPr="008E7D69">
        <w:rPr>
          <w:noProof/>
          <w:sz w:val="24"/>
          <w:szCs w:val="24"/>
        </w:rPr>
        <w:drawing>
          <wp:inline distT="0" distB="0" distL="0" distR="0" wp14:anchorId="6278BBCD" wp14:editId="4CC99BB0">
            <wp:extent cx="5588000" cy="2685657"/>
            <wp:effectExtent l="0" t="0" r="0" b="0"/>
            <wp:docPr id="30" name="Picture 933" descr="C:\Users\Metrolabs-3\Downloads\SequenceDiagram1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trolabs-3\Downloads\SequenceDiagram1 (6).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8000" cy="2685657"/>
                    </a:xfrm>
                    <a:prstGeom prst="rect">
                      <a:avLst/>
                    </a:prstGeom>
                    <a:noFill/>
                    <a:ln>
                      <a:noFill/>
                    </a:ln>
                  </pic:spPr>
                </pic:pic>
              </a:graphicData>
            </a:graphic>
          </wp:inline>
        </w:drawing>
      </w:r>
    </w:p>
    <w:p w:rsidR="00056330" w:rsidRPr="009910C8" w:rsidRDefault="00056330" w:rsidP="00056330"/>
    <w:p w:rsidR="00E00615" w:rsidRPr="00F873CE" w:rsidRDefault="00056330" w:rsidP="00A02D18">
      <w:pPr>
        <w:rPr>
          <w:color w:val="000000" w:themeColor="text1"/>
          <w:sz w:val="24"/>
          <w:szCs w:val="24"/>
        </w:rPr>
      </w:pPr>
      <w:r w:rsidRPr="009910C8">
        <w:t xml:space="preserve"> </w:t>
      </w:r>
      <w:r w:rsidR="00320A6F" w:rsidRPr="00F873CE">
        <w:rPr>
          <w:color w:val="000000" w:themeColor="text1"/>
          <w:w w:val="105"/>
          <w:sz w:val="24"/>
          <w:szCs w:val="24"/>
        </w:rPr>
        <w:t xml:space="preserve">Figure </w:t>
      </w:r>
      <w:r w:rsidR="003635B0">
        <w:rPr>
          <w:color w:val="000000" w:themeColor="text1"/>
          <w:w w:val="105"/>
          <w:sz w:val="24"/>
          <w:szCs w:val="24"/>
        </w:rPr>
        <w:t>7</w:t>
      </w:r>
      <w:r w:rsidR="00046CBA" w:rsidRPr="00F873CE">
        <w:rPr>
          <w:color w:val="000000" w:themeColor="text1"/>
          <w:w w:val="105"/>
          <w:sz w:val="24"/>
          <w:szCs w:val="24"/>
        </w:rPr>
        <w:t>.</w:t>
      </w:r>
      <w:r w:rsidR="00262C0E" w:rsidRPr="00F873CE">
        <w:rPr>
          <w:color w:val="000000" w:themeColor="text1"/>
          <w:w w:val="105"/>
          <w:sz w:val="24"/>
          <w:szCs w:val="24"/>
        </w:rPr>
        <w:t>3.</w:t>
      </w:r>
      <w:r w:rsidR="00BB45F5">
        <w:rPr>
          <w:color w:val="000000" w:themeColor="text1"/>
          <w:w w:val="105"/>
          <w:sz w:val="24"/>
          <w:szCs w:val="24"/>
        </w:rPr>
        <w:t>2</w:t>
      </w:r>
      <w:r w:rsidR="00C0676F" w:rsidRPr="00F873CE">
        <w:rPr>
          <w:color w:val="000000" w:themeColor="text1"/>
          <w:w w:val="105"/>
          <w:sz w:val="24"/>
          <w:szCs w:val="24"/>
        </w:rPr>
        <w:t>: Sequence diagram</w:t>
      </w:r>
    </w:p>
    <w:p w:rsidR="00A20790" w:rsidRPr="00F873CE" w:rsidRDefault="00A20790" w:rsidP="007D179B">
      <w:pPr>
        <w:spacing w:line="360" w:lineRule="auto"/>
        <w:jc w:val="both"/>
        <w:rPr>
          <w:color w:val="FF0000"/>
          <w:sz w:val="24"/>
          <w:szCs w:val="24"/>
        </w:rPr>
      </w:pPr>
    </w:p>
    <w:p w:rsidR="00A40679" w:rsidRPr="00F873CE" w:rsidRDefault="00320A6F" w:rsidP="007D179B">
      <w:pPr>
        <w:pStyle w:val="Heading2"/>
        <w:spacing w:line="360" w:lineRule="auto"/>
        <w:ind w:left="0" w:right="0"/>
        <w:jc w:val="both"/>
        <w:rPr>
          <w:sz w:val="24"/>
          <w:szCs w:val="24"/>
        </w:rPr>
      </w:pPr>
      <w:r w:rsidRPr="00F873CE">
        <w:rPr>
          <w:sz w:val="24"/>
          <w:szCs w:val="24"/>
        </w:rPr>
        <w:t>5</w:t>
      </w:r>
      <w:r w:rsidR="00A20790" w:rsidRPr="00F873CE">
        <w:rPr>
          <w:sz w:val="24"/>
          <w:szCs w:val="24"/>
        </w:rPr>
        <w:t>.</w:t>
      </w:r>
      <w:r w:rsidR="00D45FC2" w:rsidRPr="00F873CE">
        <w:rPr>
          <w:sz w:val="24"/>
          <w:szCs w:val="24"/>
        </w:rPr>
        <w:t>3</w:t>
      </w:r>
      <w:r w:rsidR="00A20790" w:rsidRPr="00F873CE">
        <w:rPr>
          <w:sz w:val="24"/>
          <w:szCs w:val="24"/>
        </w:rPr>
        <w:t>.</w:t>
      </w:r>
      <w:r w:rsidR="00BB45F5">
        <w:rPr>
          <w:sz w:val="24"/>
          <w:szCs w:val="24"/>
        </w:rPr>
        <w:t>3</w:t>
      </w:r>
      <w:r w:rsidR="00A20790" w:rsidRPr="00F873CE">
        <w:rPr>
          <w:b w:val="0"/>
          <w:sz w:val="24"/>
          <w:szCs w:val="24"/>
        </w:rPr>
        <w:t xml:space="preserve"> </w:t>
      </w:r>
      <w:r w:rsidR="00A40679" w:rsidRPr="00F873CE">
        <w:rPr>
          <w:sz w:val="24"/>
          <w:szCs w:val="24"/>
        </w:rPr>
        <w:t>ACTIVITY DIAGRAM</w:t>
      </w:r>
    </w:p>
    <w:p w:rsidR="00A40679" w:rsidRPr="00F873CE" w:rsidRDefault="00A40679" w:rsidP="007D179B">
      <w:pPr>
        <w:pStyle w:val="Heading2"/>
        <w:spacing w:line="360" w:lineRule="auto"/>
        <w:ind w:left="0" w:right="0"/>
        <w:jc w:val="both"/>
        <w:rPr>
          <w:color w:val="FF0000"/>
          <w:sz w:val="24"/>
          <w:szCs w:val="24"/>
        </w:rPr>
      </w:pPr>
    </w:p>
    <w:p w:rsidR="00A20790" w:rsidRDefault="00013557" w:rsidP="007D179B">
      <w:pPr>
        <w:spacing w:line="360" w:lineRule="auto"/>
        <w:jc w:val="both"/>
        <w:rPr>
          <w:color w:val="000000"/>
          <w:sz w:val="24"/>
          <w:szCs w:val="24"/>
        </w:rPr>
      </w:pPr>
      <w:r w:rsidRPr="00F873CE">
        <w:rPr>
          <w:color w:val="000000"/>
          <w:sz w:val="24"/>
          <w:szCs w:val="24"/>
        </w:rPr>
        <w:t>Activity diagrams are graphical representations of workflows of stepwise activities and actions with support for choice, iteration and concurrency. In the Unified Modeling Language, activity diagrams can be used to describe the business and operational step-by-step workflows of components in a system. An activity diagram shows the overall flow of control</w:t>
      </w:r>
      <w:r w:rsidR="00A20790" w:rsidRPr="00F873CE">
        <w:rPr>
          <w:color w:val="000000"/>
          <w:sz w:val="24"/>
          <w:szCs w:val="24"/>
        </w:rPr>
        <w:t>.</w:t>
      </w:r>
    </w:p>
    <w:p w:rsidR="009C51D9" w:rsidRPr="00482FC2" w:rsidRDefault="009C51D9" w:rsidP="009C51D9"/>
    <w:p w:rsidR="009C51D9" w:rsidRPr="00482FC2" w:rsidRDefault="009C51D9" w:rsidP="009C51D9">
      <w:pPr>
        <w:jc w:val="center"/>
      </w:pPr>
    </w:p>
    <w:p w:rsidR="0032167E" w:rsidRPr="00F873CE" w:rsidRDefault="00EF7FFB" w:rsidP="009C51D9">
      <w:pPr>
        <w:spacing w:line="360" w:lineRule="auto"/>
        <w:jc w:val="center"/>
        <w:rPr>
          <w:color w:val="000000"/>
          <w:sz w:val="24"/>
          <w:szCs w:val="24"/>
        </w:rPr>
      </w:pPr>
      <w:r w:rsidRPr="008E7D69">
        <w:rPr>
          <w:noProof/>
          <w:sz w:val="24"/>
          <w:szCs w:val="24"/>
        </w:rPr>
        <w:lastRenderedPageBreak/>
        <w:drawing>
          <wp:inline distT="0" distB="0" distL="0" distR="0" wp14:anchorId="12F62FA2" wp14:editId="098E1546">
            <wp:extent cx="5588000" cy="5295785"/>
            <wp:effectExtent l="0" t="0" r="0" b="0"/>
            <wp:docPr id="31" name="Picture 934" descr="C:\Users\Metrolabs-3\Downloads\ActivityDiagram1 (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trolabs-3\Downloads\ActivityDiagram1 (9).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8000" cy="5295785"/>
                    </a:xfrm>
                    <a:prstGeom prst="rect">
                      <a:avLst/>
                    </a:prstGeom>
                    <a:noFill/>
                    <a:ln>
                      <a:noFill/>
                    </a:ln>
                  </pic:spPr>
                </pic:pic>
              </a:graphicData>
            </a:graphic>
          </wp:inline>
        </w:drawing>
      </w:r>
    </w:p>
    <w:p w:rsidR="00320A6F" w:rsidRDefault="00C15C90" w:rsidP="007D179B">
      <w:pPr>
        <w:pStyle w:val="BodyText"/>
        <w:spacing w:before="76" w:line="360" w:lineRule="auto"/>
        <w:jc w:val="center"/>
        <w:rPr>
          <w:color w:val="000000" w:themeColor="text1"/>
          <w:w w:val="105"/>
          <w:sz w:val="24"/>
          <w:szCs w:val="24"/>
        </w:rPr>
      </w:pPr>
      <w:r>
        <w:rPr>
          <w:color w:val="000000" w:themeColor="text1"/>
          <w:sz w:val="24"/>
          <w:szCs w:val="24"/>
        </w:rPr>
        <w:pict>
          <v:line id="_x0000_s1641" style="position:absolute;left:0;text-align:left;z-index:-251641344;mso-position-horizontal-relative:page" from="147.85pt,-26.95pt" to="148.5pt,-26.95pt" strokecolor="#0f4882" strokeweight=".71417mm">
            <w10:wrap anchorx="page"/>
          </v:line>
        </w:pict>
      </w:r>
      <w:r w:rsidR="00320A6F" w:rsidRPr="00F873CE">
        <w:rPr>
          <w:color w:val="000000" w:themeColor="text1"/>
          <w:w w:val="105"/>
          <w:sz w:val="24"/>
          <w:szCs w:val="24"/>
        </w:rPr>
        <w:t xml:space="preserve">Figure </w:t>
      </w:r>
      <w:r w:rsidR="003635B0">
        <w:rPr>
          <w:color w:val="000000" w:themeColor="text1"/>
          <w:w w:val="105"/>
          <w:sz w:val="24"/>
          <w:szCs w:val="24"/>
        </w:rPr>
        <w:t>7</w:t>
      </w:r>
      <w:r w:rsidR="00320A6F" w:rsidRPr="00F873CE">
        <w:rPr>
          <w:color w:val="000000" w:themeColor="text1"/>
          <w:w w:val="105"/>
          <w:sz w:val="24"/>
          <w:szCs w:val="24"/>
        </w:rPr>
        <w:t>.3.</w:t>
      </w:r>
      <w:r w:rsidR="00BB45F5">
        <w:rPr>
          <w:color w:val="000000" w:themeColor="text1"/>
          <w:w w:val="105"/>
          <w:sz w:val="24"/>
          <w:szCs w:val="24"/>
        </w:rPr>
        <w:t>3</w:t>
      </w:r>
      <w:r w:rsidR="00320A6F" w:rsidRPr="00F873CE">
        <w:rPr>
          <w:color w:val="000000" w:themeColor="text1"/>
          <w:w w:val="105"/>
          <w:sz w:val="24"/>
          <w:szCs w:val="24"/>
        </w:rPr>
        <w:t xml:space="preserve">: </w:t>
      </w:r>
      <w:r w:rsidR="00360D9F" w:rsidRPr="00F873CE">
        <w:rPr>
          <w:color w:val="000000" w:themeColor="text1"/>
          <w:w w:val="105"/>
          <w:sz w:val="24"/>
          <w:szCs w:val="24"/>
        </w:rPr>
        <w:t>Activity Diagram</w:t>
      </w:r>
    </w:p>
    <w:p w:rsidR="00FA5214" w:rsidRDefault="00FA5214" w:rsidP="007D179B">
      <w:pPr>
        <w:pStyle w:val="BodyText"/>
        <w:spacing w:before="76" w:line="360" w:lineRule="auto"/>
        <w:jc w:val="center"/>
        <w:rPr>
          <w:color w:val="000000" w:themeColor="text1"/>
          <w:sz w:val="24"/>
          <w:szCs w:val="24"/>
        </w:rPr>
      </w:pPr>
    </w:p>
    <w:p w:rsidR="001D7752" w:rsidRDefault="001D7752" w:rsidP="001D7752">
      <w:pPr>
        <w:tabs>
          <w:tab w:val="left" w:pos="2478"/>
        </w:tabs>
        <w:rPr>
          <w:b/>
          <w:sz w:val="28"/>
          <w:szCs w:val="28"/>
        </w:rPr>
      </w:pPr>
      <w:r w:rsidRPr="004E02E8">
        <w:rPr>
          <w:b/>
          <w:sz w:val="28"/>
          <w:szCs w:val="28"/>
        </w:rPr>
        <w:t>CLASS DIAGRAM:</w:t>
      </w:r>
    </w:p>
    <w:p w:rsidR="001D7752" w:rsidRPr="00CE4335" w:rsidRDefault="001D7752" w:rsidP="001D7752">
      <w:pPr>
        <w:tabs>
          <w:tab w:val="left" w:pos="2478"/>
        </w:tabs>
        <w:rPr>
          <w:b/>
          <w:sz w:val="24"/>
          <w:szCs w:val="28"/>
        </w:rPr>
      </w:pPr>
    </w:p>
    <w:p w:rsidR="001D7752" w:rsidRPr="00CE4335" w:rsidRDefault="001D7752" w:rsidP="001D7752">
      <w:pPr>
        <w:tabs>
          <w:tab w:val="left" w:pos="2478"/>
        </w:tabs>
        <w:spacing w:line="360" w:lineRule="auto"/>
        <w:jc w:val="both"/>
        <w:rPr>
          <w:color w:val="000000"/>
          <w:sz w:val="24"/>
        </w:rPr>
      </w:pPr>
      <w:r w:rsidRPr="00CE4335">
        <w:rPr>
          <w:color w:val="000000"/>
          <w:sz w:val="24"/>
        </w:rPr>
        <w:t>In software engineering, a class diagram in the Unified Modeling Language (UML) is a type of static structure diagram that describes the structure of a system by showing the system's classes, their attributes, operations (or methods), and the relationships among the classes. It explains which class contains information.</w:t>
      </w:r>
    </w:p>
    <w:p w:rsidR="001D7752" w:rsidRDefault="00EF7FFB" w:rsidP="001D7752">
      <w:pPr>
        <w:rPr>
          <w:b/>
          <w:sz w:val="28"/>
          <w:szCs w:val="28"/>
          <w:u w:val="single"/>
        </w:rPr>
      </w:pPr>
      <w:r w:rsidRPr="008E7D69">
        <w:rPr>
          <w:noProof/>
          <w:sz w:val="24"/>
          <w:szCs w:val="24"/>
        </w:rPr>
        <w:lastRenderedPageBreak/>
        <w:drawing>
          <wp:inline distT="0" distB="0" distL="0" distR="0" wp14:anchorId="7168A9B2" wp14:editId="5742FB89">
            <wp:extent cx="5588000" cy="3000780"/>
            <wp:effectExtent l="0" t="0" r="0" b="0"/>
            <wp:docPr id="23" name="Picture 932" descr="C:\Users\Metrolabs-3\Downloads\ClassDiagram1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trolabs-3\Downloads\ClassDiagram1 (5).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88000" cy="3000780"/>
                    </a:xfrm>
                    <a:prstGeom prst="rect">
                      <a:avLst/>
                    </a:prstGeom>
                    <a:noFill/>
                    <a:ln>
                      <a:noFill/>
                    </a:ln>
                  </pic:spPr>
                </pic:pic>
              </a:graphicData>
            </a:graphic>
          </wp:inline>
        </w:drawing>
      </w:r>
    </w:p>
    <w:p w:rsidR="001D7752" w:rsidRDefault="00C15C90" w:rsidP="001D7752">
      <w:pPr>
        <w:pStyle w:val="BodyText"/>
        <w:spacing w:before="76" w:line="360" w:lineRule="auto"/>
        <w:jc w:val="center"/>
        <w:rPr>
          <w:color w:val="000000" w:themeColor="text1"/>
          <w:w w:val="105"/>
          <w:sz w:val="24"/>
          <w:szCs w:val="24"/>
        </w:rPr>
      </w:pPr>
      <w:r>
        <w:rPr>
          <w:color w:val="000000" w:themeColor="text1"/>
          <w:sz w:val="24"/>
          <w:szCs w:val="24"/>
        </w:rPr>
        <w:pict>
          <v:line id="_x0000_s1802" style="position:absolute;left:0;text-align:left;z-index:-251636224;mso-position-horizontal-relative:page" from="147.85pt,-26.95pt" to="148.5pt,-26.95pt" strokecolor="#0f4882" strokeweight=".71417mm">
            <w10:wrap anchorx="page"/>
          </v:line>
        </w:pict>
      </w:r>
      <w:r w:rsidR="001D7752" w:rsidRPr="00F873CE">
        <w:rPr>
          <w:color w:val="000000" w:themeColor="text1"/>
          <w:w w:val="105"/>
          <w:sz w:val="24"/>
          <w:szCs w:val="24"/>
        </w:rPr>
        <w:t xml:space="preserve">Figure </w:t>
      </w:r>
      <w:r w:rsidR="001D7752">
        <w:rPr>
          <w:color w:val="000000" w:themeColor="text1"/>
          <w:w w:val="105"/>
          <w:sz w:val="24"/>
          <w:szCs w:val="24"/>
        </w:rPr>
        <w:t>7</w:t>
      </w:r>
      <w:r w:rsidR="001D7752" w:rsidRPr="00F873CE">
        <w:rPr>
          <w:color w:val="000000" w:themeColor="text1"/>
          <w:w w:val="105"/>
          <w:sz w:val="24"/>
          <w:szCs w:val="24"/>
        </w:rPr>
        <w:t>.3.</w:t>
      </w:r>
      <w:r w:rsidR="001D7752">
        <w:rPr>
          <w:color w:val="000000" w:themeColor="text1"/>
          <w:w w:val="105"/>
          <w:sz w:val="24"/>
          <w:szCs w:val="24"/>
        </w:rPr>
        <w:t>4</w:t>
      </w:r>
      <w:r w:rsidR="001D7752" w:rsidRPr="00F873CE">
        <w:rPr>
          <w:color w:val="000000" w:themeColor="text1"/>
          <w:w w:val="105"/>
          <w:sz w:val="24"/>
          <w:szCs w:val="24"/>
        </w:rPr>
        <w:t xml:space="preserve">: </w:t>
      </w:r>
      <w:r w:rsidR="001D7752">
        <w:rPr>
          <w:color w:val="000000" w:themeColor="text1"/>
          <w:w w:val="105"/>
          <w:sz w:val="24"/>
          <w:szCs w:val="24"/>
        </w:rPr>
        <w:t>Class</w:t>
      </w:r>
      <w:r w:rsidR="001D7752" w:rsidRPr="00F873CE">
        <w:rPr>
          <w:color w:val="000000" w:themeColor="text1"/>
          <w:w w:val="105"/>
          <w:sz w:val="24"/>
          <w:szCs w:val="24"/>
        </w:rPr>
        <w:t xml:space="preserve"> Diagram</w:t>
      </w:r>
    </w:p>
    <w:p w:rsidR="00BA1392" w:rsidRDefault="00714877" w:rsidP="00BA1392">
      <w:pPr>
        <w:tabs>
          <w:tab w:val="left" w:pos="5260"/>
        </w:tabs>
        <w:ind w:left="3240"/>
        <w:rPr>
          <w:b/>
          <w:bCs/>
          <w:sz w:val="36"/>
          <w:szCs w:val="36"/>
        </w:rPr>
      </w:pPr>
      <w:r w:rsidRPr="00BE6F10">
        <w:rPr>
          <w:b/>
        </w:rPr>
        <w:br w:type="page"/>
      </w:r>
      <w:r w:rsidR="00CE4335" w:rsidRPr="00482FC2">
        <w:lastRenderedPageBreak/>
        <w:t xml:space="preserve"> </w:t>
      </w: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b/>
          <w:bCs/>
          <w:sz w:val="36"/>
          <w:szCs w:val="36"/>
        </w:rPr>
      </w:pPr>
    </w:p>
    <w:p w:rsidR="00BA1392" w:rsidRDefault="00BA1392" w:rsidP="00BA1392">
      <w:pPr>
        <w:tabs>
          <w:tab w:val="left" w:pos="5260"/>
        </w:tabs>
        <w:ind w:left="3240"/>
        <w:rPr>
          <w:sz w:val="20"/>
          <w:szCs w:val="20"/>
        </w:rPr>
      </w:pPr>
      <w:r>
        <w:rPr>
          <w:b/>
          <w:bCs/>
          <w:sz w:val="36"/>
          <w:szCs w:val="36"/>
        </w:rPr>
        <w:t>CHAPTER</w:t>
      </w:r>
      <w:r>
        <w:rPr>
          <w:b/>
          <w:bCs/>
          <w:sz w:val="36"/>
          <w:szCs w:val="36"/>
        </w:rPr>
        <w:tab/>
      </w:r>
      <w:r w:rsidR="00962593">
        <w:rPr>
          <w:b/>
          <w:bCs/>
          <w:sz w:val="36"/>
          <w:szCs w:val="36"/>
        </w:rPr>
        <w:t>8</w:t>
      </w:r>
    </w:p>
    <w:p w:rsidR="00BA1392" w:rsidRDefault="00BA1392" w:rsidP="00BA1392">
      <w:pPr>
        <w:spacing w:line="200" w:lineRule="exact"/>
        <w:rPr>
          <w:sz w:val="20"/>
          <w:szCs w:val="20"/>
        </w:rPr>
      </w:pPr>
    </w:p>
    <w:p w:rsidR="00BA1392" w:rsidRDefault="00BA1392" w:rsidP="00BA1392">
      <w:pPr>
        <w:spacing w:line="207" w:lineRule="exact"/>
        <w:rPr>
          <w:sz w:val="20"/>
          <w:szCs w:val="20"/>
        </w:rPr>
      </w:pPr>
    </w:p>
    <w:p w:rsidR="00BA1392" w:rsidRDefault="00BA1392" w:rsidP="00634187">
      <w:pPr>
        <w:jc w:val="center"/>
        <w:rPr>
          <w:b/>
          <w:bCs/>
          <w:sz w:val="35"/>
          <w:szCs w:val="35"/>
        </w:rPr>
      </w:pPr>
      <w:r>
        <w:rPr>
          <w:b/>
          <w:bCs/>
          <w:sz w:val="35"/>
          <w:szCs w:val="35"/>
        </w:rPr>
        <w:t>SYSTEM TESTING</w:t>
      </w: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962593" w:rsidRDefault="00962593" w:rsidP="00634187">
      <w:pPr>
        <w:jc w:val="center"/>
        <w:rPr>
          <w:b/>
          <w:bCs/>
          <w:sz w:val="35"/>
          <w:szCs w:val="35"/>
        </w:rPr>
      </w:pPr>
    </w:p>
    <w:p w:rsidR="00BA1392" w:rsidRDefault="00BA1392" w:rsidP="00BA1392">
      <w:pPr>
        <w:ind w:left="1620"/>
        <w:rPr>
          <w:sz w:val="20"/>
          <w:szCs w:val="20"/>
        </w:rPr>
      </w:pPr>
    </w:p>
    <w:p w:rsidR="006A1892" w:rsidRPr="000415AA" w:rsidRDefault="004C3540" w:rsidP="00CE4335">
      <w:pPr>
        <w:spacing w:line="360" w:lineRule="auto"/>
        <w:jc w:val="center"/>
        <w:rPr>
          <w:b/>
          <w:color w:val="000000" w:themeColor="text1"/>
          <w:sz w:val="32"/>
          <w:szCs w:val="32"/>
        </w:rPr>
      </w:pPr>
      <w:r>
        <w:rPr>
          <w:b/>
          <w:color w:val="000000" w:themeColor="text1"/>
          <w:sz w:val="32"/>
          <w:szCs w:val="32"/>
        </w:rPr>
        <w:lastRenderedPageBreak/>
        <w:t>8</w:t>
      </w:r>
      <w:r w:rsidR="000415AA" w:rsidRPr="000415AA">
        <w:rPr>
          <w:b/>
          <w:color w:val="000000" w:themeColor="text1"/>
          <w:sz w:val="32"/>
          <w:szCs w:val="32"/>
        </w:rPr>
        <w:t xml:space="preserve">. </w:t>
      </w:r>
      <w:r w:rsidR="000415AA" w:rsidRPr="00F873CE">
        <w:rPr>
          <w:b/>
          <w:color w:val="000000" w:themeColor="text1"/>
          <w:sz w:val="28"/>
          <w:szCs w:val="28"/>
        </w:rPr>
        <w:t>TESTING</w:t>
      </w:r>
    </w:p>
    <w:p w:rsidR="000415AA" w:rsidRPr="000415AA" w:rsidRDefault="000415AA" w:rsidP="007D179B">
      <w:pPr>
        <w:pStyle w:val="Heading2"/>
        <w:spacing w:before="240" w:after="120" w:line="360" w:lineRule="auto"/>
        <w:ind w:left="0" w:right="-20"/>
        <w:jc w:val="both"/>
        <w:rPr>
          <w:b w:val="0"/>
          <w:color w:val="000000" w:themeColor="text1"/>
          <w:sz w:val="24"/>
          <w:szCs w:val="24"/>
        </w:rPr>
      </w:pPr>
      <w:r w:rsidRPr="000415AA">
        <w:rPr>
          <w:b w:val="0"/>
          <w:color w:val="000000" w:themeColor="text1"/>
          <w:sz w:val="24"/>
          <w:szCs w:val="24"/>
        </w:rPr>
        <w:t>Testing is the process where the test data is prepared and is used for testing the modules individually and later the validation given for the fields. Then the system testing takes place which makes sure that all components of the system property functions as a unit. The test data should be chosen such that it passed through all possible condition. The following is the description of the testing strategies, which were carried out during the testing period.</w:t>
      </w:r>
    </w:p>
    <w:p w:rsidR="000415AA" w:rsidRPr="000415AA" w:rsidRDefault="000C09F8" w:rsidP="007D179B">
      <w:pPr>
        <w:pStyle w:val="Heading2"/>
        <w:spacing w:before="240" w:after="120" w:line="360" w:lineRule="auto"/>
        <w:ind w:left="0" w:right="-20"/>
        <w:jc w:val="both"/>
        <w:rPr>
          <w:color w:val="000000" w:themeColor="text1"/>
          <w:sz w:val="24"/>
          <w:szCs w:val="24"/>
        </w:rPr>
      </w:pPr>
      <w:r>
        <w:rPr>
          <w:color w:val="000000" w:themeColor="text1"/>
          <w:sz w:val="24"/>
          <w:szCs w:val="24"/>
        </w:rPr>
        <w:t>8</w:t>
      </w:r>
      <w:r w:rsidR="000415AA" w:rsidRPr="000415AA">
        <w:rPr>
          <w:color w:val="000000" w:themeColor="text1"/>
          <w:sz w:val="24"/>
          <w:szCs w:val="24"/>
        </w:rPr>
        <w:t>.1 SYSTEM TESTING</w:t>
      </w:r>
    </w:p>
    <w:p w:rsidR="000415AA" w:rsidRPr="000415AA" w:rsidRDefault="000415AA" w:rsidP="007D179B">
      <w:pPr>
        <w:pStyle w:val="Heading2"/>
        <w:spacing w:before="240" w:after="120" w:line="360" w:lineRule="auto"/>
        <w:ind w:left="0" w:right="-20"/>
        <w:jc w:val="both"/>
        <w:rPr>
          <w:b w:val="0"/>
          <w:color w:val="000000" w:themeColor="text1"/>
          <w:sz w:val="24"/>
          <w:szCs w:val="24"/>
        </w:rPr>
      </w:pPr>
      <w:r w:rsidRPr="000415AA">
        <w:rPr>
          <w:b w:val="0"/>
          <w:color w:val="000000" w:themeColor="text1"/>
          <w:sz w:val="24"/>
          <w:szCs w:val="24"/>
        </w:rPr>
        <w:t xml:space="preserve">Testing has become an integral part of any system or project especially in the field of information technology.  The importance of testing is a method of justifying, if one is ready to move further, be it to be check if one is capable to with stand the rigors of a particular situation cannot be underplayed and that is why testing before development is so critical. When the software is developed before it is given to user to user the software must be tested whether it is solving the purpose for which it is developed.  This testing involves various types through which one can ensure the software is reliable. The program was tested logically and pattern of execution of the program for a set of data are repeated.  Thus the code was exhaustively checked for all possible correct data and the outcomes were also checked.  </w:t>
      </w:r>
    </w:p>
    <w:p w:rsidR="000415AA" w:rsidRPr="000415AA" w:rsidRDefault="000C09F8" w:rsidP="007D179B">
      <w:pPr>
        <w:pStyle w:val="Heading2"/>
        <w:spacing w:before="240" w:after="120" w:line="360" w:lineRule="auto"/>
        <w:ind w:left="0" w:right="-20"/>
        <w:jc w:val="both"/>
        <w:rPr>
          <w:color w:val="000000" w:themeColor="text1"/>
          <w:sz w:val="24"/>
          <w:szCs w:val="24"/>
        </w:rPr>
      </w:pPr>
      <w:r>
        <w:rPr>
          <w:color w:val="000000" w:themeColor="text1"/>
          <w:sz w:val="24"/>
          <w:szCs w:val="24"/>
        </w:rPr>
        <w:t>8</w:t>
      </w:r>
      <w:r w:rsidR="000415AA" w:rsidRPr="000415AA">
        <w:rPr>
          <w:color w:val="000000" w:themeColor="text1"/>
          <w:sz w:val="24"/>
          <w:szCs w:val="24"/>
        </w:rPr>
        <w:t>.2 MODULE TESTING</w:t>
      </w:r>
    </w:p>
    <w:p w:rsidR="000415AA" w:rsidRPr="000415AA" w:rsidRDefault="000415AA" w:rsidP="007D179B">
      <w:pPr>
        <w:pStyle w:val="Heading2"/>
        <w:spacing w:before="240" w:after="120" w:line="360" w:lineRule="auto"/>
        <w:ind w:left="0" w:right="-20"/>
        <w:jc w:val="both"/>
        <w:rPr>
          <w:b w:val="0"/>
          <w:color w:val="000000" w:themeColor="text1"/>
          <w:sz w:val="24"/>
          <w:szCs w:val="24"/>
        </w:rPr>
      </w:pPr>
      <w:r w:rsidRPr="000415AA">
        <w:rPr>
          <w:b w:val="0"/>
          <w:color w:val="000000" w:themeColor="text1"/>
          <w:sz w:val="24"/>
          <w:szCs w:val="24"/>
        </w:rPr>
        <w:t xml:space="preserve">To locate errors, each module is tested individually.  This enables us to detect error and correct it without affecting any other modules. Whenever the program is not satisfying the required function, it must be corrected to get the required result. Thus all the modules are individually tested from bottom up starting with the smallest and lowest modules and proceeding to the next level. Each module in the system is tested separately. For example the job classification module is tested separately. This module is tested with different job and its approximate execution time and the result of the test is compared with the results that are prepared manually. Each module in the system is tested separately. In this system the resource classification and job scheduling modules are tested separately and their </w:t>
      </w:r>
      <w:r w:rsidRPr="000415AA">
        <w:rPr>
          <w:b w:val="0"/>
          <w:color w:val="000000" w:themeColor="text1"/>
          <w:sz w:val="24"/>
          <w:szCs w:val="24"/>
        </w:rPr>
        <w:lastRenderedPageBreak/>
        <w:t>corresponding results are obtained which reduces the process waiting time.</w:t>
      </w:r>
    </w:p>
    <w:p w:rsidR="000415AA" w:rsidRPr="000415AA" w:rsidRDefault="000C09F8" w:rsidP="007D179B">
      <w:pPr>
        <w:pStyle w:val="Heading2"/>
        <w:spacing w:before="240" w:after="120" w:line="360" w:lineRule="auto"/>
        <w:ind w:left="0" w:right="-20"/>
        <w:jc w:val="both"/>
        <w:rPr>
          <w:color w:val="000000" w:themeColor="text1"/>
          <w:sz w:val="24"/>
          <w:szCs w:val="24"/>
        </w:rPr>
      </w:pPr>
      <w:r>
        <w:rPr>
          <w:color w:val="000000" w:themeColor="text1"/>
          <w:sz w:val="24"/>
          <w:szCs w:val="24"/>
        </w:rPr>
        <w:t>8</w:t>
      </w:r>
      <w:r w:rsidR="000415AA" w:rsidRPr="000415AA">
        <w:rPr>
          <w:color w:val="000000" w:themeColor="text1"/>
          <w:sz w:val="24"/>
          <w:szCs w:val="24"/>
        </w:rPr>
        <w:t>.3 INTEGRATION TESTING</w:t>
      </w:r>
    </w:p>
    <w:p w:rsidR="000415AA" w:rsidRPr="000415AA" w:rsidRDefault="000415AA" w:rsidP="007D179B">
      <w:pPr>
        <w:pStyle w:val="Heading2"/>
        <w:spacing w:before="240" w:after="120" w:line="360" w:lineRule="auto"/>
        <w:ind w:left="0" w:right="-20"/>
        <w:jc w:val="both"/>
        <w:rPr>
          <w:b w:val="0"/>
          <w:color w:val="000000" w:themeColor="text1"/>
          <w:sz w:val="24"/>
          <w:szCs w:val="24"/>
        </w:rPr>
      </w:pPr>
      <w:r w:rsidRPr="000415AA">
        <w:rPr>
          <w:b w:val="0"/>
          <w:color w:val="000000" w:themeColor="text1"/>
          <w:sz w:val="24"/>
          <w:szCs w:val="24"/>
        </w:rPr>
        <w:t>After the module testing, the integration testing is applied.  When linking the modules there may be chance for errors to occur, these errors are corrected by using this testing. In this system all modules are connected and tested. The testing results are very correct. Thus the mapping of jobs with resources is done correctly by the system</w:t>
      </w:r>
    </w:p>
    <w:p w:rsidR="000415AA" w:rsidRPr="000415AA" w:rsidRDefault="000415AA" w:rsidP="007D179B">
      <w:pPr>
        <w:pStyle w:val="Heading2"/>
        <w:spacing w:before="240" w:after="120" w:line="360" w:lineRule="auto"/>
        <w:ind w:left="0" w:right="-20"/>
        <w:jc w:val="both"/>
        <w:rPr>
          <w:color w:val="000000" w:themeColor="text1"/>
          <w:sz w:val="24"/>
          <w:szCs w:val="24"/>
        </w:rPr>
      </w:pPr>
      <w:r w:rsidRPr="000415AA">
        <w:rPr>
          <w:color w:val="000000" w:themeColor="text1"/>
          <w:sz w:val="24"/>
          <w:szCs w:val="24"/>
        </w:rPr>
        <w:t>8.4 ACCEPTANCE TESTING</w:t>
      </w:r>
    </w:p>
    <w:p w:rsidR="000415AA" w:rsidRDefault="000415AA" w:rsidP="007D179B">
      <w:pPr>
        <w:pStyle w:val="Heading2"/>
        <w:spacing w:before="240" w:after="120" w:line="360" w:lineRule="auto"/>
        <w:ind w:left="0" w:right="-20"/>
        <w:jc w:val="both"/>
        <w:rPr>
          <w:b w:val="0"/>
          <w:color w:val="000000" w:themeColor="text1"/>
          <w:sz w:val="24"/>
          <w:szCs w:val="24"/>
        </w:rPr>
      </w:pPr>
      <w:r w:rsidRPr="000415AA">
        <w:rPr>
          <w:b w:val="0"/>
          <w:color w:val="000000" w:themeColor="text1"/>
          <w:sz w:val="24"/>
          <w:szCs w:val="24"/>
        </w:rPr>
        <w:t>When that user fined no major problems with its accuracy, the system passers through a final acceptance test.  This test confirms that the system needs the original goals, objectives and requirements established during analysis without actual execution which elimination wastage of time and money acceptance tests on the shoulders of users and management, it is finally acceptable and ready for the operation.</w:t>
      </w: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5344CF" w:rsidRDefault="005344CF" w:rsidP="007D179B">
      <w:pPr>
        <w:pStyle w:val="Heading2"/>
        <w:spacing w:before="240" w:after="120" w:line="360" w:lineRule="auto"/>
        <w:ind w:left="0" w:right="-20"/>
        <w:jc w:val="both"/>
        <w:rPr>
          <w:b w:val="0"/>
          <w:color w:val="000000" w:themeColor="text1"/>
          <w:sz w:val="24"/>
          <w:szCs w:val="24"/>
        </w:rPr>
      </w:pPr>
    </w:p>
    <w:p w:rsidR="00FA1F87" w:rsidRPr="004B5D74" w:rsidRDefault="00FA1F87" w:rsidP="007D179B">
      <w:pPr>
        <w:spacing w:line="360" w:lineRule="auto"/>
        <w:ind w:right="57"/>
        <w:jc w:val="both"/>
        <w:rPr>
          <w:b/>
          <w:sz w:val="24"/>
          <w:szCs w:val="24"/>
        </w:rPr>
      </w:pPr>
      <w:r w:rsidRPr="004B5D74">
        <w:rPr>
          <w:b/>
          <w:sz w:val="24"/>
          <w:szCs w:val="24"/>
        </w:rPr>
        <w:lastRenderedPageBreak/>
        <w:t>8.5 TEST CASES:</w:t>
      </w:r>
    </w:p>
    <w:p w:rsidR="000415AA" w:rsidRPr="00F873CE" w:rsidRDefault="000415AA" w:rsidP="007D179B">
      <w:pPr>
        <w:spacing w:line="360" w:lineRule="auto"/>
        <w:ind w:right="57"/>
        <w:jc w:val="both"/>
        <w:rPr>
          <w:b/>
          <w:sz w:val="32"/>
          <w:szCs w:val="32"/>
          <w:u w:val="single"/>
        </w:rPr>
      </w:pPr>
    </w:p>
    <w:tbl>
      <w:tblPr>
        <w:tblStyle w:val="TableGrid"/>
        <w:tblW w:w="9828" w:type="dxa"/>
        <w:jc w:val="center"/>
        <w:tblLayout w:type="fixed"/>
        <w:tblLook w:val="0000" w:firstRow="0" w:lastRow="0" w:firstColumn="0" w:lastColumn="0" w:noHBand="0" w:noVBand="0"/>
      </w:tblPr>
      <w:tblGrid>
        <w:gridCol w:w="1102"/>
        <w:gridCol w:w="1292"/>
        <w:gridCol w:w="1319"/>
        <w:gridCol w:w="1435"/>
        <w:gridCol w:w="1260"/>
        <w:gridCol w:w="1350"/>
        <w:gridCol w:w="1080"/>
        <w:gridCol w:w="990"/>
      </w:tblGrid>
      <w:tr w:rsidR="00FA1F87" w:rsidRPr="00F873CE" w:rsidTr="000B2E1F">
        <w:trPr>
          <w:trHeight w:val="224"/>
          <w:jc w:val="center"/>
        </w:trPr>
        <w:tc>
          <w:tcPr>
            <w:tcW w:w="1102" w:type="dxa"/>
            <w:vMerge w:val="restart"/>
          </w:tcPr>
          <w:p w:rsidR="00FA1F87" w:rsidRPr="00F873CE" w:rsidRDefault="00FA1F87" w:rsidP="007D179B">
            <w:pPr>
              <w:spacing w:line="360" w:lineRule="auto"/>
              <w:jc w:val="both"/>
              <w:rPr>
                <w:b/>
              </w:rPr>
            </w:pPr>
            <w:r w:rsidRPr="00F873CE">
              <w:rPr>
                <w:b/>
              </w:rPr>
              <w:t>Test Case Id</w:t>
            </w:r>
          </w:p>
        </w:tc>
        <w:tc>
          <w:tcPr>
            <w:tcW w:w="1292" w:type="dxa"/>
            <w:vMerge w:val="restart"/>
          </w:tcPr>
          <w:p w:rsidR="00FA1F87" w:rsidRPr="00F873CE" w:rsidRDefault="00FA1F87" w:rsidP="007D179B">
            <w:pPr>
              <w:spacing w:line="360" w:lineRule="auto"/>
              <w:jc w:val="both"/>
              <w:rPr>
                <w:b/>
              </w:rPr>
            </w:pPr>
            <w:r w:rsidRPr="00F873CE">
              <w:rPr>
                <w:b/>
              </w:rPr>
              <w:t>Test Case Name</w:t>
            </w:r>
          </w:p>
        </w:tc>
        <w:tc>
          <w:tcPr>
            <w:tcW w:w="1319" w:type="dxa"/>
            <w:vMerge w:val="restart"/>
          </w:tcPr>
          <w:p w:rsidR="00FA1F87" w:rsidRPr="00F873CE" w:rsidRDefault="00FA1F87" w:rsidP="007D179B">
            <w:pPr>
              <w:spacing w:line="360" w:lineRule="auto"/>
              <w:jc w:val="both"/>
              <w:rPr>
                <w:b/>
              </w:rPr>
            </w:pPr>
            <w:r w:rsidRPr="00F873CE">
              <w:rPr>
                <w:b/>
              </w:rPr>
              <w:t xml:space="preserve">Test Case </w:t>
            </w:r>
            <w:proofErr w:type="spellStart"/>
            <w:r w:rsidRPr="00F873CE">
              <w:rPr>
                <w:b/>
              </w:rPr>
              <w:t>Desc</w:t>
            </w:r>
            <w:proofErr w:type="spellEnd"/>
            <w:r w:rsidRPr="00F873CE">
              <w:rPr>
                <w:b/>
              </w:rPr>
              <w:t>.</w:t>
            </w:r>
          </w:p>
        </w:tc>
        <w:tc>
          <w:tcPr>
            <w:tcW w:w="4045" w:type="dxa"/>
            <w:gridSpan w:val="3"/>
          </w:tcPr>
          <w:p w:rsidR="00FA1F87" w:rsidRPr="00F873CE" w:rsidRDefault="00FA1F87" w:rsidP="007D179B">
            <w:pPr>
              <w:spacing w:line="360" w:lineRule="auto"/>
              <w:jc w:val="both"/>
              <w:rPr>
                <w:b/>
              </w:rPr>
            </w:pPr>
            <w:r w:rsidRPr="00F873CE">
              <w:rPr>
                <w:b/>
              </w:rPr>
              <w:t>Test Steps</w:t>
            </w:r>
          </w:p>
        </w:tc>
        <w:tc>
          <w:tcPr>
            <w:tcW w:w="1080" w:type="dxa"/>
            <w:vMerge w:val="restart"/>
          </w:tcPr>
          <w:p w:rsidR="00FA1F87" w:rsidRPr="00F873CE" w:rsidRDefault="00FA1F87" w:rsidP="007D179B">
            <w:pPr>
              <w:spacing w:line="360" w:lineRule="auto"/>
              <w:jc w:val="both"/>
              <w:rPr>
                <w:b/>
              </w:rPr>
            </w:pPr>
            <w:r w:rsidRPr="00F873CE">
              <w:rPr>
                <w:b/>
              </w:rPr>
              <w:t>Test Case Status</w:t>
            </w:r>
          </w:p>
        </w:tc>
        <w:tc>
          <w:tcPr>
            <w:tcW w:w="990" w:type="dxa"/>
            <w:vMerge w:val="restart"/>
          </w:tcPr>
          <w:p w:rsidR="00FA1F87" w:rsidRPr="00F873CE" w:rsidRDefault="00FA1F87" w:rsidP="007D179B">
            <w:pPr>
              <w:spacing w:line="360" w:lineRule="auto"/>
              <w:jc w:val="both"/>
              <w:rPr>
                <w:b/>
              </w:rPr>
            </w:pPr>
            <w:r w:rsidRPr="00F873CE">
              <w:rPr>
                <w:b/>
              </w:rPr>
              <w:t>Test Priority</w:t>
            </w:r>
          </w:p>
        </w:tc>
      </w:tr>
      <w:tr w:rsidR="00FA1F87" w:rsidRPr="00F873CE" w:rsidTr="000B2E1F">
        <w:trPr>
          <w:trHeight w:val="144"/>
          <w:jc w:val="center"/>
        </w:trPr>
        <w:tc>
          <w:tcPr>
            <w:tcW w:w="1102" w:type="dxa"/>
            <w:vMerge/>
          </w:tcPr>
          <w:p w:rsidR="00FA1F87" w:rsidRPr="00F873CE" w:rsidRDefault="00FA1F87" w:rsidP="007D179B">
            <w:pPr>
              <w:spacing w:line="360" w:lineRule="auto"/>
              <w:jc w:val="both"/>
              <w:rPr>
                <w:b/>
              </w:rPr>
            </w:pPr>
          </w:p>
        </w:tc>
        <w:tc>
          <w:tcPr>
            <w:tcW w:w="1292" w:type="dxa"/>
            <w:vMerge/>
          </w:tcPr>
          <w:p w:rsidR="00FA1F87" w:rsidRPr="00F873CE" w:rsidRDefault="00FA1F87" w:rsidP="007D179B">
            <w:pPr>
              <w:spacing w:line="360" w:lineRule="auto"/>
              <w:jc w:val="both"/>
              <w:rPr>
                <w:b/>
              </w:rPr>
            </w:pPr>
          </w:p>
        </w:tc>
        <w:tc>
          <w:tcPr>
            <w:tcW w:w="1319" w:type="dxa"/>
            <w:vMerge/>
          </w:tcPr>
          <w:p w:rsidR="00FA1F87" w:rsidRPr="00F873CE" w:rsidRDefault="00FA1F87" w:rsidP="007D179B">
            <w:pPr>
              <w:spacing w:line="360" w:lineRule="auto"/>
              <w:jc w:val="both"/>
              <w:rPr>
                <w:b/>
              </w:rPr>
            </w:pPr>
          </w:p>
        </w:tc>
        <w:tc>
          <w:tcPr>
            <w:tcW w:w="1435" w:type="dxa"/>
          </w:tcPr>
          <w:p w:rsidR="00FA1F87" w:rsidRPr="00F873CE" w:rsidRDefault="00FA1F87" w:rsidP="007D179B">
            <w:pPr>
              <w:spacing w:line="360" w:lineRule="auto"/>
              <w:jc w:val="both"/>
              <w:rPr>
                <w:b/>
              </w:rPr>
            </w:pPr>
            <w:r w:rsidRPr="00F873CE">
              <w:rPr>
                <w:b/>
              </w:rPr>
              <w:t>Step</w:t>
            </w:r>
          </w:p>
        </w:tc>
        <w:tc>
          <w:tcPr>
            <w:tcW w:w="1260" w:type="dxa"/>
          </w:tcPr>
          <w:p w:rsidR="00FA1F87" w:rsidRPr="00F873CE" w:rsidRDefault="00FA1F87" w:rsidP="007D179B">
            <w:pPr>
              <w:spacing w:line="360" w:lineRule="auto"/>
              <w:jc w:val="both"/>
              <w:rPr>
                <w:b/>
              </w:rPr>
            </w:pPr>
            <w:r w:rsidRPr="00F873CE">
              <w:rPr>
                <w:b/>
              </w:rPr>
              <w:t>Expected</w:t>
            </w:r>
          </w:p>
        </w:tc>
        <w:tc>
          <w:tcPr>
            <w:tcW w:w="1350" w:type="dxa"/>
          </w:tcPr>
          <w:p w:rsidR="00FA1F87" w:rsidRPr="00F873CE" w:rsidRDefault="00FA1F87" w:rsidP="007D179B">
            <w:pPr>
              <w:spacing w:line="360" w:lineRule="auto"/>
              <w:jc w:val="both"/>
              <w:rPr>
                <w:b/>
              </w:rPr>
            </w:pPr>
            <w:r w:rsidRPr="00F873CE">
              <w:rPr>
                <w:b/>
              </w:rPr>
              <w:t>Actual</w:t>
            </w:r>
          </w:p>
        </w:tc>
        <w:tc>
          <w:tcPr>
            <w:tcW w:w="1080" w:type="dxa"/>
            <w:vMerge/>
          </w:tcPr>
          <w:p w:rsidR="00FA1F87" w:rsidRPr="00F873CE" w:rsidRDefault="00FA1F87" w:rsidP="007D179B">
            <w:pPr>
              <w:spacing w:line="360" w:lineRule="auto"/>
              <w:jc w:val="both"/>
              <w:rPr>
                <w:b/>
              </w:rPr>
            </w:pPr>
          </w:p>
        </w:tc>
        <w:tc>
          <w:tcPr>
            <w:tcW w:w="990" w:type="dxa"/>
            <w:vMerge/>
          </w:tcPr>
          <w:p w:rsidR="00FA1F87" w:rsidRPr="00F873CE" w:rsidRDefault="00FA1F87" w:rsidP="007D179B">
            <w:pPr>
              <w:spacing w:line="360" w:lineRule="auto"/>
              <w:jc w:val="both"/>
              <w:rPr>
                <w:b/>
              </w:rPr>
            </w:pPr>
          </w:p>
        </w:tc>
      </w:tr>
      <w:tr w:rsidR="00FA1F87" w:rsidRPr="00F873CE" w:rsidTr="000B2E1F">
        <w:trPr>
          <w:trHeight w:val="2054"/>
          <w:jc w:val="center"/>
        </w:trPr>
        <w:tc>
          <w:tcPr>
            <w:tcW w:w="1102" w:type="dxa"/>
          </w:tcPr>
          <w:p w:rsidR="00FA1F87" w:rsidRPr="00F873CE" w:rsidRDefault="00FA1F87" w:rsidP="007D179B">
            <w:pPr>
              <w:spacing w:line="360" w:lineRule="auto"/>
              <w:jc w:val="both"/>
              <w:rPr>
                <w:sz w:val="24"/>
                <w:szCs w:val="24"/>
              </w:rPr>
            </w:pPr>
            <w:r w:rsidRPr="00F873CE">
              <w:rPr>
                <w:sz w:val="24"/>
                <w:szCs w:val="24"/>
              </w:rPr>
              <w:t>01</w:t>
            </w:r>
          </w:p>
        </w:tc>
        <w:tc>
          <w:tcPr>
            <w:tcW w:w="1292" w:type="dxa"/>
          </w:tcPr>
          <w:p w:rsidR="00FA1F87" w:rsidRPr="00F873CE" w:rsidRDefault="00FA1F87" w:rsidP="007D179B">
            <w:pPr>
              <w:spacing w:line="360" w:lineRule="auto"/>
              <w:jc w:val="both"/>
              <w:rPr>
                <w:sz w:val="24"/>
                <w:szCs w:val="24"/>
              </w:rPr>
            </w:pPr>
            <w:r w:rsidRPr="00F873CE">
              <w:rPr>
                <w:sz w:val="24"/>
                <w:szCs w:val="24"/>
              </w:rPr>
              <w:t>Upload the  tasks dataset</w:t>
            </w:r>
          </w:p>
        </w:tc>
        <w:tc>
          <w:tcPr>
            <w:tcW w:w="1319" w:type="dxa"/>
          </w:tcPr>
          <w:p w:rsidR="00FA1F87" w:rsidRPr="00F873CE" w:rsidRDefault="00FA1F87" w:rsidP="007D179B">
            <w:pPr>
              <w:spacing w:line="360" w:lineRule="auto"/>
              <w:jc w:val="both"/>
              <w:rPr>
                <w:sz w:val="24"/>
                <w:szCs w:val="24"/>
              </w:rPr>
            </w:pPr>
            <w:r w:rsidRPr="00F873CE">
              <w:rPr>
                <w:sz w:val="24"/>
                <w:szCs w:val="24"/>
              </w:rPr>
              <w:t>Verify either file is loaded or not</w:t>
            </w:r>
          </w:p>
        </w:tc>
        <w:tc>
          <w:tcPr>
            <w:tcW w:w="1435" w:type="dxa"/>
          </w:tcPr>
          <w:p w:rsidR="00FA1F87" w:rsidRPr="00F873CE" w:rsidRDefault="00FA1F87" w:rsidP="007D179B">
            <w:pPr>
              <w:spacing w:line="360" w:lineRule="auto"/>
              <w:jc w:val="both"/>
              <w:rPr>
                <w:sz w:val="24"/>
                <w:szCs w:val="24"/>
              </w:rPr>
            </w:pPr>
            <w:r w:rsidRPr="00F873CE">
              <w:rPr>
                <w:sz w:val="24"/>
                <w:szCs w:val="24"/>
              </w:rPr>
              <w:t>If dataset is not uploaded</w:t>
            </w:r>
          </w:p>
        </w:tc>
        <w:tc>
          <w:tcPr>
            <w:tcW w:w="1260" w:type="dxa"/>
          </w:tcPr>
          <w:p w:rsidR="00FA1F87" w:rsidRPr="00F873CE" w:rsidRDefault="00FA1F87" w:rsidP="007D179B">
            <w:pPr>
              <w:spacing w:line="360" w:lineRule="auto"/>
              <w:jc w:val="both"/>
              <w:rPr>
                <w:sz w:val="24"/>
                <w:szCs w:val="24"/>
              </w:rPr>
            </w:pPr>
            <w:r w:rsidRPr="00F873CE">
              <w:rPr>
                <w:sz w:val="24"/>
                <w:szCs w:val="24"/>
              </w:rPr>
              <w:t>It cannot display the file loaded message</w:t>
            </w:r>
          </w:p>
        </w:tc>
        <w:tc>
          <w:tcPr>
            <w:tcW w:w="1350" w:type="dxa"/>
          </w:tcPr>
          <w:p w:rsidR="00FA1F87" w:rsidRPr="00F873CE" w:rsidRDefault="00FA1F87" w:rsidP="007D179B">
            <w:pPr>
              <w:spacing w:line="360" w:lineRule="auto"/>
              <w:jc w:val="both"/>
              <w:rPr>
                <w:sz w:val="24"/>
                <w:szCs w:val="24"/>
              </w:rPr>
            </w:pPr>
            <w:r w:rsidRPr="00F873CE">
              <w:rPr>
                <w:sz w:val="24"/>
                <w:szCs w:val="24"/>
              </w:rPr>
              <w:t>File is loaded which displays task waiting time</w:t>
            </w:r>
          </w:p>
        </w:tc>
        <w:tc>
          <w:tcPr>
            <w:tcW w:w="1080" w:type="dxa"/>
          </w:tcPr>
          <w:p w:rsidR="00FA1F87" w:rsidRPr="00F873CE" w:rsidRDefault="00FA1F87" w:rsidP="007D179B">
            <w:pPr>
              <w:spacing w:line="360" w:lineRule="auto"/>
              <w:jc w:val="both"/>
              <w:rPr>
                <w:sz w:val="24"/>
                <w:szCs w:val="24"/>
              </w:rPr>
            </w:pPr>
            <w:r w:rsidRPr="00F873CE">
              <w:rPr>
                <w:sz w:val="24"/>
                <w:szCs w:val="24"/>
              </w:rPr>
              <w:t>High</w:t>
            </w:r>
          </w:p>
        </w:tc>
        <w:tc>
          <w:tcPr>
            <w:tcW w:w="990" w:type="dxa"/>
          </w:tcPr>
          <w:p w:rsidR="00FA1F87" w:rsidRPr="00F873CE" w:rsidRDefault="00FA1F87" w:rsidP="007D179B">
            <w:pPr>
              <w:spacing w:line="360" w:lineRule="auto"/>
              <w:jc w:val="both"/>
              <w:rPr>
                <w:sz w:val="24"/>
                <w:szCs w:val="24"/>
              </w:rPr>
            </w:pPr>
            <w:r w:rsidRPr="00F873CE">
              <w:rPr>
                <w:sz w:val="24"/>
                <w:szCs w:val="24"/>
              </w:rPr>
              <w:t>High</w:t>
            </w:r>
          </w:p>
        </w:tc>
      </w:tr>
      <w:tr w:rsidR="00FA1F87" w:rsidRPr="00F873CE" w:rsidTr="000B2E1F">
        <w:trPr>
          <w:trHeight w:val="2054"/>
          <w:jc w:val="center"/>
        </w:trPr>
        <w:tc>
          <w:tcPr>
            <w:tcW w:w="1102" w:type="dxa"/>
          </w:tcPr>
          <w:p w:rsidR="00FA1F87" w:rsidRPr="00F873CE" w:rsidRDefault="00FA1F87" w:rsidP="007D179B">
            <w:pPr>
              <w:spacing w:line="360" w:lineRule="auto"/>
              <w:jc w:val="both"/>
              <w:rPr>
                <w:sz w:val="24"/>
                <w:szCs w:val="24"/>
              </w:rPr>
            </w:pPr>
            <w:r w:rsidRPr="00F873CE">
              <w:rPr>
                <w:sz w:val="24"/>
                <w:szCs w:val="24"/>
              </w:rPr>
              <w:t>02</w:t>
            </w:r>
          </w:p>
        </w:tc>
        <w:tc>
          <w:tcPr>
            <w:tcW w:w="1292" w:type="dxa"/>
          </w:tcPr>
          <w:p w:rsidR="00FA1F87" w:rsidRPr="00F873CE" w:rsidRDefault="00FA1F87" w:rsidP="007D179B">
            <w:pPr>
              <w:spacing w:line="360" w:lineRule="auto"/>
              <w:jc w:val="both"/>
              <w:rPr>
                <w:sz w:val="24"/>
                <w:szCs w:val="24"/>
              </w:rPr>
            </w:pPr>
            <w:r w:rsidRPr="00F873CE">
              <w:rPr>
                <w:sz w:val="24"/>
                <w:szCs w:val="24"/>
              </w:rPr>
              <w:t>Upload patients dataset</w:t>
            </w:r>
          </w:p>
        </w:tc>
        <w:tc>
          <w:tcPr>
            <w:tcW w:w="1319" w:type="dxa"/>
          </w:tcPr>
          <w:p w:rsidR="00FA1F87" w:rsidRPr="00F873CE" w:rsidRDefault="00FA1F87" w:rsidP="007D179B">
            <w:pPr>
              <w:spacing w:line="360" w:lineRule="auto"/>
              <w:jc w:val="both"/>
              <w:rPr>
                <w:sz w:val="24"/>
                <w:szCs w:val="24"/>
              </w:rPr>
            </w:pPr>
            <w:r w:rsidRPr="00F873CE">
              <w:rPr>
                <w:sz w:val="24"/>
                <w:szCs w:val="24"/>
              </w:rPr>
              <w:t>Verify either dataset loaded or not</w:t>
            </w:r>
          </w:p>
        </w:tc>
        <w:tc>
          <w:tcPr>
            <w:tcW w:w="1435" w:type="dxa"/>
          </w:tcPr>
          <w:p w:rsidR="00FA1F87" w:rsidRPr="00F873CE" w:rsidRDefault="00FA1F87" w:rsidP="007D179B">
            <w:pPr>
              <w:spacing w:line="360" w:lineRule="auto"/>
              <w:jc w:val="both"/>
              <w:rPr>
                <w:sz w:val="24"/>
                <w:szCs w:val="24"/>
              </w:rPr>
            </w:pPr>
            <w:r w:rsidRPr="00F873CE">
              <w:rPr>
                <w:sz w:val="24"/>
                <w:szCs w:val="24"/>
              </w:rPr>
              <w:t>If dataset is not  uploaded</w:t>
            </w:r>
          </w:p>
        </w:tc>
        <w:tc>
          <w:tcPr>
            <w:tcW w:w="1260" w:type="dxa"/>
          </w:tcPr>
          <w:p w:rsidR="00FA1F87" w:rsidRPr="00F873CE" w:rsidRDefault="00FA1F87" w:rsidP="007D179B">
            <w:pPr>
              <w:spacing w:line="360" w:lineRule="auto"/>
              <w:jc w:val="both"/>
              <w:rPr>
                <w:sz w:val="24"/>
                <w:szCs w:val="24"/>
              </w:rPr>
            </w:pPr>
            <w:r w:rsidRPr="00F873CE">
              <w:rPr>
                <w:sz w:val="24"/>
                <w:szCs w:val="24"/>
              </w:rPr>
              <w:t>It cannot display dataset reading process completed</w:t>
            </w:r>
          </w:p>
        </w:tc>
        <w:tc>
          <w:tcPr>
            <w:tcW w:w="1350" w:type="dxa"/>
          </w:tcPr>
          <w:p w:rsidR="00FA1F87" w:rsidRPr="00F873CE" w:rsidRDefault="00FA1F87" w:rsidP="007D179B">
            <w:pPr>
              <w:spacing w:line="360" w:lineRule="auto"/>
              <w:jc w:val="both"/>
              <w:rPr>
                <w:sz w:val="24"/>
                <w:szCs w:val="24"/>
              </w:rPr>
            </w:pPr>
            <w:r w:rsidRPr="00F873CE">
              <w:rPr>
                <w:sz w:val="24"/>
                <w:szCs w:val="24"/>
              </w:rPr>
              <w:t>It can display dataset reading process completed</w:t>
            </w:r>
          </w:p>
        </w:tc>
        <w:tc>
          <w:tcPr>
            <w:tcW w:w="1080" w:type="dxa"/>
          </w:tcPr>
          <w:p w:rsidR="00FA1F87" w:rsidRPr="00F873CE" w:rsidRDefault="00FA1F87" w:rsidP="007D179B">
            <w:pPr>
              <w:spacing w:line="360" w:lineRule="auto"/>
              <w:jc w:val="both"/>
              <w:rPr>
                <w:sz w:val="24"/>
                <w:szCs w:val="24"/>
              </w:rPr>
            </w:pPr>
            <w:r w:rsidRPr="00F873CE">
              <w:rPr>
                <w:sz w:val="24"/>
                <w:szCs w:val="24"/>
              </w:rPr>
              <w:t>low</w:t>
            </w:r>
          </w:p>
        </w:tc>
        <w:tc>
          <w:tcPr>
            <w:tcW w:w="990" w:type="dxa"/>
          </w:tcPr>
          <w:p w:rsidR="00FA1F87" w:rsidRPr="00F873CE" w:rsidRDefault="00FA1F87" w:rsidP="007D179B">
            <w:pPr>
              <w:spacing w:line="360" w:lineRule="auto"/>
              <w:jc w:val="both"/>
              <w:rPr>
                <w:sz w:val="24"/>
                <w:szCs w:val="24"/>
              </w:rPr>
            </w:pPr>
            <w:r w:rsidRPr="00F873CE">
              <w:rPr>
                <w:sz w:val="24"/>
                <w:szCs w:val="24"/>
              </w:rPr>
              <w:t>High</w:t>
            </w:r>
          </w:p>
        </w:tc>
      </w:tr>
      <w:tr w:rsidR="00FA1F87" w:rsidRPr="00F873CE" w:rsidTr="00895249">
        <w:trPr>
          <w:trHeight w:val="73"/>
          <w:jc w:val="center"/>
        </w:trPr>
        <w:tc>
          <w:tcPr>
            <w:tcW w:w="1102" w:type="dxa"/>
          </w:tcPr>
          <w:p w:rsidR="00FA1F87" w:rsidRPr="00F873CE" w:rsidRDefault="00FA1F87" w:rsidP="007D179B">
            <w:pPr>
              <w:spacing w:line="360" w:lineRule="auto"/>
              <w:jc w:val="both"/>
              <w:rPr>
                <w:sz w:val="24"/>
                <w:szCs w:val="24"/>
              </w:rPr>
            </w:pPr>
            <w:r w:rsidRPr="00F873CE">
              <w:rPr>
                <w:sz w:val="24"/>
                <w:szCs w:val="24"/>
              </w:rPr>
              <w:t>03</w:t>
            </w:r>
          </w:p>
        </w:tc>
        <w:tc>
          <w:tcPr>
            <w:tcW w:w="1292" w:type="dxa"/>
          </w:tcPr>
          <w:p w:rsidR="00FA1F87" w:rsidRPr="00F873CE" w:rsidRDefault="00FA1F87" w:rsidP="007D179B">
            <w:pPr>
              <w:spacing w:line="360" w:lineRule="auto"/>
              <w:jc w:val="both"/>
              <w:rPr>
                <w:sz w:val="24"/>
                <w:szCs w:val="24"/>
              </w:rPr>
            </w:pPr>
            <w:r w:rsidRPr="00F873CE">
              <w:rPr>
                <w:sz w:val="24"/>
                <w:szCs w:val="24"/>
              </w:rPr>
              <w:t>Preprocessing</w:t>
            </w:r>
          </w:p>
        </w:tc>
        <w:tc>
          <w:tcPr>
            <w:tcW w:w="1319" w:type="dxa"/>
          </w:tcPr>
          <w:p w:rsidR="00FA1F87" w:rsidRPr="00F873CE" w:rsidRDefault="00FA1F87" w:rsidP="007D179B">
            <w:pPr>
              <w:spacing w:line="360" w:lineRule="auto"/>
              <w:jc w:val="both"/>
              <w:rPr>
                <w:sz w:val="24"/>
                <w:szCs w:val="24"/>
              </w:rPr>
            </w:pPr>
            <w:r w:rsidRPr="00F873CE">
              <w:rPr>
                <w:sz w:val="24"/>
                <w:szCs w:val="24"/>
              </w:rPr>
              <w:t>Whether preprocessing on the dataset applied or not</w:t>
            </w:r>
          </w:p>
        </w:tc>
        <w:tc>
          <w:tcPr>
            <w:tcW w:w="1435" w:type="dxa"/>
          </w:tcPr>
          <w:p w:rsidR="00FA1F87" w:rsidRPr="00F873CE" w:rsidRDefault="00FA1F87" w:rsidP="007D179B">
            <w:pPr>
              <w:spacing w:line="360" w:lineRule="auto"/>
              <w:jc w:val="both"/>
              <w:rPr>
                <w:sz w:val="24"/>
                <w:szCs w:val="24"/>
              </w:rPr>
            </w:pPr>
            <w:r w:rsidRPr="00F873CE">
              <w:rPr>
                <w:sz w:val="24"/>
                <w:szCs w:val="24"/>
              </w:rPr>
              <w:t>If not applied</w:t>
            </w: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tc>
        <w:tc>
          <w:tcPr>
            <w:tcW w:w="1260" w:type="dxa"/>
          </w:tcPr>
          <w:p w:rsidR="00FA1F87" w:rsidRPr="00F873CE" w:rsidRDefault="00FA1F87" w:rsidP="007D179B">
            <w:pPr>
              <w:spacing w:line="360" w:lineRule="auto"/>
              <w:jc w:val="both"/>
              <w:rPr>
                <w:sz w:val="24"/>
                <w:szCs w:val="24"/>
              </w:rPr>
            </w:pPr>
            <w:r w:rsidRPr="00F873CE">
              <w:rPr>
                <w:sz w:val="24"/>
                <w:szCs w:val="24"/>
              </w:rPr>
              <w:t>It  cannot</w:t>
            </w:r>
          </w:p>
          <w:p w:rsidR="00FA1F87" w:rsidRPr="00F873CE" w:rsidRDefault="00FA1F87" w:rsidP="007D179B">
            <w:pPr>
              <w:spacing w:line="360" w:lineRule="auto"/>
              <w:jc w:val="both"/>
              <w:rPr>
                <w:sz w:val="24"/>
                <w:szCs w:val="24"/>
              </w:rPr>
            </w:pPr>
            <w:r w:rsidRPr="00F873CE">
              <w:rPr>
                <w:sz w:val="24"/>
                <w:szCs w:val="24"/>
              </w:rPr>
              <w:t xml:space="preserve">display the necessary data for further process </w:t>
            </w:r>
          </w:p>
        </w:tc>
        <w:tc>
          <w:tcPr>
            <w:tcW w:w="1350" w:type="dxa"/>
          </w:tcPr>
          <w:p w:rsidR="00FA1F87" w:rsidRPr="00F873CE" w:rsidRDefault="00FA1F87" w:rsidP="007D179B">
            <w:pPr>
              <w:spacing w:line="360" w:lineRule="auto"/>
              <w:jc w:val="both"/>
              <w:rPr>
                <w:sz w:val="24"/>
                <w:szCs w:val="24"/>
              </w:rPr>
            </w:pPr>
            <w:r w:rsidRPr="00F873CE">
              <w:rPr>
                <w:sz w:val="24"/>
                <w:szCs w:val="24"/>
              </w:rPr>
              <w:t>It can display the necessary data for further process</w:t>
            </w:r>
          </w:p>
        </w:tc>
        <w:tc>
          <w:tcPr>
            <w:tcW w:w="1080" w:type="dxa"/>
          </w:tcPr>
          <w:p w:rsidR="00FA1F87" w:rsidRPr="00F873CE" w:rsidRDefault="00FA1F87" w:rsidP="007D179B">
            <w:pPr>
              <w:spacing w:line="360" w:lineRule="auto"/>
              <w:jc w:val="both"/>
              <w:rPr>
                <w:sz w:val="24"/>
                <w:szCs w:val="24"/>
              </w:rPr>
            </w:pPr>
            <w:r w:rsidRPr="00F873CE">
              <w:rPr>
                <w:sz w:val="24"/>
                <w:szCs w:val="24"/>
              </w:rPr>
              <w:t>Medium</w:t>
            </w: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tabs>
                <w:tab w:val="left" w:pos="689"/>
              </w:tabs>
              <w:spacing w:line="360" w:lineRule="auto"/>
              <w:jc w:val="both"/>
              <w:rPr>
                <w:sz w:val="24"/>
                <w:szCs w:val="24"/>
              </w:rPr>
            </w:pPr>
          </w:p>
        </w:tc>
        <w:tc>
          <w:tcPr>
            <w:tcW w:w="990" w:type="dxa"/>
          </w:tcPr>
          <w:p w:rsidR="00FA1F87" w:rsidRPr="00F873CE" w:rsidRDefault="00FA1F87" w:rsidP="007D179B">
            <w:pPr>
              <w:spacing w:line="360" w:lineRule="auto"/>
              <w:jc w:val="both"/>
              <w:rPr>
                <w:sz w:val="24"/>
                <w:szCs w:val="24"/>
              </w:rPr>
            </w:pPr>
            <w:r w:rsidRPr="00F873CE">
              <w:rPr>
                <w:sz w:val="24"/>
                <w:szCs w:val="24"/>
              </w:rPr>
              <w:t>High</w:t>
            </w: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p w:rsidR="00FA1F87" w:rsidRPr="00F873CE" w:rsidRDefault="00FA1F87" w:rsidP="007D179B">
            <w:pPr>
              <w:spacing w:line="360" w:lineRule="auto"/>
              <w:jc w:val="both"/>
              <w:rPr>
                <w:sz w:val="24"/>
                <w:szCs w:val="24"/>
              </w:rPr>
            </w:pPr>
          </w:p>
        </w:tc>
      </w:tr>
      <w:tr w:rsidR="00FA1F87" w:rsidRPr="00F873CE" w:rsidTr="00895249">
        <w:trPr>
          <w:trHeight w:val="2468"/>
          <w:jc w:val="center"/>
        </w:trPr>
        <w:tc>
          <w:tcPr>
            <w:tcW w:w="1102" w:type="dxa"/>
          </w:tcPr>
          <w:p w:rsidR="00FA1F87" w:rsidRPr="00F873CE" w:rsidRDefault="00FA1F87" w:rsidP="007D179B">
            <w:pPr>
              <w:spacing w:line="360" w:lineRule="auto"/>
              <w:jc w:val="both"/>
              <w:rPr>
                <w:sz w:val="24"/>
                <w:szCs w:val="24"/>
              </w:rPr>
            </w:pPr>
            <w:r w:rsidRPr="00F873CE">
              <w:rPr>
                <w:sz w:val="24"/>
                <w:szCs w:val="24"/>
              </w:rPr>
              <w:lastRenderedPageBreak/>
              <w:t>04</w:t>
            </w:r>
          </w:p>
        </w:tc>
        <w:tc>
          <w:tcPr>
            <w:tcW w:w="1292" w:type="dxa"/>
          </w:tcPr>
          <w:p w:rsidR="00FA1F87" w:rsidRPr="00F873CE" w:rsidRDefault="00FA1F87" w:rsidP="007D179B">
            <w:pPr>
              <w:spacing w:line="360" w:lineRule="auto"/>
              <w:jc w:val="both"/>
              <w:rPr>
                <w:sz w:val="24"/>
                <w:szCs w:val="24"/>
              </w:rPr>
            </w:pPr>
            <w:r w:rsidRPr="00F873CE">
              <w:rPr>
                <w:sz w:val="24"/>
                <w:szCs w:val="24"/>
              </w:rPr>
              <w:t>Prediction Random Forest</w:t>
            </w:r>
          </w:p>
        </w:tc>
        <w:tc>
          <w:tcPr>
            <w:tcW w:w="1319" w:type="dxa"/>
          </w:tcPr>
          <w:p w:rsidR="00FA1F87" w:rsidRPr="00F873CE" w:rsidRDefault="00FA1F87" w:rsidP="007D179B">
            <w:pPr>
              <w:spacing w:line="360" w:lineRule="auto"/>
              <w:jc w:val="both"/>
              <w:rPr>
                <w:sz w:val="24"/>
                <w:szCs w:val="24"/>
              </w:rPr>
            </w:pPr>
            <w:r w:rsidRPr="00F873CE">
              <w:rPr>
                <w:sz w:val="24"/>
                <w:szCs w:val="24"/>
              </w:rPr>
              <w:t>Whether</w:t>
            </w:r>
          </w:p>
          <w:p w:rsidR="00FA1F87" w:rsidRPr="00F873CE" w:rsidRDefault="00FA1F87" w:rsidP="007D179B">
            <w:pPr>
              <w:spacing w:line="360" w:lineRule="auto"/>
              <w:jc w:val="both"/>
              <w:rPr>
                <w:sz w:val="24"/>
                <w:szCs w:val="24"/>
              </w:rPr>
            </w:pPr>
            <w:r w:rsidRPr="00F873CE">
              <w:rPr>
                <w:sz w:val="24"/>
                <w:szCs w:val="24"/>
              </w:rPr>
              <w:t>Prediction algorithm applied on the data or not</w:t>
            </w:r>
          </w:p>
        </w:tc>
        <w:tc>
          <w:tcPr>
            <w:tcW w:w="1435" w:type="dxa"/>
          </w:tcPr>
          <w:p w:rsidR="00FA1F87" w:rsidRPr="00F873CE" w:rsidRDefault="00FA1F87" w:rsidP="007D179B">
            <w:pPr>
              <w:spacing w:line="360" w:lineRule="auto"/>
              <w:jc w:val="both"/>
              <w:rPr>
                <w:sz w:val="24"/>
                <w:szCs w:val="24"/>
              </w:rPr>
            </w:pPr>
            <w:r w:rsidRPr="00F873CE">
              <w:rPr>
                <w:sz w:val="24"/>
                <w:szCs w:val="24"/>
              </w:rPr>
              <w:t>If not applied</w:t>
            </w:r>
          </w:p>
        </w:tc>
        <w:tc>
          <w:tcPr>
            <w:tcW w:w="1260" w:type="dxa"/>
          </w:tcPr>
          <w:p w:rsidR="00FA1F87" w:rsidRPr="00F873CE" w:rsidRDefault="00FA1F87" w:rsidP="007D179B">
            <w:pPr>
              <w:spacing w:line="360" w:lineRule="auto"/>
              <w:jc w:val="both"/>
              <w:rPr>
                <w:sz w:val="24"/>
                <w:szCs w:val="24"/>
              </w:rPr>
            </w:pPr>
            <w:r w:rsidRPr="00F873CE">
              <w:rPr>
                <w:sz w:val="24"/>
                <w:szCs w:val="24"/>
              </w:rPr>
              <w:t>Random tree is not generated</w:t>
            </w:r>
          </w:p>
        </w:tc>
        <w:tc>
          <w:tcPr>
            <w:tcW w:w="1350" w:type="dxa"/>
          </w:tcPr>
          <w:p w:rsidR="00FA1F87" w:rsidRPr="00F873CE" w:rsidRDefault="00FA1F87" w:rsidP="007D179B">
            <w:pPr>
              <w:spacing w:line="360" w:lineRule="auto"/>
              <w:jc w:val="both"/>
              <w:rPr>
                <w:sz w:val="24"/>
                <w:szCs w:val="24"/>
              </w:rPr>
            </w:pPr>
            <w:r w:rsidRPr="00F873CE">
              <w:rPr>
                <w:sz w:val="24"/>
                <w:szCs w:val="24"/>
              </w:rPr>
              <w:t>Random tree is generated</w:t>
            </w:r>
          </w:p>
        </w:tc>
        <w:tc>
          <w:tcPr>
            <w:tcW w:w="1080" w:type="dxa"/>
          </w:tcPr>
          <w:p w:rsidR="00FA1F87" w:rsidRPr="00F873CE" w:rsidRDefault="00FA1F87" w:rsidP="007D179B">
            <w:pPr>
              <w:spacing w:line="360" w:lineRule="auto"/>
              <w:jc w:val="both"/>
              <w:rPr>
                <w:sz w:val="24"/>
                <w:szCs w:val="24"/>
              </w:rPr>
            </w:pPr>
            <w:r w:rsidRPr="00F873CE">
              <w:rPr>
                <w:sz w:val="24"/>
                <w:szCs w:val="24"/>
              </w:rPr>
              <w:t>High</w:t>
            </w:r>
          </w:p>
        </w:tc>
        <w:tc>
          <w:tcPr>
            <w:tcW w:w="990" w:type="dxa"/>
          </w:tcPr>
          <w:p w:rsidR="00FA1F87" w:rsidRPr="00F873CE" w:rsidRDefault="00FA1F87" w:rsidP="007D179B">
            <w:pPr>
              <w:spacing w:line="360" w:lineRule="auto"/>
              <w:jc w:val="both"/>
              <w:rPr>
                <w:sz w:val="24"/>
                <w:szCs w:val="24"/>
              </w:rPr>
            </w:pPr>
            <w:r w:rsidRPr="00F873CE">
              <w:rPr>
                <w:sz w:val="24"/>
                <w:szCs w:val="24"/>
              </w:rPr>
              <w:t>High</w:t>
            </w:r>
          </w:p>
        </w:tc>
      </w:tr>
      <w:tr w:rsidR="00FA1F87" w:rsidRPr="00F873CE" w:rsidTr="000B2E1F">
        <w:trPr>
          <w:trHeight w:val="2017"/>
          <w:jc w:val="center"/>
        </w:trPr>
        <w:tc>
          <w:tcPr>
            <w:tcW w:w="1102" w:type="dxa"/>
          </w:tcPr>
          <w:p w:rsidR="00FA1F87" w:rsidRPr="00F873CE" w:rsidRDefault="00FA1F87" w:rsidP="007D179B">
            <w:pPr>
              <w:spacing w:line="360" w:lineRule="auto"/>
              <w:jc w:val="both"/>
              <w:rPr>
                <w:sz w:val="24"/>
                <w:szCs w:val="24"/>
              </w:rPr>
            </w:pPr>
            <w:r w:rsidRPr="00F873CE">
              <w:rPr>
                <w:sz w:val="24"/>
                <w:szCs w:val="24"/>
              </w:rPr>
              <w:t>05</w:t>
            </w:r>
          </w:p>
        </w:tc>
        <w:tc>
          <w:tcPr>
            <w:tcW w:w="1292" w:type="dxa"/>
          </w:tcPr>
          <w:p w:rsidR="00FA1F87" w:rsidRPr="00F873CE" w:rsidRDefault="00FA1F87" w:rsidP="007D179B">
            <w:pPr>
              <w:spacing w:line="360" w:lineRule="auto"/>
              <w:jc w:val="both"/>
              <w:rPr>
                <w:sz w:val="24"/>
                <w:szCs w:val="24"/>
              </w:rPr>
            </w:pPr>
            <w:r w:rsidRPr="00F873CE">
              <w:rPr>
                <w:sz w:val="24"/>
                <w:szCs w:val="24"/>
              </w:rPr>
              <w:t>Recommendation</w:t>
            </w:r>
          </w:p>
        </w:tc>
        <w:tc>
          <w:tcPr>
            <w:tcW w:w="1319" w:type="dxa"/>
          </w:tcPr>
          <w:p w:rsidR="00FA1F87" w:rsidRPr="00F873CE" w:rsidRDefault="00FA1F87" w:rsidP="007D179B">
            <w:pPr>
              <w:spacing w:line="360" w:lineRule="auto"/>
              <w:jc w:val="both"/>
              <w:rPr>
                <w:sz w:val="24"/>
                <w:szCs w:val="24"/>
              </w:rPr>
            </w:pPr>
            <w:r w:rsidRPr="00F873CE">
              <w:rPr>
                <w:sz w:val="24"/>
                <w:szCs w:val="24"/>
              </w:rPr>
              <w:t>Whether predicted data is displayed or not</w:t>
            </w:r>
          </w:p>
        </w:tc>
        <w:tc>
          <w:tcPr>
            <w:tcW w:w="1435" w:type="dxa"/>
          </w:tcPr>
          <w:p w:rsidR="00FA1F87" w:rsidRPr="00F873CE" w:rsidRDefault="00FA1F87" w:rsidP="007D179B">
            <w:pPr>
              <w:spacing w:line="360" w:lineRule="auto"/>
              <w:jc w:val="both"/>
              <w:rPr>
                <w:sz w:val="24"/>
                <w:szCs w:val="24"/>
              </w:rPr>
            </w:pPr>
            <w:r w:rsidRPr="00F873CE">
              <w:rPr>
                <w:sz w:val="24"/>
                <w:szCs w:val="24"/>
              </w:rPr>
              <w:t>If not displayed</w:t>
            </w:r>
          </w:p>
        </w:tc>
        <w:tc>
          <w:tcPr>
            <w:tcW w:w="1260" w:type="dxa"/>
          </w:tcPr>
          <w:p w:rsidR="00FA1F87" w:rsidRPr="00F873CE" w:rsidRDefault="00FA1F87" w:rsidP="007D179B">
            <w:pPr>
              <w:spacing w:line="360" w:lineRule="auto"/>
              <w:jc w:val="both"/>
              <w:rPr>
                <w:sz w:val="24"/>
                <w:szCs w:val="24"/>
              </w:rPr>
            </w:pPr>
            <w:r w:rsidRPr="00F873CE">
              <w:rPr>
                <w:sz w:val="24"/>
                <w:szCs w:val="24"/>
              </w:rPr>
              <w:t>It cannot view prediction containing patient data</w:t>
            </w:r>
          </w:p>
        </w:tc>
        <w:tc>
          <w:tcPr>
            <w:tcW w:w="1350" w:type="dxa"/>
          </w:tcPr>
          <w:p w:rsidR="00FA1F87" w:rsidRPr="00F873CE" w:rsidRDefault="00FA1F87" w:rsidP="007D179B">
            <w:pPr>
              <w:spacing w:line="360" w:lineRule="auto"/>
              <w:jc w:val="both"/>
              <w:rPr>
                <w:sz w:val="24"/>
                <w:szCs w:val="24"/>
              </w:rPr>
            </w:pPr>
            <w:r w:rsidRPr="00F873CE">
              <w:rPr>
                <w:sz w:val="24"/>
                <w:szCs w:val="24"/>
              </w:rPr>
              <w:t>It can view prediction containing patient data</w:t>
            </w:r>
          </w:p>
        </w:tc>
        <w:tc>
          <w:tcPr>
            <w:tcW w:w="1080" w:type="dxa"/>
          </w:tcPr>
          <w:p w:rsidR="00FA1F87" w:rsidRPr="00F873CE" w:rsidRDefault="00FA1F87" w:rsidP="007D179B">
            <w:pPr>
              <w:spacing w:line="360" w:lineRule="auto"/>
              <w:jc w:val="both"/>
              <w:rPr>
                <w:sz w:val="24"/>
                <w:szCs w:val="24"/>
              </w:rPr>
            </w:pPr>
            <w:r w:rsidRPr="00F873CE">
              <w:rPr>
                <w:sz w:val="24"/>
                <w:szCs w:val="24"/>
              </w:rPr>
              <w:t>High</w:t>
            </w:r>
          </w:p>
        </w:tc>
        <w:tc>
          <w:tcPr>
            <w:tcW w:w="990" w:type="dxa"/>
          </w:tcPr>
          <w:p w:rsidR="00FA1F87" w:rsidRPr="00F873CE" w:rsidRDefault="00FA1F87" w:rsidP="007D179B">
            <w:pPr>
              <w:spacing w:line="360" w:lineRule="auto"/>
              <w:jc w:val="both"/>
              <w:rPr>
                <w:sz w:val="24"/>
                <w:szCs w:val="24"/>
              </w:rPr>
            </w:pPr>
            <w:r w:rsidRPr="00F873CE">
              <w:rPr>
                <w:sz w:val="24"/>
                <w:szCs w:val="24"/>
              </w:rPr>
              <w:t>High</w:t>
            </w:r>
          </w:p>
        </w:tc>
      </w:tr>
      <w:tr w:rsidR="00FA1F87" w:rsidRPr="00F873CE" w:rsidTr="000B2E1F">
        <w:trPr>
          <w:trHeight w:val="2017"/>
          <w:jc w:val="center"/>
        </w:trPr>
        <w:tc>
          <w:tcPr>
            <w:tcW w:w="1102" w:type="dxa"/>
          </w:tcPr>
          <w:p w:rsidR="00FA1F87" w:rsidRPr="00F873CE" w:rsidRDefault="00FA1F87" w:rsidP="007D179B">
            <w:pPr>
              <w:spacing w:line="360" w:lineRule="auto"/>
              <w:jc w:val="both"/>
              <w:rPr>
                <w:sz w:val="24"/>
                <w:szCs w:val="24"/>
              </w:rPr>
            </w:pPr>
            <w:r w:rsidRPr="00F873CE">
              <w:rPr>
                <w:sz w:val="24"/>
                <w:szCs w:val="24"/>
              </w:rPr>
              <w:t>06</w:t>
            </w:r>
          </w:p>
        </w:tc>
        <w:tc>
          <w:tcPr>
            <w:tcW w:w="1292" w:type="dxa"/>
          </w:tcPr>
          <w:p w:rsidR="00FA1F87" w:rsidRPr="00F873CE" w:rsidRDefault="00FA1F87" w:rsidP="007D179B">
            <w:pPr>
              <w:spacing w:line="360" w:lineRule="auto"/>
              <w:jc w:val="both"/>
              <w:rPr>
                <w:sz w:val="24"/>
                <w:szCs w:val="24"/>
              </w:rPr>
            </w:pPr>
            <w:r w:rsidRPr="00F873CE">
              <w:rPr>
                <w:sz w:val="24"/>
                <w:szCs w:val="24"/>
              </w:rPr>
              <w:t>Noisy Records Chart</w:t>
            </w:r>
          </w:p>
        </w:tc>
        <w:tc>
          <w:tcPr>
            <w:tcW w:w="1319" w:type="dxa"/>
          </w:tcPr>
          <w:p w:rsidR="00FA1F87" w:rsidRPr="00F873CE" w:rsidRDefault="00FA1F87" w:rsidP="007D179B">
            <w:pPr>
              <w:spacing w:line="360" w:lineRule="auto"/>
              <w:jc w:val="both"/>
              <w:rPr>
                <w:sz w:val="24"/>
                <w:szCs w:val="24"/>
              </w:rPr>
            </w:pPr>
            <w:r w:rsidRPr="00F873CE">
              <w:rPr>
                <w:sz w:val="24"/>
                <w:szCs w:val="24"/>
              </w:rPr>
              <w:t>Whether the graph is displayed or not</w:t>
            </w:r>
          </w:p>
        </w:tc>
        <w:tc>
          <w:tcPr>
            <w:tcW w:w="1435" w:type="dxa"/>
          </w:tcPr>
          <w:p w:rsidR="00FA1F87" w:rsidRPr="00F873CE" w:rsidRDefault="00FA1F87" w:rsidP="007D179B">
            <w:pPr>
              <w:spacing w:line="360" w:lineRule="auto"/>
              <w:jc w:val="both"/>
              <w:rPr>
                <w:sz w:val="24"/>
                <w:szCs w:val="24"/>
              </w:rPr>
            </w:pPr>
            <w:r w:rsidRPr="00F873CE">
              <w:rPr>
                <w:sz w:val="24"/>
                <w:szCs w:val="24"/>
              </w:rPr>
              <w:t>If graph is not displayed</w:t>
            </w:r>
          </w:p>
        </w:tc>
        <w:tc>
          <w:tcPr>
            <w:tcW w:w="1260" w:type="dxa"/>
          </w:tcPr>
          <w:p w:rsidR="00FA1F87" w:rsidRPr="00F873CE" w:rsidRDefault="00FA1F87" w:rsidP="007D179B">
            <w:pPr>
              <w:spacing w:line="360" w:lineRule="auto"/>
              <w:jc w:val="both"/>
              <w:rPr>
                <w:sz w:val="24"/>
                <w:szCs w:val="24"/>
              </w:rPr>
            </w:pPr>
            <w:r w:rsidRPr="00F873CE">
              <w:rPr>
                <w:sz w:val="24"/>
                <w:szCs w:val="24"/>
              </w:rPr>
              <w:t xml:space="preserve">It does not show the variations in between clean and noisy records </w:t>
            </w:r>
          </w:p>
        </w:tc>
        <w:tc>
          <w:tcPr>
            <w:tcW w:w="1350" w:type="dxa"/>
          </w:tcPr>
          <w:p w:rsidR="00FA1F87" w:rsidRPr="00F873CE" w:rsidRDefault="00FA1F87" w:rsidP="007D179B">
            <w:pPr>
              <w:spacing w:line="360" w:lineRule="auto"/>
              <w:jc w:val="both"/>
              <w:rPr>
                <w:sz w:val="24"/>
                <w:szCs w:val="24"/>
              </w:rPr>
            </w:pPr>
            <w:r w:rsidRPr="00F873CE">
              <w:rPr>
                <w:sz w:val="24"/>
                <w:szCs w:val="24"/>
              </w:rPr>
              <w:t>It shows the variations in between clean and noisy records</w:t>
            </w:r>
          </w:p>
        </w:tc>
        <w:tc>
          <w:tcPr>
            <w:tcW w:w="1080" w:type="dxa"/>
          </w:tcPr>
          <w:p w:rsidR="00FA1F87" w:rsidRPr="00F873CE" w:rsidRDefault="00FA1F87" w:rsidP="007D179B">
            <w:pPr>
              <w:spacing w:line="360" w:lineRule="auto"/>
              <w:jc w:val="both"/>
              <w:rPr>
                <w:sz w:val="24"/>
                <w:szCs w:val="24"/>
              </w:rPr>
            </w:pPr>
            <w:r w:rsidRPr="00F873CE">
              <w:rPr>
                <w:sz w:val="24"/>
                <w:szCs w:val="24"/>
              </w:rPr>
              <w:t>Low</w:t>
            </w:r>
          </w:p>
        </w:tc>
        <w:tc>
          <w:tcPr>
            <w:tcW w:w="990" w:type="dxa"/>
          </w:tcPr>
          <w:p w:rsidR="00FA1F87" w:rsidRPr="00F873CE" w:rsidRDefault="00FA1F87" w:rsidP="007D179B">
            <w:pPr>
              <w:spacing w:line="360" w:lineRule="auto"/>
              <w:jc w:val="both"/>
              <w:rPr>
                <w:sz w:val="24"/>
                <w:szCs w:val="24"/>
              </w:rPr>
            </w:pPr>
            <w:r w:rsidRPr="00F873CE">
              <w:rPr>
                <w:sz w:val="24"/>
                <w:szCs w:val="24"/>
              </w:rPr>
              <w:t>Medium</w:t>
            </w:r>
          </w:p>
        </w:tc>
      </w:tr>
    </w:tbl>
    <w:p w:rsidR="00FA1F87" w:rsidRPr="00F873CE" w:rsidRDefault="00FA1F87" w:rsidP="007D179B">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0" w:right="0"/>
        <w:jc w:val="center"/>
        <w:rPr>
          <w:color w:val="000000" w:themeColor="text1"/>
          <w:sz w:val="24"/>
        </w:rPr>
      </w:pPr>
      <w:r w:rsidRPr="00F873CE">
        <w:rPr>
          <w:color w:val="000000" w:themeColor="text1"/>
          <w:sz w:val="24"/>
        </w:rPr>
        <w:t>TABLE 8.5.</w:t>
      </w:r>
      <w:r w:rsidR="00DC6843">
        <w:rPr>
          <w:color w:val="000000" w:themeColor="text1"/>
          <w:sz w:val="24"/>
        </w:rPr>
        <w:t>1</w:t>
      </w:r>
      <w:r w:rsidRPr="00F873CE">
        <w:rPr>
          <w:color w:val="000000" w:themeColor="text1"/>
          <w:sz w:val="24"/>
        </w:rPr>
        <w:t xml:space="preserve"> TESTCASES</w:t>
      </w:r>
    </w:p>
    <w:p w:rsidR="0061794D" w:rsidRPr="00F873CE" w:rsidRDefault="0061794D" w:rsidP="007D179B">
      <w:pPr>
        <w:spacing w:line="360" w:lineRule="auto"/>
        <w:jc w:val="both"/>
        <w:rPr>
          <w:color w:val="000000" w:themeColor="text1"/>
          <w:sz w:val="24"/>
          <w:szCs w:val="24"/>
        </w:rPr>
      </w:pPr>
    </w:p>
    <w:p w:rsidR="001F1999" w:rsidRDefault="001F1999" w:rsidP="007D179B">
      <w:pPr>
        <w:spacing w:line="360" w:lineRule="auto"/>
        <w:jc w:val="both"/>
        <w:rPr>
          <w:color w:val="000000" w:themeColor="text1"/>
          <w:sz w:val="24"/>
          <w:szCs w:val="24"/>
        </w:rPr>
      </w:pPr>
    </w:p>
    <w:p w:rsidR="00474DB5" w:rsidRDefault="00474DB5" w:rsidP="007D179B">
      <w:pPr>
        <w:spacing w:line="360" w:lineRule="auto"/>
        <w:jc w:val="both"/>
        <w:rPr>
          <w:color w:val="000000" w:themeColor="text1"/>
          <w:sz w:val="24"/>
          <w:szCs w:val="24"/>
        </w:rPr>
      </w:pPr>
    </w:p>
    <w:p w:rsidR="00474DB5" w:rsidRDefault="00474DB5" w:rsidP="007D179B">
      <w:pPr>
        <w:spacing w:line="360" w:lineRule="auto"/>
        <w:jc w:val="both"/>
        <w:rPr>
          <w:color w:val="000000" w:themeColor="text1"/>
          <w:sz w:val="24"/>
          <w:szCs w:val="24"/>
        </w:rPr>
      </w:pPr>
    </w:p>
    <w:p w:rsidR="00474DB5" w:rsidRDefault="00474DB5" w:rsidP="007D179B">
      <w:pPr>
        <w:spacing w:line="360" w:lineRule="auto"/>
        <w:jc w:val="both"/>
        <w:rPr>
          <w:color w:val="000000" w:themeColor="text1"/>
          <w:sz w:val="24"/>
          <w:szCs w:val="24"/>
        </w:rPr>
      </w:pPr>
    </w:p>
    <w:p w:rsidR="00474DB5" w:rsidRDefault="00474DB5" w:rsidP="007D179B">
      <w:pPr>
        <w:spacing w:line="360" w:lineRule="auto"/>
        <w:jc w:val="both"/>
        <w:rPr>
          <w:color w:val="000000" w:themeColor="text1"/>
          <w:sz w:val="24"/>
          <w:szCs w:val="24"/>
        </w:rPr>
      </w:pPr>
    </w:p>
    <w:p w:rsidR="00474DB5" w:rsidRDefault="00474DB5" w:rsidP="007D179B">
      <w:pPr>
        <w:spacing w:line="360" w:lineRule="auto"/>
        <w:jc w:val="both"/>
        <w:rPr>
          <w:color w:val="000000" w:themeColor="text1"/>
          <w:sz w:val="24"/>
          <w:szCs w:val="24"/>
        </w:rPr>
      </w:pPr>
    </w:p>
    <w:p w:rsidR="007D64BF" w:rsidRDefault="007D64BF" w:rsidP="007D179B">
      <w:pPr>
        <w:spacing w:line="360" w:lineRule="auto"/>
        <w:jc w:val="both"/>
        <w:rPr>
          <w:color w:val="000000" w:themeColor="text1"/>
          <w:sz w:val="24"/>
          <w:szCs w:val="24"/>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D83292">
      <w:pPr>
        <w:ind w:right="760"/>
        <w:jc w:val="center"/>
        <w:rPr>
          <w:sz w:val="20"/>
          <w:szCs w:val="20"/>
        </w:rPr>
      </w:pPr>
      <w:r>
        <w:rPr>
          <w:b/>
          <w:bCs/>
          <w:sz w:val="36"/>
          <w:szCs w:val="36"/>
        </w:rPr>
        <w:t>CHAPTER 9</w:t>
      </w:r>
    </w:p>
    <w:p w:rsidR="00D83292" w:rsidRDefault="00D83292" w:rsidP="00D83292">
      <w:pPr>
        <w:spacing w:line="208" w:lineRule="exact"/>
        <w:rPr>
          <w:sz w:val="20"/>
          <w:szCs w:val="20"/>
        </w:rPr>
      </w:pPr>
    </w:p>
    <w:p w:rsidR="00D83292" w:rsidRDefault="00D83292" w:rsidP="00D83292">
      <w:pPr>
        <w:ind w:right="660"/>
        <w:jc w:val="center"/>
        <w:rPr>
          <w:sz w:val="20"/>
          <w:szCs w:val="20"/>
        </w:rPr>
      </w:pPr>
      <w:r>
        <w:rPr>
          <w:b/>
          <w:bCs/>
          <w:sz w:val="35"/>
          <w:szCs w:val="35"/>
        </w:rPr>
        <w:t>SCREENS</w:t>
      </w: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9B5272" w:rsidRDefault="009B527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D83292" w:rsidRDefault="00D83292" w:rsidP="007D179B">
      <w:pPr>
        <w:spacing w:before="100" w:beforeAutospacing="1" w:after="100" w:afterAutospacing="1" w:line="360" w:lineRule="auto"/>
        <w:jc w:val="center"/>
        <w:rPr>
          <w:b/>
          <w:sz w:val="32"/>
          <w:szCs w:val="32"/>
        </w:rPr>
      </w:pPr>
    </w:p>
    <w:p w:rsidR="00C81CB0" w:rsidRPr="00E462B5" w:rsidRDefault="00BB45F5" w:rsidP="007D179B">
      <w:pPr>
        <w:spacing w:before="100" w:beforeAutospacing="1" w:after="100" w:afterAutospacing="1" w:line="360" w:lineRule="auto"/>
        <w:jc w:val="center"/>
        <w:rPr>
          <w:b/>
          <w:sz w:val="32"/>
          <w:szCs w:val="32"/>
        </w:rPr>
      </w:pPr>
      <w:r>
        <w:rPr>
          <w:b/>
          <w:sz w:val="32"/>
          <w:szCs w:val="32"/>
        </w:rPr>
        <w:lastRenderedPageBreak/>
        <w:t>9</w:t>
      </w:r>
      <w:r w:rsidR="00C81CB0" w:rsidRPr="00E462B5">
        <w:rPr>
          <w:b/>
          <w:sz w:val="32"/>
          <w:szCs w:val="32"/>
        </w:rPr>
        <w:t>. SCREEN SHOTS</w:t>
      </w:r>
    </w:p>
    <w:p w:rsidR="00122642" w:rsidRDefault="00122642" w:rsidP="00122642">
      <w:pPr>
        <w:autoSpaceDE w:val="0"/>
        <w:autoSpaceDN w:val="0"/>
        <w:adjustRightInd w:val="0"/>
        <w:rPr>
          <w:rFonts w:cstheme="minorHAnsi"/>
          <w:sz w:val="28"/>
          <w:szCs w:val="28"/>
        </w:rPr>
      </w:pPr>
    </w:p>
    <w:p w:rsidR="00FB25A1" w:rsidRDefault="00FB25A1" w:rsidP="00FB25A1">
      <w:pPr>
        <w:jc w:val="both"/>
        <w:rPr>
          <w:sz w:val="28"/>
          <w:szCs w:val="28"/>
        </w:rPr>
      </w:pPr>
      <w:r>
        <w:rPr>
          <w:sz w:val="28"/>
          <w:szCs w:val="28"/>
        </w:rPr>
        <w:t xml:space="preserve">Internet of Things enabled cyber physical systems such as Industrial equipment’s and operational IT to send and receive data over internet. This equipment’s will have sensors to sense equipment condition and report to centralized server using internet connection. Sometime some malicious users may attack or hack such sensors and then alter their data and this false data will be report to centralized server and false action will be taken.  Due to false data many countries equipment got failed and many algorithms was developed to detect attack but all this algorithms suffers from data imbalance (one class my contains huge records (for example NORMAL records and other class like attack may contains few records which lead to imbalance problem and detection algorithms may failed to predict accurately). To deal with data imbalance existing algorithms were using OVER and UNDER sampling which will generate new records for FEWER class but this technique improve accuracy but not up to the mark. </w:t>
      </w:r>
    </w:p>
    <w:p w:rsidR="00FB25A1" w:rsidRDefault="00FB25A1" w:rsidP="00FB25A1">
      <w:pPr>
        <w:jc w:val="both"/>
        <w:rPr>
          <w:sz w:val="28"/>
          <w:szCs w:val="28"/>
        </w:rPr>
      </w:pPr>
      <w:r>
        <w:rPr>
          <w:sz w:val="28"/>
          <w:szCs w:val="28"/>
        </w:rPr>
        <w:t>To overcome from this issue author is introducing novel technique without using any under or oversampling algorithms and this technique consists of two parts</w:t>
      </w:r>
    </w:p>
    <w:p w:rsidR="00FB25A1" w:rsidRPr="0084736A" w:rsidRDefault="00FB25A1" w:rsidP="00FB25A1">
      <w:pPr>
        <w:pStyle w:val="ListParagraph"/>
        <w:widowControl/>
        <w:numPr>
          <w:ilvl w:val="0"/>
          <w:numId w:val="26"/>
        </w:numPr>
        <w:spacing w:before="0" w:after="160" w:line="259" w:lineRule="auto"/>
        <w:contextualSpacing/>
        <w:jc w:val="both"/>
        <w:rPr>
          <w:sz w:val="28"/>
          <w:szCs w:val="28"/>
        </w:rPr>
      </w:pPr>
      <w:r w:rsidRPr="0084736A">
        <w:rPr>
          <w:sz w:val="28"/>
          <w:szCs w:val="28"/>
        </w:rPr>
        <w:t>Auto Encoder: auto encoder deep learning will get trained on imbalanced dataset and then extract features from it and this extracted featured will get trained with DECISION TREE algorithm to predict label for known or unknown attacks.</w:t>
      </w:r>
      <w:r>
        <w:rPr>
          <w:sz w:val="28"/>
          <w:szCs w:val="28"/>
        </w:rPr>
        <w:t xml:space="preserve"> Decision tree get trained on reduced number of features obtained from PCA (principal component analysis) algorithm.</w:t>
      </w:r>
    </w:p>
    <w:p w:rsidR="00FB25A1" w:rsidRPr="00494598" w:rsidRDefault="00FB25A1" w:rsidP="00FB25A1">
      <w:pPr>
        <w:pStyle w:val="ListParagraph"/>
        <w:widowControl/>
        <w:numPr>
          <w:ilvl w:val="0"/>
          <w:numId w:val="26"/>
        </w:numPr>
        <w:spacing w:before="0" w:after="160" w:line="259" w:lineRule="auto"/>
        <w:contextualSpacing/>
        <w:jc w:val="both"/>
      </w:pPr>
      <w:r>
        <w:rPr>
          <w:sz w:val="28"/>
          <w:szCs w:val="28"/>
        </w:rPr>
        <w:t xml:space="preserve">Deep Neural Network (DNN): in this level DNN </w:t>
      </w:r>
      <w:proofErr w:type="gramStart"/>
      <w:r>
        <w:rPr>
          <w:sz w:val="28"/>
          <w:szCs w:val="28"/>
        </w:rPr>
        <w:t>algorithm get</w:t>
      </w:r>
      <w:proofErr w:type="gramEnd"/>
      <w:r>
        <w:rPr>
          <w:sz w:val="28"/>
          <w:szCs w:val="28"/>
        </w:rPr>
        <w:t xml:space="preserve"> trained on known and unknown attacks. If any records contains attack signature then DNN will identify attack label or class and attribute them.</w:t>
      </w:r>
    </w:p>
    <w:p w:rsidR="00FB25A1" w:rsidRDefault="00FB25A1" w:rsidP="00FB25A1">
      <w:pPr>
        <w:jc w:val="both"/>
        <w:rPr>
          <w:sz w:val="28"/>
          <w:szCs w:val="28"/>
        </w:rPr>
      </w:pPr>
      <w:r>
        <w:rPr>
          <w:sz w:val="28"/>
          <w:szCs w:val="28"/>
        </w:rPr>
        <w:t>To implement this project author has used SWAT (secure water treatment) and this dataset contains IOT request and response signature and associate each dataset with unique attack label and dataset contains below cyber-attack labels</w:t>
      </w:r>
    </w:p>
    <w:p w:rsidR="00FB25A1" w:rsidRDefault="00FB25A1" w:rsidP="00FB25A1">
      <w:pPr>
        <w:rPr>
          <w:b/>
          <w:sz w:val="28"/>
          <w:szCs w:val="28"/>
        </w:rPr>
      </w:pPr>
      <w:r w:rsidRPr="00494598">
        <w:rPr>
          <w:b/>
          <w:sz w:val="28"/>
          <w:szCs w:val="28"/>
        </w:rPr>
        <w:t xml:space="preserve">'Normal', 'Naive Malicious Response Injection (NMRI)', 'Complex Malicious', 'Response Injection (CMRI)', 'Malicious State Command Injection (MSCI)',           'Malicious Parameter Command Injection (MPCI)', 'Malicious Function Code Injection (MFCI)', 'Denial of Service </w:t>
      </w:r>
      <w:r w:rsidRPr="00494598">
        <w:rPr>
          <w:b/>
          <w:sz w:val="28"/>
          <w:szCs w:val="28"/>
        </w:rPr>
        <w:lastRenderedPageBreak/>
        <w:t>(</w:t>
      </w:r>
      <w:proofErr w:type="spellStart"/>
      <w:r w:rsidRPr="00494598">
        <w:rPr>
          <w:b/>
          <w:sz w:val="28"/>
          <w:szCs w:val="28"/>
        </w:rPr>
        <w:t>DoS</w:t>
      </w:r>
      <w:proofErr w:type="spellEnd"/>
      <w:r w:rsidRPr="00494598">
        <w:rPr>
          <w:b/>
          <w:sz w:val="28"/>
          <w:szCs w:val="28"/>
        </w:rPr>
        <w:t xml:space="preserve">)'  </w:t>
      </w:r>
    </w:p>
    <w:p w:rsidR="00FB25A1" w:rsidRDefault="00FB25A1" w:rsidP="00FB25A1">
      <w:pPr>
        <w:jc w:val="both"/>
        <w:rPr>
          <w:sz w:val="28"/>
          <w:szCs w:val="28"/>
        </w:rPr>
      </w:pPr>
      <w:r w:rsidRPr="00494598">
        <w:rPr>
          <w:sz w:val="28"/>
          <w:szCs w:val="28"/>
        </w:rPr>
        <w:t>Above are the attacks found in dataset and dataset contains above labels as integer value of its index for example NORMAL label index will be 0 and continues up to 8 class labels</w:t>
      </w:r>
      <w:r>
        <w:rPr>
          <w:sz w:val="28"/>
          <w:szCs w:val="28"/>
        </w:rPr>
        <w:t>. Below screen showing dataset details</w:t>
      </w:r>
    </w:p>
    <w:p w:rsidR="00FB25A1" w:rsidRDefault="00FB25A1" w:rsidP="00FB25A1">
      <w:pPr>
        <w:jc w:val="both"/>
      </w:pPr>
      <w:r>
        <w:rPr>
          <w:noProof/>
        </w:rPr>
        <w:drawing>
          <wp:inline distT="0" distB="0" distL="0" distR="0" wp14:anchorId="28E9573D" wp14:editId="1AC48C0A">
            <wp:extent cx="5731510" cy="322262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sidRPr="00494598">
        <w:rPr>
          <w:sz w:val="28"/>
          <w:szCs w:val="28"/>
        </w:rPr>
        <w:t xml:space="preserve">In </w:t>
      </w:r>
      <w:r>
        <w:rPr>
          <w:sz w:val="28"/>
          <w:szCs w:val="28"/>
        </w:rPr>
        <w:t>above dataset screen first row contains dataset column names and remaining rows contains dataset values and in last column we have attack type from label 0 to 7. We will used above dataset to train propose Auto Encoder, decision tree and DNN algorithms.</w:t>
      </w:r>
    </w:p>
    <w:p w:rsidR="00FB25A1" w:rsidRDefault="00FB25A1" w:rsidP="00FB25A1">
      <w:pPr>
        <w:jc w:val="both"/>
        <w:rPr>
          <w:sz w:val="28"/>
          <w:szCs w:val="28"/>
        </w:rPr>
      </w:pPr>
      <w:r>
        <w:rPr>
          <w:sz w:val="28"/>
          <w:szCs w:val="28"/>
        </w:rPr>
        <w:t>In below screen we are using NEW test data which contains only signature and there is no class label and propose algorithm will detect and attribute class labels.</w:t>
      </w:r>
    </w:p>
    <w:p w:rsidR="00FB25A1" w:rsidRDefault="00FB25A1" w:rsidP="00FB25A1">
      <w:pPr>
        <w:jc w:val="both"/>
        <w:rPr>
          <w:sz w:val="28"/>
          <w:szCs w:val="28"/>
        </w:rPr>
      </w:pPr>
      <w:r>
        <w:rPr>
          <w:noProof/>
        </w:rPr>
        <w:lastRenderedPageBreak/>
        <w:drawing>
          <wp:inline distT="0" distB="0" distL="0" distR="0" wp14:anchorId="39B2B85D" wp14:editId="18579F61">
            <wp:extent cx="5731510" cy="32226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Pr>
          <w:sz w:val="28"/>
          <w:szCs w:val="28"/>
        </w:rPr>
        <w:t>In above test data we have IOT request signature without class labels.</w:t>
      </w:r>
    </w:p>
    <w:p w:rsidR="00FB25A1" w:rsidRDefault="00FB25A1" w:rsidP="00FB25A1">
      <w:pPr>
        <w:jc w:val="both"/>
        <w:rPr>
          <w:sz w:val="28"/>
          <w:szCs w:val="28"/>
        </w:rPr>
      </w:pPr>
      <w:r>
        <w:rPr>
          <w:sz w:val="28"/>
          <w:szCs w:val="28"/>
        </w:rPr>
        <w:t>To implement this project we have designed following modules</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5F6ED0">
        <w:rPr>
          <w:sz w:val="28"/>
          <w:szCs w:val="28"/>
        </w:rPr>
        <w:t>Upload SWAT Water Dataset</w:t>
      </w:r>
      <w:r>
        <w:rPr>
          <w:sz w:val="28"/>
          <w:szCs w:val="28"/>
        </w:rPr>
        <w:t>: using this module we will upload dataset to application and then read dataset and then find different attacks found in dataset</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5F6ED0">
        <w:rPr>
          <w:sz w:val="28"/>
          <w:szCs w:val="28"/>
        </w:rPr>
        <w:t>Preprocess Dataset</w:t>
      </w:r>
      <w:r>
        <w:rPr>
          <w:sz w:val="28"/>
          <w:szCs w:val="28"/>
        </w:rPr>
        <w:t>: using this module we will replace all missing values with 0 and then apply MIN-MAX scaling algorithm to normalized features values and then split dataset into train and test where application used 80% dataset for training and 20% for testing</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871031">
        <w:rPr>
          <w:sz w:val="28"/>
          <w:szCs w:val="28"/>
        </w:rPr>
        <w:t xml:space="preserve">Run </w:t>
      </w:r>
      <w:proofErr w:type="spellStart"/>
      <w:r w:rsidRPr="00871031">
        <w:rPr>
          <w:sz w:val="28"/>
          <w:szCs w:val="28"/>
        </w:rPr>
        <w:t>AutoEncoder</w:t>
      </w:r>
      <w:proofErr w:type="spellEnd"/>
      <w:r w:rsidRPr="00871031">
        <w:rPr>
          <w:sz w:val="28"/>
          <w:szCs w:val="28"/>
        </w:rPr>
        <w:t xml:space="preserve"> Algorithm</w:t>
      </w:r>
      <w:r>
        <w:rPr>
          <w:sz w:val="28"/>
          <w:szCs w:val="28"/>
        </w:rPr>
        <w:t xml:space="preserve">: using this module we will </w:t>
      </w:r>
      <w:proofErr w:type="gramStart"/>
      <w:r>
        <w:rPr>
          <w:sz w:val="28"/>
          <w:szCs w:val="28"/>
        </w:rPr>
        <w:t>trained</w:t>
      </w:r>
      <w:proofErr w:type="gramEnd"/>
      <w:r>
        <w:rPr>
          <w:sz w:val="28"/>
          <w:szCs w:val="28"/>
        </w:rPr>
        <w:t xml:space="preserve"> </w:t>
      </w:r>
      <w:proofErr w:type="spellStart"/>
      <w:r>
        <w:rPr>
          <w:sz w:val="28"/>
          <w:szCs w:val="28"/>
        </w:rPr>
        <w:t>AutoEncoder</w:t>
      </w:r>
      <w:proofErr w:type="spellEnd"/>
      <w:r>
        <w:rPr>
          <w:sz w:val="28"/>
          <w:szCs w:val="28"/>
        </w:rPr>
        <w:t xml:space="preserve"> deep learning algorithm and then extract features from that model.</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871031">
        <w:rPr>
          <w:sz w:val="28"/>
          <w:szCs w:val="28"/>
        </w:rPr>
        <w:t>Run Decision Tree with PCA</w:t>
      </w:r>
      <w:r>
        <w:rPr>
          <w:sz w:val="28"/>
          <w:szCs w:val="28"/>
        </w:rPr>
        <w:t xml:space="preserve">: extracted features from </w:t>
      </w:r>
      <w:proofErr w:type="spellStart"/>
      <w:r>
        <w:rPr>
          <w:sz w:val="28"/>
          <w:szCs w:val="28"/>
        </w:rPr>
        <w:t>AutoEncoder</w:t>
      </w:r>
      <w:proofErr w:type="spellEnd"/>
      <w:r>
        <w:rPr>
          <w:sz w:val="28"/>
          <w:szCs w:val="28"/>
        </w:rPr>
        <w:t xml:space="preserve"> will get transform using PCA to reduce features size and then retrain with Decision tree. Decision tree will predict label for each record based on dataset signatures</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871031">
        <w:rPr>
          <w:sz w:val="28"/>
          <w:szCs w:val="28"/>
        </w:rPr>
        <w:t>Run DNN Algorithm</w:t>
      </w:r>
      <w:r>
        <w:rPr>
          <w:sz w:val="28"/>
          <w:szCs w:val="28"/>
        </w:rPr>
        <w:t>: predicted decision tree label will further train with DNN (deep neural network) algorithm to detect and attribute attacks</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871031">
        <w:rPr>
          <w:sz w:val="28"/>
          <w:szCs w:val="28"/>
        </w:rPr>
        <w:lastRenderedPageBreak/>
        <w:t>Detection &amp; Attribute Attack Type</w:t>
      </w:r>
      <w:r>
        <w:rPr>
          <w:sz w:val="28"/>
          <w:szCs w:val="28"/>
        </w:rPr>
        <w:t>: using this module we will upload unknown or un-label TEST DATA and then DNN will predict attack type</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871031">
        <w:rPr>
          <w:sz w:val="28"/>
          <w:szCs w:val="28"/>
        </w:rPr>
        <w:t>Comparison Graph</w:t>
      </w:r>
      <w:r>
        <w:rPr>
          <w:sz w:val="28"/>
          <w:szCs w:val="28"/>
        </w:rPr>
        <w:t>: using this module we will plot comparison graph between all algorithms</w:t>
      </w:r>
    </w:p>
    <w:p w:rsidR="00FB25A1" w:rsidRDefault="00FB25A1" w:rsidP="00FB25A1">
      <w:pPr>
        <w:pStyle w:val="ListParagraph"/>
        <w:widowControl/>
        <w:numPr>
          <w:ilvl w:val="0"/>
          <w:numId w:val="27"/>
        </w:numPr>
        <w:spacing w:before="0" w:after="160" w:line="259" w:lineRule="auto"/>
        <w:contextualSpacing/>
        <w:jc w:val="both"/>
        <w:rPr>
          <w:sz w:val="28"/>
          <w:szCs w:val="28"/>
        </w:rPr>
      </w:pPr>
      <w:r w:rsidRPr="00871031">
        <w:rPr>
          <w:sz w:val="28"/>
          <w:szCs w:val="28"/>
        </w:rPr>
        <w:t>Comparison Table</w:t>
      </w:r>
      <w:r>
        <w:rPr>
          <w:sz w:val="28"/>
          <w:szCs w:val="28"/>
        </w:rPr>
        <w:t>: using this module we will display comparison table of all algorithms which contains metrics like accuracy, precision, recall and FSCORE.</w:t>
      </w:r>
    </w:p>
    <w:p w:rsidR="00FB25A1" w:rsidRDefault="00FB25A1" w:rsidP="00FB25A1">
      <w:pPr>
        <w:jc w:val="both"/>
        <w:rPr>
          <w:sz w:val="28"/>
          <w:szCs w:val="28"/>
        </w:rPr>
      </w:pPr>
      <w:r>
        <w:rPr>
          <w:sz w:val="28"/>
          <w:szCs w:val="28"/>
        </w:rPr>
        <w:t xml:space="preserve">In below screen you can read red </w:t>
      </w:r>
      <w:proofErr w:type="spellStart"/>
      <w:r>
        <w:rPr>
          <w:sz w:val="28"/>
          <w:szCs w:val="28"/>
        </w:rPr>
        <w:t>colour</w:t>
      </w:r>
      <w:proofErr w:type="spellEnd"/>
      <w:r>
        <w:rPr>
          <w:sz w:val="28"/>
          <w:szCs w:val="28"/>
        </w:rPr>
        <w:t xml:space="preserve"> comments to know about algorithms implementation</w:t>
      </w:r>
    </w:p>
    <w:p w:rsidR="00FB25A1" w:rsidRDefault="00FB25A1" w:rsidP="00FB25A1">
      <w:pPr>
        <w:jc w:val="both"/>
        <w:rPr>
          <w:sz w:val="28"/>
          <w:szCs w:val="28"/>
        </w:rPr>
      </w:pPr>
      <w:r>
        <w:rPr>
          <w:noProof/>
        </w:rPr>
        <w:drawing>
          <wp:inline distT="0" distB="0" distL="0" distR="0" wp14:anchorId="721FC46C" wp14:editId="47BF5F77">
            <wp:extent cx="5731510" cy="322262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Pr>
          <w:sz w:val="28"/>
          <w:szCs w:val="28"/>
        </w:rPr>
        <w:t xml:space="preserve">In above screen read red </w:t>
      </w:r>
      <w:proofErr w:type="spellStart"/>
      <w:r>
        <w:rPr>
          <w:sz w:val="28"/>
          <w:szCs w:val="28"/>
        </w:rPr>
        <w:t>colour</w:t>
      </w:r>
      <w:proofErr w:type="spellEnd"/>
      <w:r>
        <w:rPr>
          <w:sz w:val="28"/>
          <w:szCs w:val="28"/>
        </w:rPr>
        <w:t xml:space="preserve"> comments to know about dataset loading and min-max normalization</w:t>
      </w:r>
    </w:p>
    <w:p w:rsidR="00FB25A1" w:rsidRDefault="00FB25A1" w:rsidP="00FB25A1">
      <w:pPr>
        <w:jc w:val="both"/>
        <w:rPr>
          <w:sz w:val="28"/>
          <w:szCs w:val="28"/>
        </w:rPr>
      </w:pPr>
      <w:r>
        <w:rPr>
          <w:noProof/>
        </w:rPr>
        <w:lastRenderedPageBreak/>
        <w:drawing>
          <wp:inline distT="0" distB="0" distL="0" distR="0" wp14:anchorId="491D120A" wp14:editId="7B49F693">
            <wp:extent cx="5731510" cy="322262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Pr>
          <w:sz w:val="28"/>
          <w:szCs w:val="28"/>
        </w:rPr>
        <w:t xml:space="preserve">In above screen you can see we are using </w:t>
      </w:r>
      <w:proofErr w:type="spellStart"/>
      <w:r>
        <w:rPr>
          <w:sz w:val="28"/>
          <w:szCs w:val="28"/>
        </w:rPr>
        <w:t>AutoEncoder</w:t>
      </w:r>
      <w:proofErr w:type="spellEnd"/>
      <w:r>
        <w:rPr>
          <w:sz w:val="28"/>
          <w:szCs w:val="28"/>
        </w:rPr>
        <w:t>, PCA and decision tree to train dataset and in below screen we are using DNN algorithms to train dataset with predicted labels from Decision Tree.</w:t>
      </w:r>
    </w:p>
    <w:p w:rsidR="00FB25A1" w:rsidRDefault="00FB25A1" w:rsidP="00FB25A1">
      <w:pPr>
        <w:jc w:val="both"/>
        <w:rPr>
          <w:sz w:val="28"/>
          <w:szCs w:val="28"/>
        </w:rPr>
      </w:pPr>
      <w:r>
        <w:rPr>
          <w:noProof/>
        </w:rPr>
        <w:drawing>
          <wp:inline distT="0" distB="0" distL="0" distR="0" wp14:anchorId="6A16F88A" wp14:editId="0E49A479">
            <wp:extent cx="5731510" cy="322262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Pr>
          <w:sz w:val="28"/>
          <w:szCs w:val="28"/>
        </w:rPr>
        <w:t>In above screen we are training dataset with DNN algorithms</w:t>
      </w:r>
    </w:p>
    <w:p w:rsidR="00FB25A1" w:rsidRDefault="00FB25A1" w:rsidP="00FB25A1">
      <w:pPr>
        <w:jc w:val="both"/>
        <w:rPr>
          <w:sz w:val="28"/>
          <w:szCs w:val="28"/>
        </w:rPr>
      </w:pPr>
      <w:r>
        <w:rPr>
          <w:sz w:val="28"/>
          <w:szCs w:val="28"/>
        </w:rPr>
        <w:t>SCREEN SHOTS</w:t>
      </w:r>
    </w:p>
    <w:p w:rsidR="00FB25A1" w:rsidRDefault="00FB25A1" w:rsidP="00FB25A1">
      <w:pPr>
        <w:jc w:val="both"/>
        <w:rPr>
          <w:sz w:val="28"/>
          <w:szCs w:val="28"/>
        </w:rPr>
      </w:pPr>
      <w:r>
        <w:rPr>
          <w:sz w:val="28"/>
          <w:szCs w:val="28"/>
        </w:rPr>
        <w:t>To run project double click on ‘run.bat’ file to get below screen</w:t>
      </w:r>
    </w:p>
    <w:p w:rsidR="00FB25A1" w:rsidRDefault="00A52314" w:rsidP="00FB25A1">
      <w:pPr>
        <w:jc w:val="both"/>
        <w:rPr>
          <w:sz w:val="28"/>
          <w:szCs w:val="28"/>
        </w:rPr>
      </w:pPr>
      <w:r>
        <w:rPr>
          <w:noProof/>
          <w:sz w:val="28"/>
          <w:szCs w:val="28"/>
        </w:rPr>
        <w:lastRenderedPageBreak/>
        <w:drawing>
          <wp:inline distT="0" distB="0" distL="0" distR="0">
            <wp:extent cx="5586730" cy="25838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86730" cy="2583815"/>
                    </a:xfrm>
                    <a:prstGeom prst="rect">
                      <a:avLst/>
                    </a:prstGeom>
                    <a:noFill/>
                    <a:ln>
                      <a:noFill/>
                    </a:ln>
                  </pic:spPr>
                </pic:pic>
              </a:graphicData>
            </a:graphic>
          </wp:inline>
        </w:drawing>
      </w:r>
      <w:bookmarkStart w:id="5" w:name="_GoBack"/>
      <w:bookmarkEnd w:id="5"/>
    </w:p>
    <w:p w:rsidR="00FB25A1" w:rsidRDefault="00FB25A1" w:rsidP="00FB25A1">
      <w:pPr>
        <w:jc w:val="both"/>
        <w:rPr>
          <w:sz w:val="28"/>
          <w:szCs w:val="28"/>
        </w:rPr>
      </w:pPr>
      <w:r>
        <w:rPr>
          <w:sz w:val="28"/>
          <w:szCs w:val="28"/>
        </w:rPr>
        <w:t>In above screen click on ‘</w:t>
      </w:r>
      <w:r w:rsidRPr="00652AE1">
        <w:rPr>
          <w:sz w:val="28"/>
          <w:szCs w:val="28"/>
        </w:rPr>
        <w:t>Upload SWAT Water Dataset</w:t>
      </w:r>
      <w:r>
        <w:rPr>
          <w:sz w:val="28"/>
          <w:szCs w:val="28"/>
        </w:rPr>
        <w:t xml:space="preserve">’ button to upload </w:t>
      </w:r>
      <w:proofErr w:type="gramStart"/>
      <w:r>
        <w:rPr>
          <w:sz w:val="28"/>
          <w:szCs w:val="28"/>
        </w:rPr>
        <w:t>dataset</w:t>
      </w:r>
      <w:proofErr w:type="gramEnd"/>
      <w:r>
        <w:rPr>
          <w:sz w:val="28"/>
          <w:szCs w:val="28"/>
        </w:rPr>
        <w:t xml:space="preserve"> to application and get below output</w:t>
      </w:r>
    </w:p>
    <w:p w:rsidR="00FB25A1" w:rsidRDefault="00FB25A1" w:rsidP="00FB25A1">
      <w:pPr>
        <w:jc w:val="both"/>
        <w:rPr>
          <w:sz w:val="28"/>
          <w:szCs w:val="28"/>
        </w:rPr>
      </w:pPr>
      <w:r>
        <w:rPr>
          <w:noProof/>
        </w:rPr>
        <w:drawing>
          <wp:inline distT="0" distB="0" distL="0" distR="0" wp14:anchorId="18A50D27" wp14:editId="0EF6623E">
            <wp:extent cx="5731510" cy="322262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Pr>
          <w:sz w:val="28"/>
          <w:szCs w:val="28"/>
        </w:rPr>
        <w:t>In above screen selecting and uploading SWAT dataset file and then click on ‘Open’ button to load dataset and get below output</w:t>
      </w:r>
    </w:p>
    <w:p w:rsidR="00FB25A1" w:rsidRDefault="00A52314" w:rsidP="00FB25A1">
      <w:pPr>
        <w:jc w:val="both"/>
        <w:rPr>
          <w:sz w:val="28"/>
          <w:szCs w:val="28"/>
        </w:rPr>
      </w:pPr>
      <w:r>
        <w:rPr>
          <w:noProof/>
          <w:sz w:val="28"/>
          <w:szCs w:val="28"/>
        </w:rPr>
        <w:lastRenderedPageBreak/>
        <w:drawing>
          <wp:inline distT="0" distB="0" distL="0" distR="0">
            <wp:extent cx="5586730" cy="26485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86730" cy="2648585"/>
                    </a:xfrm>
                    <a:prstGeom prst="rect">
                      <a:avLst/>
                    </a:prstGeom>
                    <a:noFill/>
                    <a:ln>
                      <a:noFill/>
                    </a:ln>
                  </pic:spPr>
                </pic:pic>
              </a:graphicData>
            </a:graphic>
          </wp:inline>
        </w:drawing>
      </w:r>
    </w:p>
    <w:p w:rsidR="00FB25A1" w:rsidRDefault="00FB25A1" w:rsidP="00FB25A1">
      <w:pPr>
        <w:jc w:val="both"/>
        <w:rPr>
          <w:sz w:val="28"/>
          <w:szCs w:val="28"/>
        </w:rPr>
      </w:pPr>
      <w:r>
        <w:rPr>
          <w:sz w:val="28"/>
          <w:szCs w:val="28"/>
        </w:rPr>
        <w:t xml:space="preserve">In above screen dataset loaded and in graph x-axis contains ATTACK NAME and y-axis contains count of those attacks found in dataset and we can see ‘NORMAL’ class contains so many records and other attacks contains very few records so it will raise data imbalance problem which can be solved using </w:t>
      </w:r>
      <w:proofErr w:type="spellStart"/>
      <w:r>
        <w:rPr>
          <w:sz w:val="28"/>
          <w:szCs w:val="28"/>
        </w:rPr>
        <w:t>AutoEncoder</w:t>
      </w:r>
      <w:proofErr w:type="spellEnd"/>
      <w:r>
        <w:rPr>
          <w:sz w:val="28"/>
          <w:szCs w:val="28"/>
        </w:rPr>
        <w:t>, Decision Tree and DNN. Now close above graph and then click on ‘</w:t>
      </w:r>
      <w:r w:rsidRPr="00652AE1">
        <w:rPr>
          <w:sz w:val="28"/>
          <w:szCs w:val="28"/>
        </w:rPr>
        <w:t>Preprocess Dataset</w:t>
      </w:r>
      <w:r>
        <w:rPr>
          <w:sz w:val="28"/>
          <w:szCs w:val="28"/>
        </w:rPr>
        <w:t>’ button to remove missing values and then normalized values with MIN-MAX algorithm</w:t>
      </w:r>
    </w:p>
    <w:p w:rsidR="00FB25A1" w:rsidRDefault="00A52314" w:rsidP="00FB25A1">
      <w:pPr>
        <w:jc w:val="both"/>
        <w:rPr>
          <w:sz w:val="28"/>
          <w:szCs w:val="28"/>
        </w:rPr>
      </w:pPr>
      <w:r>
        <w:rPr>
          <w:noProof/>
          <w:sz w:val="28"/>
          <w:szCs w:val="28"/>
        </w:rPr>
        <w:drawing>
          <wp:inline distT="0" distB="0" distL="0" distR="0">
            <wp:extent cx="5581015" cy="26606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81015" cy="2660650"/>
                    </a:xfrm>
                    <a:prstGeom prst="rect">
                      <a:avLst/>
                    </a:prstGeom>
                    <a:noFill/>
                    <a:ln>
                      <a:noFill/>
                    </a:ln>
                  </pic:spPr>
                </pic:pic>
              </a:graphicData>
            </a:graphic>
          </wp:inline>
        </w:drawing>
      </w:r>
    </w:p>
    <w:p w:rsidR="00FB25A1" w:rsidRDefault="00FB25A1" w:rsidP="00FB25A1">
      <w:pPr>
        <w:jc w:val="both"/>
        <w:rPr>
          <w:sz w:val="28"/>
          <w:szCs w:val="28"/>
        </w:rPr>
      </w:pPr>
      <w:r>
        <w:rPr>
          <w:sz w:val="28"/>
          <w:szCs w:val="28"/>
        </w:rPr>
        <w:t>In above screen all values are normalized ( converting data between 0 and 1 called as normalization) and then we can see total records in dataset and then dataset train and test split records count also displaying. Now dataset is ready and now click on ‘</w:t>
      </w:r>
      <w:r w:rsidRPr="00652AE1">
        <w:rPr>
          <w:sz w:val="28"/>
          <w:szCs w:val="28"/>
        </w:rPr>
        <w:t xml:space="preserve">Run </w:t>
      </w:r>
      <w:proofErr w:type="spellStart"/>
      <w:r w:rsidRPr="00652AE1">
        <w:rPr>
          <w:sz w:val="28"/>
          <w:szCs w:val="28"/>
        </w:rPr>
        <w:t>AutoEncoder</w:t>
      </w:r>
      <w:proofErr w:type="spellEnd"/>
      <w:r w:rsidRPr="00652AE1">
        <w:rPr>
          <w:sz w:val="28"/>
          <w:szCs w:val="28"/>
        </w:rPr>
        <w:t xml:space="preserve"> Algorithm</w:t>
      </w:r>
      <w:r>
        <w:rPr>
          <w:sz w:val="28"/>
          <w:szCs w:val="28"/>
        </w:rPr>
        <w:t xml:space="preserve">’ button to train dataset with </w:t>
      </w:r>
      <w:proofErr w:type="spellStart"/>
      <w:r>
        <w:rPr>
          <w:sz w:val="28"/>
          <w:szCs w:val="28"/>
        </w:rPr>
        <w:t>AutoEncoder</w:t>
      </w:r>
      <w:proofErr w:type="spellEnd"/>
      <w:r>
        <w:rPr>
          <w:sz w:val="28"/>
          <w:szCs w:val="28"/>
        </w:rPr>
        <w:t xml:space="preserve"> and get below accuracy</w:t>
      </w:r>
    </w:p>
    <w:p w:rsidR="00FB25A1" w:rsidRDefault="00A52314" w:rsidP="00FB25A1">
      <w:pPr>
        <w:jc w:val="both"/>
        <w:rPr>
          <w:sz w:val="28"/>
          <w:szCs w:val="28"/>
        </w:rPr>
      </w:pPr>
      <w:r>
        <w:rPr>
          <w:noProof/>
          <w:sz w:val="28"/>
          <w:szCs w:val="28"/>
        </w:rPr>
        <w:lastRenderedPageBreak/>
        <w:drawing>
          <wp:inline distT="0" distB="0" distL="0" distR="0">
            <wp:extent cx="5581015" cy="26136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81015" cy="2613660"/>
                    </a:xfrm>
                    <a:prstGeom prst="rect">
                      <a:avLst/>
                    </a:prstGeom>
                    <a:noFill/>
                    <a:ln>
                      <a:noFill/>
                    </a:ln>
                  </pic:spPr>
                </pic:pic>
              </a:graphicData>
            </a:graphic>
          </wp:inline>
        </w:drawing>
      </w:r>
    </w:p>
    <w:p w:rsidR="00FB25A1" w:rsidRDefault="00FB25A1" w:rsidP="00FB25A1">
      <w:pPr>
        <w:jc w:val="both"/>
        <w:rPr>
          <w:sz w:val="28"/>
          <w:szCs w:val="28"/>
        </w:rPr>
      </w:pPr>
      <w:r>
        <w:rPr>
          <w:sz w:val="28"/>
          <w:szCs w:val="28"/>
        </w:rPr>
        <w:t xml:space="preserve">In above screen with </w:t>
      </w:r>
      <w:proofErr w:type="spellStart"/>
      <w:r>
        <w:rPr>
          <w:sz w:val="28"/>
          <w:szCs w:val="28"/>
        </w:rPr>
        <w:t>AutoEncoder</w:t>
      </w:r>
      <w:proofErr w:type="spellEnd"/>
      <w:r>
        <w:rPr>
          <w:sz w:val="28"/>
          <w:szCs w:val="28"/>
        </w:rPr>
        <w:t xml:space="preserve"> we got 90% accuracy and this accuracy can be enhance by implementing Decision Tree with PCA algorithm and now click on ‘</w:t>
      </w:r>
      <w:r w:rsidRPr="00652AE1">
        <w:rPr>
          <w:sz w:val="28"/>
          <w:szCs w:val="28"/>
        </w:rPr>
        <w:t>Run Decision Tree with PCA</w:t>
      </w:r>
      <w:r>
        <w:rPr>
          <w:sz w:val="28"/>
          <w:szCs w:val="28"/>
        </w:rPr>
        <w:t>’ button to get below output</w:t>
      </w:r>
    </w:p>
    <w:p w:rsidR="00FB25A1" w:rsidRDefault="00A52314" w:rsidP="00FB25A1">
      <w:pPr>
        <w:jc w:val="both"/>
        <w:rPr>
          <w:sz w:val="28"/>
          <w:szCs w:val="28"/>
        </w:rPr>
      </w:pPr>
      <w:r>
        <w:rPr>
          <w:noProof/>
          <w:sz w:val="28"/>
          <w:szCs w:val="28"/>
        </w:rPr>
        <w:drawing>
          <wp:inline distT="0" distB="0" distL="0" distR="0">
            <wp:extent cx="5586730" cy="26250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86730" cy="2625090"/>
                    </a:xfrm>
                    <a:prstGeom prst="rect">
                      <a:avLst/>
                    </a:prstGeom>
                    <a:noFill/>
                    <a:ln>
                      <a:noFill/>
                    </a:ln>
                  </pic:spPr>
                </pic:pic>
              </a:graphicData>
            </a:graphic>
          </wp:inline>
        </w:drawing>
      </w:r>
    </w:p>
    <w:p w:rsidR="00FB25A1" w:rsidRDefault="00FB25A1" w:rsidP="00FB25A1">
      <w:pPr>
        <w:jc w:val="both"/>
        <w:rPr>
          <w:sz w:val="28"/>
          <w:szCs w:val="28"/>
        </w:rPr>
      </w:pPr>
      <w:r>
        <w:rPr>
          <w:sz w:val="28"/>
          <w:szCs w:val="28"/>
        </w:rPr>
        <w:t xml:space="preserve">In above screen we can see with decision tree accuracy and precision </w:t>
      </w:r>
      <w:proofErr w:type="gramStart"/>
      <w:r>
        <w:rPr>
          <w:sz w:val="28"/>
          <w:szCs w:val="28"/>
        </w:rPr>
        <w:t>value is enhanced and now click</w:t>
      </w:r>
      <w:proofErr w:type="gramEnd"/>
      <w:r>
        <w:rPr>
          <w:sz w:val="28"/>
          <w:szCs w:val="28"/>
        </w:rPr>
        <w:t xml:space="preserve"> on ‘R</w:t>
      </w:r>
      <w:r w:rsidRPr="00652AE1">
        <w:rPr>
          <w:sz w:val="28"/>
          <w:szCs w:val="28"/>
        </w:rPr>
        <w:t>un DNN Algorithm</w:t>
      </w:r>
      <w:r>
        <w:rPr>
          <w:sz w:val="28"/>
          <w:szCs w:val="28"/>
        </w:rPr>
        <w:t>’ button to further enhance accuracy and get below output</w:t>
      </w:r>
    </w:p>
    <w:p w:rsidR="00FB25A1" w:rsidRDefault="00A52314" w:rsidP="00FB25A1">
      <w:pPr>
        <w:jc w:val="both"/>
        <w:rPr>
          <w:sz w:val="28"/>
          <w:szCs w:val="28"/>
        </w:rPr>
      </w:pPr>
      <w:r>
        <w:rPr>
          <w:noProof/>
          <w:sz w:val="28"/>
          <w:szCs w:val="28"/>
        </w:rPr>
        <w:lastRenderedPageBreak/>
        <w:drawing>
          <wp:inline distT="0" distB="0" distL="0" distR="0">
            <wp:extent cx="5586730" cy="2642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86730" cy="2642870"/>
                    </a:xfrm>
                    <a:prstGeom prst="rect">
                      <a:avLst/>
                    </a:prstGeom>
                    <a:noFill/>
                    <a:ln>
                      <a:noFill/>
                    </a:ln>
                  </pic:spPr>
                </pic:pic>
              </a:graphicData>
            </a:graphic>
          </wp:inline>
        </w:drawing>
      </w:r>
    </w:p>
    <w:p w:rsidR="00FB25A1" w:rsidRDefault="00FB25A1" w:rsidP="00FB25A1">
      <w:pPr>
        <w:jc w:val="both"/>
        <w:rPr>
          <w:sz w:val="28"/>
          <w:szCs w:val="28"/>
        </w:rPr>
      </w:pPr>
      <w:r>
        <w:rPr>
          <w:sz w:val="28"/>
          <w:szCs w:val="28"/>
        </w:rPr>
        <w:t>In above screen with DNN we got 99% accuracy and now click on ‘</w:t>
      </w:r>
      <w:r w:rsidRPr="00236BDA">
        <w:rPr>
          <w:sz w:val="28"/>
          <w:szCs w:val="28"/>
        </w:rPr>
        <w:t>Detection &amp; Attribute Attack Type</w:t>
      </w:r>
      <w:r>
        <w:rPr>
          <w:sz w:val="28"/>
          <w:szCs w:val="28"/>
        </w:rPr>
        <w:t>’ button to upload test DATA and detect attack attributes</w:t>
      </w:r>
    </w:p>
    <w:p w:rsidR="00FB25A1" w:rsidRDefault="00FB25A1" w:rsidP="00FB25A1">
      <w:pPr>
        <w:jc w:val="both"/>
        <w:rPr>
          <w:sz w:val="28"/>
          <w:szCs w:val="28"/>
        </w:rPr>
      </w:pPr>
      <w:r>
        <w:rPr>
          <w:noProof/>
        </w:rPr>
        <w:drawing>
          <wp:inline distT="0" distB="0" distL="0" distR="0" wp14:anchorId="7E8FB21B" wp14:editId="69B0AB8E">
            <wp:extent cx="5731510" cy="322262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222625"/>
                    </a:xfrm>
                    <a:prstGeom prst="rect">
                      <a:avLst/>
                    </a:prstGeom>
                  </pic:spPr>
                </pic:pic>
              </a:graphicData>
            </a:graphic>
          </wp:inline>
        </w:drawing>
      </w:r>
    </w:p>
    <w:p w:rsidR="00FB25A1" w:rsidRDefault="00FB25A1" w:rsidP="00FB25A1">
      <w:pPr>
        <w:jc w:val="both"/>
        <w:rPr>
          <w:sz w:val="28"/>
          <w:szCs w:val="28"/>
        </w:rPr>
      </w:pPr>
      <w:r>
        <w:rPr>
          <w:sz w:val="28"/>
          <w:szCs w:val="28"/>
        </w:rPr>
        <w:t>In above screen selecting and uploading ‘TEST DATA’ file and then click on ‘Open’ button to get below output</w:t>
      </w:r>
    </w:p>
    <w:p w:rsidR="00FB25A1" w:rsidRDefault="00A52314" w:rsidP="00FB25A1">
      <w:pPr>
        <w:jc w:val="both"/>
        <w:rPr>
          <w:sz w:val="28"/>
          <w:szCs w:val="28"/>
        </w:rPr>
      </w:pPr>
      <w:r>
        <w:rPr>
          <w:noProof/>
          <w:sz w:val="28"/>
          <w:szCs w:val="28"/>
        </w:rPr>
        <w:lastRenderedPageBreak/>
        <w:drawing>
          <wp:inline distT="0" distB="0" distL="0" distR="0">
            <wp:extent cx="5581015" cy="2672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81015" cy="2672715"/>
                    </a:xfrm>
                    <a:prstGeom prst="rect">
                      <a:avLst/>
                    </a:prstGeom>
                    <a:noFill/>
                    <a:ln>
                      <a:noFill/>
                    </a:ln>
                  </pic:spPr>
                </pic:pic>
              </a:graphicData>
            </a:graphic>
          </wp:inline>
        </w:drawing>
      </w:r>
    </w:p>
    <w:p w:rsidR="00FB25A1" w:rsidRDefault="00FB25A1" w:rsidP="00FB25A1">
      <w:pPr>
        <w:jc w:val="both"/>
        <w:rPr>
          <w:sz w:val="28"/>
          <w:szCs w:val="28"/>
        </w:rPr>
      </w:pPr>
      <w:r>
        <w:rPr>
          <w:sz w:val="28"/>
          <w:szCs w:val="28"/>
        </w:rPr>
        <w:t>In above screen in square bracket we can see TEST data values and after arrow =</w:t>
      </w:r>
      <w:r w:rsidRPr="002304B3">
        <w:rPr>
          <w:sz w:val="28"/>
          <w:szCs w:val="28"/>
        </w:rPr>
        <w:sym w:font="Wingdings" w:char="F0E8"/>
      </w:r>
      <w:r>
        <w:rPr>
          <w:sz w:val="28"/>
          <w:szCs w:val="28"/>
        </w:rPr>
        <w:t xml:space="preserve"> symbol we can see detected ATTACK TYPE and scroll down above text area to view all detection</w:t>
      </w:r>
    </w:p>
    <w:p w:rsidR="00FB25A1" w:rsidRDefault="00DC6E0A" w:rsidP="00FB25A1">
      <w:pPr>
        <w:jc w:val="both"/>
        <w:rPr>
          <w:sz w:val="28"/>
          <w:szCs w:val="28"/>
        </w:rPr>
      </w:pPr>
      <w:r>
        <w:rPr>
          <w:noProof/>
          <w:sz w:val="28"/>
          <w:szCs w:val="28"/>
        </w:rPr>
        <w:drawing>
          <wp:inline distT="0" distB="0" distL="0" distR="0">
            <wp:extent cx="5586730" cy="27787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586730" cy="2778760"/>
                    </a:xfrm>
                    <a:prstGeom prst="rect">
                      <a:avLst/>
                    </a:prstGeom>
                    <a:noFill/>
                    <a:ln>
                      <a:noFill/>
                    </a:ln>
                  </pic:spPr>
                </pic:pic>
              </a:graphicData>
            </a:graphic>
          </wp:inline>
        </w:drawing>
      </w:r>
    </w:p>
    <w:p w:rsidR="00FB25A1" w:rsidRDefault="00FB25A1" w:rsidP="00FB25A1">
      <w:pPr>
        <w:jc w:val="both"/>
        <w:rPr>
          <w:sz w:val="28"/>
          <w:szCs w:val="28"/>
        </w:rPr>
      </w:pPr>
      <w:r>
        <w:rPr>
          <w:sz w:val="28"/>
          <w:szCs w:val="28"/>
        </w:rPr>
        <w:t>In above screen we can see detected various attacks and now click on ‘Comparison Graph’ button to get below graph</w:t>
      </w:r>
    </w:p>
    <w:p w:rsidR="00FB25A1" w:rsidRDefault="00DC6E0A" w:rsidP="00FB25A1">
      <w:pPr>
        <w:jc w:val="both"/>
        <w:rPr>
          <w:sz w:val="28"/>
          <w:szCs w:val="28"/>
        </w:rPr>
      </w:pPr>
      <w:r>
        <w:rPr>
          <w:noProof/>
          <w:sz w:val="28"/>
          <w:szCs w:val="28"/>
        </w:rPr>
        <w:lastRenderedPageBreak/>
        <w:drawing>
          <wp:inline distT="0" distB="0" distL="0" distR="0">
            <wp:extent cx="5581015" cy="2578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81015" cy="2578100"/>
                    </a:xfrm>
                    <a:prstGeom prst="rect">
                      <a:avLst/>
                    </a:prstGeom>
                    <a:noFill/>
                    <a:ln>
                      <a:noFill/>
                    </a:ln>
                  </pic:spPr>
                </pic:pic>
              </a:graphicData>
            </a:graphic>
          </wp:inline>
        </w:drawing>
      </w:r>
      <w:r w:rsidR="00FB25A1">
        <w:rPr>
          <w:sz w:val="28"/>
          <w:szCs w:val="28"/>
        </w:rPr>
        <w:t xml:space="preserve"> </w:t>
      </w:r>
      <w:r w:rsidR="00FB25A1" w:rsidRPr="00871031">
        <w:rPr>
          <w:sz w:val="28"/>
          <w:szCs w:val="28"/>
        </w:rPr>
        <w:t xml:space="preserve">    </w:t>
      </w:r>
    </w:p>
    <w:p w:rsidR="00FB25A1" w:rsidRDefault="00FB25A1" w:rsidP="00FB25A1">
      <w:pPr>
        <w:jc w:val="both"/>
        <w:rPr>
          <w:sz w:val="28"/>
          <w:szCs w:val="28"/>
        </w:rPr>
      </w:pPr>
      <w:r>
        <w:rPr>
          <w:sz w:val="28"/>
          <w:szCs w:val="28"/>
        </w:rPr>
        <w:t xml:space="preserve">In above graph x-axis represents algorithms names and y-axis represents different metric values such as precision, recall, accuracy and FSCORE with different </w:t>
      </w:r>
      <w:proofErr w:type="spellStart"/>
      <w:r>
        <w:rPr>
          <w:sz w:val="28"/>
          <w:szCs w:val="28"/>
        </w:rPr>
        <w:t>colour</w:t>
      </w:r>
      <w:proofErr w:type="spellEnd"/>
      <w:r>
        <w:rPr>
          <w:sz w:val="28"/>
          <w:szCs w:val="28"/>
        </w:rPr>
        <w:t xml:space="preserve"> bars and in all algorithms DNN got high accuracy and now close above graph and then click on ‘</w:t>
      </w:r>
      <w:r w:rsidRPr="001E2FDF">
        <w:rPr>
          <w:sz w:val="28"/>
          <w:szCs w:val="28"/>
        </w:rPr>
        <w:t>Comparison Table</w:t>
      </w:r>
      <w:r>
        <w:rPr>
          <w:sz w:val="28"/>
          <w:szCs w:val="28"/>
        </w:rPr>
        <w:t>’ to get below comparison table of all algorithms</w:t>
      </w:r>
    </w:p>
    <w:p w:rsidR="00FB25A1" w:rsidRDefault="00FB25A1" w:rsidP="00FB25A1">
      <w:pPr>
        <w:jc w:val="both"/>
        <w:rPr>
          <w:sz w:val="28"/>
          <w:szCs w:val="28"/>
        </w:rPr>
      </w:pPr>
      <w:r>
        <w:rPr>
          <w:noProof/>
        </w:rPr>
        <w:drawing>
          <wp:inline distT="0" distB="0" distL="0" distR="0" wp14:anchorId="6AE67724" wp14:editId="26759E42">
            <wp:extent cx="5731510" cy="32226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3222625"/>
                    </a:xfrm>
                    <a:prstGeom prst="rect">
                      <a:avLst/>
                    </a:prstGeom>
                  </pic:spPr>
                </pic:pic>
              </a:graphicData>
            </a:graphic>
          </wp:inline>
        </w:drawing>
      </w:r>
    </w:p>
    <w:p w:rsidR="00FB25A1" w:rsidRPr="00871031" w:rsidRDefault="00FB25A1" w:rsidP="00FB25A1">
      <w:pPr>
        <w:jc w:val="both"/>
        <w:rPr>
          <w:sz w:val="28"/>
          <w:szCs w:val="28"/>
        </w:rPr>
      </w:pPr>
      <w:r>
        <w:rPr>
          <w:sz w:val="28"/>
          <w:szCs w:val="28"/>
        </w:rPr>
        <w:t>In above table we can see algorithm names and its metrics values such as accuracy and precision and other.</w:t>
      </w:r>
    </w:p>
    <w:p w:rsidR="00122642" w:rsidRDefault="00122642" w:rsidP="00122642">
      <w:pPr>
        <w:jc w:val="both"/>
        <w:rPr>
          <w:sz w:val="28"/>
          <w:szCs w:val="28"/>
        </w:rPr>
      </w:pPr>
    </w:p>
    <w:p w:rsidR="00122642" w:rsidRPr="00896D65" w:rsidRDefault="00122642" w:rsidP="00122642">
      <w:pPr>
        <w:rPr>
          <w:sz w:val="28"/>
          <w:szCs w:val="28"/>
        </w:rPr>
      </w:pPr>
    </w:p>
    <w:p w:rsidR="00122642" w:rsidRDefault="00122642"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FF5E62" w:rsidRDefault="00FF5E62" w:rsidP="007D179B">
      <w:pPr>
        <w:tabs>
          <w:tab w:val="left" w:pos="720"/>
        </w:tabs>
        <w:spacing w:line="360" w:lineRule="auto"/>
        <w:jc w:val="center"/>
        <w:rPr>
          <w:b/>
          <w:bCs/>
          <w:sz w:val="32"/>
          <w:szCs w:val="32"/>
        </w:rPr>
      </w:pPr>
    </w:p>
    <w:p w:rsidR="00652965" w:rsidRDefault="00652965" w:rsidP="00652965">
      <w:pPr>
        <w:ind w:right="-20"/>
        <w:jc w:val="center"/>
        <w:rPr>
          <w:sz w:val="20"/>
          <w:szCs w:val="20"/>
        </w:rPr>
      </w:pPr>
      <w:r>
        <w:rPr>
          <w:b/>
          <w:bCs/>
          <w:sz w:val="36"/>
          <w:szCs w:val="36"/>
        </w:rPr>
        <w:t>CHAPTER 10</w:t>
      </w:r>
    </w:p>
    <w:p w:rsidR="00652965" w:rsidRDefault="00652965" w:rsidP="00652965">
      <w:pPr>
        <w:spacing w:line="208" w:lineRule="exact"/>
        <w:rPr>
          <w:sz w:val="20"/>
          <w:szCs w:val="20"/>
        </w:rPr>
      </w:pPr>
    </w:p>
    <w:p w:rsidR="00652965" w:rsidRDefault="00652965" w:rsidP="00652965">
      <w:pPr>
        <w:tabs>
          <w:tab w:val="left" w:pos="0"/>
        </w:tabs>
        <w:spacing w:line="360" w:lineRule="auto"/>
        <w:jc w:val="center"/>
        <w:rPr>
          <w:b/>
          <w:bCs/>
          <w:sz w:val="32"/>
          <w:szCs w:val="32"/>
        </w:rPr>
      </w:pPr>
      <w:r w:rsidRPr="005906F9">
        <w:rPr>
          <w:b/>
          <w:bCs/>
          <w:sz w:val="32"/>
          <w:szCs w:val="32"/>
        </w:rPr>
        <w:t>CONCLUSION</w:t>
      </w: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52965" w:rsidRDefault="00652965" w:rsidP="007D179B">
      <w:pPr>
        <w:tabs>
          <w:tab w:val="left" w:pos="720"/>
        </w:tabs>
        <w:spacing w:line="360" w:lineRule="auto"/>
        <w:jc w:val="center"/>
        <w:rPr>
          <w:b/>
          <w:bCs/>
          <w:sz w:val="32"/>
          <w:szCs w:val="32"/>
        </w:rPr>
      </w:pPr>
    </w:p>
    <w:p w:rsidR="006757CB" w:rsidRPr="005906F9" w:rsidRDefault="008D2C6D" w:rsidP="007D179B">
      <w:pPr>
        <w:tabs>
          <w:tab w:val="left" w:pos="720"/>
        </w:tabs>
        <w:spacing w:line="360" w:lineRule="auto"/>
        <w:jc w:val="center"/>
        <w:rPr>
          <w:b/>
          <w:bCs/>
          <w:sz w:val="32"/>
          <w:szCs w:val="32"/>
        </w:rPr>
      </w:pPr>
      <w:r w:rsidRPr="005906F9">
        <w:rPr>
          <w:b/>
          <w:bCs/>
          <w:sz w:val="32"/>
          <w:szCs w:val="32"/>
        </w:rPr>
        <w:t>10</w:t>
      </w:r>
      <w:r w:rsidR="00AA24C8" w:rsidRPr="005906F9">
        <w:rPr>
          <w:b/>
          <w:bCs/>
          <w:sz w:val="32"/>
          <w:szCs w:val="32"/>
        </w:rPr>
        <w:t xml:space="preserve">. </w:t>
      </w:r>
      <w:r w:rsidR="006757CB" w:rsidRPr="005906F9">
        <w:rPr>
          <w:b/>
          <w:bCs/>
          <w:sz w:val="32"/>
          <w:szCs w:val="32"/>
        </w:rPr>
        <w:t>CONCLUSION</w:t>
      </w:r>
    </w:p>
    <w:p w:rsidR="006757CB" w:rsidRPr="00F873CE" w:rsidRDefault="00773B0C" w:rsidP="007D179B">
      <w:pPr>
        <w:autoSpaceDE w:val="0"/>
        <w:autoSpaceDN w:val="0"/>
        <w:adjustRightInd w:val="0"/>
        <w:spacing w:line="360" w:lineRule="auto"/>
        <w:jc w:val="both"/>
        <w:rPr>
          <w:color w:val="000000" w:themeColor="text1"/>
          <w:sz w:val="24"/>
          <w:szCs w:val="24"/>
        </w:rPr>
      </w:pPr>
      <w:r w:rsidRPr="00F873CE">
        <w:rPr>
          <w:color w:val="000000" w:themeColor="text1"/>
          <w:sz w:val="24"/>
          <w:szCs w:val="24"/>
        </w:rPr>
        <w:tab/>
      </w:r>
    </w:p>
    <w:p w:rsidR="00A56A6D" w:rsidRPr="00547CD3" w:rsidRDefault="00937753" w:rsidP="008F5781">
      <w:pPr>
        <w:pStyle w:val="BodyText"/>
        <w:spacing w:line="360" w:lineRule="auto"/>
        <w:ind w:firstLine="720"/>
        <w:jc w:val="both"/>
        <w:rPr>
          <w:sz w:val="24"/>
          <w:szCs w:val="24"/>
        </w:rPr>
      </w:pPr>
      <w:r w:rsidRPr="00937753">
        <w:rPr>
          <w:sz w:val="24"/>
        </w:rPr>
        <w:t xml:space="preserve">In this paper, we proposed a novel method for predicting students’ future performance in degree programs given their current and past performance. A latent factor model-based course clustering method was developed to discover relevant courses for constructing base predictors. </w:t>
      </w:r>
      <w:proofErr w:type="gramStart"/>
      <w:r w:rsidRPr="00937753">
        <w:rPr>
          <w:sz w:val="24"/>
        </w:rPr>
        <w:t>An ensemble-based</w:t>
      </w:r>
      <w:proofErr w:type="gramEnd"/>
      <w:r w:rsidRPr="00937753">
        <w:rPr>
          <w:sz w:val="24"/>
        </w:rPr>
        <w:t xml:space="preserve"> progressive prediction architecture was developed to incorporate students’ evolving performance into the prediction. These data-driven methods can be used in conjunction with other pedagogical methods for evaluating students’ performance and provide valuable information for academic advisors to recommend subsequent courses to students and carry out pedagogical intervention measures if necessary. Additionally, this work will also impact curriculum design in degree programs and education policy design in general. Future work includes extending the performance prediction to elective courses and using the prediction results to recommend courses to students</w:t>
      </w:r>
      <w:r w:rsidR="00B04586" w:rsidRPr="00547CD3">
        <w:rPr>
          <w:sz w:val="24"/>
          <w:szCs w:val="24"/>
        </w:rPr>
        <w:t>.</w:t>
      </w:r>
    </w:p>
    <w:p w:rsidR="00DF3C4A" w:rsidRPr="00547CD3" w:rsidRDefault="00DF3C4A" w:rsidP="007D179B">
      <w:pPr>
        <w:autoSpaceDE w:val="0"/>
        <w:autoSpaceDN w:val="0"/>
        <w:adjustRightInd w:val="0"/>
        <w:spacing w:line="360" w:lineRule="auto"/>
        <w:jc w:val="both"/>
        <w:rPr>
          <w:color w:val="000000"/>
          <w:sz w:val="24"/>
          <w:szCs w:val="24"/>
        </w:rPr>
      </w:pPr>
    </w:p>
    <w:p w:rsidR="00DF3C4A" w:rsidRPr="00DF3C4A" w:rsidRDefault="00DF3C4A" w:rsidP="007D179B">
      <w:pPr>
        <w:spacing w:line="360" w:lineRule="auto"/>
        <w:rPr>
          <w:b/>
          <w:sz w:val="24"/>
          <w:szCs w:val="24"/>
        </w:rPr>
      </w:pPr>
      <w:r w:rsidRPr="00DF3C4A">
        <w:rPr>
          <w:b/>
          <w:sz w:val="24"/>
          <w:szCs w:val="24"/>
        </w:rPr>
        <w:t>Future Enhancements:</w:t>
      </w:r>
    </w:p>
    <w:p w:rsidR="00DF3C4A" w:rsidRPr="00DF3C4A" w:rsidRDefault="00DF3C4A" w:rsidP="007D179B">
      <w:pPr>
        <w:pStyle w:val="Default"/>
        <w:spacing w:line="360" w:lineRule="auto"/>
        <w:rPr>
          <w:rFonts w:ascii="Times New Roman" w:hAnsi="Times New Roman" w:cs="Times New Roman"/>
        </w:rPr>
      </w:pPr>
    </w:p>
    <w:p w:rsidR="00DF3C4A" w:rsidRPr="00DF3C4A" w:rsidRDefault="00DF3C4A" w:rsidP="007D179B">
      <w:pPr>
        <w:spacing w:line="360" w:lineRule="auto"/>
        <w:jc w:val="both"/>
        <w:rPr>
          <w:sz w:val="24"/>
          <w:szCs w:val="24"/>
        </w:rPr>
      </w:pPr>
      <w:r w:rsidRPr="00DF3C4A">
        <w:rPr>
          <w:sz w:val="24"/>
          <w:szCs w:val="24"/>
        </w:rPr>
        <w:t>It is not possible to develop a system that makes all the requirements of the user. User requirements keep changing as the system is being used. Some of the future enhancements that can be done to this system are:</w:t>
      </w:r>
    </w:p>
    <w:p w:rsidR="00DF3C4A" w:rsidRPr="00DF3C4A" w:rsidRDefault="00DF3C4A" w:rsidP="007D179B">
      <w:pPr>
        <w:spacing w:line="360" w:lineRule="auto"/>
        <w:rPr>
          <w:sz w:val="24"/>
          <w:szCs w:val="24"/>
        </w:rPr>
      </w:pPr>
    </w:p>
    <w:p w:rsidR="00DF3C4A" w:rsidRPr="00DF3C4A" w:rsidRDefault="00DF3C4A" w:rsidP="00E756AD">
      <w:pPr>
        <w:numPr>
          <w:ilvl w:val="0"/>
          <w:numId w:val="7"/>
        </w:numPr>
        <w:autoSpaceDE w:val="0"/>
        <w:autoSpaceDN w:val="0"/>
        <w:adjustRightInd w:val="0"/>
        <w:spacing w:line="360" w:lineRule="auto"/>
        <w:rPr>
          <w:sz w:val="24"/>
          <w:szCs w:val="24"/>
        </w:rPr>
      </w:pPr>
      <w:r w:rsidRPr="00DF3C4A">
        <w:rPr>
          <w:sz w:val="24"/>
          <w:szCs w:val="24"/>
        </w:rPr>
        <w:lastRenderedPageBreak/>
        <w:t>As the technology emerges, it is possible to upgrade the system and can be adaptable to desired environment.</w:t>
      </w:r>
    </w:p>
    <w:p w:rsidR="00DF3C4A" w:rsidRPr="00DF3C4A" w:rsidRDefault="00DF3C4A" w:rsidP="00E756AD">
      <w:pPr>
        <w:numPr>
          <w:ilvl w:val="0"/>
          <w:numId w:val="7"/>
        </w:numPr>
        <w:autoSpaceDE w:val="0"/>
        <w:autoSpaceDN w:val="0"/>
        <w:adjustRightInd w:val="0"/>
        <w:spacing w:line="360" w:lineRule="auto"/>
        <w:rPr>
          <w:sz w:val="24"/>
          <w:szCs w:val="24"/>
        </w:rPr>
      </w:pPr>
      <w:r w:rsidRPr="00DF3C4A">
        <w:rPr>
          <w:sz w:val="24"/>
          <w:szCs w:val="24"/>
        </w:rPr>
        <w:t xml:space="preserve">Based on the future security issues, security can be improved using emerging technologies like single sign-on. </w:t>
      </w:r>
    </w:p>
    <w:p w:rsidR="00DF3C4A" w:rsidRPr="00F873CE" w:rsidRDefault="00DF3C4A" w:rsidP="007D179B">
      <w:pPr>
        <w:autoSpaceDE w:val="0"/>
        <w:autoSpaceDN w:val="0"/>
        <w:adjustRightInd w:val="0"/>
        <w:spacing w:line="360" w:lineRule="auto"/>
        <w:jc w:val="both"/>
        <w:rPr>
          <w:color w:val="000000" w:themeColor="text1"/>
          <w:sz w:val="24"/>
          <w:szCs w:val="24"/>
        </w:rPr>
      </w:pPr>
    </w:p>
    <w:p w:rsidR="00B04586" w:rsidRDefault="00B04586" w:rsidP="007D179B">
      <w:pPr>
        <w:autoSpaceDE w:val="0"/>
        <w:autoSpaceDN w:val="0"/>
        <w:adjustRightInd w:val="0"/>
        <w:spacing w:line="360" w:lineRule="auto"/>
        <w:jc w:val="center"/>
        <w:rPr>
          <w:rFonts w:eastAsiaTheme="minorHAnsi"/>
          <w:b/>
          <w:sz w:val="24"/>
          <w:szCs w:val="24"/>
        </w:rPr>
      </w:pPr>
    </w:p>
    <w:p w:rsidR="00B04586" w:rsidRDefault="00B04586" w:rsidP="007D179B">
      <w:pPr>
        <w:autoSpaceDE w:val="0"/>
        <w:autoSpaceDN w:val="0"/>
        <w:adjustRightInd w:val="0"/>
        <w:spacing w:line="360" w:lineRule="auto"/>
        <w:jc w:val="center"/>
        <w:rPr>
          <w:rFonts w:eastAsiaTheme="minorHAnsi"/>
          <w:b/>
          <w:sz w:val="24"/>
          <w:szCs w:val="24"/>
        </w:rPr>
      </w:pPr>
    </w:p>
    <w:p w:rsidR="00B04586" w:rsidRDefault="00B04586" w:rsidP="007D179B">
      <w:pPr>
        <w:autoSpaceDE w:val="0"/>
        <w:autoSpaceDN w:val="0"/>
        <w:adjustRightInd w:val="0"/>
        <w:spacing w:line="360" w:lineRule="auto"/>
        <w:jc w:val="center"/>
        <w:rPr>
          <w:rFonts w:eastAsiaTheme="minorHAnsi"/>
          <w:b/>
          <w:sz w:val="24"/>
          <w:szCs w:val="24"/>
        </w:rPr>
      </w:pPr>
    </w:p>
    <w:p w:rsidR="00B04586" w:rsidRDefault="00B04586" w:rsidP="007D179B">
      <w:pPr>
        <w:autoSpaceDE w:val="0"/>
        <w:autoSpaceDN w:val="0"/>
        <w:adjustRightInd w:val="0"/>
        <w:spacing w:line="360" w:lineRule="auto"/>
        <w:jc w:val="center"/>
        <w:rPr>
          <w:rFonts w:eastAsiaTheme="minorHAnsi"/>
          <w:b/>
          <w:sz w:val="24"/>
          <w:szCs w:val="24"/>
        </w:rPr>
      </w:pPr>
    </w:p>
    <w:p w:rsidR="004C7F41" w:rsidRPr="00785821" w:rsidRDefault="004C7F41" w:rsidP="007D179B">
      <w:pPr>
        <w:autoSpaceDE w:val="0"/>
        <w:autoSpaceDN w:val="0"/>
        <w:adjustRightInd w:val="0"/>
        <w:spacing w:line="360" w:lineRule="auto"/>
        <w:jc w:val="center"/>
        <w:rPr>
          <w:rFonts w:eastAsiaTheme="minorHAnsi"/>
          <w:b/>
          <w:sz w:val="24"/>
          <w:szCs w:val="24"/>
        </w:rPr>
      </w:pPr>
      <w:r w:rsidRPr="00785821">
        <w:rPr>
          <w:rFonts w:eastAsiaTheme="minorHAnsi"/>
          <w:b/>
          <w:sz w:val="24"/>
          <w:szCs w:val="24"/>
        </w:rPr>
        <w:t>REFERENCES</w:t>
      </w:r>
    </w:p>
    <w:p w:rsidR="004C7F41" w:rsidRPr="00785821" w:rsidRDefault="004C7F41" w:rsidP="007D179B">
      <w:pPr>
        <w:autoSpaceDE w:val="0"/>
        <w:autoSpaceDN w:val="0"/>
        <w:adjustRightInd w:val="0"/>
        <w:spacing w:line="360" w:lineRule="auto"/>
        <w:jc w:val="both"/>
        <w:rPr>
          <w:rFonts w:eastAsiaTheme="minorHAnsi"/>
          <w:sz w:val="24"/>
          <w:szCs w:val="24"/>
        </w:rPr>
      </w:pPr>
    </w:p>
    <w:p w:rsidR="00FF5E62" w:rsidRDefault="00FF5E62" w:rsidP="00ED0FF1">
      <w:pPr>
        <w:spacing w:line="360" w:lineRule="auto"/>
        <w:jc w:val="both"/>
      </w:pPr>
      <w:r w:rsidRPr="00FF5E62">
        <w:t xml:space="preserve">[1] The White House, “Making college affordable,” https:// </w:t>
      </w:r>
      <w:proofErr w:type="spellStart"/>
      <w:r w:rsidRPr="00FF5E62">
        <w:t>www</w:t>
      </w:r>
      <w:proofErr w:type="gramStart"/>
      <w:r w:rsidRPr="00FF5E62">
        <w:t>:whitehouse:gov</w:t>
      </w:r>
      <w:proofErr w:type="spellEnd"/>
      <w:proofErr w:type="gramEnd"/>
      <w:r w:rsidRPr="00FF5E62">
        <w:t xml:space="preserve">/issues/education/higher-education/ making-college-affordable, 2016. </w:t>
      </w:r>
    </w:p>
    <w:p w:rsidR="00FF5E62" w:rsidRDefault="00FF5E62" w:rsidP="00ED0FF1">
      <w:pPr>
        <w:spacing w:line="360" w:lineRule="auto"/>
        <w:jc w:val="both"/>
      </w:pPr>
      <w:r w:rsidRPr="00FF5E62">
        <w:t>[2] Complete College America, “Four-year myth: Making college more affordable,” http://completecollege:org/wp-content/uploads/2014/ 11/4-Year-Myth</w:t>
      </w:r>
      <w:proofErr w:type="gramStart"/>
      <w:r w:rsidRPr="00FF5E62">
        <w:t>:pdf</w:t>
      </w:r>
      <w:proofErr w:type="gramEnd"/>
      <w:r w:rsidRPr="00FF5E62">
        <w:t xml:space="preserve">, 2014. </w:t>
      </w:r>
    </w:p>
    <w:p w:rsidR="00FF5E62" w:rsidRDefault="00FF5E62" w:rsidP="00ED0FF1">
      <w:pPr>
        <w:spacing w:line="360" w:lineRule="auto"/>
        <w:jc w:val="both"/>
      </w:pPr>
      <w:proofErr w:type="gramStart"/>
      <w:r w:rsidRPr="00FF5E62">
        <w:t>[3] H. Cen, K. Koedinger, and B. Junker, “Learning factors analysis–a general method for cognitive model evaluation and improvement,” in International Conference on Intelligent Tutoring Systems.</w:t>
      </w:r>
      <w:proofErr w:type="gramEnd"/>
      <w:r w:rsidRPr="00FF5E62">
        <w:t xml:space="preserve"> Springer, 2006, pp. 164–175. </w:t>
      </w:r>
    </w:p>
    <w:p w:rsidR="00FF5E62" w:rsidRDefault="00FF5E62" w:rsidP="00ED0FF1">
      <w:pPr>
        <w:spacing w:line="360" w:lineRule="auto"/>
        <w:jc w:val="both"/>
      </w:pPr>
      <w:r w:rsidRPr="00FF5E62">
        <w:t xml:space="preserve">[4] M. Feng, N. Heffernan, and K. Koedinger, “Addressing the assessment challenge with an online system that tutors as it assesses,” User Modeling and User-Adapted Interaction, vol. 19, no. 3, pp. 243–266, 2009. </w:t>
      </w:r>
    </w:p>
    <w:p w:rsidR="00FF5E62" w:rsidRDefault="00FF5E62" w:rsidP="00ED0FF1">
      <w:pPr>
        <w:spacing w:line="360" w:lineRule="auto"/>
        <w:jc w:val="both"/>
      </w:pPr>
      <w:r w:rsidRPr="00FF5E62">
        <w:t xml:space="preserve">[5] H.-F. </w:t>
      </w:r>
      <w:proofErr w:type="gramStart"/>
      <w:r w:rsidRPr="00FF5E62">
        <w:t>Yu, H.-Y.</w:t>
      </w:r>
      <w:proofErr w:type="gramEnd"/>
      <w:r w:rsidRPr="00FF5E62">
        <w:t xml:space="preserve"> Lo, H.-P. </w:t>
      </w:r>
      <w:proofErr w:type="gramStart"/>
      <w:r w:rsidRPr="00FF5E62">
        <w:t>Hsieh, J.-K.</w:t>
      </w:r>
      <w:proofErr w:type="gramEnd"/>
      <w:r w:rsidRPr="00FF5E62">
        <w:t xml:space="preserve"> </w:t>
      </w:r>
      <w:proofErr w:type="gramStart"/>
      <w:r w:rsidRPr="00FF5E62">
        <w:t>Lou, T. G. McKenzie, J.-W.</w:t>
      </w:r>
      <w:proofErr w:type="gramEnd"/>
      <w:r w:rsidRPr="00FF5E62">
        <w:t xml:space="preserve"> </w:t>
      </w:r>
      <w:proofErr w:type="gramStart"/>
      <w:r w:rsidRPr="00FF5E62">
        <w:t>Chou, P.-H.</w:t>
      </w:r>
      <w:proofErr w:type="gramEnd"/>
      <w:r w:rsidRPr="00FF5E62">
        <w:t xml:space="preserve"> </w:t>
      </w:r>
      <w:proofErr w:type="gramStart"/>
      <w:r w:rsidRPr="00FF5E62">
        <w:t>Chung, C.-H.</w:t>
      </w:r>
      <w:proofErr w:type="gramEnd"/>
      <w:r w:rsidRPr="00FF5E62">
        <w:t xml:space="preserve"> Ho, C.-F. </w:t>
      </w:r>
      <w:proofErr w:type="gramStart"/>
      <w:r w:rsidRPr="00FF5E62">
        <w:t>Chang, Y.-H.</w:t>
      </w:r>
      <w:proofErr w:type="gramEnd"/>
      <w:r w:rsidRPr="00FF5E62">
        <w:t xml:space="preserve"> </w:t>
      </w:r>
      <w:proofErr w:type="gramStart"/>
      <w:r w:rsidRPr="00FF5E62">
        <w:t xml:space="preserve">Wei et al., “Feature engineering and classifier ensemble for </w:t>
      </w:r>
      <w:proofErr w:type="spellStart"/>
      <w:r w:rsidRPr="00FF5E62">
        <w:t>kdd</w:t>
      </w:r>
      <w:proofErr w:type="spellEnd"/>
      <w:r w:rsidRPr="00FF5E62">
        <w:t xml:space="preserve"> cup 2010,” in Proceedings of the KDD Cup 2010 Workshop, 2010, pp. 1–16.</w:t>
      </w:r>
      <w:proofErr w:type="gramEnd"/>
      <w:r w:rsidRPr="00FF5E62">
        <w:t xml:space="preserve"> </w:t>
      </w:r>
    </w:p>
    <w:p w:rsidR="00FF5E62" w:rsidRDefault="00FF5E62" w:rsidP="00ED0FF1">
      <w:pPr>
        <w:spacing w:line="360" w:lineRule="auto"/>
        <w:jc w:val="both"/>
      </w:pPr>
      <w:r w:rsidRPr="00FF5E62">
        <w:t xml:space="preserve">[6] Z. A. </w:t>
      </w:r>
      <w:proofErr w:type="spellStart"/>
      <w:r w:rsidRPr="00FF5E62">
        <w:t>Pardos</w:t>
      </w:r>
      <w:proofErr w:type="spellEnd"/>
      <w:r w:rsidRPr="00FF5E62">
        <w:t xml:space="preserve"> and N. T. Heffernan, “Using </w:t>
      </w:r>
      <w:proofErr w:type="spellStart"/>
      <w:r w:rsidRPr="00FF5E62">
        <w:t>hmms</w:t>
      </w:r>
      <w:proofErr w:type="spellEnd"/>
      <w:r w:rsidRPr="00FF5E62">
        <w:t xml:space="preserve"> and bagged decision trees to leverage rich features of user and skill from an intelligent tutoring system dataset,” Journal of Machine Learning Research W &amp; CP, 2010. </w:t>
      </w:r>
    </w:p>
    <w:p w:rsidR="00FF5E62" w:rsidRDefault="00FF5E62" w:rsidP="00ED0FF1">
      <w:pPr>
        <w:spacing w:line="360" w:lineRule="auto"/>
        <w:jc w:val="both"/>
      </w:pPr>
      <w:r w:rsidRPr="00FF5E62">
        <w:t xml:space="preserve">[7] Y. Meier, J. Xu, O. </w:t>
      </w:r>
      <w:proofErr w:type="spellStart"/>
      <w:r w:rsidRPr="00FF5E62">
        <w:t>Atan</w:t>
      </w:r>
      <w:proofErr w:type="spellEnd"/>
      <w:r w:rsidRPr="00FF5E62">
        <w:t xml:space="preserve">, and M. van der </w:t>
      </w:r>
      <w:proofErr w:type="spellStart"/>
      <w:r w:rsidRPr="00FF5E62">
        <w:t>Schaar</w:t>
      </w:r>
      <w:proofErr w:type="spellEnd"/>
      <w:r w:rsidRPr="00FF5E62">
        <w:t xml:space="preserve">, “Personalized grade prediction: A data mining approach,” in Data Mining (ICDM), 2015 IEEE International Conference on. IEEE, 2015, pp. 907–912. </w:t>
      </w:r>
    </w:p>
    <w:p w:rsidR="00FF5E62" w:rsidRDefault="00FF5E62" w:rsidP="00ED0FF1">
      <w:pPr>
        <w:spacing w:line="360" w:lineRule="auto"/>
        <w:jc w:val="both"/>
      </w:pPr>
      <w:r w:rsidRPr="00FF5E62">
        <w:t>[8] C. G. Brinton and M. Chiang, “</w:t>
      </w:r>
      <w:proofErr w:type="spellStart"/>
      <w:r w:rsidRPr="00FF5E62">
        <w:t>Mooc</w:t>
      </w:r>
      <w:proofErr w:type="spellEnd"/>
      <w:r w:rsidRPr="00FF5E62">
        <w:t xml:space="preserve"> performance prediction via clickstream data and social learning networks,” in 2015 IEEE Conference on Computer Communications (INFOCOM). </w:t>
      </w:r>
      <w:proofErr w:type="gramStart"/>
      <w:r w:rsidRPr="00FF5E62">
        <w:t xml:space="preserve">IEEE, </w:t>
      </w:r>
      <w:r w:rsidRPr="00FF5E62">
        <w:lastRenderedPageBreak/>
        <w:t>2015, pp. 2299– 2307.</w:t>
      </w:r>
      <w:proofErr w:type="gramEnd"/>
      <w:r w:rsidRPr="00FF5E62">
        <w:t xml:space="preserve"> </w:t>
      </w:r>
    </w:p>
    <w:p w:rsidR="00FF5E62" w:rsidRDefault="00FF5E62" w:rsidP="00ED0FF1">
      <w:pPr>
        <w:spacing w:line="360" w:lineRule="auto"/>
        <w:jc w:val="both"/>
      </w:pPr>
      <w:r w:rsidRPr="00FF5E62">
        <w:t xml:space="preserve">[9] KDD Cup, “Educational data minding challenge,” https://pslcdatashop: </w:t>
      </w:r>
      <w:proofErr w:type="spellStart"/>
      <w:r w:rsidRPr="00FF5E62">
        <w:t>web</w:t>
      </w:r>
      <w:proofErr w:type="gramStart"/>
      <w:r w:rsidRPr="00FF5E62">
        <w:t>:cmu:edu</w:t>
      </w:r>
      <w:proofErr w:type="spellEnd"/>
      <w:proofErr w:type="gramEnd"/>
      <w:r w:rsidRPr="00FF5E62">
        <w:t>/</w:t>
      </w:r>
      <w:proofErr w:type="spellStart"/>
      <w:r w:rsidRPr="00FF5E62">
        <w:t>KDDCup</w:t>
      </w:r>
      <w:proofErr w:type="spellEnd"/>
      <w:r w:rsidRPr="00FF5E62">
        <w:t xml:space="preserve">/, 2010. </w:t>
      </w:r>
    </w:p>
    <w:p w:rsidR="00FF5E62" w:rsidRDefault="00FF5E62" w:rsidP="00ED0FF1">
      <w:pPr>
        <w:spacing w:line="360" w:lineRule="auto"/>
        <w:jc w:val="both"/>
      </w:pPr>
      <w:proofErr w:type="gramStart"/>
      <w:r w:rsidRPr="00FF5E62">
        <w:t>[10] Y. Jiang, R. S. Baker, L. Paquette, M. San Pedro, and N. T. Heffernan, “Learning, moment-by-moment and over the long term,” in International Conference on Artificial Intelligence in Education.</w:t>
      </w:r>
      <w:proofErr w:type="gramEnd"/>
      <w:r w:rsidRPr="00FF5E62">
        <w:t xml:space="preserve"> Springer, 2015, pp. 654–657. </w:t>
      </w:r>
    </w:p>
    <w:p w:rsidR="00FF5E62" w:rsidRDefault="00FF5E62" w:rsidP="00ED0FF1">
      <w:pPr>
        <w:spacing w:line="360" w:lineRule="auto"/>
        <w:jc w:val="both"/>
      </w:pPr>
      <w:r w:rsidRPr="00FF5E62">
        <w:t xml:space="preserve">[11] C. Marquez-Vera, C. Romero, and S. Ventura, “Predicting school </w:t>
      </w:r>
      <w:proofErr w:type="gramStart"/>
      <w:r w:rsidRPr="00FF5E62">
        <w:t>failure using</w:t>
      </w:r>
      <w:proofErr w:type="gramEnd"/>
      <w:r w:rsidRPr="00FF5E62">
        <w:t xml:space="preserve"> data mining,” in Educational Data Mining 2011, 2010.</w:t>
      </w:r>
    </w:p>
    <w:p w:rsidR="00FF5E62" w:rsidRDefault="00FF5E62" w:rsidP="00ED0FF1">
      <w:pPr>
        <w:spacing w:line="360" w:lineRule="auto"/>
        <w:jc w:val="both"/>
      </w:pPr>
      <w:r w:rsidRPr="00FF5E62">
        <w:t xml:space="preserve"> [12] Y.-h. </w:t>
      </w:r>
      <w:proofErr w:type="gramStart"/>
      <w:r w:rsidRPr="00FF5E62">
        <w:t>Wang and H.-C.</w:t>
      </w:r>
      <w:proofErr w:type="gramEnd"/>
      <w:r w:rsidRPr="00FF5E62">
        <w:t xml:space="preserve"> Liao, “Data mining for adaptive learning in a </w:t>
      </w:r>
      <w:proofErr w:type="spellStart"/>
      <w:r w:rsidRPr="00FF5E62">
        <w:t>tesl</w:t>
      </w:r>
      <w:proofErr w:type="spellEnd"/>
      <w:r w:rsidRPr="00FF5E62">
        <w:t xml:space="preserve">-based e-learning system,” Expert Systems with Applications, vol. 38, no. 6, pp. 6480–6485, 2011. </w:t>
      </w:r>
    </w:p>
    <w:p w:rsidR="00FF5E62" w:rsidRDefault="00FF5E62" w:rsidP="00ED0FF1">
      <w:pPr>
        <w:spacing w:line="360" w:lineRule="auto"/>
        <w:jc w:val="both"/>
      </w:pPr>
      <w:proofErr w:type="gramStart"/>
      <w:r w:rsidRPr="00FF5E62">
        <w:t>[13] N. Thai-</w:t>
      </w:r>
      <w:proofErr w:type="spellStart"/>
      <w:r w:rsidRPr="00FF5E62">
        <w:t>Nghe</w:t>
      </w:r>
      <w:proofErr w:type="spellEnd"/>
      <w:r w:rsidRPr="00FF5E62">
        <w:t xml:space="preserve">, L. </w:t>
      </w:r>
      <w:proofErr w:type="spellStart"/>
      <w:r w:rsidRPr="00FF5E62">
        <w:t>Drumond</w:t>
      </w:r>
      <w:proofErr w:type="spellEnd"/>
      <w:r w:rsidRPr="00FF5E62">
        <w:t>, T. Horvath, L. Schmidt-</w:t>
      </w:r>
      <w:proofErr w:type="spellStart"/>
      <w:r w:rsidRPr="00FF5E62">
        <w:t>Thieme</w:t>
      </w:r>
      <w:proofErr w:type="spellEnd"/>
      <w:r w:rsidRPr="00FF5E62">
        <w:t xml:space="preserve"> ´ et al., “Multi-relational factorization models for predicting student performance,” in Proc. of the KDD Workshop on Knowledge Discovery in Educational Data.</w:t>
      </w:r>
      <w:proofErr w:type="gramEnd"/>
      <w:r w:rsidRPr="00FF5E62">
        <w:t xml:space="preserve"> </w:t>
      </w:r>
      <w:proofErr w:type="spellStart"/>
      <w:proofErr w:type="gramStart"/>
      <w:r w:rsidRPr="00FF5E62">
        <w:t>Citeseer</w:t>
      </w:r>
      <w:proofErr w:type="spellEnd"/>
      <w:r w:rsidRPr="00FF5E62">
        <w:t>, 2011.</w:t>
      </w:r>
      <w:proofErr w:type="gramEnd"/>
      <w:r w:rsidRPr="00FF5E62">
        <w:t xml:space="preserve"> </w:t>
      </w:r>
    </w:p>
    <w:p w:rsidR="00FF5E62" w:rsidRDefault="00FF5E62" w:rsidP="00ED0FF1">
      <w:pPr>
        <w:spacing w:line="360" w:lineRule="auto"/>
        <w:jc w:val="both"/>
      </w:pPr>
      <w:r w:rsidRPr="00FF5E62">
        <w:t xml:space="preserve">[14] A. </w:t>
      </w:r>
      <w:proofErr w:type="spellStart"/>
      <w:r w:rsidRPr="00FF5E62">
        <w:t>Toscher</w:t>
      </w:r>
      <w:proofErr w:type="spellEnd"/>
      <w:r w:rsidRPr="00FF5E62">
        <w:t xml:space="preserve"> and M. </w:t>
      </w:r>
      <w:proofErr w:type="spellStart"/>
      <w:r w:rsidRPr="00FF5E62">
        <w:t>Jahrer</w:t>
      </w:r>
      <w:proofErr w:type="spellEnd"/>
      <w:r w:rsidRPr="00FF5E62">
        <w:t xml:space="preserve">, “Collaborative filtering applied to educational data mining,” KDD cup, 2010. </w:t>
      </w:r>
    </w:p>
    <w:p w:rsidR="00FF5E62" w:rsidRDefault="00FF5E62" w:rsidP="00ED0FF1">
      <w:pPr>
        <w:spacing w:line="360" w:lineRule="auto"/>
        <w:jc w:val="both"/>
      </w:pPr>
      <w:r w:rsidRPr="00FF5E62">
        <w:t xml:space="preserve">[15] R. Bekele and W. </w:t>
      </w:r>
      <w:proofErr w:type="spellStart"/>
      <w:r w:rsidRPr="00FF5E62">
        <w:t>Menzel</w:t>
      </w:r>
      <w:proofErr w:type="spellEnd"/>
      <w:r w:rsidRPr="00FF5E62">
        <w:t xml:space="preserve">, “A </w:t>
      </w:r>
      <w:proofErr w:type="spellStart"/>
      <w:r w:rsidRPr="00FF5E62">
        <w:t>bayesian</w:t>
      </w:r>
      <w:proofErr w:type="spellEnd"/>
      <w:r w:rsidRPr="00FF5E62">
        <w:t xml:space="preserve"> approach to predict performance of a student (</w:t>
      </w:r>
      <w:proofErr w:type="spellStart"/>
      <w:r w:rsidRPr="00FF5E62">
        <w:t>bapps</w:t>
      </w:r>
      <w:proofErr w:type="spellEnd"/>
      <w:r w:rsidRPr="00FF5E62">
        <w:t xml:space="preserve">): A case with </w:t>
      </w:r>
      <w:proofErr w:type="spellStart"/>
      <w:proofErr w:type="gramStart"/>
      <w:r w:rsidRPr="00FF5E62">
        <w:t>ethiopian</w:t>
      </w:r>
      <w:proofErr w:type="spellEnd"/>
      <w:proofErr w:type="gramEnd"/>
      <w:r w:rsidRPr="00FF5E62">
        <w:t xml:space="preserve"> students,” algorithms, vol. 22, no. 23, p. 24, 2005. </w:t>
      </w:r>
    </w:p>
    <w:p w:rsidR="00FF5E62" w:rsidRDefault="00FF5E62" w:rsidP="00ED0FF1">
      <w:pPr>
        <w:spacing w:line="360" w:lineRule="auto"/>
        <w:jc w:val="both"/>
      </w:pPr>
      <w:proofErr w:type="gramStart"/>
      <w:r w:rsidRPr="00FF5E62">
        <w:t>[16] N. Thai-</w:t>
      </w:r>
      <w:proofErr w:type="spellStart"/>
      <w:r w:rsidRPr="00FF5E62">
        <w:t>Nghe</w:t>
      </w:r>
      <w:proofErr w:type="spellEnd"/>
      <w:r w:rsidRPr="00FF5E62">
        <w:t>, T. Horvath, and L. Schmidt-</w:t>
      </w:r>
      <w:proofErr w:type="spellStart"/>
      <w:r w:rsidRPr="00FF5E62">
        <w:t>Thieme</w:t>
      </w:r>
      <w:proofErr w:type="spellEnd"/>
      <w:r w:rsidRPr="00FF5E62">
        <w:t xml:space="preserve">, “Factorization mod- ´ </w:t>
      </w:r>
      <w:proofErr w:type="spellStart"/>
      <w:r w:rsidRPr="00FF5E62">
        <w:t>els</w:t>
      </w:r>
      <w:proofErr w:type="spellEnd"/>
      <w:r w:rsidRPr="00FF5E62">
        <w:t xml:space="preserve"> for forecasting student performance,” in Educational Data Mining 2011, 2010.</w:t>
      </w:r>
      <w:proofErr w:type="gramEnd"/>
    </w:p>
    <w:p w:rsidR="00FF5E62" w:rsidRDefault="00FF5E62" w:rsidP="00ED0FF1">
      <w:pPr>
        <w:spacing w:line="360" w:lineRule="auto"/>
        <w:jc w:val="both"/>
      </w:pPr>
      <w:r w:rsidRPr="00FF5E62">
        <w:t xml:space="preserve"> [17] Y. Meier, J. Xu, O. </w:t>
      </w:r>
      <w:proofErr w:type="spellStart"/>
      <w:r w:rsidRPr="00FF5E62">
        <w:t>Atan</w:t>
      </w:r>
      <w:proofErr w:type="spellEnd"/>
      <w:r w:rsidRPr="00FF5E62">
        <w:t xml:space="preserve">, and M. van der </w:t>
      </w:r>
      <w:proofErr w:type="spellStart"/>
      <w:r w:rsidRPr="00FF5E62">
        <w:t>Schaar</w:t>
      </w:r>
      <w:proofErr w:type="spellEnd"/>
      <w:r w:rsidRPr="00FF5E62">
        <w:t xml:space="preserve">, “Predicting grades,” IEEE Transactions on Signal Processing, vol. 64, no. 4, pp. 959–972, Feb 2016. </w:t>
      </w:r>
    </w:p>
    <w:p w:rsidR="00FF5E62" w:rsidRDefault="00FF5E62" w:rsidP="00ED0FF1">
      <w:pPr>
        <w:spacing w:line="360" w:lineRule="auto"/>
        <w:jc w:val="both"/>
      </w:pPr>
      <w:proofErr w:type="gramStart"/>
      <w:r w:rsidRPr="00FF5E62">
        <w:t xml:space="preserve">[18] N. </w:t>
      </w:r>
      <w:proofErr w:type="spellStart"/>
      <w:r w:rsidRPr="00FF5E62">
        <w:t>Cesa</w:t>
      </w:r>
      <w:proofErr w:type="spellEnd"/>
      <w:r w:rsidRPr="00FF5E62">
        <w:t>-Bianchi and G. Lugosi, Prediction, learning, and games.</w:t>
      </w:r>
      <w:proofErr w:type="gramEnd"/>
      <w:r w:rsidRPr="00FF5E62">
        <w:t xml:space="preserve"> </w:t>
      </w:r>
      <w:proofErr w:type="gramStart"/>
      <w:r w:rsidRPr="00FF5E62">
        <w:t>Cambridge university press, 2006.</w:t>
      </w:r>
      <w:proofErr w:type="gramEnd"/>
      <w:r w:rsidRPr="00FF5E62">
        <w:t xml:space="preserve"> </w:t>
      </w:r>
    </w:p>
    <w:p w:rsidR="00FF5E62" w:rsidRDefault="00FF5E62" w:rsidP="00ED0FF1">
      <w:pPr>
        <w:spacing w:line="360" w:lineRule="auto"/>
        <w:jc w:val="both"/>
      </w:pPr>
      <w:proofErr w:type="gramStart"/>
      <w:r w:rsidRPr="00FF5E62">
        <w:t xml:space="preserve">[19] Y. </w:t>
      </w:r>
      <w:proofErr w:type="spellStart"/>
      <w:r w:rsidRPr="00FF5E62">
        <w:t>Koren</w:t>
      </w:r>
      <w:proofErr w:type="spellEnd"/>
      <w:r w:rsidRPr="00FF5E62">
        <w:t xml:space="preserve">, R. Bell, C. </w:t>
      </w:r>
      <w:proofErr w:type="spellStart"/>
      <w:r w:rsidRPr="00FF5E62">
        <w:t>Volinsky</w:t>
      </w:r>
      <w:proofErr w:type="spellEnd"/>
      <w:r w:rsidRPr="00FF5E62">
        <w:t xml:space="preserve"> et al., “Matrix factorization techniques for recommender systems,” Computer, vol. 42, no. 8, pp. 30–37, 2009.</w:t>
      </w:r>
      <w:proofErr w:type="gramEnd"/>
      <w:r w:rsidRPr="00FF5E62">
        <w:t xml:space="preserve"> </w:t>
      </w:r>
    </w:p>
    <w:p w:rsidR="00FF5E62" w:rsidRDefault="00FF5E62" w:rsidP="00ED0FF1">
      <w:pPr>
        <w:spacing w:line="360" w:lineRule="auto"/>
        <w:jc w:val="both"/>
      </w:pPr>
      <w:proofErr w:type="gramStart"/>
      <w:r w:rsidRPr="00FF5E62">
        <w:t xml:space="preserve">[20] R. </w:t>
      </w:r>
      <w:proofErr w:type="spellStart"/>
      <w:r w:rsidRPr="00FF5E62">
        <w:t>Salakhutdinov</w:t>
      </w:r>
      <w:proofErr w:type="spellEnd"/>
      <w:r w:rsidRPr="00FF5E62">
        <w:t xml:space="preserve"> and A. </w:t>
      </w:r>
      <w:proofErr w:type="spellStart"/>
      <w:r w:rsidRPr="00FF5E62">
        <w:t>Mnih</w:t>
      </w:r>
      <w:proofErr w:type="spellEnd"/>
      <w:r w:rsidRPr="00FF5E62">
        <w:t>, “Probabilistic matrix factorization,” in NIPS, vol. 20, 2011, pp. 1–8.</w:t>
      </w:r>
      <w:proofErr w:type="gramEnd"/>
      <w:r w:rsidRPr="00FF5E62">
        <w:t xml:space="preserve"> </w:t>
      </w:r>
    </w:p>
    <w:p w:rsidR="00FF5E62" w:rsidRDefault="00FF5E62" w:rsidP="00ED0FF1">
      <w:pPr>
        <w:spacing w:line="360" w:lineRule="auto"/>
        <w:jc w:val="both"/>
      </w:pPr>
      <w:r w:rsidRPr="00FF5E62">
        <w:t xml:space="preserve">[21] M.-C. </w:t>
      </w:r>
      <w:proofErr w:type="gramStart"/>
      <w:r w:rsidRPr="00FF5E62">
        <w:t>Yuen, I. King, and K.-S.</w:t>
      </w:r>
      <w:proofErr w:type="gramEnd"/>
      <w:r w:rsidRPr="00FF5E62">
        <w:t xml:space="preserve"> </w:t>
      </w:r>
      <w:proofErr w:type="gramStart"/>
      <w:r w:rsidRPr="00FF5E62">
        <w:t>Leung, “Task recommendation in crowdsourcing systems,” in Proceedings of the First International Workshop on Crowdsourcing and Data Mining.</w:t>
      </w:r>
      <w:proofErr w:type="gramEnd"/>
      <w:r w:rsidRPr="00FF5E62">
        <w:t xml:space="preserve"> ACM, 2012, pp. 22–26. </w:t>
      </w:r>
    </w:p>
    <w:p w:rsidR="00FF5E62" w:rsidRDefault="00FF5E62" w:rsidP="00ED0FF1">
      <w:pPr>
        <w:spacing w:line="360" w:lineRule="auto"/>
        <w:jc w:val="both"/>
      </w:pPr>
      <w:proofErr w:type="gramStart"/>
      <w:r w:rsidRPr="00FF5E62">
        <w:t xml:space="preserve">[22] K. </w:t>
      </w:r>
      <w:proofErr w:type="spellStart"/>
      <w:r w:rsidRPr="00FF5E62">
        <w:t>Christakopoulou</w:t>
      </w:r>
      <w:proofErr w:type="spellEnd"/>
      <w:r w:rsidRPr="00FF5E62">
        <w:t xml:space="preserve"> and A. Banerjee, “Collaborative ranking with a push at the top,” in Proceedings of the 24th International Conference on World Wide Web.</w:t>
      </w:r>
      <w:proofErr w:type="gramEnd"/>
      <w:r w:rsidRPr="00FF5E62">
        <w:t xml:space="preserve"> ACM, 2015, pp. 205–215. </w:t>
      </w:r>
    </w:p>
    <w:p w:rsidR="00FF5E62" w:rsidRDefault="00FF5E62" w:rsidP="00ED0FF1">
      <w:pPr>
        <w:spacing w:line="360" w:lineRule="auto"/>
        <w:jc w:val="both"/>
      </w:pPr>
      <w:proofErr w:type="gramStart"/>
      <w:r w:rsidRPr="00FF5E62">
        <w:t xml:space="preserve">[23] Y. Xu, Z. Chen, J. Yin, Z. Wu, and T. Yao, “Learning to recommend with user generated </w:t>
      </w:r>
      <w:r w:rsidRPr="00FF5E62">
        <w:lastRenderedPageBreak/>
        <w:t>content,” in International Conference on Web-Age Information Management.</w:t>
      </w:r>
      <w:proofErr w:type="gramEnd"/>
      <w:r w:rsidRPr="00FF5E62">
        <w:t xml:space="preserve"> Springer, 2015, pp. 221–232. </w:t>
      </w:r>
    </w:p>
    <w:p w:rsidR="00FF5E62" w:rsidRDefault="00FF5E62" w:rsidP="00ED0FF1">
      <w:pPr>
        <w:spacing w:line="360" w:lineRule="auto"/>
        <w:jc w:val="both"/>
      </w:pPr>
      <w:r w:rsidRPr="00FF5E62">
        <w:t xml:space="preserve">[24] A. S. </w:t>
      </w:r>
      <w:proofErr w:type="gramStart"/>
      <w:r w:rsidRPr="00FF5E62">
        <w:t>Lan</w:t>
      </w:r>
      <w:proofErr w:type="gramEnd"/>
      <w:r w:rsidRPr="00FF5E62">
        <w:t xml:space="preserve">, A. E. Waters, C. </w:t>
      </w:r>
      <w:proofErr w:type="spellStart"/>
      <w:r w:rsidRPr="00FF5E62">
        <w:t>Studer</w:t>
      </w:r>
      <w:proofErr w:type="spellEnd"/>
      <w:r w:rsidRPr="00FF5E62">
        <w:t xml:space="preserve">, and R. G. </w:t>
      </w:r>
      <w:proofErr w:type="spellStart"/>
      <w:r w:rsidRPr="00FF5E62">
        <w:t>Baraniuk</w:t>
      </w:r>
      <w:proofErr w:type="spellEnd"/>
      <w:r w:rsidRPr="00FF5E62">
        <w:t xml:space="preserve">, “Sparse factor analysis for learning and content analytics.” </w:t>
      </w:r>
      <w:proofErr w:type="gramStart"/>
      <w:r w:rsidRPr="00FF5E62">
        <w:t>Journal of Machine Learning Research, vol. 15, no. 1, pp. 1959–2008, 2014.</w:t>
      </w:r>
      <w:proofErr w:type="gramEnd"/>
      <w:r w:rsidRPr="00FF5E62">
        <w:t xml:space="preserve"> </w:t>
      </w:r>
    </w:p>
    <w:p w:rsidR="00FF5E62" w:rsidRDefault="00FF5E62" w:rsidP="00ED0FF1">
      <w:pPr>
        <w:spacing w:line="360" w:lineRule="auto"/>
        <w:jc w:val="both"/>
      </w:pPr>
      <w:r w:rsidRPr="00FF5E62">
        <w:t>[25] N. Thai-</w:t>
      </w:r>
      <w:proofErr w:type="spellStart"/>
      <w:r w:rsidRPr="00FF5E62">
        <w:t>Nghe</w:t>
      </w:r>
      <w:proofErr w:type="spellEnd"/>
      <w:r w:rsidRPr="00FF5E62">
        <w:t xml:space="preserve">, L. </w:t>
      </w:r>
      <w:proofErr w:type="spellStart"/>
      <w:r w:rsidRPr="00FF5E62">
        <w:t>Drumond</w:t>
      </w:r>
      <w:proofErr w:type="spellEnd"/>
      <w:r w:rsidRPr="00FF5E62">
        <w:t xml:space="preserve">, A. </w:t>
      </w:r>
      <w:proofErr w:type="spellStart"/>
      <w:r w:rsidRPr="00FF5E62">
        <w:t>Krohn-Grimberghe</w:t>
      </w:r>
      <w:proofErr w:type="spellEnd"/>
      <w:r w:rsidRPr="00FF5E62">
        <w:t xml:space="preserve">, and L. </w:t>
      </w:r>
      <w:proofErr w:type="spellStart"/>
      <w:r w:rsidRPr="00FF5E62">
        <w:t>SchmidtThieme</w:t>
      </w:r>
      <w:proofErr w:type="spellEnd"/>
      <w:r w:rsidRPr="00FF5E62">
        <w:t xml:space="preserve">, “Recommender system for predicting student performance,” Procedia Computer Science, vol. 1, no. 2, pp. 2811–2819, 2010. </w:t>
      </w:r>
    </w:p>
    <w:p w:rsidR="00FF5E62" w:rsidRDefault="00FF5E62" w:rsidP="00ED0FF1">
      <w:pPr>
        <w:spacing w:line="360" w:lineRule="auto"/>
        <w:jc w:val="both"/>
      </w:pPr>
      <w:r w:rsidRPr="00FF5E62">
        <w:t xml:space="preserve">[26] J. I. Lee and E. </w:t>
      </w:r>
      <w:proofErr w:type="spellStart"/>
      <w:r w:rsidRPr="00FF5E62">
        <w:t>Brunskill</w:t>
      </w:r>
      <w:proofErr w:type="spellEnd"/>
      <w:r w:rsidRPr="00FF5E62">
        <w:t xml:space="preserve">, “The impact on individualizing student models on necessary practice opportunities.” </w:t>
      </w:r>
      <w:proofErr w:type="gramStart"/>
      <w:r w:rsidRPr="00FF5E62">
        <w:t>International Educational Data Mining Society, 2012.</w:t>
      </w:r>
      <w:proofErr w:type="gramEnd"/>
      <w:r w:rsidRPr="00FF5E62">
        <w:t xml:space="preserve"> </w:t>
      </w:r>
    </w:p>
    <w:p w:rsidR="00FF5E62" w:rsidRDefault="00FF5E62" w:rsidP="00ED0FF1">
      <w:pPr>
        <w:spacing w:line="360" w:lineRule="auto"/>
        <w:jc w:val="both"/>
      </w:pPr>
      <w:proofErr w:type="gramStart"/>
      <w:r w:rsidRPr="00FF5E62">
        <w:t>[27] T. Mandel, Y.-E.</w:t>
      </w:r>
      <w:proofErr w:type="gramEnd"/>
      <w:r w:rsidRPr="00FF5E62">
        <w:t xml:space="preserve"> Liu, S. Levine, E. </w:t>
      </w:r>
      <w:proofErr w:type="spellStart"/>
      <w:r w:rsidRPr="00FF5E62">
        <w:t>Brunskill</w:t>
      </w:r>
      <w:proofErr w:type="spellEnd"/>
      <w:r w:rsidRPr="00FF5E62">
        <w:t xml:space="preserve">, and Z. </w:t>
      </w:r>
      <w:proofErr w:type="spellStart"/>
      <w:r w:rsidRPr="00FF5E62">
        <w:t>Popovic</w:t>
      </w:r>
      <w:proofErr w:type="spellEnd"/>
      <w:r w:rsidRPr="00FF5E62">
        <w:t xml:space="preserve">, “Offline policy evaluation across representations with applications to educational games,” in Proceedings of the 2014 international conference on Autonomous agents and multi-agent systems, 2014, pp. 1077–1084. </w:t>
      </w:r>
    </w:p>
    <w:p w:rsidR="00FF5E62" w:rsidRDefault="00FF5E62" w:rsidP="00ED0FF1">
      <w:pPr>
        <w:spacing w:line="360" w:lineRule="auto"/>
        <w:jc w:val="both"/>
      </w:pPr>
      <w:proofErr w:type="gramStart"/>
      <w:r w:rsidRPr="00FF5E62">
        <w:t xml:space="preserve">[28] E. </w:t>
      </w:r>
      <w:proofErr w:type="spellStart"/>
      <w:r w:rsidRPr="00FF5E62">
        <w:t>Brunskill</w:t>
      </w:r>
      <w:proofErr w:type="spellEnd"/>
      <w:r w:rsidRPr="00FF5E62">
        <w:t xml:space="preserve"> and S. Russell, “Partially observable sequential decision making for problem selection in an intelligent tutoring system,” in Educational Data Mining 2011, 2010.</w:t>
      </w:r>
      <w:proofErr w:type="gramEnd"/>
      <w:r w:rsidRPr="00FF5E62">
        <w:t xml:space="preserve"> </w:t>
      </w:r>
    </w:p>
    <w:p w:rsidR="00FF5E62" w:rsidRDefault="00FF5E62" w:rsidP="00ED0FF1">
      <w:pPr>
        <w:spacing w:line="360" w:lineRule="auto"/>
        <w:jc w:val="both"/>
      </w:pPr>
      <w:proofErr w:type="gramStart"/>
      <w:r w:rsidRPr="00FF5E62">
        <w:t xml:space="preserve">[29] J. Xu, T. Xing, and M. van der </w:t>
      </w:r>
      <w:proofErr w:type="spellStart"/>
      <w:r w:rsidRPr="00FF5E62">
        <w:t>Schaar</w:t>
      </w:r>
      <w:proofErr w:type="spellEnd"/>
      <w:r w:rsidRPr="00FF5E62">
        <w:t>, “Personalized course sequence recommendations,” IEEE Transactions on Signal Processing, vol. 64, no. 20, pp. 5340–5352, Oct 2016.</w:t>
      </w:r>
      <w:proofErr w:type="gramEnd"/>
      <w:r w:rsidRPr="00FF5E62">
        <w:t xml:space="preserve"> </w:t>
      </w:r>
    </w:p>
    <w:p w:rsidR="00FF5E62" w:rsidRDefault="00FF5E62" w:rsidP="00ED0FF1">
      <w:pPr>
        <w:spacing w:line="360" w:lineRule="auto"/>
        <w:jc w:val="both"/>
      </w:pPr>
      <w:r w:rsidRPr="00FF5E62">
        <w:t xml:space="preserve">[30] W. </w:t>
      </w:r>
      <w:proofErr w:type="spellStart"/>
      <w:r w:rsidRPr="00FF5E62">
        <w:t>Hoiles</w:t>
      </w:r>
      <w:proofErr w:type="spellEnd"/>
      <w:r w:rsidRPr="00FF5E62">
        <w:t xml:space="preserve"> and M. van der </w:t>
      </w:r>
      <w:proofErr w:type="spellStart"/>
      <w:r w:rsidRPr="00FF5E62">
        <w:t>Schaar</w:t>
      </w:r>
      <w:proofErr w:type="spellEnd"/>
      <w:r w:rsidRPr="00FF5E62">
        <w:t xml:space="preserve">, “Bounded off-policy evaluation with missing data for course recommendation and curriculum design,” in Proceedings of The 33rd International Conference on Machine Learning, 2016, pp. 1596–1604. </w:t>
      </w:r>
    </w:p>
    <w:p w:rsidR="00FF5E62" w:rsidRDefault="00FF5E62" w:rsidP="00ED0FF1">
      <w:pPr>
        <w:spacing w:line="360" w:lineRule="auto"/>
        <w:jc w:val="both"/>
      </w:pPr>
      <w:r w:rsidRPr="00FF5E62">
        <w:t xml:space="preserve">[31] M. </w:t>
      </w:r>
      <w:proofErr w:type="spellStart"/>
      <w:r w:rsidRPr="00FF5E62">
        <w:t>Cucuringu</w:t>
      </w:r>
      <w:proofErr w:type="spellEnd"/>
      <w:r w:rsidRPr="00FF5E62">
        <w:t xml:space="preserve">, C. </w:t>
      </w:r>
      <w:proofErr w:type="spellStart"/>
      <w:r w:rsidRPr="00FF5E62">
        <w:t>Marshak</w:t>
      </w:r>
      <w:proofErr w:type="spellEnd"/>
      <w:r w:rsidRPr="00FF5E62">
        <w:t xml:space="preserve">, D. Montag, and P. </w:t>
      </w:r>
      <w:proofErr w:type="spellStart"/>
      <w:r w:rsidRPr="00FF5E62">
        <w:t>Rombach</w:t>
      </w:r>
      <w:proofErr w:type="spellEnd"/>
      <w:r w:rsidRPr="00FF5E62">
        <w:t xml:space="preserve">, “Rank aggregation for course sequence discovery,” </w:t>
      </w:r>
      <w:proofErr w:type="spellStart"/>
      <w:r w:rsidRPr="00FF5E62">
        <w:t>arXiv</w:t>
      </w:r>
      <w:proofErr w:type="spellEnd"/>
      <w:r w:rsidRPr="00FF5E62">
        <w:t xml:space="preserve"> preprint arXiv</w:t>
      </w:r>
      <w:proofErr w:type="gramStart"/>
      <w:r w:rsidRPr="00FF5E62">
        <w:t>:1603.02695</w:t>
      </w:r>
      <w:proofErr w:type="gramEnd"/>
      <w:r w:rsidRPr="00FF5E62">
        <w:t xml:space="preserve">, 2016. </w:t>
      </w:r>
    </w:p>
    <w:p w:rsidR="00785821" w:rsidRPr="007941A0" w:rsidRDefault="00FF5E62" w:rsidP="00ED0FF1">
      <w:pPr>
        <w:spacing w:line="360" w:lineRule="auto"/>
        <w:jc w:val="both"/>
        <w:rPr>
          <w:sz w:val="24"/>
          <w:szCs w:val="24"/>
        </w:rPr>
      </w:pPr>
      <w:r w:rsidRPr="00FF5E62">
        <w:t xml:space="preserve">[32] C. </w:t>
      </w:r>
      <w:proofErr w:type="spellStart"/>
      <w:r w:rsidRPr="00FF5E62">
        <w:t>Tekin</w:t>
      </w:r>
      <w:proofErr w:type="spellEnd"/>
      <w:r w:rsidRPr="00FF5E62">
        <w:t xml:space="preserve">, J. Yoon, and M. van der </w:t>
      </w:r>
      <w:proofErr w:type="spellStart"/>
      <w:r w:rsidRPr="00FF5E62">
        <w:t>Schaar</w:t>
      </w:r>
      <w:proofErr w:type="spellEnd"/>
      <w:r w:rsidRPr="00FF5E62">
        <w:t xml:space="preserve">, “Adaptive ensemble </w:t>
      </w:r>
      <w:proofErr w:type="spellStart"/>
      <w:proofErr w:type="gramStart"/>
      <w:r w:rsidRPr="00FF5E62">
        <w:t>lear</w:t>
      </w:r>
      <w:proofErr w:type="spellEnd"/>
      <w:proofErr w:type="gramEnd"/>
      <w:r w:rsidR="00474AA4">
        <w:t>.</w:t>
      </w:r>
    </w:p>
    <w:p w:rsidR="00732F3F" w:rsidRDefault="00732F3F" w:rsidP="007D179B">
      <w:pPr>
        <w:spacing w:line="360" w:lineRule="auto"/>
        <w:jc w:val="both"/>
        <w:rPr>
          <w:b/>
          <w:sz w:val="28"/>
          <w:szCs w:val="28"/>
        </w:rPr>
      </w:pPr>
    </w:p>
    <w:p w:rsidR="00FF5E62" w:rsidRDefault="00FF5E62" w:rsidP="007D179B">
      <w:pPr>
        <w:spacing w:line="360" w:lineRule="auto"/>
        <w:jc w:val="both"/>
        <w:rPr>
          <w:b/>
          <w:sz w:val="28"/>
          <w:szCs w:val="28"/>
        </w:rPr>
      </w:pPr>
    </w:p>
    <w:p w:rsidR="00332D2D" w:rsidRDefault="00332D2D" w:rsidP="007D179B">
      <w:pPr>
        <w:spacing w:line="360" w:lineRule="auto"/>
        <w:jc w:val="both"/>
        <w:rPr>
          <w:b/>
          <w:sz w:val="28"/>
          <w:szCs w:val="28"/>
        </w:rPr>
      </w:pPr>
      <w:r>
        <w:rPr>
          <w:b/>
          <w:sz w:val="28"/>
          <w:szCs w:val="28"/>
        </w:rPr>
        <w:t>Sample Code</w:t>
      </w:r>
    </w:p>
    <w:p w:rsidR="00BC58F6" w:rsidRDefault="00BC58F6" w:rsidP="007D179B">
      <w:pPr>
        <w:spacing w:line="360" w:lineRule="auto"/>
        <w:jc w:val="both"/>
        <w:rPr>
          <w:b/>
          <w:sz w:val="28"/>
          <w:szCs w:val="28"/>
        </w:rPr>
      </w:pPr>
    </w:p>
    <w:sectPr w:rsidR="00BC58F6" w:rsidSect="00BF42F7">
      <w:headerReference w:type="default" r:id="rId76"/>
      <w:footerReference w:type="default" r:id="rId77"/>
      <w:pgSz w:w="12240" w:h="15840"/>
      <w:pgMar w:top="1500" w:right="1720" w:bottom="1200" w:left="1720" w:header="0" w:footer="100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5C90" w:rsidRDefault="00C15C90" w:rsidP="00E00615">
      <w:r>
        <w:separator/>
      </w:r>
    </w:p>
  </w:endnote>
  <w:endnote w:type="continuationSeparator" w:id="0">
    <w:p w:rsidR="00C15C90" w:rsidRDefault="00C15C90" w:rsidP="00E00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SegoeUI">
    <w:altName w:val="Times New Roman"/>
    <w:panose1 w:val="00000000000000000000"/>
    <w:charset w:val="00"/>
    <w:family w:val="roman"/>
    <w:notTrueType/>
    <w:pitch w:val="default"/>
  </w:font>
  <w:font w:name="Papyrus">
    <w:panose1 w:val="03070502060502030205"/>
    <w:charset w:val="00"/>
    <w:family w:val="script"/>
    <w:pitch w:val="variable"/>
    <w:sig w:usb0="00000003" w:usb1="00000000" w:usb2="00000000" w:usb3="00000000" w:csb0="00000001" w:csb1="00000000"/>
  </w:font>
  <w:font w:name="ClassicoURW">
    <w:altName w:val="ClassicoURW"/>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font>
  <w:font w:name="DejaVu Sans">
    <w:altName w:val="Times New Roman"/>
    <w:charset w:val="00"/>
    <w:family w:val="swiss"/>
    <w:pitch w:val="variable"/>
    <w:sig w:usb0="E7000EFF" w:usb1="5200F5FF" w:usb2="0A042021" w:usb3="00000000" w:csb0="000001BF" w:csb1="00000000"/>
  </w:font>
  <w:font w:name="Martel-Regular">
    <w:panose1 w:val="00000000000000000000"/>
    <w:charset w:val="00"/>
    <w:family w:val="auto"/>
    <w:notTrueType/>
    <w:pitch w:val="default"/>
    <w:sig w:usb0="00000003" w:usb1="00000000" w:usb2="00000000" w:usb3="00000000" w:csb0="00000001" w:csb1="00000000"/>
  </w:font>
  <w:font w:name="CMR12">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Bold">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7CE8" w:rsidRDefault="00EF7CE8">
    <w:pPr>
      <w:pStyle w:val="Footer"/>
      <w:jc w:val="right"/>
    </w:pPr>
  </w:p>
  <w:p w:rsidR="00EF7CE8" w:rsidRDefault="00EF7CE8">
    <w:pPr>
      <w:pStyle w:val="Footer"/>
      <w:jc w:val="right"/>
    </w:pPr>
    <w:r>
      <w:fldChar w:fldCharType="begin"/>
    </w:r>
    <w:r>
      <w:instrText xml:space="preserve"> PAGE   \* MERGEFORMAT </w:instrText>
    </w:r>
    <w:r>
      <w:fldChar w:fldCharType="separate"/>
    </w:r>
    <w:r w:rsidR="00A52314">
      <w:rPr>
        <w:noProof/>
      </w:rPr>
      <w:t>87</w:t>
    </w:r>
    <w:r>
      <w:rPr>
        <w:noProof/>
      </w:rPr>
      <w:fldChar w:fldCharType="end"/>
    </w:r>
  </w:p>
  <w:p w:rsidR="00EF7CE8" w:rsidRPr="007F59F1" w:rsidRDefault="00EF7CE8" w:rsidP="007F59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5C90" w:rsidRDefault="00C15C90" w:rsidP="00E00615">
      <w:r>
        <w:separator/>
      </w:r>
    </w:p>
  </w:footnote>
  <w:footnote w:type="continuationSeparator" w:id="0">
    <w:p w:rsidR="00C15C90" w:rsidRDefault="00C15C90" w:rsidP="00E006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7CE8" w:rsidRDefault="00EF7CE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152C7BC8"/>
    <w:multiLevelType w:val="hybridMultilevel"/>
    <w:tmpl w:val="49523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D42CC5"/>
    <w:multiLevelType w:val="multilevel"/>
    <w:tmpl w:val="5A3ABC54"/>
    <w:lvl w:ilvl="0">
      <w:start w:val="1"/>
      <w:numFmt w:val="bullet"/>
      <w:lvlText w:val=""/>
      <w:lvlJc w:val="left"/>
      <w:pPr>
        <w:tabs>
          <w:tab w:val="num" w:pos="720"/>
        </w:tabs>
        <w:ind w:left="720" w:hanging="360"/>
      </w:pPr>
      <w:rPr>
        <w:rFonts w:ascii="Wingdings" w:hAnsi="Wingdings"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2846D8"/>
    <w:multiLevelType w:val="hybridMultilevel"/>
    <w:tmpl w:val="82E658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C653D5"/>
    <w:multiLevelType w:val="hybridMultilevel"/>
    <w:tmpl w:val="BE4A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FC18E9"/>
    <w:multiLevelType w:val="hybridMultilevel"/>
    <w:tmpl w:val="D7F8F7DC"/>
    <w:lvl w:ilvl="0" w:tplc="04090005">
      <w:start w:val="1"/>
      <w:numFmt w:val="bullet"/>
      <w:lvlText w:val=""/>
      <w:lvlJc w:val="left"/>
      <w:pPr>
        <w:tabs>
          <w:tab w:val="num" w:pos="1800"/>
        </w:tabs>
        <w:ind w:left="18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1D340598"/>
    <w:multiLevelType w:val="multilevel"/>
    <w:tmpl w:val="9482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385E97"/>
    <w:multiLevelType w:val="multilevel"/>
    <w:tmpl w:val="14B4B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1AA2300"/>
    <w:multiLevelType w:val="hybridMultilevel"/>
    <w:tmpl w:val="E368C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686058"/>
    <w:multiLevelType w:val="multilevel"/>
    <w:tmpl w:val="BDF035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5703A06"/>
    <w:multiLevelType w:val="hybridMultilevel"/>
    <w:tmpl w:val="8FBEDC7E"/>
    <w:lvl w:ilvl="0" w:tplc="FFFFFFFF">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1">
    <w:nsid w:val="40275AC4"/>
    <w:multiLevelType w:val="hybridMultilevel"/>
    <w:tmpl w:val="B54E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6EA30D3"/>
    <w:multiLevelType w:val="multilevel"/>
    <w:tmpl w:val="79483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ACB0D93"/>
    <w:multiLevelType w:val="hybridMultilevel"/>
    <w:tmpl w:val="CDC476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CCF6DAE"/>
    <w:multiLevelType w:val="hybridMultilevel"/>
    <w:tmpl w:val="716481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CE10833"/>
    <w:multiLevelType w:val="hybridMultilevel"/>
    <w:tmpl w:val="9C3AFEEA"/>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4E3F7E49"/>
    <w:multiLevelType w:val="hybridMultilevel"/>
    <w:tmpl w:val="1F9854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A030119"/>
    <w:multiLevelType w:val="multilevel"/>
    <w:tmpl w:val="9558D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AC7573B"/>
    <w:multiLevelType w:val="multilevel"/>
    <w:tmpl w:val="84E23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B11551E"/>
    <w:multiLevelType w:val="hybridMultilevel"/>
    <w:tmpl w:val="6B1223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F7C6878"/>
    <w:multiLevelType w:val="hybridMultilevel"/>
    <w:tmpl w:val="9AC2A6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0421B49"/>
    <w:multiLevelType w:val="hybridMultilevel"/>
    <w:tmpl w:val="DCF6738E"/>
    <w:lvl w:ilvl="0" w:tplc="04090005">
      <w:start w:val="1"/>
      <w:numFmt w:val="bullet"/>
      <w:lvlText w:val=""/>
      <w:lvlJc w:val="left"/>
      <w:pPr>
        <w:tabs>
          <w:tab w:val="num" w:pos="1800"/>
        </w:tabs>
        <w:ind w:left="18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nsid w:val="63B7268C"/>
    <w:multiLevelType w:val="hybridMultilevel"/>
    <w:tmpl w:val="B5562FDE"/>
    <w:lvl w:ilvl="0" w:tplc="04090005">
      <w:start w:val="1"/>
      <w:numFmt w:val="bullet"/>
      <w:lvlText w:val=""/>
      <w:lvlJc w:val="left"/>
      <w:pPr>
        <w:tabs>
          <w:tab w:val="num" w:pos="1800"/>
        </w:tabs>
        <w:ind w:left="18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691C2ED4"/>
    <w:multiLevelType w:val="hybridMultilevel"/>
    <w:tmpl w:val="CCFA0D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E086903"/>
    <w:multiLevelType w:val="hybridMultilevel"/>
    <w:tmpl w:val="D8305CE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6E5F08AD"/>
    <w:multiLevelType w:val="hybridMultilevel"/>
    <w:tmpl w:val="FF3897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14B1361"/>
    <w:multiLevelType w:val="multilevel"/>
    <w:tmpl w:val="4288B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3166168"/>
    <w:multiLevelType w:val="hybridMultilevel"/>
    <w:tmpl w:val="7F348D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6"/>
  </w:num>
  <w:num w:numId="3">
    <w:abstractNumId w:val="4"/>
  </w:num>
  <w:num w:numId="4">
    <w:abstractNumId w:val="0"/>
    <w:lvlOverride w:ilvl="0">
      <w:lvl w:ilvl="0">
        <w:numFmt w:val="bullet"/>
        <w:lvlText w:val="•"/>
        <w:legacy w:legacy="1" w:legacySpace="0" w:legacyIndent="0"/>
        <w:lvlJc w:val="left"/>
        <w:rPr>
          <w:rFonts w:ascii="Trebuchet MS" w:hAnsi="Trebuchet MS" w:hint="default"/>
          <w:sz w:val="20"/>
        </w:rPr>
      </w:lvl>
    </w:lvlOverride>
  </w:num>
  <w:num w:numId="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3"/>
  </w:num>
  <w:num w:numId="13">
    <w:abstractNumId w:val="9"/>
  </w:num>
  <w:num w:numId="14">
    <w:abstractNumId w:val="26"/>
  </w:num>
  <w:num w:numId="15">
    <w:abstractNumId w:val="1"/>
  </w:num>
  <w:num w:numId="16">
    <w:abstractNumId w:val="2"/>
  </w:num>
  <w:num w:numId="17">
    <w:abstractNumId w:val="6"/>
  </w:num>
  <w:num w:numId="18">
    <w:abstractNumId w:val="18"/>
  </w:num>
  <w:num w:numId="19">
    <w:abstractNumId w:val="7"/>
  </w:num>
  <w:num w:numId="20">
    <w:abstractNumId w:val="17"/>
  </w:num>
  <w:num w:numId="21">
    <w:abstractNumId w:val="12"/>
  </w:num>
  <w:num w:numId="22">
    <w:abstractNumId w:val="11"/>
  </w:num>
  <w:num w:numId="23">
    <w:abstractNumId w:val="8"/>
  </w:num>
  <w:num w:numId="24">
    <w:abstractNumId w:val="20"/>
  </w:num>
  <w:num w:numId="25">
    <w:abstractNumId w:val="3"/>
  </w:num>
  <w:num w:numId="26">
    <w:abstractNumId w:val="27"/>
  </w:num>
  <w:num w:numId="27">
    <w:abstractNumId w:val="14"/>
  </w:num>
  <w:num w:numId="28">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9"/>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NLc0Mjc1tzC2NLI0MjFS0lEKTi0uzszPAykwrwUAuB+E8ywAAAA="/>
  </w:docVars>
  <w:rsids>
    <w:rsidRoot w:val="00E00615"/>
    <w:rsid w:val="00000037"/>
    <w:rsid w:val="000013A7"/>
    <w:rsid w:val="00002CD2"/>
    <w:rsid w:val="000030B5"/>
    <w:rsid w:val="00003739"/>
    <w:rsid w:val="00006B2C"/>
    <w:rsid w:val="00010EFB"/>
    <w:rsid w:val="00011325"/>
    <w:rsid w:val="00012F76"/>
    <w:rsid w:val="00013557"/>
    <w:rsid w:val="0001389B"/>
    <w:rsid w:val="0001541C"/>
    <w:rsid w:val="000157EB"/>
    <w:rsid w:val="000160B4"/>
    <w:rsid w:val="00022D8B"/>
    <w:rsid w:val="00023F3D"/>
    <w:rsid w:val="00024E87"/>
    <w:rsid w:val="00024FAF"/>
    <w:rsid w:val="00025E86"/>
    <w:rsid w:val="00027F8E"/>
    <w:rsid w:val="0003034E"/>
    <w:rsid w:val="00030E42"/>
    <w:rsid w:val="00031010"/>
    <w:rsid w:val="00031490"/>
    <w:rsid w:val="00031C4F"/>
    <w:rsid w:val="000322BB"/>
    <w:rsid w:val="00032B6E"/>
    <w:rsid w:val="00033B8A"/>
    <w:rsid w:val="00033D29"/>
    <w:rsid w:val="00033FAA"/>
    <w:rsid w:val="00034682"/>
    <w:rsid w:val="00035AEC"/>
    <w:rsid w:val="00037771"/>
    <w:rsid w:val="00040519"/>
    <w:rsid w:val="000407F1"/>
    <w:rsid w:val="000415AA"/>
    <w:rsid w:val="00041684"/>
    <w:rsid w:val="00042413"/>
    <w:rsid w:val="000424C5"/>
    <w:rsid w:val="0004277B"/>
    <w:rsid w:val="00042D98"/>
    <w:rsid w:val="00043DD2"/>
    <w:rsid w:val="00045207"/>
    <w:rsid w:val="00045482"/>
    <w:rsid w:val="00046CBA"/>
    <w:rsid w:val="00047F92"/>
    <w:rsid w:val="00056330"/>
    <w:rsid w:val="0005785C"/>
    <w:rsid w:val="00057CD1"/>
    <w:rsid w:val="00060818"/>
    <w:rsid w:val="0006091A"/>
    <w:rsid w:val="00060E06"/>
    <w:rsid w:val="0006158E"/>
    <w:rsid w:val="00062447"/>
    <w:rsid w:val="000633D8"/>
    <w:rsid w:val="00063D50"/>
    <w:rsid w:val="000643DA"/>
    <w:rsid w:val="000655E1"/>
    <w:rsid w:val="00065E26"/>
    <w:rsid w:val="0006632D"/>
    <w:rsid w:val="000664AF"/>
    <w:rsid w:val="000666D4"/>
    <w:rsid w:val="00071EDD"/>
    <w:rsid w:val="0007312A"/>
    <w:rsid w:val="00074B2F"/>
    <w:rsid w:val="00074BD1"/>
    <w:rsid w:val="000803F6"/>
    <w:rsid w:val="000808F4"/>
    <w:rsid w:val="00081165"/>
    <w:rsid w:val="00081C4C"/>
    <w:rsid w:val="00082291"/>
    <w:rsid w:val="00082F56"/>
    <w:rsid w:val="0008368A"/>
    <w:rsid w:val="00084A0D"/>
    <w:rsid w:val="00084EE9"/>
    <w:rsid w:val="00085161"/>
    <w:rsid w:val="00085461"/>
    <w:rsid w:val="00085B68"/>
    <w:rsid w:val="00087298"/>
    <w:rsid w:val="00090FED"/>
    <w:rsid w:val="00091D42"/>
    <w:rsid w:val="000935F4"/>
    <w:rsid w:val="00093EC3"/>
    <w:rsid w:val="00094E56"/>
    <w:rsid w:val="00096A60"/>
    <w:rsid w:val="00096B4D"/>
    <w:rsid w:val="0009738B"/>
    <w:rsid w:val="00097E91"/>
    <w:rsid w:val="000A20B5"/>
    <w:rsid w:val="000B0B97"/>
    <w:rsid w:val="000B1247"/>
    <w:rsid w:val="000B14FA"/>
    <w:rsid w:val="000B1BF0"/>
    <w:rsid w:val="000B204E"/>
    <w:rsid w:val="000B2B36"/>
    <w:rsid w:val="000B2E1F"/>
    <w:rsid w:val="000B3049"/>
    <w:rsid w:val="000B3321"/>
    <w:rsid w:val="000B5664"/>
    <w:rsid w:val="000B658A"/>
    <w:rsid w:val="000C02CF"/>
    <w:rsid w:val="000C09F8"/>
    <w:rsid w:val="000C52E4"/>
    <w:rsid w:val="000C5342"/>
    <w:rsid w:val="000C583D"/>
    <w:rsid w:val="000C6537"/>
    <w:rsid w:val="000C6AC5"/>
    <w:rsid w:val="000C6E3C"/>
    <w:rsid w:val="000C6FD3"/>
    <w:rsid w:val="000C71FE"/>
    <w:rsid w:val="000D1C92"/>
    <w:rsid w:val="000D2129"/>
    <w:rsid w:val="000D23BE"/>
    <w:rsid w:val="000D29FC"/>
    <w:rsid w:val="000D3C69"/>
    <w:rsid w:val="000D5E59"/>
    <w:rsid w:val="000D6407"/>
    <w:rsid w:val="000D695F"/>
    <w:rsid w:val="000E0793"/>
    <w:rsid w:val="000E0965"/>
    <w:rsid w:val="000E1F2A"/>
    <w:rsid w:val="000E2954"/>
    <w:rsid w:val="000E2E86"/>
    <w:rsid w:val="000E3C25"/>
    <w:rsid w:val="000E4431"/>
    <w:rsid w:val="000E4605"/>
    <w:rsid w:val="000E49D7"/>
    <w:rsid w:val="000E617E"/>
    <w:rsid w:val="000E62C1"/>
    <w:rsid w:val="000E6A7E"/>
    <w:rsid w:val="000F03EA"/>
    <w:rsid w:val="000F29C6"/>
    <w:rsid w:val="000F395F"/>
    <w:rsid w:val="000F39C5"/>
    <w:rsid w:val="000F5935"/>
    <w:rsid w:val="000F5C80"/>
    <w:rsid w:val="000F7A08"/>
    <w:rsid w:val="00100E51"/>
    <w:rsid w:val="00103174"/>
    <w:rsid w:val="001032BE"/>
    <w:rsid w:val="00103844"/>
    <w:rsid w:val="00105D49"/>
    <w:rsid w:val="001069C6"/>
    <w:rsid w:val="00106BE7"/>
    <w:rsid w:val="00106D17"/>
    <w:rsid w:val="00107C55"/>
    <w:rsid w:val="00110AE2"/>
    <w:rsid w:val="00110D45"/>
    <w:rsid w:val="00111AF2"/>
    <w:rsid w:val="0011296B"/>
    <w:rsid w:val="00113BAA"/>
    <w:rsid w:val="00116680"/>
    <w:rsid w:val="0011759D"/>
    <w:rsid w:val="001176FC"/>
    <w:rsid w:val="001178F5"/>
    <w:rsid w:val="001200F2"/>
    <w:rsid w:val="001207E7"/>
    <w:rsid w:val="0012120F"/>
    <w:rsid w:val="0012230F"/>
    <w:rsid w:val="00122642"/>
    <w:rsid w:val="00123543"/>
    <w:rsid w:val="0012406C"/>
    <w:rsid w:val="001240A4"/>
    <w:rsid w:val="001270F9"/>
    <w:rsid w:val="00131AB4"/>
    <w:rsid w:val="00134003"/>
    <w:rsid w:val="001342C1"/>
    <w:rsid w:val="00136C6D"/>
    <w:rsid w:val="00141F1D"/>
    <w:rsid w:val="0014209D"/>
    <w:rsid w:val="001426BD"/>
    <w:rsid w:val="00142B33"/>
    <w:rsid w:val="00144BC7"/>
    <w:rsid w:val="00146B43"/>
    <w:rsid w:val="00146D21"/>
    <w:rsid w:val="001474E5"/>
    <w:rsid w:val="00147F01"/>
    <w:rsid w:val="00150487"/>
    <w:rsid w:val="001508B5"/>
    <w:rsid w:val="00150A6B"/>
    <w:rsid w:val="00153785"/>
    <w:rsid w:val="001537D2"/>
    <w:rsid w:val="00154970"/>
    <w:rsid w:val="001553EC"/>
    <w:rsid w:val="001556DD"/>
    <w:rsid w:val="00155742"/>
    <w:rsid w:val="00156559"/>
    <w:rsid w:val="00160025"/>
    <w:rsid w:val="00160837"/>
    <w:rsid w:val="00160ABA"/>
    <w:rsid w:val="00160C44"/>
    <w:rsid w:val="00160C6E"/>
    <w:rsid w:val="00162349"/>
    <w:rsid w:val="0016238E"/>
    <w:rsid w:val="001626DA"/>
    <w:rsid w:val="001659FB"/>
    <w:rsid w:val="00167E72"/>
    <w:rsid w:val="00167EED"/>
    <w:rsid w:val="0017061C"/>
    <w:rsid w:val="00171800"/>
    <w:rsid w:val="00173764"/>
    <w:rsid w:val="0017439C"/>
    <w:rsid w:val="001743B5"/>
    <w:rsid w:val="00174AF4"/>
    <w:rsid w:val="00176675"/>
    <w:rsid w:val="00177E62"/>
    <w:rsid w:val="00182CCE"/>
    <w:rsid w:val="00183F75"/>
    <w:rsid w:val="001850D2"/>
    <w:rsid w:val="001857B1"/>
    <w:rsid w:val="00187335"/>
    <w:rsid w:val="0019197F"/>
    <w:rsid w:val="00191FA7"/>
    <w:rsid w:val="001941FE"/>
    <w:rsid w:val="00194458"/>
    <w:rsid w:val="0019453D"/>
    <w:rsid w:val="001962A3"/>
    <w:rsid w:val="001A04E0"/>
    <w:rsid w:val="001A1089"/>
    <w:rsid w:val="001A1AEE"/>
    <w:rsid w:val="001A2DA2"/>
    <w:rsid w:val="001A3101"/>
    <w:rsid w:val="001A3120"/>
    <w:rsid w:val="001A3A3E"/>
    <w:rsid w:val="001A42C0"/>
    <w:rsid w:val="001A5D89"/>
    <w:rsid w:val="001A5D9B"/>
    <w:rsid w:val="001A6CFB"/>
    <w:rsid w:val="001B0A84"/>
    <w:rsid w:val="001B10DF"/>
    <w:rsid w:val="001B1BAE"/>
    <w:rsid w:val="001B1F07"/>
    <w:rsid w:val="001B29A4"/>
    <w:rsid w:val="001B35F5"/>
    <w:rsid w:val="001B4A1B"/>
    <w:rsid w:val="001B599D"/>
    <w:rsid w:val="001B5CD8"/>
    <w:rsid w:val="001B7D02"/>
    <w:rsid w:val="001B7D51"/>
    <w:rsid w:val="001C0985"/>
    <w:rsid w:val="001C2D9B"/>
    <w:rsid w:val="001C5C7B"/>
    <w:rsid w:val="001C64AD"/>
    <w:rsid w:val="001C6A25"/>
    <w:rsid w:val="001C7B40"/>
    <w:rsid w:val="001D0492"/>
    <w:rsid w:val="001D0C21"/>
    <w:rsid w:val="001D21D9"/>
    <w:rsid w:val="001D2BBA"/>
    <w:rsid w:val="001D2F82"/>
    <w:rsid w:val="001D31EB"/>
    <w:rsid w:val="001D4525"/>
    <w:rsid w:val="001D636F"/>
    <w:rsid w:val="001D6FFE"/>
    <w:rsid w:val="001D7752"/>
    <w:rsid w:val="001D7BF7"/>
    <w:rsid w:val="001E06B4"/>
    <w:rsid w:val="001E27F7"/>
    <w:rsid w:val="001E3AB0"/>
    <w:rsid w:val="001E5B52"/>
    <w:rsid w:val="001E75C7"/>
    <w:rsid w:val="001F0101"/>
    <w:rsid w:val="001F0351"/>
    <w:rsid w:val="001F1999"/>
    <w:rsid w:val="001F1C52"/>
    <w:rsid w:val="001F297F"/>
    <w:rsid w:val="001F2A6A"/>
    <w:rsid w:val="001F3623"/>
    <w:rsid w:val="001F7B5D"/>
    <w:rsid w:val="00202362"/>
    <w:rsid w:val="002030C2"/>
    <w:rsid w:val="00203D4A"/>
    <w:rsid w:val="002047A2"/>
    <w:rsid w:val="00204BD7"/>
    <w:rsid w:val="00205745"/>
    <w:rsid w:val="002067A6"/>
    <w:rsid w:val="00207E97"/>
    <w:rsid w:val="00211601"/>
    <w:rsid w:val="00211FD9"/>
    <w:rsid w:val="00212029"/>
    <w:rsid w:val="0021288B"/>
    <w:rsid w:val="00213E02"/>
    <w:rsid w:val="00214E72"/>
    <w:rsid w:val="0021650C"/>
    <w:rsid w:val="00216FAA"/>
    <w:rsid w:val="00217DBC"/>
    <w:rsid w:val="0022068B"/>
    <w:rsid w:val="00220EF4"/>
    <w:rsid w:val="00222776"/>
    <w:rsid w:val="00222F28"/>
    <w:rsid w:val="00223779"/>
    <w:rsid w:val="00224978"/>
    <w:rsid w:val="00225987"/>
    <w:rsid w:val="00225D3F"/>
    <w:rsid w:val="0022664B"/>
    <w:rsid w:val="0022667D"/>
    <w:rsid w:val="00227143"/>
    <w:rsid w:val="00227205"/>
    <w:rsid w:val="00227AEA"/>
    <w:rsid w:val="002308B9"/>
    <w:rsid w:val="00230D85"/>
    <w:rsid w:val="0023147A"/>
    <w:rsid w:val="002317AF"/>
    <w:rsid w:val="002349B2"/>
    <w:rsid w:val="00234CFB"/>
    <w:rsid w:val="00237911"/>
    <w:rsid w:val="00240B69"/>
    <w:rsid w:val="00240FF7"/>
    <w:rsid w:val="00243CF7"/>
    <w:rsid w:val="002441DC"/>
    <w:rsid w:val="00245C45"/>
    <w:rsid w:val="00246CEB"/>
    <w:rsid w:val="00247069"/>
    <w:rsid w:val="00251BB4"/>
    <w:rsid w:val="00251F6D"/>
    <w:rsid w:val="00252D20"/>
    <w:rsid w:val="00253D54"/>
    <w:rsid w:val="0025440C"/>
    <w:rsid w:val="002545BA"/>
    <w:rsid w:val="002577A9"/>
    <w:rsid w:val="002601D7"/>
    <w:rsid w:val="00261396"/>
    <w:rsid w:val="00261694"/>
    <w:rsid w:val="00262C0E"/>
    <w:rsid w:val="00263C36"/>
    <w:rsid w:val="00263C4D"/>
    <w:rsid w:val="00267697"/>
    <w:rsid w:val="00270CFA"/>
    <w:rsid w:val="00272FF0"/>
    <w:rsid w:val="0027696A"/>
    <w:rsid w:val="002769E9"/>
    <w:rsid w:val="0028097E"/>
    <w:rsid w:val="00280A50"/>
    <w:rsid w:val="00282A41"/>
    <w:rsid w:val="00283879"/>
    <w:rsid w:val="00284816"/>
    <w:rsid w:val="00284BF4"/>
    <w:rsid w:val="00284EE9"/>
    <w:rsid w:val="00287AC1"/>
    <w:rsid w:val="00290D49"/>
    <w:rsid w:val="00290E89"/>
    <w:rsid w:val="00290EDA"/>
    <w:rsid w:val="00291242"/>
    <w:rsid w:val="002920B0"/>
    <w:rsid w:val="00292129"/>
    <w:rsid w:val="00293967"/>
    <w:rsid w:val="002951A1"/>
    <w:rsid w:val="002959A6"/>
    <w:rsid w:val="0029648A"/>
    <w:rsid w:val="00296722"/>
    <w:rsid w:val="002A09E1"/>
    <w:rsid w:val="002A3BDC"/>
    <w:rsid w:val="002A53D3"/>
    <w:rsid w:val="002A602A"/>
    <w:rsid w:val="002A65A3"/>
    <w:rsid w:val="002A6617"/>
    <w:rsid w:val="002A69BC"/>
    <w:rsid w:val="002A6CDD"/>
    <w:rsid w:val="002A7181"/>
    <w:rsid w:val="002A7C0A"/>
    <w:rsid w:val="002B0200"/>
    <w:rsid w:val="002B1E15"/>
    <w:rsid w:val="002B3A62"/>
    <w:rsid w:val="002B48A0"/>
    <w:rsid w:val="002B4B9F"/>
    <w:rsid w:val="002B6A69"/>
    <w:rsid w:val="002B6B9F"/>
    <w:rsid w:val="002B7A22"/>
    <w:rsid w:val="002C0A53"/>
    <w:rsid w:val="002C11A0"/>
    <w:rsid w:val="002C280C"/>
    <w:rsid w:val="002C2E41"/>
    <w:rsid w:val="002C34B2"/>
    <w:rsid w:val="002C402A"/>
    <w:rsid w:val="002C4A5E"/>
    <w:rsid w:val="002C7734"/>
    <w:rsid w:val="002D03DA"/>
    <w:rsid w:val="002D0BC8"/>
    <w:rsid w:val="002D0EC6"/>
    <w:rsid w:val="002D33A3"/>
    <w:rsid w:val="002D3C86"/>
    <w:rsid w:val="002D5F56"/>
    <w:rsid w:val="002D7A26"/>
    <w:rsid w:val="002D7EFE"/>
    <w:rsid w:val="002E174B"/>
    <w:rsid w:val="002E617B"/>
    <w:rsid w:val="002F0C6B"/>
    <w:rsid w:val="002F0FCD"/>
    <w:rsid w:val="002F259C"/>
    <w:rsid w:val="002F283D"/>
    <w:rsid w:val="002F338E"/>
    <w:rsid w:val="002F33ED"/>
    <w:rsid w:val="002F4CF4"/>
    <w:rsid w:val="002F61F9"/>
    <w:rsid w:val="002F69FA"/>
    <w:rsid w:val="002F6E63"/>
    <w:rsid w:val="002F7BA1"/>
    <w:rsid w:val="002F7EBE"/>
    <w:rsid w:val="00301B9F"/>
    <w:rsid w:val="00304836"/>
    <w:rsid w:val="003048B5"/>
    <w:rsid w:val="00305714"/>
    <w:rsid w:val="0030797F"/>
    <w:rsid w:val="00313C63"/>
    <w:rsid w:val="00315847"/>
    <w:rsid w:val="003173DE"/>
    <w:rsid w:val="0032012C"/>
    <w:rsid w:val="00320A6F"/>
    <w:rsid w:val="0032167E"/>
    <w:rsid w:val="00322457"/>
    <w:rsid w:val="00326741"/>
    <w:rsid w:val="00326F80"/>
    <w:rsid w:val="003309CB"/>
    <w:rsid w:val="00330DFB"/>
    <w:rsid w:val="003329B2"/>
    <w:rsid w:val="00332D2D"/>
    <w:rsid w:val="003338CF"/>
    <w:rsid w:val="00333D2A"/>
    <w:rsid w:val="003359C7"/>
    <w:rsid w:val="00335B10"/>
    <w:rsid w:val="0034227C"/>
    <w:rsid w:val="00342E77"/>
    <w:rsid w:val="003447D4"/>
    <w:rsid w:val="00344D06"/>
    <w:rsid w:val="00347CD4"/>
    <w:rsid w:val="00347E94"/>
    <w:rsid w:val="00347FCB"/>
    <w:rsid w:val="00350965"/>
    <w:rsid w:val="003510F6"/>
    <w:rsid w:val="0035130A"/>
    <w:rsid w:val="00351C6A"/>
    <w:rsid w:val="00352712"/>
    <w:rsid w:val="003534AF"/>
    <w:rsid w:val="00353B83"/>
    <w:rsid w:val="00353FA1"/>
    <w:rsid w:val="0035458D"/>
    <w:rsid w:val="003577C9"/>
    <w:rsid w:val="00357E55"/>
    <w:rsid w:val="00360D9F"/>
    <w:rsid w:val="00360EF2"/>
    <w:rsid w:val="003614EC"/>
    <w:rsid w:val="00361B30"/>
    <w:rsid w:val="0036275B"/>
    <w:rsid w:val="00362CF5"/>
    <w:rsid w:val="003635B0"/>
    <w:rsid w:val="00364226"/>
    <w:rsid w:val="00364992"/>
    <w:rsid w:val="00365746"/>
    <w:rsid w:val="00365DEA"/>
    <w:rsid w:val="00366F66"/>
    <w:rsid w:val="00367817"/>
    <w:rsid w:val="00370215"/>
    <w:rsid w:val="003705E6"/>
    <w:rsid w:val="00370D69"/>
    <w:rsid w:val="00371277"/>
    <w:rsid w:val="00372DE8"/>
    <w:rsid w:val="003732EA"/>
    <w:rsid w:val="00375638"/>
    <w:rsid w:val="0037628C"/>
    <w:rsid w:val="00383023"/>
    <w:rsid w:val="00383FBA"/>
    <w:rsid w:val="0038525D"/>
    <w:rsid w:val="003862D5"/>
    <w:rsid w:val="00387C0D"/>
    <w:rsid w:val="00392912"/>
    <w:rsid w:val="00392ABF"/>
    <w:rsid w:val="00393015"/>
    <w:rsid w:val="00393831"/>
    <w:rsid w:val="00395F57"/>
    <w:rsid w:val="00396ABA"/>
    <w:rsid w:val="003A2D14"/>
    <w:rsid w:val="003A58A7"/>
    <w:rsid w:val="003A5BDB"/>
    <w:rsid w:val="003A7C07"/>
    <w:rsid w:val="003B0290"/>
    <w:rsid w:val="003B274B"/>
    <w:rsid w:val="003B2869"/>
    <w:rsid w:val="003B30B4"/>
    <w:rsid w:val="003B36CA"/>
    <w:rsid w:val="003B37EC"/>
    <w:rsid w:val="003B4189"/>
    <w:rsid w:val="003B499D"/>
    <w:rsid w:val="003B4A14"/>
    <w:rsid w:val="003B5390"/>
    <w:rsid w:val="003B6593"/>
    <w:rsid w:val="003C4313"/>
    <w:rsid w:val="003C6215"/>
    <w:rsid w:val="003D0226"/>
    <w:rsid w:val="003D0C34"/>
    <w:rsid w:val="003D1BC4"/>
    <w:rsid w:val="003D438D"/>
    <w:rsid w:val="003D4A99"/>
    <w:rsid w:val="003D4BC3"/>
    <w:rsid w:val="003D5787"/>
    <w:rsid w:val="003D6298"/>
    <w:rsid w:val="003D629F"/>
    <w:rsid w:val="003E146D"/>
    <w:rsid w:val="003E1CB2"/>
    <w:rsid w:val="003E212C"/>
    <w:rsid w:val="003E2A63"/>
    <w:rsid w:val="003E444C"/>
    <w:rsid w:val="003E4F32"/>
    <w:rsid w:val="003E5A3C"/>
    <w:rsid w:val="003E5FB6"/>
    <w:rsid w:val="003E723C"/>
    <w:rsid w:val="003F1E81"/>
    <w:rsid w:val="003F1EC6"/>
    <w:rsid w:val="003F3360"/>
    <w:rsid w:val="003F341D"/>
    <w:rsid w:val="003F53FA"/>
    <w:rsid w:val="003F57E7"/>
    <w:rsid w:val="00400007"/>
    <w:rsid w:val="0040021D"/>
    <w:rsid w:val="004005B5"/>
    <w:rsid w:val="00401E71"/>
    <w:rsid w:val="00402A3C"/>
    <w:rsid w:val="00402CF1"/>
    <w:rsid w:val="00403453"/>
    <w:rsid w:val="00405201"/>
    <w:rsid w:val="004122F7"/>
    <w:rsid w:val="00413C1F"/>
    <w:rsid w:val="0041525E"/>
    <w:rsid w:val="00415B48"/>
    <w:rsid w:val="00415EAB"/>
    <w:rsid w:val="00415F8D"/>
    <w:rsid w:val="004167A4"/>
    <w:rsid w:val="00417462"/>
    <w:rsid w:val="00417BEB"/>
    <w:rsid w:val="00417FF0"/>
    <w:rsid w:val="00421B9E"/>
    <w:rsid w:val="004225CE"/>
    <w:rsid w:val="00423D3B"/>
    <w:rsid w:val="00423E70"/>
    <w:rsid w:val="0042622C"/>
    <w:rsid w:val="00431042"/>
    <w:rsid w:val="0043136E"/>
    <w:rsid w:val="0043259E"/>
    <w:rsid w:val="00432C37"/>
    <w:rsid w:val="00432F94"/>
    <w:rsid w:val="0043371B"/>
    <w:rsid w:val="00433BEC"/>
    <w:rsid w:val="00434141"/>
    <w:rsid w:val="0043506F"/>
    <w:rsid w:val="00435465"/>
    <w:rsid w:val="00436CA8"/>
    <w:rsid w:val="004402C9"/>
    <w:rsid w:val="00443268"/>
    <w:rsid w:val="0044416A"/>
    <w:rsid w:val="0044536A"/>
    <w:rsid w:val="00445B38"/>
    <w:rsid w:val="00446368"/>
    <w:rsid w:val="00447285"/>
    <w:rsid w:val="00447553"/>
    <w:rsid w:val="004479E4"/>
    <w:rsid w:val="0045114E"/>
    <w:rsid w:val="00451417"/>
    <w:rsid w:val="00456752"/>
    <w:rsid w:val="00456A89"/>
    <w:rsid w:val="0045762D"/>
    <w:rsid w:val="0045795D"/>
    <w:rsid w:val="00457EFF"/>
    <w:rsid w:val="004601B2"/>
    <w:rsid w:val="00461C09"/>
    <w:rsid w:val="00462540"/>
    <w:rsid w:val="00462E33"/>
    <w:rsid w:val="004633EA"/>
    <w:rsid w:val="0046373C"/>
    <w:rsid w:val="00465419"/>
    <w:rsid w:val="004657D5"/>
    <w:rsid w:val="0047261E"/>
    <w:rsid w:val="00474219"/>
    <w:rsid w:val="00474AA4"/>
    <w:rsid w:val="00474DB5"/>
    <w:rsid w:val="004756E6"/>
    <w:rsid w:val="00480A17"/>
    <w:rsid w:val="00482D2A"/>
    <w:rsid w:val="00482FBA"/>
    <w:rsid w:val="00484C89"/>
    <w:rsid w:val="00486ECD"/>
    <w:rsid w:val="004900D7"/>
    <w:rsid w:val="004901B6"/>
    <w:rsid w:val="00490236"/>
    <w:rsid w:val="00490CB2"/>
    <w:rsid w:val="00491D09"/>
    <w:rsid w:val="004922C5"/>
    <w:rsid w:val="00492CC4"/>
    <w:rsid w:val="004943A3"/>
    <w:rsid w:val="00495A48"/>
    <w:rsid w:val="0049745E"/>
    <w:rsid w:val="004A04F2"/>
    <w:rsid w:val="004A2053"/>
    <w:rsid w:val="004A4128"/>
    <w:rsid w:val="004A45FC"/>
    <w:rsid w:val="004A4EBF"/>
    <w:rsid w:val="004A7762"/>
    <w:rsid w:val="004B1F31"/>
    <w:rsid w:val="004B2C97"/>
    <w:rsid w:val="004B3323"/>
    <w:rsid w:val="004B334A"/>
    <w:rsid w:val="004B4147"/>
    <w:rsid w:val="004B4B1F"/>
    <w:rsid w:val="004B5636"/>
    <w:rsid w:val="004B5D74"/>
    <w:rsid w:val="004B6166"/>
    <w:rsid w:val="004B6C6F"/>
    <w:rsid w:val="004B7008"/>
    <w:rsid w:val="004B77F2"/>
    <w:rsid w:val="004C09ED"/>
    <w:rsid w:val="004C0DEE"/>
    <w:rsid w:val="004C341A"/>
    <w:rsid w:val="004C3540"/>
    <w:rsid w:val="004C3854"/>
    <w:rsid w:val="004C3A47"/>
    <w:rsid w:val="004C3E9F"/>
    <w:rsid w:val="004C61C1"/>
    <w:rsid w:val="004C677C"/>
    <w:rsid w:val="004C7020"/>
    <w:rsid w:val="004C7F41"/>
    <w:rsid w:val="004D03B9"/>
    <w:rsid w:val="004D0419"/>
    <w:rsid w:val="004D046D"/>
    <w:rsid w:val="004D1522"/>
    <w:rsid w:val="004D1659"/>
    <w:rsid w:val="004D1807"/>
    <w:rsid w:val="004D1948"/>
    <w:rsid w:val="004D1BB0"/>
    <w:rsid w:val="004E0141"/>
    <w:rsid w:val="004E055F"/>
    <w:rsid w:val="004E0AFF"/>
    <w:rsid w:val="004E1556"/>
    <w:rsid w:val="004E1E1F"/>
    <w:rsid w:val="004E286C"/>
    <w:rsid w:val="004E314A"/>
    <w:rsid w:val="004E33C3"/>
    <w:rsid w:val="004E33F0"/>
    <w:rsid w:val="004E4095"/>
    <w:rsid w:val="004E4509"/>
    <w:rsid w:val="004E4722"/>
    <w:rsid w:val="004E4860"/>
    <w:rsid w:val="004E647A"/>
    <w:rsid w:val="004E6B4A"/>
    <w:rsid w:val="004E70E9"/>
    <w:rsid w:val="004F1A85"/>
    <w:rsid w:val="004F2096"/>
    <w:rsid w:val="004F40B6"/>
    <w:rsid w:val="004F41E1"/>
    <w:rsid w:val="004F46DA"/>
    <w:rsid w:val="004F5A6C"/>
    <w:rsid w:val="004F67B4"/>
    <w:rsid w:val="004F69FC"/>
    <w:rsid w:val="004F725D"/>
    <w:rsid w:val="004F7473"/>
    <w:rsid w:val="004F7664"/>
    <w:rsid w:val="004F7D01"/>
    <w:rsid w:val="00500FBB"/>
    <w:rsid w:val="00501BCD"/>
    <w:rsid w:val="00502EED"/>
    <w:rsid w:val="00503A62"/>
    <w:rsid w:val="0050439E"/>
    <w:rsid w:val="005050C5"/>
    <w:rsid w:val="0050608B"/>
    <w:rsid w:val="005065E1"/>
    <w:rsid w:val="00507A0B"/>
    <w:rsid w:val="00510861"/>
    <w:rsid w:val="00510B49"/>
    <w:rsid w:val="005114FB"/>
    <w:rsid w:val="005115A7"/>
    <w:rsid w:val="00511EAB"/>
    <w:rsid w:val="005120D1"/>
    <w:rsid w:val="00512A0D"/>
    <w:rsid w:val="0051440A"/>
    <w:rsid w:val="005149C5"/>
    <w:rsid w:val="00514FCE"/>
    <w:rsid w:val="005154AC"/>
    <w:rsid w:val="00515C78"/>
    <w:rsid w:val="00516D74"/>
    <w:rsid w:val="00517966"/>
    <w:rsid w:val="00520B31"/>
    <w:rsid w:val="00523B80"/>
    <w:rsid w:val="00524387"/>
    <w:rsid w:val="00526791"/>
    <w:rsid w:val="00530CE6"/>
    <w:rsid w:val="005316E4"/>
    <w:rsid w:val="005317B6"/>
    <w:rsid w:val="00532033"/>
    <w:rsid w:val="005344CF"/>
    <w:rsid w:val="00534A21"/>
    <w:rsid w:val="00541AF5"/>
    <w:rsid w:val="00541BE1"/>
    <w:rsid w:val="00543042"/>
    <w:rsid w:val="00543B3B"/>
    <w:rsid w:val="00544706"/>
    <w:rsid w:val="00545591"/>
    <w:rsid w:val="005456BA"/>
    <w:rsid w:val="005461E8"/>
    <w:rsid w:val="0054659F"/>
    <w:rsid w:val="005467E7"/>
    <w:rsid w:val="00547CD3"/>
    <w:rsid w:val="0055012E"/>
    <w:rsid w:val="0055125F"/>
    <w:rsid w:val="00552ED8"/>
    <w:rsid w:val="00553914"/>
    <w:rsid w:val="00553D6B"/>
    <w:rsid w:val="005567BD"/>
    <w:rsid w:val="00561614"/>
    <w:rsid w:val="00562EB4"/>
    <w:rsid w:val="0056341A"/>
    <w:rsid w:val="00564DD0"/>
    <w:rsid w:val="005662D9"/>
    <w:rsid w:val="0056650E"/>
    <w:rsid w:val="005667CA"/>
    <w:rsid w:val="00567141"/>
    <w:rsid w:val="00570335"/>
    <w:rsid w:val="00570BCC"/>
    <w:rsid w:val="00571835"/>
    <w:rsid w:val="0057289B"/>
    <w:rsid w:val="0057289E"/>
    <w:rsid w:val="0057473E"/>
    <w:rsid w:val="00574A75"/>
    <w:rsid w:val="0057528A"/>
    <w:rsid w:val="00575894"/>
    <w:rsid w:val="005761D9"/>
    <w:rsid w:val="005771BE"/>
    <w:rsid w:val="00577DA0"/>
    <w:rsid w:val="005805E2"/>
    <w:rsid w:val="0058078B"/>
    <w:rsid w:val="00580C8C"/>
    <w:rsid w:val="0058160C"/>
    <w:rsid w:val="00583327"/>
    <w:rsid w:val="005836B0"/>
    <w:rsid w:val="00583E5E"/>
    <w:rsid w:val="00583F68"/>
    <w:rsid w:val="005841DE"/>
    <w:rsid w:val="00584ED0"/>
    <w:rsid w:val="005864BD"/>
    <w:rsid w:val="005873B3"/>
    <w:rsid w:val="00587683"/>
    <w:rsid w:val="005906F9"/>
    <w:rsid w:val="00590975"/>
    <w:rsid w:val="00592A15"/>
    <w:rsid w:val="00594EEA"/>
    <w:rsid w:val="005958E8"/>
    <w:rsid w:val="00595936"/>
    <w:rsid w:val="00596037"/>
    <w:rsid w:val="00596134"/>
    <w:rsid w:val="005964E4"/>
    <w:rsid w:val="00596B56"/>
    <w:rsid w:val="005A0D1B"/>
    <w:rsid w:val="005A3382"/>
    <w:rsid w:val="005A3A9B"/>
    <w:rsid w:val="005A3F54"/>
    <w:rsid w:val="005A681A"/>
    <w:rsid w:val="005B023C"/>
    <w:rsid w:val="005B2096"/>
    <w:rsid w:val="005B3E3D"/>
    <w:rsid w:val="005B5CDB"/>
    <w:rsid w:val="005B65B5"/>
    <w:rsid w:val="005B79AA"/>
    <w:rsid w:val="005C7B7D"/>
    <w:rsid w:val="005D1FB7"/>
    <w:rsid w:val="005D21D3"/>
    <w:rsid w:val="005D2E45"/>
    <w:rsid w:val="005D3B22"/>
    <w:rsid w:val="005D49C2"/>
    <w:rsid w:val="005D6BFB"/>
    <w:rsid w:val="005D7C28"/>
    <w:rsid w:val="005E134A"/>
    <w:rsid w:val="005E242F"/>
    <w:rsid w:val="005E2976"/>
    <w:rsid w:val="005E35E0"/>
    <w:rsid w:val="005E6E0E"/>
    <w:rsid w:val="005E7681"/>
    <w:rsid w:val="005F158A"/>
    <w:rsid w:val="005F1DF0"/>
    <w:rsid w:val="005F2FDB"/>
    <w:rsid w:val="005F4051"/>
    <w:rsid w:val="005F524E"/>
    <w:rsid w:val="005F5638"/>
    <w:rsid w:val="005F7128"/>
    <w:rsid w:val="005F7DEB"/>
    <w:rsid w:val="00600602"/>
    <w:rsid w:val="0060348C"/>
    <w:rsid w:val="0060410C"/>
    <w:rsid w:val="0060513C"/>
    <w:rsid w:val="006055D2"/>
    <w:rsid w:val="00605BE3"/>
    <w:rsid w:val="00607743"/>
    <w:rsid w:val="006116D7"/>
    <w:rsid w:val="00611C93"/>
    <w:rsid w:val="00613B4C"/>
    <w:rsid w:val="00614000"/>
    <w:rsid w:val="0061472D"/>
    <w:rsid w:val="006148F5"/>
    <w:rsid w:val="006178A1"/>
    <w:rsid w:val="0061794D"/>
    <w:rsid w:val="00617C79"/>
    <w:rsid w:val="00621245"/>
    <w:rsid w:val="00622484"/>
    <w:rsid w:val="00622BAB"/>
    <w:rsid w:val="00623F19"/>
    <w:rsid w:val="0062408C"/>
    <w:rsid w:val="00626576"/>
    <w:rsid w:val="0063026D"/>
    <w:rsid w:val="00630839"/>
    <w:rsid w:val="00630D95"/>
    <w:rsid w:val="006314F6"/>
    <w:rsid w:val="00631831"/>
    <w:rsid w:val="00634187"/>
    <w:rsid w:val="006347B4"/>
    <w:rsid w:val="006348FA"/>
    <w:rsid w:val="00634A68"/>
    <w:rsid w:val="00634F21"/>
    <w:rsid w:val="00636912"/>
    <w:rsid w:val="0063728D"/>
    <w:rsid w:val="00637730"/>
    <w:rsid w:val="00641482"/>
    <w:rsid w:val="0064162D"/>
    <w:rsid w:val="006425F2"/>
    <w:rsid w:val="00643AA1"/>
    <w:rsid w:val="0064417B"/>
    <w:rsid w:val="00644E90"/>
    <w:rsid w:val="0064559B"/>
    <w:rsid w:val="006456F1"/>
    <w:rsid w:val="00645E5D"/>
    <w:rsid w:val="006471A6"/>
    <w:rsid w:val="00650604"/>
    <w:rsid w:val="00650656"/>
    <w:rsid w:val="00651077"/>
    <w:rsid w:val="00651E5A"/>
    <w:rsid w:val="00651E91"/>
    <w:rsid w:val="00652965"/>
    <w:rsid w:val="00652F8E"/>
    <w:rsid w:val="00654220"/>
    <w:rsid w:val="00655991"/>
    <w:rsid w:val="006600B3"/>
    <w:rsid w:val="00660DD9"/>
    <w:rsid w:val="00664378"/>
    <w:rsid w:val="0066701A"/>
    <w:rsid w:val="0067150B"/>
    <w:rsid w:val="0067452B"/>
    <w:rsid w:val="00674CE6"/>
    <w:rsid w:val="006757CB"/>
    <w:rsid w:val="00676166"/>
    <w:rsid w:val="006771FC"/>
    <w:rsid w:val="0067725A"/>
    <w:rsid w:val="006774D4"/>
    <w:rsid w:val="006815B5"/>
    <w:rsid w:val="006837AF"/>
    <w:rsid w:val="00683C40"/>
    <w:rsid w:val="00684CEF"/>
    <w:rsid w:val="00686364"/>
    <w:rsid w:val="00686939"/>
    <w:rsid w:val="00687095"/>
    <w:rsid w:val="00687E5F"/>
    <w:rsid w:val="006905E5"/>
    <w:rsid w:val="00690CB6"/>
    <w:rsid w:val="0069266E"/>
    <w:rsid w:val="006936A0"/>
    <w:rsid w:val="00693CE2"/>
    <w:rsid w:val="00695EDF"/>
    <w:rsid w:val="00696375"/>
    <w:rsid w:val="00696C94"/>
    <w:rsid w:val="00697EBE"/>
    <w:rsid w:val="006A0382"/>
    <w:rsid w:val="006A1146"/>
    <w:rsid w:val="006A1892"/>
    <w:rsid w:val="006A1A3F"/>
    <w:rsid w:val="006A2106"/>
    <w:rsid w:val="006B0BB9"/>
    <w:rsid w:val="006B1045"/>
    <w:rsid w:val="006B252D"/>
    <w:rsid w:val="006B2AF6"/>
    <w:rsid w:val="006B687B"/>
    <w:rsid w:val="006C20B8"/>
    <w:rsid w:val="006C2668"/>
    <w:rsid w:val="006C32D3"/>
    <w:rsid w:val="006C394F"/>
    <w:rsid w:val="006C39C6"/>
    <w:rsid w:val="006C3A32"/>
    <w:rsid w:val="006C4C80"/>
    <w:rsid w:val="006C4E68"/>
    <w:rsid w:val="006C6635"/>
    <w:rsid w:val="006C74C6"/>
    <w:rsid w:val="006D045C"/>
    <w:rsid w:val="006D1701"/>
    <w:rsid w:val="006D17CE"/>
    <w:rsid w:val="006D250D"/>
    <w:rsid w:val="006D438C"/>
    <w:rsid w:val="006D4CA7"/>
    <w:rsid w:val="006D5D81"/>
    <w:rsid w:val="006E1A10"/>
    <w:rsid w:val="006E221C"/>
    <w:rsid w:val="006E2BBC"/>
    <w:rsid w:val="006E3F24"/>
    <w:rsid w:val="006E430F"/>
    <w:rsid w:val="006E4ABD"/>
    <w:rsid w:val="006E5372"/>
    <w:rsid w:val="006E6CDD"/>
    <w:rsid w:val="006E75C0"/>
    <w:rsid w:val="006E7CF2"/>
    <w:rsid w:val="006F068C"/>
    <w:rsid w:val="006F0854"/>
    <w:rsid w:val="006F3998"/>
    <w:rsid w:val="006F4447"/>
    <w:rsid w:val="006F5E51"/>
    <w:rsid w:val="006F6B72"/>
    <w:rsid w:val="006F76C7"/>
    <w:rsid w:val="006F774C"/>
    <w:rsid w:val="007029CF"/>
    <w:rsid w:val="007031A2"/>
    <w:rsid w:val="00703587"/>
    <w:rsid w:val="00703B3F"/>
    <w:rsid w:val="00704618"/>
    <w:rsid w:val="00705CC3"/>
    <w:rsid w:val="00707DBA"/>
    <w:rsid w:val="00710C2E"/>
    <w:rsid w:val="00712886"/>
    <w:rsid w:val="00712DE2"/>
    <w:rsid w:val="00714877"/>
    <w:rsid w:val="0071493B"/>
    <w:rsid w:val="007158C1"/>
    <w:rsid w:val="00715C18"/>
    <w:rsid w:val="0072029B"/>
    <w:rsid w:val="007207E2"/>
    <w:rsid w:val="00722375"/>
    <w:rsid w:val="0072297C"/>
    <w:rsid w:val="00722DBF"/>
    <w:rsid w:val="007246AC"/>
    <w:rsid w:val="00724BBD"/>
    <w:rsid w:val="00727616"/>
    <w:rsid w:val="00727C07"/>
    <w:rsid w:val="00730044"/>
    <w:rsid w:val="007322BF"/>
    <w:rsid w:val="00732DE4"/>
    <w:rsid w:val="00732F3F"/>
    <w:rsid w:val="007331A7"/>
    <w:rsid w:val="0073322A"/>
    <w:rsid w:val="007345B1"/>
    <w:rsid w:val="007355AA"/>
    <w:rsid w:val="00736399"/>
    <w:rsid w:val="007379D5"/>
    <w:rsid w:val="00740389"/>
    <w:rsid w:val="0074093E"/>
    <w:rsid w:val="00740E99"/>
    <w:rsid w:val="00741DBA"/>
    <w:rsid w:val="00742ABA"/>
    <w:rsid w:val="007437B2"/>
    <w:rsid w:val="0074530E"/>
    <w:rsid w:val="00745B9E"/>
    <w:rsid w:val="00745C4D"/>
    <w:rsid w:val="00746401"/>
    <w:rsid w:val="00746E52"/>
    <w:rsid w:val="0075482E"/>
    <w:rsid w:val="00754CEF"/>
    <w:rsid w:val="0075612E"/>
    <w:rsid w:val="00756522"/>
    <w:rsid w:val="00757472"/>
    <w:rsid w:val="00760205"/>
    <w:rsid w:val="00760561"/>
    <w:rsid w:val="00761EAF"/>
    <w:rsid w:val="00762018"/>
    <w:rsid w:val="007624C7"/>
    <w:rsid w:val="00762515"/>
    <w:rsid w:val="0076267A"/>
    <w:rsid w:val="00763811"/>
    <w:rsid w:val="00763BE1"/>
    <w:rsid w:val="00763FC8"/>
    <w:rsid w:val="007643EC"/>
    <w:rsid w:val="00767EB3"/>
    <w:rsid w:val="0077072D"/>
    <w:rsid w:val="0077124F"/>
    <w:rsid w:val="007733AB"/>
    <w:rsid w:val="00773B0C"/>
    <w:rsid w:val="00774087"/>
    <w:rsid w:val="007742DF"/>
    <w:rsid w:val="0077576C"/>
    <w:rsid w:val="00775882"/>
    <w:rsid w:val="00777C32"/>
    <w:rsid w:val="007810B2"/>
    <w:rsid w:val="007811D9"/>
    <w:rsid w:val="0078192F"/>
    <w:rsid w:val="00781E6F"/>
    <w:rsid w:val="00782EAF"/>
    <w:rsid w:val="007836DD"/>
    <w:rsid w:val="00783ED0"/>
    <w:rsid w:val="00785821"/>
    <w:rsid w:val="00785F4D"/>
    <w:rsid w:val="00785FB1"/>
    <w:rsid w:val="00786962"/>
    <w:rsid w:val="00786C8E"/>
    <w:rsid w:val="00787180"/>
    <w:rsid w:val="007875C9"/>
    <w:rsid w:val="0078785E"/>
    <w:rsid w:val="00793265"/>
    <w:rsid w:val="007941A0"/>
    <w:rsid w:val="0079497E"/>
    <w:rsid w:val="00796D59"/>
    <w:rsid w:val="007A01D6"/>
    <w:rsid w:val="007A17EF"/>
    <w:rsid w:val="007A2091"/>
    <w:rsid w:val="007A529E"/>
    <w:rsid w:val="007A6628"/>
    <w:rsid w:val="007A70EF"/>
    <w:rsid w:val="007B12B8"/>
    <w:rsid w:val="007B1E6D"/>
    <w:rsid w:val="007B22F8"/>
    <w:rsid w:val="007B3436"/>
    <w:rsid w:val="007B468B"/>
    <w:rsid w:val="007B4698"/>
    <w:rsid w:val="007B4F23"/>
    <w:rsid w:val="007B5CFF"/>
    <w:rsid w:val="007B79F9"/>
    <w:rsid w:val="007B7EEC"/>
    <w:rsid w:val="007C1CE6"/>
    <w:rsid w:val="007C1D1B"/>
    <w:rsid w:val="007C5A70"/>
    <w:rsid w:val="007C6F21"/>
    <w:rsid w:val="007C73B7"/>
    <w:rsid w:val="007D179B"/>
    <w:rsid w:val="007D2624"/>
    <w:rsid w:val="007D3897"/>
    <w:rsid w:val="007D3E39"/>
    <w:rsid w:val="007D54CD"/>
    <w:rsid w:val="007D5729"/>
    <w:rsid w:val="007D64BF"/>
    <w:rsid w:val="007D7E60"/>
    <w:rsid w:val="007E0033"/>
    <w:rsid w:val="007E014D"/>
    <w:rsid w:val="007E37FA"/>
    <w:rsid w:val="007E483D"/>
    <w:rsid w:val="007E4EB5"/>
    <w:rsid w:val="007E591B"/>
    <w:rsid w:val="007F16C0"/>
    <w:rsid w:val="007F18EC"/>
    <w:rsid w:val="007F19DF"/>
    <w:rsid w:val="007F25DC"/>
    <w:rsid w:val="007F3732"/>
    <w:rsid w:val="007F567A"/>
    <w:rsid w:val="007F59F1"/>
    <w:rsid w:val="007F5B03"/>
    <w:rsid w:val="007F62F1"/>
    <w:rsid w:val="007F65E1"/>
    <w:rsid w:val="007F69EF"/>
    <w:rsid w:val="007F6DFF"/>
    <w:rsid w:val="0080014A"/>
    <w:rsid w:val="00803CFA"/>
    <w:rsid w:val="00804972"/>
    <w:rsid w:val="0080690F"/>
    <w:rsid w:val="00810E22"/>
    <w:rsid w:val="0081172F"/>
    <w:rsid w:val="0081401B"/>
    <w:rsid w:val="0081739B"/>
    <w:rsid w:val="008177B7"/>
    <w:rsid w:val="00827E10"/>
    <w:rsid w:val="008322E5"/>
    <w:rsid w:val="00834631"/>
    <w:rsid w:val="0083566D"/>
    <w:rsid w:val="008356CC"/>
    <w:rsid w:val="008358B8"/>
    <w:rsid w:val="00836047"/>
    <w:rsid w:val="008366C2"/>
    <w:rsid w:val="00837A2C"/>
    <w:rsid w:val="00840798"/>
    <w:rsid w:val="00843570"/>
    <w:rsid w:val="008444B5"/>
    <w:rsid w:val="00844580"/>
    <w:rsid w:val="00844CB5"/>
    <w:rsid w:val="00844DEC"/>
    <w:rsid w:val="00845CC7"/>
    <w:rsid w:val="00847F4D"/>
    <w:rsid w:val="00851237"/>
    <w:rsid w:val="00852BB8"/>
    <w:rsid w:val="0085586C"/>
    <w:rsid w:val="00856199"/>
    <w:rsid w:val="00856AFE"/>
    <w:rsid w:val="00860634"/>
    <w:rsid w:val="00860CD5"/>
    <w:rsid w:val="00861A25"/>
    <w:rsid w:val="008624BC"/>
    <w:rsid w:val="008661C9"/>
    <w:rsid w:val="00866EF9"/>
    <w:rsid w:val="00867247"/>
    <w:rsid w:val="008711F5"/>
    <w:rsid w:val="00871566"/>
    <w:rsid w:val="008718A3"/>
    <w:rsid w:val="00871CDE"/>
    <w:rsid w:val="00872123"/>
    <w:rsid w:val="00873552"/>
    <w:rsid w:val="00873802"/>
    <w:rsid w:val="00881209"/>
    <w:rsid w:val="00882A95"/>
    <w:rsid w:val="00884A2B"/>
    <w:rsid w:val="00884BBA"/>
    <w:rsid w:val="00886207"/>
    <w:rsid w:val="008878D0"/>
    <w:rsid w:val="00891116"/>
    <w:rsid w:val="0089265A"/>
    <w:rsid w:val="00893ED9"/>
    <w:rsid w:val="00894CDA"/>
    <w:rsid w:val="00895249"/>
    <w:rsid w:val="0089568D"/>
    <w:rsid w:val="00896423"/>
    <w:rsid w:val="00896516"/>
    <w:rsid w:val="00897AB9"/>
    <w:rsid w:val="00897AFB"/>
    <w:rsid w:val="008A17F4"/>
    <w:rsid w:val="008A3B7E"/>
    <w:rsid w:val="008A4C41"/>
    <w:rsid w:val="008A5D77"/>
    <w:rsid w:val="008A6385"/>
    <w:rsid w:val="008A726B"/>
    <w:rsid w:val="008B0BD0"/>
    <w:rsid w:val="008B1458"/>
    <w:rsid w:val="008B2BBB"/>
    <w:rsid w:val="008B419B"/>
    <w:rsid w:val="008B4899"/>
    <w:rsid w:val="008B6604"/>
    <w:rsid w:val="008B7605"/>
    <w:rsid w:val="008B7BAA"/>
    <w:rsid w:val="008B7C61"/>
    <w:rsid w:val="008C0975"/>
    <w:rsid w:val="008C39E6"/>
    <w:rsid w:val="008C3A2D"/>
    <w:rsid w:val="008C3BAC"/>
    <w:rsid w:val="008C5512"/>
    <w:rsid w:val="008D048B"/>
    <w:rsid w:val="008D1F5F"/>
    <w:rsid w:val="008D2355"/>
    <w:rsid w:val="008D26DB"/>
    <w:rsid w:val="008D2C6D"/>
    <w:rsid w:val="008D50A7"/>
    <w:rsid w:val="008D5183"/>
    <w:rsid w:val="008D5FBE"/>
    <w:rsid w:val="008E1669"/>
    <w:rsid w:val="008E5537"/>
    <w:rsid w:val="008E7541"/>
    <w:rsid w:val="008F0528"/>
    <w:rsid w:val="008F162A"/>
    <w:rsid w:val="008F2B1D"/>
    <w:rsid w:val="008F45B7"/>
    <w:rsid w:val="008F5781"/>
    <w:rsid w:val="00901D2D"/>
    <w:rsid w:val="009060DD"/>
    <w:rsid w:val="00906617"/>
    <w:rsid w:val="00906A3A"/>
    <w:rsid w:val="00907695"/>
    <w:rsid w:val="00907E82"/>
    <w:rsid w:val="00910060"/>
    <w:rsid w:val="00910C79"/>
    <w:rsid w:val="00911609"/>
    <w:rsid w:val="00912BB2"/>
    <w:rsid w:val="009132D3"/>
    <w:rsid w:val="00913E7F"/>
    <w:rsid w:val="00915CDD"/>
    <w:rsid w:val="009169ED"/>
    <w:rsid w:val="009172A6"/>
    <w:rsid w:val="00917AD4"/>
    <w:rsid w:val="00920A51"/>
    <w:rsid w:val="00921344"/>
    <w:rsid w:val="0092178A"/>
    <w:rsid w:val="00922F11"/>
    <w:rsid w:val="00925AC3"/>
    <w:rsid w:val="00926EEC"/>
    <w:rsid w:val="009274C4"/>
    <w:rsid w:val="00927A9C"/>
    <w:rsid w:val="0093071A"/>
    <w:rsid w:val="0093162A"/>
    <w:rsid w:val="009325F2"/>
    <w:rsid w:val="00932DCD"/>
    <w:rsid w:val="00935764"/>
    <w:rsid w:val="009359BE"/>
    <w:rsid w:val="00935FC1"/>
    <w:rsid w:val="00937753"/>
    <w:rsid w:val="009378A0"/>
    <w:rsid w:val="009416D7"/>
    <w:rsid w:val="00941727"/>
    <w:rsid w:val="009451A8"/>
    <w:rsid w:val="0095004F"/>
    <w:rsid w:val="00950C17"/>
    <w:rsid w:val="009514B7"/>
    <w:rsid w:val="0095191F"/>
    <w:rsid w:val="00951941"/>
    <w:rsid w:val="00953360"/>
    <w:rsid w:val="009538EA"/>
    <w:rsid w:val="0095433F"/>
    <w:rsid w:val="00954F78"/>
    <w:rsid w:val="0095567A"/>
    <w:rsid w:val="00955941"/>
    <w:rsid w:val="00955B7E"/>
    <w:rsid w:val="009574CC"/>
    <w:rsid w:val="00957EF6"/>
    <w:rsid w:val="00960446"/>
    <w:rsid w:val="009617C5"/>
    <w:rsid w:val="0096230B"/>
    <w:rsid w:val="00962593"/>
    <w:rsid w:val="00966CF2"/>
    <w:rsid w:val="0096769B"/>
    <w:rsid w:val="00967D66"/>
    <w:rsid w:val="009702F0"/>
    <w:rsid w:val="00970312"/>
    <w:rsid w:val="00971B04"/>
    <w:rsid w:val="00972C73"/>
    <w:rsid w:val="0097700A"/>
    <w:rsid w:val="00977064"/>
    <w:rsid w:val="00977BF1"/>
    <w:rsid w:val="0098047F"/>
    <w:rsid w:val="009806E6"/>
    <w:rsid w:val="00980BFF"/>
    <w:rsid w:val="0098155E"/>
    <w:rsid w:val="00982225"/>
    <w:rsid w:val="00982EF9"/>
    <w:rsid w:val="00984F83"/>
    <w:rsid w:val="00985132"/>
    <w:rsid w:val="00985A21"/>
    <w:rsid w:val="00985E34"/>
    <w:rsid w:val="009878A8"/>
    <w:rsid w:val="00990AD0"/>
    <w:rsid w:val="00990B94"/>
    <w:rsid w:val="00991822"/>
    <w:rsid w:val="00993D25"/>
    <w:rsid w:val="009A0297"/>
    <w:rsid w:val="009A06AB"/>
    <w:rsid w:val="009A09EE"/>
    <w:rsid w:val="009A1FB4"/>
    <w:rsid w:val="009A2457"/>
    <w:rsid w:val="009A2C0A"/>
    <w:rsid w:val="009A4C9B"/>
    <w:rsid w:val="009A4E8A"/>
    <w:rsid w:val="009A66C5"/>
    <w:rsid w:val="009A6948"/>
    <w:rsid w:val="009A6D4D"/>
    <w:rsid w:val="009A764D"/>
    <w:rsid w:val="009B09FA"/>
    <w:rsid w:val="009B2855"/>
    <w:rsid w:val="009B3C14"/>
    <w:rsid w:val="009B4566"/>
    <w:rsid w:val="009B5272"/>
    <w:rsid w:val="009B5345"/>
    <w:rsid w:val="009B627D"/>
    <w:rsid w:val="009B6A44"/>
    <w:rsid w:val="009C00E5"/>
    <w:rsid w:val="009C175D"/>
    <w:rsid w:val="009C2450"/>
    <w:rsid w:val="009C2E00"/>
    <w:rsid w:val="009C51D9"/>
    <w:rsid w:val="009C5D9C"/>
    <w:rsid w:val="009C600B"/>
    <w:rsid w:val="009C7F12"/>
    <w:rsid w:val="009D3535"/>
    <w:rsid w:val="009D46E5"/>
    <w:rsid w:val="009D47AD"/>
    <w:rsid w:val="009D5D3F"/>
    <w:rsid w:val="009D6556"/>
    <w:rsid w:val="009D73F2"/>
    <w:rsid w:val="009D7699"/>
    <w:rsid w:val="009D7E59"/>
    <w:rsid w:val="009E0B0C"/>
    <w:rsid w:val="009E1B97"/>
    <w:rsid w:val="009E1E4E"/>
    <w:rsid w:val="009E240B"/>
    <w:rsid w:val="009E2496"/>
    <w:rsid w:val="009E27C6"/>
    <w:rsid w:val="009E3640"/>
    <w:rsid w:val="009E5016"/>
    <w:rsid w:val="009E7811"/>
    <w:rsid w:val="009F0799"/>
    <w:rsid w:val="009F0A46"/>
    <w:rsid w:val="009F46DB"/>
    <w:rsid w:val="009F4947"/>
    <w:rsid w:val="009F5BFD"/>
    <w:rsid w:val="009F71B3"/>
    <w:rsid w:val="009F74B3"/>
    <w:rsid w:val="009F758C"/>
    <w:rsid w:val="009F762E"/>
    <w:rsid w:val="00A02D18"/>
    <w:rsid w:val="00A04290"/>
    <w:rsid w:val="00A04458"/>
    <w:rsid w:val="00A05372"/>
    <w:rsid w:val="00A062DA"/>
    <w:rsid w:val="00A06AAF"/>
    <w:rsid w:val="00A07791"/>
    <w:rsid w:val="00A118D9"/>
    <w:rsid w:val="00A11D00"/>
    <w:rsid w:val="00A12348"/>
    <w:rsid w:val="00A12A92"/>
    <w:rsid w:val="00A13F33"/>
    <w:rsid w:val="00A14162"/>
    <w:rsid w:val="00A165DA"/>
    <w:rsid w:val="00A20790"/>
    <w:rsid w:val="00A22F64"/>
    <w:rsid w:val="00A24E93"/>
    <w:rsid w:val="00A25675"/>
    <w:rsid w:val="00A34100"/>
    <w:rsid w:val="00A3443D"/>
    <w:rsid w:val="00A350B6"/>
    <w:rsid w:val="00A37D15"/>
    <w:rsid w:val="00A40679"/>
    <w:rsid w:val="00A40F4C"/>
    <w:rsid w:val="00A40FD1"/>
    <w:rsid w:val="00A413F0"/>
    <w:rsid w:val="00A43E96"/>
    <w:rsid w:val="00A440CB"/>
    <w:rsid w:val="00A44FAB"/>
    <w:rsid w:val="00A50223"/>
    <w:rsid w:val="00A5108B"/>
    <w:rsid w:val="00A512D4"/>
    <w:rsid w:val="00A52314"/>
    <w:rsid w:val="00A5506A"/>
    <w:rsid w:val="00A553EA"/>
    <w:rsid w:val="00A56A6D"/>
    <w:rsid w:val="00A56DA5"/>
    <w:rsid w:val="00A570AF"/>
    <w:rsid w:val="00A6068E"/>
    <w:rsid w:val="00A6152E"/>
    <w:rsid w:val="00A61770"/>
    <w:rsid w:val="00A61B21"/>
    <w:rsid w:val="00A61D95"/>
    <w:rsid w:val="00A6236B"/>
    <w:rsid w:val="00A65AB3"/>
    <w:rsid w:val="00A66AEB"/>
    <w:rsid w:val="00A677AF"/>
    <w:rsid w:val="00A67854"/>
    <w:rsid w:val="00A7033A"/>
    <w:rsid w:val="00A708FB"/>
    <w:rsid w:val="00A71F9D"/>
    <w:rsid w:val="00A72721"/>
    <w:rsid w:val="00A741DB"/>
    <w:rsid w:val="00A75A81"/>
    <w:rsid w:val="00A76205"/>
    <w:rsid w:val="00A76C0A"/>
    <w:rsid w:val="00A779BC"/>
    <w:rsid w:val="00A80D9B"/>
    <w:rsid w:val="00A80E46"/>
    <w:rsid w:val="00A815F3"/>
    <w:rsid w:val="00A81AA3"/>
    <w:rsid w:val="00A8298A"/>
    <w:rsid w:val="00A82ED1"/>
    <w:rsid w:val="00A83892"/>
    <w:rsid w:val="00A83CC4"/>
    <w:rsid w:val="00A84F98"/>
    <w:rsid w:val="00A85FAF"/>
    <w:rsid w:val="00A862C5"/>
    <w:rsid w:val="00A87265"/>
    <w:rsid w:val="00A91D32"/>
    <w:rsid w:val="00A943DF"/>
    <w:rsid w:val="00A95081"/>
    <w:rsid w:val="00A96246"/>
    <w:rsid w:val="00A970DD"/>
    <w:rsid w:val="00AA2248"/>
    <w:rsid w:val="00AA24C8"/>
    <w:rsid w:val="00AA4101"/>
    <w:rsid w:val="00AA4D8D"/>
    <w:rsid w:val="00AA5356"/>
    <w:rsid w:val="00AB04D0"/>
    <w:rsid w:val="00AB3406"/>
    <w:rsid w:val="00AB348B"/>
    <w:rsid w:val="00AB3AA7"/>
    <w:rsid w:val="00AB3C79"/>
    <w:rsid w:val="00AB3F7D"/>
    <w:rsid w:val="00AB40A2"/>
    <w:rsid w:val="00AB4C2E"/>
    <w:rsid w:val="00AB5DBA"/>
    <w:rsid w:val="00AB7CE0"/>
    <w:rsid w:val="00AC0A5E"/>
    <w:rsid w:val="00AC14B1"/>
    <w:rsid w:val="00AC1DE6"/>
    <w:rsid w:val="00AC3C53"/>
    <w:rsid w:val="00AC3EAF"/>
    <w:rsid w:val="00AC53FA"/>
    <w:rsid w:val="00AC7E1D"/>
    <w:rsid w:val="00AC7FD2"/>
    <w:rsid w:val="00AD01BD"/>
    <w:rsid w:val="00AD1553"/>
    <w:rsid w:val="00AD1A7F"/>
    <w:rsid w:val="00AD2694"/>
    <w:rsid w:val="00AD35BA"/>
    <w:rsid w:val="00AD4A27"/>
    <w:rsid w:val="00AD7FB6"/>
    <w:rsid w:val="00AE1940"/>
    <w:rsid w:val="00AE1A48"/>
    <w:rsid w:val="00AE3962"/>
    <w:rsid w:val="00AE3FDC"/>
    <w:rsid w:val="00AE5299"/>
    <w:rsid w:val="00AE7BD1"/>
    <w:rsid w:val="00AF10D4"/>
    <w:rsid w:val="00AF2606"/>
    <w:rsid w:val="00AF47B4"/>
    <w:rsid w:val="00AF62A4"/>
    <w:rsid w:val="00AF646C"/>
    <w:rsid w:val="00AF64BF"/>
    <w:rsid w:val="00B004DD"/>
    <w:rsid w:val="00B015B3"/>
    <w:rsid w:val="00B0355C"/>
    <w:rsid w:val="00B036BF"/>
    <w:rsid w:val="00B03FFF"/>
    <w:rsid w:val="00B04586"/>
    <w:rsid w:val="00B05261"/>
    <w:rsid w:val="00B10CA7"/>
    <w:rsid w:val="00B10E7B"/>
    <w:rsid w:val="00B129D4"/>
    <w:rsid w:val="00B130A0"/>
    <w:rsid w:val="00B131FF"/>
    <w:rsid w:val="00B14256"/>
    <w:rsid w:val="00B153AB"/>
    <w:rsid w:val="00B163F6"/>
    <w:rsid w:val="00B16A9E"/>
    <w:rsid w:val="00B174E5"/>
    <w:rsid w:val="00B207ED"/>
    <w:rsid w:val="00B22F0B"/>
    <w:rsid w:val="00B230D0"/>
    <w:rsid w:val="00B231FC"/>
    <w:rsid w:val="00B23AD1"/>
    <w:rsid w:val="00B242D6"/>
    <w:rsid w:val="00B25610"/>
    <w:rsid w:val="00B26877"/>
    <w:rsid w:val="00B269E2"/>
    <w:rsid w:val="00B26F50"/>
    <w:rsid w:val="00B27F49"/>
    <w:rsid w:val="00B3160A"/>
    <w:rsid w:val="00B31E16"/>
    <w:rsid w:val="00B33A68"/>
    <w:rsid w:val="00B34566"/>
    <w:rsid w:val="00B35475"/>
    <w:rsid w:val="00B366A6"/>
    <w:rsid w:val="00B40693"/>
    <w:rsid w:val="00B4519D"/>
    <w:rsid w:val="00B454ED"/>
    <w:rsid w:val="00B4623A"/>
    <w:rsid w:val="00B46C5C"/>
    <w:rsid w:val="00B479FA"/>
    <w:rsid w:val="00B55C1C"/>
    <w:rsid w:val="00B56897"/>
    <w:rsid w:val="00B56C1E"/>
    <w:rsid w:val="00B6064F"/>
    <w:rsid w:val="00B62A75"/>
    <w:rsid w:val="00B646E8"/>
    <w:rsid w:val="00B660FE"/>
    <w:rsid w:val="00B6626B"/>
    <w:rsid w:val="00B6771E"/>
    <w:rsid w:val="00B70A6E"/>
    <w:rsid w:val="00B7344B"/>
    <w:rsid w:val="00B736E2"/>
    <w:rsid w:val="00B7408C"/>
    <w:rsid w:val="00B74F91"/>
    <w:rsid w:val="00B76A36"/>
    <w:rsid w:val="00B807A8"/>
    <w:rsid w:val="00B8101A"/>
    <w:rsid w:val="00B824A6"/>
    <w:rsid w:val="00B82D59"/>
    <w:rsid w:val="00B83362"/>
    <w:rsid w:val="00B85C07"/>
    <w:rsid w:val="00B86ADB"/>
    <w:rsid w:val="00B87A79"/>
    <w:rsid w:val="00B90AE4"/>
    <w:rsid w:val="00B911C4"/>
    <w:rsid w:val="00B9245E"/>
    <w:rsid w:val="00B93FF7"/>
    <w:rsid w:val="00B94BFC"/>
    <w:rsid w:val="00B952D9"/>
    <w:rsid w:val="00B95E29"/>
    <w:rsid w:val="00B9604F"/>
    <w:rsid w:val="00B96BF9"/>
    <w:rsid w:val="00B96E53"/>
    <w:rsid w:val="00B9754D"/>
    <w:rsid w:val="00B97712"/>
    <w:rsid w:val="00B97F6C"/>
    <w:rsid w:val="00BA0040"/>
    <w:rsid w:val="00BA0A9C"/>
    <w:rsid w:val="00BA1392"/>
    <w:rsid w:val="00BA1A21"/>
    <w:rsid w:val="00BA3F96"/>
    <w:rsid w:val="00BB041E"/>
    <w:rsid w:val="00BB0ECA"/>
    <w:rsid w:val="00BB2C6C"/>
    <w:rsid w:val="00BB44DF"/>
    <w:rsid w:val="00BB45F5"/>
    <w:rsid w:val="00BB4F99"/>
    <w:rsid w:val="00BB5388"/>
    <w:rsid w:val="00BB5869"/>
    <w:rsid w:val="00BB746E"/>
    <w:rsid w:val="00BC07D5"/>
    <w:rsid w:val="00BC252A"/>
    <w:rsid w:val="00BC2F01"/>
    <w:rsid w:val="00BC44BB"/>
    <w:rsid w:val="00BC4A43"/>
    <w:rsid w:val="00BC58F6"/>
    <w:rsid w:val="00BC6187"/>
    <w:rsid w:val="00BC6A63"/>
    <w:rsid w:val="00BD2258"/>
    <w:rsid w:val="00BD2AA8"/>
    <w:rsid w:val="00BD3D22"/>
    <w:rsid w:val="00BD6BA1"/>
    <w:rsid w:val="00BD7358"/>
    <w:rsid w:val="00BD74EB"/>
    <w:rsid w:val="00BE050C"/>
    <w:rsid w:val="00BE23F6"/>
    <w:rsid w:val="00BE3933"/>
    <w:rsid w:val="00BE68CE"/>
    <w:rsid w:val="00BE7CC3"/>
    <w:rsid w:val="00BF1B3B"/>
    <w:rsid w:val="00BF2955"/>
    <w:rsid w:val="00BF29B7"/>
    <w:rsid w:val="00BF29E6"/>
    <w:rsid w:val="00BF3780"/>
    <w:rsid w:val="00BF3C7D"/>
    <w:rsid w:val="00BF42F7"/>
    <w:rsid w:val="00BF5D75"/>
    <w:rsid w:val="00BF7245"/>
    <w:rsid w:val="00C00F30"/>
    <w:rsid w:val="00C02383"/>
    <w:rsid w:val="00C03264"/>
    <w:rsid w:val="00C044F2"/>
    <w:rsid w:val="00C05195"/>
    <w:rsid w:val="00C0676F"/>
    <w:rsid w:val="00C10291"/>
    <w:rsid w:val="00C1061C"/>
    <w:rsid w:val="00C10F65"/>
    <w:rsid w:val="00C11610"/>
    <w:rsid w:val="00C11693"/>
    <w:rsid w:val="00C119FF"/>
    <w:rsid w:val="00C11AAC"/>
    <w:rsid w:val="00C127A7"/>
    <w:rsid w:val="00C131EC"/>
    <w:rsid w:val="00C147D6"/>
    <w:rsid w:val="00C14F19"/>
    <w:rsid w:val="00C15C90"/>
    <w:rsid w:val="00C1610D"/>
    <w:rsid w:val="00C2077C"/>
    <w:rsid w:val="00C20846"/>
    <w:rsid w:val="00C22498"/>
    <w:rsid w:val="00C24EF4"/>
    <w:rsid w:val="00C3050A"/>
    <w:rsid w:val="00C30FE2"/>
    <w:rsid w:val="00C3102E"/>
    <w:rsid w:val="00C3240E"/>
    <w:rsid w:val="00C32652"/>
    <w:rsid w:val="00C327C3"/>
    <w:rsid w:val="00C333C8"/>
    <w:rsid w:val="00C33A9E"/>
    <w:rsid w:val="00C34752"/>
    <w:rsid w:val="00C35F72"/>
    <w:rsid w:val="00C36DC4"/>
    <w:rsid w:val="00C41588"/>
    <w:rsid w:val="00C4222F"/>
    <w:rsid w:val="00C42EAF"/>
    <w:rsid w:val="00C5015F"/>
    <w:rsid w:val="00C50F20"/>
    <w:rsid w:val="00C51341"/>
    <w:rsid w:val="00C52535"/>
    <w:rsid w:val="00C52AB9"/>
    <w:rsid w:val="00C53A8E"/>
    <w:rsid w:val="00C54B98"/>
    <w:rsid w:val="00C55D79"/>
    <w:rsid w:val="00C56A36"/>
    <w:rsid w:val="00C56BEE"/>
    <w:rsid w:val="00C56CE8"/>
    <w:rsid w:val="00C573F4"/>
    <w:rsid w:val="00C6031C"/>
    <w:rsid w:val="00C6216C"/>
    <w:rsid w:val="00C6231D"/>
    <w:rsid w:val="00C62597"/>
    <w:rsid w:val="00C629F1"/>
    <w:rsid w:val="00C654FE"/>
    <w:rsid w:val="00C65509"/>
    <w:rsid w:val="00C65627"/>
    <w:rsid w:val="00C65688"/>
    <w:rsid w:val="00C65699"/>
    <w:rsid w:val="00C66383"/>
    <w:rsid w:val="00C669E6"/>
    <w:rsid w:val="00C70751"/>
    <w:rsid w:val="00C709F3"/>
    <w:rsid w:val="00C70E16"/>
    <w:rsid w:val="00C715CB"/>
    <w:rsid w:val="00C722F6"/>
    <w:rsid w:val="00C72743"/>
    <w:rsid w:val="00C74FD7"/>
    <w:rsid w:val="00C75CF0"/>
    <w:rsid w:val="00C7617A"/>
    <w:rsid w:val="00C7630F"/>
    <w:rsid w:val="00C769CB"/>
    <w:rsid w:val="00C76F56"/>
    <w:rsid w:val="00C7754D"/>
    <w:rsid w:val="00C77D75"/>
    <w:rsid w:val="00C800CE"/>
    <w:rsid w:val="00C80B58"/>
    <w:rsid w:val="00C81898"/>
    <w:rsid w:val="00C81CB0"/>
    <w:rsid w:val="00C82F78"/>
    <w:rsid w:val="00C8328C"/>
    <w:rsid w:val="00C835EE"/>
    <w:rsid w:val="00C83C5D"/>
    <w:rsid w:val="00C84AB1"/>
    <w:rsid w:val="00C867C4"/>
    <w:rsid w:val="00C92058"/>
    <w:rsid w:val="00C93CD1"/>
    <w:rsid w:val="00C95185"/>
    <w:rsid w:val="00C951FE"/>
    <w:rsid w:val="00C958D7"/>
    <w:rsid w:val="00C96817"/>
    <w:rsid w:val="00C96C0E"/>
    <w:rsid w:val="00C96C6B"/>
    <w:rsid w:val="00C97104"/>
    <w:rsid w:val="00C979D9"/>
    <w:rsid w:val="00CA289C"/>
    <w:rsid w:val="00CA2B8C"/>
    <w:rsid w:val="00CA2C4A"/>
    <w:rsid w:val="00CA2D1D"/>
    <w:rsid w:val="00CA3266"/>
    <w:rsid w:val="00CA3AD3"/>
    <w:rsid w:val="00CA4290"/>
    <w:rsid w:val="00CA4D9A"/>
    <w:rsid w:val="00CA5C08"/>
    <w:rsid w:val="00CA635A"/>
    <w:rsid w:val="00CA636B"/>
    <w:rsid w:val="00CA6D53"/>
    <w:rsid w:val="00CA7A52"/>
    <w:rsid w:val="00CB23F5"/>
    <w:rsid w:val="00CB2DDA"/>
    <w:rsid w:val="00CB3839"/>
    <w:rsid w:val="00CB493C"/>
    <w:rsid w:val="00CB5970"/>
    <w:rsid w:val="00CB665B"/>
    <w:rsid w:val="00CB7707"/>
    <w:rsid w:val="00CB7791"/>
    <w:rsid w:val="00CC07FB"/>
    <w:rsid w:val="00CC09FD"/>
    <w:rsid w:val="00CC0E75"/>
    <w:rsid w:val="00CC2E25"/>
    <w:rsid w:val="00CC3609"/>
    <w:rsid w:val="00CC4CE2"/>
    <w:rsid w:val="00CC54B8"/>
    <w:rsid w:val="00CC746C"/>
    <w:rsid w:val="00CD02BF"/>
    <w:rsid w:val="00CD0B2C"/>
    <w:rsid w:val="00CD10D3"/>
    <w:rsid w:val="00CD19B9"/>
    <w:rsid w:val="00CD1E4A"/>
    <w:rsid w:val="00CD4402"/>
    <w:rsid w:val="00CD4FDB"/>
    <w:rsid w:val="00CD6BBA"/>
    <w:rsid w:val="00CD79DF"/>
    <w:rsid w:val="00CE0058"/>
    <w:rsid w:val="00CE0D26"/>
    <w:rsid w:val="00CE15EE"/>
    <w:rsid w:val="00CE22A2"/>
    <w:rsid w:val="00CE2CCB"/>
    <w:rsid w:val="00CE4335"/>
    <w:rsid w:val="00CE641D"/>
    <w:rsid w:val="00CE7FD9"/>
    <w:rsid w:val="00CF12C5"/>
    <w:rsid w:val="00CF2919"/>
    <w:rsid w:val="00CF4752"/>
    <w:rsid w:val="00CF4947"/>
    <w:rsid w:val="00CF65DD"/>
    <w:rsid w:val="00CF6E5C"/>
    <w:rsid w:val="00D028E6"/>
    <w:rsid w:val="00D03CED"/>
    <w:rsid w:val="00D05F4E"/>
    <w:rsid w:val="00D1099A"/>
    <w:rsid w:val="00D15224"/>
    <w:rsid w:val="00D1588B"/>
    <w:rsid w:val="00D178EF"/>
    <w:rsid w:val="00D17E68"/>
    <w:rsid w:val="00D20ADD"/>
    <w:rsid w:val="00D21B8D"/>
    <w:rsid w:val="00D21E38"/>
    <w:rsid w:val="00D2253B"/>
    <w:rsid w:val="00D22CE2"/>
    <w:rsid w:val="00D230B1"/>
    <w:rsid w:val="00D2361E"/>
    <w:rsid w:val="00D23687"/>
    <w:rsid w:val="00D24283"/>
    <w:rsid w:val="00D248E4"/>
    <w:rsid w:val="00D24F9E"/>
    <w:rsid w:val="00D257CC"/>
    <w:rsid w:val="00D266B3"/>
    <w:rsid w:val="00D27CF6"/>
    <w:rsid w:val="00D31179"/>
    <w:rsid w:val="00D31D90"/>
    <w:rsid w:val="00D339A2"/>
    <w:rsid w:val="00D376C3"/>
    <w:rsid w:val="00D37B62"/>
    <w:rsid w:val="00D40285"/>
    <w:rsid w:val="00D403DB"/>
    <w:rsid w:val="00D404CB"/>
    <w:rsid w:val="00D421A2"/>
    <w:rsid w:val="00D448AD"/>
    <w:rsid w:val="00D44CDC"/>
    <w:rsid w:val="00D45FC2"/>
    <w:rsid w:val="00D46620"/>
    <w:rsid w:val="00D46ED0"/>
    <w:rsid w:val="00D475AE"/>
    <w:rsid w:val="00D51FD4"/>
    <w:rsid w:val="00D52213"/>
    <w:rsid w:val="00D52B72"/>
    <w:rsid w:val="00D531E0"/>
    <w:rsid w:val="00D53794"/>
    <w:rsid w:val="00D56909"/>
    <w:rsid w:val="00D575D6"/>
    <w:rsid w:val="00D6037F"/>
    <w:rsid w:val="00D607E9"/>
    <w:rsid w:val="00D61A91"/>
    <w:rsid w:val="00D61B71"/>
    <w:rsid w:val="00D61EFD"/>
    <w:rsid w:val="00D6282F"/>
    <w:rsid w:val="00D62BC2"/>
    <w:rsid w:val="00D63C1B"/>
    <w:rsid w:val="00D63DD3"/>
    <w:rsid w:val="00D65B76"/>
    <w:rsid w:val="00D66A4C"/>
    <w:rsid w:val="00D67952"/>
    <w:rsid w:val="00D67B82"/>
    <w:rsid w:val="00D72323"/>
    <w:rsid w:val="00D736D7"/>
    <w:rsid w:val="00D762A0"/>
    <w:rsid w:val="00D807AF"/>
    <w:rsid w:val="00D82BCE"/>
    <w:rsid w:val="00D83292"/>
    <w:rsid w:val="00D84474"/>
    <w:rsid w:val="00D85B0C"/>
    <w:rsid w:val="00D860B0"/>
    <w:rsid w:val="00D8675C"/>
    <w:rsid w:val="00D86D4F"/>
    <w:rsid w:val="00D9024F"/>
    <w:rsid w:val="00D91C09"/>
    <w:rsid w:val="00D92B0D"/>
    <w:rsid w:val="00D93F0C"/>
    <w:rsid w:val="00D962C2"/>
    <w:rsid w:val="00D973BB"/>
    <w:rsid w:val="00D975F9"/>
    <w:rsid w:val="00DA434A"/>
    <w:rsid w:val="00DA49DE"/>
    <w:rsid w:val="00DA4E3A"/>
    <w:rsid w:val="00DA5DA8"/>
    <w:rsid w:val="00DA634E"/>
    <w:rsid w:val="00DA6B3B"/>
    <w:rsid w:val="00DB0632"/>
    <w:rsid w:val="00DB0688"/>
    <w:rsid w:val="00DB09ED"/>
    <w:rsid w:val="00DB48BD"/>
    <w:rsid w:val="00DB5059"/>
    <w:rsid w:val="00DB5D2D"/>
    <w:rsid w:val="00DB6834"/>
    <w:rsid w:val="00DB711F"/>
    <w:rsid w:val="00DB75EE"/>
    <w:rsid w:val="00DB79C4"/>
    <w:rsid w:val="00DC084D"/>
    <w:rsid w:val="00DC099F"/>
    <w:rsid w:val="00DC1357"/>
    <w:rsid w:val="00DC18A1"/>
    <w:rsid w:val="00DC28C1"/>
    <w:rsid w:val="00DC2CDE"/>
    <w:rsid w:val="00DC4962"/>
    <w:rsid w:val="00DC60C3"/>
    <w:rsid w:val="00DC6513"/>
    <w:rsid w:val="00DC6843"/>
    <w:rsid w:val="00DC6E0A"/>
    <w:rsid w:val="00DD0E76"/>
    <w:rsid w:val="00DD0F6E"/>
    <w:rsid w:val="00DD185C"/>
    <w:rsid w:val="00DD19A7"/>
    <w:rsid w:val="00DD36A2"/>
    <w:rsid w:val="00DD3B72"/>
    <w:rsid w:val="00DD5E80"/>
    <w:rsid w:val="00DE0188"/>
    <w:rsid w:val="00DE1FAF"/>
    <w:rsid w:val="00DE23F0"/>
    <w:rsid w:val="00DE35F6"/>
    <w:rsid w:val="00DE3744"/>
    <w:rsid w:val="00DE3D2C"/>
    <w:rsid w:val="00DE442D"/>
    <w:rsid w:val="00DE5C29"/>
    <w:rsid w:val="00DE60D5"/>
    <w:rsid w:val="00DF1600"/>
    <w:rsid w:val="00DF1EB7"/>
    <w:rsid w:val="00DF2E44"/>
    <w:rsid w:val="00DF3628"/>
    <w:rsid w:val="00DF3C4A"/>
    <w:rsid w:val="00DF3D8E"/>
    <w:rsid w:val="00DF49C7"/>
    <w:rsid w:val="00DF52C9"/>
    <w:rsid w:val="00DF6196"/>
    <w:rsid w:val="00DF7114"/>
    <w:rsid w:val="00DF7F0B"/>
    <w:rsid w:val="00E0048D"/>
    <w:rsid w:val="00E00615"/>
    <w:rsid w:val="00E03004"/>
    <w:rsid w:val="00E03B68"/>
    <w:rsid w:val="00E03CA6"/>
    <w:rsid w:val="00E04E54"/>
    <w:rsid w:val="00E05E1D"/>
    <w:rsid w:val="00E117E3"/>
    <w:rsid w:val="00E12BB1"/>
    <w:rsid w:val="00E1482D"/>
    <w:rsid w:val="00E15049"/>
    <w:rsid w:val="00E15ABA"/>
    <w:rsid w:val="00E15B0B"/>
    <w:rsid w:val="00E1661E"/>
    <w:rsid w:val="00E16965"/>
    <w:rsid w:val="00E177C6"/>
    <w:rsid w:val="00E17AF6"/>
    <w:rsid w:val="00E2339B"/>
    <w:rsid w:val="00E24C7F"/>
    <w:rsid w:val="00E266C9"/>
    <w:rsid w:val="00E26BD7"/>
    <w:rsid w:val="00E30CCA"/>
    <w:rsid w:val="00E3408F"/>
    <w:rsid w:val="00E3504B"/>
    <w:rsid w:val="00E3740C"/>
    <w:rsid w:val="00E41EEA"/>
    <w:rsid w:val="00E424AD"/>
    <w:rsid w:val="00E4396A"/>
    <w:rsid w:val="00E44633"/>
    <w:rsid w:val="00E456AA"/>
    <w:rsid w:val="00E462B5"/>
    <w:rsid w:val="00E4760C"/>
    <w:rsid w:val="00E47E95"/>
    <w:rsid w:val="00E50334"/>
    <w:rsid w:val="00E50771"/>
    <w:rsid w:val="00E51275"/>
    <w:rsid w:val="00E512AA"/>
    <w:rsid w:val="00E52CC8"/>
    <w:rsid w:val="00E531FD"/>
    <w:rsid w:val="00E53D54"/>
    <w:rsid w:val="00E5534F"/>
    <w:rsid w:val="00E5574B"/>
    <w:rsid w:val="00E55A23"/>
    <w:rsid w:val="00E56EB1"/>
    <w:rsid w:val="00E57D90"/>
    <w:rsid w:val="00E60112"/>
    <w:rsid w:val="00E605ED"/>
    <w:rsid w:val="00E60E2F"/>
    <w:rsid w:val="00E610E3"/>
    <w:rsid w:val="00E62E37"/>
    <w:rsid w:val="00E63280"/>
    <w:rsid w:val="00E63904"/>
    <w:rsid w:val="00E65F6C"/>
    <w:rsid w:val="00E66B14"/>
    <w:rsid w:val="00E71DA0"/>
    <w:rsid w:val="00E7267A"/>
    <w:rsid w:val="00E72FAA"/>
    <w:rsid w:val="00E74522"/>
    <w:rsid w:val="00E74B74"/>
    <w:rsid w:val="00E7527D"/>
    <w:rsid w:val="00E753E0"/>
    <w:rsid w:val="00E756AD"/>
    <w:rsid w:val="00E75F7E"/>
    <w:rsid w:val="00E77247"/>
    <w:rsid w:val="00E77D7C"/>
    <w:rsid w:val="00E804BA"/>
    <w:rsid w:val="00E80D55"/>
    <w:rsid w:val="00E81018"/>
    <w:rsid w:val="00E8352B"/>
    <w:rsid w:val="00E83AD4"/>
    <w:rsid w:val="00E8419A"/>
    <w:rsid w:val="00E85FB9"/>
    <w:rsid w:val="00E87012"/>
    <w:rsid w:val="00E87A9E"/>
    <w:rsid w:val="00E90E40"/>
    <w:rsid w:val="00E92D1D"/>
    <w:rsid w:val="00E94836"/>
    <w:rsid w:val="00E95C24"/>
    <w:rsid w:val="00E96E23"/>
    <w:rsid w:val="00EA054A"/>
    <w:rsid w:val="00EA3C68"/>
    <w:rsid w:val="00EA3CCA"/>
    <w:rsid w:val="00EA3E3D"/>
    <w:rsid w:val="00EA3F36"/>
    <w:rsid w:val="00EA41E2"/>
    <w:rsid w:val="00EA48FB"/>
    <w:rsid w:val="00EA54DE"/>
    <w:rsid w:val="00EA6A44"/>
    <w:rsid w:val="00EB0E6C"/>
    <w:rsid w:val="00EB194B"/>
    <w:rsid w:val="00EB5D04"/>
    <w:rsid w:val="00EB6CF0"/>
    <w:rsid w:val="00EB78CD"/>
    <w:rsid w:val="00EB7B6A"/>
    <w:rsid w:val="00EC189B"/>
    <w:rsid w:val="00EC18ED"/>
    <w:rsid w:val="00EC6056"/>
    <w:rsid w:val="00EC6134"/>
    <w:rsid w:val="00EC69AB"/>
    <w:rsid w:val="00EC79F8"/>
    <w:rsid w:val="00ED0FF1"/>
    <w:rsid w:val="00ED150D"/>
    <w:rsid w:val="00ED1670"/>
    <w:rsid w:val="00ED328D"/>
    <w:rsid w:val="00ED40F0"/>
    <w:rsid w:val="00ED441C"/>
    <w:rsid w:val="00EE35D0"/>
    <w:rsid w:val="00EE7FF7"/>
    <w:rsid w:val="00EF0849"/>
    <w:rsid w:val="00EF2FEF"/>
    <w:rsid w:val="00EF3DED"/>
    <w:rsid w:val="00EF4B21"/>
    <w:rsid w:val="00EF57AE"/>
    <w:rsid w:val="00EF5ACA"/>
    <w:rsid w:val="00EF663F"/>
    <w:rsid w:val="00EF72D9"/>
    <w:rsid w:val="00EF73D1"/>
    <w:rsid w:val="00EF7462"/>
    <w:rsid w:val="00EF779D"/>
    <w:rsid w:val="00EF7CE8"/>
    <w:rsid w:val="00EF7FFB"/>
    <w:rsid w:val="00F00DB6"/>
    <w:rsid w:val="00F012C9"/>
    <w:rsid w:val="00F0230A"/>
    <w:rsid w:val="00F02777"/>
    <w:rsid w:val="00F056BF"/>
    <w:rsid w:val="00F0633A"/>
    <w:rsid w:val="00F07142"/>
    <w:rsid w:val="00F12A91"/>
    <w:rsid w:val="00F142C6"/>
    <w:rsid w:val="00F15F7D"/>
    <w:rsid w:val="00F16411"/>
    <w:rsid w:val="00F1699A"/>
    <w:rsid w:val="00F20F96"/>
    <w:rsid w:val="00F210DF"/>
    <w:rsid w:val="00F21911"/>
    <w:rsid w:val="00F25065"/>
    <w:rsid w:val="00F25885"/>
    <w:rsid w:val="00F2708C"/>
    <w:rsid w:val="00F270EA"/>
    <w:rsid w:val="00F316D9"/>
    <w:rsid w:val="00F319D3"/>
    <w:rsid w:val="00F31D22"/>
    <w:rsid w:val="00F32803"/>
    <w:rsid w:val="00F330A6"/>
    <w:rsid w:val="00F33D12"/>
    <w:rsid w:val="00F33FD4"/>
    <w:rsid w:val="00F34BBB"/>
    <w:rsid w:val="00F369BC"/>
    <w:rsid w:val="00F37CB0"/>
    <w:rsid w:val="00F40629"/>
    <w:rsid w:val="00F41B83"/>
    <w:rsid w:val="00F43FE1"/>
    <w:rsid w:val="00F4593D"/>
    <w:rsid w:val="00F45977"/>
    <w:rsid w:val="00F472A0"/>
    <w:rsid w:val="00F50B8C"/>
    <w:rsid w:val="00F51518"/>
    <w:rsid w:val="00F51AA8"/>
    <w:rsid w:val="00F51E1C"/>
    <w:rsid w:val="00F526E4"/>
    <w:rsid w:val="00F54204"/>
    <w:rsid w:val="00F55AB4"/>
    <w:rsid w:val="00F565F3"/>
    <w:rsid w:val="00F56F4D"/>
    <w:rsid w:val="00F60284"/>
    <w:rsid w:val="00F60F1C"/>
    <w:rsid w:val="00F6185B"/>
    <w:rsid w:val="00F61F7A"/>
    <w:rsid w:val="00F64865"/>
    <w:rsid w:val="00F64B62"/>
    <w:rsid w:val="00F6551A"/>
    <w:rsid w:val="00F669D8"/>
    <w:rsid w:val="00F66E23"/>
    <w:rsid w:val="00F66E6F"/>
    <w:rsid w:val="00F712E7"/>
    <w:rsid w:val="00F73546"/>
    <w:rsid w:val="00F73CB9"/>
    <w:rsid w:val="00F74064"/>
    <w:rsid w:val="00F7611D"/>
    <w:rsid w:val="00F76483"/>
    <w:rsid w:val="00F76A1C"/>
    <w:rsid w:val="00F76BD6"/>
    <w:rsid w:val="00F77F82"/>
    <w:rsid w:val="00F8068D"/>
    <w:rsid w:val="00F80F0B"/>
    <w:rsid w:val="00F81116"/>
    <w:rsid w:val="00F8221C"/>
    <w:rsid w:val="00F846B4"/>
    <w:rsid w:val="00F85051"/>
    <w:rsid w:val="00F85437"/>
    <w:rsid w:val="00F873CE"/>
    <w:rsid w:val="00F87B10"/>
    <w:rsid w:val="00F902C1"/>
    <w:rsid w:val="00F909E3"/>
    <w:rsid w:val="00F90EE8"/>
    <w:rsid w:val="00F93291"/>
    <w:rsid w:val="00F93414"/>
    <w:rsid w:val="00F93DC2"/>
    <w:rsid w:val="00F94F61"/>
    <w:rsid w:val="00F97B5A"/>
    <w:rsid w:val="00F97F15"/>
    <w:rsid w:val="00FA13C0"/>
    <w:rsid w:val="00FA170F"/>
    <w:rsid w:val="00FA1872"/>
    <w:rsid w:val="00FA1F87"/>
    <w:rsid w:val="00FA28BE"/>
    <w:rsid w:val="00FA31D8"/>
    <w:rsid w:val="00FA335D"/>
    <w:rsid w:val="00FA3437"/>
    <w:rsid w:val="00FA3D81"/>
    <w:rsid w:val="00FA45F8"/>
    <w:rsid w:val="00FA5214"/>
    <w:rsid w:val="00FA55F8"/>
    <w:rsid w:val="00FA57A8"/>
    <w:rsid w:val="00FA5FEA"/>
    <w:rsid w:val="00FA6FE1"/>
    <w:rsid w:val="00FA77F2"/>
    <w:rsid w:val="00FA78AF"/>
    <w:rsid w:val="00FB1894"/>
    <w:rsid w:val="00FB1F0B"/>
    <w:rsid w:val="00FB25A1"/>
    <w:rsid w:val="00FB3431"/>
    <w:rsid w:val="00FB352B"/>
    <w:rsid w:val="00FB4896"/>
    <w:rsid w:val="00FB5E74"/>
    <w:rsid w:val="00FC0548"/>
    <w:rsid w:val="00FC11A5"/>
    <w:rsid w:val="00FC25B6"/>
    <w:rsid w:val="00FC2D65"/>
    <w:rsid w:val="00FC3C8D"/>
    <w:rsid w:val="00FC3CC3"/>
    <w:rsid w:val="00FC3E6F"/>
    <w:rsid w:val="00FC4AE8"/>
    <w:rsid w:val="00FC51E8"/>
    <w:rsid w:val="00FC6ACC"/>
    <w:rsid w:val="00FC7744"/>
    <w:rsid w:val="00FD1700"/>
    <w:rsid w:val="00FD21DC"/>
    <w:rsid w:val="00FD2B17"/>
    <w:rsid w:val="00FD2D63"/>
    <w:rsid w:val="00FD399D"/>
    <w:rsid w:val="00FD66B4"/>
    <w:rsid w:val="00FD6F71"/>
    <w:rsid w:val="00FD75E1"/>
    <w:rsid w:val="00FE2078"/>
    <w:rsid w:val="00FE35DF"/>
    <w:rsid w:val="00FE4441"/>
    <w:rsid w:val="00FE506F"/>
    <w:rsid w:val="00FE5195"/>
    <w:rsid w:val="00FE5468"/>
    <w:rsid w:val="00FE670A"/>
    <w:rsid w:val="00FF2DF4"/>
    <w:rsid w:val="00FF306B"/>
    <w:rsid w:val="00FF5E62"/>
    <w:rsid w:val="00FF642A"/>
    <w:rsid w:val="00FF6AE2"/>
    <w:rsid w:val="00FF6C23"/>
    <w:rsid w:val="00FF70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Body Text 3" w:uiPriority="0"/>
    <w:lsdException w:name="Block Text" w:uiPriority="0"/>
    <w:lsdException w:name="Strong" w:semiHidden="0" w:uiPriority="22" w:unhideWhenUsed="0" w:qFormat="1"/>
    <w:lsdException w:name="Emphasis" w:semiHidden="0" w:uiPriority="20" w:unhideWhenUsed="0" w:qFormat="1"/>
    <w:lsdException w:name="HTML Code" w:uiPriority="0"/>
    <w:lsdException w:name="HTML Preformatted"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51C6A"/>
    <w:rPr>
      <w:rFonts w:ascii="Times New Roman" w:eastAsia="Times New Roman" w:hAnsi="Times New Roman" w:cs="Times New Roman"/>
    </w:rPr>
  </w:style>
  <w:style w:type="paragraph" w:styleId="Heading1">
    <w:name w:val="heading 1"/>
    <w:basedOn w:val="Normal"/>
    <w:link w:val="Heading1Char"/>
    <w:uiPriority w:val="1"/>
    <w:qFormat/>
    <w:rsid w:val="00E00615"/>
    <w:pPr>
      <w:spacing w:before="19"/>
      <w:ind w:left="1498" w:right="151"/>
      <w:outlineLvl w:val="0"/>
    </w:pPr>
    <w:rPr>
      <w:b/>
      <w:bCs/>
      <w:sz w:val="67"/>
      <w:szCs w:val="67"/>
    </w:rPr>
  </w:style>
  <w:style w:type="paragraph" w:styleId="Heading2">
    <w:name w:val="heading 2"/>
    <w:basedOn w:val="Normal"/>
    <w:link w:val="Heading2Char"/>
    <w:uiPriority w:val="1"/>
    <w:qFormat/>
    <w:rsid w:val="00E00615"/>
    <w:pPr>
      <w:spacing w:before="55"/>
      <w:ind w:left="828" w:right="1375"/>
      <w:outlineLvl w:val="1"/>
    </w:pPr>
    <w:rPr>
      <w:b/>
      <w:bCs/>
      <w:sz w:val="26"/>
      <w:szCs w:val="26"/>
    </w:rPr>
  </w:style>
  <w:style w:type="paragraph" w:styleId="Heading3">
    <w:name w:val="heading 3"/>
    <w:basedOn w:val="Normal"/>
    <w:uiPriority w:val="1"/>
    <w:qFormat/>
    <w:rsid w:val="00E00615"/>
    <w:pPr>
      <w:spacing w:before="70"/>
      <w:ind w:left="2153"/>
      <w:outlineLvl w:val="2"/>
    </w:pPr>
    <w:rPr>
      <w:sz w:val="26"/>
      <w:szCs w:val="26"/>
    </w:rPr>
  </w:style>
  <w:style w:type="paragraph" w:styleId="Heading4">
    <w:name w:val="heading 4"/>
    <w:basedOn w:val="Normal"/>
    <w:uiPriority w:val="1"/>
    <w:qFormat/>
    <w:rsid w:val="00E00615"/>
    <w:pPr>
      <w:ind w:left="828"/>
      <w:outlineLvl w:val="3"/>
    </w:pPr>
    <w:rPr>
      <w:b/>
      <w:bCs/>
    </w:rPr>
  </w:style>
  <w:style w:type="paragraph" w:styleId="Heading5">
    <w:name w:val="heading 5"/>
    <w:basedOn w:val="Normal"/>
    <w:next w:val="Normal"/>
    <w:link w:val="Heading5Char"/>
    <w:qFormat/>
    <w:rsid w:val="00CC2E25"/>
    <w:pPr>
      <w:widowControl/>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0D695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E501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CC2E25"/>
    <w:pPr>
      <w:widowControl/>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CC2E25"/>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00615"/>
  </w:style>
  <w:style w:type="paragraph" w:styleId="ListParagraph">
    <w:name w:val="List Paragraph"/>
    <w:basedOn w:val="Normal"/>
    <w:uiPriority w:val="34"/>
    <w:qFormat/>
    <w:rsid w:val="00E00615"/>
    <w:pPr>
      <w:spacing w:before="136"/>
      <w:ind w:left="1505" w:hanging="338"/>
    </w:pPr>
  </w:style>
  <w:style w:type="paragraph" w:customStyle="1" w:styleId="TableParagraph">
    <w:name w:val="Table Paragraph"/>
    <w:basedOn w:val="Normal"/>
    <w:uiPriority w:val="1"/>
    <w:qFormat/>
    <w:rsid w:val="00E00615"/>
    <w:pPr>
      <w:spacing w:before="59"/>
    </w:pPr>
  </w:style>
  <w:style w:type="paragraph" w:styleId="NoSpacing">
    <w:name w:val="No Spacing"/>
    <w:uiPriority w:val="1"/>
    <w:qFormat/>
    <w:rsid w:val="009F46DB"/>
    <w:pPr>
      <w:widowControl/>
    </w:pPr>
    <w:rPr>
      <w:rFonts w:ascii="Times New Roman" w:eastAsia="Times New Roman" w:hAnsi="Times New Roman" w:cs="Times New Roman"/>
      <w:sz w:val="24"/>
      <w:szCs w:val="24"/>
    </w:rPr>
  </w:style>
  <w:style w:type="table" w:styleId="TableGrid">
    <w:name w:val="Table Grid"/>
    <w:basedOn w:val="TableNormal"/>
    <w:uiPriority w:val="39"/>
    <w:rsid w:val="009F46DB"/>
    <w:pPr>
      <w:widowControl/>
    </w:pPr>
    <w:rPr>
      <w:rFonts w:ascii="Calibri" w:eastAsia="Calibri" w:hAnsi="Calibri" w:cs="Gautam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uiPriority w:val="99"/>
    <w:unhideWhenUsed/>
    <w:rsid w:val="00D82BCE"/>
    <w:pPr>
      <w:spacing w:after="120"/>
      <w:ind w:left="360"/>
    </w:pPr>
  </w:style>
  <w:style w:type="character" w:customStyle="1" w:styleId="BodyTextIndentChar">
    <w:name w:val="Body Text Indent Char"/>
    <w:basedOn w:val="DefaultParagraphFont"/>
    <w:link w:val="BodyTextIndent"/>
    <w:rsid w:val="00D82BC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D7E60"/>
    <w:rPr>
      <w:rFonts w:ascii="Tahoma" w:hAnsi="Tahoma" w:cs="Tahoma"/>
      <w:sz w:val="16"/>
      <w:szCs w:val="16"/>
    </w:rPr>
  </w:style>
  <w:style w:type="character" w:customStyle="1" w:styleId="BalloonTextChar">
    <w:name w:val="Balloon Text Char"/>
    <w:basedOn w:val="DefaultParagraphFont"/>
    <w:link w:val="BalloonText"/>
    <w:uiPriority w:val="99"/>
    <w:semiHidden/>
    <w:rsid w:val="007D7E60"/>
    <w:rPr>
      <w:rFonts w:ascii="Tahoma" w:eastAsia="Times New Roman" w:hAnsi="Tahoma" w:cs="Tahoma"/>
      <w:sz w:val="16"/>
      <w:szCs w:val="16"/>
    </w:rPr>
  </w:style>
  <w:style w:type="paragraph" w:styleId="Title">
    <w:name w:val="Title"/>
    <w:basedOn w:val="Normal"/>
    <w:next w:val="Normal"/>
    <w:link w:val="TitleChar"/>
    <w:qFormat/>
    <w:rsid w:val="00E90E40"/>
    <w:pPr>
      <w:widowControl/>
      <w:pBdr>
        <w:top w:val="single" w:sz="12" w:space="1" w:color="C0504D"/>
      </w:pBdr>
      <w:jc w:val="right"/>
    </w:pPr>
    <w:rPr>
      <w:smallCaps/>
      <w:sz w:val="48"/>
      <w:szCs w:val="48"/>
    </w:rPr>
  </w:style>
  <w:style w:type="character" w:customStyle="1" w:styleId="TitleChar">
    <w:name w:val="Title Char"/>
    <w:basedOn w:val="DefaultParagraphFont"/>
    <w:link w:val="Title"/>
    <w:rsid w:val="00E90E40"/>
    <w:rPr>
      <w:rFonts w:ascii="Times New Roman" w:eastAsia="Times New Roman" w:hAnsi="Times New Roman" w:cs="Times New Roman"/>
      <w:smallCaps/>
      <w:sz w:val="48"/>
      <w:szCs w:val="48"/>
    </w:rPr>
  </w:style>
  <w:style w:type="paragraph" w:styleId="NormalWeb">
    <w:name w:val="Normal (Web)"/>
    <w:basedOn w:val="Normal"/>
    <w:link w:val="NormalWebChar"/>
    <w:uiPriority w:val="99"/>
    <w:unhideWhenUsed/>
    <w:rsid w:val="00E90E40"/>
    <w:pPr>
      <w:widowControl/>
      <w:spacing w:before="100" w:beforeAutospacing="1" w:after="100" w:afterAutospacing="1"/>
    </w:pPr>
    <w:rPr>
      <w:i/>
      <w:iCs/>
      <w:sz w:val="24"/>
      <w:szCs w:val="24"/>
      <w:lang w:bidi="en-US"/>
    </w:rPr>
  </w:style>
  <w:style w:type="character" w:customStyle="1" w:styleId="NormalWebChar">
    <w:name w:val="Normal (Web) Char"/>
    <w:link w:val="NormalWeb"/>
    <w:uiPriority w:val="99"/>
    <w:rsid w:val="00E90E40"/>
    <w:rPr>
      <w:rFonts w:ascii="Times New Roman" w:eastAsia="Times New Roman" w:hAnsi="Times New Roman" w:cs="Times New Roman"/>
      <w:i/>
      <w:iCs/>
      <w:sz w:val="24"/>
      <w:szCs w:val="24"/>
      <w:lang w:bidi="en-US"/>
    </w:rPr>
  </w:style>
  <w:style w:type="character" w:styleId="Strong">
    <w:name w:val="Strong"/>
    <w:basedOn w:val="DefaultParagraphFont"/>
    <w:uiPriority w:val="22"/>
    <w:qFormat/>
    <w:rsid w:val="00E90E40"/>
    <w:rPr>
      <w:b/>
      <w:bCs/>
    </w:rPr>
  </w:style>
  <w:style w:type="character" w:styleId="Emphasis">
    <w:name w:val="Emphasis"/>
    <w:basedOn w:val="DefaultParagraphFont"/>
    <w:uiPriority w:val="20"/>
    <w:qFormat/>
    <w:rsid w:val="00E90E40"/>
    <w:rPr>
      <w:i/>
      <w:iCs/>
    </w:rPr>
  </w:style>
  <w:style w:type="paragraph" w:styleId="BlockText">
    <w:name w:val="Block Text"/>
    <w:basedOn w:val="Normal"/>
    <w:rsid w:val="00E90E40"/>
    <w:pPr>
      <w:widowControl/>
      <w:spacing w:beforeAutospacing="1" w:afterAutospacing="1"/>
      <w:ind w:left="720" w:right="720"/>
    </w:pPr>
    <w:rPr>
      <w:szCs w:val="24"/>
    </w:rPr>
  </w:style>
  <w:style w:type="character" w:styleId="HTMLCode">
    <w:name w:val="HTML Code"/>
    <w:basedOn w:val="DefaultParagraphFont"/>
    <w:rsid w:val="00E90E40"/>
    <w:rPr>
      <w:rFonts w:ascii="Courier New" w:eastAsia="Courier New" w:hAnsi="Courier New" w:cs="Courier New"/>
      <w:sz w:val="20"/>
      <w:szCs w:val="20"/>
    </w:rPr>
  </w:style>
  <w:style w:type="character" w:styleId="HTMLTypewriter">
    <w:name w:val="HTML Typewriter"/>
    <w:basedOn w:val="DefaultParagraphFont"/>
    <w:rsid w:val="00E90E40"/>
    <w:rPr>
      <w:rFonts w:ascii="Courier New" w:eastAsia="Courier New" w:hAnsi="Courier New" w:cs="Courier New"/>
      <w:sz w:val="20"/>
      <w:szCs w:val="20"/>
    </w:rPr>
  </w:style>
  <w:style w:type="paragraph" w:styleId="HTMLPreformatted">
    <w:name w:val="HTML Preformatted"/>
    <w:basedOn w:val="Normal"/>
    <w:link w:val="HTMLPreformattedChar"/>
    <w:rsid w:val="00E90E4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E90E40"/>
    <w:rPr>
      <w:rFonts w:ascii="Courier New" w:eastAsia="Courier New" w:hAnsi="Courier New" w:cs="Courier New"/>
      <w:sz w:val="20"/>
      <w:szCs w:val="20"/>
    </w:rPr>
  </w:style>
  <w:style w:type="character" w:customStyle="1" w:styleId="cpp-preprocessor1">
    <w:name w:val="cpp-preprocessor1"/>
    <w:basedOn w:val="DefaultParagraphFont"/>
    <w:rsid w:val="00E90E40"/>
    <w:rPr>
      <w:color w:val="000080"/>
    </w:rPr>
  </w:style>
  <w:style w:type="character" w:customStyle="1" w:styleId="cpp-keyword1">
    <w:name w:val="cpp-keyword1"/>
    <w:basedOn w:val="DefaultParagraphFont"/>
    <w:rsid w:val="00E90E40"/>
    <w:rPr>
      <w:color w:val="0000FF"/>
    </w:rPr>
  </w:style>
  <w:style w:type="paragraph" w:styleId="Header">
    <w:name w:val="header"/>
    <w:basedOn w:val="Normal"/>
    <w:link w:val="HeaderChar"/>
    <w:uiPriority w:val="99"/>
    <w:unhideWhenUsed/>
    <w:rsid w:val="00683C40"/>
    <w:pPr>
      <w:tabs>
        <w:tab w:val="center" w:pos="4680"/>
        <w:tab w:val="right" w:pos="9360"/>
      </w:tabs>
    </w:pPr>
  </w:style>
  <w:style w:type="character" w:customStyle="1" w:styleId="HeaderChar">
    <w:name w:val="Header Char"/>
    <w:basedOn w:val="DefaultParagraphFont"/>
    <w:link w:val="Header"/>
    <w:uiPriority w:val="99"/>
    <w:rsid w:val="00683C40"/>
    <w:rPr>
      <w:rFonts w:ascii="Times New Roman" w:eastAsia="Times New Roman" w:hAnsi="Times New Roman" w:cs="Times New Roman"/>
    </w:rPr>
  </w:style>
  <w:style w:type="paragraph" w:styleId="Footer">
    <w:name w:val="footer"/>
    <w:basedOn w:val="Normal"/>
    <w:link w:val="FooterChar"/>
    <w:unhideWhenUsed/>
    <w:rsid w:val="00683C40"/>
    <w:pPr>
      <w:tabs>
        <w:tab w:val="center" w:pos="4680"/>
        <w:tab w:val="right" w:pos="9360"/>
      </w:tabs>
    </w:pPr>
  </w:style>
  <w:style w:type="character" w:customStyle="1" w:styleId="FooterChar">
    <w:name w:val="Footer Char"/>
    <w:basedOn w:val="DefaultParagraphFont"/>
    <w:link w:val="Footer"/>
    <w:uiPriority w:val="99"/>
    <w:rsid w:val="00683C40"/>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A434A"/>
    <w:rPr>
      <w:rFonts w:ascii="Times New Roman" w:eastAsia="Times New Roman" w:hAnsi="Times New Roman" w:cs="Times New Roman"/>
    </w:rPr>
  </w:style>
  <w:style w:type="character" w:customStyle="1" w:styleId="Heading2Char">
    <w:name w:val="Heading 2 Char"/>
    <w:basedOn w:val="DefaultParagraphFont"/>
    <w:link w:val="Heading2"/>
    <w:uiPriority w:val="1"/>
    <w:rsid w:val="009C600B"/>
    <w:rPr>
      <w:rFonts w:ascii="Times New Roman" w:eastAsia="Times New Roman" w:hAnsi="Times New Roman" w:cs="Times New Roman"/>
      <w:b/>
      <w:bCs/>
      <w:sz w:val="26"/>
      <w:szCs w:val="26"/>
    </w:rPr>
  </w:style>
  <w:style w:type="character" w:customStyle="1" w:styleId="apple-converted-space">
    <w:name w:val="apple-converted-space"/>
    <w:basedOn w:val="DefaultParagraphFont"/>
    <w:rsid w:val="000E4431"/>
  </w:style>
  <w:style w:type="character" w:styleId="Hyperlink">
    <w:name w:val="Hyperlink"/>
    <w:basedOn w:val="DefaultParagraphFont"/>
    <w:uiPriority w:val="99"/>
    <w:unhideWhenUsed/>
    <w:rsid w:val="00F15F7D"/>
    <w:rPr>
      <w:color w:val="0000FF" w:themeColor="hyperlink"/>
      <w:u w:val="single"/>
    </w:rPr>
  </w:style>
  <w:style w:type="character" w:customStyle="1" w:styleId="Heading6Char">
    <w:name w:val="Heading 6 Char"/>
    <w:basedOn w:val="DefaultParagraphFont"/>
    <w:link w:val="Heading6"/>
    <w:uiPriority w:val="9"/>
    <w:semiHidden/>
    <w:rsid w:val="000D695F"/>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rsid w:val="000D695F"/>
    <w:pPr>
      <w:widowControl/>
      <w:spacing w:after="120" w:line="480" w:lineRule="auto"/>
    </w:pPr>
    <w:rPr>
      <w:sz w:val="20"/>
      <w:szCs w:val="20"/>
    </w:rPr>
  </w:style>
  <w:style w:type="character" w:customStyle="1" w:styleId="BodyText2Char">
    <w:name w:val="Body Text 2 Char"/>
    <w:basedOn w:val="DefaultParagraphFont"/>
    <w:link w:val="BodyText2"/>
    <w:uiPriority w:val="99"/>
    <w:rsid w:val="000D695F"/>
    <w:rPr>
      <w:rFonts w:ascii="Times New Roman" w:eastAsia="Times New Roman" w:hAnsi="Times New Roman" w:cs="Times New Roman"/>
      <w:sz w:val="20"/>
      <w:szCs w:val="20"/>
    </w:rPr>
  </w:style>
  <w:style w:type="character" w:customStyle="1" w:styleId="Heading7Char">
    <w:name w:val="Heading 7 Char"/>
    <w:basedOn w:val="DefaultParagraphFont"/>
    <w:link w:val="Heading7"/>
    <w:uiPriority w:val="9"/>
    <w:semiHidden/>
    <w:rsid w:val="009E5016"/>
    <w:rPr>
      <w:rFonts w:asciiTheme="majorHAnsi" w:eastAsiaTheme="majorEastAsia" w:hAnsiTheme="majorHAnsi" w:cstheme="majorBidi"/>
      <w:i/>
      <w:iCs/>
      <w:color w:val="404040" w:themeColor="text1" w:themeTint="BF"/>
    </w:rPr>
  </w:style>
  <w:style w:type="character" w:customStyle="1" w:styleId="fontstyle01">
    <w:name w:val="fontstyle01"/>
    <w:basedOn w:val="DefaultParagraphFont"/>
    <w:rsid w:val="0095191F"/>
    <w:rPr>
      <w:rFonts w:ascii="SegoeUI" w:hAnsi="SegoeUI" w:hint="default"/>
      <w:b w:val="0"/>
      <w:bCs w:val="0"/>
      <w:i w:val="0"/>
      <w:iCs w:val="0"/>
      <w:color w:val="2B3942"/>
      <w:sz w:val="24"/>
      <w:szCs w:val="24"/>
    </w:rPr>
  </w:style>
  <w:style w:type="character" w:customStyle="1" w:styleId="Normal12ptChar">
    <w:name w:val="Normal + 12 pt Char"/>
    <w:aliases w:val="Bold Char,Justified Char,Line spacing:  1.5 lines + 12 pt Char,+ 12 ... Char Char"/>
    <w:basedOn w:val="DefaultParagraphFont"/>
    <w:link w:val="Normal12pt"/>
    <w:uiPriority w:val="99"/>
    <w:locked/>
    <w:rsid w:val="00AC3C53"/>
    <w:rPr>
      <w:rFonts w:ascii="Times New Roman" w:hAnsi="Times New Roman" w:cs="Times New Roman"/>
      <w:b/>
      <w:bCs/>
      <w:sz w:val="32"/>
      <w:szCs w:val="32"/>
    </w:rPr>
  </w:style>
  <w:style w:type="paragraph" w:customStyle="1" w:styleId="Normal12pt">
    <w:name w:val="Normal + 12 pt"/>
    <w:aliases w:val="Bold,Justified,Line spacing:  1.5 lines + 12 pt,+ 12 ..."/>
    <w:basedOn w:val="Normal"/>
    <w:link w:val="Normal12ptChar"/>
    <w:uiPriority w:val="99"/>
    <w:rsid w:val="00AC3C53"/>
    <w:pPr>
      <w:widowControl/>
      <w:spacing w:line="360" w:lineRule="auto"/>
      <w:jc w:val="both"/>
    </w:pPr>
    <w:rPr>
      <w:rFonts w:eastAsiaTheme="minorHAnsi"/>
      <w:b/>
      <w:bCs/>
      <w:sz w:val="32"/>
      <w:szCs w:val="32"/>
    </w:rPr>
  </w:style>
  <w:style w:type="paragraph" w:styleId="BodyText3">
    <w:name w:val="Body Text 3"/>
    <w:basedOn w:val="Normal"/>
    <w:link w:val="BodyText3Char"/>
    <w:unhideWhenUsed/>
    <w:rsid w:val="00A82ED1"/>
    <w:pPr>
      <w:widowControl/>
      <w:spacing w:after="120"/>
    </w:pPr>
    <w:rPr>
      <w:sz w:val="16"/>
      <w:szCs w:val="16"/>
    </w:rPr>
  </w:style>
  <w:style w:type="character" w:customStyle="1" w:styleId="BodyText3Char">
    <w:name w:val="Body Text 3 Char"/>
    <w:basedOn w:val="DefaultParagraphFont"/>
    <w:link w:val="BodyText3"/>
    <w:uiPriority w:val="99"/>
    <w:rsid w:val="00A82ED1"/>
    <w:rPr>
      <w:rFonts w:ascii="Times New Roman" w:eastAsia="Times New Roman" w:hAnsi="Times New Roman" w:cs="Times New Roman"/>
      <w:sz w:val="16"/>
      <w:szCs w:val="16"/>
    </w:rPr>
  </w:style>
  <w:style w:type="character" w:customStyle="1" w:styleId="a">
    <w:name w:val="a"/>
    <w:basedOn w:val="DefaultParagraphFont"/>
    <w:uiPriority w:val="99"/>
    <w:rsid w:val="00A82ED1"/>
    <w:rPr>
      <w:rFonts w:cs="Times New Roman"/>
    </w:rPr>
  </w:style>
  <w:style w:type="character" w:customStyle="1" w:styleId="l8">
    <w:name w:val="l8"/>
    <w:basedOn w:val="DefaultParagraphFont"/>
    <w:uiPriority w:val="99"/>
    <w:rsid w:val="00A82ED1"/>
    <w:rPr>
      <w:rFonts w:cs="Times New Roman"/>
    </w:rPr>
  </w:style>
  <w:style w:type="paragraph" w:styleId="TOC3">
    <w:name w:val="toc 3"/>
    <w:basedOn w:val="Normal"/>
    <w:next w:val="Normal"/>
    <w:autoRedefine/>
    <w:uiPriority w:val="39"/>
    <w:unhideWhenUsed/>
    <w:rsid w:val="0006158E"/>
    <w:pPr>
      <w:widowControl/>
      <w:spacing w:after="100" w:line="276" w:lineRule="auto"/>
      <w:ind w:left="440"/>
    </w:pPr>
    <w:rPr>
      <w:rFonts w:asciiTheme="minorHAnsi" w:eastAsiaTheme="minorHAnsi" w:hAnsiTheme="minorHAnsi" w:cstheme="minorBidi"/>
    </w:rPr>
  </w:style>
  <w:style w:type="paragraph" w:styleId="BodyTextIndent3">
    <w:name w:val="Body Text Indent 3"/>
    <w:basedOn w:val="Normal"/>
    <w:link w:val="BodyTextIndent3Char"/>
    <w:uiPriority w:val="99"/>
    <w:semiHidden/>
    <w:unhideWhenUsed/>
    <w:rsid w:val="00FA1F87"/>
    <w:pPr>
      <w:widowControl/>
      <w:spacing w:after="120" w:line="276" w:lineRule="auto"/>
      <w:ind w:left="360"/>
    </w:pPr>
    <w:rPr>
      <w:rFonts w:asciiTheme="minorHAnsi" w:eastAsiaTheme="minorHAnsi" w:hAnsiTheme="minorHAnsi" w:cstheme="minorBidi"/>
      <w:sz w:val="16"/>
      <w:szCs w:val="16"/>
    </w:rPr>
  </w:style>
  <w:style w:type="character" w:customStyle="1" w:styleId="BodyTextIndent3Char">
    <w:name w:val="Body Text Indent 3 Char"/>
    <w:basedOn w:val="DefaultParagraphFont"/>
    <w:link w:val="BodyTextIndent3"/>
    <w:uiPriority w:val="99"/>
    <w:semiHidden/>
    <w:rsid w:val="00FA1F87"/>
    <w:rPr>
      <w:sz w:val="16"/>
      <w:szCs w:val="16"/>
    </w:rPr>
  </w:style>
  <w:style w:type="character" w:customStyle="1" w:styleId="Heading9Char">
    <w:name w:val="Heading 9 Char"/>
    <w:basedOn w:val="DefaultParagraphFont"/>
    <w:link w:val="Heading9"/>
    <w:uiPriority w:val="9"/>
    <w:semiHidden/>
    <w:rsid w:val="00CC2E25"/>
    <w:rPr>
      <w:rFonts w:asciiTheme="majorHAnsi" w:eastAsiaTheme="majorEastAsia" w:hAnsiTheme="majorHAnsi" w:cstheme="majorBidi"/>
      <w:i/>
      <w:iCs/>
      <w:color w:val="404040" w:themeColor="text1" w:themeTint="BF"/>
      <w:sz w:val="20"/>
      <w:szCs w:val="20"/>
    </w:rPr>
  </w:style>
  <w:style w:type="character" w:customStyle="1" w:styleId="Heading5Char">
    <w:name w:val="Heading 5 Char"/>
    <w:basedOn w:val="DefaultParagraphFont"/>
    <w:link w:val="Heading5"/>
    <w:rsid w:val="00CC2E25"/>
    <w:rPr>
      <w:rFonts w:ascii="Times New Roman" w:eastAsia="Times New Roman" w:hAnsi="Times New Roman" w:cs="Times New Roman"/>
      <w:b/>
      <w:bCs/>
      <w:i/>
      <w:iCs/>
      <w:sz w:val="26"/>
      <w:szCs w:val="26"/>
    </w:rPr>
  </w:style>
  <w:style w:type="character" w:customStyle="1" w:styleId="Heading8Char">
    <w:name w:val="Heading 8 Char"/>
    <w:basedOn w:val="DefaultParagraphFont"/>
    <w:link w:val="Heading8"/>
    <w:rsid w:val="00CC2E25"/>
    <w:rPr>
      <w:rFonts w:ascii="Times New Roman" w:eastAsia="Times New Roman" w:hAnsi="Times New Roman" w:cs="Times New Roman"/>
      <w:i/>
      <w:iCs/>
      <w:sz w:val="24"/>
      <w:szCs w:val="24"/>
    </w:rPr>
  </w:style>
  <w:style w:type="paragraph" w:customStyle="1" w:styleId="Default">
    <w:name w:val="Default"/>
    <w:rsid w:val="00DF3C4A"/>
    <w:pPr>
      <w:autoSpaceDE w:val="0"/>
      <w:autoSpaceDN w:val="0"/>
      <w:adjustRightInd w:val="0"/>
    </w:pPr>
    <w:rPr>
      <w:rFonts w:ascii="Papyrus" w:eastAsia="Times New Roman" w:hAnsi="Papyrus" w:cs="Papyrus"/>
      <w:color w:val="000000"/>
      <w:sz w:val="24"/>
      <w:szCs w:val="24"/>
    </w:rPr>
  </w:style>
  <w:style w:type="paragraph" w:customStyle="1" w:styleId="Pa16">
    <w:name w:val="Pa16"/>
    <w:basedOn w:val="Default"/>
    <w:next w:val="Default"/>
    <w:uiPriority w:val="99"/>
    <w:rsid w:val="000B658A"/>
    <w:pPr>
      <w:widowControl/>
      <w:spacing w:line="140" w:lineRule="atLeast"/>
    </w:pPr>
    <w:rPr>
      <w:rFonts w:ascii="ClassicoURW" w:eastAsiaTheme="minorHAnsi" w:hAnsi="ClassicoURW" w:cstheme="minorBidi"/>
      <w:color w:val="auto"/>
    </w:rPr>
  </w:style>
  <w:style w:type="paragraph" w:customStyle="1" w:styleId="Standard">
    <w:name w:val="Standard"/>
    <w:rsid w:val="00686364"/>
    <w:pPr>
      <w:suppressAutoHyphens/>
      <w:autoSpaceDN w:val="0"/>
      <w:textAlignment w:val="baseline"/>
    </w:pPr>
    <w:rPr>
      <w:rFonts w:ascii="Liberation Serif" w:eastAsia="DejaVu Sans" w:hAnsi="Liberation Serif" w:cs="DejaVu Sans"/>
      <w:kern w:val="3"/>
      <w:sz w:val="24"/>
      <w:szCs w:val="24"/>
    </w:rPr>
  </w:style>
  <w:style w:type="character" w:customStyle="1" w:styleId="Heading1Char">
    <w:name w:val="Heading 1 Char"/>
    <w:basedOn w:val="DefaultParagraphFont"/>
    <w:link w:val="Heading1"/>
    <w:uiPriority w:val="1"/>
    <w:rsid w:val="008F5781"/>
    <w:rPr>
      <w:rFonts w:ascii="Times New Roman" w:eastAsia="Times New Roman" w:hAnsi="Times New Roman" w:cs="Times New Roman"/>
      <w:b/>
      <w:bCs/>
      <w:sz w:val="67"/>
      <w:szCs w:val="67"/>
    </w:rPr>
  </w:style>
  <w:style w:type="character" w:customStyle="1" w:styleId="doc">
    <w:name w:val="doc"/>
    <w:rsid w:val="00985E34"/>
  </w:style>
  <w:style w:type="character" w:customStyle="1" w:styleId="pre">
    <w:name w:val="pre"/>
    <w:rsid w:val="00985E3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08736">
      <w:bodyDiv w:val="1"/>
      <w:marLeft w:val="0"/>
      <w:marRight w:val="0"/>
      <w:marTop w:val="0"/>
      <w:marBottom w:val="0"/>
      <w:divBdr>
        <w:top w:val="none" w:sz="0" w:space="0" w:color="auto"/>
        <w:left w:val="none" w:sz="0" w:space="0" w:color="auto"/>
        <w:bottom w:val="none" w:sz="0" w:space="0" w:color="auto"/>
        <w:right w:val="none" w:sz="0" w:space="0" w:color="auto"/>
      </w:divBdr>
    </w:div>
    <w:div w:id="76951534">
      <w:bodyDiv w:val="1"/>
      <w:marLeft w:val="0"/>
      <w:marRight w:val="0"/>
      <w:marTop w:val="0"/>
      <w:marBottom w:val="0"/>
      <w:divBdr>
        <w:top w:val="none" w:sz="0" w:space="0" w:color="auto"/>
        <w:left w:val="none" w:sz="0" w:space="0" w:color="auto"/>
        <w:bottom w:val="none" w:sz="0" w:space="0" w:color="auto"/>
        <w:right w:val="none" w:sz="0" w:space="0" w:color="auto"/>
      </w:divBdr>
    </w:div>
    <w:div w:id="141388538">
      <w:bodyDiv w:val="1"/>
      <w:marLeft w:val="0"/>
      <w:marRight w:val="0"/>
      <w:marTop w:val="0"/>
      <w:marBottom w:val="0"/>
      <w:divBdr>
        <w:top w:val="none" w:sz="0" w:space="0" w:color="auto"/>
        <w:left w:val="none" w:sz="0" w:space="0" w:color="auto"/>
        <w:bottom w:val="none" w:sz="0" w:space="0" w:color="auto"/>
        <w:right w:val="none" w:sz="0" w:space="0" w:color="auto"/>
      </w:divBdr>
    </w:div>
    <w:div w:id="312610235">
      <w:bodyDiv w:val="1"/>
      <w:marLeft w:val="0"/>
      <w:marRight w:val="0"/>
      <w:marTop w:val="0"/>
      <w:marBottom w:val="0"/>
      <w:divBdr>
        <w:top w:val="none" w:sz="0" w:space="0" w:color="auto"/>
        <w:left w:val="none" w:sz="0" w:space="0" w:color="auto"/>
        <w:bottom w:val="none" w:sz="0" w:space="0" w:color="auto"/>
        <w:right w:val="none" w:sz="0" w:space="0" w:color="auto"/>
      </w:divBdr>
    </w:div>
    <w:div w:id="532958102">
      <w:bodyDiv w:val="1"/>
      <w:marLeft w:val="0"/>
      <w:marRight w:val="0"/>
      <w:marTop w:val="0"/>
      <w:marBottom w:val="0"/>
      <w:divBdr>
        <w:top w:val="none" w:sz="0" w:space="0" w:color="auto"/>
        <w:left w:val="none" w:sz="0" w:space="0" w:color="auto"/>
        <w:bottom w:val="none" w:sz="0" w:space="0" w:color="auto"/>
        <w:right w:val="none" w:sz="0" w:space="0" w:color="auto"/>
      </w:divBdr>
    </w:div>
    <w:div w:id="898511929">
      <w:bodyDiv w:val="1"/>
      <w:marLeft w:val="0"/>
      <w:marRight w:val="0"/>
      <w:marTop w:val="0"/>
      <w:marBottom w:val="0"/>
      <w:divBdr>
        <w:top w:val="none" w:sz="0" w:space="0" w:color="auto"/>
        <w:left w:val="none" w:sz="0" w:space="0" w:color="auto"/>
        <w:bottom w:val="none" w:sz="0" w:space="0" w:color="auto"/>
        <w:right w:val="none" w:sz="0" w:space="0" w:color="auto"/>
      </w:divBdr>
    </w:div>
    <w:div w:id="927494758">
      <w:bodyDiv w:val="1"/>
      <w:marLeft w:val="0"/>
      <w:marRight w:val="0"/>
      <w:marTop w:val="0"/>
      <w:marBottom w:val="0"/>
      <w:divBdr>
        <w:top w:val="none" w:sz="0" w:space="0" w:color="auto"/>
        <w:left w:val="none" w:sz="0" w:space="0" w:color="auto"/>
        <w:bottom w:val="none" w:sz="0" w:space="0" w:color="auto"/>
        <w:right w:val="none" w:sz="0" w:space="0" w:color="auto"/>
      </w:divBdr>
      <w:divsChild>
        <w:div w:id="682783637">
          <w:marLeft w:val="0"/>
          <w:marRight w:val="0"/>
          <w:marTop w:val="0"/>
          <w:marBottom w:val="0"/>
          <w:divBdr>
            <w:top w:val="none" w:sz="0" w:space="0" w:color="auto"/>
            <w:left w:val="none" w:sz="0" w:space="0" w:color="auto"/>
            <w:bottom w:val="none" w:sz="0" w:space="0" w:color="auto"/>
            <w:right w:val="none" w:sz="0" w:space="0" w:color="auto"/>
          </w:divBdr>
          <w:divsChild>
            <w:div w:id="1463494606">
              <w:marLeft w:val="0"/>
              <w:marRight w:val="0"/>
              <w:marTop w:val="0"/>
              <w:marBottom w:val="0"/>
              <w:divBdr>
                <w:top w:val="none" w:sz="0" w:space="0" w:color="auto"/>
                <w:left w:val="none" w:sz="0" w:space="0" w:color="auto"/>
                <w:bottom w:val="none" w:sz="0" w:space="0" w:color="auto"/>
                <w:right w:val="none" w:sz="0" w:space="0" w:color="auto"/>
              </w:divBdr>
              <w:divsChild>
                <w:div w:id="937181478">
                  <w:marLeft w:val="0"/>
                  <w:marRight w:val="0"/>
                  <w:marTop w:val="0"/>
                  <w:marBottom w:val="316"/>
                  <w:divBdr>
                    <w:top w:val="single" w:sz="6" w:space="0" w:color="0E8049"/>
                    <w:left w:val="single" w:sz="6" w:space="0" w:color="0E8049"/>
                    <w:bottom w:val="single" w:sz="6" w:space="0" w:color="0E8049"/>
                    <w:right w:val="single" w:sz="6" w:space="0" w:color="0E8049"/>
                  </w:divBdr>
                  <w:divsChild>
                    <w:div w:id="327711023">
                      <w:marLeft w:val="0"/>
                      <w:marRight w:val="0"/>
                      <w:marTop w:val="0"/>
                      <w:marBottom w:val="0"/>
                      <w:divBdr>
                        <w:top w:val="none" w:sz="0" w:space="0" w:color="auto"/>
                        <w:left w:val="none" w:sz="0" w:space="0" w:color="auto"/>
                        <w:bottom w:val="none" w:sz="0" w:space="0" w:color="auto"/>
                        <w:right w:val="none" w:sz="0" w:space="0" w:color="auto"/>
                      </w:divBdr>
                      <w:divsChild>
                        <w:div w:id="351616749">
                          <w:marLeft w:val="0"/>
                          <w:marRight w:val="0"/>
                          <w:marTop w:val="0"/>
                          <w:marBottom w:val="0"/>
                          <w:divBdr>
                            <w:top w:val="none" w:sz="0" w:space="0" w:color="auto"/>
                            <w:left w:val="none" w:sz="0" w:space="0" w:color="auto"/>
                            <w:bottom w:val="none" w:sz="0" w:space="0" w:color="auto"/>
                            <w:right w:val="none" w:sz="0" w:space="0" w:color="auto"/>
                          </w:divBdr>
                          <w:divsChild>
                            <w:div w:id="809516093">
                              <w:marLeft w:val="0"/>
                              <w:marRight w:val="0"/>
                              <w:marTop w:val="0"/>
                              <w:marBottom w:val="0"/>
                              <w:divBdr>
                                <w:top w:val="none" w:sz="0" w:space="0" w:color="auto"/>
                                <w:left w:val="none" w:sz="0" w:space="0" w:color="auto"/>
                                <w:bottom w:val="none" w:sz="0" w:space="0" w:color="auto"/>
                                <w:right w:val="none" w:sz="0" w:space="0" w:color="auto"/>
                              </w:divBdr>
                              <w:divsChild>
                                <w:div w:id="64297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2655691">
      <w:bodyDiv w:val="1"/>
      <w:marLeft w:val="0"/>
      <w:marRight w:val="0"/>
      <w:marTop w:val="0"/>
      <w:marBottom w:val="0"/>
      <w:divBdr>
        <w:top w:val="none" w:sz="0" w:space="0" w:color="auto"/>
        <w:left w:val="none" w:sz="0" w:space="0" w:color="auto"/>
        <w:bottom w:val="none" w:sz="0" w:space="0" w:color="auto"/>
        <w:right w:val="none" w:sz="0" w:space="0" w:color="auto"/>
      </w:divBdr>
    </w:div>
    <w:div w:id="1053770711">
      <w:bodyDiv w:val="1"/>
      <w:marLeft w:val="0"/>
      <w:marRight w:val="0"/>
      <w:marTop w:val="0"/>
      <w:marBottom w:val="0"/>
      <w:divBdr>
        <w:top w:val="none" w:sz="0" w:space="0" w:color="auto"/>
        <w:left w:val="none" w:sz="0" w:space="0" w:color="auto"/>
        <w:bottom w:val="none" w:sz="0" w:space="0" w:color="auto"/>
        <w:right w:val="none" w:sz="0" w:space="0" w:color="auto"/>
      </w:divBdr>
    </w:div>
    <w:div w:id="1358002554">
      <w:bodyDiv w:val="1"/>
      <w:marLeft w:val="0"/>
      <w:marRight w:val="0"/>
      <w:marTop w:val="0"/>
      <w:marBottom w:val="0"/>
      <w:divBdr>
        <w:top w:val="none" w:sz="0" w:space="0" w:color="auto"/>
        <w:left w:val="none" w:sz="0" w:space="0" w:color="auto"/>
        <w:bottom w:val="none" w:sz="0" w:space="0" w:color="auto"/>
        <w:right w:val="none" w:sz="0" w:space="0" w:color="auto"/>
      </w:divBdr>
    </w:div>
    <w:div w:id="1483036049">
      <w:bodyDiv w:val="1"/>
      <w:marLeft w:val="0"/>
      <w:marRight w:val="0"/>
      <w:marTop w:val="0"/>
      <w:marBottom w:val="0"/>
      <w:divBdr>
        <w:top w:val="none" w:sz="0" w:space="0" w:color="auto"/>
        <w:left w:val="none" w:sz="0" w:space="0" w:color="auto"/>
        <w:bottom w:val="none" w:sz="0" w:space="0" w:color="auto"/>
        <w:right w:val="none" w:sz="0" w:space="0" w:color="auto"/>
      </w:divBdr>
    </w:div>
    <w:div w:id="1494296241">
      <w:bodyDiv w:val="1"/>
      <w:marLeft w:val="0"/>
      <w:marRight w:val="0"/>
      <w:marTop w:val="0"/>
      <w:marBottom w:val="0"/>
      <w:divBdr>
        <w:top w:val="none" w:sz="0" w:space="0" w:color="auto"/>
        <w:left w:val="none" w:sz="0" w:space="0" w:color="auto"/>
        <w:bottom w:val="none" w:sz="0" w:space="0" w:color="auto"/>
        <w:right w:val="none" w:sz="0" w:space="0" w:color="auto"/>
      </w:divBdr>
    </w:div>
    <w:div w:id="1833519146">
      <w:bodyDiv w:val="1"/>
      <w:marLeft w:val="0"/>
      <w:marRight w:val="0"/>
      <w:marTop w:val="0"/>
      <w:marBottom w:val="0"/>
      <w:divBdr>
        <w:top w:val="none" w:sz="0" w:space="0" w:color="auto"/>
        <w:left w:val="none" w:sz="0" w:space="0" w:color="auto"/>
        <w:bottom w:val="none" w:sz="0" w:space="0" w:color="auto"/>
        <w:right w:val="none" w:sz="0" w:space="0" w:color="auto"/>
      </w:divBdr>
    </w:div>
    <w:div w:id="2040162907">
      <w:bodyDiv w:val="1"/>
      <w:marLeft w:val="0"/>
      <w:marRight w:val="0"/>
      <w:marTop w:val="0"/>
      <w:marBottom w:val="0"/>
      <w:divBdr>
        <w:top w:val="none" w:sz="0" w:space="0" w:color="auto"/>
        <w:left w:val="none" w:sz="0" w:space="0" w:color="auto"/>
        <w:bottom w:val="none" w:sz="0" w:space="0" w:color="auto"/>
        <w:right w:val="none" w:sz="0" w:space="0" w:color="auto"/>
      </w:divBdr>
    </w:div>
    <w:div w:id="2068603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Software_development_methodologies" TargetMode="External"/><Relationship Id="rId18" Type="http://schemas.openxmlformats.org/officeDocument/2006/relationships/hyperlink" Target="http://blog.indeed.com/2019/03/14/best-jobs-2019/" TargetMode="External"/><Relationship Id="rId26" Type="http://schemas.openxmlformats.org/officeDocument/2006/relationships/hyperlink" Target="https://en.wikipedia.org/wiki/Machine_learning" TargetMode="External"/><Relationship Id="rId39" Type="http://schemas.openxmlformats.org/officeDocument/2006/relationships/image" Target="media/image4.png"/><Relationship Id="rId21" Type="http://schemas.openxmlformats.org/officeDocument/2006/relationships/hyperlink" Target="https://data-flair.training/blogs/machine-learning-algorithms/" TargetMode="External"/><Relationship Id="rId34" Type="http://schemas.openxmlformats.org/officeDocument/2006/relationships/hyperlink" Target="https://myelearninghub.com/python-cheat-sheet/"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jpeg"/><Relationship Id="rId63" Type="http://schemas.openxmlformats.org/officeDocument/2006/relationships/image" Target="media/image28.png"/><Relationship Id="rId68" Type="http://schemas.openxmlformats.org/officeDocument/2006/relationships/image" Target="media/image33.png"/><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hyperlink" Target="https://data-flair.training/blogs/machine-learning-tutorials-home/" TargetMode="External"/><Relationship Id="rId29" Type="http://schemas.openxmlformats.org/officeDocument/2006/relationships/hyperlink" Target="https://en.wikipedia.org/wiki/Google_Brain" TargetMode="External"/><Relationship Id="rId11" Type="http://schemas.openxmlformats.org/officeDocument/2006/relationships/hyperlink" Target="http://en.wikipedia.org/wiki/Software_engineering" TargetMode="External"/><Relationship Id="rId24" Type="http://schemas.openxmlformats.org/officeDocument/2006/relationships/hyperlink" Target="https://en.wikipedia.org/wiki/Open-source_software" TargetMode="External"/><Relationship Id="rId32" Type="http://schemas.openxmlformats.org/officeDocument/2006/relationships/hyperlink" Target="https://matplotlib.org/tutorials/introductory/sample_plots.html"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jpeg"/><Relationship Id="rId66" Type="http://schemas.openxmlformats.org/officeDocument/2006/relationships/image" Target="media/image31.png"/><Relationship Id="rId74" Type="http://schemas.openxmlformats.org/officeDocument/2006/relationships/image" Target="media/image39.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6.png"/><Relationship Id="rId10" Type="http://schemas.openxmlformats.org/officeDocument/2006/relationships/hyperlink" Target="http://en.wikipedia.org/wiki/Information_systems" TargetMode="External"/><Relationship Id="rId19" Type="http://schemas.openxmlformats.org/officeDocument/2006/relationships/hyperlink" Target="https://www.geeksforgeeks.org/python-programming-language/" TargetMode="External"/><Relationship Id="rId31" Type="http://schemas.openxmlformats.org/officeDocument/2006/relationships/hyperlink" Target="https://en.wikipedia.org/wiki/Open-source_license"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en.wikipedia.org/wiki/Systems_engineering" TargetMode="External"/><Relationship Id="rId14" Type="http://schemas.openxmlformats.org/officeDocument/2006/relationships/hyperlink" Target="https://www.geeksforgeeks.org/machine-learning/" TargetMode="External"/><Relationship Id="rId22" Type="http://schemas.openxmlformats.org/officeDocument/2006/relationships/hyperlink" Target="https://en.wikipedia.org/wiki/Machine_learning" TargetMode="External"/><Relationship Id="rId27" Type="http://schemas.openxmlformats.org/officeDocument/2006/relationships/hyperlink" Target="https://en.wikipedia.org/wiki/Neural_networks" TargetMode="External"/><Relationship Id="rId30" Type="http://schemas.openxmlformats.org/officeDocument/2006/relationships/hyperlink" Target="https://en.wikipedia.org/wiki/Apache_License" TargetMode="External"/><Relationship Id="rId35" Type="http://schemas.openxmlformats.org/officeDocument/2006/relationships/hyperlink" Target="https://www.python.org/"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jpeg"/><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en.wikipedia.org/wiki/Methodologies" TargetMode="External"/><Relationship Id="rId17" Type="http://schemas.openxmlformats.org/officeDocument/2006/relationships/hyperlink" Target="https://www.python.org/" TargetMode="External"/><Relationship Id="rId25" Type="http://schemas.openxmlformats.org/officeDocument/2006/relationships/hyperlink" Target="https://en.wikipedia.org/wiki/Library_(computing)" TargetMode="External"/><Relationship Id="rId33" Type="http://schemas.openxmlformats.org/officeDocument/2006/relationships/hyperlink" Target="https://matplotlib.org/gallery/index.html"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hyperlink" Target="https://practice.geeksforgeeks.org/courses/fork-python"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ata-flair.training/blogs/install-python-windows/" TargetMode="External"/><Relationship Id="rId23" Type="http://schemas.openxmlformats.org/officeDocument/2006/relationships/hyperlink" Target="https://en.wikipedia.org/wiki/Free_software" TargetMode="External"/><Relationship Id="rId28" Type="http://schemas.openxmlformats.org/officeDocument/2006/relationships/hyperlink" Target="https://en.wikipedia.org/wiki/Google" TargetMode="External"/><Relationship Id="rId36" Type="http://schemas.openxmlformats.org/officeDocument/2006/relationships/image" Target="media/image1.png"/><Relationship Id="rId49" Type="http://schemas.openxmlformats.org/officeDocument/2006/relationships/image" Target="media/image14.png"/><Relationship Id="rId57"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862E41-0641-49FB-B072-6DC60807C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87</Pages>
  <Words>13937</Words>
  <Characters>79444</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rint</dc:creator>
  <cp:lastModifiedBy>Windows User</cp:lastModifiedBy>
  <cp:revision>1063</cp:revision>
  <dcterms:created xsi:type="dcterms:W3CDTF">2017-07-11T02:44:00Z</dcterms:created>
  <dcterms:modified xsi:type="dcterms:W3CDTF">2023-03-1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2-30T00:00:00Z</vt:filetime>
  </property>
  <property fmtid="{D5CDD505-2E9C-101B-9397-08002B2CF9AE}" pid="3" name="LastSaved">
    <vt:filetime>2017-06-30T00:00:00Z</vt:filetime>
  </property>
</Properties>
</file>